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B33487">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B3348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B33487">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B3348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10DB5B09" w14:textId="72C7D394" w:rsidR="00A80FBA" w:rsidRDefault="00AE001D">
          <w:pPr>
            <w:pStyle w:val="TOC1"/>
            <w:rPr>
              <w:sz w:val="22"/>
              <w:lang w:eastAsia="en-GB"/>
            </w:rPr>
          </w:pPr>
          <w:r>
            <w:rPr>
              <w:noProof w:val="0"/>
            </w:rPr>
            <w:fldChar w:fldCharType="begin"/>
          </w:r>
          <w:r>
            <w:instrText xml:space="preserve"> TOC \o "1-3" \h \z \u </w:instrText>
          </w:r>
          <w:r>
            <w:rPr>
              <w:noProof w:val="0"/>
            </w:rPr>
            <w:fldChar w:fldCharType="separate"/>
          </w:r>
          <w:hyperlink w:anchor="_Toc96856150" w:history="1">
            <w:r w:rsidR="00A80FBA" w:rsidRPr="0063226A">
              <w:rPr>
                <w:rStyle w:val="Hyperlink"/>
              </w:rPr>
              <w:t>1</w:t>
            </w:r>
            <w:r w:rsidR="00A80FBA">
              <w:rPr>
                <w:sz w:val="22"/>
                <w:lang w:eastAsia="en-GB"/>
              </w:rPr>
              <w:tab/>
            </w:r>
            <w:r w:rsidR="00A80FBA" w:rsidRPr="0063226A">
              <w:rPr>
                <w:rStyle w:val="Hyperlink"/>
              </w:rPr>
              <w:t>Analysis</w:t>
            </w:r>
            <w:r w:rsidR="00A80FBA">
              <w:rPr>
                <w:webHidden/>
              </w:rPr>
              <w:tab/>
            </w:r>
            <w:r w:rsidR="00A80FBA">
              <w:rPr>
                <w:webHidden/>
              </w:rPr>
              <w:fldChar w:fldCharType="begin"/>
            </w:r>
            <w:r w:rsidR="00A80FBA">
              <w:rPr>
                <w:webHidden/>
              </w:rPr>
              <w:instrText xml:space="preserve"> PAGEREF _Toc96856150 \h </w:instrText>
            </w:r>
            <w:r w:rsidR="00A80FBA">
              <w:rPr>
                <w:webHidden/>
              </w:rPr>
            </w:r>
            <w:r w:rsidR="00A80FBA">
              <w:rPr>
                <w:webHidden/>
              </w:rPr>
              <w:fldChar w:fldCharType="separate"/>
            </w:r>
            <w:r w:rsidR="00A80FBA">
              <w:rPr>
                <w:webHidden/>
              </w:rPr>
              <w:t>4</w:t>
            </w:r>
            <w:r w:rsidR="00A80FBA">
              <w:rPr>
                <w:webHidden/>
              </w:rPr>
              <w:fldChar w:fldCharType="end"/>
            </w:r>
          </w:hyperlink>
        </w:p>
        <w:p w14:paraId="4A402BA1" w14:textId="4F6F286A" w:rsidR="00A80FBA" w:rsidRDefault="00A80FBA">
          <w:pPr>
            <w:pStyle w:val="TOC2"/>
            <w:tabs>
              <w:tab w:val="left" w:pos="880"/>
              <w:tab w:val="right" w:leader="dot" w:pos="9016"/>
            </w:tabs>
            <w:rPr>
              <w:noProof/>
              <w:sz w:val="22"/>
              <w:lang w:eastAsia="en-GB"/>
            </w:rPr>
          </w:pPr>
          <w:hyperlink w:anchor="_Toc96856151" w:history="1">
            <w:r w:rsidRPr="0063226A">
              <w:rPr>
                <w:rStyle w:val="Hyperlink"/>
                <w:noProof/>
              </w:rPr>
              <w:t>1.1</w:t>
            </w:r>
            <w:r>
              <w:rPr>
                <w:noProof/>
                <w:sz w:val="22"/>
                <w:lang w:eastAsia="en-GB"/>
              </w:rPr>
              <w:tab/>
            </w:r>
            <w:r w:rsidRPr="0063226A">
              <w:rPr>
                <w:rStyle w:val="Hyperlink"/>
                <w:noProof/>
              </w:rPr>
              <w:t>Problem Identification</w:t>
            </w:r>
            <w:r>
              <w:rPr>
                <w:noProof/>
                <w:webHidden/>
              </w:rPr>
              <w:tab/>
            </w:r>
            <w:r>
              <w:rPr>
                <w:noProof/>
                <w:webHidden/>
              </w:rPr>
              <w:fldChar w:fldCharType="begin"/>
            </w:r>
            <w:r>
              <w:rPr>
                <w:noProof/>
                <w:webHidden/>
              </w:rPr>
              <w:instrText xml:space="preserve"> PAGEREF _Toc96856151 \h </w:instrText>
            </w:r>
            <w:r>
              <w:rPr>
                <w:noProof/>
                <w:webHidden/>
              </w:rPr>
            </w:r>
            <w:r>
              <w:rPr>
                <w:noProof/>
                <w:webHidden/>
              </w:rPr>
              <w:fldChar w:fldCharType="separate"/>
            </w:r>
            <w:r>
              <w:rPr>
                <w:noProof/>
                <w:webHidden/>
              </w:rPr>
              <w:t>4</w:t>
            </w:r>
            <w:r>
              <w:rPr>
                <w:noProof/>
                <w:webHidden/>
              </w:rPr>
              <w:fldChar w:fldCharType="end"/>
            </w:r>
          </w:hyperlink>
        </w:p>
        <w:p w14:paraId="1AD6A4A5" w14:textId="735A12F8" w:rsidR="00A80FBA" w:rsidRDefault="00A80FBA">
          <w:pPr>
            <w:pStyle w:val="TOC3"/>
            <w:rPr>
              <w:sz w:val="22"/>
              <w:lang w:eastAsia="en-GB"/>
            </w:rPr>
          </w:pPr>
          <w:hyperlink w:anchor="_Toc96856152" w:history="1">
            <w:r w:rsidRPr="0063226A">
              <w:rPr>
                <w:rStyle w:val="Hyperlink"/>
              </w:rPr>
              <w:t>1.1.1</w:t>
            </w:r>
            <w:r>
              <w:rPr>
                <w:sz w:val="22"/>
                <w:lang w:eastAsia="en-GB"/>
              </w:rPr>
              <w:tab/>
            </w:r>
            <w:r w:rsidRPr="0063226A">
              <w:rPr>
                <w:rStyle w:val="Hyperlink"/>
              </w:rPr>
              <w:t>Problem and Proposed Solutions</w:t>
            </w:r>
            <w:r>
              <w:rPr>
                <w:webHidden/>
              </w:rPr>
              <w:tab/>
            </w:r>
            <w:r>
              <w:rPr>
                <w:webHidden/>
              </w:rPr>
              <w:fldChar w:fldCharType="begin"/>
            </w:r>
            <w:r>
              <w:rPr>
                <w:webHidden/>
              </w:rPr>
              <w:instrText xml:space="preserve"> PAGEREF _Toc96856152 \h </w:instrText>
            </w:r>
            <w:r>
              <w:rPr>
                <w:webHidden/>
              </w:rPr>
            </w:r>
            <w:r>
              <w:rPr>
                <w:webHidden/>
              </w:rPr>
              <w:fldChar w:fldCharType="separate"/>
            </w:r>
            <w:r>
              <w:rPr>
                <w:webHidden/>
              </w:rPr>
              <w:t>4</w:t>
            </w:r>
            <w:r>
              <w:rPr>
                <w:webHidden/>
              </w:rPr>
              <w:fldChar w:fldCharType="end"/>
            </w:r>
          </w:hyperlink>
        </w:p>
        <w:p w14:paraId="377709A9" w14:textId="729B17EB" w:rsidR="00A80FBA" w:rsidRDefault="00A80FBA">
          <w:pPr>
            <w:pStyle w:val="TOC3"/>
            <w:rPr>
              <w:sz w:val="22"/>
              <w:lang w:eastAsia="en-GB"/>
            </w:rPr>
          </w:pPr>
          <w:hyperlink w:anchor="_Toc96856153" w:history="1">
            <w:r w:rsidRPr="0063226A">
              <w:rPr>
                <w:rStyle w:val="Hyperlink"/>
              </w:rPr>
              <w:t>1.1.2</w:t>
            </w:r>
            <w:r>
              <w:rPr>
                <w:sz w:val="22"/>
                <w:lang w:eastAsia="en-GB"/>
              </w:rPr>
              <w:tab/>
            </w:r>
            <w:r w:rsidRPr="0063226A">
              <w:rPr>
                <w:rStyle w:val="Hyperlink"/>
              </w:rPr>
              <w:t>Computational Methods</w:t>
            </w:r>
            <w:r>
              <w:rPr>
                <w:webHidden/>
              </w:rPr>
              <w:tab/>
            </w:r>
            <w:r>
              <w:rPr>
                <w:webHidden/>
              </w:rPr>
              <w:fldChar w:fldCharType="begin"/>
            </w:r>
            <w:r>
              <w:rPr>
                <w:webHidden/>
              </w:rPr>
              <w:instrText xml:space="preserve"> PAGEREF _Toc96856153 \h </w:instrText>
            </w:r>
            <w:r>
              <w:rPr>
                <w:webHidden/>
              </w:rPr>
            </w:r>
            <w:r>
              <w:rPr>
                <w:webHidden/>
              </w:rPr>
              <w:fldChar w:fldCharType="separate"/>
            </w:r>
            <w:r>
              <w:rPr>
                <w:webHidden/>
              </w:rPr>
              <w:t>5</w:t>
            </w:r>
            <w:r>
              <w:rPr>
                <w:webHidden/>
              </w:rPr>
              <w:fldChar w:fldCharType="end"/>
            </w:r>
          </w:hyperlink>
        </w:p>
        <w:p w14:paraId="6CBA6951" w14:textId="412D71A8" w:rsidR="00A80FBA" w:rsidRDefault="00A80FBA">
          <w:pPr>
            <w:pStyle w:val="TOC2"/>
            <w:tabs>
              <w:tab w:val="left" w:pos="880"/>
              <w:tab w:val="right" w:leader="dot" w:pos="9016"/>
            </w:tabs>
            <w:rPr>
              <w:noProof/>
              <w:sz w:val="22"/>
              <w:lang w:eastAsia="en-GB"/>
            </w:rPr>
          </w:pPr>
          <w:hyperlink w:anchor="_Toc96856154" w:history="1">
            <w:r w:rsidRPr="0063226A">
              <w:rPr>
                <w:rStyle w:val="Hyperlink"/>
                <w:noProof/>
              </w:rPr>
              <w:t>1.2</w:t>
            </w:r>
            <w:r>
              <w:rPr>
                <w:noProof/>
                <w:sz w:val="22"/>
                <w:lang w:eastAsia="en-GB"/>
              </w:rPr>
              <w:tab/>
            </w:r>
            <w:r w:rsidRPr="0063226A">
              <w:rPr>
                <w:rStyle w:val="Hyperlink"/>
                <w:noProof/>
              </w:rPr>
              <w:t>Stakeholders</w:t>
            </w:r>
            <w:r>
              <w:rPr>
                <w:noProof/>
                <w:webHidden/>
              </w:rPr>
              <w:tab/>
            </w:r>
            <w:r>
              <w:rPr>
                <w:noProof/>
                <w:webHidden/>
              </w:rPr>
              <w:fldChar w:fldCharType="begin"/>
            </w:r>
            <w:r>
              <w:rPr>
                <w:noProof/>
                <w:webHidden/>
              </w:rPr>
              <w:instrText xml:space="preserve"> PAGEREF _Toc96856154 \h </w:instrText>
            </w:r>
            <w:r>
              <w:rPr>
                <w:noProof/>
                <w:webHidden/>
              </w:rPr>
            </w:r>
            <w:r>
              <w:rPr>
                <w:noProof/>
                <w:webHidden/>
              </w:rPr>
              <w:fldChar w:fldCharType="separate"/>
            </w:r>
            <w:r>
              <w:rPr>
                <w:noProof/>
                <w:webHidden/>
              </w:rPr>
              <w:t>6</w:t>
            </w:r>
            <w:r>
              <w:rPr>
                <w:noProof/>
                <w:webHidden/>
              </w:rPr>
              <w:fldChar w:fldCharType="end"/>
            </w:r>
          </w:hyperlink>
        </w:p>
        <w:p w14:paraId="466728DC" w14:textId="6BE24401" w:rsidR="00A80FBA" w:rsidRDefault="00A80FBA">
          <w:pPr>
            <w:pStyle w:val="TOC3"/>
            <w:rPr>
              <w:sz w:val="22"/>
              <w:lang w:eastAsia="en-GB"/>
            </w:rPr>
          </w:pPr>
          <w:hyperlink w:anchor="_Toc96856155" w:history="1">
            <w:r w:rsidRPr="0063226A">
              <w:rPr>
                <w:rStyle w:val="Hyperlink"/>
              </w:rPr>
              <w:t>1.2.1</w:t>
            </w:r>
            <w:r>
              <w:rPr>
                <w:sz w:val="22"/>
                <w:lang w:eastAsia="en-GB"/>
              </w:rPr>
              <w:tab/>
            </w:r>
            <w:r w:rsidRPr="0063226A">
              <w:rPr>
                <w:rStyle w:val="Hyperlink"/>
              </w:rPr>
              <w:t>Stakeholder Identification</w:t>
            </w:r>
            <w:r>
              <w:rPr>
                <w:webHidden/>
              </w:rPr>
              <w:tab/>
            </w:r>
            <w:r>
              <w:rPr>
                <w:webHidden/>
              </w:rPr>
              <w:fldChar w:fldCharType="begin"/>
            </w:r>
            <w:r>
              <w:rPr>
                <w:webHidden/>
              </w:rPr>
              <w:instrText xml:space="preserve"> PAGEREF _Toc96856155 \h </w:instrText>
            </w:r>
            <w:r>
              <w:rPr>
                <w:webHidden/>
              </w:rPr>
            </w:r>
            <w:r>
              <w:rPr>
                <w:webHidden/>
              </w:rPr>
              <w:fldChar w:fldCharType="separate"/>
            </w:r>
            <w:r>
              <w:rPr>
                <w:webHidden/>
              </w:rPr>
              <w:t>6</w:t>
            </w:r>
            <w:r>
              <w:rPr>
                <w:webHidden/>
              </w:rPr>
              <w:fldChar w:fldCharType="end"/>
            </w:r>
          </w:hyperlink>
        </w:p>
        <w:p w14:paraId="7E975111" w14:textId="7781EE14" w:rsidR="00A80FBA" w:rsidRDefault="00A80FBA">
          <w:pPr>
            <w:pStyle w:val="TOC3"/>
            <w:rPr>
              <w:sz w:val="22"/>
              <w:lang w:eastAsia="en-GB"/>
            </w:rPr>
          </w:pPr>
          <w:hyperlink w:anchor="_Toc96856156" w:history="1">
            <w:r w:rsidRPr="0063226A">
              <w:rPr>
                <w:rStyle w:val="Hyperlink"/>
              </w:rPr>
              <w:t>1.2.2</w:t>
            </w:r>
            <w:r>
              <w:rPr>
                <w:sz w:val="22"/>
                <w:lang w:eastAsia="en-GB"/>
              </w:rPr>
              <w:tab/>
            </w:r>
            <w:r w:rsidRPr="0063226A">
              <w:rPr>
                <w:rStyle w:val="Hyperlink"/>
              </w:rPr>
              <w:t>Interview with Ethan S</w:t>
            </w:r>
            <w:r>
              <w:rPr>
                <w:webHidden/>
              </w:rPr>
              <w:tab/>
            </w:r>
            <w:r>
              <w:rPr>
                <w:webHidden/>
              </w:rPr>
              <w:fldChar w:fldCharType="begin"/>
            </w:r>
            <w:r>
              <w:rPr>
                <w:webHidden/>
              </w:rPr>
              <w:instrText xml:space="preserve"> PAGEREF _Toc96856156 \h </w:instrText>
            </w:r>
            <w:r>
              <w:rPr>
                <w:webHidden/>
              </w:rPr>
            </w:r>
            <w:r>
              <w:rPr>
                <w:webHidden/>
              </w:rPr>
              <w:fldChar w:fldCharType="separate"/>
            </w:r>
            <w:r>
              <w:rPr>
                <w:webHidden/>
              </w:rPr>
              <w:t>7</w:t>
            </w:r>
            <w:r>
              <w:rPr>
                <w:webHidden/>
              </w:rPr>
              <w:fldChar w:fldCharType="end"/>
            </w:r>
          </w:hyperlink>
        </w:p>
        <w:p w14:paraId="0E0DEE84" w14:textId="155178DE" w:rsidR="00A80FBA" w:rsidRDefault="00A80FBA">
          <w:pPr>
            <w:pStyle w:val="TOC3"/>
            <w:rPr>
              <w:sz w:val="22"/>
              <w:lang w:eastAsia="en-GB"/>
            </w:rPr>
          </w:pPr>
          <w:hyperlink w:anchor="_Toc96856157" w:history="1">
            <w:r w:rsidRPr="0063226A">
              <w:rPr>
                <w:rStyle w:val="Hyperlink"/>
              </w:rPr>
              <w:t>1.2.3</w:t>
            </w:r>
            <w:r>
              <w:rPr>
                <w:sz w:val="22"/>
                <w:lang w:eastAsia="en-GB"/>
              </w:rPr>
              <w:tab/>
            </w:r>
            <w:r w:rsidRPr="0063226A">
              <w:rPr>
                <w:rStyle w:val="Hyperlink"/>
              </w:rPr>
              <w:t>General Stakeholder Survey</w:t>
            </w:r>
            <w:r>
              <w:rPr>
                <w:webHidden/>
              </w:rPr>
              <w:tab/>
            </w:r>
            <w:r>
              <w:rPr>
                <w:webHidden/>
              </w:rPr>
              <w:fldChar w:fldCharType="begin"/>
            </w:r>
            <w:r>
              <w:rPr>
                <w:webHidden/>
              </w:rPr>
              <w:instrText xml:space="preserve"> PAGEREF _Toc96856157 \h </w:instrText>
            </w:r>
            <w:r>
              <w:rPr>
                <w:webHidden/>
              </w:rPr>
            </w:r>
            <w:r>
              <w:rPr>
                <w:webHidden/>
              </w:rPr>
              <w:fldChar w:fldCharType="separate"/>
            </w:r>
            <w:r>
              <w:rPr>
                <w:webHidden/>
              </w:rPr>
              <w:t>9</w:t>
            </w:r>
            <w:r>
              <w:rPr>
                <w:webHidden/>
              </w:rPr>
              <w:fldChar w:fldCharType="end"/>
            </w:r>
          </w:hyperlink>
        </w:p>
        <w:p w14:paraId="478402D0" w14:textId="1302C1C9" w:rsidR="00A80FBA" w:rsidRDefault="00A80FBA">
          <w:pPr>
            <w:pStyle w:val="TOC2"/>
            <w:tabs>
              <w:tab w:val="left" w:pos="880"/>
              <w:tab w:val="right" w:leader="dot" w:pos="9016"/>
            </w:tabs>
            <w:rPr>
              <w:noProof/>
              <w:sz w:val="22"/>
              <w:lang w:eastAsia="en-GB"/>
            </w:rPr>
          </w:pPr>
          <w:hyperlink w:anchor="_Toc96856158" w:history="1">
            <w:r w:rsidRPr="0063226A">
              <w:rPr>
                <w:rStyle w:val="Hyperlink"/>
                <w:noProof/>
              </w:rPr>
              <w:t>1.3</w:t>
            </w:r>
            <w:r>
              <w:rPr>
                <w:noProof/>
                <w:sz w:val="22"/>
                <w:lang w:eastAsia="en-GB"/>
              </w:rPr>
              <w:tab/>
            </w:r>
            <w:r w:rsidRPr="0063226A">
              <w:rPr>
                <w:rStyle w:val="Hyperlink"/>
                <w:noProof/>
              </w:rPr>
              <w:t>Research</w:t>
            </w:r>
            <w:r>
              <w:rPr>
                <w:noProof/>
                <w:webHidden/>
              </w:rPr>
              <w:tab/>
            </w:r>
            <w:r>
              <w:rPr>
                <w:noProof/>
                <w:webHidden/>
              </w:rPr>
              <w:fldChar w:fldCharType="begin"/>
            </w:r>
            <w:r>
              <w:rPr>
                <w:noProof/>
                <w:webHidden/>
              </w:rPr>
              <w:instrText xml:space="preserve"> PAGEREF _Toc96856158 \h </w:instrText>
            </w:r>
            <w:r>
              <w:rPr>
                <w:noProof/>
                <w:webHidden/>
              </w:rPr>
            </w:r>
            <w:r>
              <w:rPr>
                <w:noProof/>
                <w:webHidden/>
              </w:rPr>
              <w:fldChar w:fldCharType="separate"/>
            </w:r>
            <w:r>
              <w:rPr>
                <w:noProof/>
                <w:webHidden/>
              </w:rPr>
              <w:t>14</w:t>
            </w:r>
            <w:r>
              <w:rPr>
                <w:noProof/>
                <w:webHidden/>
              </w:rPr>
              <w:fldChar w:fldCharType="end"/>
            </w:r>
          </w:hyperlink>
        </w:p>
        <w:p w14:paraId="2E6CBCA1" w14:textId="48DF30A1" w:rsidR="00A80FBA" w:rsidRDefault="00A80FBA">
          <w:pPr>
            <w:pStyle w:val="TOC3"/>
            <w:rPr>
              <w:sz w:val="22"/>
              <w:lang w:eastAsia="en-GB"/>
            </w:rPr>
          </w:pPr>
          <w:hyperlink w:anchor="_Toc96856159" w:history="1">
            <w:r w:rsidRPr="0063226A">
              <w:rPr>
                <w:rStyle w:val="Hyperlink"/>
              </w:rPr>
              <w:t>1.3.1</w:t>
            </w:r>
            <w:r>
              <w:rPr>
                <w:sz w:val="22"/>
                <w:lang w:eastAsia="en-GB"/>
              </w:rPr>
              <w:tab/>
            </w:r>
            <w:r w:rsidRPr="0063226A">
              <w:rPr>
                <w:rStyle w:val="Hyperlink"/>
              </w:rPr>
              <w:t>Discord</w:t>
            </w:r>
            <w:r>
              <w:rPr>
                <w:webHidden/>
              </w:rPr>
              <w:tab/>
            </w:r>
            <w:r>
              <w:rPr>
                <w:webHidden/>
              </w:rPr>
              <w:fldChar w:fldCharType="begin"/>
            </w:r>
            <w:r>
              <w:rPr>
                <w:webHidden/>
              </w:rPr>
              <w:instrText xml:space="preserve"> PAGEREF _Toc96856159 \h </w:instrText>
            </w:r>
            <w:r>
              <w:rPr>
                <w:webHidden/>
              </w:rPr>
            </w:r>
            <w:r>
              <w:rPr>
                <w:webHidden/>
              </w:rPr>
              <w:fldChar w:fldCharType="separate"/>
            </w:r>
            <w:r>
              <w:rPr>
                <w:webHidden/>
              </w:rPr>
              <w:t>14</w:t>
            </w:r>
            <w:r>
              <w:rPr>
                <w:webHidden/>
              </w:rPr>
              <w:fldChar w:fldCharType="end"/>
            </w:r>
          </w:hyperlink>
        </w:p>
        <w:p w14:paraId="1C8D48E1" w14:textId="4D546EE4" w:rsidR="00A80FBA" w:rsidRDefault="00A80FBA">
          <w:pPr>
            <w:pStyle w:val="TOC3"/>
            <w:rPr>
              <w:sz w:val="22"/>
              <w:lang w:eastAsia="en-GB"/>
            </w:rPr>
          </w:pPr>
          <w:hyperlink w:anchor="_Toc96856160" w:history="1">
            <w:r w:rsidRPr="0063226A">
              <w:rPr>
                <w:rStyle w:val="Hyperlink"/>
              </w:rPr>
              <w:t>1.3.2</w:t>
            </w:r>
            <w:r>
              <w:rPr>
                <w:sz w:val="22"/>
                <w:lang w:eastAsia="en-GB"/>
              </w:rPr>
              <w:tab/>
            </w:r>
            <w:r w:rsidRPr="0063226A">
              <w:rPr>
                <w:rStyle w:val="Hyperlink"/>
              </w:rPr>
              <w:t>Internet Relay Chat (IRC)</w:t>
            </w:r>
            <w:r>
              <w:rPr>
                <w:webHidden/>
              </w:rPr>
              <w:tab/>
            </w:r>
            <w:r>
              <w:rPr>
                <w:webHidden/>
              </w:rPr>
              <w:fldChar w:fldCharType="begin"/>
            </w:r>
            <w:r>
              <w:rPr>
                <w:webHidden/>
              </w:rPr>
              <w:instrText xml:space="preserve"> PAGEREF _Toc96856160 \h </w:instrText>
            </w:r>
            <w:r>
              <w:rPr>
                <w:webHidden/>
              </w:rPr>
            </w:r>
            <w:r>
              <w:rPr>
                <w:webHidden/>
              </w:rPr>
              <w:fldChar w:fldCharType="separate"/>
            </w:r>
            <w:r>
              <w:rPr>
                <w:webHidden/>
              </w:rPr>
              <w:t>17</w:t>
            </w:r>
            <w:r>
              <w:rPr>
                <w:webHidden/>
              </w:rPr>
              <w:fldChar w:fldCharType="end"/>
            </w:r>
          </w:hyperlink>
        </w:p>
        <w:p w14:paraId="733191CA" w14:textId="1BE9E138" w:rsidR="00A80FBA" w:rsidRDefault="00A80FBA">
          <w:pPr>
            <w:pStyle w:val="TOC3"/>
            <w:rPr>
              <w:sz w:val="22"/>
              <w:lang w:eastAsia="en-GB"/>
            </w:rPr>
          </w:pPr>
          <w:hyperlink w:anchor="_Toc96856161" w:history="1">
            <w:r w:rsidRPr="0063226A">
              <w:rPr>
                <w:rStyle w:val="Hyperlink"/>
              </w:rPr>
              <w:t>1.3.3</w:t>
            </w:r>
            <w:r>
              <w:rPr>
                <w:sz w:val="22"/>
                <w:lang w:eastAsia="en-GB"/>
              </w:rPr>
              <w:tab/>
            </w:r>
            <w:r w:rsidRPr="0063226A">
              <w:rPr>
                <w:rStyle w:val="Hyperlink"/>
              </w:rPr>
              <w:t>Telegram</w:t>
            </w:r>
            <w:r>
              <w:rPr>
                <w:webHidden/>
              </w:rPr>
              <w:tab/>
            </w:r>
            <w:r>
              <w:rPr>
                <w:webHidden/>
              </w:rPr>
              <w:fldChar w:fldCharType="begin"/>
            </w:r>
            <w:r>
              <w:rPr>
                <w:webHidden/>
              </w:rPr>
              <w:instrText xml:space="preserve"> PAGEREF _Toc96856161 \h </w:instrText>
            </w:r>
            <w:r>
              <w:rPr>
                <w:webHidden/>
              </w:rPr>
            </w:r>
            <w:r>
              <w:rPr>
                <w:webHidden/>
              </w:rPr>
              <w:fldChar w:fldCharType="separate"/>
            </w:r>
            <w:r>
              <w:rPr>
                <w:webHidden/>
              </w:rPr>
              <w:t>19</w:t>
            </w:r>
            <w:r>
              <w:rPr>
                <w:webHidden/>
              </w:rPr>
              <w:fldChar w:fldCharType="end"/>
            </w:r>
          </w:hyperlink>
        </w:p>
        <w:p w14:paraId="4FB2D91C" w14:textId="754243CC" w:rsidR="00A80FBA" w:rsidRDefault="00A80FBA">
          <w:pPr>
            <w:pStyle w:val="TOC3"/>
            <w:rPr>
              <w:sz w:val="22"/>
              <w:lang w:eastAsia="en-GB"/>
            </w:rPr>
          </w:pPr>
          <w:hyperlink w:anchor="_Toc96856162" w:history="1">
            <w:r w:rsidRPr="0063226A">
              <w:rPr>
                <w:rStyle w:val="Hyperlink"/>
              </w:rPr>
              <w:t>1.3.4</w:t>
            </w:r>
            <w:r>
              <w:rPr>
                <w:sz w:val="22"/>
                <w:lang w:eastAsia="en-GB"/>
              </w:rPr>
              <w:tab/>
            </w:r>
            <w:r w:rsidRPr="0063226A">
              <w:rPr>
                <w:rStyle w:val="Hyperlink"/>
              </w:rPr>
              <w:t>WhatsApp</w:t>
            </w:r>
            <w:r>
              <w:rPr>
                <w:webHidden/>
              </w:rPr>
              <w:tab/>
            </w:r>
            <w:r>
              <w:rPr>
                <w:webHidden/>
              </w:rPr>
              <w:fldChar w:fldCharType="begin"/>
            </w:r>
            <w:r>
              <w:rPr>
                <w:webHidden/>
              </w:rPr>
              <w:instrText xml:space="preserve"> PAGEREF _Toc96856162 \h </w:instrText>
            </w:r>
            <w:r>
              <w:rPr>
                <w:webHidden/>
              </w:rPr>
            </w:r>
            <w:r>
              <w:rPr>
                <w:webHidden/>
              </w:rPr>
              <w:fldChar w:fldCharType="separate"/>
            </w:r>
            <w:r>
              <w:rPr>
                <w:webHidden/>
              </w:rPr>
              <w:t>20</w:t>
            </w:r>
            <w:r>
              <w:rPr>
                <w:webHidden/>
              </w:rPr>
              <w:fldChar w:fldCharType="end"/>
            </w:r>
          </w:hyperlink>
        </w:p>
        <w:p w14:paraId="1B3FE236" w14:textId="78057499" w:rsidR="00A80FBA" w:rsidRDefault="00A80FBA">
          <w:pPr>
            <w:pStyle w:val="TOC2"/>
            <w:tabs>
              <w:tab w:val="left" w:pos="880"/>
              <w:tab w:val="right" w:leader="dot" w:pos="9016"/>
            </w:tabs>
            <w:rPr>
              <w:noProof/>
              <w:sz w:val="22"/>
              <w:lang w:eastAsia="en-GB"/>
            </w:rPr>
          </w:pPr>
          <w:hyperlink w:anchor="_Toc96856163" w:history="1">
            <w:r w:rsidRPr="0063226A">
              <w:rPr>
                <w:rStyle w:val="Hyperlink"/>
                <w:noProof/>
              </w:rPr>
              <w:t>1.4</w:t>
            </w:r>
            <w:r>
              <w:rPr>
                <w:noProof/>
                <w:sz w:val="22"/>
                <w:lang w:eastAsia="en-GB"/>
              </w:rPr>
              <w:tab/>
            </w:r>
            <w:r w:rsidRPr="0063226A">
              <w:rPr>
                <w:rStyle w:val="Hyperlink"/>
                <w:noProof/>
              </w:rPr>
              <w:t>Solution Scope</w:t>
            </w:r>
            <w:r>
              <w:rPr>
                <w:noProof/>
                <w:webHidden/>
              </w:rPr>
              <w:tab/>
            </w:r>
            <w:r>
              <w:rPr>
                <w:noProof/>
                <w:webHidden/>
              </w:rPr>
              <w:fldChar w:fldCharType="begin"/>
            </w:r>
            <w:r>
              <w:rPr>
                <w:noProof/>
                <w:webHidden/>
              </w:rPr>
              <w:instrText xml:space="preserve"> PAGEREF _Toc96856163 \h </w:instrText>
            </w:r>
            <w:r>
              <w:rPr>
                <w:noProof/>
                <w:webHidden/>
              </w:rPr>
            </w:r>
            <w:r>
              <w:rPr>
                <w:noProof/>
                <w:webHidden/>
              </w:rPr>
              <w:fldChar w:fldCharType="separate"/>
            </w:r>
            <w:r>
              <w:rPr>
                <w:noProof/>
                <w:webHidden/>
              </w:rPr>
              <w:t>21</w:t>
            </w:r>
            <w:r>
              <w:rPr>
                <w:noProof/>
                <w:webHidden/>
              </w:rPr>
              <w:fldChar w:fldCharType="end"/>
            </w:r>
          </w:hyperlink>
        </w:p>
        <w:p w14:paraId="7CD5FFB0" w14:textId="0D0F1CBC" w:rsidR="00A80FBA" w:rsidRDefault="00A80FBA">
          <w:pPr>
            <w:pStyle w:val="TOC3"/>
            <w:rPr>
              <w:sz w:val="22"/>
              <w:lang w:eastAsia="en-GB"/>
            </w:rPr>
          </w:pPr>
          <w:hyperlink w:anchor="_Toc96856164" w:history="1">
            <w:r w:rsidRPr="0063226A">
              <w:rPr>
                <w:rStyle w:val="Hyperlink"/>
              </w:rPr>
              <w:t>1.4.1</w:t>
            </w:r>
            <w:r>
              <w:rPr>
                <w:sz w:val="22"/>
                <w:lang w:eastAsia="en-GB"/>
              </w:rPr>
              <w:tab/>
            </w:r>
            <w:r w:rsidRPr="0063226A">
              <w:rPr>
                <w:rStyle w:val="Hyperlink"/>
              </w:rPr>
              <w:t>Essential Features</w:t>
            </w:r>
            <w:r>
              <w:rPr>
                <w:webHidden/>
              </w:rPr>
              <w:tab/>
            </w:r>
            <w:r>
              <w:rPr>
                <w:webHidden/>
              </w:rPr>
              <w:fldChar w:fldCharType="begin"/>
            </w:r>
            <w:r>
              <w:rPr>
                <w:webHidden/>
              </w:rPr>
              <w:instrText xml:space="preserve"> PAGEREF _Toc96856164 \h </w:instrText>
            </w:r>
            <w:r>
              <w:rPr>
                <w:webHidden/>
              </w:rPr>
            </w:r>
            <w:r>
              <w:rPr>
                <w:webHidden/>
              </w:rPr>
              <w:fldChar w:fldCharType="separate"/>
            </w:r>
            <w:r>
              <w:rPr>
                <w:webHidden/>
              </w:rPr>
              <w:t>21</w:t>
            </w:r>
            <w:r>
              <w:rPr>
                <w:webHidden/>
              </w:rPr>
              <w:fldChar w:fldCharType="end"/>
            </w:r>
          </w:hyperlink>
        </w:p>
        <w:p w14:paraId="38BF0D7B" w14:textId="1441AA87" w:rsidR="00A80FBA" w:rsidRDefault="00A80FBA">
          <w:pPr>
            <w:pStyle w:val="TOC3"/>
            <w:rPr>
              <w:sz w:val="22"/>
              <w:lang w:eastAsia="en-GB"/>
            </w:rPr>
          </w:pPr>
          <w:hyperlink w:anchor="_Toc96856165" w:history="1">
            <w:r w:rsidRPr="0063226A">
              <w:rPr>
                <w:rStyle w:val="Hyperlink"/>
              </w:rPr>
              <w:t>1.4.2</w:t>
            </w:r>
            <w:r>
              <w:rPr>
                <w:sz w:val="22"/>
                <w:lang w:eastAsia="en-GB"/>
              </w:rPr>
              <w:tab/>
            </w:r>
            <w:r w:rsidRPr="0063226A">
              <w:rPr>
                <w:rStyle w:val="Hyperlink"/>
              </w:rPr>
              <w:t>Identifying Limitations</w:t>
            </w:r>
            <w:r>
              <w:rPr>
                <w:webHidden/>
              </w:rPr>
              <w:tab/>
            </w:r>
            <w:r>
              <w:rPr>
                <w:webHidden/>
              </w:rPr>
              <w:fldChar w:fldCharType="begin"/>
            </w:r>
            <w:r>
              <w:rPr>
                <w:webHidden/>
              </w:rPr>
              <w:instrText xml:space="preserve"> PAGEREF _Toc96856165 \h </w:instrText>
            </w:r>
            <w:r>
              <w:rPr>
                <w:webHidden/>
              </w:rPr>
            </w:r>
            <w:r>
              <w:rPr>
                <w:webHidden/>
              </w:rPr>
              <w:fldChar w:fldCharType="separate"/>
            </w:r>
            <w:r>
              <w:rPr>
                <w:webHidden/>
              </w:rPr>
              <w:t>22</w:t>
            </w:r>
            <w:r>
              <w:rPr>
                <w:webHidden/>
              </w:rPr>
              <w:fldChar w:fldCharType="end"/>
            </w:r>
          </w:hyperlink>
        </w:p>
        <w:p w14:paraId="1474FBFB" w14:textId="619D5D05" w:rsidR="00A80FBA" w:rsidRDefault="00A80FBA">
          <w:pPr>
            <w:pStyle w:val="TOC2"/>
            <w:tabs>
              <w:tab w:val="left" w:pos="880"/>
              <w:tab w:val="right" w:leader="dot" w:pos="9016"/>
            </w:tabs>
            <w:rPr>
              <w:noProof/>
              <w:sz w:val="22"/>
              <w:lang w:eastAsia="en-GB"/>
            </w:rPr>
          </w:pPr>
          <w:hyperlink w:anchor="_Toc96856166" w:history="1">
            <w:r w:rsidRPr="0063226A">
              <w:rPr>
                <w:rStyle w:val="Hyperlink"/>
                <w:noProof/>
              </w:rPr>
              <w:t>1.5</w:t>
            </w:r>
            <w:r>
              <w:rPr>
                <w:noProof/>
                <w:sz w:val="22"/>
                <w:lang w:eastAsia="en-GB"/>
              </w:rPr>
              <w:tab/>
            </w:r>
            <w:r w:rsidRPr="0063226A">
              <w:rPr>
                <w:rStyle w:val="Hyperlink"/>
                <w:noProof/>
              </w:rPr>
              <w:t>Requirements</w:t>
            </w:r>
            <w:r>
              <w:rPr>
                <w:noProof/>
                <w:webHidden/>
              </w:rPr>
              <w:tab/>
            </w:r>
            <w:r>
              <w:rPr>
                <w:noProof/>
                <w:webHidden/>
              </w:rPr>
              <w:fldChar w:fldCharType="begin"/>
            </w:r>
            <w:r>
              <w:rPr>
                <w:noProof/>
                <w:webHidden/>
              </w:rPr>
              <w:instrText xml:space="preserve"> PAGEREF _Toc96856166 \h </w:instrText>
            </w:r>
            <w:r>
              <w:rPr>
                <w:noProof/>
                <w:webHidden/>
              </w:rPr>
            </w:r>
            <w:r>
              <w:rPr>
                <w:noProof/>
                <w:webHidden/>
              </w:rPr>
              <w:fldChar w:fldCharType="separate"/>
            </w:r>
            <w:r>
              <w:rPr>
                <w:noProof/>
                <w:webHidden/>
              </w:rPr>
              <w:t>23</w:t>
            </w:r>
            <w:r>
              <w:rPr>
                <w:noProof/>
                <w:webHidden/>
              </w:rPr>
              <w:fldChar w:fldCharType="end"/>
            </w:r>
          </w:hyperlink>
        </w:p>
        <w:p w14:paraId="66F38CEB" w14:textId="0EE541F1" w:rsidR="00A80FBA" w:rsidRDefault="00A80FBA">
          <w:pPr>
            <w:pStyle w:val="TOC3"/>
            <w:rPr>
              <w:sz w:val="22"/>
              <w:lang w:eastAsia="en-GB"/>
            </w:rPr>
          </w:pPr>
          <w:hyperlink w:anchor="_Toc96856167" w:history="1">
            <w:r w:rsidRPr="0063226A">
              <w:rPr>
                <w:rStyle w:val="Hyperlink"/>
              </w:rPr>
              <w:t>1.5.1</w:t>
            </w:r>
            <w:r>
              <w:rPr>
                <w:sz w:val="22"/>
                <w:lang w:eastAsia="en-GB"/>
              </w:rPr>
              <w:tab/>
            </w:r>
            <w:r w:rsidRPr="0063226A">
              <w:rPr>
                <w:rStyle w:val="Hyperlink"/>
              </w:rPr>
              <w:t>Stakeholder</w:t>
            </w:r>
            <w:r>
              <w:rPr>
                <w:webHidden/>
              </w:rPr>
              <w:tab/>
            </w:r>
            <w:r>
              <w:rPr>
                <w:webHidden/>
              </w:rPr>
              <w:fldChar w:fldCharType="begin"/>
            </w:r>
            <w:r>
              <w:rPr>
                <w:webHidden/>
              </w:rPr>
              <w:instrText xml:space="preserve"> PAGEREF _Toc96856167 \h </w:instrText>
            </w:r>
            <w:r>
              <w:rPr>
                <w:webHidden/>
              </w:rPr>
            </w:r>
            <w:r>
              <w:rPr>
                <w:webHidden/>
              </w:rPr>
              <w:fldChar w:fldCharType="separate"/>
            </w:r>
            <w:r>
              <w:rPr>
                <w:webHidden/>
              </w:rPr>
              <w:t>23</w:t>
            </w:r>
            <w:r>
              <w:rPr>
                <w:webHidden/>
              </w:rPr>
              <w:fldChar w:fldCharType="end"/>
            </w:r>
          </w:hyperlink>
        </w:p>
        <w:p w14:paraId="2872112D" w14:textId="592CBB51" w:rsidR="00A80FBA" w:rsidRDefault="00A80FBA">
          <w:pPr>
            <w:pStyle w:val="TOC3"/>
            <w:rPr>
              <w:sz w:val="22"/>
              <w:lang w:eastAsia="en-GB"/>
            </w:rPr>
          </w:pPr>
          <w:hyperlink w:anchor="_Toc96856168" w:history="1">
            <w:r w:rsidRPr="0063226A">
              <w:rPr>
                <w:rStyle w:val="Hyperlink"/>
              </w:rPr>
              <w:t>1.5.2</w:t>
            </w:r>
            <w:r>
              <w:rPr>
                <w:sz w:val="22"/>
                <w:lang w:eastAsia="en-GB"/>
              </w:rPr>
              <w:tab/>
            </w:r>
            <w:r w:rsidRPr="0063226A">
              <w:rPr>
                <w:rStyle w:val="Hyperlink"/>
              </w:rPr>
              <w:t>Hardware</w:t>
            </w:r>
            <w:r>
              <w:rPr>
                <w:webHidden/>
              </w:rPr>
              <w:tab/>
            </w:r>
            <w:r>
              <w:rPr>
                <w:webHidden/>
              </w:rPr>
              <w:fldChar w:fldCharType="begin"/>
            </w:r>
            <w:r>
              <w:rPr>
                <w:webHidden/>
              </w:rPr>
              <w:instrText xml:space="preserve"> PAGEREF _Toc96856168 \h </w:instrText>
            </w:r>
            <w:r>
              <w:rPr>
                <w:webHidden/>
              </w:rPr>
            </w:r>
            <w:r>
              <w:rPr>
                <w:webHidden/>
              </w:rPr>
              <w:fldChar w:fldCharType="separate"/>
            </w:r>
            <w:r>
              <w:rPr>
                <w:webHidden/>
              </w:rPr>
              <w:t>24</w:t>
            </w:r>
            <w:r>
              <w:rPr>
                <w:webHidden/>
              </w:rPr>
              <w:fldChar w:fldCharType="end"/>
            </w:r>
          </w:hyperlink>
        </w:p>
        <w:p w14:paraId="3B09C437" w14:textId="00A35A9B" w:rsidR="00A80FBA" w:rsidRDefault="00A80FBA">
          <w:pPr>
            <w:pStyle w:val="TOC3"/>
            <w:rPr>
              <w:sz w:val="22"/>
              <w:lang w:eastAsia="en-GB"/>
            </w:rPr>
          </w:pPr>
          <w:hyperlink w:anchor="_Toc96856169" w:history="1">
            <w:r w:rsidRPr="0063226A">
              <w:rPr>
                <w:rStyle w:val="Hyperlink"/>
              </w:rPr>
              <w:t>1.5.3</w:t>
            </w:r>
            <w:r>
              <w:rPr>
                <w:sz w:val="22"/>
                <w:lang w:eastAsia="en-GB"/>
              </w:rPr>
              <w:tab/>
            </w:r>
            <w:r w:rsidRPr="0063226A">
              <w:rPr>
                <w:rStyle w:val="Hyperlink"/>
              </w:rPr>
              <w:t>Software</w:t>
            </w:r>
            <w:r>
              <w:rPr>
                <w:webHidden/>
              </w:rPr>
              <w:tab/>
            </w:r>
            <w:r>
              <w:rPr>
                <w:webHidden/>
              </w:rPr>
              <w:fldChar w:fldCharType="begin"/>
            </w:r>
            <w:r>
              <w:rPr>
                <w:webHidden/>
              </w:rPr>
              <w:instrText xml:space="preserve"> PAGEREF _Toc96856169 \h </w:instrText>
            </w:r>
            <w:r>
              <w:rPr>
                <w:webHidden/>
              </w:rPr>
            </w:r>
            <w:r>
              <w:rPr>
                <w:webHidden/>
              </w:rPr>
              <w:fldChar w:fldCharType="separate"/>
            </w:r>
            <w:r>
              <w:rPr>
                <w:webHidden/>
              </w:rPr>
              <w:t>24</w:t>
            </w:r>
            <w:r>
              <w:rPr>
                <w:webHidden/>
              </w:rPr>
              <w:fldChar w:fldCharType="end"/>
            </w:r>
          </w:hyperlink>
        </w:p>
        <w:p w14:paraId="00B935CB" w14:textId="5B7B02E1" w:rsidR="00A80FBA" w:rsidRDefault="00A80FBA">
          <w:pPr>
            <w:pStyle w:val="TOC2"/>
            <w:tabs>
              <w:tab w:val="left" w:pos="880"/>
              <w:tab w:val="right" w:leader="dot" w:pos="9016"/>
            </w:tabs>
            <w:rPr>
              <w:noProof/>
              <w:sz w:val="22"/>
              <w:lang w:eastAsia="en-GB"/>
            </w:rPr>
          </w:pPr>
          <w:hyperlink w:anchor="_Toc96856170" w:history="1">
            <w:r w:rsidRPr="0063226A">
              <w:rPr>
                <w:rStyle w:val="Hyperlink"/>
                <w:noProof/>
              </w:rPr>
              <w:t>1.6</w:t>
            </w:r>
            <w:r>
              <w:rPr>
                <w:noProof/>
                <w:sz w:val="22"/>
                <w:lang w:eastAsia="en-GB"/>
              </w:rPr>
              <w:tab/>
            </w:r>
            <w:r w:rsidRPr="0063226A">
              <w:rPr>
                <w:rStyle w:val="Hyperlink"/>
                <w:noProof/>
              </w:rPr>
              <w:t>Success Criteria</w:t>
            </w:r>
            <w:r>
              <w:rPr>
                <w:noProof/>
                <w:webHidden/>
              </w:rPr>
              <w:tab/>
            </w:r>
            <w:r>
              <w:rPr>
                <w:noProof/>
                <w:webHidden/>
              </w:rPr>
              <w:fldChar w:fldCharType="begin"/>
            </w:r>
            <w:r>
              <w:rPr>
                <w:noProof/>
                <w:webHidden/>
              </w:rPr>
              <w:instrText xml:space="preserve"> PAGEREF _Toc96856170 \h </w:instrText>
            </w:r>
            <w:r>
              <w:rPr>
                <w:noProof/>
                <w:webHidden/>
              </w:rPr>
            </w:r>
            <w:r>
              <w:rPr>
                <w:noProof/>
                <w:webHidden/>
              </w:rPr>
              <w:fldChar w:fldCharType="separate"/>
            </w:r>
            <w:r>
              <w:rPr>
                <w:noProof/>
                <w:webHidden/>
              </w:rPr>
              <w:t>25</w:t>
            </w:r>
            <w:r>
              <w:rPr>
                <w:noProof/>
                <w:webHidden/>
              </w:rPr>
              <w:fldChar w:fldCharType="end"/>
            </w:r>
          </w:hyperlink>
        </w:p>
        <w:p w14:paraId="5C516EFB" w14:textId="08DCEC54" w:rsidR="00A80FBA" w:rsidRDefault="00A80FBA">
          <w:pPr>
            <w:pStyle w:val="TOC1"/>
            <w:rPr>
              <w:sz w:val="22"/>
              <w:lang w:eastAsia="en-GB"/>
            </w:rPr>
          </w:pPr>
          <w:hyperlink w:anchor="_Toc96856171" w:history="1">
            <w:r w:rsidRPr="0063226A">
              <w:rPr>
                <w:rStyle w:val="Hyperlink"/>
              </w:rPr>
              <w:t>2</w:t>
            </w:r>
            <w:r>
              <w:rPr>
                <w:sz w:val="22"/>
                <w:lang w:eastAsia="en-GB"/>
              </w:rPr>
              <w:tab/>
            </w:r>
            <w:r w:rsidRPr="0063226A">
              <w:rPr>
                <w:rStyle w:val="Hyperlink"/>
              </w:rPr>
              <w:t>Design</w:t>
            </w:r>
            <w:r>
              <w:rPr>
                <w:webHidden/>
              </w:rPr>
              <w:tab/>
            </w:r>
            <w:r>
              <w:rPr>
                <w:webHidden/>
              </w:rPr>
              <w:fldChar w:fldCharType="begin"/>
            </w:r>
            <w:r>
              <w:rPr>
                <w:webHidden/>
              </w:rPr>
              <w:instrText xml:space="preserve"> PAGEREF _Toc96856171 \h </w:instrText>
            </w:r>
            <w:r>
              <w:rPr>
                <w:webHidden/>
              </w:rPr>
            </w:r>
            <w:r>
              <w:rPr>
                <w:webHidden/>
              </w:rPr>
              <w:fldChar w:fldCharType="separate"/>
            </w:r>
            <w:r>
              <w:rPr>
                <w:webHidden/>
              </w:rPr>
              <w:t>27</w:t>
            </w:r>
            <w:r>
              <w:rPr>
                <w:webHidden/>
              </w:rPr>
              <w:fldChar w:fldCharType="end"/>
            </w:r>
          </w:hyperlink>
        </w:p>
        <w:p w14:paraId="3B1B82E7" w14:textId="288EBA12" w:rsidR="00A80FBA" w:rsidRDefault="00A80FBA">
          <w:pPr>
            <w:pStyle w:val="TOC2"/>
            <w:tabs>
              <w:tab w:val="left" w:pos="880"/>
              <w:tab w:val="right" w:leader="dot" w:pos="9016"/>
            </w:tabs>
            <w:rPr>
              <w:noProof/>
              <w:sz w:val="22"/>
              <w:lang w:eastAsia="en-GB"/>
            </w:rPr>
          </w:pPr>
          <w:hyperlink w:anchor="_Toc96856172" w:history="1">
            <w:r w:rsidRPr="0063226A">
              <w:rPr>
                <w:rStyle w:val="Hyperlink"/>
                <w:noProof/>
              </w:rPr>
              <w:t>2.1</w:t>
            </w:r>
            <w:r>
              <w:rPr>
                <w:noProof/>
                <w:sz w:val="22"/>
                <w:lang w:eastAsia="en-GB"/>
              </w:rPr>
              <w:tab/>
            </w:r>
            <w:r w:rsidRPr="0063226A">
              <w:rPr>
                <w:rStyle w:val="Hyperlink"/>
                <w:noProof/>
              </w:rPr>
              <w:t>Problem Decomposition</w:t>
            </w:r>
            <w:r>
              <w:rPr>
                <w:noProof/>
                <w:webHidden/>
              </w:rPr>
              <w:tab/>
            </w:r>
            <w:r>
              <w:rPr>
                <w:noProof/>
                <w:webHidden/>
              </w:rPr>
              <w:fldChar w:fldCharType="begin"/>
            </w:r>
            <w:r>
              <w:rPr>
                <w:noProof/>
                <w:webHidden/>
              </w:rPr>
              <w:instrText xml:space="preserve"> PAGEREF _Toc96856172 \h </w:instrText>
            </w:r>
            <w:r>
              <w:rPr>
                <w:noProof/>
                <w:webHidden/>
              </w:rPr>
            </w:r>
            <w:r>
              <w:rPr>
                <w:noProof/>
                <w:webHidden/>
              </w:rPr>
              <w:fldChar w:fldCharType="separate"/>
            </w:r>
            <w:r>
              <w:rPr>
                <w:noProof/>
                <w:webHidden/>
              </w:rPr>
              <w:t>27</w:t>
            </w:r>
            <w:r>
              <w:rPr>
                <w:noProof/>
                <w:webHidden/>
              </w:rPr>
              <w:fldChar w:fldCharType="end"/>
            </w:r>
          </w:hyperlink>
        </w:p>
        <w:p w14:paraId="2979B68E" w14:textId="5A51F9D7" w:rsidR="00A80FBA" w:rsidRDefault="00A80FBA">
          <w:pPr>
            <w:pStyle w:val="TOC3"/>
            <w:rPr>
              <w:sz w:val="22"/>
              <w:lang w:eastAsia="en-GB"/>
            </w:rPr>
          </w:pPr>
          <w:hyperlink w:anchor="_Toc96856173" w:history="1">
            <w:r w:rsidRPr="0063226A">
              <w:rPr>
                <w:rStyle w:val="Hyperlink"/>
              </w:rPr>
              <w:t>2.1.1</w:t>
            </w:r>
            <w:r>
              <w:rPr>
                <w:sz w:val="22"/>
                <w:lang w:eastAsia="en-GB"/>
              </w:rPr>
              <w:tab/>
            </w:r>
            <w:r w:rsidRPr="0063226A">
              <w:rPr>
                <w:rStyle w:val="Hyperlink"/>
              </w:rPr>
              <w:t>Networking</w:t>
            </w:r>
            <w:r>
              <w:rPr>
                <w:webHidden/>
              </w:rPr>
              <w:tab/>
            </w:r>
            <w:r>
              <w:rPr>
                <w:webHidden/>
              </w:rPr>
              <w:fldChar w:fldCharType="begin"/>
            </w:r>
            <w:r>
              <w:rPr>
                <w:webHidden/>
              </w:rPr>
              <w:instrText xml:space="preserve"> PAGEREF _Toc96856173 \h </w:instrText>
            </w:r>
            <w:r>
              <w:rPr>
                <w:webHidden/>
              </w:rPr>
            </w:r>
            <w:r>
              <w:rPr>
                <w:webHidden/>
              </w:rPr>
              <w:fldChar w:fldCharType="separate"/>
            </w:r>
            <w:r>
              <w:rPr>
                <w:webHidden/>
              </w:rPr>
              <w:t>27</w:t>
            </w:r>
            <w:r>
              <w:rPr>
                <w:webHidden/>
              </w:rPr>
              <w:fldChar w:fldCharType="end"/>
            </w:r>
          </w:hyperlink>
        </w:p>
        <w:p w14:paraId="3D5D28DF" w14:textId="63C704E3" w:rsidR="00A80FBA" w:rsidRDefault="00A80FBA">
          <w:pPr>
            <w:pStyle w:val="TOC3"/>
            <w:rPr>
              <w:sz w:val="22"/>
              <w:lang w:eastAsia="en-GB"/>
            </w:rPr>
          </w:pPr>
          <w:hyperlink w:anchor="_Toc96856174" w:history="1">
            <w:r w:rsidRPr="0063226A">
              <w:rPr>
                <w:rStyle w:val="Hyperlink"/>
              </w:rPr>
              <w:t>2.1.2</w:t>
            </w:r>
            <w:r>
              <w:rPr>
                <w:sz w:val="22"/>
                <w:lang w:eastAsia="en-GB"/>
              </w:rPr>
              <w:tab/>
            </w:r>
            <w:r w:rsidRPr="0063226A">
              <w:rPr>
                <w:rStyle w:val="Hyperlink"/>
              </w:rPr>
              <w:t>Encryption</w:t>
            </w:r>
            <w:r>
              <w:rPr>
                <w:webHidden/>
              </w:rPr>
              <w:tab/>
            </w:r>
            <w:r>
              <w:rPr>
                <w:webHidden/>
              </w:rPr>
              <w:fldChar w:fldCharType="begin"/>
            </w:r>
            <w:r>
              <w:rPr>
                <w:webHidden/>
              </w:rPr>
              <w:instrText xml:space="preserve"> PAGEREF _Toc96856174 \h </w:instrText>
            </w:r>
            <w:r>
              <w:rPr>
                <w:webHidden/>
              </w:rPr>
            </w:r>
            <w:r>
              <w:rPr>
                <w:webHidden/>
              </w:rPr>
              <w:fldChar w:fldCharType="separate"/>
            </w:r>
            <w:r>
              <w:rPr>
                <w:webHidden/>
              </w:rPr>
              <w:t>29</w:t>
            </w:r>
            <w:r>
              <w:rPr>
                <w:webHidden/>
              </w:rPr>
              <w:fldChar w:fldCharType="end"/>
            </w:r>
          </w:hyperlink>
        </w:p>
        <w:p w14:paraId="39F5D133" w14:textId="387BEF55" w:rsidR="00A80FBA" w:rsidRDefault="00A80FBA">
          <w:pPr>
            <w:pStyle w:val="TOC3"/>
            <w:rPr>
              <w:sz w:val="22"/>
              <w:lang w:eastAsia="en-GB"/>
            </w:rPr>
          </w:pPr>
          <w:hyperlink w:anchor="_Toc96856175" w:history="1">
            <w:r w:rsidRPr="0063226A">
              <w:rPr>
                <w:rStyle w:val="Hyperlink"/>
              </w:rPr>
              <w:t>2.1.3</w:t>
            </w:r>
            <w:r>
              <w:rPr>
                <w:sz w:val="22"/>
                <w:lang w:eastAsia="en-GB"/>
              </w:rPr>
              <w:tab/>
            </w:r>
            <w:r w:rsidRPr="0063226A">
              <w:rPr>
                <w:rStyle w:val="Hyperlink"/>
              </w:rPr>
              <w:t>Interface</w:t>
            </w:r>
            <w:r>
              <w:rPr>
                <w:webHidden/>
              </w:rPr>
              <w:tab/>
            </w:r>
            <w:r>
              <w:rPr>
                <w:webHidden/>
              </w:rPr>
              <w:fldChar w:fldCharType="begin"/>
            </w:r>
            <w:r>
              <w:rPr>
                <w:webHidden/>
              </w:rPr>
              <w:instrText xml:space="preserve"> PAGEREF _Toc96856175 \h </w:instrText>
            </w:r>
            <w:r>
              <w:rPr>
                <w:webHidden/>
              </w:rPr>
            </w:r>
            <w:r>
              <w:rPr>
                <w:webHidden/>
              </w:rPr>
              <w:fldChar w:fldCharType="separate"/>
            </w:r>
            <w:r>
              <w:rPr>
                <w:webHidden/>
              </w:rPr>
              <w:t>30</w:t>
            </w:r>
            <w:r>
              <w:rPr>
                <w:webHidden/>
              </w:rPr>
              <w:fldChar w:fldCharType="end"/>
            </w:r>
          </w:hyperlink>
        </w:p>
        <w:p w14:paraId="2667515E" w14:textId="73B2959D" w:rsidR="00A80FBA" w:rsidRDefault="00A80FBA">
          <w:pPr>
            <w:pStyle w:val="TOC3"/>
            <w:rPr>
              <w:sz w:val="22"/>
              <w:lang w:eastAsia="en-GB"/>
            </w:rPr>
          </w:pPr>
          <w:hyperlink w:anchor="_Toc96856176" w:history="1">
            <w:r w:rsidRPr="0063226A">
              <w:rPr>
                <w:rStyle w:val="Hyperlink"/>
              </w:rPr>
              <w:t>2.1.4</w:t>
            </w:r>
            <w:r>
              <w:rPr>
                <w:sz w:val="22"/>
                <w:lang w:eastAsia="en-GB"/>
              </w:rPr>
              <w:tab/>
            </w:r>
            <w:r w:rsidRPr="0063226A">
              <w:rPr>
                <w:rStyle w:val="Hyperlink"/>
              </w:rPr>
              <w:t>Accounts</w:t>
            </w:r>
            <w:r>
              <w:rPr>
                <w:webHidden/>
              </w:rPr>
              <w:tab/>
            </w:r>
            <w:r>
              <w:rPr>
                <w:webHidden/>
              </w:rPr>
              <w:fldChar w:fldCharType="begin"/>
            </w:r>
            <w:r>
              <w:rPr>
                <w:webHidden/>
              </w:rPr>
              <w:instrText xml:space="preserve"> PAGEREF _Toc96856176 \h </w:instrText>
            </w:r>
            <w:r>
              <w:rPr>
                <w:webHidden/>
              </w:rPr>
            </w:r>
            <w:r>
              <w:rPr>
                <w:webHidden/>
              </w:rPr>
              <w:fldChar w:fldCharType="separate"/>
            </w:r>
            <w:r>
              <w:rPr>
                <w:webHidden/>
              </w:rPr>
              <w:t>31</w:t>
            </w:r>
            <w:r>
              <w:rPr>
                <w:webHidden/>
              </w:rPr>
              <w:fldChar w:fldCharType="end"/>
            </w:r>
          </w:hyperlink>
        </w:p>
        <w:p w14:paraId="64A953B2" w14:textId="642B69F7" w:rsidR="00A80FBA" w:rsidRDefault="00A80FBA">
          <w:pPr>
            <w:pStyle w:val="TOC2"/>
            <w:tabs>
              <w:tab w:val="left" w:pos="880"/>
              <w:tab w:val="right" w:leader="dot" w:pos="9016"/>
            </w:tabs>
            <w:rPr>
              <w:noProof/>
              <w:sz w:val="22"/>
              <w:lang w:eastAsia="en-GB"/>
            </w:rPr>
          </w:pPr>
          <w:hyperlink w:anchor="_Toc96856177" w:history="1">
            <w:r w:rsidRPr="0063226A">
              <w:rPr>
                <w:rStyle w:val="Hyperlink"/>
                <w:noProof/>
              </w:rPr>
              <w:t>2.2</w:t>
            </w:r>
            <w:r>
              <w:rPr>
                <w:noProof/>
                <w:sz w:val="22"/>
                <w:lang w:eastAsia="en-GB"/>
              </w:rPr>
              <w:tab/>
            </w:r>
            <w:r w:rsidRPr="0063226A">
              <w:rPr>
                <w:rStyle w:val="Hyperlink"/>
                <w:noProof/>
              </w:rPr>
              <w:t>Solution Structure</w:t>
            </w:r>
            <w:r>
              <w:rPr>
                <w:noProof/>
                <w:webHidden/>
              </w:rPr>
              <w:tab/>
            </w:r>
            <w:r>
              <w:rPr>
                <w:noProof/>
                <w:webHidden/>
              </w:rPr>
              <w:fldChar w:fldCharType="begin"/>
            </w:r>
            <w:r>
              <w:rPr>
                <w:noProof/>
                <w:webHidden/>
              </w:rPr>
              <w:instrText xml:space="preserve"> PAGEREF _Toc96856177 \h </w:instrText>
            </w:r>
            <w:r>
              <w:rPr>
                <w:noProof/>
                <w:webHidden/>
              </w:rPr>
            </w:r>
            <w:r>
              <w:rPr>
                <w:noProof/>
                <w:webHidden/>
              </w:rPr>
              <w:fldChar w:fldCharType="separate"/>
            </w:r>
            <w:r>
              <w:rPr>
                <w:noProof/>
                <w:webHidden/>
              </w:rPr>
              <w:t>32</w:t>
            </w:r>
            <w:r>
              <w:rPr>
                <w:noProof/>
                <w:webHidden/>
              </w:rPr>
              <w:fldChar w:fldCharType="end"/>
            </w:r>
          </w:hyperlink>
        </w:p>
        <w:p w14:paraId="4EFCB79E" w14:textId="34E9E301" w:rsidR="00A80FBA" w:rsidRDefault="00A80FBA">
          <w:pPr>
            <w:pStyle w:val="TOC2"/>
            <w:tabs>
              <w:tab w:val="left" w:pos="880"/>
              <w:tab w:val="right" w:leader="dot" w:pos="9016"/>
            </w:tabs>
            <w:rPr>
              <w:noProof/>
              <w:sz w:val="22"/>
              <w:lang w:eastAsia="en-GB"/>
            </w:rPr>
          </w:pPr>
          <w:hyperlink w:anchor="_Toc96856178" w:history="1">
            <w:r w:rsidRPr="0063226A">
              <w:rPr>
                <w:rStyle w:val="Hyperlink"/>
                <w:noProof/>
              </w:rPr>
              <w:t>2.3</w:t>
            </w:r>
            <w:r>
              <w:rPr>
                <w:noProof/>
                <w:sz w:val="22"/>
                <w:lang w:eastAsia="en-GB"/>
              </w:rPr>
              <w:tab/>
            </w:r>
            <w:r w:rsidRPr="0063226A">
              <w:rPr>
                <w:rStyle w:val="Hyperlink"/>
                <w:noProof/>
              </w:rPr>
              <w:t>Algorithms</w:t>
            </w:r>
            <w:r>
              <w:rPr>
                <w:noProof/>
                <w:webHidden/>
              </w:rPr>
              <w:tab/>
            </w:r>
            <w:r>
              <w:rPr>
                <w:noProof/>
                <w:webHidden/>
              </w:rPr>
              <w:fldChar w:fldCharType="begin"/>
            </w:r>
            <w:r>
              <w:rPr>
                <w:noProof/>
                <w:webHidden/>
              </w:rPr>
              <w:instrText xml:space="preserve"> PAGEREF _Toc96856178 \h </w:instrText>
            </w:r>
            <w:r>
              <w:rPr>
                <w:noProof/>
                <w:webHidden/>
              </w:rPr>
            </w:r>
            <w:r>
              <w:rPr>
                <w:noProof/>
                <w:webHidden/>
              </w:rPr>
              <w:fldChar w:fldCharType="separate"/>
            </w:r>
            <w:r>
              <w:rPr>
                <w:noProof/>
                <w:webHidden/>
              </w:rPr>
              <w:t>33</w:t>
            </w:r>
            <w:r>
              <w:rPr>
                <w:noProof/>
                <w:webHidden/>
              </w:rPr>
              <w:fldChar w:fldCharType="end"/>
            </w:r>
          </w:hyperlink>
        </w:p>
        <w:p w14:paraId="501D0E13" w14:textId="1967D17A" w:rsidR="00A80FBA" w:rsidRDefault="00A80FBA">
          <w:pPr>
            <w:pStyle w:val="TOC3"/>
            <w:rPr>
              <w:sz w:val="22"/>
              <w:lang w:eastAsia="en-GB"/>
            </w:rPr>
          </w:pPr>
          <w:hyperlink w:anchor="_Toc96856179" w:history="1">
            <w:r w:rsidRPr="0063226A">
              <w:rPr>
                <w:rStyle w:val="Hyperlink"/>
              </w:rPr>
              <w:t>2.3.1</w:t>
            </w:r>
            <w:r>
              <w:rPr>
                <w:sz w:val="22"/>
                <w:lang w:eastAsia="en-GB"/>
              </w:rPr>
              <w:tab/>
            </w:r>
            <w:r w:rsidRPr="0063226A">
              <w:rPr>
                <w:rStyle w:val="Hyperlink"/>
              </w:rPr>
              <w:t>Logging In</w:t>
            </w:r>
            <w:r>
              <w:rPr>
                <w:webHidden/>
              </w:rPr>
              <w:tab/>
            </w:r>
            <w:r>
              <w:rPr>
                <w:webHidden/>
              </w:rPr>
              <w:fldChar w:fldCharType="begin"/>
            </w:r>
            <w:r>
              <w:rPr>
                <w:webHidden/>
              </w:rPr>
              <w:instrText xml:space="preserve"> PAGEREF _Toc96856179 \h </w:instrText>
            </w:r>
            <w:r>
              <w:rPr>
                <w:webHidden/>
              </w:rPr>
            </w:r>
            <w:r>
              <w:rPr>
                <w:webHidden/>
              </w:rPr>
              <w:fldChar w:fldCharType="separate"/>
            </w:r>
            <w:r>
              <w:rPr>
                <w:webHidden/>
              </w:rPr>
              <w:t>33</w:t>
            </w:r>
            <w:r>
              <w:rPr>
                <w:webHidden/>
              </w:rPr>
              <w:fldChar w:fldCharType="end"/>
            </w:r>
          </w:hyperlink>
        </w:p>
        <w:p w14:paraId="05B1DB67" w14:textId="0F1D010F" w:rsidR="00A80FBA" w:rsidRDefault="00A80FBA">
          <w:pPr>
            <w:pStyle w:val="TOC3"/>
            <w:rPr>
              <w:sz w:val="22"/>
              <w:lang w:eastAsia="en-GB"/>
            </w:rPr>
          </w:pPr>
          <w:hyperlink w:anchor="_Toc96856180" w:history="1">
            <w:r w:rsidRPr="0063226A">
              <w:rPr>
                <w:rStyle w:val="Hyperlink"/>
              </w:rPr>
              <w:t>2.3.2</w:t>
            </w:r>
            <w:r>
              <w:rPr>
                <w:sz w:val="22"/>
                <w:lang w:eastAsia="en-GB"/>
              </w:rPr>
              <w:tab/>
            </w:r>
            <w:r w:rsidRPr="0063226A">
              <w:rPr>
                <w:rStyle w:val="Hyperlink"/>
              </w:rPr>
              <w:t>Signing Up</w:t>
            </w:r>
            <w:r>
              <w:rPr>
                <w:webHidden/>
              </w:rPr>
              <w:tab/>
            </w:r>
            <w:r>
              <w:rPr>
                <w:webHidden/>
              </w:rPr>
              <w:fldChar w:fldCharType="begin"/>
            </w:r>
            <w:r>
              <w:rPr>
                <w:webHidden/>
              </w:rPr>
              <w:instrText xml:space="preserve"> PAGEREF _Toc96856180 \h </w:instrText>
            </w:r>
            <w:r>
              <w:rPr>
                <w:webHidden/>
              </w:rPr>
            </w:r>
            <w:r>
              <w:rPr>
                <w:webHidden/>
              </w:rPr>
              <w:fldChar w:fldCharType="separate"/>
            </w:r>
            <w:r>
              <w:rPr>
                <w:webHidden/>
              </w:rPr>
              <w:t>34</w:t>
            </w:r>
            <w:r>
              <w:rPr>
                <w:webHidden/>
              </w:rPr>
              <w:fldChar w:fldCharType="end"/>
            </w:r>
          </w:hyperlink>
        </w:p>
        <w:p w14:paraId="133AB27F" w14:textId="56126960" w:rsidR="00A80FBA" w:rsidRDefault="00A80FBA">
          <w:pPr>
            <w:pStyle w:val="TOC3"/>
            <w:rPr>
              <w:sz w:val="22"/>
              <w:lang w:eastAsia="en-GB"/>
            </w:rPr>
          </w:pPr>
          <w:hyperlink w:anchor="_Toc96856181" w:history="1">
            <w:r w:rsidRPr="0063226A">
              <w:rPr>
                <w:rStyle w:val="Hyperlink"/>
              </w:rPr>
              <w:t>2.3.3</w:t>
            </w:r>
            <w:r>
              <w:rPr>
                <w:sz w:val="22"/>
                <w:lang w:eastAsia="en-GB"/>
              </w:rPr>
              <w:tab/>
            </w:r>
            <w:r w:rsidRPr="0063226A">
              <w:rPr>
                <w:rStyle w:val="Hyperlink"/>
              </w:rPr>
              <w:t>Validation and Keys</w:t>
            </w:r>
            <w:r>
              <w:rPr>
                <w:webHidden/>
              </w:rPr>
              <w:tab/>
            </w:r>
            <w:r>
              <w:rPr>
                <w:webHidden/>
              </w:rPr>
              <w:fldChar w:fldCharType="begin"/>
            </w:r>
            <w:r>
              <w:rPr>
                <w:webHidden/>
              </w:rPr>
              <w:instrText xml:space="preserve"> PAGEREF _Toc96856181 \h </w:instrText>
            </w:r>
            <w:r>
              <w:rPr>
                <w:webHidden/>
              </w:rPr>
            </w:r>
            <w:r>
              <w:rPr>
                <w:webHidden/>
              </w:rPr>
              <w:fldChar w:fldCharType="separate"/>
            </w:r>
            <w:r>
              <w:rPr>
                <w:webHidden/>
              </w:rPr>
              <w:t>35</w:t>
            </w:r>
            <w:r>
              <w:rPr>
                <w:webHidden/>
              </w:rPr>
              <w:fldChar w:fldCharType="end"/>
            </w:r>
          </w:hyperlink>
        </w:p>
        <w:p w14:paraId="4DDE6ED4" w14:textId="51665D99" w:rsidR="00A80FBA" w:rsidRDefault="00A80FBA">
          <w:pPr>
            <w:pStyle w:val="TOC3"/>
            <w:rPr>
              <w:sz w:val="22"/>
              <w:lang w:eastAsia="en-GB"/>
            </w:rPr>
          </w:pPr>
          <w:hyperlink w:anchor="_Toc96856182" w:history="1">
            <w:r w:rsidRPr="0063226A">
              <w:rPr>
                <w:rStyle w:val="Hyperlink"/>
              </w:rPr>
              <w:t>2.3.4</w:t>
            </w:r>
            <w:r>
              <w:rPr>
                <w:sz w:val="22"/>
                <w:lang w:eastAsia="en-GB"/>
              </w:rPr>
              <w:tab/>
            </w:r>
            <w:r w:rsidRPr="0063226A">
              <w:rPr>
                <w:rStyle w:val="Hyperlink"/>
              </w:rPr>
              <w:t>Sending a message</w:t>
            </w:r>
            <w:r>
              <w:rPr>
                <w:webHidden/>
              </w:rPr>
              <w:tab/>
            </w:r>
            <w:r>
              <w:rPr>
                <w:webHidden/>
              </w:rPr>
              <w:fldChar w:fldCharType="begin"/>
            </w:r>
            <w:r>
              <w:rPr>
                <w:webHidden/>
              </w:rPr>
              <w:instrText xml:space="preserve"> PAGEREF _Toc96856182 \h </w:instrText>
            </w:r>
            <w:r>
              <w:rPr>
                <w:webHidden/>
              </w:rPr>
            </w:r>
            <w:r>
              <w:rPr>
                <w:webHidden/>
              </w:rPr>
              <w:fldChar w:fldCharType="separate"/>
            </w:r>
            <w:r>
              <w:rPr>
                <w:webHidden/>
              </w:rPr>
              <w:t>37</w:t>
            </w:r>
            <w:r>
              <w:rPr>
                <w:webHidden/>
              </w:rPr>
              <w:fldChar w:fldCharType="end"/>
            </w:r>
          </w:hyperlink>
        </w:p>
        <w:p w14:paraId="694E99CC" w14:textId="2D6A9BE7" w:rsidR="00A80FBA" w:rsidRDefault="00A80FBA">
          <w:pPr>
            <w:pStyle w:val="TOC3"/>
            <w:rPr>
              <w:sz w:val="22"/>
              <w:lang w:eastAsia="en-GB"/>
            </w:rPr>
          </w:pPr>
          <w:hyperlink w:anchor="_Toc96856183" w:history="1">
            <w:r w:rsidRPr="0063226A">
              <w:rPr>
                <w:rStyle w:val="Hyperlink"/>
              </w:rPr>
              <w:t>2.3.5</w:t>
            </w:r>
            <w:r>
              <w:rPr>
                <w:sz w:val="22"/>
                <w:lang w:eastAsia="en-GB"/>
              </w:rPr>
              <w:tab/>
            </w:r>
            <w:r w:rsidRPr="0063226A">
              <w:rPr>
                <w:rStyle w:val="Hyperlink"/>
              </w:rPr>
              <w:t>Receiving a message</w:t>
            </w:r>
            <w:r>
              <w:rPr>
                <w:webHidden/>
              </w:rPr>
              <w:tab/>
            </w:r>
            <w:r>
              <w:rPr>
                <w:webHidden/>
              </w:rPr>
              <w:fldChar w:fldCharType="begin"/>
            </w:r>
            <w:r>
              <w:rPr>
                <w:webHidden/>
              </w:rPr>
              <w:instrText xml:space="preserve"> PAGEREF _Toc96856183 \h </w:instrText>
            </w:r>
            <w:r>
              <w:rPr>
                <w:webHidden/>
              </w:rPr>
            </w:r>
            <w:r>
              <w:rPr>
                <w:webHidden/>
              </w:rPr>
              <w:fldChar w:fldCharType="separate"/>
            </w:r>
            <w:r>
              <w:rPr>
                <w:webHidden/>
              </w:rPr>
              <w:t>38</w:t>
            </w:r>
            <w:r>
              <w:rPr>
                <w:webHidden/>
              </w:rPr>
              <w:fldChar w:fldCharType="end"/>
            </w:r>
          </w:hyperlink>
        </w:p>
        <w:p w14:paraId="076F1EB3" w14:textId="00CA5F3D" w:rsidR="00A80FBA" w:rsidRDefault="00A80FBA">
          <w:pPr>
            <w:pStyle w:val="TOC2"/>
            <w:tabs>
              <w:tab w:val="left" w:pos="880"/>
              <w:tab w:val="right" w:leader="dot" w:pos="9016"/>
            </w:tabs>
            <w:rPr>
              <w:noProof/>
              <w:sz w:val="22"/>
              <w:lang w:eastAsia="en-GB"/>
            </w:rPr>
          </w:pPr>
          <w:hyperlink w:anchor="_Toc96856184" w:history="1">
            <w:r w:rsidRPr="0063226A">
              <w:rPr>
                <w:rStyle w:val="Hyperlink"/>
                <w:noProof/>
              </w:rPr>
              <w:t>2.4</w:t>
            </w:r>
            <w:r>
              <w:rPr>
                <w:noProof/>
                <w:sz w:val="22"/>
                <w:lang w:eastAsia="en-GB"/>
              </w:rPr>
              <w:tab/>
            </w:r>
            <w:r w:rsidRPr="0063226A">
              <w:rPr>
                <w:rStyle w:val="Hyperlink"/>
                <w:noProof/>
              </w:rPr>
              <w:t>Usability Features</w:t>
            </w:r>
            <w:r>
              <w:rPr>
                <w:noProof/>
                <w:webHidden/>
              </w:rPr>
              <w:tab/>
            </w:r>
            <w:r>
              <w:rPr>
                <w:noProof/>
                <w:webHidden/>
              </w:rPr>
              <w:fldChar w:fldCharType="begin"/>
            </w:r>
            <w:r>
              <w:rPr>
                <w:noProof/>
                <w:webHidden/>
              </w:rPr>
              <w:instrText xml:space="preserve"> PAGEREF _Toc96856184 \h </w:instrText>
            </w:r>
            <w:r>
              <w:rPr>
                <w:noProof/>
                <w:webHidden/>
              </w:rPr>
            </w:r>
            <w:r>
              <w:rPr>
                <w:noProof/>
                <w:webHidden/>
              </w:rPr>
              <w:fldChar w:fldCharType="separate"/>
            </w:r>
            <w:r>
              <w:rPr>
                <w:noProof/>
                <w:webHidden/>
              </w:rPr>
              <w:t>39</w:t>
            </w:r>
            <w:r>
              <w:rPr>
                <w:noProof/>
                <w:webHidden/>
              </w:rPr>
              <w:fldChar w:fldCharType="end"/>
            </w:r>
          </w:hyperlink>
        </w:p>
        <w:p w14:paraId="4CF9689B" w14:textId="78644D97" w:rsidR="00A80FBA" w:rsidRDefault="00A80FBA">
          <w:pPr>
            <w:pStyle w:val="TOC2"/>
            <w:tabs>
              <w:tab w:val="left" w:pos="880"/>
              <w:tab w:val="right" w:leader="dot" w:pos="9016"/>
            </w:tabs>
            <w:rPr>
              <w:noProof/>
              <w:sz w:val="22"/>
              <w:lang w:eastAsia="en-GB"/>
            </w:rPr>
          </w:pPr>
          <w:hyperlink w:anchor="_Toc96856185" w:history="1">
            <w:r w:rsidRPr="0063226A">
              <w:rPr>
                <w:rStyle w:val="Hyperlink"/>
                <w:noProof/>
              </w:rPr>
              <w:t>2.5</w:t>
            </w:r>
            <w:r>
              <w:rPr>
                <w:noProof/>
                <w:sz w:val="22"/>
                <w:lang w:eastAsia="en-GB"/>
              </w:rPr>
              <w:tab/>
            </w:r>
            <w:r w:rsidRPr="0063226A">
              <w:rPr>
                <w:rStyle w:val="Hyperlink"/>
                <w:noProof/>
              </w:rPr>
              <w:t>Internal Structures</w:t>
            </w:r>
            <w:r>
              <w:rPr>
                <w:noProof/>
                <w:webHidden/>
              </w:rPr>
              <w:tab/>
            </w:r>
            <w:r>
              <w:rPr>
                <w:noProof/>
                <w:webHidden/>
              </w:rPr>
              <w:fldChar w:fldCharType="begin"/>
            </w:r>
            <w:r>
              <w:rPr>
                <w:noProof/>
                <w:webHidden/>
              </w:rPr>
              <w:instrText xml:space="preserve"> PAGEREF _Toc96856185 \h </w:instrText>
            </w:r>
            <w:r>
              <w:rPr>
                <w:noProof/>
                <w:webHidden/>
              </w:rPr>
            </w:r>
            <w:r>
              <w:rPr>
                <w:noProof/>
                <w:webHidden/>
              </w:rPr>
              <w:fldChar w:fldCharType="separate"/>
            </w:r>
            <w:r>
              <w:rPr>
                <w:noProof/>
                <w:webHidden/>
              </w:rPr>
              <w:t>40</w:t>
            </w:r>
            <w:r>
              <w:rPr>
                <w:noProof/>
                <w:webHidden/>
              </w:rPr>
              <w:fldChar w:fldCharType="end"/>
            </w:r>
          </w:hyperlink>
        </w:p>
        <w:p w14:paraId="172EE943" w14:textId="76854954" w:rsidR="00A80FBA" w:rsidRDefault="00A80FBA">
          <w:pPr>
            <w:pStyle w:val="TOC3"/>
            <w:rPr>
              <w:sz w:val="22"/>
              <w:lang w:eastAsia="en-GB"/>
            </w:rPr>
          </w:pPr>
          <w:hyperlink w:anchor="_Toc96856186" w:history="1">
            <w:r w:rsidRPr="0063226A">
              <w:rPr>
                <w:rStyle w:val="Hyperlink"/>
              </w:rPr>
              <w:t>2.5.1</w:t>
            </w:r>
            <w:r>
              <w:rPr>
                <w:sz w:val="22"/>
                <w:lang w:eastAsia="en-GB"/>
              </w:rPr>
              <w:tab/>
            </w:r>
            <w:r w:rsidRPr="0063226A">
              <w:rPr>
                <w:rStyle w:val="Hyperlink"/>
              </w:rPr>
              <w:t>Variables</w:t>
            </w:r>
            <w:r>
              <w:rPr>
                <w:webHidden/>
              </w:rPr>
              <w:tab/>
            </w:r>
            <w:r>
              <w:rPr>
                <w:webHidden/>
              </w:rPr>
              <w:fldChar w:fldCharType="begin"/>
            </w:r>
            <w:r>
              <w:rPr>
                <w:webHidden/>
              </w:rPr>
              <w:instrText xml:space="preserve"> PAGEREF _Toc96856186 \h </w:instrText>
            </w:r>
            <w:r>
              <w:rPr>
                <w:webHidden/>
              </w:rPr>
            </w:r>
            <w:r>
              <w:rPr>
                <w:webHidden/>
              </w:rPr>
              <w:fldChar w:fldCharType="separate"/>
            </w:r>
            <w:r>
              <w:rPr>
                <w:webHidden/>
              </w:rPr>
              <w:t>40</w:t>
            </w:r>
            <w:r>
              <w:rPr>
                <w:webHidden/>
              </w:rPr>
              <w:fldChar w:fldCharType="end"/>
            </w:r>
          </w:hyperlink>
        </w:p>
        <w:p w14:paraId="7DB778D7" w14:textId="77369CD4" w:rsidR="00A80FBA" w:rsidRDefault="00A80FBA">
          <w:pPr>
            <w:pStyle w:val="TOC3"/>
            <w:rPr>
              <w:sz w:val="22"/>
              <w:lang w:eastAsia="en-GB"/>
            </w:rPr>
          </w:pPr>
          <w:hyperlink w:anchor="_Toc96856187" w:history="1">
            <w:r w:rsidRPr="0063226A">
              <w:rPr>
                <w:rStyle w:val="Hyperlink"/>
              </w:rPr>
              <w:t>2.5.2</w:t>
            </w:r>
            <w:r>
              <w:rPr>
                <w:sz w:val="22"/>
                <w:lang w:eastAsia="en-GB"/>
              </w:rPr>
              <w:tab/>
            </w:r>
            <w:r w:rsidRPr="0063226A">
              <w:rPr>
                <w:rStyle w:val="Hyperlink"/>
              </w:rPr>
              <w:t>Data Structures</w:t>
            </w:r>
            <w:r>
              <w:rPr>
                <w:webHidden/>
              </w:rPr>
              <w:tab/>
            </w:r>
            <w:r>
              <w:rPr>
                <w:webHidden/>
              </w:rPr>
              <w:fldChar w:fldCharType="begin"/>
            </w:r>
            <w:r>
              <w:rPr>
                <w:webHidden/>
              </w:rPr>
              <w:instrText xml:space="preserve"> PAGEREF _Toc96856187 \h </w:instrText>
            </w:r>
            <w:r>
              <w:rPr>
                <w:webHidden/>
              </w:rPr>
            </w:r>
            <w:r>
              <w:rPr>
                <w:webHidden/>
              </w:rPr>
              <w:fldChar w:fldCharType="separate"/>
            </w:r>
            <w:r>
              <w:rPr>
                <w:webHidden/>
              </w:rPr>
              <w:t>41</w:t>
            </w:r>
            <w:r>
              <w:rPr>
                <w:webHidden/>
              </w:rPr>
              <w:fldChar w:fldCharType="end"/>
            </w:r>
          </w:hyperlink>
        </w:p>
        <w:p w14:paraId="02A3D794" w14:textId="2286B778" w:rsidR="00A80FBA" w:rsidRDefault="00A80FBA">
          <w:pPr>
            <w:pStyle w:val="TOC3"/>
            <w:rPr>
              <w:sz w:val="22"/>
              <w:lang w:eastAsia="en-GB"/>
            </w:rPr>
          </w:pPr>
          <w:hyperlink w:anchor="_Toc96856188" w:history="1">
            <w:r w:rsidRPr="0063226A">
              <w:rPr>
                <w:rStyle w:val="Hyperlink"/>
              </w:rPr>
              <w:t>2.5.3</w:t>
            </w:r>
            <w:r>
              <w:rPr>
                <w:sz w:val="22"/>
                <w:lang w:eastAsia="en-GB"/>
              </w:rPr>
              <w:tab/>
            </w:r>
            <w:r w:rsidRPr="0063226A">
              <w:rPr>
                <w:rStyle w:val="Hyperlink"/>
              </w:rPr>
              <w:t>Class Diagrams</w:t>
            </w:r>
            <w:r>
              <w:rPr>
                <w:webHidden/>
              </w:rPr>
              <w:tab/>
            </w:r>
            <w:r>
              <w:rPr>
                <w:webHidden/>
              </w:rPr>
              <w:fldChar w:fldCharType="begin"/>
            </w:r>
            <w:r>
              <w:rPr>
                <w:webHidden/>
              </w:rPr>
              <w:instrText xml:space="preserve"> PAGEREF _Toc96856188 \h </w:instrText>
            </w:r>
            <w:r>
              <w:rPr>
                <w:webHidden/>
              </w:rPr>
            </w:r>
            <w:r>
              <w:rPr>
                <w:webHidden/>
              </w:rPr>
              <w:fldChar w:fldCharType="separate"/>
            </w:r>
            <w:r>
              <w:rPr>
                <w:webHidden/>
              </w:rPr>
              <w:t>42</w:t>
            </w:r>
            <w:r>
              <w:rPr>
                <w:webHidden/>
              </w:rPr>
              <w:fldChar w:fldCharType="end"/>
            </w:r>
          </w:hyperlink>
        </w:p>
        <w:p w14:paraId="62920BD3" w14:textId="7C5F3F9E" w:rsidR="00A80FBA" w:rsidRDefault="00A80FBA">
          <w:pPr>
            <w:pStyle w:val="TOC3"/>
            <w:rPr>
              <w:sz w:val="22"/>
              <w:lang w:eastAsia="en-GB"/>
            </w:rPr>
          </w:pPr>
          <w:hyperlink w:anchor="_Toc96856189" w:history="1">
            <w:r w:rsidRPr="0063226A">
              <w:rPr>
                <w:rStyle w:val="Hyperlink"/>
              </w:rPr>
              <w:t>2.5.4</w:t>
            </w:r>
            <w:r>
              <w:rPr>
                <w:sz w:val="22"/>
                <w:lang w:eastAsia="en-GB"/>
              </w:rPr>
              <w:tab/>
            </w:r>
            <w:r w:rsidRPr="0063226A">
              <w:rPr>
                <w:rStyle w:val="Hyperlink"/>
              </w:rPr>
              <w:t>Validation</w:t>
            </w:r>
            <w:r>
              <w:rPr>
                <w:webHidden/>
              </w:rPr>
              <w:tab/>
            </w:r>
            <w:r>
              <w:rPr>
                <w:webHidden/>
              </w:rPr>
              <w:fldChar w:fldCharType="begin"/>
            </w:r>
            <w:r>
              <w:rPr>
                <w:webHidden/>
              </w:rPr>
              <w:instrText xml:space="preserve"> PAGEREF _Toc96856189 \h </w:instrText>
            </w:r>
            <w:r>
              <w:rPr>
                <w:webHidden/>
              </w:rPr>
            </w:r>
            <w:r>
              <w:rPr>
                <w:webHidden/>
              </w:rPr>
              <w:fldChar w:fldCharType="separate"/>
            </w:r>
            <w:r>
              <w:rPr>
                <w:webHidden/>
              </w:rPr>
              <w:t>44</w:t>
            </w:r>
            <w:r>
              <w:rPr>
                <w:webHidden/>
              </w:rPr>
              <w:fldChar w:fldCharType="end"/>
            </w:r>
          </w:hyperlink>
        </w:p>
        <w:p w14:paraId="17DC8D4D" w14:textId="548175B7" w:rsidR="00A80FBA" w:rsidRDefault="00A80FBA">
          <w:pPr>
            <w:pStyle w:val="TOC2"/>
            <w:tabs>
              <w:tab w:val="left" w:pos="880"/>
              <w:tab w:val="right" w:leader="dot" w:pos="9016"/>
            </w:tabs>
            <w:rPr>
              <w:noProof/>
              <w:sz w:val="22"/>
              <w:lang w:eastAsia="en-GB"/>
            </w:rPr>
          </w:pPr>
          <w:hyperlink w:anchor="_Toc96856190" w:history="1">
            <w:r w:rsidRPr="0063226A">
              <w:rPr>
                <w:rStyle w:val="Hyperlink"/>
                <w:noProof/>
              </w:rPr>
              <w:t>2.6</w:t>
            </w:r>
            <w:r>
              <w:rPr>
                <w:noProof/>
                <w:sz w:val="22"/>
                <w:lang w:eastAsia="en-GB"/>
              </w:rPr>
              <w:tab/>
            </w:r>
            <w:r w:rsidRPr="0063226A">
              <w:rPr>
                <w:rStyle w:val="Hyperlink"/>
                <w:noProof/>
              </w:rPr>
              <w:t>Data</w:t>
            </w:r>
            <w:r>
              <w:rPr>
                <w:noProof/>
                <w:webHidden/>
              </w:rPr>
              <w:tab/>
            </w:r>
            <w:r>
              <w:rPr>
                <w:noProof/>
                <w:webHidden/>
              </w:rPr>
              <w:fldChar w:fldCharType="begin"/>
            </w:r>
            <w:r>
              <w:rPr>
                <w:noProof/>
                <w:webHidden/>
              </w:rPr>
              <w:instrText xml:space="preserve"> PAGEREF _Toc96856190 \h </w:instrText>
            </w:r>
            <w:r>
              <w:rPr>
                <w:noProof/>
                <w:webHidden/>
              </w:rPr>
            </w:r>
            <w:r>
              <w:rPr>
                <w:noProof/>
                <w:webHidden/>
              </w:rPr>
              <w:fldChar w:fldCharType="separate"/>
            </w:r>
            <w:r>
              <w:rPr>
                <w:noProof/>
                <w:webHidden/>
              </w:rPr>
              <w:t>45</w:t>
            </w:r>
            <w:r>
              <w:rPr>
                <w:noProof/>
                <w:webHidden/>
              </w:rPr>
              <w:fldChar w:fldCharType="end"/>
            </w:r>
          </w:hyperlink>
        </w:p>
        <w:p w14:paraId="03257FD2" w14:textId="278B22D1" w:rsidR="00A80FBA" w:rsidRDefault="00A80FBA">
          <w:pPr>
            <w:pStyle w:val="TOC3"/>
            <w:rPr>
              <w:sz w:val="22"/>
              <w:lang w:eastAsia="en-GB"/>
            </w:rPr>
          </w:pPr>
          <w:hyperlink w:anchor="_Toc96856191" w:history="1">
            <w:r w:rsidRPr="0063226A">
              <w:rPr>
                <w:rStyle w:val="Hyperlink"/>
              </w:rPr>
              <w:t>2.6.1</w:t>
            </w:r>
            <w:r>
              <w:rPr>
                <w:sz w:val="22"/>
                <w:lang w:eastAsia="en-GB"/>
              </w:rPr>
              <w:tab/>
            </w:r>
            <w:r w:rsidRPr="0063226A">
              <w:rPr>
                <w:rStyle w:val="Hyperlink"/>
              </w:rPr>
              <w:t>Log In Test Data</w:t>
            </w:r>
            <w:r>
              <w:rPr>
                <w:webHidden/>
              </w:rPr>
              <w:tab/>
            </w:r>
            <w:r>
              <w:rPr>
                <w:webHidden/>
              </w:rPr>
              <w:fldChar w:fldCharType="begin"/>
            </w:r>
            <w:r>
              <w:rPr>
                <w:webHidden/>
              </w:rPr>
              <w:instrText xml:space="preserve"> PAGEREF _Toc96856191 \h </w:instrText>
            </w:r>
            <w:r>
              <w:rPr>
                <w:webHidden/>
              </w:rPr>
            </w:r>
            <w:r>
              <w:rPr>
                <w:webHidden/>
              </w:rPr>
              <w:fldChar w:fldCharType="separate"/>
            </w:r>
            <w:r>
              <w:rPr>
                <w:webHidden/>
              </w:rPr>
              <w:t>45</w:t>
            </w:r>
            <w:r>
              <w:rPr>
                <w:webHidden/>
              </w:rPr>
              <w:fldChar w:fldCharType="end"/>
            </w:r>
          </w:hyperlink>
        </w:p>
        <w:p w14:paraId="50A53B48" w14:textId="1B3E45CF" w:rsidR="00A80FBA" w:rsidRDefault="00A80FBA">
          <w:pPr>
            <w:pStyle w:val="TOC3"/>
            <w:rPr>
              <w:sz w:val="22"/>
              <w:lang w:eastAsia="en-GB"/>
            </w:rPr>
          </w:pPr>
          <w:hyperlink w:anchor="_Toc96856192" w:history="1">
            <w:r w:rsidRPr="0063226A">
              <w:rPr>
                <w:rStyle w:val="Hyperlink"/>
              </w:rPr>
              <w:t>2.6.2</w:t>
            </w:r>
            <w:r>
              <w:rPr>
                <w:sz w:val="22"/>
                <w:lang w:eastAsia="en-GB"/>
              </w:rPr>
              <w:tab/>
            </w:r>
            <w:r w:rsidRPr="0063226A">
              <w:rPr>
                <w:rStyle w:val="Hyperlink"/>
              </w:rPr>
              <w:t>Sign Up Test Data</w:t>
            </w:r>
            <w:r>
              <w:rPr>
                <w:webHidden/>
              </w:rPr>
              <w:tab/>
            </w:r>
            <w:r>
              <w:rPr>
                <w:webHidden/>
              </w:rPr>
              <w:fldChar w:fldCharType="begin"/>
            </w:r>
            <w:r>
              <w:rPr>
                <w:webHidden/>
              </w:rPr>
              <w:instrText xml:space="preserve"> PAGEREF _Toc96856192 \h </w:instrText>
            </w:r>
            <w:r>
              <w:rPr>
                <w:webHidden/>
              </w:rPr>
            </w:r>
            <w:r>
              <w:rPr>
                <w:webHidden/>
              </w:rPr>
              <w:fldChar w:fldCharType="separate"/>
            </w:r>
            <w:r>
              <w:rPr>
                <w:webHidden/>
              </w:rPr>
              <w:t>46</w:t>
            </w:r>
            <w:r>
              <w:rPr>
                <w:webHidden/>
              </w:rPr>
              <w:fldChar w:fldCharType="end"/>
            </w:r>
          </w:hyperlink>
        </w:p>
        <w:p w14:paraId="6DE02880" w14:textId="5D9583F8" w:rsidR="00A80FBA" w:rsidRDefault="00A80FBA">
          <w:pPr>
            <w:pStyle w:val="TOC3"/>
            <w:rPr>
              <w:sz w:val="22"/>
              <w:lang w:eastAsia="en-GB"/>
            </w:rPr>
          </w:pPr>
          <w:hyperlink w:anchor="_Toc96856193" w:history="1">
            <w:r w:rsidRPr="0063226A">
              <w:rPr>
                <w:rStyle w:val="Hyperlink"/>
              </w:rPr>
              <w:t>2.6.3</w:t>
            </w:r>
            <w:r>
              <w:rPr>
                <w:sz w:val="22"/>
                <w:lang w:eastAsia="en-GB"/>
              </w:rPr>
              <w:tab/>
            </w:r>
            <w:r w:rsidRPr="0063226A">
              <w:rPr>
                <w:rStyle w:val="Hyperlink"/>
              </w:rPr>
              <w:t>Message Test Data</w:t>
            </w:r>
            <w:r>
              <w:rPr>
                <w:webHidden/>
              </w:rPr>
              <w:tab/>
            </w:r>
            <w:r>
              <w:rPr>
                <w:webHidden/>
              </w:rPr>
              <w:fldChar w:fldCharType="begin"/>
            </w:r>
            <w:r>
              <w:rPr>
                <w:webHidden/>
              </w:rPr>
              <w:instrText xml:space="preserve"> PAGEREF _Toc96856193 \h </w:instrText>
            </w:r>
            <w:r>
              <w:rPr>
                <w:webHidden/>
              </w:rPr>
            </w:r>
            <w:r>
              <w:rPr>
                <w:webHidden/>
              </w:rPr>
              <w:fldChar w:fldCharType="separate"/>
            </w:r>
            <w:r>
              <w:rPr>
                <w:webHidden/>
              </w:rPr>
              <w:t>47</w:t>
            </w:r>
            <w:r>
              <w:rPr>
                <w:webHidden/>
              </w:rPr>
              <w:fldChar w:fldCharType="end"/>
            </w:r>
          </w:hyperlink>
        </w:p>
        <w:p w14:paraId="4B7EA432" w14:textId="12E31347" w:rsidR="00A80FBA" w:rsidRDefault="00A80FBA">
          <w:pPr>
            <w:pStyle w:val="TOC3"/>
            <w:rPr>
              <w:sz w:val="22"/>
              <w:lang w:eastAsia="en-GB"/>
            </w:rPr>
          </w:pPr>
          <w:hyperlink w:anchor="_Toc96856194" w:history="1">
            <w:r w:rsidRPr="0063226A">
              <w:rPr>
                <w:rStyle w:val="Hyperlink"/>
              </w:rPr>
              <w:t>2.6.4</w:t>
            </w:r>
            <w:r>
              <w:rPr>
                <w:sz w:val="22"/>
                <w:lang w:eastAsia="en-GB"/>
              </w:rPr>
              <w:tab/>
            </w:r>
            <w:r w:rsidRPr="0063226A">
              <w:rPr>
                <w:rStyle w:val="Hyperlink"/>
              </w:rPr>
              <w:t>Further Data</w:t>
            </w:r>
            <w:r>
              <w:rPr>
                <w:webHidden/>
              </w:rPr>
              <w:tab/>
            </w:r>
            <w:r>
              <w:rPr>
                <w:webHidden/>
              </w:rPr>
              <w:fldChar w:fldCharType="begin"/>
            </w:r>
            <w:r>
              <w:rPr>
                <w:webHidden/>
              </w:rPr>
              <w:instrText xml:space="preserve"> PAGEREF _Toc96856194 \h </w:instrText>
            </w:r>
            <w:r>
              <w:rPr>
                <w:webHidden/>
              </w:rPr>
            </w:r>
            <w:r>
              <w:rPr>
                <w:webHidden/>
              </w:rPr>
              <w:fldChar w:fldCharType="separate"/>
            </w:r>
            <w:r>
              <w:rPr>
                <w:webHidden/>
              </w:rPr>
              <w:t>48</w:t>
            </w:r>
            <w:r>
              <w:rPr>
                <w:webHidden/>
              </w:rPr>
              <w:fldChar w:fldCharType="end"/>
            </w:r>
          </w:hyperlink>
        </w:p>
        <w:p w14:paraId="546DE901" w14:textId="23860C6D" w:rsidR="00A80FBA" w:rsidRPr="00A80FBA" w:rsidRDefault="00A80FBA">
          <w:pPr>
            <w:pStyle w:val="TOC2"/>
            <w:tabs>
              <w:tab w:val="left" w:pos="880"/>
              <w:tab w:val="right" w:leader="dot" w:pos="9016"/>
            </w:tabs>
            <w:rPr>
              <w:noProof/>
              <w:color w:val="00B0F0"/>
              <w:sz w:val="22"/>
              <w:lang w:eastAsia="en-GB"/>
            </w:rPr>
          </w:pPr>
          <w:hyperlink w:anchor="_Toc96856195" w:history="1">
            <w:r w:rsidRPr="00A80FBA">
              <w:rPr>
                <w:rStyle w:val="Hyperlink"/>
                <w:noProof/>
                <w:color w:val="00B0F0"/>
              </w:rPr>
              <w:t>2.7</w:t>
            </w:r>
            <w:r w:rsidRPr="00A80FBA">
              <w:rPr>
                <w:noProof/>
                <w:color w:val="00B0F0"/>
                <w:sz w:val="22"/>
                <w:lang w:eastAsia="en-GB"/>
              </w:rPr>
              <w:tab/>
            </w:r>
            <w:r w:rsidRPr="00A80FBA">
              <w:rPr>
                <w:rStyle w:val="Hyperlink"/>
                <w:noProof/>
                <w:color w:val="00B0F0"/>
              </w:rPr>
              <w:t>(?) Interface Design</w:t>
            </w:r>
            <w:r w:rsidRPr="00A80FBA">
              <w:rPr>
                <w:noProof/>
                <w:webHidden/>
                <w:color w:val="00B0F0"/>
              </w:rPr>
              <w:tab/>
            </w:r>
            <w:r w:rsidRPr="00A80FBA">
              <w:rPr>
                <w:noProof/>
                <w:webHidden/>
                <w:color w:val="00B0F0"/>
              </w:rPr>
              <w:fldChar w:fldCharType="begin"/>
            </w:r>
            <w:r w:rsidRPr="00A80FBA">
              <w:rPr>
                <w:noProof/>
                <w:webHidden/>
                <w:color w:val="00B0F0"/>
              </w:rPr>
              <w:instrText xml:space="preserve"> PAGEREF _Toc96856195 \h </w:instrText>
            </w:r>
            <w:r w:rsidRPr="00A80FBA">
              <w:rPr>
                <w:noProof/>
                <w:webHidden/>
                <w:color w:val="00B0F0"/>
              </w:rPr>
            </w:r>
            <w:r w:rsidRPr="00A80FBA">
              <w:rPr>
                <w:noProof/>
                <w:webHidden/>
                <w:color w:val="00B0F0"/>
              </w:rPr>
              <w:fldChar w:fldCharType="separate"/>
            </w:r>
            <w:r w:rsidRPr="00A80FBA">
              <w:rPr>
                <w:noProof/>
                <w:webHidden/>
                <w:color w:val="00B0F0"/>
              </w:rPr>
              <w:t>49</w:t>
            </w:r>
            <w:r w:rsidRPr="00A80FBA">
              <w:rPr>
                <w:noProof/>
                <w:webHidden/>
                <w:color w:val="00B0F0"/>
              </w:rPr>
              <w:fldChar w:fldCharType="end"/>
            </w:r>
          </w:hyperlink>
        </w:p>
        <w:p w14:paraId="1790B936" w14:textId="1994C2FA" w:rsidR="00A80FBA" w:rsidRDefault="00A80FBA">
          <w:pPr>
            <w:pStyle w:val="TOC1"/>
            <w:rPr>
              <w:sz w:val="22"/>
              <w:lang w:eastAsia="en-GB"/>
            </w:rPr>
          </w:pPr>
          <w:hyperlink w:anchor="_Toc96856196" w:history="1">
            <w:r w:rsidRPr="0063226A">
              <w:rPr>
                <w:rStyle w:val="Hyperlink"/>
              </w:rPr>
              <w:t>3</w:t>
            </w:r>
            <w:r>
              <w:rPr>
                <w:sz w:val="22"/>
                <w:lang w:eastAsia="en-GB"/>
              </w:rPr>
              <w:tab/>
            </w:r>
            <w:r w:rsidRPr="0063226A">
              <w:rPr>
                <w:rStyle w:val="Hyperlink"/>
              </w:rPr>
              <w:t>Development</w:t>
            </w:r>
            <w:r>
              <w:rPr>
                <w:webHidden/>
              </w:rPr>
              <w:tab/>
            </w:r>
            <w:r>
              <w:rPr>
                <w:webHidden/>
              </w:rPr>
              <w:fldChar w:fldCharType="begin"/>
            </w:r>
            <w:r>
              <w:rPr>
                <w:webHidden/>
              </w:rPr>
              <w:instrText xml:space="preserve"> PAGEREF _Toc96856196 \h </w:instrText>
            </w:r>
            <w:r>
              <w:rPr>
                <w:webHidden/>
              </w:rPr>
            </w:r>
            <w:r>
              <w:rPr>
                <w:webHidden/>
              </w:rPr>
              <w:fldChar w:fldCharType="separate"/>
            </w:r>
            <w:r>
              <w:rPr>
                <w:webHidden/>
              </w:rPr>
              <w:t>54</w:t>
            </w:r>
            <w:r>
              <w:rPr>
                <w:webHidden/>
              </w:rPr>
              <w:fldChar w:fldCharType="end"/>
            </w:r>
          </w:hyperlink>
        </w:p>
        <w:p w14:paraId="261E0B09" w14:textId="70DA0DA9" w:rsidR="00A80FBA" w:rsidRDefault="00A80FBA">
          <w:pPr>
            <w:pStyle w:val="TOC2"/>
            <w:tabs>
              <w:tab w:val="left" w:pos="880"/>
              <w:tab w:val="right" w:leader="dot" w:pos="9016"/>
            </w:tabs>
            <w:rPr>
              <w:noProof/>
              <w:sz w:val="22"/>
              <w:lang w:eastAsia="en-GB"/>
            </w:rPr>
          </w:pPr>
          <w:hyperlink w:anchor="_Toc96856197" w:history="1">
            <w:r w:rsidRPr="0063226A">
              <w:rPr>
                <w:rStyle w:val="Hyperlink"/>
                <w:noProof/>
              </w:rPr>
              <w:t>3.1</w:t>
            </w:r>
            <w:r>
              <w:rPr>
                <w:noProof/>
                <w:sz w:val="22"/>
                <w:lang w:eastAsia="en-GB"/>
              </w:rPr>
              <w:tab/>
            </w:r>
            <w:r w:rsidRPr="0063226A">
              <w:rPr>
                <w:rStyle w:val="Hyperlink"/>
                <w:noProof/>
              </w:rPr>
              <w:t>Iteration 1</w:t>
            </w:r>
            <w:r>
              <w:rPr>
                <w:noProof/>
                <w:webHidden/>
              </w:rPr>
              <w:tab/>
            </w:r>
            <w:r>
              <w:rPr>
                <w:noProof/>
                <w:webHidden/>
              </w:rPr>
              <w:fldChar w:fldCharType="begin"/>
            </w:r>
            <w:r>
              <w:rPr>
                <w:noProof/>
                <w:webHidden/>
              </w:rPr>
              <w:instrText xml:space="preserve"> PAGEREF _Toc96856197 \h </w:instrText>
            </w:r>
            <w:r>
              <w:rPr>
                <w:noProof/>
                <w:webHidden/>
              </w:rPr>
            </w:r>
            <w:r>
              <w:rPr>
                <w:noProof/>
                <w:webHidden/>
              </w:rPr>
              <w:fldChar w:fldCharType="separate"/>
            </w:r>
            <w:r>
              <w:rPr>
                <w:noProof/>
                <w:webHidden/>
              </w:rPr>
              <w:t>54</w:t>
            </w:r>
            <w:r>
              <w:rPr>
                <w:noProof/>
                <w:webHidden/>
              </w:rPr>
              <w:fldChar w:fldCharType="end"/>
            </w:r>
          </w:hyperlink>
        </w:p>
        <w:p w14:paraId="699A1782" w14:textId="10904381" w:rsidR="00A80FBA" w:rsidRDefault="00A80FBA">
          <w:pPr>
            <w:pStyle w:val="TOC3"/>
            <w:rPr>
              <w:sz w:val="22"/>
              <w:lang w:eastAsia="en-GB"/>
            </w:rPr>
          </w:pPr>
          <w:hyperlink w:anchor="_Toc96856198" w:history="1">
            <w:r w:rsidRPr="0063226A">
              <w:rPr>
                <w:rStyle w:val="Hyperlink"/>
              </w:rPr>
              <w:t>3.1.1</w:t>
            </w:r>
            <w:r>
              <w:rPr>
                <w:sz w:val="22"/>
                <w:lang w:eastAsia="en-GB"/>
              </w:rPr>
              <w:tab/>
            </w:r>
            <w:r w:rsidRPr="0063226A">
              <w:rPr>
                <w:rStyle w:val="Hyperlink"/>
              </w:rPr>
              <w:t>Plan</w:t>
            </w:r>
            <w:r>
              <w:rPr>
                <w:webHidden/>
              </w:rPr>
              <w:tab/>
            </w:r>
            <w:r>
              <w:rPr>
                <w:webHidden/>
              </w:rPr>
              <w:fldChar w:fldCharType="begin"/>
            </w:r>
            <w:r>
              <w:rPr>
                <w:webHidden/>
              </w:rPr>
              <w:instrText xml:space="preserve"> PAGEREF _Toc96856198 \h </w:instrText>
            </w:r>
            <w:r>
              <w:rPr>
                <w:webHidden/>
              </w:rPr>
            </w:r>
            <w:r>
              <w:rPr>
                <w:webHidden/>
              </w:rPr>
              <w:fldChar w:fldCharType="separate"/>
            </w:r>
            <w:r>
              <w:rPr>
                <w:webHidden/>
              </w:rPr>
              <w:t>54</w:t>
            </w:r>
            <w:r>
              <w:rPr>
                <w:webHidden/>
              </w:rPr>
              <w:fldChar w:fldCharType="end"/>
            </w:r>
          </w:hyperlink>
        </w:p>
        <w:p w14:paraId="5784BBC1" w14:textId="48CA6804" w:rsidR="00A80FBA" w:rsidRDefault="00A80FBA">
          <w:pPr>
            <w:pStyle w:val="TOC3"/>
            <w:rPr>
              <w:sz w:val="22"/>
              <w:lang w:eastAsia="en-GB"/>
            </w:rPr>
          </w:pPr>
          <w:hyperlink w:anchor="_Toc96856199" w:history="1">
            <w:r w:rsidRPr="0063226A">
              <w:rPr>
                <w:rStyle w:val="Hyperlink"/>
              </w:rPr>
              <w:t>3.1.2</w:t>
            </w:r>
            <w:r>
              <w:rPr>
                <w:sz w:val="22"/>
                <w:lang w:eastAsia="en-GB"/>
              </w:rPr>
              <w:tab/>
            </w:r>
            <w:r w:rsidRPr="0063226A">
              <w:rPr>
                <w:rStyle w:val="Hyperlink"/>
              </w:rPr>
              <w:t>Shared</w:t>
            </w:r>
            <w:r>
              <w:rPr>
                <w:webHidden/>
              </w:rPr>
              <w:tab/>
            </w:r>
            <w:r>
              <w:rPr>
                <w:webHidden/>
              </w:rPr>
              <w:fldChar w:fldCharType="begin"/>
            </w:r>
            <w:r>
              <w:rPr>
                <w:webHidden/>
              </w:rPr>
              <w:instrText xml:space="preserve"> PAGEREF _Toc96856199 \h </w:instrText>
            </w:r>
            <w:r>
              <w:rPr>
                <w:webHidden/>
              </w:rPr>
            </w:r>
            <w:r>
              <w:rPr>
                <w:webHidden/>
              </w:rPr>
              <w:fldChar w:fldCharType="separate"/>
            </w:r>
            <w:r>
              <w:rPr>
                <w:webHidden/>
              </w:rPr>
              <w:t>55</w:t>
            </w:r>
            <w:r>
              <w:rPr>
                <w:webHidden/>
              </w:rPr>
              <w:fldChar w:fldCharType="end"/>
            </w:r>
          </w:hyperlink>
        </w:p>
        <w:p w14:paraId="1A23B9AD" w14:textId="20FEC483" w:rsidR="00A80FBA" w:rsidRDefault="00A80FBA">
          <w:pPr>
            <w:pStyle w:val="TOC3"/>
            <w:rPr>
              <w:sz w:val="22"/>
              <w:lang w:eastAsia="en-GB"/>
            </w:rPr>
          </w:pPr>
          <w:hyperlink w:anchor="_Toc96856200" w:history="1">
            <w:r w:rsidRPr="0063226A">
              <w:rPr>
                <w:rStyle w:val="Hyperlink"/>
              </w:rPr>
              <w:t>3.1.3</w:t>
            </w:r>
            <w:r>
              <w:rPr>
                <w:sz w:val="22"/>
                <w:lang w:eastAsia="en-GB"/>
              </w:rPr>
              <w:tab/>
            </w:r>
            <w:r w:rsidRPr="0063226A">
              <w:rPr>
                <w:rStyle w:val="Hyperlink"/>
              </w:rPr>
              <w:t>Server</w:t>
            </w:r>
            <w:r>
              <w:rPr>
                <w:webHidden/>
              </w:rPr>
              <w:tab/>
            </w:r>
            <w:r>
              <w:rPr>
                <w:webHidden/>
              </w:rPr>
              <w:fldChar w:fldCharType="begin"/>
            </w:r>
            <w:r>
              <w:rPr>
                <w:webHidden/>
              </w:rPr>
              <w:instrText xml:space="preserve"> PAGEREF _Toc96856200 \h </w:instrText>
            </w:r>
            <w:r>
              <w:rPr>
                <w:webHidden/>
              </w:rPr>
            </w:r>
            <w:r>
              <w:rPr>
                <w:webHidden/>
              </w:rPr>
              <w:fldChar w:fldCharType="separate"/>
            </w:r>
            <w:r>
              <w:rPr>
                <w:webHidden/>
              </w:rPr>
              <w:t>59</w:t>
            </w:r>
            <w:r>
              <w:rPr>
                <w:webHidden/>
              </w:rPr>
              <w:fldChar w:fldCharType="end"/>
            </w:r>
          </w:hyperlink>
        </w:p>
        <w:p w14:paraId="6796DE2A" w14:textId="1EEC39BF" w:rsidR="00A80FBA" w:rsidRDefault="00A80FBA">
          <w:pPr>
            <w:pStyle w:val="TOC3"/>
            <w:rPr>
              <w:sz w:val="22"/>
              <w:lang w:eastAsia="en-GB"/>
            </w:rPr>
          </w:pPr>
          <w:hyperlink w:anchor="_Toc96856201" w:history="1">
            <w:r w:rsidRPr="0063226A">
              <w:rPr>
                <w:rStyle w:val="Hyperlink"/>
              </w:rPr>
              <w:t>3.1.4</w:t>
            </w:r>
            <w:r>
              <w:rPr>
                <w:sz w:val="22"/>
                <w:lang w:eastAsia="en-GB"/>
              </w:rPr>
              <w:tab/>
            </w:r>
            <w:r w:rsidRPr="0063226A">
              <w:rPr>
                <w:rStyle w:val="Hyperlink"/>
              </w:rPr>
              <w:t>Client</w:t>
            </w:r>
            <w:r>
              <w:rPr>
                <w:webHidden/>
              </w:rPr>
              <w:tab/>
            </w:r>
            <w:r>
              <w:rPr>
                <w:webHidden/>
              </w:rPr>
              <w:fldChar w:fldCharType="begin"/>
            </w:r>
            <w:r>
              <w:rPr>
                <w:webHidden/>
              </w:rPr>
              <w:instrText xml:space="preserve"> PAGEREF _Toc96856201 \h </w:instrText>
            </w:r>
            <w:r>
              <w:rPr>
                <w:webHidden/>
              </w:rPr>
            </w:r>
            <w:r>
              <w:rPr>
                <w:webHidden/>
              </w:rPr>
              <w:fldChar w:fldCharType="separate"/>
            </w:r>
            <w:r>
              <w:rPr>
                <w:webHidden/>
              </w:rPr>
              <w:t>67</w:t>
            </w:r>
            <w:r>
              <w:rPr>
                <w:webHidden/>
              </w:rPr>
              <w:fldChar w:fldCharType="end"/>
            </w:r>
          </w:hyperlink>
        </w:p>
        <w:p w14:paraId="21D5D391" w14:textId="095296A7" w:rsidR="00A80FBA" w:rsidRDefault="00A80FBA">
          <w:pPr>
            <w:pStyle w:val="TOC3"/>
            <w:rPr>
              <w:sz w:val="22"/>
              <w:lang w:eastAsia="en-GB"/>
            </w:rPr>
          </w:pPr>
          <w:hyperlink w:anchor="_Toc96856202" w:history="1">
            <w:r w:rsidRPr="0063226A">
              <w:rPr>
                <w:rStyle w:val="Hyperlink"/>
              </w:rPr>
              <w:t>3.1.5</w:t>
            </w:r>
            <w:r>
              <w:rPr>
                <w:sz w:val="22"/>
                <w:lang w:eastAsia="en-GB"/>
              </w:rPr>
              <w:tab/>
            </w:r>
            <w:r w:rsidRPr="0063226A">
              <w:rPr>
                <w:rStyle w:val="Hyperlink"/>
              </w:rPr>
              <w:t>Testing</w:t>
            </w:r>
            <w:r>
              <w:rPr>
                <w:webHidden/>
              </w:rPr>
              <w:tab/>
            </w:r>
            <w:r>
              <w:rPr>
                <w:webHidden/>
              </w:rPr>
              <w:fldChar w:fldCharType="begin"/>
            </w:r>
            <w:r>
              <w:rPr>
                <w:webHidden/>
              </w:rPr>
              <w:instrText xml:space="preserve"> PAGEREF _Toc96856202 \h </w:instrText>
            </w:r>
            <w:r>
              <w:rPr>
                <w:webHidden/>
              </w:rPr>
            </w:r>
            <w:r>
              <w:rPr>
                <w:webHidden/>
              </w:rPr>
              <w:fldChar w:fldCharType="separate"/>
            </w:r>
            <w:r>
              <w:rPr>
                <w:webHidden/>
              </w:rPr>
              <w:t>70</w:t>
            </w:r>
            <w:r>
              <w:rPr>
                <w:webHidden/>
              </w:rPr>
              <w:fldChar w:fldCharType="end"/>
            </w:r>
          </w:hyperlink>
        </w:p>
        <w:p w14:paraId="23222124" w14:textId="306B49B5" w:rsidR="00A80FBA" w:rsidRDefault="00A80FBA">
          <w:pPr>
            <w:pStyle w:val="TOC3"/>
            <w:rPr>
              <w:sz w:val="22"/>
              <w:lang w:eastAsia="en-GB"/>
            </w:rPr>
          </w:pPr>
          <w:hyperlink w:anchor="_Toc96856203" w:history="1">
            <w:r w:rsidRPr="0063226A">
              <w:rPr>
                <w:rStyle w:val="Hyperlink"/>
              </w:rPr>
              <w:t>3.1.6</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03 \h </w:instrText>
            </w:r>
            <w:r>
              <w:rPr>
                <w:webHidden/>
              </w:rPr>
            </w:r>
            <w:r>
              <w:rPr>
                <w:webHidden/>
              </w:rPr>
              <w:fldChar w:fldCharType="separate"/>
            </w:r>
            <w:r>
              <w:rPr>
                <w:webHidden/>
              </w:rPr>
              <w:t>74</w:t>
            </w:r>
            <w:r>
              <w:rPr>
                <w:webHidden/>
              </w:rPr>
              <w:fldChar w:fldCharType="end"/>
            </w:r>
          </w:hyperlink>
        </w:p>
        <w:p w14:paraId="6F5E3625" w14:textId="796075D2" w:rsidR="00A80FBA" w:rsidRDefault="00A80FBA">
          <w:pPr>
            <w:pStyle w:val="TOC2"/>
            <w:tabs>
              <w:tab w:val="left" w:pos="880"/>
              <w:tab w:val="right" w:leader="dot" w:pos="9016"/>
            </w:tabs>
            <w:rPr>
              <w:noProof/>
              <w:sz w:val="22"/>
              <w:lang w:eastAsia="en-GB"/>
            </w:rPr>
          </w:pPr>
          <w:hyperlink w:anchor="_Toc96856204" w:history="1">
            <w:r w:rsidRPr="0063226A">
              <w:rPr>
                <w:rStyle w:val="Hyperlink"/>
                <w:noProof/>
              </w:rPr>
              <w:t>3.2</w:t>
            </w:r>
            <w:r>
              <w:rPr>
                <w:noProof/>
                <w:sz w:val="22"/>
                <w:lang w:eastAsia="en-GB"/>
              </w:rPr>
              <w:tab/>
            </w:r>
            <w:r w:rsidRPr="0063226A">
              <w:rPr>
                <w:rStyle w:val="Hyperlink"/>
                <w:noProof/>
              </w:rPr>
              <w:t>Iteration 2</w:t>
            </w:r>
            <w:r>
              <w:rPr>
                <w:noProof/>
                <w:webHidden/>
              </w:rPr>
              <w:tab/>
            </w:r>
            <w:r>
              <w:rPr>
                <w:noProof/>
                <w:webHidden/>
              </w:rPr>
              <w:fldChar w:fldCharType="begin"/>
            </w:r>
            <w:r>
              <w:rPr>
                <w:noProof/>
                <w:webHidden/>
              </w:rPr>
              <w:instrText xml:space="preserve"> PAGEREF _Toc96856204 \h </w:instrText>
            </w:r>
            <w:r>
              <w:rPr>
                <w:noProof/>
                <w:webHidden/>
              </w:rPr>
            </w:r>
            <w:r>
              <w:rPr>
                <w:noProof/>
                <w:webHidden/>
              </w:rPr>
              <w:fldChar w:fldCharType="separate"/>
            </w:r>
            <w:r>
              <w:rPr>
                <w:noProof/>
                <w:webHidden/>
              </w:rPr>
              <w:t>75</w:t>
            </w:r>
            <w:r>
              <w:rPr>
                <w:noProof/>
                <w:webHidden/>
              </w:rPr>
              <w:fldChar w:fldCharType="end"/>
            </w:r>
          </w:hyperlink>
        </w:p>
        <w:p w14:paraId="0C502201" w14:textId="52AA6A75" w:rsidR="00A80FBA" w:rsidRDefault="00A80FBA">
          <w:pPr>
            <w:pStyle w:val="TOC3"/>
            <w:rPr>
              <w:sz w:val="22"/>
              <w:lang w:eastAsia="en-GB"/>
            </w:rPr>
          </w:pPr>
          <w:hyperlink w:anchor="_Toc96856205" w:history="1">
            <w:r w:rsidRPr="0063226A">
              <w:rPr>
                <w:rStyle w:val="Hyperlink"/>
              </w:rPr>
              <w:t>3.2.1</w:t>
            </w:r>
            <w:r>
              <w:rPr>
                <w:sz w:val="22"/>
                <w:lang w:eastAsia="en-GB"/>
              </w:rPr>
              <w:tab/>
            </w:r>
            <w:r w:rsidRPr="0063226A">
              <w:rPr>
                <w:rStyle w:val="Hyperlink"/>
              </w:rPr>
              <w:t>Plan</w:t>
            </w:r>
            <w:r>
              <w:rPr>
                <w:webHidden/>
              </w:rPr>
              <w:tab/>
            </w:r>
            <w:r>
              <w:rPr>
                <w:webHidden/>
              </w:rPr>
              <w:fldChar w:fldCharType="begin"/>
            </w:r>
            <w:r>
              <w:rPr>
                <w:webHidden/>
              </w:rPr>
              <w:instrText xml:space="preserve"> PAGEREF _Toc96856205 \h </w:instrText>
            </w:r>
            <w:r>
              <w:rPr>
                <w:webHidden/>
              </w:rPr>
            </w:r>
            <w:r>
              <w:rPr>
                <w:webHidden/>
              </w:rPr>
              <w:fldChar w:fldCharType="separate"/>
            </w:r>
            <w:r>
              <w:rPr>
                <w:webHidden/>
              </w:rPr>
              <w:t>75</w:t>
            </w:r>
            <w:r>
              <w:rPr>
                <w:webHidden/>
              </w:rPr>
              <w:fldChar w:fldCharType="end"/>
            </w:r>
          </w:hyperlink>
        </w:p>
        <w:p w14:paraId="79353DE0" w14:textId="42DBD9C0" w:rsidR="00A80FBA" w:rsidRDefault="00A80FBA">
          <w:pPr>
            <w:pStyle w:val="TOC3"/>
            <w:rPr>
              <w:sz w:val="22"/>
              <w:lang w:eastAsia="en-GB"/>
            </w:rPr>
          </w:pPr>
          <w:hyperlink w:anchor="_Toc96856206" w:history="1">
            <w:r w:rsidRPr="0063226A">
              <w:rPr>
                <w:rStyle w:val="Hyperlink"/>
              </w:rPr>
              <w:t>3.2.2</w:t>
            </w:r>
            <w:r>
              <w:rPr>
                <w:sz w:val="22"/>
                <w:lang w:eastAsia="en-GB"/>
              </w:rPr>
              <w:tab/>
            </w:r>
            <w:r w:rsidRPr="0063226A">
              <w:rPr>
                <w:rStyle w:val="Hyperlink"/>
              </w:rPr>
              <w:t>Shared</w:t>
            </w:r>
            <w:r>
              <w:rPr>
                <w:webHidden/>
              </w:rPr>
              <w:tab/>
            </w:r>
            <w:r>
              <w:rPr>
                <w:webHidden/>
              </w:rPr>
              <w:fldChar w:fldCharType="begin"/>
            </w:r>
            <w:r>
              <w:rPr>
                <w:webHidden/>
              </w:rPr>
              <w:instrText xml:space="preserve"> PAGEREF _Toc96856206 \h </w:instrText>
            </w:r>
            <w:r>
              <w:rPr>
                <w:webHidden/>
              </w:rPr>
            </w:r>
            <w:r>
              <w:rPr>
                <w:webHidden/>
              </w:rPr>
              <w:fldChar w:fldCharType="separate"/>
            </w:r>
            <w:r>
              <w:rPr>
                <w:webHidden/>
              </w:rPr>
              <w:t>76</w:t>
            </w:r>
            <w:r>
              <w:rPr>
                <w:webHidden/>
              </w:rPr>
              <w:fldChar w:fldCharType="end"/>
            </w:r>
          </w:hyperlink>
        </w:p>
        <w:p w14:paraId="0A93BF74" w14:textId="3FE9F66F" w:rsidR="00A80FBA" w:rsidRDefault="00A80FBA">
          <w:pPr>
            <w:pStyle w:val="TOC3"/>
            <w:rPr>
              <w:sz w:val="22"/>
              <w:lang w:eastAsia="en-GB"/>
            </w:rPr>
          </w:pPr>
          <w:hyperlink w:anchor="_Toc96856207" w:history="1">
            <w:r w:rsidRPr="0063226A">
              <w:rPr>
                <w:rStyle w:val="Hyperlink"/>
              </w:rPr>
              <w:t>3.2.3</w:t>
            </w:r>
            <w:r>
              <w:rPr>
                <w:sz w:val="22"/>
                <w:lang w:eastAsia="en-GB"/>
              </w:rPr>
              <w:tab/>
            </w:r>
            <w:r w:rsidRPr="0063226A">
              <w:rPr>
                <w:rStyle w:val="Hyperlink"/>
              </w:rPr>
              <w:t>Server</w:t>
            </w:r>
            <w:r>
              <w:rPr>
                <w:webHidden/>
              </w:rPr>
              <w:tab/>
            </w:r>
            <w:r>
              <w:rPr>
                <w:webHidden/>
              </w:rPr>
              <w:fldChar w:fldCharType="begin"/>
            </w:r>
            <w:r>
              <w:rPr>
                <w:webHidden/>
              </w:rPr>
              <w:instrText xml:space="preserve"> PAGEREF _Toc96856207 \h </w:instrText>
            </w:r>
            <w:r>
              <w:rPr>
                <w:webHidden/>
              </w:rPr>
            </w:r>
            <w:r>
              <w:rPr>
                <w:webHidden/>
              </w:rPr>
              <w:fldChar w:fldCharType="separate"/>
            </w:r>
            <w:r>
              <w:rPr>
                <w:webHidden/>
              </w:rPr>
              <w:t>78</w:t>
            </w:r>
            <w:r>
              <w:rPr>
                <w:webHidden/>
              </w:rPr>
              <w:fldChar w:fldCharType="end"/>
            </w:r>
          </w:hyperlink>
        </w:p>
        <w:p w14:paraId="61246908" w14:textId="35741F25" w:rsidR="00A80FBA" w:rsidRDefault="00A80FBA">
          <w:pPr>
            <w:pStyle w:val="TOC3"/>
            <w:rPr>
              <w:sz w:val="22"/>
              <w:lang w:eastAsia="en-GB"/>
            </w:rPr>
          </w:pPr>
          <w:hyperlink w:anchor="_Toc96856208" w:history="1">
            <w:r w:rsidRPr="0063226A">
              <w:rPr>
                <w:rStyle w:val="Hyperlink"/>
              </w:rPr>
              <w:t>3.2.4</w:t>
            </w:r>
            <w:r>
              <w:rPr>
                <w:sz w:val="22"/>
                <w:lang w:eastAsia="en-GB"/>
              </w:rPr>
              <w:tab/>
            </w:r>
            <w:r w:rsidRPr="0063226A">
              <w:rPr>
                <w:rStyle w:val="Hyperlink"/>
              </w:rPr>
              <w:t>Client</w:t>
            </w:r>
            <w:r>
              <w:rPr>
                <w:webHidden/>
              </w:rPr>
              <w:tab/>
            </w:r>
            <w:r>
              <w:rPr>
                <w:webHidden/>
              </w:rPr>
              <w:fldChar w:fldCharType="begin"/>
            </w:r>
            <w:r>
              <w:rPr>
                <w:webHidden/>
              </w:rPr>
              <w:instrText xml:space="preserve"> PAGEREF _Toc96856208 \h </w:instrText>
            </w:r>
            <w:r>
              <w:rPr>
                <w:webHidden/>
              </w:rPr>
            </w:r>
            <w:r>
              <w:rPr>
                <w:webHidden/>
              </w:rPr>
              <w:fldChar w:fldCharType="separate"/>
            </w:r>
            <w:r>
              <w:rPr>
                <w:webHidden/>
              </w:rPr>
              <w:t>81</w:t>
            </w:r>
            <w:r>
              <w:rPr>
                <w:webHidden/>
              </w:rPr>
              <w:fldChar w:fldCharType="end"/>
            </w:r>
          </w:hyperlink>
        </w:p>
        <w:p w14:paraId="4CDE31F8" w14:textId="6F0A57F8" w:rsidR="00A80FBA" w:rsidRDefault="00A80FBA">
          <w:pPr>
            <w:pStyle w:val="TOC3"/>
            <w:rPr>
              <w:sz w:val="22"/>
              <w:lang w:eastAsia="en-GB"/>
            </w:rPr>
          </w:pPr>
          <w:hyperlink w:anchor="_Toc96856209" w:history="1">
            <w:r w:rsidRPr="0063226A">
              <w:rPr>
                <w:rStyle w:val="Hyperlink"/>
              </w:rPr>
              <w:t>3.2.5</w:t>
            </w:r>
            <w:r>
              <w:rPr>
                <w:sz w:val="22"/>
                <w:lang w:eastAsia="en-GB"/>
              </w:rPr>
              <w:tab/>
            </w:r>
            <w:r w:rsidRPr="0063226A">
              <w:rPr>
                <w:rStyle w:val="Hyperlink"/>
              </w:rPr>
              <w:t>Testing</w:t>
            </w:r>
            <w:r>
              <w:rPr>
                <w:webHidden/>
              </w:rPr>
              <w:tab/>
            </w:r>
            <w:r>
              <w:rPr>
                <w:webHidden/>
              </w:rPr>
              <w:fldChar w:fldCharType="begin"/>
            </w:r>
            <w:r>
              <w:rPr>
                <w:webHidden/>
              </w:rPr>
              <w:instrText xml:space="preserve"> PAGEREF _Toc96856209 \h </w:instrText>
            </w:r>
            <w:r>
              <w:rPr>
                <w:webHidden/>
              </w:rPr>
            </w:r>
            <w:r>
              <w:rPr>
                <w:webHidden/>
              </w:rPr>
              <w:fldChar w:fldCharType="separate"/>
            </w:r>
            <w:r>
              <w:rPr>
                <w:webHidden/>
              </w:rPr>
              <w:t>83</w:t>
            </w:r>
            <w:r>
              <w:rPr>
                <w:webHidden/>
              </w:rPr>
              <w:fldChar w:fldCharType="end"/>
            </w:r>
          </w:hyperlink>
        </w:p>
        <w:p w14:paraId="032FDDAD" w14:textId="1E9540EE" w:rsidR="00A80FBA" w:rsidRDefault="00A80FBA">
          <w:pPr>
            <w:pStyle w:val="TOC3"/>
            <w:rPr>
              <w:sz w:val="22"/>
              <w:lang w:eastAsia="en-GB"/>
            </w:rPr>
          </w:pPr>
          <w:hyperlink w:anchor="_Toc96856210" w:history="1">
            <w:r w:rsidRPr="0063226A">
              <w:rPr>
                <w:rStyle w:val="Hyperlink"/>
              </w:rPr>
              <w:t>3.2.6</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10 \h </w:instrText>
            </w:r>
            <w:r>
              <w:rPr>
                <w:webHidden/>
              </w:rPr>
            </w:r>
            <w:r>
              <w:rPr>
                <w:webHidden/>
              </w:rPr>
              <w:fldChar w:fldCharType="separate"/>
            </w:r>
            <w:r>
              <w:rPr>
                <w:webHidden/>
              </w:rPr>
              <w:t>87</w:t>
            </w:r>
            <w:r>
              <w:rPr>
                <w:webHidden/>
              </w:rPr>
              <w:fldChar w:fldCharType="end"/>
            </w:r>
          </w:hyperlink>
        </w:p>
        <w:p w14:paraId="5E57DC82" w14:textId="3F82F408" w:rsidR="00A80FBA" w:rsidRDefault="00A80FBA">
          <w:pPr>
            <w:pStyle w:val="TOC2"/>
            <w:tabs>
              <w:tab w:val="left" w:pos="880"/>
              <w:tab w:val="right" w:leader="dot" w:pos="9016"/>
            </w:tabs>
            <w:rPr>
              <w:noProof/>
              <w:sz w:val="22"/>
              <w:lang w:eastAsia="en-GB"/>
            </w:rPr>
          </w:pPr>
          <w:hyperlink w:anchor="_Toc96856211" w:history="1">
            <w:r w:rsidRPr="0063226A">
              <w:rPr>
                <w:rStyle w:val="Hyperlink"/>
                <w:noProof/>
              </w:rPr>
              <w:t>3.3</w:t>
            </w:r>
            <w:r>
              <w:rPr>
                <w:noProof/>
                <w:sz w:val="22"/>
                <w:lang w:eastAsia="en-GB"/>
              </w:rPr>
              <w:tab/>
            </w:r>
            <w:r w:rsidRPr="0063226A">
              <w:rPr>
                <w:rStyle w:val="Hyperlink"/>
                <w:noProof/>
              </w:rPr>
              <w:t>Iteration 3</w:t>
            </w:r>
            <w:r>
              <w:rPr>
                <w:noProof/>
                <w:webHidden/>
              </w:rPr>
              <w:tab/>
            </w:r>
            <w:r>
              <w:rPr>
                <w:noProof/>
                <w:webHidden/>
              </w:rPr>
              <w:fldChar w:fldCharType="begin"/>
            </w:r>
            <w:r>
              <w:rPr>
                <w:noProof/>
                <w:webHidden/>
              </w:rPr>
              <w:instrText xml:space="preserve"> PAGEREF _Toc96856211 \h </w:instrText>
            </w:r>
            <w:r>
              <w:rPr>
                <w:noProof/>
                <w:webHidden/>
              </w:rPr>
            </w:r>
            <w:r>
              <w:rPr>
                <w:noProof/>
                <w:webHidden/>
              </w:rPr>
              <w:fldChar w:fldCharType="separate"/>
            </w:r>
            <w:r>
              <w:rPr>
                <w:noProof/>
                <w:webHidden/>
              </w:rPr>
              <w:t>88</w:t>
            </w:r>
            <w:r>
              <w:rPr>
                <w:noProof/>
                <w:webHidden/>
              </w:rPr>
              <w:fldChar w:fldCharType="end"/>
            </w:r>
          </w:hyperlink>
        </w:p>
        <w:p w14:paraId="6BB35CF0" w14:textId="03270179" w:rsidR="00A80FBA" w:rsidRDefault="00A80FBA">
          <w:pPr>
            <w:pStyle w:val="TOC3"/>
            <w:rPr>
              <w:sz w:val="22"/>
              <w:lang w:eastAsia="en-GB"/>
            </w:rPr>
          </w:pPr>
          <w:hyperlink w:anchor="_Toc96856212" w:history="1">
            <w:r w:rsidRPr="0063226A">
              <w:rPr>
                <w:rStyle w:val="Hyperlink"/>
              </w:rPr>
              <w:t>3.3.1</w:t>
            </w:r>
            <w:r>
              <w:rPr>
                <w:sz w:val="22"/>
                <w:lang w:eastAsia="en-GB"/>
              </w:rPr>
              <w:tab/>
            </w:r>
            <w:r w:rsidRPr="0063226A">
              <w:rPr>
                <w:rStyle w:val="Hyperlink"/>
              </w:rPr>
              <w:t>Plan</w:t>
            </w:r>
            <w:r>
              <w:rPr>
                <w:webHidden/>
              </w:rPr>
              <w:tab/>
            </w:r>
            <w:r>
              <w:rPr>
                <w:webHidden/>
              </w:rPr>
              <w:fldChar w:fldCharType="begin"/>
            </w:r>
            <w:r>
              <w:rPr>
                <w:webHidden/>
              </w:rPr>
              <w:instrText xml:space="preserve"> PAGEREF _Toc96856212 \h </w:instrText>
            </w:r>
            <w:r>
              <w:rPr>
                <w:webHidden/>
              </w:rPr>
            </w:r>
            <w:r>
              <w:rPr>
                <w:webHidden/>
              </w:rPr>
              <w:fldChar w:fldCharType="separate"/>
            </w:r>
            <w:r>
              <w:rPr>
                <w:webHidden/>
              </w:rPr>
              <w:t>88</w:t>
            </w:r>
            <w:r>
              <w:rPr>
                <w:webHidden/>
              </w:rPr>
              <w:fldChar w:fldCharType="end"/>
            </w:r>
          </w:hyperlink>
        </w:p>
        <w:p w14:paraId="5B0161BD" w14:textId="0ED74E92" w:rsidR="00A80FBA" w:rsidRDefault="00A80FBA">
          <w:pPr>
            <w:pStyle w:val="TOC3"/>
            <w:rPr>
              <w:sz w:val="22"/>
              <w:lang w:eastAsia="en-GB"/>
            </w:rPr>
          </w:pPr>
          <w:hyperlink w:anchor="_Toc96856213" w:history="1">
            <w:r w:rsidRPr="0063226A">
              <w:rPr>
                <w:rStyle w:val="Hyperlink"/>
              </w:rPr>
              <w:t>3.3.2</w:t>
            </w:r>
            <w:r>
              <w:rPr>
                <w:sz w:val="22"/>
                <w:lang w:eastAsia="en-GB"/>
              </w:rPr>
              <w:tab/>
            </w:r>
            <w:r w:rsidRPr="0063226A">
              <w:rPr>
                <w:rStyle w:val="Hyperlink"/>
              </w:rPr>
              <w:t>Conductors and Screens</w:t>
            </w:r>
            <w:r>
              <w:rPr>
                <w:webHidden/>
              </w:rPr>
              <w:tab/>
            </w:r>
            <w:r>
              <w:rPr>
                <w:webHidden/>
              </w:rPr>
              <w:fldChar w:fldCharType="begin"/>
            </w:r>
            <w:r>
              <w:rPr>
                <w:webHidden/>
              </w:rPr>
              <w:instrText xml:space="preserve"> PAGEREF _Toc96856213 \h </w:instrText>
            </w:r>
            <w:r>
              <w:rPr>
                <w:webHidden/>
              </w:rPr>
            </w:r>
            <w:r>
              <w:rPr>
                <w:webHidden/>
              </w:rPr>
              <w:fldChar w:fldCharType="separate"/>
            </w:r>
            <w:r>
              <w:rPr>
                <w:webHidden/>
              </w:rPr>
              <w:t>90</w:t>
            </w:r>
            <w:r>
              <w:rPr>
                <w:webHidden/>
              </w:rPr>
              <w:fldChar w:fldCharType="end"/>
            </w:r>
          </w:hyperlink>
        </w:p>
        <w:p w14:paraId="5F0F87EB" w14:textId="57ED9F4E" w:rsidR="00A80FBA" w:rsidRDefault="00A80FBA">
          <w:pPr>
            <w:pStyle w:val="TOC3"/>
            <w:rPr>
              <w:sz w:val="22"/>
              <w:lang w:eastAsia="en-GB"/>
            </w:rPr>
          </w:pPr>
          <w:hyperlink w:anchor="_Toc96856214" w:history="1">
            <w:r w:rsidRPr="0063226A">
              <w:rPr>
                <w:rStyle w:val="Hyperlink"/>
              </w:rPr>
              <w:t>3.3.3</w:t>
            </w:r>
            <w:r>
              <w:rPr>
                <w:sz w:val="22"/>
                <w:lang w:eastAsia="en-GB"/>
              </w:rPr>
              <w:tab/>
            </w:r>
            <w:r w:rsidRPr="0063226A">
              <w:rPr>
                <w:rStyle w:val="Hyperlink"/>
              </w:rPr>
              <w:t>Event Aggregator</w:t>
            </w:r>
            <w:r>
              <w:rPr>
                <w:webHidden/>
              </w:rPr>
              <w:tab/>
            </w:r>
            <w:r>
              <w:rPr>
                <w:webHidden/>
              </w:rPr>
              <w:fldChar w:fldCharType="begin"/>
            </w:r>
            <w:r>
              <w:rPr>
                <w:webHidden/>
              </w:rPr>
              <w:instrText xml:space="preserve"> PAGEREF _Toc96856214 \h </w:instrText>
            </w:r>
            <w:r>
              <w:rPr>
                <w:webHidden/>
              </w:rPr>
            </w:r>
            <w:r>
              <w:rPr>
                <w:webHidden/>
              </w:rPr>
              <w:fldChar w:fldCharType="separate"/>
            </w:r>
            <w:r>
              <w:rPr>
                <w:webHidden/>
              </w:rPr>
              <w:t>93</w:t>
            </w:r>
            <w:r>
              <w:rPr>
                <w:webHidden/>
              </w:rPr>
              <w:fldChar w:fldCharType="end"/>
            </w:r>
          </w:hyperlink>
        </w:p>
        <w:p w14:paraId="71DE30AA" w14:textId="1777A1C4" w:rsidR="00A80FBA" w:rsidRDefault="00A80FBA">
          <w:pPr>
            <w:pStyle w:val="TOC3"/>
            <w:rPr>
              <w:sz w:val="22"/>
              <w:lang w:eastAsia="en-GB"/>
            </w:rPr>
          </w:pPr>
          <w:hyperlink w:anchor="_Toc96856215" w:history="1">
            <w:r w:rsidRPr="0063226A">
              <w:rPr>
                <w:rStyle w:val="Hyperlink"/>
              </w:rPr>
              <w:t>3.3.4</w:t>
            </w:r>
            <w:r>
              <w:rPr>
                <w:sz w:val="22"/>
                <w:lang w:eastAsia="en-GB"/>
              </w:rPr>
              <w:tab/>
            </w:r>
            <w:r w:rsidRPr="0063226A">
              <w:rPr>
                <w:rStyle w:val="Hyperlink"/>
              </w:rPr>
              <w:t>Testing</w:t>
            </w:r>
            <w:r>
              <w:rPr>
                <w:webHidden/>
              </w:rPr>
              <w:tab/>
            </w:r>
            <w:r>
              <w:rPr>
                <w:webHidden/>
              </w:rPr>
              <w:fldChar w:fldCharType="begin"/>
            </w:r>
            <w:r>
              <w:rPr>
                <w:webHidden/>
              </w:rPr>
              <w:instrText xml:space="preserve"> PAGEREF _Toc96856215 \h </w:instrText>
            </w:r>
            <w:r>
              <w:rPr>
                <w:webHidden/>
              </w:rPr>
            </w:r>
            <w:r>
              <w:rPr>
                <w:webHidden/>
              </w:rPr>
              <w:fldChar w:fldCharType="separate"/>
            </w:r>
            <w:r>
              <w:rPr>
                <w:webHidden/>
              </w:rPr>
              <w:t>94</w:t>
            </w:r>
            <w:r>
              <w:rPr>
                <w:webHidden/>
              </w:rPr>
              <w:fldChar w:fldCharType="end"/>
            </w:r>
          </w:hyperlink>
        </w:p>
        <w:p w14:paraId="73FDD1FB" w14:textId="3E0DA5BB" w:rsidR="00A80FBA" w:rsidRDefault="00A80FBA">
          <w:pPr>
            <w:pStyle w:val="TOC3"/>
            <w:rPr>
              <w:sz w:val="22"/>
              <w:lang w:eastAsia="en-GB"/>
            </w:rPr>
          </w:pPr>
          <w:hyperlink w:anchor="_Toc96856216" w:history="1">
            <w:r w:rsidRPr="0063226A">
              <w:rPr>
                <w:rStyle w:val="Hyperlink"/>
              </w:rPr>
              <w:t>3.3.5</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16 \h </w:instrText>
            </w:r>
            <w:r>
              <w:rPr>
                <w:webHidden/>
              </w:rPr>
            </w:r>
            <w:r>
              <w:rPr>
                <w:webHidden/>
              </w:rPr>
              <w:fldChar w:fldCharType="separate"/>
            </w:r>
            <w:r>
              <w:rPr>
                <w:webHidden/>
              </w:rPr>
              <w:t>98</w:t>
            </w:r>
            <w:r>
              <w:rPr>
                <w:webHidden/>
              </w:rPr>
              <w:fldChar w:fldCharType="end"/>
            </w:r>
          </w:hyperlink>
        </w:p>
        <w:p w14:paraId="6B6D7D7F" w14:textId="6E04324F" w:rsidR="00A80FBA" w:rsidRDefault="00A80FBA">
          <w:pPr>
            <w:pStyle w:val="TOC2"/>
            <w:tabs>
              <w:tab w:val="left" w:pos="880"/>
              <w:tab w:val="right" w:leader="dot" w:pos="9016"/>
            </w:tabs>
            <w:rPr>
              <w:noProof/>
              <w:sz w:val="22"/>
              <w:lang w:eastAsia="en-GB"/>
            </w:rPr>
          </w:pPr>
          <w:hyperlink w:anchor="_Toc96856217" w:history="1">
            <w:r w:rsidRPr="0063226A">
              <w:rPr>
                <w:rStyle w:val="Hyperlink"/>
                <w:noProof/>
              </w:rPr>
              <w:t>3.4</w:t>
            </w:r>
            <w:r>
              <w:rPr>
                <w:noProof/>
                <w:sz w:val="22"/>
                <w:lang w:eastAsia="en-GB"/>
              </w:rPr>
              <w:tab/>
            </w:r>
            <w:r w:rsidRPr="0063226A">
              <w:rPr>
                <w:rStyle w:val="Hyperlink"/>
                <w:noProof/>
              </w:rPr>
              <w:t>Iteration 4</w:t>
            </w:r>
            <w:r>
              <w:rPr>
                <w:noProof/>
                <w:webHidden/>
              </w:rPr>
              <w:tab/>
            </w:r>
            <w:r>
              <w:rPr>
                <w:noProof/>
                <w:webHidden/>
              </w:rPr>
              <w:fldChar w:fldCharType="begin"/>
            </w:r>
            <w:r>
              <w:rPr>
                <w:noProof/>
                <w:webHidden/>
              </w:rPr>
              <w:instrText xml:space="preserve"> PAGEREF _Toc96856217 \h </w:instrText>
            </w:r>
            <w:r>
              <w:rPr>
                <w:noProof/>
                <w:webHidden/>
              </w:rPr>
            </w:r>
            <w:r>
              <w:rPr>
                <w:noProof/>
                <w:webHidden/>
              </w:rPr>
              <w:fldChar w:fldCharType="separate"/>
            </w:r>
            <w:r>
              <w:rPr>
                <w:noProof/>
                <w:webHidden/>
              </w:rPr>
              <w:t>99</w:t>
            </w:r>
            <w:r>
              <w:rPr>
                <w:noProof/>
                <w:webHidden/>
              </w:rPr>
              <w:fldChar w:fldCharType="end"/>
            </w:r>
          </w:hyperlink>
        </w:p>
        <w:p w14:paraId="62745FF4" w14:textId="17179DC1" w:rsidR="00A80FBA" w:rsidRDefault="00A80FBA">
          <w:pPr>
            <w:pStyle w:val="TOC3"/>
            <w:rPr>
              <w:sz w:val="22"/>
              <w:lang w:eastAsia="en-GB"/>
            </w:rPr>
          </w:pPr>
          <w:hyperlink w:anchor="_Toc96856218" w:history="1">
            <w:r w:rsidRPr="0063226A">
              <w:rPr>
                <w:rStyle w:val="Hyperlink"/>
              </w:rPr>
              <w:t>3.4.1</w:t>
            </w:r>
            <w:r>
              <w:rPr>
                <w:sz w:val="22"/>
                <w:lang w:eastAsia="en-GB"/>
              </w:rPr>
              <w:tab/>
            </w:r>
            <w:r w:rsidRPr="0063226A">
              <w:rPr>
                <w:rStyle w:val="Hyperlink"/>
              </w:rPr>
              <w:t>Plan</w:t>
            </w:r>
            <w:r>
              <w:rPr>
                <w:webHidden/>
              </w:rPr>
              <w:tab/>
            </w:r>
            <w:r>
              <w:rPr>
                <w:webHidden/>
              </w:rPr>
              <w:fldChar w:fldCharType="begin"/>
            </w:r>
            <w:r>
              <w:rPr>
                <w:webHidden/>
              </w:rPr>
              <w:instrText xml:space="preserve"> PAGEREF _Toc96856218 \h </w:instrText>
            </w:r>
            <w:r>
              <w:rPr>
                <w:webHidden/>
              </w:rPr>
            </w:r>
            <w:r>
              <w:rPr>
                <w:webHidden/>
              </w:rPr>
              <w:fldChar w:fldCharType="separate"/>
            </w:r>
            <w:r>
              <w:rPr>
                <w:webHidden/>
              </w:rPr>
              <w:t>99</w:t>
            </w:r>
            <w:r>
              <w:rPr>
                <w:webHidden/>
              </w:rPr>
              <w:fldChar w:fldCharType="end"/>
            </w:r>
          </w:hyperlink>
        </w:p>
        <w:p w14:paraId="2592065C" w14:textId="1EE462C8" w:rsidR="00A80FBA" w:rsidRDefault="00A80FBA">
          <w:pPr>
            <w:pStyle w:val="TOC3"/>
            <w:rPr>
              <w:sz w:val="22"/>
              <w:lang w:eastAsia="en-GB"/>
            </w:rPr>
          </w:pPr>
          <w:hyperlink w:anchor="_Toc96856219" w:history="1">
            <w:r w:rsidRPr="0063226A">
              <w:rPr>
                <w:rStyle w:val="Hyperlink"/>
              </w:rPr>
              <w:t>3.4.2</w:t>
            </w:r>
            <w:r>
              <w:rPr>
                <w:sz w:val="22"/>
                <w:lang w:eastAsia="en-GB"/>
              </w:rPr>
              <w:tab/>
            </w:r>
            <w:r w:rsidRPr="0063226A">
              <w:rPr>
                <w:rStyle w:val="Hyperlink"/>
              </w:rPr>
              <w:t>Encryption</w:t>
            </w:r>
            <w:r>
              <w:rPr>
                <w:webHidden/>
              </w:rPr>
              <w:tab/>
            </w:r>
            <w:r>
              <w:rPr>
                <w:webHidden/>
              </w:rPr>
              <w:fldChar w:fldCharType="begin"/>
            </w:r>
            <w:r>
              <w:rPr>
                <w:webHidden/>
              </w:rPr>
              <w:instrText xml:space="preserve"> PAGEREF _Toc96856219 \h </w:instrText>
            </w:r>
            <w:r>
              <w:rPr>
                <w:webHidden/>
              </w:rPr>
            </w:r>
            <w:r>
              <w:rPr>
                <w:webHidden/>
              </w:rPr>
              <w:fldChar w:fldCharType="separate"/>
            </w:r>
            <w:r>
              <w:rPr>
                <w:webHidden/>
              </w:rPr>
              <w:t>100</w:t>
            </w:r>
            <w:r>
              <w:rPr>
                <w:webHidden/>
              </w:rPr>
              <w:fldChar w:fldCharType="end"/>
            </w:r>
          </w:hyperlink>
        </w:p>
        <w:p w14:paraId="6E0AAE6B" w14:textId="7A6EE9B2" w:rsidR="00A80FBA" w:rsidRDefault="00A80FBA">
          <w:pPr>
            <w:pStyle w:val="TOC3"/>
            <w:rPr>
              <w:sz w:val="22"/>
              <w:lang w:eastAsia="en-GB"/>
            </w:rPr>
          </w:pPr>
          <w:hyperlink w:anchor="_Toc96856220" w:history="1">
            <w:r w:rsidRPr="0063226A">
              <w:rPr>
                <w:rStyle w:val="Hyperlink"/>
              </w:rPr>
              <w:t>3.4.3</w:t>
            </w:r>
            <w:r>
              <w:rPr>
                <w:sz w:val="22"/>
                <w:lang w:eastAsia="en-GB"/>
              </w:rPr>
              <w:tab/>
            </w:r>
            <w:r w:rsidRPr="0063226A">
              <w:rPr>
                <w:rStyle w:val="Hyperlink"/>
              </w:rPr>
              <w:t>Client</w:t>
            </w:r>
            <w:r>
              <w:rPr>
                <w:webHidden/>
              </w:rPr>
              <w:tab/>
            </w:r>
            <w:r>
              <w:rPr>
                <w:webHidden/>
              </w:rPr>
              <w:fldChar w:fldCharType="begin"/>
            </w:r>
            <w:r>
              <w:rPr>
                <w:webHidden/>
              </w:rPr>
              <w:instrText xml:space="preserve"> PAGEREF _Toc96856220 \h </w:instrText>
            </w:r>
            <w:r>
              <w:rPr>
                <w:webHidden/>
              </w:rPr>
            </w:r>
            <w:r>
              <w:rPr>
                <w:webHidden/>
              </w:rPr>
              <w:fldChar w:fldCharType="separate"/>
            </w:r>
            <w:r>
              <w:rPr>
                <w:webHidden/>
              </w:rPr>
              <w:t>101</w:t>
            </w:r>
            <w:r>
              <w:rPr>
                <w:webHidden/>
              </w:rPr>
              <w:fldChar w:fldCharType="end"/>
            </w:r>
          </w:hyperlink>
        </w:p>
        <w:p w14:paraId="2AD22526" w14:textId="25952C2E" w:rsidR="00A80FBA" w:rsidRDefault="00A80FBA">
          <w:pPr>
            <w:pStyle w:val="TOC3"/>
            <w:rPr>
              <w:sz w:val="22"/>
              <w:lang w:eastAsia="en-GB"/>
            </w:rPr>
          </w:pPr>
          <w:hyperlink w:anchor="_Toc96856221" w:history="1">
            <w:r w:rsidRPr="0063226A">
              <w:rPr>
                <w:rStyle w:val="Hyperlink"/>
              </w:rPr>
              <w:t>3.4.4</w:t>
            </w:r>
            <w:r>
              <w:rPr>
                <w:sz w:val="22"/>
                <w:lang w:eastAsia="en-GB"/>
              </w:rPr>
              <w:tab/>
            </w:r>
            <w:r w:rsidRPr="0063226A">
              <w:rPr>
                <w:rStyle w:val="Hyperlink"/>
              </w:rPr>
              <w:t>Testing</w:t>
            </w:r>
            <w:r>
              <w:rPr>
                <w:webHidden/>
              </w:rPr>
              <w:tab/>
            </w:r>
            <w:r>
              <w:rPr>
                <w:webHidden/>
              </w:rPr>
              <w:fldChar w:fldCharType="begin"/>
            </w:r>
            <w:r>
              <w:rPr>
                <w:webHidden/>
              </w:rPr>
              <w:instrText xml:space="preserve"> PAGEREF _Toc96856221 \h </w:instrText>
            </w:r>
            <w:r>
              <w:rPr>
                <w:webHidden/>
              </w:rPr>
            </w:r>
            <w:r>
              <w:rPr>
                <w:webHidden/>
              </w:rPr>
              <w:fldChar w:fldCharType="separate"/>
            </w:r>
            <w:r>
              <w:rPr>
                <w:webHidden/>
              </w:rPr>
              <w:t>103</w:t>
            </w:r>
            <w:r>
              <w:rPr>
                <w:webHidden/>
              </w:rPr>
              <w:fldChar w:fldCharType="end"/>
            </w:r>
          </w:hyperlink>
        </w:p>
        <w:p w14:paraId="5AE7FA65" w14:textId="4F377ACA" w:rsidR="00A80FBA" w:rsidRDefault="00A80FBA">
          <w:pPr>
            <w:pStyle w:val="TOC3"/>
            <w:rPr>
              <w:sz w:val="22"/>
              <w:lang w:eastAsia="en-GB"/>
            </w:rPr>
          </w:pPr>
          <w:hyperlink w:anchor="_Toc96856222" w:history="1">
            <w:r w:rsidRPr="0063226A">
              <w:rPr>
                <w:rStyle w:val="Hyperlink"/>
              </w:rPr>
              <w:t>3.4.5</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22 \h </w:instrText>
            </w:r>
            <w:r>
              <w:rPr>
                <w:webHidden/>
              </w:rPr>
            </w:r>
            <w:r>
              <w:rPr>
                <w:webHidden/>
              </w:rPr>
              <w:fldChar w:fldCharType="separate"/>
            </w:r>
            <w:r>
              <w:rPr>
                <w:webHidden/>
              </w:rPr>
              <w:t>105</w:t>
            </w:r>
            <w:r>
              <w:rPr>
                <w:webHidden/>
              </w:rPr>
              <w:fldChar w:fldCharType="end"/>
            </w:r>
          </w:hyperlink>
        </w:p>
        <w:p w14:paraId="107DDB7F" w14:textId="1CDDA882" w:rsidR="00A80FBA" w:rsidRDefault="00A80FBA">
          <w:pPr>
            <w:pStyle w:val="TOC1"/>
            <w:rPr>
              <w:sz w:val="22"/>
              <w:lang w:eastAsia="en-GB"/>
            </w:rPr>
          </w:pPr>
          <w:hyperlink w:anchor="_Toc96856223" w:history="1">
            <w:r w:rsidRPr="0063226A">
              <w:rPr>
                <w:rStyle w:val="Hyperlink"/>
              </w:rPr>
              <w:t>4</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23 \h </w:instrText>
            </w:r>
            <w:r>
              <w:rPr>
                <w:webHidden/>
              </w:rPr>
            </w:r>
            <w:r>
              <w:rPr>
                <w:webHidden/>
              </w:rPr>
              <w:fldChar w:fldCharType="separate"/>
            </w:r>
            <w:r>
              <w:rPr>
                <w:webHidden/>
              </w:rPr>
              <w:t>106</w:t>
            </w:r>
            <w:r>
              <w:rPr>
                <w:webHidden/>
              </w:rPr>
              <w:fldChar w:fldCharType="end"/>
            </w:r>
          </w:hyperlink>
        </w:p>
        <w:p w14:paraId="475A52B4" w14:textId="34C91694" w:rsidR="00A80FBA" w:rsidRDefault="00A80FBA">
          <w:pPr>
            <w:pStyle w:val="TOC2"/>
            <w:tabs>
              <w:tab w:val="left" w:pos="880"/>
              <w:tab w:val="right" w:leader="dot" w:pos="9016"/>
            </w:tabs>
            <w:rPr>
              <w:noProof/>
              <w:sz w:val="22"/>
              <w:lang w:eastAsia="en-GB"/>
            </w:rPr>
          </w:pPr>
          <w:hyperlink w:anchor="_Toc96856224" w:history="1">
            <w:r w:rsidRPr="0063226A">
              <w:rPr>
                <w:rStyle w:val="Hyperlink"/>
                <w:noProof/>
              </w:rPr>
              <w:t>4.1</w:t>
            </w:r>
            <w:r>
              <w:rPr>
                <w:noProof/>
                <w:sz w:val="22"/>
                <w:lang w:eastAsia="en-GB"/>
              </w:rPr>
              <w:tab/>
            </w:r>
            <w:r w:rsidRPr="0063226A">
              <w:rPr>
                <w:rStyle w:val="Hyperlink"/>
                <w:noProof/>
              </w:rPr>
              <w:t>Post-Development Testing</w:t>
            </w:r>
            <w:r>
              <w:rPr>
                <w:noProof/>
                <w:webHidden/>
              </w:rPr>
              <w:tab/>
            </w:r>
            <w:r>
              <w:rPr>
                <w:noProof/>
                <w:webHidden/>
              </w:rPr>
              <w:fldChar w:fldCharType="begin"/>
            </w:r>
            <w:r>
              <w:rPr>
                <w:noProof/>
                <w:webHidden/>
              </w:rPr>
              <w:instrText xml:space="preserve"> PAGEREF _Toc96856224 \h </w:instrText>
            </w:r>
            <w:r>
              <w:rPr>
                <w:noProof/>
                <w:webHidden/>
              </w:rPr>
            </w:r>
            <w:r>
              <w:rPr>
                <w:noProof/>
                <w:webHidden/>
              </w:rPr>
              <w:fldChar w:fldCharType="separate"/>
            </w:r>
            <w:r>
              <w:rPr>
                <w:noProof/>
                <w:webHidden/>
              </w:rPr>
              <w:t>106</w:t>
            </w:r>
            <w:r>
              <w:rPr>
                <w:noProof/>
                <w:webHidden/>
              </w:rPr>
              <w:fldChar w:fldCharType="end"/>
            </w:r>
          </w:hyperlink>
        </w:p>
        <w:p w14:paraId="6F23ACBD" w14:textId="2594C666" w:rsidR="00A80FBA" w:rsidRDefault="00A80FBA">
          <w:pPr>
            <w:pStyle w:val="TOC3"/>
            <w:rPr>
              <w:sz w:val="22"/>
              <w:lang w:eastAsia="en-GB"/>
            </w:rPr>
          </w:pPr>
          <w:hyperlink w:anchor="_Toc96856225" w:history="1">
            <w:r w:rsidRPr="0063226A">
              <w:rPr>
                <w:rStyle w:val="Hyperlink"/>
              </w:rPr>
              <w:t>4.1.1</w:t>
            </w:r>
            <w:r>
              <w:rPr>
                <w:sz w:val="22"/>
                <w:lang w:eastAsia="en-GB"/>
              </w:rPr>
              <w:tab/>
            </w:r>
            <w:r w:rsidRPr="0063226A">
              <w:rPr>
                <w:rStyle w:val="Hyperlink"/>
              </w:rPr>
              <w:t>Functionality</w:t>
            </w:r>
            <w:r>
              <w:rPr>
                <w:webHidden/>
              </w:rPr>
              <w:tab/>
            </w:r>
            <w:r>
              <w:rPr>
                <w:webHidden/>
              </w:rPr>
              <w:fldChar w:fldCharType="begin"/>
            </w:r>
            <w:r>
              <w:rPr>
                <w:webHidden/>
              </w:rPr>
              <w:instrText xml:space="preserve"> PAGEREF _Toc96856225 \h </w:instrText>
            </w:r>
            <w:r>
              <w:rPr>
                <w:webHidden/>
              </w:rPr>
            </w:r>
            <w:r>
              <w:rPr>
                <w:webHidden/>
              </w:rPr>
              <w:fldChar w:fldCharType="separate"/>
            </w:r>
            <w:r>
              <w:rPr>
                <w:webHidden/>
              </w:rPr>
              <w:t>106</w:t>
            </w:r>
            <w:r>
              <w:rPr>
                <w:webHidden/>
              </w:rPr>
              <w:fldChar w:fldCharType="end"/>
            </w:r>
          </w:hyperlink>
        </w:p>
        <w:p w14:paraId="46A6B756" w14:textId="0FCC4887" w:rsidR="00A80FBA" w:rsidRDefault="00A80FBA">
          <w:pPr>
            <w:pStyle w:val="TOC3"/>
            <w:rPr>
              <w:sz w:val="22"/>
              <w:lang w:eastAsia="en-GB"/>
            </w:rPr>
          </w:pPr>
          <w:hyperlink w:anchor="_Toc96856226" w:history="1">
            <w:r w:rsidRPr="0063226A">
              <w:rPr>
                <w:rStyle w:val="Hyperlink"/>
              </w:rPr>
              <w:t>4.1.2</w:t>
            </w:r>
            <w:r>
              <w:rPr>
                <w:sz w:val="22"/>
                <w:lang w:eastAsia="en-GB"/>
              </w:rPr>
              <w:tab/>
            </w:r>
            <w:r w:rsidRPr="0063226A">
              <w:rPr>
                <w:rStyle w:val="Hyperlink"/>
              </w:rPr>
              <w:t>Robustness</w:t>
            </w:r>
            <w:r>
              <w:rPr>
                <w:webHidden/>
              </w:rPr>
              <w:tab/>
            </w:r>
            <w:r>
              <w:rPr>
                <w:webHidden/>
              </w:rPr>
              <w:fldChar w:fldCharType="begin"/>
            </w:r>
            <w:r>
              <w:rPr>
                <w:webHidden/>
              </w:rPr>
              <w:instrText xml:space="preserve"> PAGEREF _Toc96856226 \h </w:instrText>
            </w:r>
            <w:r>
              <w:rPr>
                <w:webHidden/>
              </w:rPr>
            </w:r>
            <w:r>
              <w:rPr>
                <w:webHidden/>
              </w:rPr>
              <w:fldChar w:fldCharType="separate"/>
            </w:r>
            <w:r>
              <w:rPr>
                <w:webHidden/>
              </w:rPr>
              <w:t>113</w:t>
            </w:r>
            <w:r>
              <w:rPr>
                <w:webHidden/>
              </w:rPr>
              <w:fldChar w:fldCharType="end"/>
            </w:r>
          </w:hyperlink>
        </w:p>
        <w:p w14:paraId="04D42EA5" w14:textId="3D21552E" w:rsidR="00A80FBA" w:rsidRDefault="00A80FBA">
          <w:pPr>
            <w:pStyle w:val="TOC3"/>
            <w:rPr>
              <w:sz w:val="22"/>
              <w:lang w:eastAsia="en-GB"/>
            </w:rPr>
          </w:pPr>
          <w:hyperlink w:anchor="_Toc96856227" w:history="1">
            <w:r w:rsidRPr="0063226A">
              <w:rPr>
                <w:rStyle w:val="Hyperlink"/>
              </w:rPr>
              <w:t>4.1.3</w:t>
            </w:r>
            <w:r>
              <w:rPr>
                <w:sz w:val="22"/>
                <w:lang w:eastAsia="en-GB"/>
              </w:rPr>
              <w:tab/>
            </w:r>
            <w:r w:rsidRPr="0063226A">
              <w:rPr>
                <w:rStyle w:val="Hyperlink"/>
              </w:rPr>
              <w:t>Usability Features</w:t>
            </w:r>
            <w:r>
              <w:rPr>
                <w:webHidden/>
              </w:rPr>
              <w:tab/>
            </w:r>
            <w:r>
              <w:rPr>
                <w:webHidden/>
              </w:rPr>
              <w:fldChar w:fldCharType="begin"/>
            </w:r>
            <w:r>
              <w:rPr>
                <w:webHidden/>
              </w:rPr>
              <w:instrText xml:space="preserve"> PAGEREF _Toc96856227 \h </w:instrText>
            </w:r>
            <w:r>
              <w:rPr>
                <w:webHidden/>
              </w:rPr>
            </w:r>
            <w:r>
              <w:rPr>
                <w:webHidden/>
              </w:rPr>
              <w:fldChar w:fldCharType="separate"/>
            </w:r>
            <w:r>
              <w:rPr>
                <w:webHidden/>
              </w:rPr>
              <w:t>117</w:t>
            </w:r>
            <w:r>
              <w:rPr>
                <w:webHidden/>
              </w:rPr>
              <w:fldChar w:fldCharType="end"/>
            </w:r>
          </w:hyperlink>
        </w:p>
        <w:p w14:paraId="5B0E1F98" w14:textId="60462B3B" w:rsidR="00A80FBA" w:rsidRDefault="00A80FBA">
          <w:pPr>
            <w:pStyle w:val="TOC2"/>
            <w:tabs>
              <w:tab w:val="left" w:pos="880"/>
              <w:tab w:val="right" w:leader="dot" w:pos="9016"/>
            </w:tabs>
            <w:rPr>
              <w:noProof/>
              <w:sz w:val="22"/>
              <w:lang w:eastAsia="en-GB"/>
            </w:rPr>
          </w:pPr>
          <w:hyperlink w:anchor="_Toc96856228" w:history="1">
            <w:r w:rsidRPr="0063226A">
              <w:rPr>
                <w:rStyle w:val="Hyperlink"/>
                <w:noProof/>
              </w:rPr>
              <w:t>4.2</w:t>
            </w:r>
            <w:r>
              <w:rPr>
                <w:noProof/>
                <w:sz w:val="22"/>
                <w:lang w:eastAsia="en-GB"/>
              </w:rPr>
              <w:tab/>
            </w:r>
            <w:r w:rsidRPr="0063226A">
              <w:rPr>
                <w:rStyle w:val="Hyperlink"/>
                <w:noProof/>
              </w:rPr>
              <w:t>Success Criteria</w:t>
            </w:r>
            <w:r>
              <w:rPr>
                <w:noProof/>
                <w:webHidden/>
              </w:rPr>
              <w:tab/>
            </w:r>
            <w:r>
              <w:rPr>
                <w:noProof/>
                <w:webHidden/>
              </w:rPr>
              <w:fldChar w:fldCharType="begin"/>
            </w:r>
            <w:r>
              <w:rPr>
                <w:noProof/>
                <w:webHidden/>
              </w:rPr>
              <w:instrText xml:space="preserve"> PAGEREF _Toc96856228 \h </w:instrText>
            </w:r>
            <w:r>
              <w:rPr>
                <w:noProof/>
                <w:webHidden/>
              </w:rPr>
            </w:r>
            <w:r>
              <w:rPr>
                <w:noProof/>
                <w:webHidden/>
              </w:rPr>
              <w:fldChar w:fldCharType="separate"/>
            </w:r>
            <w:r>
              <w:rPr>
                <w:noProof/>
                <w:webHidden/>
              </w:rPr>
              <w:t>121</w:t>
            </w:r>
            <w:r>
              <w:rPr>
                <w:noProof/>
                <w:webHidden/>
              </w:rPr>
              <w:fldChar w:fldCharType="end"/>
            </w:r>
          </w:hyperlink>
        </w:p>
        <w:p w14:paraId="47DEF823" w14:textId="49DF54FD" w:rsidR="00A80FBA" w:rsidRDefault="00A80FBA">
          <w:pPr>
            <w:pStyle w:val="TOC3"/>
            <w:rPr>
              <w:sz w:val="22"/>
              <w:lang w:eastAsia="en-GB"/>
            </w:rPr>
          </w:pPr>
          <w:hyperlink w:anchor="_Toc96856229" w:history="1">
            <w:r w:rsidRPr="0063226A">
              <w:rPr>
                <w:rStyle w:val="Hyperlink"/>
              </w:rPr>
              <w:t>4.2.1</w:t>
            </w:r>
            <w:r>
              <w:rPr>
                <w:sz w:val="22"/>
                <w:lang w:eastAsia="en-GB"/>
              </w:rPr>
              <w:tab/>
            </w:r>
            <w:r w:rsidRPr="0063226A">
              <w:rPr>
                <w:rStyle w:val="Hyperlink"/>
              </w:rPr>
              <w:t>Evaluation</w:t>
            </w:r>
            <w:r>
              <w:rPr>
                <w:webHidden/>
              </w:rPr>
              <w:tab/>
            </w:r>
            <w:r>
              <w:rPr>
                <w:webHidden/>
              </w:rPr>
              <w:fldChar w:fldCharType="begin"/>
            </w:r>
            <w:r>
              <w:rPr>
                <w:webHidden/>
              </w:rPr>
              <w:instrText xml:space="preserve"> PAGEREF _Toc96856229 \h </w:instrText>
            </w:r>
            <w:r>
              <w:rPr>
                <w:webHidden/>
              </w:rPr>
            </w:r>
            <w:r>
              <w:rPr>
                <w:webHidden/>
              </w:rPr>
              <w:fldChar w:fldCharType="separate"/>
            </w:r>
            <w:r>
              <w:rPr>
                <w:webHidden/>
              </w:rPr>
              <w:t>121</w:t>
            </w:r>
            <w:r>
              <w:rPr>
                <w:webHidden/>
              </w:rPr>
              <w:fldChar w:fldCharType="end"/>
            </w:r>
          </w:hyperlink>
        </w:p>
        <w:p w14:paraId="4FE24276" w14:textId="0B7AA152" w:rsidR="00A80FBA" w:rsidRPr="00A80FBA" w:rsidRDefault="00A80FBA">
          <w:pPr>
            <w:pStyle w:val="TOC3"/>
            <w:rPr>
              <w:color w:val="FF0000"/>
              <w:sz w:val="22"/>
              <w:lang w:eastAsia="en-GB"/>
            </w:rPr>
          </w:pPr>
          <w:hyperlink w:anchor="_Toc96856230" w:history="1">
            <w:r w:rsidRPr="00A80FBA">
              <w:rPr>
                <w:rStyle w:val="Hyperlink"/>
                <w:color w:val="FF0000"/>
              </w:rPr>
              <w:t>4.2.2</w:t>
            </w:r>
            <w:r w:rsidRPr="00A80FBA">
              <w:rPr>
                <w:color w:val="FF0000"/>
                <w:sz w:val="22"/>
                <w:lang w:eastAsia="en-GB"/>
              </w:rPr>
              <w:tab/>
            </w:r>
            <w:r w:rsidRPr="00A80FBA">
              <w:rPr>
                <w:rStyle w:val="Hyperlink"/>
                <w:color w:val="FF0000"/>
              </w:rPr>
              <w:t>(X) Addressing Unmet Criteria</w:t>
            </w:r>
            <w:r w:rsidRPr="00A80FBA">
              <w:rPr>
                <w:webHidden/>
                <w:color w:val="FF0000"/>
              </w:rPr>
              <w:tab/>
            </w:r>
            <w:r w:rsidRPr="00A80FBA">
              <w:rPr>
                <w:webHidden/>
                <w:color w:val="FF0000"/>
              </w:rPr>
              <w:fldChar w:fldCharType="begin"/>
            </w:r>
            <w:r w:rsidRPr="00A80FBA">
              <w:rPr>
                <w:webHidden/>
                <w:color w:val="FF0000"/>
              </w:rPr>
              <w:instrText xml:space="preserve"> PAGEREF _Toc96856230 \h </w:instrText>
            </w:r>
            <w:r w:rsidRPr="00A80FBA">
              <w:rPr>
                <w:webHidden/>
                <w:color w:val="FF0000"/>
              </w:rPr>
            </w:r>
            <w:r w:rsidRPr="00A80FBA">
              <w:rPr>
                <w:webHidden/>
                <w:color w:val="FF0000"/>
              </w:rPr>
              <w:fldChar w:fldCharType="separate"/>
            </w:r>
            <w:r w:rsidRPr="00A80FBA">
              <w:rPr>
                <w:webHidden/>
                <w:color w:val="FF0000"/>
              </w:rPr>
              <w:t>122</w:t>
            </w:r>
            <w:r w:rsidRPr="00A80FBA">
              <w:rPr>
                <w:webHidden/>
                <w:color w:val="FF0000"/>
              </w:rPr>
              <w:fldChar w:fldCharType="end"/>
            </w:r>
          </w:hyperlink>
        </w:p>
        <w:p w14:paraId="361C8A5A" w14:textId="7AD1EA23" w:rsidR="00A80FBA" w:rsidRPr="00A80FBA" w:rsidRDefault="00A80FBA">
          <w:pPr>
            <w:pStyle w:val="TOC2"/>
            <w:tabs>
              <w:tab w:val="left" w:pos="880"/>
              <w:tab w:val="right" w:leader="dot" w:pos="9016"/>
            </w:tabs>
            <w:rPr>
              <w:noProof/>
              <w:color w:val="FF0000"/>
              <w:sz w:val="22"/>
              <w:lang w:eastAsia="en-GB"/>
            </w:rPr>
          </w:pPr>
          <w:hyperlink w:anchor="_Toc96856231" w:history="1">
            <w:r w:rsidRPr="00A80FBA">
              <w:rPr>
                <w:rStyle w:val="Hyperlink"/>
                <w:noProof/>
                <w:color w:val="FF0000"/>
              </w:rPr>
              <w:t>4.3</w:t>
            </w:r>
            <w:r w:rsidRPr="00A80FBA">
              <w:rPr>
                <w:noProof/>
                <w:color w:val="FF0000"/>
                <w:sz w:val="22"/>
                <w:lang w:eastAsia="en-GB"/>
              </w:rPr>
              <w:tab/>
            </w:r>
            <w:r w:rsidRPr="00A80FBA">
              <w:rPr>
                <w:rStyle w:val="Hyperlink"/>
                <w:noProof/>
                <w:color w:val="FF0000"/>
              </w:rPr>
              <w:t>(X) Usability Features</w:t>
            </w:r>
            <w:r w:rsidRPr="00A80FBA">
              <w:rPr>
                <w:noProof/>
                <w:webHidden/>
                <w:color w:val="FF0000"/>
              </w:rPr>
              <w:tab/>
            </w:r>
            <w:r w:rsidRPr="00A80FBA">
              <w:rPr>
                <w:noProof/>
                <w:webHidden/>
                <w:color w:val="FF0000"/>
              </w:rPr>
              <w:fldChar w:fldCharType="begin"/>
            </w:r>
            <w:r w:rsidRPr="00A80FBA">
              <w:rPr>
                <w:noProof/>
                <w:webHidden/>
                <w:color w:val="FF0000"/>
              </w:rPr>
              <w:instrText xml:space="preserve"> PAGEREF _Toc96856231 \h </w:instrText>
            </w:r>
            <w:r w:rsidRPr="00A80FBA">
              <w:rPr>
                <w:noProof/>
                <w:webHidden/>
                <w:color w:val="FF0000"/>
              </w:rPr>
            </w:r>
            <w:r w:rsidRPr="00A80FBA">
              <w:rPr>
                <w:noProof/>
                <w:webHidden/>
                <w:color w:val="FF0000"/>
              </w:rPr>
              <w:fldChar w:fldCharType="separate"/>
            </w:r>
            <w:r w:rsidRPr="00A80FBA">
              <w:rPr>
                <w:noProof/>
                <w:webHidden/>
                <w:color w:val="FF0000"/>
              </w:rPr>
              <w:t>123</w:t>
            </w:r>
            <w:r w:rsidRPr="00A80FBA">
              <w:rPr>
                <w:noProof/>
                <w:webHidden/>
                <w:color w:val="FF0000"/>
              </w:rPr>
              <w:fldChar w:fldCharType="end"/>
            </w:r>
          </w:hyperlink>
        </w:p>
        <w:p w14:paraId="7FF45E3B" w14:textId="7D1A898C" w:rsidR="00A80FBA" w:rsidRPr="00A80FBA" w:rsidRDefault="00A80FBA">
          <w:pPr>
            <w:pStyle w:val="TOC3"/>
            <w:rPr>
              <w:color w:val="FF0000"/>
              <w:sz w:val="22"/>
              <w:lang w:eastAsia="en-GB"/>
            </w:rPr>
          </w:pPr>
          <w:hyperlink w:anchor="_Toc96856232" w:history="1">
            <w:r w:rsidRPr="00A80FBA">
              <w:rPr>
                <w:rStyle w:val="Hyperlink"/>
                <w:color w:val="FF0000"/>
              </w:rPr>
              <w:t>4.3.1</w:t>
            </w:r>
            <w:r w:rsidRPr="00A80FBA">
              <w:rPr>
                <w:color w:val="FF0000"/>
                <w:sz w:val="22"/>
                <w:lang w:eastAsia="en-GB"/>
              </w:rPr>
              <w:tab/>
            </w:r>
            <w:r w:rsidRPr="00A80FBA">
              <w:rPr>
                <w:rStyle w:val="Hyperlink"/>
                <w:color w:val="FF0000"/>
              </w:rPr>
              <w:t>(X) Evaluation</w:t>
            </w:r>
            <w:r w:rsidRPr="00A80FBA">
              <w:rPr>
                <w:webHidden/>
                <w:color w:val="FF0000"/>
              </w:rPr>
              <w:tab/>
            </w:r>
            <w:r w:rsidRPr="00A80FBA">
              <w:rPr>
                <w:webHidden/>
                <w:color w:val="FF0000"/>
              </w:rPr>
              <w:fldChar w:fldCharType="begin"/>
            </w:r>
            <w:r w:rsidRPr="00A80FBA">
              <w:rPr>
                <w:webHidden/>
                <w:color w:val="FF0000"/>
              </w:rPr>
              <w:instrText xml:space="preserve"> PAGEREF _Toc96856232 \h </w:instrText>
            </w:r>
            <w:r w:rsidRPr="00A80FBA">
              <w:rPr>
                <w:webHidden/>
                <w:color w:val="FF0000"/>
              </w:rPr>
            </w:r>
            <w:r w:rsidRPr="00A80FBA">
              <w:rPr>
                <w:webHidden/>
                <w:color w:val="FF0000"/>
              </w:rPr>
              <w:fldChar w:fldCharType="separate"/>
            </w:r>
            <w:r w:rsidRPr="00A80FBA">
              <w:rPr>
                <w:webHidden/>
                <w:color w:val="FF0000"/>
              </w:rPr>
              <w:t>123</w:t>
            </w:r>
            <w:r w:rsidRPr="00A80FBA">
              <w:rPr>
                <w:webHidden/>
                <w:color w:val="FF0000"/>
              </w:rPr>
              <w:fldChar w:fldCharType="end"/>
            </w:r>
          </w:hyperlink>
        </w:p>
        <w:p w14:paraId="5CCFFED5" w14:textId="43F6EC9D" w:rsidR="00A80FBA" w:rsidRPr="00A80FBA" w:rsidRDefault="00A80FBA">
          <w:pPr>
            <w:pStyle w:val="TOC3"/>
            <w:rPr>
              <w:color w:val="FF0000"/>
              <w:sz w:val="22"/>
              <w:lang w:eastAsia="en-GB"/>
            </w:rPr>
          </w:pPr>
          <w:hyperlink w:anchor="_Toc96856233" w:history="1">
            <w:r w:rsidRPr="00A80FBA">
              <w:rPr>
                <w:rStyle w:val="Hyperlink"/>
                <w:color w:val="FF0000"/>
              </w:rPr>
              <w:t>4.3.2</w:t>
            </w:r>
            <w:r w:rsidRPr="00A80FBA">
              <w:rPr>
                <w:color w:val="FF0000"/>
                <w:sz w:val="22"/>
                <w:lang w:eastAsia="en-GB"/>
              </w:rPr>
              <w:tab/>
            </w:r>
            <w:r w:rsidRPr="00A80FBA">
              <w:rPr>
                <w:rStyle w:val="Hyperlink"/>
                <w:color w:val="FF0000"/>
              </w:rPr>
              <w:t>(X) Addressing Unmet Features</w:t>
            </w:r>
            <w:r w:rsidRPr="00A80FBA">
              <w:rPr>
                <w:webHidden/>
                <w:color w:val="FF0000"/>
              </w:rPr>
              <w:tab/>
            </w:r>
            <w:r w:rsidRPr="00A80FBA">
              <w:rPr>
                <w:webHidden/>
                <w:color w:val="FF0000"/>
              </w:rPr>
              <w:fldChar w:fldCharType="begin"/>
            </w:r>
            <w:r w:rsidRPr="00A80FBA">
              <w:rPr>
                <w:webHidden/>
                <w:color w:val="FF0000"/>
              </w:rPr>
              <w:instrText xml:space="preserve"> PAGEREF _Toc96856233 \h </w:instrText>
            </w:r>
            <w:r w:rsidRPr="00A80FBA">
              <w:rPr>
                <w:webHidden/>
                <w:color w:val="FF0000"/>
              </w:rPr>
            </w:r>
            <w:r w:rsidRPr="00A80FBA">
              <w:rPr>
                <w:webHidden/>
                <w:color w:val="FF0000"/>
              </w:rPr>
              <w:fldChar w:fldCharType="separate"/>
            </w:r>
            <w:r w:rsidRPr="00A80FBA">
              <w:rPr>
                <w:webHidden/>
                <w:color w:val="FF0000"/>
              </w:rPr>
              <w:t>123</w:t>
            </w:r>
            <w:r w:rsidRPr="00A80FBA">
              <w:rPr>
                <w:webHidden/>
                <w:color w:val="FF0000"/>
              </w:rPr>
              <w:fldChar w:fldCharType="end"/>
            </w:r>
          </w:hyperlink>
        </w:p>
        <w:p w14:paraId="327025E5" w14:textId="1CC9F999" w:rsidR="00A80FBA" w:rsidRPr="00A80FBA" w:rsidRDefault="00A80FBA">
          <w:pPr>
            <w:pStyle w:val="TOC2"/>
            <w:tabs>
              <w:tab w:val="left" w:pos="880"/>
              <w:tab w:val="right" w:leader="dot" w:pos="9016"/>
            </w:tabs>
            <w:rPr>
              <w:noProof/>
              <w:color w:val="FF0000"/>
              <w:sz w:val="22"/>
              <w:lang w:eastAsia="en-GB"/>
            </w:rPr>
          </w:pPr>
          <w:hyperlink w:anchor="_Toc96856234" w:history="1">
            <w:r w:rsidRPr="00A80FBA">
              <w:rPr>
                <w:rStyle w:val="Hyperlink"/>
                <w:noProof/>
                <w:color w:val="FF0000"/>
              </w:rPr>
              <w:t>4.4</w:t>
            </w:r>
            <w:r w:rsidRPr="00A80FBA">
              <w:rPr>
                <w:noProof/>
                <w:color w:val="FF0000"/>
                <w:sz w:val="22"/>
                <w:lang w:eastAsia="en-GB"/>
              </w:rPr>
              <w:tab/>
            </w:r>
            <w:r w:rsidRPr="00A80FBA">
              <w:rPr>
                <w:rStyle w:val="Hyperlink"/>
                <w:noProof/>
                <w:color w:val="FF0000"/>
              </w:rPr>
              <w:t>(X) Maintenance Issues and Limitations</w:t>
            </w:r>
            <w:r w:rsidRPr="00A80FBA">
              <w:rPr>
                <w:noProof/>
                <w:webHidden/>
                <w:color w:val="FF0000"/>
              </w:rPr>
              <w:tab/>
            </w:r>
            <w:r w:rsidRPr="00A80FBA">
              <w:rPr>
                <w:noProof/>
                <w:webHidden/>
                <w:color w:val="FF0000"/>
              </w:rPr>
              <w:fldChar w:fldCharType="begin"/>
            </w:r>
            <w:r w:rsidRPr="00A80FBA">
              <w:rPr>
                <w:noProof/>
                <w:webHidden/>
                <w:color w:val="FF0000"/>
              </w:rPr>
              <w:instrText xml:space="preserve"> PAGEREF _Toc96856234 \h </w:instrText>
            </w:r>
            <w:r w:rsidRPr="00A80FBA">
              <w:rPr>
                <w:noProof/>
                <w:webHidden/>
                <w:color w:val="FF0000"/>
              </w:rPr>
            </w:r>
            <w:r w:rsidRPr="00A80FBA">
              <w:rPr>
                <w:noProof/>
                <w:webHidden/>
                <w:color w:val="FF0000"/>
              </w:rPr>
              <w:fldChar w:fldCharType="separate"/>
            </w:r>
            <w:r w:rsidRPr="00A80FBA">
              <w:rPr>
                <w:noProof/>
                <w:webHidden/>
                <w:color w:val="FF0000"/>
              </w:rPr>
              <w:t>124</w:t>
            </w:r>
            <w:r w:rsidRPr="00A80FBA">
              <w:rPr>
                <w:noProof/>
                <w:webHidden/>
                <w:color w:val="FF0000"/>
              </w:rPr>
              <w:fldChar w:fldCharType="end"/>
            </w:r>
          </w:hyperlink>
        </w:p>
        <w:p w14:paraId="136A86FB" w14:textId="75929F7C" w:rsidR="00A80FBA" w:rsidRPr="00A80FBA" w:rsidRDefault="00A80FBA">
          <w:pPr>
            <w:pStyle w:val="TOC3"/>
            <w:rPr>
              <w:color w:val="FF0000"/>
              <w:sz w:val="22"/>
              <w:lang w:eastAsia="en-GB"/>
            </w:rPr>
          </w:pPr>
          <w:hyperlink w:anchor="_Toc96856235" w:history="1">
            <w:r w:rsidRPr="00A80FBA">
              <w:rPr>
                <w:rStyle w:val="Hyperlink"/>
                <w:color w:val="FF0000"/>
              </w:rPr>
              <w:t>4.4.1</w:t>
            </w:r>
            <w:r w:rsidRPr="00A80FBA">
              <w:rPr>
                <w:color w:val="FF0000"/>
                <w:sz w:val="22"/>
                <w:lang w:eastAsia="en-GB"/>
              </w:rPr>
              <w:tab/>
            </w:r>
            <w:r w:rsidRPr="00A80FBA">
              <w:rPr>
                <w:rStyle w:val="Hyperlink"/>
                <w:color w:val="FF0000"/>
              </w:rPr>
              <w:t>(X) Evaluation</w:t>
            </w:r>
            <w:r w:rsidRPr="00A80FBA">
              <w:rPr>
                <w:webHidden/>
                <w:color w:val="FF0000"/>
              </w:rPr>
              <w:tab/>
            </w:r>
            <w:r w:rsidRPr="00A80FBA">
              <w:rPr>
                <w:webHidden/>
                <w:color w:val="FF0000"/>
              </w:rPr>
              <w:fldChar w:fldCharType="begin"/>
            </w:r>
            <w:r w:rsidRPr="00A80FBA">
              <w:rPr>
                <w:webHidden/>
                <w:color w:val="FF0000"/>
              </w:rPr>
              <w:instrText xml:space="preserve"> PAGEREF _Toc96856235 \h </w:instrText>
            </w:r>
            <w:r w:rsidRPr="00A80FBA">
              <w:rPr>
                <w:webHidden/>
                <w:color w:val="FF0000"/>
              </w:rPr>
            </w:r>
            <w:r w:rsidRPr="00A80FBA">
              <w:rPr>
                <w:webHidden/>
                <w:color w:val="FF0000"/>
              </w:rPr>
              <w:fldChar w:fldCharType="separate"/>
            </w:r>
            <w:r w:rsidRPr="00A80FBA">
              <w:rPr>
                <w:webHidden/>
                <w:color w:val="FF0000"/>
              </w:rPr>
              <w:t>124</w:t>
            </w:r>
            <w:r w:rsidRPr="00A80FBA">
              <w:rPr>
                <w:webHidden/>
                <w:color w:val="FF0000"/>
              </w:rPr>
              <w:fldChar w:fldCharType="end"/>
            </w:r>
          </w:hyperlink>
        </w:p>
        <w:p w14:paraId="78C8F4EA" w14:textId="098C421A" w:rsidR="00A80FBA" w:rsidRPr="00A80FBA" w:rsidRDefault="00A80FBA">
          <w:pPr>
            <w:pStyle w:val="TOC3"/>
            <w:rPr>
              <w:color w:val="FF0000"/>
              <w:sz w:val="22"/>
              <w:lang w:eastAsia="en-GB"/>
            </w:rPr>
          </w:pPr>
          <w:hyperlink w:anchor="_Toc96856236" w:history="1">
            <w:r w:rsidRPr="00A80FBA">
              <w:rPr>
                <w:rStyle w:val="Hyperlink"/>
                <w:color w:val="FF0000"/>
              </w:rPr>
              <w:t>4.4.2</w:t>
            </w:r>
            <w:r w:rsidRPr="00A80FBA">
              <w:rPr>
                <w:color w:val="FF0000"/>
                <w:sz w:val="22"/>
                <w:lang w:eastAsia="en-GB"/>
              </w:rPr>
              <w:tab/>
            </w:r>
            <w:r w:rsidRPr="00A80FBA">
              <w:rPr>
                <w:rStyle w:val="Hyperlink"/>
                <w:color w:val="FF0000"/>
              </w:rPr>
              <w:t>(X) Addressing Limitations</w:t>
            </w:r>
            <w:r w:rsidRPr="00A80FBA">
              <w:rPr>
                <w:webHidden/>
                <w:color w:val="FF0000"/>
              </w:rPr>
              <w:tab/>
            </w:r>
            <w:r w:rsidRPr="00A80FBA">
              <w:rPr>
                <w:webHidden/>
                <w:color w:val="FF0000"/>
              </w:rPr>
              <w:fldChar w:fldCharType="begin"/>
            </w:r>
            <w:r w:rsidRPr="00A80FBA">
              <w:rPr>
                <w:webHidden/>
                <w:color w:val="FF0000"/>
              </w:rPr>
              <w:instrText xml:space="preserve"> PAGEREF _Toc96856236 \h </w:instrText>
            </w:r>
            <w:r w:rsidRPr="00A80FBA">
              <w:rPr>
                <w:webHidden/>
                <w:color w:val="FF0000"/>
              </w:rPr>
            </w:r>
            <w:r w:rsidRPr="00A80FBA">
              <w:rPr>
                <w:webHidden/>
                <w:color w:val="FF0000"/>
              </w:rPr>
              <w:fldChar w:fldCharType="separate"/>
            </w:r>
            <w:r w:rsidRPr="00A80FBA">
              <w:rPr>
                <w:webHidden/>
                <w:color w:val="FF0000"/>
              </w:rPr>
              <w:t>124</w:t>
            </w:r>
            <w:r w:rsidRPr="00A80FBA">
              <w:rPr>
                <w:webHidden/>
                <w:color w:val="FF0000"/>
              </w:rPr>
              <w:fldChar w:fldCharType="end"/>
            </w:r>
          </w:hyperlink>
        </w:p>
        <w:p w14:paraId="5068BBE1" w14:textId="7E90B3BE" w:rsidR="00A80FBA" w:rsidRDefault="00A80FBA">
          <w:pPr>
            <w:pStyle w:val="TOC1"/>
            <w:rPr>
              <w:sz w:val="22"/>
              <w:lang w:eastAsia="en-GB"/>
            </w:rPr>
          </w:pPr>
          <w:hyperlink w:anchor="_Toc96856237" w:history="1">
            <w:r w:rsidRPr="0063226A">
              <w:rPr>
                <w:rStyle w:val="Hyperlink"/>
              </w:rPr>
              <w:t>5</w:t>
            </w:r>
            <w:r>
              <w:rPr>
                <w:sz w:val="22"/>
                <w:lang w:eastAsia="en-GB"/>
              </w:rPr>
              <w:tab/>
            </w:r>
            <w:r w:rsidRPr="0063226A">
              <w:rPr>
                <w:rStyle w:val="Hyperlink"/>
              </w:rPr>
              <w:t>References</w:t>
            </w:r>
            <w:r>
              <w:rPr>
                <w:webHidden/>
              </w:rPr>
              <w:tab/>
            </w:r>
            <w:r>
              <w:rPr>
                <w:webHidden/>
              </w:rPr>
              <w:fldChar w:fldCharType="begin"/>
            </w:r>
            <w:r>
              <w:rPr>
                <w:webHidden/>
              </w:rPr>
              <w:instrText xml:space="preserve"> PAGEREF _Toc96856237 \h </w:instrText>
            </w:r>
            <w:r>
              <w:rPr>
                <w:webHidden/>
              </w:rPr>
            </w:r>
            <w:r>
              <w:rPr>
                <w:webHidden/>
              </w:rPr>
              <w:fldChar w:fldCharType="separate"/>
            </w:r>
            <w:r>
              <w:rPr>
                <w:webHidden/>
              </w:rPr>
              <w:t>125</w:t>
            </w:r>
            <w:r>
              <w:rPr>
                <w:webHidden/>
              </w:rPr>
              <w:fldChar w:fldCharType="end"/>
            </w:r>
          </w:hyperlink>
        </w:p>
        <w:p w14:paraId="5CFC7EC7" w14:textId="570E4B03" w:rsidR="00A80FBA" w:rsidRDefault="00A80FBA">
          <w:pPr>
            <w:pStyle w:val="TOC1"/>
            <w:rPr>
              <w:sz w:val="22"/>
              <w:lang w:eastAsia="en-GB"/>
            </w:rPr>
          </w:pPr>
          <w:hyperlink w:anchor="_Toc96856238" w:history="1">
            <w:r w:rsidRPr="0063226A">
              <w:rPr>
                <w:rStyle w:val="Hyperlink"/>
              </w:rPr>
              <w:t>6</w:t>
            </w:r>
            <w:r>
              <w:rPr>
                <w:sz w:val="22"/>
                <w:lang w:eastAsia="en-GB"/>
              </w:rPr>
              <w:tab/>
            </w:r>
            <w:r w:rsidRPr="0063226A">
              <w:rPr>
                <w:rStyle w:val="Hyperlink"/>
              </w:rPr>
              <w:t>Appendix</w:t>
            </w:r>
            <w:r>
              <w:rPr>
                <w:webHidden/>
              </w:rPr>
              <w:tab/>
            </w:r>
            <w:r>
              <w:rPr>
                <w:webHidden/>
              </w:rPr>
              <w:fldChar w:fldCharType="begin"/>
            </w:r>
            <w:r>
              <w:rPr>
                <w:webHidden/>
              </w:rPr>
              <w:instrText xml:space="preserve"> PAGEREF _Toc96856238 \h </w:instrText>
            </w:r>
            <w:r>
              <w:rPr>
                <w:webHidden/>
              </w:rPr>
            </w:r>
            <w:r>
              <w:rPr>
                <w:webHidden/>
              </w:rPr>
              <w:fldChar w:fldCharType="separate"/>
            </w:r>
            <w:r>
              <w:rPr>
                <w:webHidden/>
              </w:rPr>
              <w:t>126</w:t>
            </w:r>
            <w:r>
              <w:rPr>
                <w:webHidden/>
              </w:rPr>
              <w:fldChar w:fldCharType="end"/>
            </w:r>
          </w:hyperlink>
        </w:p>
        <w:p w14:paraId="5D98828A" w14:textId="5A4E39CF" w:rsidR="00A80FBA" w:rsidRDefault="00A80FBA">
          <w:pPr>
            <w:pStyle w:val="TOC2"/>
            <w:tabs>
              <w:tab w:val="left" w:pos="880"/>
              <w:tab w:val="right" w:leader="dot" w:pos="9016"/>
            </w:tabs>
            <w:rPr>
              <w:noProof/>
              <w:sz w:val="22"/>
              <w:lang w:eastAsia="en-GB"/>
            </w:rPr>
          </w:pPr>
          <w:hyperlink w:anchor="_Toc96856239" w:history="1">
            <w:r w:rsidRPr="0063226A">
              <w:rPr>
                <w:rStyle w:val="Hyperlink"/>
                <w:noProof/>
              </w:rPr>
              <w:t>6.1</w:t>
            </w:r>
            <w:r>
              <w:rPr>
                <w:noProof/>
                <w:sz w:val="22"/>
                <w:lang w:eastAsia="en-GB"/>
              </w:rPr>
              <w:tab/>
            </w:r>
            <w:r w:rsidRPr="0063226A">
              <w:rPr>
                <w:rStyle w:val="Hyperlink"/>
                <w:noProof/>
              </w:rPr>
              <w:t>LaTeX Source Code</w:t>
            </w:r>
            <w:r>
              <w:rPr>
                <w:noProof/>
                <w:webHidden/>
              </w:rPr>
              <w:tab/>
            </w:r>
            <w:r>
              <w:rPr>
                <w:noProof/>
                <w:webHidden/>
              </w:rPr>
              <w:fldChar w:fldCharType="begin"/>
            </w:r>
            <w:r>
              <w:rPr>
                <w:noProof/>
                <w:webHidden/>
              </w:rPr>
              <w:instrText xml:space="preserve"> PAGEREF _Toc96856239 \h </w:instrText>
            </w:r>
            <w:r>
              <w:rPr>
                <w:noProof/>
                <w:webHidden/>
              </w:rPr>
            </w:r>
            <w:r>
              <w:rPr>
                <w:noProof/>
                <w:webHidden/>
              </w:rPr>
              <w:fldChar w:fldCharType="separate"/>
            </w:r>
            <w:r>
              <w:rPr>
                <w:noProof/>
                <w:webHidden/>
              </w:rPr>
              <w:t>126</w:t>
            </w:r>
            <w:r>
              <w:rPr>
                <w:noProof/>
                <w:webHidden/>
              </w:rPr>
              <w:fldChar w:fldCharType="end"/>
            </w:r>
          </w:hyperlink>
        </w:p>
        <w:p w14:paraId="3ED4D7B4" w14:textId="182C5E79" w:rsidR="00A80FBA" w:rsidRDefault="00A80FBA">
          <w:pPr>
            <w:pStyle w:val="TOC2"/>
            <w:tabs>
              <w:tab w:val="left" w:pos="880"/>
              <w:tab w:val="right" w:leader="dot" w:pos="9016"/>
            </w:tabs>
            <w:rPr>
              <w:noProof/>
              <w:sz w:val="22"/>
              <w:lang w:eastAsia="en-GB"/>
            </w:rPr>
          </w:pPr>
          <w:hyperlink w:anchor="_Toc96856240" w:history="1">
            <w:r w:rsidRPr="0063226A">
              <w:rPr>
                <w:rStyle w:val="Hyperlink"/>
                <w:noProof/>
              </w:rPr>
              <w:t>6.2</w:t>
            </w:r>
            <w:r>
              <w:rPr>
                <w:noProof/>
                <w:sz w:val="22"/>
                <w:lang w:eastAsia="en-GB"/>
              </w:rPr>
              <w:tab/>
            </w:r>
            <w:r w:rsidRPr="0063226A">
              <w:rPr>
                <w:rStyle w:val="Hyperlink"/>
                <w:noProof/>
              </w:rPr>
              <w:t>Client Source Code</w:t>
            </w:r>
            <w:r>
              <w:rPr>
                <w:noProof/>
                <w:webHidden/>
              </w:rPr>
              <w:tab/>
            </w:r>
            <w:r>
              <w:rPr>
                <w:noProof/>
                <w:webHidden/>
              </w:rPr>
              <w:fldChar w:fldCharType="begin"/>
            </w:r>
            <w:r>
              <w:rPr>
                <w:noProof/>
                <w:webHidden/>
              </w:rPr>
              <w:instrText xml:space="preserve"> PAGEREF _Toc96856240 \h </w:instrText>
            </w:r>
            <w:r>
              <w:rPr>
                <w:noProof/>
                <w:webHidden/>
              </w:rPr>
            </w:r>
            <w:r>
              <w:rPr>
                <w:noProof/>
                <w:webHidden/>
              </w:rPr>
              <w:fldChar w:fldCharType="separate"/>
            </w:r>
            <w:r>
              <w:rPr>
                <w:noProof/>
                <w:webHidden/>
              </w:rPr>
              <w:t>127</w:t>
            </w:r>
            <w:r>
              <w:rPr>
                <w:noProof/>
                <w:webHidden/>
              </w:rPr>
              <w:fldChar w:fldCharType="end"/>
            </w:r>
          </w:hyperlink>
        </w:p>
        <w:p w14:paraId="0663D9A1" w14:textId="258E45BF" w:rsidR="00A80FBA" w:rsidRDefault="00A80FBA">
          <w:pPr>
            <w:pStyle w:val="TOC3"/>
            <w:rPr>
              <w:sz w:val="22"/>
              <w:lang w:eastAsia="en-GB"/>
            </w:rPr>
          </w:pPr>
          <w:hyperlink w:anchor="_Toc96856241" w:history="1">
            <w:r w:rsidRPr="0063226A">
              <w:rPr>
                <w:rStyle w:val="Hyperlink"/>
              </w:rPr>
              <w:t>6.2.1</w:t>
            </w:r>
            <w:r>
              <w:rPr>
                <w:sz w:val="22"/>
                <w:lang w:eastAsia="en-GB"/>
              </w:rPr>
              <w:tab/>
            </w:r>
            <w:r w:rsidRPr="0063226A">
              <w:rPr>
                <w:rStyle w:val="Hyperlink"/>
              </w:rPr>
              <w:t>Content/Messages/</w:t>
            </w:r>
            <w:r>
              <w:rPr>
                <w:webHidden/>
              </w:rPr>
              <w:tab/>
            </w:r>
            <w:r>
              <w:rPr>
                <w:webHidden/>
              </w:rPr>
              <w:fldChar w:fldCharType="begin"/>
            </w:r>
            <w:r>
              <w:rPr>
                <w:webHidden/>
              </w:rPr>
              <w:instrText xml:space="preserve"> PAGEREF _Toc96856241 \h </w:instrText>
            </w:r>
            <w:r>
              <w:rPr>
                <w:webHidden/>
              </w:rPr>
            </w:r>
            <w:r>
              <w:rPr>
                <w:webHidden/>
              </w:rPr>
              <w:fldChar w:fldCharType="separate"/>
            </w:r>
            <w:r>
              <w:rPr>
                <w:webHidden/>
              </w:rPr>
              <w:t>127</w:t>
            </w:r>
            <w:r>
              <w:rPr>
                <w:webHidden/>
              </w:rPr>
              <w:fldChar w:fldCharType="end"/>
            </w:r>
          </w:hyperlink>
        </w:p>
        <w:p w14:paraId="3FA0A2AC" w14:textId="6D48A9ED" w:rsidR="00A80FBA" w:rsidRDefault="00A80FBA">
          <w:pPr>
            <w:pStyle w:val="TOC3"/>
            <w:rPr>
              <w:sz w:val="22"/>
              <w:lang w:eastAsia="en-GB"/>
            </w:rPr>
          </w:pPr>
          <w:hyperlink w:anchor="_Toc96856242" w:history="1">
            <w:r w:rsidRPr="0063226A">
              <w:rPr>
                <w:rStyle w:val="Hyperlink"/>
              </w:rPr>
              <w:t>6.2.2</w:t>
            </w:r>
            <w:r>
              <w:rPr>
                <w:sz w:val="22"/>
                <w:lang w:eastAsia="en-GB"/>
              </w:rPr>
              <w:tab/>
            </w:r>
            <w:r w:rsidRPr="0063226A">
              <w:rPr>
                <w:rStyle w:val="Hyperlink"/>
              </w:rPr>
              <w:t>Content/Models/</w:t>
            </w:r>
            <w:r>
              <w:rPr>
                <w:webHidden/>
              </w:rPr>
              <w:tab/>
            </w:r>
            <w:r>
              <w:rPr>
                <w:webHidden/>
              </w:rPr>
              <w:fldChar w:fldCharType="begin"/>
            </w:r>
            <w:r>
              <w:rPr>
                <w:webHidden/>
              </w:rPr>
              <w:instrText xml:space="preserve"> PAGEREF _Toc96856242 \h </w:instrText>
            </w:r>
            <w:r>
              <w:rPr>
                <w:webHidden/>
              </w:rPr>
            </w:r>
            <w:r>
              <w:rPr>
                <w:webHidden/>
              </w:rPr>
              <w:fldChar w:fldCharType="separate"/>
            </w:r>
            <w:r>
              <w:rPr>
                <w:webHidden/>
              </w:rPr>
              <w:t>128</w:t>
            </w:r>
            <w:r>
              <w:rPr>
                <w:webHidden/>
              </w:rPr>
              <w:fldChar w:fldCharType="end"/>
            </w:r>
          </w:hyperlink>
        </w:p>
        <w:p w14:paraId="108D6845" w14:textId="440AA3D7" w:rsidR="00A80FBA" w:rsidRDefault="00A80FBA">
          <w:pPr>
            <w:pStyle w:val="TOC3"/>
            <w:rPr>
              <w:sz w:val="22"/>
              <w:lang w:eastAsia="en-GB"/>
            </w:rPr>
          </w:pPr>
          <w:hyperlink w:anchor="_Toc96856243" w:history="1">
            <w:r w:rsidRPr="0063226A">
              <w:rPr>
                <w:rStyle w:val="Hyperlink"/>
              </w:rPr>
              <w:t>6.2.3</w:t>
            </w:r>
            <w:r>
              <w:rPr>
                <w:sz w:val="22"/>
                <w:lang w:eastAsia="en-GB"/>
              </w:rPr>
              <w:tab/>
            </w:r>
            <w:r w:rsidRPr="0063226A">
              <w:rPr>
                <w:rStyle w:val="Hyperlink"/>
              </w:rPr>
              <w:t>Content/ViewModels/</w:t>
            </w:r>
            <w:r>
              <w:rPr>
                <w:webHidden/>
              </w:rPr>
              <w:tab/>
            </w:r>
            <w:r>
              <w:rPr>
                <w:webHidden/>
              </w:rPr>
              <w:fldChar w:fldCharType="begin"/>
            </w:r>
            <w:r>
              <w:rPr>
                <w:webHidden/>
              </w:rPr>
              <w:instrText xml:space="preserve"> PAGEREF _Toc96856243 \h </w:instrText>
            </w:r>
            <w:r>
              <w:rPr>
                <w:webHidden/>
              </w:rPr>
            </w:r>
            <w:r>
              <w:rPr>
                <w:webHidden/>
              </w:rPr>
              <w:fldChar w:fldCharType="separate"/>
            </w:r>
            <w:r>
              <w:rPr>
                <w:webHidden/>
              </w:rPr>
              <w:t>131</w:t>
            </w:r>
            <w:r>
              <w:rPr>
                <w:webHidden/>
              </w:rPr>
              <w:fldChar w:fldCharType="end"/>
            </w:r>
          </w:hyperlink>
        </w:p>
        <w:p w14:paraId="1BE5D2FF" w14:textId="7CA3BB8C" w:rsidR="00A80FBA" w:rsidRDefault="00A80FBA">
          <w:pPr>
            <w:pStyle w:val="TOC3"/>
            <w:rPr>
              <w:sz w:val="22"/>
              <w:lang w:eastAsia="en-GB"/>
            </w:rPr>
          </w:pPr>
          <w:hyperlink w:anchor="_Toc96856244" w:history="1">
            <w:r w:rsidRPr="0063226A">
              <w:rPr>
                <w:rStyle w:val="Hyperlink"/>
              </w:rPr>
              <w:t>6.2.4</w:t>
            </w:r>
            <w:r>
              <w:rPr>
                <w:sz w:val="22"/>
                <w:lang w:eastAsia="en-GB"/>
              </w:rPr>
              <w:tab/>
            </w:r>
            <w:r w:rsidRPr="0063226A">
              <w:rPr>
                <w:rStyle w:val="Hyperlink"/>
              </w:rPr>
              <w:t>Content/Views/</w:t>
            </w:r>
            <w:r>
              <w:rPr>
                <w:webHidden/>
              </w:rPr>
              <w:tab/>
            </w:r>
            <w:r>
              <w:rPr>
                <w:webHidden/>
              </w:rPr>
              <w:fldChar w:fldCharType="begin"/>
            </w:r>
            <w:r>
              <w:rPr>
                <w:webHidden/>
              </w:rPr>
              <w:instrText xml:space="preserve"> PAGEREF _Toc96856244 \h </w:instrText>
            </w:r>
            <w:r>
              <w:rPr>
                <w:webHidden/>
              </w:rPr>
            </w:r>
            <w:r>
              <w:rPr>
                <w:webHidden/>
              </w:rPr>
              <w:fldChar w:fldCharType="separate"/>
            </w:r>
            <w:r>
              <w:rPr>
                <w:webHidden/>
              </w:rPr>
              <w:t>141</w:t>
            </w:r>
            <w:r>
              <w:rPr>
                <w:webHidden/>
              </w:rPr>
              <w:fldChar w:fldCharType="end"/>
            </w:r>
          </w:hyperlink>
        </w:p>
        <w:p w14:paraId="5ADC2F64" w14:textId="7F039AE0" w:rsidR="00A80FBA" w:rsidRDefault="00A80FBA">
          <w:pPr>
            <w:pStyle w:val="TOC3"/>
            <w:rPr>
              <w:sz w:val="22"/>
              <w:lang w:eastAsia="en-GB"/>
            </w:rPr>
          </w:pPr>
          <w:hyperlink w:anchor="_Toc96856245" w:history="1">
            <w:r w:rsidRPr="0063226A">
              <w:rPr>
                <w:rStyle w:val="Hyperlink"/>
              </w:rPr>
              <w:t>6.2.5</w:t>
            </w:r>
            <w:r>
              <w:rPr>
                <w:sz w:val="22"/>
                <w:lang w:eastAsia="en-GB"/>
              </w:rPr>
              <w:tab/>
            </w:r>
            <w:r w:rsidRPr="0063226A">
              <w:rPr>
                <w:rStyle w:val="Hyperlink"/>
              </w:rPr>
              <w:t>Login/Messages/</w:t>
            </w:r>
            <w:r>
              <w:rPr>
                <w:webHidden/>
              </w:rPr>
              <w:tab/>
            </w:r>
            <w:r>
              <w:rPr>
                <w:webHidden/>
              </w:rPr>
              <w:fldChar w:fldCharType="begin"/>
            </w:r>
            <w:r>
              <w:rPr>
                <w:webHidden/>
              </w:rPr>
              <w:instrText xml:space="preserve"> PAGEREF _Toc96856245 \h </w:instrText>
            </w:r>
            <w:r>
              <w:rPr>
                <w:webHidden/>
              </w:rPr>
            </w:r>
            <w:r>
              <w:rPr>
                <w:webHidden/>
              </w:rPr>
              <w:fldChar w:fldCharType="separate"/>
            </w:r>
            <w:r>
              <w:rPr>
                <w:webHidden/>
              </w:rPr>
              <w:t>149</w:t>
            </w:r>
            <w:r>
              <w:rPr>
                <w:webHidden/>
              </w:rPr>
              <w:fldChar w:fldCharType="end"/>
            </w:r>
          </w:hyperlink>
        </w:p>
        <w:p w14:paraId="4C12F65B" w14:textId="5F28D45E" w:rsidR="00A80FBA" w:rsidRDefault="00A80FBA">
          <w:pPr>
            <w:pStyle w:val="TOC3"/>
            <w:rPr>
              <w:sz w:val="22"/>
              <w:lang w:eastAsia="en-GB"/>
            </w:rPr>
          </w:pPr>
          <w:hyperlink w:anchor="_Toc96856246" w:history="1">
            <w:r w:rsidRPr="0063226A">
              <w:rPr>
                <w:rStyle w:val="Hyperlink"/>
              </w:rPr>
              <w:t>6.2.6</w:t>
            </w:r>
            <w:r>
              <w:rPr>
                <w:sz w:val="22"/>
                <w:lang w:eastAsia="en-GB"/>
              </w:rPr>
              <w:tab/>
            </w:r>
            <w:r w:rsidRPr="0063226A">
              <w:rPr>
                <w:rStyle w:val="Hyperlink"/>
              </w:rPr>
              <w:t>Login/ViewModels/</w:t>
            </w:r>
            <w:r>
              <w:rPr>
                <w:webHidden/>
              </w:rPr>
              <w:tab/>
            </w:r>
            <w:r>
              <w:rPr>
                <w:webHidden/>
              </w:rPr>
              <w:fldChar w:fldCharType="begin"/>
            </w:r>
            <w:r>
              <w:rPr>
                <w:webHidden/>
              </w:rPr>
              <w:instrText xml:space="preserve"> PAGEREF _Toc96856246 \h </w:instrText>
            </w:r>
            <w:r>
              <w:rPr>
                <w:webHidden/>
              </w:rPr>
            </w:r>
            <w:r>
              <w:rPr>
                <w:webHidden/>
              </w:rPr>
              <w:fldChar w:fldCharType="separate"/>
            </w:r>
            <w:r>
              <w:rPr>
                <w:webHidden/>
              </w:rPr>
              <w:t>150</w:t>
            </w:r>
            <w:r>
              <w:rPr>
                <w:webHidden/>
              </w:rPr>
              <w:fldChar w:fldCharType="end"/>
            </w:r>
          </w:hyperlink>
        </w:p>
        <w:p w14:paraId="0E81D189" w14:textId="218A44EF" w:rsidR="00A80FBA" w:rsidRDefault="00A80FBA">
          <w:pPr>
            <w:pStyle w:val="TOC3"/>
            <w:rPr>
              <w:sz w:val="22"/>
              <w:lang w:eastAsia="en-GB"/>
            </w:rPr>
          </w:pPr>
          <w:hyperlink w:anchor="_Toc96856247" w:history="1">
            <w:r w:rsidRPr="0063226A">
              <w:rPr>
                <w:rStyle w:val="Hyperlink"/>
              </w:rPr>
              <w:t>6.2.7</w:t>
            </w:r>
            <w:r>
              <w:rPr>
                <w:sz w:val="22"/>
                <w:lang w:eastAsia="en-GB"/>
              </w:rPr>
              <w:tab/>
            </w:r>
            <w:r w:rsidRPr="0063226A">
              <w:rPr>
                <w:rStyle w:val="Hyperlink"/>
              </w:rPr>
              <w:t>Login/Views/</w:t>
            </w:r>
            <w:r>
              <w:rPr>
                <w:webHidden/>
              </w:rPr>
              <w:tab/>
            </w:r>
            <w:r>
              <w:rPr>
                <w:webHidden/>
              </w:rPr>
              <w:fldChar w:fldCharType="begin"/>
            </w:r>
            <w:r>
              <w:rPr>
                <w:webHidden/>
              </w:rPr>
              <w:instrText xml:space="preserve"> PAGEREF _Toc96856247 \h </w:instrText>
            </w:r>
            <w:r>
              <w:rPr>
                <w:webHidden/>
              </w:rPr>
            </w:r>
            <w:r>
              <w:rPr>
                <w:webHidden/>
              </w:rPr>
              <w:fldChar w:fldCharType="separate"/>
            </w:r>
            <w:r>
              <w:rPr>
                <w:webHidden/>
              </w:rPr>
              <w:t>153</w:t>
            </w:r>
            <w:r>
              <w:rPr>
                <w:webHidden/>
              </w:rPr>
              <w:fldChar w:fldCharType="end"/>
            </w:r>
          </w:hyperlink>
        </w:p>
        <w:p w14:paraId="25502B65" w14:textId="0F3C4090" w:rsidR="00A80FBA" w:rsidRDefault="00A80FBA">
          <w:pPr>
            <w:pStyle w:val="TOC3"/>
            <w:rPr>
              <w:sz w:val="22"/>
              <w:lang w:eastAsia="en-GB"/>
            </w:rPr>
          </w:pPr>
          <w:hyperlink w:anchor="_Toc96856248" w:history="1">
            <w:r w:rsidRPr="0063226A">
              <w:rPr>
                <w:rStyle w:val="Hyperlink"/>
              </w:rPr>
              <w:t>6.2.8</w:t>
            </w:r>
            <w:r>
              <w:rPr>
                <w:sz w:val="22"/>
                <w:lang w:eastAsia="en-GB"/>
              </w:rPr>
              <w:tab/>
            </w:r>
            <w:r w:rsidRPr="0063226A">
              <w:rPr>
                <w:rStyle w:val="Hyperlink"/>
              </w:rPr>
              <w:t>Shell/Messages/</w:t>
            </w:r>
            <w:r>
              <w:rPr>
                <w:webHidden/>
              </w:rPr>
              <w:tab/>
            </w:r>
            <w:r>
              <w:rPr>
                <w:webHidden/>
              </w:rPr>
              <w:fldChar w:fldCharType="begin"/>
            </w:r>
            <w:r>
              <w:rPr>
                <w:webHidden/>
              </w:rPr>
              <w:instrText xml:space="preserve"> PAGEREF _Toc96856248 \h </w:instrText>
            </w:r>
            <w:r>
              <w:rPr>
                <w:webHidden/>
              </w:rPr>
            </w:r>
            <w:r>
              <w:rPr>
                <w:webHidden/>
              </w:rPr>
              <w:fldChar w:fldCharType="separate"/>
            </w:r>
            <w:r>
              <w:rPr>
                <w:webHidden/>
              </w:rPr>
              <w:t>156</w:t>
            </w:r>
            <w:r>
              <w:rPr>
                <w:webHidden/>
              </w:rPr>
              <w:fldChar w:fldCharType="end"/>
            </w:r>
          </w:hyperlink>
        </w:p>
        <w:p w14:paraId="0F9D8521" w14:textId="384E61A5" w:rsidR="00A80FBA" w:rsidRDefault="00A80FBA">
          <w:pPr>
            <w:pStyle w:val="TOC3"/>
            <w:rPr>
              <w:sz w:val="22"/>
              <w:lang w:eastAsia="en-GB"/>
            </w:rPr>
          </w:pPr>
          <w:hyperlink w:anchor="_Toc96856249" w:history="1">
            <w:r w:rsidRPr="0063226A">
              <w:rPr>
                <w:rStyle w:val="Hyperlink"/>
              </w:rPr>
              <w:t>6.2.9</w:t>
            </w:r>
            <w:r>
              <w:rPr>
                <w:sz w:val="22"/>
                <w:lang w:eastAsia="en-GB"/>
              </w:rPr>
              <w:tab/>
            </w:r>
            <w:r w:rsidRPr="0063226A">
              <w:rPr>
                <w:rStyle w:val="Hyperlink"/>
              </w:rPr>
              <w:t>Shell/Models/</w:t>
            </w:r>
            <w:r>
              <w:rPr>
                <w:webHidden/>
              </w:rPr>
              <w:tab/>
            </w:r>
            <w:r>
              <w:rPr>
                <w:webHidden/>
              </w:rPr>
              <w:fldChar w:fldCharType="begin"/>
            </w:r>
            <w:r>
              <w:rPr>
                <w:webHidden/>
              </w:rPr>
              <w:instrText xml:space="preserve"> PAGEREF _Toc96856249 \h </w:instrText>
            </w:r>
            <w:r>
              <w:rPr>
                <w:webHidden/>
              </w:rPr>
            </w:r>
            <w:r>
              <w:rPr>
                <w:webHidden/>
              </w:rPr>
              <w:fldChar w:fldCharType="separate"/>
            </w:r>
            <w:r>
              <w:rPr>
                <w:webHidden/>
              </w:rPr>
              <w:t>157</w:t>
            </w:r>
            <w:r>
              <w:rPr>
                <w:webHidden/>
              </w:rPr>
              <w:fldChar w:fldCharType="end"/>
            </w:r>
          </w:hyperlink>
        </w:p>
        <w:p w14:paraId="290908C0" w14:textId="11BD8E3F" w:rsidR="00A80FBA" w:rsidRDefault="00A80FBA">
          <w:pPr>
            <w:pStyle w:val="TOC3"/>
            <w:rPr>
              <w:sz w:val="22"/>
              <w:lang w:eastAsia="en-GB"/>
            </w:rPr>
          </w:pPr>
          <w:hyperlink w:anchor="_Toc96856250" w:history="1">
            <w:r w:rsidRPr="0063226A">
              <w:rPr>
                <w:rStyle w:val="Hyperlink"/>
              </w:rPr>
              <w:t>6.2.10</w:t>
            </w:r>
            <w:r>
              <w:rPr>
                <w:sz w:val="22"/>
                <w:lang w:eastAsia="en-GB"/>
              </w:rPr>
              <w:tab/>
            </w:r>
            <w:r w:rsidRPr="0063226A">
              <w:rPr>
                <w:rStyle w:val="Hyperlink"/>
              </w:rPr>
              <w:t>Shell/ViewModels/</w:t>
            </w:r>
            <w:r>
              <w:rPr>
                <w:webHidden/>
              </w:rPr>
              <w:tab/>
            </w:r>
            <w:r>
              <w:rPr>
                <w:webHidden/>
              </w:rPr>
              <w:fldChar w:fldCharType="begin"/>
            </w:r>
            <w:r>
              <w:rPr>
                <w:webHidden/>
              </w:rPr>
              <w:instrText xml:space="preserve"> PAGEREF _Toc96856250 \h </w:instrText>
            </w:r>
            <w:r>
              <w:rPr>
                <w:webHidden/>
              </w:rPr>
            </w:r>
            <w:r>
              <w:rPr>
                <w:webHidden/>
              </w:rPr>
              <w:fldChar w:fldCharType="separate"/>
            </w:r>
            <w:r>
              <w:rPr>
                <w:webHidden/>
              </w:rPr>
              <w:t>158</w:t>
            </w:r>
            <w:r>
              <w:rPr>
                <w:webHidden/>
              </w:rPr>
              <w:fldChar w:fldCharType="end"/>
            </w:r>
          </w:hyperlink>
        </w:p>
        <w:p w14:paraId="5AA16558" w14:textId="4FA1F88B" w:rsidR="00A80FBA" w:rsidRDefault="00A80FBA">
          <w:pPr>
            <w:pStyle w:val="TOC3"/>
            <w:rPr>
              <w:sz w:val="22"/>
              <w:lang w:eastAsia="en-GB"/>
            </w:rPr>
          </w:pPr>
          <w:hyperlink w:anchor="_Toc96856251" w:history="1">
            <w:r w:rsidRPr="0063226A">
              <w:rPr>
                <w:rStyle w:val="Hyperlink"/>
              </w:rPr>
              <w:t>6.2.11</w:t>
            </w:r>
            <w:r>
              <w:rPr>
                <w:sz w:val="22"/>
                <w:lang w:eastAsia="en-GB"/>
              </w:rPr>
              <w:tab/>
            </w:r>
            <w:r w:rsidRPr="0063226A">
              <w:rPr>
                <w:rStyle w:val="Hyperlink"/>
              </w:rPr>
              <w:t>Shell/Views/</w:t>
            </w:r>
            <w:r>
              <w:rPr>
                <w:webHidden/>
              </w:rPr>
              <w:tab/>
            </w:r>
            <w:r>
              <w:rPr>
                <w:webHidden/>
              </w:rPr>
              <w:fldChar w:fldCharType="begin"/>
            </w:r>
            <w:r>
              <w:rPr>
                <w:webHidden/>
              </w:rPr>
              <w:instrText xml:space="preserve"> PAGEREF _Toc96856251 \h </w:instrText>
            </w:r>
            <w:r>
              <w:rPr>
                <w:webHidden/>
              </w:rPr>
            </w:r>
            <w:r>
              <w:rPr>
                <w:webHidden/>
              </w:rPr>
              <w:fldChar w:fldCharType="separate"/>
            </w:r>
            <w:r>
              <w:rPr>
                <w:webHidden/>
              </w:rPr>
              <w:t>162</w:t>
            </w:r>
            <w:r>
              <w:rPr>
                <w:webHidden/>
              </w:rPr>
              <w:fldChar w:fldCharType="end"/>
            </w:r>
          </w:hyperlink>
        </w:p>
        <w:p w14:paraId="7CB9D8A0" w14:textId="7149C5B1" w:rsidR="00A80FBA" w:rsidRDefault="00A80FBA">
          <w:pPr>
            <w:pStyle w:val="TOC3"/>
            <w:rPr>
              <w:sz w:val="22"/>
              <w:lang w:eastAsia="en-GB"/>
            </w:rPr>
          </w:pPr>
          <w:hyperlink w:anchor="_Toc96856252" w:history="1">
            <w:r w:rsidRPr="0063226A">
              <w:rPr>
                <w:rStyle w:val="Hyperlink"/>
              </w:rPr>
              <w:t>6.2.12</w:t>
            </w:r>
            <w:r>
              <w:rPr>
                <w:sz w:val="22"/>
                <w:lang w:eastAsia="en-GB"/>
              </w:rPr>
              <w:tab/>
            </w:r>
            <w:r w:rsidRPr="0063226A">
              <w:rPr>
                <w:rStyle w:val="Hyperlink"/>
              </w:rPr>
              <w:t>Bootstrapper.cs</w:t>
            </w:r>
            <w:r>
              <w:rPr>
                <w:webHidden/>
              </w:rPr>
              <w:tab/>
            </w:r>
            <w:r>
              <w:rPr>
                <w:webHidden/>
              </w:rPr>
              <w:fldChar w:fldCharType="begin"/>
            </w:r>
            <w:r>
              <w:rPr>
                <w:webHidden/>
              </w:rPr>
              <w:instrText xml:space="preserve"> PAGEREF _Toc96856252 \h </w:instrText>
            </w:r>
            <w:r>
              <w:rPr>
                <w:webHidden/>
              </w:rPr>
            </w:r>
            <w:r>
              <w:rPr>
                <w:webHidden/>
              </w:rPr>
              <w:fldChar w:fldCharType="separate"/>
            </w:r>
            <w:r>
              <w:rPr>
                <w:webHidden/>
              </w:rPr>
              <w:t>163</w:t>
            </w:r>
            <w:r>
              <w:rPr>
                <w:webHidden/>
              </w:rPr>
              <w:fldChar w:fldCharType="end"/>
            </w:r>
          </w:hyperlink>
        </w:p>
        <w:p w14:paraId="00B87567" w14:textId="1AEF36DB" w:rsidR="00A80FBA" w:rsidRDefault="00A80FBA">
          <w:pPr>
            <w:pStyle w:val="TOC2"/>
            <w:tabs>
              <w:tab w:val="left" w:pos="880"/>
              <w:tab w:val="right" w:leader="dot" w:pos="9016"/>
            </w:tabs>
            <w:rPr>
              <w:noProof/>
              <w:sz w:val="22"/>
              <w:lang w:eastAsia="en-GB"/>
            </w:rPr>
          </w:pPr>
          <w:hyperlink w:anchor="_Toc96856253" w:history="1">
            <w:r w:rsidRPr="0063226A">
              <w:rPr>
                <w:rStyle w:val="Hyperlink"/>
                <w:noProof/>
              </w:rPr>
              <w:t>6.3</w:t>
            </w:r>
            <w:r>
              <w:rPr>
                <w:noProof/>
                <w:sz w:val="22"/>
                <w:lang w:eastAsia="en-GB"/>
              </w:rPr>
              <w:tab/>
            </w:r>
            <w:r w:rsidRPr="0063226A">
              <w:rPr>
                <w:rStyle w:val="Hyperlink"/>
                <w:noProof/>
              </w:rPr>
              <w:t>Server Source Code</w:t>
            </w:r>
            <w:r>
              <w:rPr>
                <w:noProof/>
                <w:webHidden/>
              </w:rPr>
              <w:tab/>
            </w:r>
            <w:r>
              <w:rPr>
                <w:noProof/>
                <w:webHidden/>
              </w:rPr>
              <w:fldChar w:fldCharType="begin"/>
            </w:r>
            <w:r>
              <w:rPr>
                <w:noProof/>
                <w:webHidden/>
              </w:rPr>
              <w:instrText xml:space="preserve"> PAGEREF _Toc96856253 \h </w:instrText>
            </w:r>
            <w:r>
              <w:rPr>
                <w:noProof/>
                <w:webHidden/>
              </w:rPr>
            </w:r>
            <w:r>
              <w:rPr>
                <w:noProof/>
                <w:webHidden/>
              </w:rPr>
              <w:fldChar w:fldCharType="separate"/>
            </w:r>
            <w:r>
              <w:rPr>
                <w:noProof/>
                <w:webHidden/>
              </w:rPr>
              <w:t>164</w:t>
            </w:r>
            <w:r>
              <w:rPr>
                <w:noProof/>
                <w:webHidden/>
              </w:rPr>
              <w:fldChar w:fldCharType="end"/>
            </w:r>
          </w:hyperlink>
        </w:p>
        <w:p w14:paraId="3F7CACE3" w14:textId="7987F336" w:rsidR="00A80FBA" w:rsidRDefault="00A80FBA">
          <w:pPr>
            <w:pStyle w:val="TOC3"/>
            <w:rPr>
              <w:sz w:val="22"/>
              <w:lang w:eastAsia="en-GB"/>
            </w:rPr>
          </w:pPr>
          <w:hyperlink w:anchor="_Toc96856254" w:history="1">
            <w:r w:rsidRPr="0063226A">
              <w:rPr>
                <w:rStyle w:val="Hyperlink"/>
              </w:rPr>
              <w:t>6.3.1</w:t>
            </w:r>
            <w:r>
              <w:rPr>
                <w:sz w:val="22"/>
                <w:lang w:eastAsia="en-GB"/>
              </w:rPr>
              <w:tab/>
            </w:r>
            <w:r w:rsidRPr="0063226A">
              <w:rPr>
                <w:rStyle w:val="Hyperlink"/>
              </w:rPr>
              <w:t>CSVHelper.cs</w:t>
            </w:r>
            <w:r>
              <w:rPr>
                <w:webHidden/>
              </w:rPr>
              <w:tab/>
            </w:r>
            <w:r>
              <w:rPr>
                <w:webHidden/>
              </w:rPr>
              <w:fldChar w:fldCharType="begin"/>
            </w:r>
            <w:r>
              <w:rPr>
                <w:webHidden/>
              </w:rPr>
              <w:instrText xml:space="preserve"> PAGEREF _Toc96856254 \h </w:instrText>
            </w:r>
            <w:r>
              <w:rPr>
                <w:webHidden/>
              </w:rPr>
            </w:r>
            <w:r>
              <w:rPr>
                <w:webHidden/>
              </w:rPr>
              <w:fldChar w:fldCharType="separate"/>
            </w:r>
            <w:r>
              <w:rPr>
                <w:webHidden/>
              </w:rPr>
              <w:t>164</w:t>
            </w:r>
            <w:r>
              <w:rPr>
                <w:webHidden/>
              </w:rPr>
              <w:fldChar w:fldCharType="end"/>
            </w:r>
          </w:hyperlink>
        </w:p>
        <w:p w14:paraId="2D014A59" w14:textId="772D41FD" w:rsidR="00A80FBA" w:rsidRDefault="00A80FBA">
          <w:pPr>
            <w:pStyle w:val="TOC3"/>
            <w:rPr>
              <w:sz w:val="22"/>
              <w:lang w:eastAsia="en-GB"/>
            </w:rPr>
          </w:pPr>
          <w:hyperlink w:anchor="_Toc96856255" w:history="1">
            <w:r w:rsidRPr="0063226A">
              <w:rPr>
                <w:rStyle w:val="Hyperlink"/>
              </w:rPr>
              <w:t>6.3.2</w:t>
            </w:r>
            <w:r>
              <w:rPr>
                <w:sz w:val="22"/>
                <w:lang w:eastAsia="en-GB"/>
              </w:rPr>
              <w:tab/>
            </w:r>
            <w:r w:rsidRPr="0063226A">
              <w:rPr>
                <w:rStyle w:val="Hyperlink"/>
              </w:rPr>
              <w:t>Program.cs</w:t>
            </w:r>
            <w:r>
              <w:rPr>
                <w:webHidden/>
              </w:rPr>
              <w:tab/>
            </w:r>
            <w:r>
              <w:rPr>
                <w:webHidden/>
              </w:rPr>
              <w:fldChar w:fldCharType="begin"/>
            </w:r>
            <w:r>
              <w:rPr>
                <w:webHidden/>
              </w:rPr>
              <w:instrText xml:space="preserve"> PAGEREF _Toc96856255 \h </w:instrText>
            </w:r>
            <w:r>
              <w:rPr>
                <w:webHidden/>
              </w:rPr>
            </w:r>
            <w:r>
              <w:rPr>
                <w:webHidden/>
              </w:rPr>
              <w:fldChar w:fldCharType="separate"/>
            </w:r>
            <w:r>
              <w:rPr>
                <w:webHidden/>
              </w:rPr>
              <w:t>166</w:t>
            </w:r>
            <w:r>
              <w:rPr>
                <w:webHidden/>
              </w:rPr>
              <w:fldChar w:fldCharType="end"/>
            </w:r>
          </w:hyperlink>
        </w:p>
        <w:p w14:paraId="258DFB05" w14:textId="0164EEE4" w:rsidR="00A80FBA" w:rsidRDefault="00A80FBA">
          <w:pPr>
            <w:pStyle w:val="TOC3"/>
            <w:rPr>
              <w:sz w:val="22"/>
              <w:lang w:eastAsia="en-GB"/>
            </w:rPr>
          </w:pPr>
          <w:hyperlink w:anchor="_Toc96856256" w:history="1">
            <w:r w:rsidRPr="0063226A">
              <w:rPr>
                <w:rStyle w:val="Hyperlink"/>
              </w:rPr>
              <w:t>6.3.3</w:t>
            </w:r>
            <w:r>
              <w:rPr>
                <w:sz w:val="22"/>
                <w:lang w:eastAsia="en-GB"/>
              </w:rPr>
              <w:tab/>
            </w:r>
            <w:r w:rsidRPr="0063226A">
              <w:rPr>
                <w:rStyle w:val="Hyperlink"/>
              </w:rPr>
              <w:t>ServerSocket.cs</w:t>
            </w:r>
            <w:r>
              <w:rPr>
                <w:webHidden/>
              </w:rPr>
              <w:tab/>
            </w:r>
            <w:r>
              <w:rPr>
                <w:webHidden/>
              </w:rPr>
              <w:fldChar w:fldCharType="begin"/>
            </w:r>
            <w:r>
              <w:rPr>
                <w:webHidden/>
              </w:rPr>
              <w:instrText xml:space="preserve"> PAGEREF _Toc96856256 \h </w:instrText>
            </w:r>
            <w:r>
              <w:rPr>
                <w:webHidden/>
              </w:rPr>
            </w:r>
            <w:r>
              <w:rPr>
                <w:webHidden/>
              </w:rPr>
              <w:fldChar w:fldCharType="separate"/>
            </w:r>
            <w:r>
              <w:rPr>
                <w:webHidden/>
              </w:rPr>
              <w:t>167</w:t>
            </w:r>
            <w:r>
              <w:rPr>
                <w:webHidden/>
              </w:rPr>
              <w:fldChar w:fldCharType="end"/>
            </w:r>
          </w:hyperlink>
        </w:p>
        <w:p w14:paraId="52E3BB9E" w14:textId="1FB6A528" w:rsidR="00A80FBA" w:rsidRDefault="00A80FBA">
          <w:pPr>
            <w:pStyle w:val="TOC2"/>
            <w:tabs>
              <w:tab w:val="left" w:pos="880"/>
              <w:tab w:val="right" w:leader="dot" w:pos="9016"/>
            </w:tabs>
            <w:rPr>
              <w:noProof/>
              <w:sz w:val="22"/>
              <w:lang w:eastAsia="en-GB"/>
            </w:rPr>
          </w:pPr>
          <w:hyperlink w:anchor="_Toc96856257" w:history="1">
            <w:r w:rsidRPr="0063226A">
              <w:rPr>
                <w:rStyle w:val="Hyperlink"/>
                <w:noProof/>
              </w:rPr>
              <w:t>6.4</w:t>
            </w:r>
            <w:r>
              <w:rPr>
                <w:noProof/>
                <w:sz w:val="22"/>
                <w:lang w:eastAsia="en-GB"/>
              </w:rPr>
              <w:tab/>
            </w:r>
            <w:r w:rsidRPr="0063226A">
              <w:rPr>
                <w:rStyle w:val="Hyperlink"/>
                <w:noProof/>
              </w:rPr>
              <w:t>Shared Source Code</w:t>
            </w:r>
            <w:r>
              <w:rPr>
                <w:noProof/>
                <w:webHidden/>
              </w:rPr>
              <w:tab/>
            </w:r>
            <w:r>
              <w:rPr>
                <w:noProof/>
                <w:webHidden/>
              </w:rPr>
              <w:fldChar w:fldCharType="begin"/>
            </w:r>
            <w:r>
              <w:rPr>
                <w:noProof/>
                <w:webHidden/>
              </w:rPr>
              <w:instrText xml:space="preserve"> PAGEREF _Toc96856257 \h </w:instrText>
            </w:r>
            <w:r>
              <w:rPr>
                <w:noProof/>
                <w:webHidden/>
              </w:rPr>
            </w:r>
            <w:r>
              <w:rPr>
                <w:noProof/>
                <w:webHidden/>
              </w:rPr>
              <w:fldChar w:fldCharType="separate"/>
            </w:r>
            <w:r>
              <w:rPr>
                <w:noProof/>
                <w:webHidden/>
              </w:rPr>
              <w:t>172</w:t>
            </w:r>
            <w:r>
              <w:rPr>
                <w:noProof/>
                <w:webHidden/>
              </w:rPr>
              <w:fldChar w:fldCharType="end"/>
            </w:r>
          </w:hyperlink>
        </w:p>
        <w:p w14:paraId="05A17D36" w14:textId="74D2EE15" w:rsidR="00A80FBA" w:rsidRDefault="00A80FBA">
          <w:pPr>
            <w:pStyle w:val="TOC3"/>
            <w:rPr>
              <w:sz w:val="22"/>
              <w:lang w:eastAsia="en-GB"/>
            </w:rPr>
          </w:pPr>
          <w:hyperlink w:anchor="_Toc96856258" w:history="1">
            <w:r w:rsidRPr="0063226A">
              <w:rPr>
                <w:rStyle w:val="Hyperlink"/>
              </w:rPr>
              <w:t>6.4.1</w:t>
            </w:r>
            <w:r>
              <w:rPr>
                <w:sz w:val="22"/>
                <w:lang w:eastAsia="en-GB"/>
              </w:rPr>
              <w:tab/>
            </w:r>
            <w:r w:rsidRPr="0063226A">
              <w:rPr>
                <w:rStyle w:val="Hyperlink"/>
              </w:rPr>
              <w:t>Messages/</w:t>
            </w:r>
            <w:r>
              <w:rPr>
                <w:webHidden/>
              </w:rPr>
              <w:tab/>
            </w:r>
            <w:r>
              <w:rPr>
                <w:webHidden/>
              </w:rPr>
              <w:fldChar w:fldCharType="begin"/>
            </w:r>
            <w:r>
              <w:rPr>
                <w:webHidden/>
              </w:rPr>
              <w:instrText xml:space="preserve"> PAGEREF _Toc96856258 \h </w:instrText>
            </w:r>
            <w:r>
              <w:rPr>
                <w:webHidden/>
              </w:rPr>
            </w:r>
            <w:r>
              <w:rPr>
                <w:webHidden/>
              </w:rPr>
              <w:fldChar w:fldCharType="separate"/>
            </w:r>
            <w:r>
              <w:rPr>
                <w:webHidden/>
              </w:rPr>
              <w:t>172</w:t>
            </w:r>
            <w:r>
              <w:rPr>
                <w:webHidden/>
              </w:rPr>
              <w:fldChar w:fldCharType="end"/>
            </w:r>
          </w:hyperlink>
        </w:p>
        <w:p w14:paraId="1F4D27CF" w14:textId="1EF70105" w:rsidR="00A80FBA" w:rsidRDefault="00A80FBA">
          <w:pPr>
            <w:pStyle w:val="TOC3"/>
            <w:rPr>
              <w:sz w:val="22"/>
              <w:lang w:eastAsia="en-GB"/>
            </w:rPr>
          </w:pPr>
          <w:hyperlink w:anchor="_Toc96856259" w:history="1">
            <w:r w:rsidRPr="0063226A">
              <w:rPr>
                <w:rStyle w:val="Hyperlink"/>
              </w:rPr>
              <w:t>6.4.2</w:t>
            </w:r>
            <w:r>
              <w:rPr>
                <w:sz w:val="22"/>
                <w:lang w:eastAsia="en-GB"/>
              </w:rPr>
              <w:tab/>
            </w:r>
            <w:r w:rsidRPr="0063226A">
              <w:rPr>
                <w:rStyle w:val="Hyperlink"/>
              </w:rPr>
              <w:t>Models/</w:t>
            </w:r>
            <w:r>
              <w:rPr>
                <w:webHidden/>
              </w:rPr>
              <w:tab/>
            </w:r>
            <w:r>
              <w:rPr>
                <w:webHidden/>
              </w:rPr>
              <w:fldChar w:fldCharType="begin"/>
            </w:r>
            <w:r>
              <w:rPr>
                <w:webHidden/>
              </w:rPr>
              <w:instrText xml:space="preserve"> PAGEREF _Toc96856259 \h </w:instrText>
            </w:r>
            <w:r>
              <w:rPr>
                <w:webHidden/>
              </w:rPr>
            </w:r>
            <w:r>
              <w:rPr>
                <w:webHidden/>
              </w:rPr>
              <w:fldChar w:fldCharType="separate"/>
            </w:r>
            <w:r>
              <w:rPr>
                <w:webHidden/>
              </w:rPr>
              <w:t>174</w:t>
            </w:r>
            <w:r>
              <w:rPr>
                <w:webHidden/>
              </w:rPr>
              <w:fldChar w:fldCharType="end"/>
            </w:r>
          </w:hyperlink>
        </w:p>
        <w:p w14:paraId="6DFCE399" w14:textId="578B1C7B" w:rsidR="00A80FBA" w:rsidRDefault="00A80FBA">
          <w:pPr>
            <w:pStyle w:val="TOC3"/>
            <w:rPr>
              <w:sz w:val="22"/>
              <w:lang w:eastAsia="en-GB"/>
            </w:rPr>
          </w:pPr>
          <w:hyperlink w:anchor="_Toc96856260" w:history="1">
            <w:r w:rsidRPr="0063226A">
              <w:rPr>
                <w:rStyle w:val="Hyperlink"/>
              </w:rPr>
              <w:t>6.4.3</w:t>
            </w:r>
            <w:r>
              <w:rPr>
                <w:sz w:val="22"/>
                <w:lang w:eastAsia="en-GB"/>
              </w:rPr>
              <w:tab/>
            </w:r>
            <w:r w:rsidRPr="0063226A">
              <w:rPr>
                <w:rStyle w:val="Hyperlink"/>
              </w:rPr>
              <w:t>Protocol.cs</w:t>
            </w:r>
            <w:r>
              <w:rPr>
                <w:webHidden/>
              </w:rPr>
              <w:tab/>
            </w:r>
            <w:r>
              <w:rPr>
                <w:webHidden/>
              </w:rPr>
              <w:fldChar w:fldCharType="begin"/>
            </w:r>
            <w:r>
              <w:rPr>
                <w:webHidden/>
              </w:rPr>
              <w:instrText xml:space="preserve"> PAGEREF _Toc96856260 \h </w:instrText>
            </w:r>
            <w:r>
              <w:rPr>
                <w:webHidden/>
              </w:rPr>
            </w:r>
            <w:r>
              <w:rPr>
                <w:webHidden/>
              </w:rPr>
              <w:fldChar w:fldCharType="separate"/>
            </w:r>
            <w:r>
              <w:rPr>
                <w:webHidden/>
              </w:rPr>
              <w:t>176</w:t>
            </w:r>
            <w:r>
              <w:rPr>
                <w:webHidden/>
              </w:rPr>
              <w:fldChar w:fldCharType="end"/>
            </w:r>
          </w:hyperlink>
        </w:p>
        <w:p w14:paraId="19B455A7" w14:textId="230E5B55" w:rsidR="00A80FBA" w:rsidRDefault="00A80FBA">
          <w:pPr>
            <w:pStyle w:val="TOC3"/>
            <w:rPr>
              <w:sz w:val="22"/>
              <w:lang w:eastAsia="en-GB"/>
            </w:rPr>
          </w:pPr>
          <w:hyperlink w:anchor="_Toc96856261" w:history="1">
            <w:r w:rsidRPr="0063226A">
              <w:rPr>
                <w:rStyle w:val="Hyperlink"/>
              </w:rPr>
              <w:t>6.4.4</w:t>
            </w:r>
            <w:r>
              <w:rPr>
                <w:sz w:val="22"/>
                <w:lang w:eastAsia="en-GB"/>
              </w:rPr>
              <w:tab/>
            </w:r>
            <w:r w:rsidRPr="0063226A">
              <w:rPr>
                <w:rStyle w:val="Hyperlink"/>
              </w:rPr>
              <w:t>SocketBase.cs</w:t>
            </w:r>
            <w:r>
              <w:rPr>
                <w:webHidden/>
              </w:rPr>
              <w:tab/>
            </w:r>
            <w:r>
              <w:rPr>
                <w:webHidden/>
              </w:rPr>
              <w:fldChar w:fldCharType="begin"/>
            </w:r>
            <w:r>
              <w:rPr>
                <w:webHidden/>
              </w:rPr>
              <w:instrText xml:space="preserve"> PAGEREF _Toc96856261 \h </w:instrText>
            </w:r>
            <w:r>
              <w:rPr>
                <w:webHidden/>
              </w:rPr>
            </w:r>
            <w:r>
              <w:rPr>
                <w:webHidden/>
              </w:rPr>
              <w:fldChar w:fldCharType="separate"/>
            </w:r>
            <w:r>
              <w:rPr>
                <w:webHidden/>
              </w:rPr>
              <w:t>177</w:t>
            </w:r>
            <w:r>
              <w:rPr>
                <w:webHidden/>
              </w:rPr>
              <w:fldChar w:fldCharType="end"/>
            </w:r>
          </w:hyperlink>
        </w:p>
        <w:p w14:paraId="4EB56D12" w14:textId="36469EE4"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96856150"/>
      <w:r w:rsidRPr="008755C3">
        <w:lastRenderedPageBreak/>
        <w:t>Analysis</w:t>
      </w:r>
      <w:bookmarkEnd w:id="4"/>
      <w:bookmarkEnd w:id="5"/>
      <w:bookmarkEnd w:id="6"/>
      <w:bookmarkEnd w:id="7"/>
    </w:p>
    <w:p w14:paraId="662EE78A" w14:textId="7C6356B7" w:rsidR="00CD5A43" w:rsidRDefault="00516591" w:rsidP="00200C62">
      <w:pPr>
        <w:pStyle w:val="Heading2"/>
      </w:pPr>
      <w:bookmarkStart w:id="8" w:name="_Toc96856151"/>
      <w:r w:rsidRPr="00200C62">
        <w:t>Problem Identification</w:t>
      </w:r>
      <w:bookmarkEnd w:id="8"/>
    </w:p>
    <w:p w14:paraId="07618D2E" w14:textId="7E57CA46" w:rsidR="0069525A" w:rsidRDefault="0069525A" w:rsidP="0069525A">
      <w:pPr>
        <w:pStyle w:val="Heading3"/>
      </w:pPr>
      <w:bookmarkStart w:id="9" w:name="_Toc96856152"/>
      <w:r>
        <w:t xml:space="preserve">Problem </w:t>
      </w:r>
      <w:r w:rsidR="0021204C">
        <w:t>and Proposed Solution</w:t>
      </w:r>
      <w:r w:rsidR="005F5945">
        <w:t>s</w:t>
      </w:r>
      <w:bookmarkEnd w:id="9"/>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r w:rsidR="001E5E2A">
        <w:t>is based on the assumption</w:t>
      </w:r>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commentRangeStart w:id="10"/>
      <w:r w:rsidRPr="00845C4C">
        <w:t>[image of encryption in transit]</w:t>
      </w:r>
      <w:commentRangeEnd w:id="10"/>
      <w:r w:rsidR="006F3441">
        <w:rPr>
          <w:rStyle w:val="CommentReference"/>
        </w:rPr>
        <w:commentReference w:id="10"/>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r w:rsidR="001E5E2A">
        <w:t>is based on the assumption</w:t>
      </w:r>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commentRangeStart w:id="11"/>
      <w:r w:rsidRPr="00845C4C">
        <w:t>[image of E2EE]</w:t>
      </w:r>
      <w:commentRangeEnd w:id="11"/>
      <w:r w:rsidR="006F3441">
        <w:rPr>
          <w:rStyle w:val="CommentReference"/>
        </w:rPr>
        <w:commentReference w:id="11"/>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2" w:name="_Toc96856153"/>
      <w:r>
        <w:lastRenderedPageBreak/>
        <w:t>C</w:t>
      </w:r>
      <w:r w:rsidR="005670AA" w:rsidRPr="008755C3">
        <w:t xml:space="preserve">omputational </w:t>
      </w:r>
      <w:r>
        <w:t>M</w:t>
      </w:r>
      <w:r w:rsidR="005670AA" w:rsidRPr="008755C3">
        <w:t>ethods</w:t>
      </w:r>
      <w:bookmarkEnd w:id="12"/>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3" w:name="_Ref80633900"/>
      <w:bookmarkStart w:id="14" w:name="_Ref80633905"/>
      <w:bookmarkStart w:id="15" w:name="_Ref80633907"/>
      <w:bookmarkStart w:id="16" w:name="_Hlk65679870"/>
    </w:p>
    <w:p w14:paraId="03C641E5" w14:textId="77777777" w:rsidR="00452E85" w:rsidRPr="00C13A03" w:rsidRDefault="001A33CE" w:rsidP="00C13A03">
      <w:r>
        <w:br w:type="page"/>
      </w:r>
      <w:bookmarkStart w:id="17" w:name="_Ref80635958"/>
      <w:bookmarkStart w:id="18" w:name="_Ref80635970"/>
    </w:p>
    <w:p w14:paraId="7A0D1AA3" w14:textId="5AA4EA88" w:rsidR="000B6723" w:rsidRDefault="000B6723" w:rsidP="000B6723">
      <w:pPr>
        <w:pStyle w:val="Heading2"/>
      </w:pPr>
      <w:bookmarkStart w:id="19" w:name="_Toc96856154"/>
      <w:r>
        <w:lastRenderedPageBreak/>
        <w:t>Stakeholders</w:t>
      </w:r>
      <w:bookmarkEnd w:id="17"/>
      <w:bookmarkEnd w:id="18"/>
      <w:bookmarkEnd w:id="19"/>
    </w:p>
    <w:p w14:paraId="29F4E2D5" w14:textId="77777777" w:rsidR="000B6723" w:rsidRDefault="000B6723" w:rsidP="000B6723">
      <w:pPr>
        <w:pStyle w:val="Heading3"/>
      </w:pPr>
      <w:bookmarkStart w:id="20" w:name="_Ref71908320"/>
      <w:bookmarkStart w:id="21" w:name="_Ref71908326"/>
      <w:bookmarkStart w:id="22" w:name="_Toc96856155"/>
      <w:r>
        <w:t>Stakeholder Identification</w:t>
      </w:r>
      <w:bookmarkEnd w:id="22"/>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3" w:name="_Toc96856156"/>
      <w:r>
        <w:lastRenderedPageBreak/>
        <w:t>Interview with Ethan S</w:t>
      </w:r>
      <w:bookmarkEnd w:id="20"/>
      <w:bookmarkEnd w:id="21"/>
      <w:bookmarkEnd w:id="23"/>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4" w:name="_Ref80634320"/>
      <w:bookmarkStart w:id="25" w:name="_Ref80634323"/>
      <w:bookmarkStart w:id="26" w:name="_Toc96856157"/>
      <w:r>
        <w:lastRenderedPageBreak/>
        <w:t>General Stakeholder S</w:t>
      </w:r>
      <w:r w:rsidR="000B6723">
        <w:t>urvey</w:t>
      </w:r>
      <w:bookmarkEnd w:id="24"/>
      <w:bookmarkEnd w:id="25"/>
      <w:bookmarkEnd w:id="26"/>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7" w:name="_Ref72580415"/>
      <w:bookmarkStart w:id="28" w:name="_Ref72580419"/>
      <w:bookmarkStart w:id="29" w:name="_Toc96856158"/>
      <w:bookmarkEnd w:id="13"/>
      <w:bookmarkEnd w:id="14"/>
      <w:bookmarkEnd w:id="15"/>
      <w:bookmarkEnd w:id="16"/>
      <w:r w:rsidRPr="008755C3">
        <w:lastRenderedPageBreak/>
        <w:t>Research</w:t>
      </w:r>
      <w:bookmarkEnd w:id="27"/>
      <w:bookmarkEnd w:id="28"/>
      <w:bookmarkEnd w:id="29"/>
    </w:p>
    <w:p w14:paraId="61633DD7" w14:textId="7330238E" w:rsidR="00F11E69" w:rsidRDefault="00F11E69" w:rsidP="00F11E69">
      <w:pPr>
        <w:pStyle w:val="Heading3"/>
      </w:pPr>
      <w:bookmarkStart w:id="30" w:name="_Ref69592845"/>
      <w:bookmarkStart w:id="31" w:name="_Ref69592855"/>
      <w:bookmarkStart w:id="32" w:name="_Ref69592900"/>
      <w:bookmarkStart w:id="33" w:name="_Ref69592910"/>
      <w:bookmarkStart w:id="34" w:name="_Toc96856159"/>
      <w:r>
        <w:t>Discord</w:t>
      </w:r>
      <w:bookmarkEnd w:id="30"/>
      <w:bookmarkEnd w:id="31"/>
      <w:bookmarkEnd w:id="32"/>
      <w:bookmarkEnd w:id="33"/>
      <w:bookmarkEnd w:id="34"/>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5" w:name="_Ref77176424"/>
      <w:bookmarkStart w:id="36" w:name="_Ref77176428"/>
      <w:bookmarkStart w:id="37" w:name="_Toc96856160"/>
      <w:r>
        <w:lastRenderedPageBreak/>
        <w:t>Internet Relay Chat (IRC)</w:t>
      </w:r>
      <w:bookmarkEnd w:id="35"/>
      <w:bookmarkEnd w:id="36"/>
      <w:bookmarkEnd w:id="37"/>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38" w:name="_Ref92273939"/>
      <w:bookmarkStart w:id="39" w:name="_Ref92273944"/>
      <w:bookmarkStart w:id="40" w:name="_Toc96856161"/>
      <w:r>
        <w:lastRenderedPageBreak/>
        <w:t>Telegram</w:t>
      </w:r>
      <w:bookmarkEnd w:id="38"/>
      <w:bookmarkEnd w:id="39"/>
      <w:bookmarkEnd w:id="40"/>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1" w:name="_Toc96856162"/>
      <w:r>
        <w:lastRenderedPageBreak/>
        <w:t>WhatsApp</w:t>
      </w:r>
      <w:bookmarkEnd w:id="41"/>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r w:rsidRPr="00B01DCB">
        <w:rPr>
          <w:i/>
          <w:iCs/>
        </w:rPr>
        <w:t>number]@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2" w:name="_Toc96856163"/>
      <w:r>
        <w:lastRenderedPageBreak/>
        <w:t>Solution Scope</w:t>
      </w:r>
      <w:bookmarkEnd w:id="42"/>
    </w:p>
    <w:p w14:paraId="43C7C352" w14:textId="01CB6E6D" w:rsidR="00295278" w:rsidRDefault="00295278" w:rsidP="00295278">
      <w:pPr>
        <w:pStyle w:val="Heading3"/>
      </w:pPr>
      <w:bookmarkStart w:id="43" w:name="_Toc96856164"/>
      <w:r>
        <w:t>Essential Features</w:t>
      </w:r>
      <w:bookmarkEnd w:id="43"/>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4" w:name="_Toc96856165"/>
      <w:r>
        <w:lastRenderedPageBreak/>
        <w:t>Identifying Limitations</w:t>
      </w:r>
      <w:bookmarkEnd w:id="44"/>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5" w:name="_Toc96856166"/>
      <w:r>
        <w:lastRenderedPageBreak/>
        <w:t>Requirement</w:t>
      </w:r>
      <w:r w:rsidR="00134844">
        <w:t>s</w:t>
      </w:r>
      <w:bookmarkEnd w:id="45"/>
    </w:p>
    <w:p w14:paraId="2FD50010" w14:textId="3ECB2B0B" w:rsidR="002917AB" w:rsidRDefault="00A97E3E" w:rsidP="002917AB">
      <w:pPr>
        <w:pStyle w:val="Heading3"/>
      </w:pPr>
      <w:bookmarkStart w:id="46" w:name="_Ref89611248"/>
      <w:bookmarkStart w:id="47" w:name="_Ref89611250"/>
      <w:bookmarkStart w:id="48" w:name="_Toc96856167"/>
      <w:r>
        <w:t>S</w:t>
      </w:r>
      <w:r w:rsidR="009D370B">
        <w:t>takeholde</w:t>
      </w:r>
      <w:r>
        <w:t>r</w:t>
      </w:r>
      <w:bookmarkEnd w:id="46"/>
      <w:bookmarkEnd w:id="47"/>
      <w:bookmarkEnd w:id="48"/>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18C93B3F"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CD2AB0">
              <w:rPr>
                <w:rStyle w:val="Emphasis"/>
              </w:rPr>
              <w:t xml:space="preserve"> </w:t>
            </w:r>
            <w:r w:rsidR="00A701E1">
              <w:rPr>
                <w:rStyle w:val="Emphasis"/>
              </w:rPr>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1F61BD2B"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CD2AB0">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357607C8" w14:textId="77777777" w:rsidR="00AD157F" w:rsidRPr="007614B5" w:rsidRDefault="00AD157F" w:rsidP="00AD157F">
      <w:pPr>
        <w:pStyle w:val="Heading3"/>
      </w:pPr>
      <w:bookmarkStart w:id="49" w:name="_Toc96856168"/>
      <w:r w:rsidRPr="007614B5">
        <w:lastRenderedPageBreak/>
        <w:t>Hardware</w:t>
      </w:r>
      <w:bookmarkEnd w:id="49"/>
    </w:p>
    <w:p w14:paraId="67EB2B10" w14:textId="6863D61A" w:rsidR="00A05A4C" w:rsidRDefault="00A05A4C" w:rsidP="00A9281B">
      <w:pPr>
        <w:pStyle w:val="No-NumHeading"/>
      </w:pPr>
      <w:r>
        <w:t>Computer</w:t>
      </w:r>
    </w:p>
    <w:p w14:paraId="6736F159" w14:textId="6C602009" w:rsidR="00A05A4C" w:rsidRDefault="00A05A4C" w:rsidP="00AD157F">
      <w:r>
        <w:t>A computer will be required to run the solution. This is because the solution requires the .NET runtime which is only available on computers</w:t>
      </w:r>
      <w:r w:rsidR="00AB62CD">
        <w:t xml:space="preserve"> (the exact OS needed will be specified in the software requirements below).</w:t>
      </w:r>
    </w:p>
    <w:p w14:paraId="56F2A66E" w14:textId="5A856969" w:rsidR="00692AFA" w:rsidRDefault="00692AFA" w:rsidP="00A9281B">
      <w:pPr>
        <w:pStyle w:val="No-NumHeading"/>
      </w:pPr>
      <w:r>
        <w:t>Monitor</w:t>
      </w:r>
    </w:p>
    <w:p w14:paraId="1CEE3097" w14:textId="2861EA15" w:rsidR="00692AFA" w:rsidRDefault="00692AFA" w:rsidP="00AD157F">
      <w:r>
        <w:t xml:space="preserve">A monitor that is between </w:t>
      </w:r>
      <w:r w:rsidR="0095241B">
        <w:t xml:space="preserve">1366 by 768 and 3840 by 2160 pixels will be required to see the interface of the solution. The reason that this range was chosen is that any smaller and the </w:t>
      </w:r>
      <w:r w:rsidR="00AA1D4E">
        <w:t>interface’s buttons would not all fit on the screen and any bigger and the labels on the fields would be too small to read comfortably.</w:t>
      </w:r>
      <w:r w:rsidR="00B33378">
        <w:t xml:space="preserve"> There are no requirements on the colour specification of the monitor (e.g., </w:t>
      </w:r>
      <w:r w:rsidR="00E64584">
        <w:t>greyscale</w:t>
      </w:r>
      <w:r w:rsidR="00C50D52">
        <w:t xml:space="preserve"> or </w:t>
      </w:r>
      <w:r w:rsidR="00476213">
        <w:t>32</w:t>
      </w:r>
      <w:r w:rsidR="00E64584">
        <w:t>-</w:t>
      </w:r>
      <w:r w:rsidR="00476213">
        <w:t>bit colour)</w:t>
      </w:r>
      <w:r w:rsidR="00E64584">
        <w:t xml:space="preserve"> </w:t>
      </w:r>
      <w:r w:rsidR="00392A07">
        <w:t xml:space="preserve">because the </w:t>
      </w:r>
      <w:r w:rsidR="001627D2">
        <w:t xml:space="preserve">interface will not </w:t>
      </w:r>
      <w:r w:rsidR="00BB222D">
        <w:t xml:space="preserve">need colour to differentiate the </w:t>
      </w:r>
      <w:r w:rsidR="0040786A">
        <w:t xml:space="preserve">interface </w:t>
      </w:r>
      <w:r w:rsidR="00BB222D">
        <w:t>components.</w:t>
      </w:r>
    </w:p>
    <w:p w14:paraId="07F56A53" w14:textId="5DC756F6" w:rsidR="006021F9" w:rsidRDefault="006021F9" w:rsidP="00A9281B">
      <w:pPr>
        <w:pStyle w:val="No-NumHeading"/>
      </w:pPr>
      <w:r>
        <w:t>Network</w:t>
      </w:r>
    </w:p>
    <w:p w14:paraId="4555140F" w14:textId="2C391961" w:rsidR="00A05A4C" w:rsidRDefault="009E2FD3" w:rsidP="00823CB0">
      <w:r>
        <w:t>The computer that is running the client will need to be connected to the same network as the server.</w:t>
      </w:r>
      <w:r w:rsidR="00F975C4">
        <w:t xml:space="preserve"> </w:t>
      </w:r>
      <w:r w:rsidR="00F1477D">
        <w:t>This can either be a WAN such as the internet or a LAN such as a home network.</w:t>
      </w:r>
      <w:r w:rsidR="008B549E">
        <w:t xml:space="preserve"> </w:t>
      </w:r>
      <w:r w:rsidR="005B42F8">
        <w:t>This is a requirement because the client program must be able to connect to the server and unless the server and client are on the same machine the transmission will need to be sent across a network</w:t>
      </w:r>
    </w:p>
    <w:p w14:paraId="6916667A" w14:textId="56F32925" w:rsidR="00903A61" w:rsidRDefault="00114287" w:rsidP="00FB3272">
      <w:pPr>
        <w:pStyle w:val="Heading3"/>
      </w:pPr>
      <w:bookmarkStart w:id="50" w:name="_Toc96856169"/>
      <w:r>
        <w:t>Software</w:t>
      </w:r>
      <w:bookmarkEnd w:id="50"/>
    </w:p>
    <w:p w14:paraId="0DE8D2D7" w14:textId="6C3A3939" w:rsidR="00761F35" w:rsidRPr="0021633C" w:rsidRDefault="00761F35" w:rsidP="00CA1199">
      <w:pPr>
        <w:pStyle w:val="No-NumHeading"/>
      </w:pPr>
      <w:r>
        <w:t xml:space="preserve">Operating system and </w:t>
      </w:r>
      <w:r w:rsidR="006B0DC6">
        <w:t>CPU architectur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5570D871" w14:textId="0BB6B88E" w:rsidR="006B0DC6" w:rsidRPr="006B0DC6" w:rsidRDefault="006B0DC6" w:rsidP="006B0DC6">
      <w:pPr>
        <w:rPr>
          <w:rStyle w:val="IntenseQuoteChar"/>
          <w:color w:val="auto"/>
          <w:shd w:val="clear" w:color="auto" w:fill="auto"/>
        </w:rPr>
      </w:pPr>
      <w:r>
        <w:t>For simplicity, I will only be building a Windows x86 version of the solution for development and the final evaluation. However, using the dotnet compiler, executables for all the following operating systems can be built from the source.</w:t>
      </w:r>
    </w:p>
    <w:p w14:paraId="59AE8046" w14:textId="1B539207" w:rsidR="00AF34B9" w:rsidRDefault="00AF34B9" w:rsidP="00AF34B9">
      <w:pPr>
        <w:pStyle w:val="No-NumHeading"/>
      </w:pPr>
      <w:r>
        <w:t>.NET runtime</w:t>
      </w:r>
    </w:p>
    <w:p w14:paraId="2A7226D2" w14:textId="027B9277" w:rsidR="002236D3" w:rsidRDefault="002236D3" w:rsidP="007614B5">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w:t>
      </w:r>
      <w:r w:rsidR="00AD157F">
        <w:t>because</w:t>
      </w:r>
      <w:r w:rsidR="00F84CBC">
        <w:t xml:space="preserve"> one of the stakeholder groups required an easy </w:t>
      </w:r>
      <w:r w:rsidR="00CC3E31">
        <w:t xml:space="preserve">program </w:t>
      </w:r>
      <w:r w:rsidR="00F84CBC">
        <w:t xml:space="preserve">setup with no </w:t>
      </w:r>
      <w:r w:rsidR="007D4F88">
        <w:t>configuration etc.</w:t>
      </w:r>
    </w:p>
    <w:p w14:paraId="60369AF6" w14:textId="11A50348" w:rsidR="00AF34B9" w:rsidRPr="00CC012C" w:rsidRDefault="00AF34B9" w:rsidP="00AF34B9">
      <w:pPr>
        <w:pStyle w:val="No-NumHeading"/>
      </w:pPr>
      <w:r>
        <w:t>Admin privileges</w:t>
      </w:r>
    </w:p>
    <w:p w14:paraId="14C8424D" w14:textId="43EC7CE8" w:rsidR="004729F2" w:rsidRPr="007614B5" w:rsidRDefault="005F12A0" w:rsidP="007614B5">
      <w:r w:rsidRPr="007614B5">
        <w:t>During the installation of the program, admin privileges will be required</w:t>
      </w:r>
      <w:r w:rsidR="00AD157F">
        <w:t xml:space="preserve">. This is </w:t>
      </w:r>
      <w:r w:rsidR="00732F87">
        <w:t xml:space="preserve">needed because </w:t>
      </w:r>
      <w:r w:rsidR="00112F67" w:rsidRPr="007614B5">
        <w:t>the program needs</w:t>
      </w:r>
      <w:r w:rsidR="00732F87">
        <w:t xml:space="preserve"> to access a port on the computer and ports are typically protected </w:t>
      </w:r>
      <w:r w:rsidR="00DD0BF3">
        <w:t>for security</w:t>
      </w:r>
      <w:r w:rsidR="00112F67" w:rsidRPr="007614B5">
        <w:t>.</w:t>
      </w:r>
    </w:p>
    <w:p w14:paraId="6C537898" w14:textId="7B6E9EC2" w:rsidR="004729F2" w:rsidRPr="007614B5" w:rsidRDefault="004729F2" w:rsidP="007614B5">
      <w:r>
        <w:br w:type="page"/>
      </w:r>
    </w:p>
    <w:p w14:paraId="5835AB55" w14:textId="5AF98814" w:rsidR="00495F1D" w:rsidRDefault="00114287" w:rsidP="00495F1D">
      <w:pPr>
        <w:pStyle w:val="Heading2"/>
      </w:pPr>
      <w:bookmarkStart w:id="51" w:name="_Toc96856170"/>
      <w:r>
        <w:lastRenderedPageBreak/>
        <w:t>Success Criteria</w:t>
      </w:r>
      <w:bookmarkEnd w:id="51"/>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7E69832F" w:rsidR="000313D2" w:rsidRPr="000313D2" w:rsidRDefault="000313D2" w:rsidP="003755CA">
            <w:pPr>
              <w:pStyle w:val="TableCell"/>
            </w:pPr>
            <w:r w:rsidRPr="000313D2">
              <w:t xml:space="preserve">Client sockets connect to </w:t>
            </w:r>
            <w:r w:rsidR="002E4189">
              <w:t xml:space="preserve">the </w:t>
            </w:r>
            <w:r w:rsidRPr="000313D2">
              <w:t xml:space="preserve">server at </w:t>
            </w:r>
            <w:r w:rsidR="00355B86">
              <w:t xml:space="preserve">the </w:t>
            </w:r>
            <w:r w:rsidRPr="000313D2">
              <w:t xml:space="preserve">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2" w:name="_Toc96856171"/>
      <w:r>
        <w:lastRenderedPageBreak/>
        <w:t>Design</w:t>
      </w:r>
      <w:bookmarkEnd w:id="52"/>
    </w:p>
    <w:p w14:paraId="4DDED15C" w14:textId="7BE2F213" w:rsidR="00E5364F" w:rsidRDefault="002B5857" w:rsidP="00EE209E">
      <w:pPr>
        <w:pStyle w:val="Heading2"/>
      </w:pPr>
      <w:bookmarkStart w:id="53" w:name="_Ref71317451"/>
      <w:bookmarkStart w:id="54" w:name="_Ref71317550"/>
      <w:bookmarkStart w:id="55" w:name="_Ref71317555"/>
      <w:bookmarkStart w:id="56" w:name="_Ref71317559"/>
      <w:bookmarkStart w:id="57" w:name="_Ref71317562"/>
      <w:bookmarkStart w:id="58" w:name="_Ref71317564"/>
      <w:bookmarkStart w:id="59" w:name="_Ref71317566"/>
      <w:bookmarkStart w:id="60" w:name="_Ref71317573"/>
      <w:bookmarkStart w:id="61" w:name="_Ref71317590"/>
      <w:bookmarkStart w:id="62" w:name="_Toc96856172"/>
      <w:r>
        <w:t>Problem</w:t>
      </w:r>
      <w:r w:rsidR="009242F6">
        <w:t xml:space="preserve"> </w:t>
      </w:r>
      <w:r w:rsidR="00F26237">
        <w:t>D</w:t>
      </w:r>
      <w:r w:rsidR="009A60D2">
        <w:t>ecomposition</w:t>
      </w:r>
      <w:bookmarkEnd w:id="53"/>
      <w:bookmarkEnd w:id="54"/>
      <w:bookmarkEnd w:id="55"/>
      <w:bookmarkEnd w:id="56"/>
      <w:bookmarkEnd w:id="57"/>
      <w:bookmarkEnd w:id="58"/>
      <w:bookmarkEnd w:id="59"/>
      <w:bookmarkEnd w:id="60"/>
      <w:bookmarkEnd w:id="61"/>
      <w:bookmarkEnd w:id="62"/>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3" w:name="_Toc96856173"/>
      <w:r w:rsidRPr="00471661">
        <w:t>Networking</w:t>
      </w:r>
      <w:bookmarkEnd w:id="63"/>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4" w:name="_Toc96856174"/>
      <w:r w:rsidRPr="00471661">
        <w:lastRenderedPageBreak/>
        <w:t>Encryption</w:t>
      </w:r>
      <w:bookmarkEnd w:id="64"/>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5" w:name="_Toc96856175"/>
      <w:r w:rsidRPr="00471661">
        <w:lastRenderedPageBreak/>
        <w:t>Interface</w:t>
      </w:r>
      <w:bookmarkEnd w:id="65"/>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r w:rsidR="008F4AB7">
        <w:t xml:space="preserve">TabControl </w:t>
      </w:r>
      <w:r w:rsidR="003C2065">
        <w:t xml:space="preserve">in the main view </w:t>
      </w:r>
      <w:r w:rsidR="004362CA">
        <w:t xml:space="preserve">and </w:t>
      </w:r>
      <w:r w:rsidR="00165994">
        <w:t>a UserControl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6" w:name="_Toc96856176"/>
      <w:r w:rsidRPr="00471661">
        <w:lastRenderedPageBreak/>
        <w:t>Accounts</w:t>
      </w:r>
      <w:bookmarkEnd w:id="66"/>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7" w:name="_Toc96856177"/>
      <w:r>
        <w:lastRenderedPageBreak/>
        <w:t>Solution Structure</w:t>
      </w:r>
      <w:bookmarkEnd w:id="67"/>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r w:rsidRPr="0059050B">
              <w:rPr>
                <w:rFonts w:ascii="Courier New" w:hAnsi="Courier New" w:cs="Courier New"/>
              </w:rPr>
              <w:t>MessengerApp</w:t>
            </w:r>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Client</w:t>
            </w:r>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ViewModels</w:t>
            </w:r>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Server</w:t>
            </w:r>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MessengerAppShared</w:t>
            </w:r>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3CAACF94" w:rsidR="00541D97" w:rsidRPr="008F5D52" w:rsidRDefault="001404AF" w:rsidP="00E25B9C">
      <w:pPr>
        <w:pStyle w:val="Caption"/>
        <w:spacing w:before="240"/>
        <w:jc w:val="center"/>
      </w:pPr>
      <w:r>
        <w:t xml:space="preserve">Figure </w:t>
      </w:r>
      <w:r w:rsidR="005A396B">
        <w:fldChar w:fldCharType="begin"/>
      </w:r>
      <w:r w:rsidR="005A396B">
        <w:instrText xml:space="preserve"> SEQ Figure \* ARABIC </w:instrText>
      </w:r>
      <w:r w:rsidR="005A396B">
        <w:fldChar w:fldCharType="separate"/>
      </w:r>
      <w:r w:rsidR="00A32F47">
        <w:rPr>
          <w:noProof/>
        </w:rPr>
        <w:t>1</w:t>
      </w:r>
      <w:r w:rsidR="005A396B">
        <w:rPr>
          <w:noProof/>
        </w:rPr>
        <w:fldChar w:fldCharType="end"/>
      </w:r>
      <w:r>
        <w:t xml:space="preserve">. Solution </w:t>
      </w:r>
      <w:r w:rsidR="00EB4FE6">
        <w:t>hierarchy</w:t>
      </w:r>
      <w:r>
        <w:t xml:space="preserve"> diagram</w:t>
      </w:r>
    </w:p>
    <w:p w14:paraId="60DAC504" w14:textId="73935FBB" w:rsidR="002B5857" w:rsidRDefault="002B5857" w:rsidP="005A7277">
      <w:pPr>
        <w:pStyle w:val="No-NumHeading"/>
      </w:pPr>
      <w:r>
        <w:t>Client</w:t>
      </w:r>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r w:rsidR="008D4F2F">
        <w:t>ViewModel)</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r>
        <w:t>Server</w:t>
      </w:r>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r>
        <w:t>Shared</w:t>
      </w:r>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68" w:name="_Ref76148083"/>
      <w:bookmarkStart w:id="69" w:name="_Ref76148089"/>
      <w:bookmarkStart w:id="70" w:name="_Ref76225854"/>
    </w:p>
    <w:p w14:paraId="31722C41" w14:textId="43508958" w:rsidR="00510788" w:rsidRDefault="00510788" w:rsidP="00510788">
      <w:pPr>
        <w:pStyle w:val="Heading2"/>
      </w:pPr>
      <w:bookmarkStart w:id="71" w:name="_Toc96856178"/>
      <w:r>
        <w:lastRenderedPageBreak/>
        <w:t>Algorithms</w:t>
      </w:r>
      <w:bookmarkEnd w:id="71"/>
    </w:p>
    <w:p w14:paraId="3B092ED9" w14:textId="678E51B2" w:rsidR="00510788" w:rsidRDefault="00510788" w:rsidP="00510788">
      <w:pPr>
        <w:pStyle w:val="Heading3"/>
      </w:pPr>
      <w:bookmarkStart w:id="72" w:name="_Toc96856179"/>
      <w:commentRangeStart w:id="73"/>
      <w:r>
        <w:t xml:space="preserve">Logging </w:t>
      </w:r>
      <w:r w:rsidR="00DD7928">
        <w:t>I</w:t>
      </w:r>
      <w:r>
        <w:t>n</w:t>
      </w:r>
      <w:commentRangeEnd w:id="73"/>
      <w:r w:rsidR="005A75BC">
        <w:rPr>
          <w:rStyle w:val="CommentReference"/>
          <w:rFonts w:asciiTheme="minorHAnsi" w:eastAsiaTheme="minorEastAsia" w:hAnsiTheme="minorHAnsi" w:cstheme="minorBidi"/>
          <w:b w:val="0"/>
          <w:bCs w:val="0"/>
          <w:color w:val="auto"/>
        </w:rPr>
        <w:commentReference w:id="73"/>
      </w:r>
      <w:bookmarkEnd w:id="72"/>
    </w:p>
    <w:p w14:paraId="7751CE92" w14:textId="0E41CD38" w:rsidR="008E73D3" w:rsidRDefault="00040607" w:rsidP="00510788">
      <w:r>
        <w:rPr>
          <w:noProof/>
        </w:rPr>
        <w:drawing>
          <wp:anchor distT="0" distB="0" distL="114300" distR="114300" simplePos="0" relativeHeight="251663387" behindDoc="0" locked="0" layoutInCell="1" allowOverlap="1" wp14:anchorId="5BB7370C" wp14:editId="113EB672">
            <wp:simplePos x="0" y="0"/>
            <wp:positionH relativeFrom="column">
              <wp:posOffset>3829937</wp:posOffset>
            </wp:positionH>
            <wp:positionV relativeFrom="paragraph">
              <wp:posOffset>50800</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3D3">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07585B38" w:rsidR="00BD5E36" w:rsidRDefault="00BD5E36" w:rsidP="00510788">
      <w:r>
        <w:t>The first thing this procedure does is send the username and hashed password to the server in the form of a login request. The reason that the password is being hashed is that the server should not see th</w:t>
      </w:r>
      <w:r w:rsidR="00824F0A">
        <w:t>e</w:t>
      </w:r>
      <w:r>
        <w:t xml:space="preserve"> plaintext password of the </w:t>
      </w:r>
      <w:r w:rsidR="004C7DA4">
        <w:t>user,</w:t>
      </w:r>
      <w:r>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p w14:paraId="66FA0AF1" w14:textId="31DD34DD" w:rsidR="00040607" w:rsidRDefault="00040607" w:rsidP="00510788"/>
    <w:p w14:paraId="7EC4FACF" w14:textId="77777777" w:rsidR="00510788" w:rsidRDefault="00510788" w:rsidP="00510788">
      <w:r>
        <w:br w:type="page"/>
      </w:r>
    </w:p>
    <w:p w14:paraId="27D70072" w14:textId="516846F9" w:rsidR="008A250E" w:rsidRDefault="009544BF" w:rsidP="008A250E">
      <w:pPr>
        <w:pStyle w:val="Heading3"/>
      </w:pPr>
      <w:bookmarkStart w:id="74" w:name="_Toc96856180"/>
      <w:commentRangeStart w:id="75"/>
      <w:r>
        <w:rPr>
          <w:noProof/>
        </w:rPr>
        <w:lastRenderedPageBreak/>
        <w:drawing>
          <wp:anchor distT="0" distB="0" distL="114300" distR="114300" simplePos="0" relativeHeight="251662363" behindDoc="0" locked="0" layoutInCell="1" allowOverlap="1" wp14:anchorId="6144FA08" wp14:editId="3F75E0C4">
            <wp:simplePos x="0" y="0"/>
            <wp:positionH relativeFrom="column">
              <wp:posOffset>3786505</wp:posOffset>
            </wp:positionH>
            <wp:positionV relativeFrom="paragraph">
              <wp:posOffset>0</wp:posOffset>
            </wp:positionV>
            <wp:extent cx="1924685" cy="8780145"/>
            <wp:effectExtent l="0" t="0" r="0" b="190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4685" cy="878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50E">
        <w:t>Signing Up</w:t>
      </w:r>
      <w:commentRangeEnd w:id="75"/>
      <w:r w:rsidR="00A6469F">
        <w:rPr>
          <w:rStyle w:val="CommentReference"/>
          <w:rFonts w:asciiTheme="minorHAnsi" w:eastAsiaTheme="minorEastAsia" w:hAnsiTheme="minorHAnsi" w:cstheme="minorBidi"/>
          <w:b w:val="0"/>
          <w:bCs w:val="0"/>
          <w:color w:val="auto"/>
        </w:rPr>
        <w:commentReference w:id="75"/>
      </w:r>
      <w:bookmarkEnd w:id="74"/>
    </w:p>
    <w:p w14:paraId="045C9F23" w14:textId="0A039DC6"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o</w:t>
      </w:r>
      <w:r w:rsidR="00300913">
        <w:t xml:space="preserve"> (although the login will be done automatically</w:t>
      </w:r>
      <w:r w:rsidR="00567141">
        <w:t xml:space="preserve"> after the account is created)</w:t>
      </w:r>
      <w:r w:rsidR="005112D2">
        <w:t>.</w:t>
      </w:r>
    </w:p>
    <w:p w14:paraId="4FAFC425" w14:textId="0BB4385F" w:rsidR="005112D2" w:rsidRDefault="005112D2" w:rsidP="008A250E">
      <w:r>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729E478" w:rsidR="00D70493" w:rsidRDefault="00D70493" w:rsidP="008A250E">
      <w:r>
        <w:t xml:space="preserve">When a username and password are inputted, there will be validation done to ensure that the username and password are </w:t>
      </w:r>
      <w:r w:rsidR="0018127F">
        <w:t xml:space="preserve">an acceptable siz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7B65B186"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r w:rsidR="009D374D">
        <w:t xml:space="preserve"> When the user is </w:t>
      </w:r>
      <w:r w:rsidR="00E953ED">
        <w:t>o</w:t>
      </w:r>
      <w:r w:rsidR="009D374D">
        <w:t xml:space="preserve">n the messaging screen, </w:t>
      </w:r>
      <w:r w:rsidR="00674C0B">
        <w:t>it</w:t>
      </w:r>
      <w:r w:rsidR="009D374D">
        <w:t xml:space="preserve"> should be no differen</w:t>
      </w:r>
      <w:r w:rsidR="00674C0B">
        <w:t>t</w:t>
      </w:r>
      <w:r w:rsidR="009D374D">
        <w:t xml:space="preserve"> than if the user had logged into a pre-existing account.</w:t>
      </w:r>
    </w:p>
    <w:p w14:paraId="7F9BDA6B" w14:textId="4E1331BF" w:rsidR="009544BF" w:rsidRDefault="009544BF" w:rsidP="008A250E"/>
    <w:p w14:paraId="5DA71E4C" w14:textId="77777777" w:rsidR="008A250E" w:rsidRPr="00D57F5C" w:rsidRDefault="008A250E" w:rsidP="008A250E">
      <w:r>
        <w:br w:type="page"/>
      </w:r>
    </w:p>
    <w:p w14:paraId="65D6D00E" w14:textId="67FD2556" w:rsidR="00510788" w:rsidRDefault="000552CE" w:rsidP="00510788">
      <w:pPr>
        <w:pStyle w:val="Heading3"/>
      </w:pPr>
      <w:bookmarkStart w:id="76" w:name="_Toc96856181"/>
      <w:bookmarkEnd w:id="68"/>
      <w:bookmarkEnd w:id="69"/>
      <w:bookmarkEnd w:id="70"/>
      <w:r>
        <w:lastRenderedPageBreak/>
        <w:t>Validati</w:t>
      </w:r>
      <w:r w:rsidR="0048385C">
        <w:t>on</w:t>
      </w:r>
      <w:r w:rsidR="00DD7928">
        <w:t xml:space="preserve"> and</w:t>
      </w:r>
      <w:r>
        <w:t xml:space="preserve"> </w:t>
      </w:r>
      <w:r w:rsidR="00DD7928">
        <w:t>K</w:t>
      </w:r>
      <w:r>
        <w:t>ey</w:t>
      </w:r>
      <w:r w:rsidR="00DD7928">
        <w:t>s</w:t>
      </w:r>
      <w:bookmarkEnd w:id="76"/>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3"/>
                    <a:stretch>
                      <a:fillRect/>
                    </a:stretch>
                  </pic:blipFill>
                  <pic:spPr>
                    <a:xfrm>
                      <a:off x="0" y="0"/>
                      <a:ext cx="5435130" cy="4934129"/>
                    </a:xfrm>
                    <a:prstGeom prst="rect">
                      <a:avLst/>
                    </a:prstGeom>
                  </pic:spPr>
                </pic:pic>
              </a:graphicData>
            </a:graphic>
          </wp:inline>
        </w:drawing>
      </w:r>
    </w:p>
    <w:p w14:paraId="7CF8A8D6" w14:textId="748A79B1" w:rsidR="00510788" w:rsidRPr="00D52596" w:rsidRDefault="009C13C2" w:rsidP="005E16C3">
      <w:pPr>
        <w:pStyle w:val="Caption"/>
        <w:jc w:val="center"/>
        <w:rPr>
          <w:smallCaps/>
          <w:color w:val="auto"/>
          <w:szCs w:val="22"/>
        </w:rPr>
      </w:pPr>
      <w:r w:rsidRPr="00D52596">
        <w:t xml:space="preserve">Figure </w:t>
      </w:r>
      <w:r w:rsidR="005A396B">
        <w:fldChar w:fldCharType="begin"/>
      </w:r>
      <w:r w:rsidR="005A396B">
        <w:instrText xml:space="preserve"> SEQ Figure \* ARABIC </w:instrText>
      </w:r>
      <w:r w:rsidR="005A396B">
        <w:fldChar w:fldCharType="separate"/>
      </w:r>
      <w:r w:rsidR="00A32F47">
        <w:rPr>
          <w:noProof/>
        </w:rPr>
        <w:t>2</w:t>
      </w:r>
      <w:r w:rsidR="005A396B">
        <w:rPr>
          <w:noProof/>
        </w:rPr>
        <w:fldChar w:fldCharType="end"/>
      </w:r>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The username and password will be fetched from text boxes in the UI. The submit button that will call the subroutine CreateAccount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142E7841"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bookmarkStart w:id="77" w:name="_Toc96856182"/>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bookmarkEnd w:id="77"/>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bookmarkStart w:id="78" w:name="_Toc96856183"/>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bookmarkEnd w:id="78"/>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logic is in the ViewModel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0B6061EB" w14:textId="4AA1F305" w:rsidR="009D0A64" w:rsidRDefault="009D0A64" w:rsidP="00934A4A"/>
    <w:p w14:paraId="5D64519A" w14:textId="06F3FD2D" w:rsidR="00934A4A" w:rsidRPr="00934A4A" w:rsidRDefault="00934A4A" w:rsidP="00934A4A"/>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79" w:name="_Toc96856184"/>
      <w:r>
        <w:lastRenderedPageBreak/>
        <w:t>Usability Features</w:t>
      </w:r>
      <w:bookmarkEnd w:id="79"/>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A85A68E"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80" w:name="_Toc96856185"/>
      <w:r>
        <w:lastRenderedPageBreak/>
        <w:t>Internal Structures</w:t>
      </w:r>
      <w:bookmarkEnd w:id="80"/>
    </w:p>
    <w:p w14:paraId="05C70FE7" w14:textId="2921EC77" w:rsidR="00A03C49" w:rsidRDefault="00A03C49" w:rsidP="006B77F1">
      <w:pPr>
        <w:pStyle w:val="Heading3"/>
      </w:pPr>
      <w:bookmarkStart w:id="81" w:name="_Toc96856186"/>
      <w:r>
        <w:t>Variables</w:t>
      </w:r>
      <w:bookmarkEnd w:id="81"/>
    </w:p>
    <w:tbl>
      <w:tblPr>
        <w:tblStyle w:val="PlainTable1"/>
        <w:tblW w:w="0" w:type="auto"/>
        <w:tblLayout w:type="fixed"/>
        <w:tblLook w:val="0420" w:firstRow="1" w:lastRow="0" w:firstColumn="0" w:lastColumn="0" w:noHBand="0" w:noVBand="1"/>
      </w:tblPr>
      <w:tblGrid>
        <w:gridCol w:w="2094"/>
        <w:gridCol w:w="802"/>
        <w:gridCol w:w="2880"/>
        <w:gridCol w:w="3240"/>
      </w:tblGrid>
      <w:tr w:rsidR="007E342E" w14:paraId="6044B6C9" w14:textId="77777777" w:rsidTr="00ED25B0">
        <w:trPr>
          <w:cnfStyle w:val="100000000000" w:firstRow="1" w:lastRow="0" w:firstColumn="0" w:lastColumn="0" w:oddVBand="0" w:evenVBand="0" w:oddHBand="0" w:evenHBand="0" w:firstRowFirstColumn="0" w:firstRowLastColumn="0" w:lastRowFirstColumn="0" w:lastRowLastColumn="0"/>
        </w:trPr>
        <w:tc>
          <w:tcPr>
            <w:tcW w:w="2094" w:type="dxa"/>
          </w:tcPr>
          <w:p w14:paraId="0EF965BE" w14:textId="1788297B" w:rsidR="00D33A44" w:rsidRDefault="006B77F1" w:rsidP="00D33A44">
            <w:pPr>
              <w:spacing w:line="259" w:lineRule="auto"/>
              <w:jc w:val="center"/>
            </w:pPr>
            <w:r>
              <w:t>Name</w:t>
            </w:r>
          </w:p>
        </w:tc>
        <w:tc>
          <w:tcPr>
            <w:tcW w:w="802" w:type="dxa"/>
          </w:tcPr>
          <w:p w14:paraId="10C0DA6E" w14:textId="28626685" w:rsidR="00D33A44" w:rsidRDefault="00707641" w:rsidP="00D33A44">
            <w:pPr>
              <w:spacing w:line="259" w:lineRule="auto"/>
              <w:jc w:val="center"/>
            </w:pPr>
            <w:r>
              <w:t>T</w:t>
            </w:r>
            <w:r w:rsidR="00D33A44">
              <w:t>ype</w:t>
            </w:r>
          </w:p>
        </w:tc>
        <w:tc>
          <w:tcPr>
            <w:tcW w:w="2880" w:type="dxa"/>
          </w:tcPr>
          <w:p w14:paraId="51886E79" w14:textId="39CA24A3" w:rsidR="00D33A44" w:rsidRDefault="00D33A44" w:rsidP="00D33A44">
            <w:pPr>
              <w:spacing w:line="259" w:lineRule="auto"/>
              <w:jc w:val="center"/>
            </w:pPr>
            <w:r>
              <w:t>Purpose</w:t>
            </w:r>
          </w:p>
        </w:tc>
        <w:tc>
          <w:tcPr>
            <w:tcW w:w="3240" w:type="dxa"/>
          </w:tcPr>
          <w:p w14:paraId="7A0300DA" w14:textId="58953B47" w:rsidR="00D33A44" w:rsidRDefault="00D33A44" w:rsidP="00D33A44">
            <w:pPr>
              <w:spacing w:line="259" w:lineRule="auto"/>
              <w:jc w:val="center"/>
            </w:pPr>
            <w:r>
              <w:t>Justification</w:t>
            </w:r>
          </w:p>
        </w:tc>
      </w:tr>
      <w:tr w:rsidR="007E342E" w14:paraId="537CFB7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7252625" w14:textId="7453515F" w:rsidR="00D33A44" w:rsidRPr="00707641" w:rsidRDefault="00350714" w:rsidP="00707641">
            <w:pPr>
              <w:pStyle w:val="TableCell"/>
            </w:pPr>
            <w:r w:rsidRPr="00707641">
              <w:t>ClientSocket</w:t>
            </w:r>
          </w:p>
        </w:tc>
        <w:tc>
          <w:tcPr>
            <w:tcW w:w="802" w:type="dxa"/>
            <w:vAlign w:val="center"/>
          </w:tcPr>
          <w:p w14:paraId="77352D35" w14:textId="408BF6E6" w:rsidR="00D33A44" w:rsidRPr="00707641" w:rsidRDefault="00350714" w:rsidP="00707641">
            <w:pPr>
              <w:pStyle w:val="TableCell"/>
            </w:pPr>
            <w:r w:rsidRPr="00707641">
              <w:t>Socket</w:t>
            </w:r>
          </w:p>
        </w:tc>
        <w:tc>
          <w:tcPr>
            <w:tcW w:w="2880" w:type="dxa"/>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3240" w:type="dxa"/>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D25B0">
        <w:tc>
          <w:tcPr>
            <w:tcW w:w="2094" w:type="dxa"/>
            <w:vAlign w:val="center"/>
          </w:tcPr>
          <w:p w14:paraId="2D1E09AC" w14:textId="0DE66B22" w:rsidR="00EA744C" w:rsidRDefault="00EA744C" w:rsidP="00EA744C">
            <w:pPr>
              <w:pStyle w:val="TableCell"/>
            </w:pPr>
            <w:r w:rsidRPr="00707641">
              <w:t>ServerSocket</w:t>
            </w:r>
          </w:p>
        </w:tc>
        <w:tc>
          <w:tcPr>
            <w:tcW w:w="802" w:type="dxa"/>
            <w:vAlign w:val="center"/>
          </w:tcPr>
          <w:p w14:paraId="7465E70B" w14:textId="5BA8A20F" w:rsidR="00EA744C" w:rsidRDefault="00EA744C" w:rsidP="00EA744C">
            <w:pPr>
              <w:pStyle w:val="TableCell"/>
            </w:pPr>
            <w:r w:rsidRPr="00707641">
              <w:t>Socket</w:t>
            </w:r>
          </w:p>
        </w:tc>
        <w:tc>
          <w:tcPr>
            <w:tcW w:w="2880" w:type="dxa"/>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3240" w:type="dxa"/>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24BFB9A8" w14:textId="19CA35CE" w:rsidR="00EA744C" w:rsidRPr="00707641" w:rsidRDefault="00EA744C" w:rsidP="00EA744C">
            <w:pPr>
              <w:pStyle w:val="TableCell"/>
            </w:pPr>
            <w:r>
              <w:t>Username</w:t>
            </w:r>
          </w:p>
        </w:tc>
        <w:tc>
          <w:tcPr>
            <w:tcW w:w="802" w:type="dxa"/>
            <w:vAlign w:val="center"/>
          </w:tcPr>
          <w:p w14:paraId="6A421667" w14:textId="0989DD1F" w:rsidR="00EA744C" w:rsidRPr="00707641" w:rsidRDefault="00EA744C" w:rsidP="00EA744C">
            <w:pPr>
              <w:pStyle w:val="TableCell"/>
            </w:pPr>
            <w:r>
              <w:t>String</w:t>
            </w:r>
          </w:p>
        </w:tc>
        <w:tc>
          <w:tcPr>
            <w:tcW w:w="2880" w:type="dxa"/>
            <w:vAlign w:val="center"/>
          </w:tcPr>
          <w:p w14:paraId="04626C5A" w14:textId="3FEC97CF" w:rsidR="00EA744C" w:rsidRPr="00707641" w:rsidRDefault="00EA744C" w:rsidP="00EA744C">
            <w:pPr>
              <w:pStyle w:val="TableCell"/>
            </w:pPr>
            <w:r>
              <w:t>Holds the username that the user is trying to log in with</w:t>
            </w:r>
          </w:p>
        </w:tc>
        <w:tc>
          <w:tcPr>
            <w:tcW w:w="3240" w:type="dxa"/>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D25B0">
        <w:tc>
          <w:tcPr>
            <w:tcW w:w="2094" w:type="dxa"/>
            <w:vAlign w:val="center"/>
          </w:tcPr>
          <w:p w14:paraId="67B94442" w14:textId="32C9D2E0" w:rsidR="00EA744C" w:rsidRPr="00707641" w:rsidRDefault="00EA744C" w:rsidP="00EA744C">
            <w:pPr>
              <w:pStyle w:val="TableCell"/>
            </w:pPr>
            <w:r>
              <w:t>Password</w:t>
            </w:r>
          </w:p>
        </w:tc>
        <w:tc>
          <w:tcPr>
            <w:tcW w:w="802" w:type="dxa"/>
            <w:vAlign w:val="center"/>
          </w:tcPr>
          <w:p w14:paraId="497C793C" w14:textId="13531670" w:rsidR="00EA744C" w:rsidRPr="00707641" w:rsidRDefault="00EA744C" w:rsidP="00EA744C">
            <w:pPr>
              <w:pStyle w:val="TableCell"/>
            </w:pPr>
            <w:r>
              <w:t>String</w:t>
            </w:r>
          </w:p>
        </w:tc>
        <w:tc>
          <w:tcPr>
            <w:tcW w:w="2880" w:type="dxa"/>
            <w:vAlign w:val="center"/>
          </w:tcPr>
          <w:p w14:paraId="4743C3CB" w14:textId="6F2DB66F" w:rsidR="00EA744C" w:rsidRPr="00707641" w:rsidRDefault="00EA744C" w:rsidP="00EA744C">
            <w:pPr>
              <w:pStyle w:val="TableCell"/>
            </w:pPr>
            <w:r>
              <w:t>Holds the password that the user is trying to log in with</w:t>
            </w:r>
          </w:p>
        </w:tc>
        <w:tc>
          <w:tcPr>
            <w:tcW w:w="3240" w:type="dxa"/>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C4B6B14" w14:textId="1BDB3EA2" w:rsidR="00EA744C" w:rsidRDefault="00EA744C" w:rsidP="00EA744C">
            <w:pPr>
              <w:pStyle w:val="TableCell"/>
            </w:pPr>
            <w:r>
              <w:t>MessageToSend</w:t>
            </w:r>
          </w:p>
        </w:tc>
        <w:tc>
          <w:tcPr>
            <w:tcW w:w="802" w:type="dxa"/>
            <w:vAlign w:val="center"/>
          </w:tcPr>
          <w:p w14:paraId="44579EEE" w14:textId="3508A13C" w:rsidR="00EA744C" w:rsidRDefault="00EA744C" w:rsidP="00EA744C">
            <w:pPr>
              <w:pStyle w:val="TableCell"/>
            </w:pPr>
            <w:r>
              <w:t>String</w:t>
            </w:r>
          </w:p>
        </w:tc>
        <w:tc>
          <w:tcPr>
            <w:tcW w:w="2880" w:type="dxa"/>
            <w:vAlign w:val="center"/>
          </w:tcPr>
          <w:p w14:paraId="7078E0EE" w14:textId="20060439" w:rsidR="00EA744C" w:rsidRDefault="00EA744C" w:rsidP="00EA744C">
            <w:pPr>
              <w:pStyle w:val="TableCell"/>
            </w:pPr>
            <w:r>
              <w:t>Holds the message to send to the selected recipient</w:t>
            </w:r>
          </w:p>
        </w:tc>
        <w:tc>
          <w:tcPr>
            <w:tcW w:w="3240" w:type="dxa"/>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D25B0">
        <w:tc>
          <w:tcPr>
            <w:tcW w:w="2094" w:type="dxa"/>
            <w:vAlign w:val="center"/>
          </w:tcPr>
          <w:p w14:paraId="33E48747" w14:textId="7A37E8D6" w:rsidR="00EA744C" w:rsidRDefault="00EA744C" w:rsidP="00EA744C">
            <w:pPr>
              <w:pStyle w:val="TableCell"/>
            </w:pPr>
            <w:r>
              <w:t>RecipientUsername</w:t>
            </w:r>
          </w:p>
        </w:tc>
        <w:tc>
          <w:tcPr>
            <w:tcW w:w="802" w:type="dxa"/>
            <w:vAlign w:val="center"/>
          </w:tcPr>
          <w:p w14:paraId="61268316" w14:textId="0635FE16" w:rsidR="00EA744C" w:rsidRDefault="00EA744C" w:rsidP="00EA744C">
            <w:pPr>
              <w:pStyle w:val="TableCell"/>
            </w:pPr>
            <w:r>
              <w:t>String</w:t>
            </w:r>
          </w:p>
        </w:tc>
        <w:tc>
          <w:tcPr>
            <w:tcW w:w="2880" w:type="dxa"/>
            <w:vAlign w:val="center"/>
          </w:tcPr>
          <w:p w14:paraId="1D7FCA19" w14:textId="44F40914" w:rsidR="00EA744C" w:rsidRDefault="00EA744C" w:rsidP="00EA744C">
            <w:pPr>
              <w:pStyle w:val="TableCell"/>
            </w:pPr>
            <w:r>
              <w:t>Holds the username of the intended recipient of the message</w:t>
            </w:r>
          </w:p>
        </w:tc>
        <w:tc>
          <w:tcPr>
            <w:tcW w:w="3240" w:type="dxa"/>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3BD651F" w14:textId="1A8152CD" w:rsidR="00EA744C" w:rsidRDefault="00EA744C" w:rsidP="00EA744C">
            <w:pPr>
              <w:pStyle w:val="TableCell"/>
            </w:pPr>
            <w:r>
              <w:t>ReceivedMessages</w:t>
            </w:r>
          </w:p>
        </w:tc>
        <w:tc>
          <w:tcPr>
            <w:tcW w:w="802" w:type="dxa"/>
            <w:vAlign w:val="center"/>
          </w:tcPr>
          <w:p w14:paraId="13DD143B" w14:textId="66EECB11" w:rsidR="00EA744C" w:rsidRDefault="00EA744C" w:rsidP="00EA744C">
            <w:pPr>
              <w:pStyle w:val="TableCell"/>
            </w:pPr>
            <w:r>
              <w:t>List</w:t>
            </w:r>
          </w:p>
        </w:tc>
        <w:tc>
          <w:tcPr>
            <w:tcW w:w="2880" w:type="dxa"/>
            <w:vAlign w:val="center"/>
          </w:tcPr>
          <w:p w14:paraId="235DD73A" w14:textId="0DC2F7BB" w:rsidR="00EA744C" w:rsidRDefault="00EA744C" w:rsidP="00EA744C">
            <w:pPr>
              <w:pStyle w:val="TableCell"/>
            </w:pPr>
            <w:r>
              <w:t>Holds all the messages received by a client from a user</w:t>
            </w:r>
          </w:p>
        </w:tc>
        <w:tc>
          <w:tcPr>
            <w:tcW w:w="3240" w:type="dxa"/>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D25B0">
        <w:tc>
          <w:tcPr>
            <w:tcW w:w="2094" w:type="dxa"/>
            <w:vAlign w:val="center"/>
          </w:tcPr>
          <w:p w14:paraId="7A0183DB" w14:textId="557B6347" w:rsidR="00EA744C" w:rsidRDefault="00EA744C" w:rsidP="00EA744C">
            <w:pPr>
              <w:pStyle w:val="TableCell"/>
            </w:pPr>
            <w:r>
              <w:t>ReceivedTransmissions</w:t>
            </w:r>
          </w:p>
        </w:tc>
        <w:tc>
          <w:tcPr>
            <w:tcW w:w="802" w:type="dxa"/>
            <w:vAlign w:val="center"/>
          </w:tcPr>
          <w:p w14:paraId="272C61A5" w14:textId="135B6C9E" w:rsidR="00EA744C" w:rsidRDefault="00EA744C" w:rsidP="00EA744C">
            <w:pPr>
              <w:pStyle w:val="TableCell"/>
            </w:pPr>
            <w:r>
              <w:t>Queue</w:t>
            </w:r>
          </w:p>
        </w:tc>
        <w:tc>
          <w:tcPr>
            <w:tcW w:w="2880" w:type="dxa"/>
            <w:vAlign w:val="center"/>
          </w:tcPr>
          <w:p w14:paraId="6CAABECC" w14:textId="13F3DC88" w:rsidR="00EA744C" w:rsidRDefault="00EA744C" w:rsidP="00EA744C">
            <w:pPr>
              <w:pStyle w:val="TableCell"/>
            </w:pPr>
            <w:r>
              <w:t>Transmissions from the server need to be stored before they are handled</w:t>
            </w:r>
          </w:p>
        </w:tc>
        <w:tc>
          <w:tcPr>
            <w:tcW w:w="3240" w:type="dxa"/>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7B8B9ADB" w14:textId="5E109AD3" w:rsidR="00EA744C" w:rsidRPr="00707641" w:rsidRDefault="00EA744C" w:rsidP="00EA744C">
            <w:pPr>
              <w:pStyle w:val="TableCell"/>
            </w:pPr>
            <w:r>
              <w:t>PrivateKey</w:t>
            </w:r>
          </w:p>
        </w:tc>
        <w:tc>
          <w:tcPr>
            <w:tcW w:w="802" w:type="dxa"/>
            <w:vAlign w:val="center"/>
          </w:tcPr>
          <w:p w14:paraId="35C0AF3B" w14:textId="0FC8C712" w:rsidR="00EA744C" w:rsidRPr="00707641" w:rsidRDefault="00EA744C" w:rsidP="00EA744C">
            <w:pPr>
              <w:pStyle w:val="TableCell"/>
            </w:pPr>
            <w:r>
              <w:t>Base64 String</w:t>
            </w:r>
          </w:p>
        </w:tc>
        <w:tc>
          <w:tcPr>
            <w:tcW w:w="2880" w:type="dxa"/>
            <w:vAlign w:val="center"/>
          </w:tcPr>
          <w:p w14:paraId="3C0F4506" w14:textId="7C9D13BF" w:rsidR="00EA744C" w:rsidRPr="00707641" w:rsidRDefault="00EA744C" w:rsidP="00EA744C">
            <w:pPr>
              <w:pStyle w:val="TableCell"/>
            </w:pPr>
            <w:r>
              <w:t>Decrypting inbound messages and signing outbound messages</w:t>
            </w:r>
          </w:p>
        </w:tc>
        <w:tc>
          <w:tcPr>
            <w:tcW w:w="3240" w:type="dxa"/>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D25B0">
        <w:tc>
          <w:tcPr>
            <w:tcW w:w="2094" w:type="dxa"/>
            <w:vAlign w:val="center"/>
          </w:tcPr>
          <w:p w14:paraId="1E7D62FF" w14:textId="79D3C7CF" w:rsidR="00EA744C" w:rsidRPr="00707641" w:rsidRDefault="00EA744C" w:rsidP="00EA744C">
            <w:pPr>
              <w:pStyle w:val="TableCell"/>
            </w:pPr>
            <w:r>
              <w:t>RecipientPublicKey</w:t>
            </w:r>
          </w:p>
        </w:tc>
        <w:tc>
          <w:tcPr>
            <w:tcW w:w="802" w:type="dxa"/>
            <w:vAlign w:val="center"/>
          </w:tcPr>
          <w:p w14:paraId="4B4B9F89" w14:textId="1B614FD1" w:rsidR="00EA744C" w:rsidRPr="00707641" w:rsidRDefault="00EA744C" w:rsidP="00EA744C">
            <w:pPr>
              <w:pStyle w:val="TableCell"/>
            </w:pPr>
            <w:r>
              <w:t>Base64 String</w:t>
            </w:r>
          </w:p>
        </w:tc>
        <w:tc>
          <w:tcPr>
            <w:tcW w:w="2880" w:type="dxa"/>
            <w:vAlign w:val="center"/>
          </w:tcPr>
          <w:p w14:paraId="2F342EE0" w14:textId="79FA8610" w:rsidR="00EA744C" w:rsidRPr="00707641" w:rsidRDefault="00EA744C" w:rsidP="00EA744C">
            <w:pPr>
              <w:pStyle w:val="TableCell"/>
            </w:pPr>
            <w:r>
              <w:t>Encrypting outbound messages</w:t>
            </w:r>
          </w:p>
        </w:tc>
        <w:tc>
          <w:tcPr>
            <w:tcW w:w="3240" w:type="dxa"/>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3F36BE94" w14:textId="6B7EDE3B" w:rsidR="00EA744C" w:rsidRPr="00707641" w:rsidRDefault="00EA744C" w:rsidP="00EA744C">
            <w:pPr>
              <w:pStyle w:val="TableCell"/>
            </w:pPr>
            <w:r>
              <w:t>SenderPublicKey</w:t>
            </w:r>
          </w:p>
        </w:tc>
        <w:tc>
          <w:tcPr>
            <w:tcW w:w="802" w:type="dxa"/>
            <w:vAlign w:val="center"/>
          </w:tcPr>
          <w:p w14:paraId="3239F75A" w14:textId="593933FA" w:rsidR="00EA744C" w:rsidRPr="00707641" w:rsidRDefault="00EA744C" w:rsidP="00EA744C">
            <w:pPr>
              <w:pStyle w:val="TableCell"/>
            </w:pPr>
            <w:r>
              <w:t>Base64 String</w:t>
            </w:r>
          </w:p>
        </w:tc>
        <w:tc>
          <w:tcPr>
            <w:tcW w:w="2880" w:type="dxa"/>
            <w:vAlign w:val="center"/>
          </w:tcPr>
          <w:p w14:paraId="74D30B63" w14:textId="21B44B52" w:rsidR="00EA744C" w:rsidRPr="00707641" w:rsidRDefault="00EA744C" w:rsidP="00EA744C">
            <w:pPr>
              <w:pStyle w:val="TableCell"/>
            </w:pPr>
            <w:r>
              <w:t>Verifying inbound message signatures</w:t>
            </w:r>
          </w:p>
        </w:tc>
        <w:tc>
          <w:tcPr>
            <w:tcW w:w="3240" w:type="dxa"/>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D25B0">
        <w:tc>
          <w:tcPr>
            <w:tcW w:w="2094" w:type="dxa"/>
            <w:vAlign w:val="center"/>
          </w:tcPr>
          <w:p w14:paraId="2C1A914A" w14:textId="27871D43" w:rsidR="00EA744C" w:rsidRDefault="00EA744C" w:rsidP="00EA744C">
            <w:pPr>
              <w:pStyle w:val="TableCell"/>
            </w:pPr>
            <w:r>
              <w:t>ServerIP</w:t>
            </w:r>
          </w:p>
        </w:tc>
        <w:tc>
          <w:tcPr>
            <w:tcW w:w="802" w:type="dxa"/>
            <w:vAlign w:val="center"/>
          </w:tcPr>
          <w:p w14:paraId="12448D51" w14:textId="4D9584FA" w:rsidR="00EA744C" w:rsidRDefault="00EA744C" w:rsidP="00EA744C">
            <w:pPr>
              <w:pStyle w:val="TableCell"/>
            </w:pPr>
            <w:r>
              <w:t>String</w:t>
            </w:r>
          </w:p>
        </w:tc>
        <w:tc>
          <w:tcPr>
            <w:tcW w:w="2880" w:type="dxa"/>
            <w:vAlign w:val="center"/>
          </w:tcPr>
          <w:p w14:paraId="6AEE1033" w14:textId="1F5FBD1F" w:rsidR="00EA744C" w:rsidRDefault="00EA744C" w:rsidP="00EA744C">
            <w:pPr>
              <w:pStyle w:val="TableCell"/>
            </w:pPr>
            <w:r>
              <w:t>Tells the ClientSocket where to connect to when the program starts up</w:t>
            </w:r>
          </w:p>
        </w:tc>
        <w:tc>
          <w:tcPr>
            <w:tcW w:w="3240" w:type="dxa"/>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1019308" w14:textId="3B9858FB" w:rsidR="00EA744C" w:rsidRDefault="00EA744C" w:rsidP="00EA744C">
            <w:pPr>
              <w:pStyle w:val="TableCell"/>
            </w:pPr>
            <w:r>
              <w:t>ServerPort</w:t>
            </w:r>
          </w:p>
        </w:tc>
        <w:tc>
          <w:tcPr>
            <w:tcW w:w="802" w:type="dxa"/>
            <w:vAlign w:val="center"/>
          </w:tcPr>
          <w:p w14:paraId="74726EB9" w14:textId="57CFAEAB" w:rsidR="00EA744C" w:rsidRDefault="00EA744C" w:rsidP="00EA744C">
            <w:pPr>
              <w:pStyle w:val="TableCell"/>
            </w:pPr>
            <w:r>
              <w:t>Integer</w:t>
            </w:r>
          </w:p>
        </w:tc>
        <w:tc>
          <w:tcPr>
            <w:tcW w:w="2880" w:type="dxa"/>
            <w:vAlign w:val="center"/>
          </w:tcPr>
          <w:p w14:paraId="650EB7B9" w14:textId="3BEC2B16" w:rsidR="00EA744C" w:rsidRDefault="00EA744C" w:rsidP="00EA744C">
            <w:pPr>
              <w:pStyle w:val="TableCell"/>
            </w:pPr>
            <w:r>
              <w:t>Tells the ClientSocket where on the server’s host machine the server process is running</w:t>
            </w:r>
          </w:p>
        </w:tc>
        <w:tc>
          <w:tcPr>
            <w:tcW w:w="3240" w:type="dxa"/>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65D62045" w14:textId="14424A97" w:rsidR="00925FA1" w:rsidRDefault="00BD529D" w:rsidP="00FF273C">
      <w:pPr>
        <w:pStyle w:val="Heading3"/>
      </w:pPr>
      <w:bookmarkStart w:id="82" w:name="_Toc96856187"/>
      <w:r>
        <w:lastRenderedPageBreak/>
        <w:t>Data Structures</w:t>
      </w:r>
      <w:bookmarkEnd w:id="82"/>
    </w:p>
    <w:p w14:paraId="4F3E9D29" w14:textId="5CE3DBA9" w:rsidR="00925FA1" w:rsidRDefault="00522834" w:rsidP="00F3053A">
      <w:pPr>
        <w:pStyle w:val="No-NumHeading"/>
      </w:pPr>
      <w:r>
        <w:t>Queue</w:t>
      </w:r>
    </w:p>
    <w:p w14:paraId="30772D1D" w14:textId="340113D0" w:rsidR="00522834" w:rsidRDefault="00522834" w:rsidP="005E3045">
      <w:r>
        <w:t>When the client receives messages from the server, they will have an order. Therefore, if the client receives</w:t>
      </w:r>
      <w:r w:rsidR="001C14C4">
        <w:t xml:space="preserve"> a</w:t>
      </w:r>
      <w:r>
        <w:t xml:space="preserve"> </w:t>
      </w:r>
      <w:r w:rsidR="006A35AD">
        <w:t xml:space="preserve">login success </w:t>
      </w:r>
      <w:r w:rsidR="001C14C4">
        <w:t xml:space="preserve">message </w:t>
      </w:r>
      <w:r w:rsidR="006A35AD">
        <w:t xml:space="preserve">and </w:t>
      </w:r>
      <w:r w:rsidR="00091D67">
        <w:t xml:space="preserve">an </w:t>
      </w:r>
      <w:r w:rsidR="006A35AD">
        <w:t xml:space="preserve">inbound </w:t>
      </w:r>
      <w:r w:rsidR="001C14C4">
        <w:t xml:space="preserve">text </w:t>
      </w:r>
      <w:r w:rsidR="006A35AD">
        <w:t>message their order must be preserved. The data structure that will allow the order to be preserved is a queue. Queues are first in first out</w:t>
      </w:r>
      <w:r w:rsidR="003F5959">
        <w:t xml:space="preserve"> (FIFO)</w:t>
      </w:r>
      <w:r w:rsidR="006A35AD">
        <w:t xml:space="preserve"> data structures so </w:t>
      </w:r>
      <w:r w:rsidR="00C00F83">
        <w:t>if the program enqueues incoming messages and dequeues messages to process them there will be no altering of the message o</w:t>
      </w:r>
      <w:r w:rsidR="00077A9A">
        <w:t>rder. The same applies to the server program when it receives multiple requests from the same client: all the requests will need to be stored in a queue</w:t>
      </w:r>
      <w:r w:rsidR="00EF6C80">
        <w:t xml:space="preserve"> to preserver ord</w:t>
      </w:r>
      <w:r w:rsidR="00BB29FE">
        <w:t>er</w:t>
      </w:r>
      <w:r w:rsidR="00077A9A">
        <w:t>.</w:t>
      </w:r>
    </w:p>
    <w:p w14:paraId="6681816C" w14:textId="36716DFD" w:rsidR="00925FA1" w:rsidRDefault="00C002C2" w:rsidP="00F3053A">
      <w:pPr>
        <w:pStyle w:val="No-NumHeading"/>
      </w:pPr>
      <w:r>
        <w:t>Dictionary</w:t>
      </w:r>
    </w:p>
    <w:p w14:paraId="5683F2DE" w14:textId="398CD351" w:rsidR="00C002C2" w:rsidRDefault="00C002C2" w:rsidP="005E3045">
      <w:r>
        <w:t xml:space="preserve">When clients connect to the server, the server will </w:t>
      </w:r>
      <w:r w:rsidR="00AB716E">
        <w:t xml:space="preserve">accept a connection to a socket object. It is then established which user is using this socket via the login process. Then, the username and socket object need to </w:t>
      </w:r>
      <w:r w:rsidR="00654D16">
        <w:t xml:space="preserve">be </w:t>
      </w:r>
      <w:r w:rsidR="00AB716E">
        <w:t xml:space="preserve">related so that when other users want to </w:t>
      </w:r>
      <w:r w:rsidR="00654D16">
        <w:t xml:space="preserve">communicate with this user, they are directed towards the correct socket object. To achieve this, I will implement a dictionary where the key is the username of the </w:t>
      </w:r>
      <w:r w:rsidR="0075327B">
        <w:t>user,</w:t>
      </w:r>
      <w:r w:rsidR="00654D16">
        <w:t xml:space="preserve"> and the value is the socket object. This will allow </w:t>
      </w:r>
      <w:r w:rsidR="0075327B">
        <w:t xml:space="preserve">the server to maintain a lookup table for </w:t>
      </w:r>
      <w:r w:rsidR="00BD048D">
        <w:t>all online</w:t>
      </w:r>
      <w:r w:rsidR="00850CD4">
        <w:t xml:space="preserve"> users.</w:t>
      </w:r>
    </w:p>
    <w:p w14:paraId="65351A3E" w14:textId="08972EC7" w:rsidR="00850CD4" w:rsidRDefault="00850CD4" w:rsidP="00F3053A">
      <w:pPr>
        <w:pStyle w:val="No-NumHeading"/>
      </w:pPr>
      <w:r>
        <w:t>List</w:t>
      </w:r>
    </w:p>
    <w:p w14:paraId="636F0882" w14:textId="62FBA953" w:rsidR="00850CD4" w:rsidRDefault="00850CD4" w:rsidP="005E3045">
      <w:r>
        <w:t>To populate the combo box in the client program’s UI for selected message recipient</w:t>
      </w:r>
      <w:r w:rsidR="00C60526">
        <w:t>s</w:t>
      </w:r>
      <w:r w:rsidR="00F3053A">
        <w:t>,</w:t>
      </w:r>
      <w:r>
        <w:t xml:space="preserve"> a list of clients will be needed. This </w:t>
      </w:r>
      <w:r w:rsidR="000B1A69">
        <w:t xml:space="preserve">is because the WPF </w:t>
      </w:r>
      <w:r w:rsidR="009D7B36">
        <w:t xml:space="preserve">combo box </w:t>
      </w:r>
      <w:r w:rsidR="000B1A69">
        <w:t>control need</w:t>
      </w:r>
      <w:r w:rsidR="009D7B36">
        <w:t>s</w:t>
      </w:r>
      <w:r w:rsidR="000B1A69">
        <w:t xml:space="preserve"> a data source to bind to. To produce the list, the server will take the keys from their username-socket dictionary.</w:t>
      </w:r>
      <w:r w:rsidR="009D7B36">
        <w:t xml:space="preserve"> The server will then send this list of client usernames to any client when they connect to first populate th</w:t>
      </w:r>
      <w:r w:rsidR="00556ABC">
        <w:t>eir</w:t>
      </w:r>
      <w:r w:rsidR="009D7B36">
        <w:t xml:space="preserve"> list. When new users join, all online users will need to be sent a notice with the new user’s </w:t>
      </w:r>
      <w:r w:rsidR="00AC423A">
        <w:t>user</w:t>
      </w:r>
      <w:r w:rsidR="009D7B36">
        <w:t>name so each user can update their lists</w:t>
      </w:r>
      <w:r w:rsidR="000464FE">
        <w:t>.</w:t>
      </w:r>
    </w:p>
    <w:p w14:paraId="19BE69FF" w14:textId="64142A0B" w:rsidR="00DD4515" w:rsidRDefault="00DD4515" w:rsidP="00E52C81">
      <w:pPr>
        <w:pStyle w:val="No-NumHeading"/>
      </w:pPr>
      <w:r>
        <w:t xml:space="preserve">Key </w:t>
      </w:r>
      <w:r w:rsidR="00FC5E7F">
        <w:t>container</w:t>
      </w:r>
    </w:p>
    <w:p w14:paraId="52471FE9" w14:textId="6B9BCCBC" w:rsidR="00DD4515" w:rsidRPr="005E3045" w:rsidRDefault="009556D8" w:rsidP="005E3045">
      <w:r>
        <w:t xml:space="preserve">When encrypting data asymmetrically clients need </w:t>
      </w:r>
      <w:r w:rsidR="00083CFF">
        <w:t xml:space="preserve">the recipient’s public key, when decrypting data clients need their private key. These keys </w:t>
      </w:r>
      <w:r w:rsidR="00E52C81">
        <w:t>will be</w:t>
      </w:r>
      <w:r w:rsidR="00083CFF">
        <w:t xml:space="preserve"> stored in a</w:t>
      </w:r>
      <w:r w:rsidR="00F463A5">
        <w:t xml:space="preserve"> container alongside information about their implementation (e.g., what algorithm they are for</w:t>
      </w:r>
      <w:r w:rsidR="0036125E">
        <w:t xml:space="preserve">). This container will be created by the </w:t>
      </w:r>
      <w:r w:rsidR="00B00F6D">
        <w:t>cryptographic server provider (CSP) when</w:t>
      </w:r>
      <w:r w:rsidR="00842C29">
        <w:t xml:space="preserve"> the server creates a new account and creates an implementation of the chosen encryption algorithm (most likely RSA)</w:t>
      </w:r>
      <w:r w:rsidR="00A25C35">
        <w:t xml:space="preserve">. The container will then be exported from the CSP and stored so that </w:t>
      </w:r>
      <w:r w:rsidR="00175C06">
        <w:t xml:space="preserve">the public key can be fetched by </w:t>
      </w:r>
      <w:r w:rsidR="00E52C81">
        <w:t>anyone,</w:t>
      </w:r>
      <w:r w:rsidR="00175C06">
        <w:t xml:space="preserve"> and the private key can only be fetched by the owner. This means that the data structure will require some encryption </w:t>
      </w:r>
      <w:r w:rsidR="00A02B5F">
        <w:t xml:space="preserve">at rest </w:t>
      </w:r>
      <w:r w:rsidR="0068324E">
        <w:t>for when the container is in the server’s database.</w:t>
      </w:r>
      <w:r w:rsidR="009D4FC8">
        <w:t xml:space="preserve"> When the container is fetched for use, it can simply be imported back into a CSP </w:t>
      </w:r>
      <w:r w:rsidR="003839E9">
        <w:t>for encryption/decryption to begin.</w:t>
      </w:r>
    </w:p>
    <w:p w14:paraId="030FA312" w14:textId="77777777" w:rsidR="00517B32" w:rsidRPr="00517B32" w:rsidRDefault="00517B32" w:rsidP="00517B32">
      <w:r>
        <w:br w:type="page"/>
      </w:r>
    </w:p>
    <w:p w14:paraId="4628882C" w14:textId="7A36BF7F" w:rsidR="005651A7" w:rsidRDefault="005651A7" w:rsidP="005651A7">
      <w:pPr>
        <w:pStyle w:val="Heading3"/>
      </w:pPr>
      <w:bookmarkStart w:id="83" w:name="_Toc96856188"/>
      <w:r>
        <w:lastRenderedPageBreak/>
        <w:t>Class Diagrams</w:t>
      </w:r>
      <w:bookmarkEnd w:id="83"/>
    </w:p>
    <w:p w14:paraId="4B487413" w14:textId="6597EAAC" w:rsidR="00F6297B" w:rsidRDefault="006202A7" w:rsidP="00D14509">
      <w:pPr>
        <w:pStyle w:val="No-NumHeading"/>
      </w:pPr>
      <w:r>
        <w:t>Server and Client socket</w:t>
      </w:r>
    </w:p>
    <w:p w14:paraId="24C5C680" w14:textId="241A208B" w:rsidR="0037548B" w:rsidRDefault="00E75A22" w:rsidP="00D14509">
      <w:pPr>
        <w:keepNext/>
        <w:spacing w:line="259" w:lineRule="auto"/>
        <w:jc w:val="center"/>
      </w:pPr>
      <w:r>
        <w:rPr>
          <w:noProof/>
        </w:rPr>
        <w:drawing>
          <wp:inline distT="0" distB="0" distL="0" distR="0" wp14:anchorId="18FE0086" wp14:editId="748D3773">
            <wp:extent cx="4604657" cy="3435893"/>
            <wp:effectExtent l="0" t="0" r="5715" b="0"/>
            <wp:docPr id="161" name="Picture 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09466" cy="3439482"/>
                    </a:xfrm>
                    <a:prstGeom prst="rect">
                      <a:avLst/>
                    </a:prstGeom>
                    <a:noFill/>
                    <a:ln>
                      <a:noFill/>
                    </a:ln>
                  </pic:spPr>
                </pic:pic>
              </a:graphicData>
            </a:graphic>
          </wp:inline>
        </w:drawing>
      </w:r>
    </w:p>
    <w:p w14:paraId="2B99AE69" w14:textId="664FC190" w:rsidR="00F6297B" w:rsidRDefault="0037548B" w:rsidP="0037548B">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w:t>
      </w:r>
      <w:r w:rsidR="005A396B">
        <w:rPr>
          <w:noProof/>
        </w:rPr>
        <w:fldChar w:fldCharType="end"/>
      </w:r>
      <w:r>
        <w:t>. Proposed class diagram for server and client sockets</w:t>
      </w:r>
    </w:p>
    <w:p w14:paraId="4B07622D" w14:textId="10D297DD" w:rsidR="002E684F" w:rsidRDefault="006202A7" w:rsidP="006202A7">
      <w:pPr>
        <w:spacing w:line="259" w:lineRule="auto"/>
      </w:pPr>
      <w:r>
        <w:t>There will be shared functionality between the server and client socket</w:t>
      </w:r>
      <w:r w:rsidR="00C52986">
        <w:t>. For example, both sockets will send and receive data and both sockets will have to know the</w:t>
      </w:r>
      <w:r w:rsidR="00CA1C71">
        <w:t>ir</w:t>
      </w:r>
      <w:r w:rsidR="00C52986">
        <w:t xml:space="preserve"> I</w:t>
      </w:r>
      <w:r w:rsidR="00B63BA6">
        <w:t xml:space="preserve">P </w:t>
      </w:r>
      <w:r w:rsidR="00A3727B">
        <w:t>and port</w:t>
      </w:r>
      <w:r w:rsidR="00CA1C71">
        <w:t xml:space="preserve">. Therefore, I will have a base class </w:t>
      </w:r>
      <w:r w:rsidR="002E19D6">
        <w:t xml:space="preserve">in the shared codebase of the solution that will house the shared functionality. Then, in the separate codebases for </w:t>
      </w:r>
      <w:r w:rsidR="000E044C">
        <w:t xml:space="preserve">the </w:t>
      </w:r>
      <w:r w:rsidR="002E19D6">
        <w:t>client and server</w:t>
      </w:r>
      <w:r w:rsidR="002D3C21">
        <w:t>,</w:t>
      </w:r>
      <w:r w:rsidR="002E19D6">
        <w:t xml:space="preserve"> I will define </w:t>
      </w:r>
      <w:r w:rsidR="00F96D80">
        <w:t>classes that inherit from the base class.</w:t>
      </w:r>
    </w:p>
    <w:p w14:paraId="3110E285" w14:textId="2015295F" w:rsidR="006202A7" w:rsidRDefault="00F96D80" w:rsidP="006202A7">
      <w:pPr>
        <w:spacing w:line="259" w:lineRule="auto"/>
      </w:pPr>
      <w:r>
        <w:t xml:space="preserve">For the case of the server socket, </w:t>
      </w:r>
      <w:r w:rsidR="007817FA">
        <w:t xml:space="preserve">the </w:t>
      </w:r>
      <w:r>
        <w:t xml:space="preserve">extra functionality </w:t>
      </w:r>
      <w:r w:rsidR="007817FA">
        <w:t xml:space="preserve">will be </w:t>
      </w:r>
      <w:r>
        <w:t>for starting and stopping the server</w:t>
      </w:r>
      <w:r w:rsidR="00925B0E">
        <w:t xml:space="preserve"> as well as accepting and maintaining new clients.</w:t>
      </w:r>
      <w:r w:rsidR="000A1535">
        <w:t xml:space="preserve"> For the client socket, the extra functionality will be for connecting</w:t>
      </w:r>
      <w:r w:rsidR="001C2449">
        <w:t xml:space="preserve"> </w:t>
      </w:r>
      <w:r w:rsidR="00C41C65">
        <w:t>to the server.</w:t>
      </w:r>
    </w:p>
    <w:p w14:paraId="5A605F31" w14:textId="61E127DE" w:rsidR="00C41C65" w:rsidRDefault="007F27A1" w:rsidP="006202A7">
      <w:pPr>
        <w:spacing w:line="259" w:lineRule="auto"/>
      </w:pPr>
      <w:r>
        <w:t>B</w:t>
      </w:r>
      <w:r w:rsidR="00C41C65">
        <w:t>oth socket</w:t>
      </w:r>
      <w:r w:rsidR="001C4DDD">
        <w:t>s</w:t>
      </w:r>
      <w:r w:rsidR="00C41C65">
        <w:t xml:space="preserve"> will ne</w:t>
      </w:r>
      <w:r w:rsidR="0026329A">
        <w:t>e</w:t>
      </w:r>
      <w:r w:rsidR="00C41C65">
        <w:t>d to handle the messages that they receive</w:t>
      </w:r>
      <w:r w:rsidR="002D3C21">
        <w:t>;</w:t>
      </w:r>
      <w:r w:rsidR="00C41C65">
        <w:t xml:space="preserve"> however</w:t>
      </w:r>
      <w:r w:rsidR="002D3C21">
        <w:t>,</w:t>
      </w:r>
      <w:r w:rsidR="00C41C65">
        <w:t xml:space="preserve"> each socket will need a different implementation</w:t>
      </w:r>
      <w:r w:rsidR="001C4DDD">
        <w:t xml:space="preserve"> of this handling method</w:t>
      </w:r>
      <w:r w:rsidR="00C41C65">
        <w:t xml:space="preserve">. To </w:t>
      </w:r>
      <w:r w:rsidR="00DE3DE0">
        <w:t>achieve</w:t>
      </w:r>
      <w:r w:rsidR="00C41C65">
        <w:t xml:space="preserve"> this</w:t>
      </w:r>
      <w:r w:rsidR="008534D0">
        <w:t>,</w:t>
      </w:r>
      <w:r w:rsidR="00C41C65">
        <w:t xml:space="preserve"> I may separately define a handling method in the two socket</w:t>
      </w:r>
      <w:r w:rsidR="00F7703D">
        <w:t>s</w:t>
      </w:r>
      <w:r w:rsidR="000171B1">
        <w:t xml:space="preserve"> (the case shown in the class diagram above)</w:t>
      </w:r>
      <w:r w:rsidR="00F7703D">
        <w:t xml:space="preserve">. Another option is to declare </w:t>
      </w:r>
      <w:r w:rsidR="000A0431">
        <w:t>the method in the base class and then define the implementation</w:t>
      </w:r>
      <w:r w:rsidR="002D65F6">
        <w:t xml:space="preserve">s </w:t>
      </w:r>
      <w:r w:rsidR="0002626A">
        <w:t xml:space="preserve">as </w:t>
      </w:r>
      <w:r w:rsidR="00C1509C">
        <w:t>overridden method</w:t>
      </w:r>
      <w:r w:rsidR="003A35CD">
        <w:t>s</w:t>
      </w:r>
      <w:r w:rsidR="0002626A">
        <w:t xml:space="preserve"> </w:t>
      </w:r>
      <w:r w:rsidR="002D65F6">
        <w:t>in the derived classes.</w:t>
      </w:r>
    </w:p>
    <w:p w14:paraId="2D7D4533" w14:textId="39D4815B" w:rsidR="006202A7" w:rsidRDefault="006202A7">
      <w:pPr>
        <w:spacing w:line="259" w:lineRule="auto"/>
        <w:jc w:val="left"/>
      </w:pPr>
      <w:r>
        <w:br w:type="page"/>
      </w:r>
    </w:p>
    <w:p w14:paraId="28735302" w14:textId="631212CE" w:rsidR="006202A7" w:rsidRDefault="000A01B0" w:rsidP="00717167">
      <w:pPr>
        <w:pStyle w:val="No-NumHeading"/>
      </w:pPr>
      <w:r>
        <w:lastRenderedPageBreak/>
        <w:t>Message objects</w:t>
      </w:r>
    </w:p>
    <w:p w14:paraId="327D7C7A" w14:textId="77777777" w:rsidR="00831391" w:rsidRDefault="00794FEF" w:rsidP="00831391">
      <w:pPr>
        <w:keepNext/>
        <w:spacing w:line="259" w:lineRule="auto"/>
        <w:jc w:val="left"/>
      </w:pPr>
      <w:r>
        <w:rPr>
          <w:noProof/>
        </w:rPr>
        <w:drawing>
          <wp:inline distT="0" distB="0" distL="0" distR="0" wp14:anchorId="3AB2418F" wp14:editId="1F08AA1A">
            <wp:extent cx="5731510" cy="1780540"/>
            <wp:effectExtent l="0" t="0" r="2540" b="0"/>
            <wp:docPr id="162" name="Picture 16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1780540"/>
                    </a:xfrm>
                    <a:prstGeom prst="rect">
                      <a:avLst/>
                    </a:prstGeom>
                    <a:noFill/>
                    <a:ln>
                      <a:noFill/>
                    </a:ln>
                  </pic:spPr>
                </pic:pic>
              </a:graphicData>
            </a:graphic>
          </wp:inline>
        </w:drawing>
      </w:r>
    </w:p>
    <w:p w14:paraId="0B988A13" w14:textId="336F13EB" w:rsidR="00EB3C1F" w:rsidRDefault="00831391" w:rsidP="00831391">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4</w:t>
      </w:r>
      <w:r w:rsidR="005A396B">
        <w:rPr>
          <w:noProof/>
        </w:rPr>
        <w:fldChar w:fldCharType="end"/>
      </w:r>
      <w:r>
        <w:t>. Proposed class diagrams for message objects</w:t>
      </w:r>
    </w:p>
    <w:p w14:paraId="7B99B253" w14:textId="5592B76B" w:rsidR="00284AA7" w:rsidRDefault="00486AFB">
      <w:pPr>
        <w:spacing w:line="259" w:lineRule="auto"/>
        <w:jc w:val="left"/>
      </w:pPr>
      <w:r>
        <w:t xml:space="preserve">When the solution uses an object-based network protocol, </w:t>
      </w:r>
      <w:r w:rsidR="007E7308">
        <w:t xml:space="preserve">the commands need to be encoded into the transmission. To achieve this, I will </w:t>
      </w:r>
      <w:r w:rsidR="00AF28A6">
        <w:t xml:space="preserve">define a separate class for each command, this determines their purpose (e.g., MessageLogin </w:t>
      </w:r>
      <w:r w:rsidR="001802B6">
        <w:t xml:space="preserve">tells the server that this message is a login request). To include </w:t>
      </w:r>
      <w:r w:rsidR="00122A50">
        <w:t xml:space="preserve">data </w:t>
      </w:r>
      <w:r w:rsidR="001802B6">
        <w:t>in the messages</w:t>
      </w:r>
      <w:r w:rsidR="00122A50">
        <w:t>,</w:t>
      </w:r>
      <w:r w:rsidR="001802B6">
        <w:t xml:space="preserve"> these objects will have attributes </w:t>
      </w:r>
      <w:r w:rsidR="00122A50">
        <w:t>(e.g., Username and Password)</w:t>
      </w:r>
      <w:r w:rsidR="000D0D92">
        <w:t xml:space="preserve"> that</w:t>
      </w:r>
      <w:r w:rsidR="004F4709">
        <w:t xml:space="preserve"> the server can</w:t>
      </w:r>
      <w:r w:rsidR="00565E77">
        <w:t xml:space="preserve"> fetch the data from these fields</w:t>
      </w:r>
      <w:r w:rsidR="00BA793C">
        <w:t>.</w:t>
      </w:r>
    </w:p>
    <w:p w14:paraId="4B226266" w14:textId="03750DB1" w:rsidR="00E10DD5" w:rsidRDefault="00442B85">
      <w:pPr>
        <w:spacing w:line="259" w:lineRule="auto"/>
        <w:jc w:val="left"/>
      </w:pPr>
      <w:r>
        <w:t xml:space="preserve">So that the server program does not need to define all interactions with the </w:t>
      </w:r>
      <w:r w:rsidR="005C32E8">
        <w:t>messages</w:t>
      </w:r>
      <w:r>
        <w:t xml:space="preserve"> each time for each class, I will make all the messages inherit from the same base class</w:t>
      </w:r>
      <w:r w:rsidR="004A16EB">
        <w:t>. This will reduce repeated code and simplify the structure of the functions that use the messages</w:t>
      </w:r>
      <w:r>
        <w:t xml:space="preserve">. </w:t>
      </w:r>
      <w:r w:rsidR="00340D23">
        <w:t>This will allow me to</w:t>
      </w:r>
      <w:r>
        <w:t xml:space="preserve"> write all interactions with the </w:t>
      </w:r>
      <w:r w:rsidR="000F1B8C">
        <w:t>transmission in terms of the base class and use polymorphism to run the specific process</w:t>
      </w:r>
      <w:r w:rsidR="00CA75CE">
        <w:t>es.</w:t>
      </w:r>
    </w:p>
    <w:p w14:paraId="33C8CD02" w14:textId="5A8A13D1" w:rsidR="00CA75CE" w:rsidRDefault="00B76D4C">
      <w:pPr>
        <w:spacing w:line="259" w:lineRule="auto"/>
        <w:jc w:val="left"/>
      </w:pPr>
      <w:r>
        <w:t xml:space="preserve">Since there will be a base class for </w:t>
      </w:r>
      <w:r w:rsidR="002A38A6">
        <w:t xml:space="preserve">the </w:t>
      </w:r>
      <w:r>
        <w:t xml:space="preserve">messages, I will house the functionality for serialisation and deserialisation in </w:t>
      </w:r>
      <w:r w:rsidR="00D71A75">
        <w:t>the base class</w:t>
      </w:r>
      <w:r w:rsidR="00DC2C72">
        <w:t>. These methods will be static methods and the base class will be abstract since there will never need to be an instance of the base class</w:t>
      </w:r>
      <w:r w:rsidR="00727F38">
        <w:t>.</w:t>
      </w:r>
    </w:p>
    <w:p w14:paraId="26C190F7" w14:textId="525B1B1A" w:rsidR="00DC40BF" w:rsidRDefault="00DC40BF">
      <w:pPr>
        <w:spacing w:line="259" w:lineRule="auto"/>
        <w:jc w:val="left"/>
      </w:pPr>
      <w:r>
        <w:br w:type="page"/>
      </w:r>
    </w:p>
    <w:p w14:paraId="743CB2E9" w14:textId="0D5BE3E0" w:rsidR="007A7479" w:rsidRPr="00EB5923" w:rsidRDefault="007A7479" w:rsidP="007A7479">
      <w:pPr>
        <w:pStyle w:val="Heading3"/>
      </w:pPr>
      <w:bookmarkStart w:id="84" w:name="_Toc96856189"/>
      <w:r>
        <w:lastRenderedPageBreak/>
        <w:t>Validation</w:t>
      </w:r>
      <w:bookmarkEnd w:id="84"/>
    </w:p>
    <w:p w14:paraId="57A895E5" w14:textId="4FE4F0E5" w:rsidR="007A7479" w:rsidRDefault="007A7479" w:rsidP="007A7479">
      <w:r>
        <w:t xml:space="preserve">Since much of the program will be user input that will be passed across a network, there will need to be several </w:t>
      </w:r>
      <w:r w:rsidR="0028470E">
        <w:t xml:space="preserve">data and input </w:t>
      </w:r>
      <w:r w:rsidR="00F0517D">
        <w:t>validation checks</w:t>
      </w:r>
      <w:r>
        <w:t xml:space="preserve"> in place throughout the program</w:t>
      </w:r>
      <w:r w:rsidR="003313BB">
        <w:t>, a few have been outlined in this section</w:t>
      </w:r>
      <w:r>
        <w:t>.</w:t>
      </w:r>
    </w:p>
    <w:p w14:paraId="0FB19793" w14:textId="4D65AAAC" w:rsidR="008871FC" w:rsidRDefault="008871FC" w:rsidP="008871FC">
      <w:pPr>
        <w:pStyle w:val="No-NumHeading"/>
      </w:pPr>
      <w:r>
        <w:t>Non-empty fields</w:t>
      </w:r>
    </w:p>
    <w:p w14:paraId="798B644E" w14:textId="0AF6F822" w:rsidR="007A7479" w:rsidRDefault="007A7479" w:rsidP="007A7479">
      <w:r>
        <w:t xml:space="preserve">Firstly, for most fields (username, password, text) there will be </w:t>
      </w:r>
      <w:r w:rsidR="008871FC">
        <w:t>validation</w:t>
      </w:r>
      <w:r>
        <w:t xml:space="preserve"> in place to prevent the user from submitting empty fields. This is because issues could be caused in the networking of the program if the sockets are expecting information such as a username to be in a certain variable only to find that variable empty. This could cause the socket to fail to complete the data processing required to convert the data into a valid network transmission. This could in turn cause fatal errors in the program.</w:t>
      </w:r>
    </w:p>
    <w:p w14:paraId="32DDE17D" w14:textId="6D2B3363" w:rsidR="00AD3C94" w:rsidRDefault="00AD3C94" w:rsidP="00AD3C94">
      <w:pPr>
        <w:pStyle w:val="No-NumHeading"/>
      </w:pPr>
      <w:r>
        <w:t>Input sizes</w:t>
      </w:r>
    </w:p>
    <w:p w14:paraId="7393F6AC" w14:textId="77777777" w:rsidR="007A7479" w:rsidRDefault="007A7479" w:rsidP="007A7479">
      <w:r>
        <w:t>Conversely, most fields will also require a maximum input size. Since the sockets will read transmissions to a buffer of finite size, the event the socket receives a transmission bigger than the buffer the data received will be missing information and may not be able to be properly reconstructed at the other end. To avoid this issue, the length of inputs can be checked and then as an added layer of validation, the transmissions can also be checked just before they are sent across the network.</w:t>
      </w:r>
    </w:p>
    <w:p w14:paraId="399DE4F5" w14:textId="45B741CD" w:rsidR="00AD3C94" w:rsidRDefault="00AD3C94" w:rsidP="00641444">
      <w:pPr>
        <w:pStyle w:val="No-NumHeading"/>
      </w:pPr>
      <w:r>
        <w:t>Standardised usernames</w:t>
      </w:r>
    </w:p>
    <w:p w14:paraId="5B419AD4" w14:textId="506C8737" w:rsidR="004064A0" w:rsidRDefault="004064A0" w:rsidP="007A7479">
      <w:r>
        <w:t xml:space="preserve">Standardised usernames </w:t>
      </w:r>
      <w:r w:rsidR="009C1969">
        <w:t xml:space="preserve">were identified </w:t>
      </w:r>
      <w:r>
        <w:t>by the stakeholders as a requirement. This means that when users want to create a new account</w:t>
      </w:r>
      <w:r w:rsidR="00086832">
        <w:t>,</w:t>
      </w:r>
      <w:r>
        <w:t xml:space="preserve"> the username they attempt to use must pass data validation criteria before being </w:t>
      </w:r>
      <w:r w:rsidR="009C1969">
        <w:t xml:space="preserve">sent to the server. </w:t>
      </w:r>
      <w:r w:rsidR="00345639">
        <w:t xml:space="preserve">The standardisation </w:t>
      </w:r>
      <w:r w:rsidR="00AF44BC">
        <w:t xml:space="preserve">can be </w:t>
      </w:r>
      <w:r w:rsidR="00345639">
        <w:t xml:space="preserve">in </w:t>
      </w:r>
      <w:r w:rsidR="00AF44BC">
        <w:t xml:space="preserve">many </w:t>
      </w:r>
      <w:r w:rsidR="00641444">
        <w:t>forms,</w:t>
      </w:r>
      <w:r w:rsidR="00B121CE">
        <w:t xml:space="preserve"> but I will assume the stakeholders want</w:t>
      </w:r>
      <w:r w:rsidR="00345639">
        <w:t>s</w:t>
      </w:r>
      <w:r w:rsidR="00B121CE">
        <w:t xml:space="preserve"> </w:t>
      </w:r>
      <w:r w:rsidR="00345639">
        <w:t xml:space="preserve">to incorporate </w:t>
      </w:r>
      <w:r w:rsidR="00B121CE">
        <w:t xml:space="preserve">the user’s first name and last name since business usage was also identified as a use case for messaging apps. </w:t>
      </w:r>
      <w:r w:rsidR="00081704">
        <w:t xml:space="preserve">A possible grammar </w:t>
      </w:r>
      <w:r w:rsidR="00345639">
        <w:t>for</w:t>
      </w:r>
      <w:r w:rsidR="00081704">
        <w:t xml:space="preserve"> the username and passwords is outlined in </w:t>
      </w:r>
      <w:r w:rsidR="00B1410D">
        <w:t xml:space="preserve">the </w:t>
      </w:r>
      <w:r w:rsidR="00081704">
        <w:t>Extended Backus-Naur Form</w:t>
      </w:r>
      <w:r w:rsidR="00345639">
        <w:t xml:space="preserve"> below</w:t>
      </w:r>
      <w:r w:rsidR="00081704">
        <w:t>.</w:t>
      </w:r>
    </w:p>
    <w:tbl>
      <w:tblPr>
        <w:tblStyle w:val="PlainTable1"/>
        <w:tblW w:w="0" w:type="auto"/>
        <w:tblCellMar>
          <w:top w:w="113" w:type="dxa"/>
          <w:bottom w:w="113" w:type="dxa"/>
        </w:tblCellMar>
        <w:tblLook w:val="0420" w:firstRow="1" w:lastRow="0" w:firstColumn="0" w:lastColumn="0" w:noHBand="0" w:noVBand="1"/>
      </w:tblPr>
      <w:tblGrid>
        <w:gridCol w:w="9016"/>
      </w:tblGrid>
      <w:tr w:rsidR="00E01AD7" w14:paraId="248CD4AB" w14:textId="77777777" w:rsidTr="003F1313">
        <w:trPr>
          <w:cnfStyle w:val="100000000000" w:firstRow="1" w:lastRow="0" w:firstColumn="0" w:lastColumn="0" w:oddVBand="0" w:evenVBand="0" w:oddHBand="0" w:evenHBand="0" w:firstRowFirstColumn="0" w:firstRowLastColumn="0" w:lastRowFirstColumn="0" w:lastRowLastColumn="0"/>
        </w:trPr>
        <w:tc>
          <w:tcPr>
            <w:tcW w:w="9016" w:type="dxa"/>
          </w:tcPr>
          <w:p w14:paraId="03F9E32C" w14:textId="77777777" w:rsidR="00E01AD7" w:rsidRDefault="00E01AD7" w:rsidP="00B353FE">
            <w:pPr>
              <w:jc w:val="center"/>
            </w:pPr>
            <w:r>
              <w:t>Username and password grammar (EBNF)</w:t>
            </w:r>
          </w:p>
        </w:tc>
      </w:tr>
      <w:tr w:rsidR="00E01AD7" w14:paraId="302D8C20" w14:textId="77777777" w:rsidTr="003F1313">
        <w:trPr>
          <w:cnfStyle w:val="000000100000" w:firstRow="0" w:lastRow="0" w:firstColumn="0" w:lastColumn="0" w:oddVBand="0" w:evenVBand="0" w:oddHBand="1" w:evenHBand="0" w:firstRowFirstColumn="0" w:firstRowLastColumn="0" w:lastRowFirstColumn="0" w:lastRowLastColumn="0"/>
        </w:trPr>
        <w:tc>
          <w:tcPr>
            <w:tcW w:w="9016" w:type="dxa"/>
          </w:tcPr>
          <w:p w14:paraId="49C77B1D" w14:textId="77777777" w:rsidR="00E01AD7" w:rsidRPr="00060A78" w:rsidRDefault="00E01AD7" w:rsidP="003F1313">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04CADCF5" w14:textId="77777777" w:rsidR="00E01AD7" w:rsidRPr="00060A78" w:rsidRDefault="00E01AD7" w:rsidP="003F1313">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758B592D" w14:textId="77777777" w:rsidR="00E01AD7" w:rsidRPr="00060A78" w:rsidRDefault="00E01AD7" w:rsidP="003F1313">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7DE8F9B2" w14:textId="77777777" w:rsidR="00E01AD7" w:rsidRDefault="00E01AD7" w:rsidP="003F1313">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6DC026A9" w14:textId="77777777" w:rsidR="00E01AD7" w:rsidRDefault="00E01AD7" w:rsidP="003F1313">
            <w:pPr>
              <w:rPr>
                <w:rFonts w:ascii="Consolas" w:hAnsi="Consolas"/>
                <w:noProof/>
              </w:rPr>
            </w:pPr>
            <w:r>
              <w:rPr>
                <w:rFonts w:ascii="Consolas" w:hAnsi="Consolas"/>
                <w:noProof/>
              </w:rPr>
              <w:t xml:space="preserve">character  ::= </w:t>
            </w:r>
            <w:r w:rsidRPr="00060A78">
              <w:rPr>
                <w:rFonts w:ascii="Consolas" w:hAnsi="Consolas"/>
                <w:noProof/>
              </w:rPr>
              <w:t>[A-Z] | [a-z] | [0-9] | special</w:t>
            </w:r>
          </w:p>
          <w:p w14:paraId="7F980B1D" w14:textId="77777777" w:rsidR="00E01AD7" w:rsidRPr="00060A78" w:rsidRDefault="00E01AD7" w:rsidP="003F1313">
            <w:pPr>
              <w:rPr>
                <w:rFonts w:ascii="Consolas" w:hAnsi="Consolas"/>
                <w:noProof/>
              </w:rPr>
            </w:pPr>
          </w:p>
          <w:p w14:paraId="06EF6321" w14:textId="77777777" w:rsidR="00E01AD7" w:rsidRPr="00060A78" w:rsidRDefault="00E01AD7" w:rsidP="003F1313">
            <w:pPr>
              <w:rPr>
                <w:rFonts w:ascii="Consolas" w:hAnsi="Consolas"/>
                <w:noProof/>
              </w:rPr>
            </w:pPr>
            <w:r w:rsidRPr="00060A78">
              <w:rPr>
                <w:rFonts w:ascii="Consolas" w:hAnsi="Consolas"/>
                <w:noProof/>
              </w:rPr>
              <w:t xml:space="preserve">first_name ::= upper </w:t>
            </w:r>
            <w:r>
              <w:rPr>
                <w:rFonts w:ascii="Consolas" w:hAnsi="Consolas"/>
                <w:noProof/>
              </w:rPr>
              <w:t xml:space="preserve">{ </w:t>
            </w:r>
            <w:r w:rsidRPr="00060A78">
              <w:rPr>
                <w:rFonts w:ascii="Consolas" w:hAnsi="Consolas"/>
                <w:noProof/>
              </w:rPr>
              <w:t>lower</w:t>
            </w:r>
            <w:r>
              <w:rPr>
                <w:rFonts w:ascii="Consolas" w:hAnsi="Consolas"/>
                <w:noProof/>
              </w:rPr>
              <w:t xml:space="preserve"> }</w:t>
            </w:r>
          </w:p>
          <w:p w14:paraId="28BAABC0" w14:textId="77777777" w:rsidR="00E01AD7" w:rsidRDefault="00E01AD7" w:rsidP="003F1313">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Pr>
                <w:rFonts w:ascii="Consolas" w:hAnsi="Consolas"/>
                <w:noProof/>
              </w:rPr>
              <w:t xml:space="preserve">{ </w:t>
            </w:r>
            <w:r w:rsidRPr="00060A78">
              <w:rPr>
                <w:rFonts w:ascii="Consolas" w:hAnsi="Consolas"/>
                <w:noProof/>
              </w:rPr>
              <w:t>lower | "-" upper</w:t>
            </w:r>
            <w:r>
              <w:rPr>
                <w:rFonts w:ascii="Consolas" w:hAnsi="Consolas"/>
                <w:noProof/>
              </w:rPr>
              <w:t xml:space="preserve"> }</w:t>
            </w:r>
          </w:p>
          <w:p w14:paraId="1C5BB886" w14:textId="77777777" w:rsidR="00E01AD7" w:rsidRPr="00060A78" w:rsidRDefault="00E01AD7" w:rsidP="003F1313">
            <w:pPr>
              <w:rPr>
                <w:rFonts w:ascii="Consolas" w:hAnsi="Consolas"/>
                <w:noProof/>
              </w:rPr>
            </w:pPr>
          </w:p>
          <w:p w14:paraId="05C2A302" w14:textId="77777777" w:rsidR="00E01AD7" w:rsidRDefault="00E01AD7" w:rsidP="003F1313">
            <w:pPr>
              <w:rPr>
                <w:rFonts w:ascii="Consolas" w:hAnsi="Consolas"/>
                <w:noProof/>
              </w:rPr>
            </w:pPr>
            <w:r w:rsidRPr="00060A78">
              <w:rPr>
                <w:rFonts w:ascii="Consolas" w:hAnsi="Consolas"/>
                <w:noProof/>
              </w:rPr>
              <w:t xml:space="preserve">username </w:t>
            </w:r>
            <w:r>
              <w:rPr>
                <w:rFonts w:ascii="Consolas" w:hAnsi="Consolas"/>
                <w:noProof/>
              </w:rPr>
              <w:t xml:space="preserve">  </w:t>
            </w:r>
            <w:r w:rsidRPr="00060A78">
              <w:rPr>
                <w:rFonts w:ascii="Consolas" w:hAnsi="Consolas"/>
                <w:noProof/>
              </w:rPr>
              <w:t xml:space="preserve">::= first_name </w:t>
            </w:r>
            <w:r>
              <w:rPr>
                <w:rFonts w:ascii="Consolas" w:hAnsi="Consolas"/>
                <w:noProof/>
              </w:rPr>
              <w:t xml:space="preserve">[ </w:t>
            </w:r>
            <w:r w:rsidRPr="00060A78">
              <w:rPr>
                <w:rFonts w:ascii="Consolas" w:hAnsi="Consolas"/>
                <w:noProof/>
              </w:rPr>
              <w:t>"_" last_name</w:t>
            </w:r>
            <w:r>
              <w:rPr>
                <w:rFonts w:ascii="Consolas" w:hAnsi="Consolas"/>
                <w:noProof/>
              </w:rPr>
              <w:t xml:space="preserve"> ]</w:t>
            </w:r>
          </w:p>
          <w:p w14:paraId="16F42B4B" w14:textId="77777777" w:rsidR="00E01AD7" w:rsidRPr="00060A78" w:rsidRDefault="00E01AD7" w:rsidP="003F1313">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Pr>
                <w:rFonts w:ascii="Consolas" w:hAnsi="Consolas"/>
                <w:noProof/>
              </w:rPr>
              <w:t xml:space="preserve"> </w:t>
            </w:r>
            <w:r w:rsidRPr="00060A78">
              <w:rPr>
                <w:rFonts w:ascii="Consolas" w:hAnsi="Consolas"/>
                <w:noProof/>
              </w:rPr>
              <w:t xml:space="preserve">::= </w:t>
            </w:r>
            <w:r>
              <w:rPr>
                <w:rFonts w:ascii="Consolas" w:hAnsi="Consolas"/>
                <w:noProof/>
              </w:rPr>
              <w:t>character { character }</w:t>
            </w:r>
          </w:p>
        </w:tc>
      </w:tr>
    </w:tbl>
    <w:p w14:paraId="5466B9FC" w14:textId="77777777" w:rsidR="00E01AD7" w:rsidRDefault="00E01AD7" w:rsidP="007A7479"/>
    <w:p w14:paraId="0E6B2BE2" w14:textId="7042F966" w:rsidR="007A7479" w:rsidRDefault="007A7479" w:rsidP="007A7479">
      <w:r>
        <w:br w:type="page"/>
      </w:r>
    </w:p>
    <w:p w14:paraId="74B94120" w14:textId="2ADA516B" w:rsidR="00756ADE" w:rsidRDefault="00756ADE" w:rsidP="00756ADE">
      <w:pPr>
        <w:pStyle w:val="Heading2"/>
      </w:pPr>
      <w:bookmarkStart w:id="85" w:name="_Toc96856190"/>
      <w:r>
        <w:lastRenderedPageBreak/>
        <w:t>Data</w:t>
      </w:r>
      <w:bookmarkEnd w:id="85"/>
    </w:p>
    <w:p w14:paraId="6C750F58" w14:textId="03D59F55" w:rsidR="003943B3" w:rsidRDefault="003943B3" w:rsidP="003943B3">
      <w:pPr>
        <w:pStyle w:val="Heading3"/>
      </w:pPr>
      <w:bookmarkStart w:id="86" w:name="_Toc96856191"/>
      <w:commentRangeStart w:id="87"/>
      <w:r>
        <w:t>Log In Test Data</w:t>
      </w:r>
      <w:commentRangeEnd w:id="87"/>
      <w:r w:rsidR="00690A58">
        <w:rPr>
          <w:rStyle w:val="CommentReference"/>
          <w:rFonts w:asciiTheme="minorHAnsi" w:eastAsiaTheme="minorEastAsia" w:hAnsiTheme="minorHAnsi" w:cstheme="minorBidi"/>
          <w:b w:val="0"/>
          <w:bCs w:val="0"/>
          <w:color w:val="auto"/>
        </w:rPr>
        <w:commentReference w:id="87"/>
      </w:r>
      <w:bookmarkEnd w:id="86"/>
    </w:p>
    <w:p w14:paraId="6EC0EA4C" w14:textId="5DC1CA00" w:rsidR="003943B3" w:rsidRPr="00646B76" w:rsidRDefault="00751A3A" w:rsidP="00646B76">
      <w:pPr>
        <w:rPr>
          <w:i/>
          <w:iCs/>
        </w:rPr>
      </w:pPr>
      <w:r>
        <w:t xml:space="preserve">This set of test data will be used to </w:t>
      </w:r>
      <w:r w:rsidR="00991090">
        <w:t xml:space="preserve">carry out </w:t>
      </w:r>
      <w:r>
        <w:t>black-box test</w:t>
      </w:r>
      <w:r w:rsidR="00991090">
        <w:t>ing of</w:t>
      </w:r>
      <w:r>
        <w:t xml:space="preserve"> </w:t>
      </w:r>
      <w:r w:rsidR="00A44E32">
        <w:t>possible input combinations</w:t>
      </w:r>
      <w:r w:rsidR="00991090">
        <w:t xml:space="preserve"> on the client login screen. There </w:t>
      </w:r>
      <w:r w:rsidR="00CD01A5">
        <w:t xml:space="preserve">are also some white-box testing style </w:t>
      </w:r>
      <w:r w:rsidR="00883504">
        <w:t>data to test some data and input validation that I suspect will be present in the algorithms to implement the login GUI.</w:t>
      </w:r>
      <w:r w:rsidR="00370433">
        <w:t xml:space="preserve"> These test data should also be </w:t>
      </w:r>
      <w:r w:rsidR="00536748">
        <w:t>messaging</w:t>
      </w:r>
      <w:r w:rsidR="00370433">
        <w:t xml:space="preserve"> protocol agnostic so they can be used no both the </w:t>
      </w:r>
      <w:r w:rsidR="00646B76">
        <w:t>prototyping</w:t>
      </w:r>
      <w:r w:rsidR="00370433">
        <w:t xml:space="preserve"> text-based protocol can the final solution object- or markup-based protocol.</w:t>
      </w:r>
    </w:p>
    <w:tbl>
      <w:tblPr>
        <w:tblStyle w:val="PlainTable1"/>
        <w:tblW w:w="5000" w:type="pct"/>
        <w:tblLook w:val="04A0" w:firstRow="1" w:lastRow="0" w:firstColumn="1" w:lastColumn="0" w:noHBand="0" w:noVBand="1"/>
      </w:tblPr>
      <w:tblGrid>
        <w:gridCol w:w="473"/>
        <w:gridCol w:w="2070"/>
        <w:gridCol w:w="618"/>
        <w:gridCol w:w="2519"/>
        <w:gridCol w:w="3336"/>
      </w:tblGrid>
      <w:tr w:rsidR="00646B76" w14:paraId="1DF76D6C" w14:textId="77777777" w:rsidTr="00646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E95B9E" w14:textId="77777777" w:rsidR="00CC38FF" w:rsidRDefault="00CC38FF" w:rsidP="003F1313">
            <w:pPr>
              <w:pStyle w:val="TableCell"/>
              <w:jc w:val="center"/>
            </w:pPr>
            <w:r>
              <w:t>ID</w:t>
            </w:r>
          </w:p>
        </w:tc>
        <w:tc>
          <w:tcPr>
            <w:tcW w:w="1150" w:type="pct"/>
            <w:vAlign w:val="center"/>
          </w:tcPr>
          <w:p w14:paraId="086CBFE7"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38" w:type="pct"/>
            <w:vAlign w:val="center"/>
          </w:tcPr>
          <w:p w14:paraId="68E0B813" w14:textId="73B3D939" w:rsidR="00CC38FF" w:rsidRDefault="00CC38FF" w:rsidP="000527FD">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398" w:type="pct"/>
            <w:vAlign w:val="center"/>
          </w:tcPr>
          <w:p w14:paraId="4F0AAC00" w14:textId="42058589"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851" w:type="pct"/>
            <w:vAlign w:val="center"/>
          </w:tcPr>
          <w:p w14:paraId="677566D8"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646B76" w14:paraId="2C207D61"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82D92DD" w14:textId="77777777" w:rsidR="00CC38FF" w:rsidRDefault="00CC38FF" w:rsidP="003F1313">
            <w:pPr>
              <w:pStyle w:val="TableCell"/>
              <w:jc w:val="center"/>
            </w:pPr>
            <w:r>
              <w:t>1.0</w:t>
            </w:r>
          </w:p>
        </w:tc>
        <w:tc>
          <w:tcPr>
            <w:tcW w:w="1150" w:type="pct"/>
            <w:vAlign w:val="center"/>
          </w:tcPr>
          <w:p w14:paraId="4767FED4"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Log in” button</w:t>
            </w:r>
          </w:p>
        </w:tc>
        <w:tc>
          <w:tcPr>
            <w:tcW w:w="338" w:type="pct"/>
            <w:vAlign w:val="center"/>
          </w:tcPr>
          <w:p w14:paraId="4D004DFE" w14:textId="55A1529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7BA7DCFC" w14:textId="65717772"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Click the “Log in” button</w:t>
            </w:r>
          </w:p>
        </w:tc>
        <w:tc>
          <w:tcPr>
            <w:tcW w:w="1851" w:type="pct"/>
            <w:vAlign w:val="center"/>
          </w:tcPr>
          <w:p w14:paraId="71D5A4C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Send a login request to the server, then the user is passed to messaging screen</w:t>
            </w:r>
          </w:p>
        </w:tc>
      </w:tr>
      <w:tr w:rsidR="00646B76" w14:paraId="546EB5B8"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7576C688" w14:textId="77777777" w:rsidR="00CC38FF" w:rsidRDefault="00CC38FF" w:rsidP="003F1313">
            <w:pPr>
              <w:pStyle w:val="TableCell"/>
              <w:jc w:val="center"/>
            </w:pPr>
            <w:r>
              <w:t>1.1</w:t>
            </w:r>
          </w:p>
        </w:tc>
        <w:tc>
          <w:tcPr>
            <w:tcW w:w="1150" w:type="pct"/>
            <w:vAlign w:val="center"/>
          </w:tcPr>
          <w:p w14:paraId="68AB3681"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Sign up” button</w:t>
            </w:r>
          </w:p>
        </w:tc>
        <w:tc>
          <w:tcPr>
            <w:tcW w:w="338" w:type="pct"/>
            <w:vAlign w:val="center"/>
          </w:tcPr>
          <w:p w14:paraId="68C83FC6" w14:textId="28E9966A"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398" w:type="pct"/>
            <w:vAlign w:val="center"/>
          </w:tcPr>
          <w:p w14:paraId="0B56F0AC" w14:textId="7CF54796"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Click the “Sign up” button</w:t>
            </w:r>
          </w:p>
        </w:tc>
        <w:tc>
          <w:tcPr>
            <w:tcW w:w="1851" w:type="pct"/>
            <w:vAlign w:val="center"/>
          </w:tcPr>
          <w:p w14:paraId="215BA8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Send a sign-up request to the server, then the user is passed to messaging screen</w:t>
            </w:r>
          </w:p>
        </w:tc>
      </w:tr>
      <w:tr w:rsidR="00646B76" w14:paraId="711C4095"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63E3C72" w14:textId="77777777" w:rsidR="00CC38FF" w:rsidRDefault="00CC38FF" w:rsidP="003F1313">
            <w:pPr>
              <w:pStyle w:val="TableCell"/>
              <w:jc w:val="center"/>
            </w:pPr>
            <w:r>
              <w:t>2.0</w:t>
            </w:r>
          </w:p>
        </w:tc>
        <w:tc>
          <w:tcPr>
            <w:tcW w:w="1150" w:type="pct"/>
            <w:vAlign w:val="center"/>
          </w:tcPr>
          <w:p w14:paraId="0CA1AAC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338" w:type="pct"/>
            <w:vAlign w:val="center"/>
          </w:tcPr>
          <w:p w14:paraId="737D5CDD" w14:textId="243C1F26"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31211ABD" w14:textId="1DB2E810"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5E0B8FF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7C9EBF4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successful</w:t>
            </w:r>
          </w:p>
        </w:tc>
      </w:tr>
      <w:tr w:rsidR="00646B76" w14:paraId="5436686C"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63E68CD6" w14:textId="77777777" w:rsidR="00CC38FF" w:rsidRDefault="00CC38FF" w:rsidP="003F1313">
            <w:pPr>
              <w:pStyle w:val="TableCell"/>
              <w:jc w:val="center"/>
            </w:pPr>
            <w:r>
              <w:t>2.1</w:t>
            </w:r>
          </w:p>
        </w:tc>
        <w:tc>
          <w:tcPr>
            <w:tcW w:w="1150" w:type="pct"/>
            <w:vAlign w:val="center"/>
          </w:tcPr>
          <w:p w14:paraId="1EB5DF9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username</w:t>
            </w:r>
          </w:p>
        </w:tc>
        <w:tc>
          <w:tcPr>
            <w:tcW w:w="338" w:type="pct"/>
            <w:vAlign w:val="center"/>
          </w:tcPr>
          <w:p w14:paraId="014A493C" w14:textId="3183C8F3"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424E476B" w14:textId="710C55F3"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0169EE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w:t>
            </w:r>
          </w:p>
        </w:tc>
        <w:tc>
          <w:tcPr>
            <w:tcW w:w="1851" w:type="pct"/>
            <w:vAlign w:val="center"/>
          </w:tcPr>
          <w:p w14:paraId="0ED9CA66"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054EB7CA"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650C802" w14:textId="77777777" w:rsidR="00CC38FF" w:rsidRDefault="00CC38FF" w:rsidP="003F1313">
            <w:pPr>
              <w:pStyle w:val="TableCell"/>
              <w:jc w:val="center"/>
            </w:pPr>
            <w:r>
              <w:t>2.2</w:t>
            </w:r>
          </w:p>
        </w:tc>
        <w:tc>
          <w:tcPr>
            <w:tcW w:w="1150" w:type="pct"/>
            <w:vAlign w:val="center"/>
          </w:tcPr>
          <w:p w14:paraId="2415C73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338" w:type="pct"/>
            <w:vAlign w:val="center"/>
          </w:tcPr>
          <w:p w14:paraId="0566BA83" w14:textId="27C0EB7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7288AF05" w14:textId="6D4EDC4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00AF407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ing123</w:t>
            </w:r>
          </w:p>
        </w:tc>
        <w:tc>
          <w:tcPr>
            <w:tcW w:w="1851" w:type="pct"/>
            <w:vAlign w:val="center"/>
          </w:tcPr>
          <w:p w14:paraId="5E47D8A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unsuccessful</w:t>
            </w:r>
          </w:p>
        </w:tc>
      </w:tr>
      <w:tr w:rsidR="00646B76" w14:paraId="38463E51"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37ED85C4" w14:textId="77777777" w:rsidR="00CC38FF" w:rsidRDefault="00CC38FF" w:rsidP="003F1313">
            <w:pPr>
              <w:pStyle w:val="TableCell"/>
              <w:jc w:val="center"/>
            </w:pPr>
            <w:r>
              <w:t>2.3</w:t>
            </w:r>
          </w:p>
        </w:tc>
        <w:tc>
          <w:tcPr>
            <w:tcW w:w="1150" w:type="pct"/>
            <w:vAlign w:val="center"/>
          </w:tcPr>
          <w:p w14:paraId="2E3191B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338" w:type="pct"/>
            <w:vAlign w:val="center"/>
          </w:tcPr>
          <w:p w14:paraId="76F27529" w14:textId="2F152DBC"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3EAECC7A" w14:textId="2EBBD54B"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2E73F5B"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ing123</w:t>
            </w:r>
          </w:p>
        </w:tc>
        <w:tc>
          <w:tcPr>
            <w:tcW w:w="1851" w:type="pct"/>
            <w:vAlign w:val="center"/>
          </w:tcPr>
          <w:p w14:paraId="0C767A8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388D8B12"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D17DA4" w14:textId="77777777" w:rsidR="00CC38FF" w:rsidRDefault="00CC38FF" w:rsidP="003F1313">
            <w:pPr>
              <w:pStyle w:val="TableCell"/>
              <w:jc w:val="center"/>
            </w:pPr>
            <w:r>
              <w:t>2.4</w:t>
            </w:r>
          </w:p>
        </w:tc>
        <w:tc>
          <w:tcPr>
            <w:tcW w:w="1150" w:type="pct"/>
            <w:vAlign w:val="center"/>
          </w:tcPr>
          <w:p w14:paraId="74CE031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338" w:type="pct"/>
            <w:vAlign w:val="center"/>
          </w:tcPr>
          <w:p w14:paraId="541ECD4F" w14:textId="05586003"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1E58CB8B" w14:textId="183F6BF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F854CA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47DB064D"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73E3B7A7"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291CF5E0" w14:textId="77777777" w:rsidR="00CC38FF" w:rsidRDefault="00CC38FF" w:rsidP="003F1313">
            <w:pPr>
              <w:pStyle w:val="TableCell"/>
              <w:jc w:val="center"/>
            </w:pPr>
            <w:r>
              <w:t>2.5</w:t>
            </w:r>
          </w:p>
        </w:tc>
        <w:tc>
          <w:tcPr>
            <w:tcW w:w="1150" w:type="pct"/>
            <w:vAlign w:val="center"/>
          </w:tcPr>
          <w:p w14:paraId="57115F0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338" w:type="pct"/>
            <w:vAlign w:val="center"/>
          </w:tcPr>
          <w:p w14:paraId="0DB0470A" w14:textId="3356F006"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5077626A" w14:textId="5F7E5C85"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0F07524E"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w:t>
            </w:r>
          </w:p>
        </w:tc>
        <w:tc>
          <w:tcPr>
            <w:tcW w:w="1851" w:type="pct"/>
            <w:vAlign w:val="center"/>
          </w:tcPr>
          <w:p w14:paraId="26ED2C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prevented from submitting a login request</w:t>
            </w:r>
          </w:p>
        </w:tc>
      </w:tr>
      <w:tr w:rsidR="00646B76" w14:paraId="068E5C7D"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02098865" w14:textId="77777777" w:rsidR="00CC38FF" w:rsidRDefault="00CC38FF" w:rsidP="003F1313">
            <w:pPr>
              <w:pStyle w:val="TableCell"/>
              <w:jc w:val="center"/>
            </w:pPr>
            <w:r>
              <w:t>2.6</w:t>
            </w:r>
          </w:p>
        </w:tc>
        <w:tc>
          <w:tcPr>
            <w:tcW w:w="1150" w:type="pct"/>
            <w:vAlign w:val="center"/>
          </w:tcPr>
          <w:p w14:paraId="42C22E95"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338" w:type="pct"/>
            <w:vAlign w:val="center"/>
          </w:tcPr>
          <w:p w14:paraId="117EFC58" w14:textId="4A64228D"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2E81E432" w14:textId="5F74737A"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81C296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w:t>
            </w:r>
          </w:p>
        </w:tc>
        <w:tc>
          <w:tcPr>
            <w:tcW w:w="1851" w:type="pct"/>
            <w:vAlign w:val="center"/>
          </w:tcPr>
          <w:p w14:paraId="7B6C588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34556405"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1E7EE8AD" w14:textId="77777777" w:rsidR="00CC38FF" w:rsidRDefault="00CC38FF" w:rsidP="003F1313">
            <w:pPr>
              <w:pStyle w:val="TableCell"/>
              <w:jc w:val="center"/>
            </w:pPr>
            <w:r>
              <w:t>2.7</w:t>
            </w:r>
          </w:p>
        </w:tc>
        <w:tc>
          <w:tcPr>
            <w:tcW w:w="1150" w:type="pct"/>
            <w:vAlign w:val="center"/>
          </w:tcPr>
          <w:p w14:paraId="05B0F058"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338" w:type="pct"/>
            <w:vAlign w:val="center"/>
          </w:tcPr>
          <w:p w14:paraId="2B3786A3" w14:textId="11EB4F4D"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70011BFC" w14:textId="38EB054F"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759B7F5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password123</w:t>
            </w:r>
          </w:p>
        </w:tc>
        <w:tc>
          <w:tcPr>
            <w:tcW w:w="1851" w:type="pct"/>
            <w:vAlign w:val="center"/>
          </w:tcPr>
          <w:p w14:paraId="697122EA"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bl>
    <w:p w14:paraId="11D335BA" w14:textId="77777777" w:rsidR="003943B3" w:rsidRDefault="003943B3" w:rsidP="003943B3"/>
    <w:p w14:paraId="040C4049" w14:textId="650ADAB4" w:rsidR="003943B3" w:rsidRPr="003943B3" w:rsidRDefault="003943B3" w:rsidP="003943B3">
      <w:r>
        <w:br w:type="page"/>
      </w:r>
    </w:p>
    <w:p w14:paraId="1938E033" w14:textId="718E8835" w:rsidR="00756ADE" w:rsidRDefault="001A3CC8" w:rsidP="00756ADE">
      <w:pPr>
        <w:pStyle w:val="Heading3"/>
      </w:pPr>
      <w:bookmarkStart w:id="88" w:name="_Toc96856192"/>
      <w:r>
        <w:lastRenderedPageBreak/>
        <w:t xml:space="preserve">Sign Up </w:t>
      </w:r>
      <w:r w:rsidR="005E5557">
        <w:t xml:space="preserve">Test </w:t>
      </w:r>
      <w:r w:rsidR="00756ADE">
        <w:t>Data</w:t>
      </w:r>
      <w:bookmarkEnd w:id="88"/>
    </w:p>
    <w:p w14:paraId="3CFAA484" w14:textId="16FA48AE" w:rsidR="00756ADE" w:rsidRDefault="00756ADE" w:rsidP="00924976">
      <w:r w:rsidRPr="00286C8A">
        <w:t xml:space="preserve">When a new account is created, </w:t>
      </w:r>
      <w:r>
        <w:t>GetValidCredentials is called</w:t>
      </w:r>
      <w:r w:rsidR="00132A58">
        <w:t xml:space="preserve"> (see algorithms heading for pseudocode)</w:t>
      </w:r>
      <w:r>
        <w:t xml:space="preserve">.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tbl>
      <w:tblPr>
        <w:tblStyle w:val="PlainTable1"/>
        <w:tblW w:w="0" w:type="auto"/>
        <w:tblLook w:val="0480" w:firstRow="0" w:lastRow="0" w:firstColumn="1" w:lastColumn="0" w:noHBand="0" w:noVBand="1"/>
      </w:tblPr>
      <w:tblGrid>
        <w:gridCol w:w="1413"/>
        <w:gridCol w:w="7603"/>
      </w:tblGrid>
      <w:tr w:rsidR="00924976" w14:paraId="4148E5C9"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900C92" w14:textId="77777777" w:rsidR="00924976" w:rsidRDefault="00924976" w:rsidP="003F1313">
            <w:pPr>
              <w:pStyle w:val="TableCell"/>
            </w:pPr>
            <w:r>
              <w:t>Procedure</w:t>
            </w:r>
          </w:p>
        </w:tc>
        <w:tc>
          <w:tcPr>
            <w:tcW w:w="7603" w:type="dxa"/>
          </w:tcPr>
          <w:p w14:paraId="7B3F2A5B"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 xml:space="preserve">GetValidCredentials,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924976" w14:paraId="1D92131D" w14:textId="77777777" w:rsidTr="003F1313">
        <w:tc>
          <w:tcPr>
            <w:cnfStyle w:val="001000000000" w:firstRow="0" w:lastRow="0" w:firstColumn="1" w:lastColumn="0" w:oddVBand="0" w:evenVBand="0" w:oddHBand="0" w:evenHBand="0" w:firstRowFirstColumn="0" w:firstRowLastColumn="0" w:lastRowFirstColumn="0" w:lastRowLastColumn="0"/>
            <w:tcW w:w="1413" w:type="dxa"/>
          </w:tcPr>
          <w:p w14:paraId="24A42C42" w14:textId="77777777" w:rsidR="00924976" w:rsidRDefault="00924976" w:rsidP="003F1313">
            <w:pPr>
              <w:pStyle w:val="TableCell"/>
            </w:pPr>
            <w:r>
              <w:t>Parameters</w:t>
            </w:r>
          </w:p>
        </w:tc>
        <w:tc>
          <w:tcPr>
            <w:tcW w:w="7603" w:type="dxa"/>
          </w:tcPr>
          <w:p w14:paraId="4942AA74" w14:textId="77777777" w:rsidR="00924976" w:rsidRDefault="00924976" w:rsidP="003F131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924976" w14:paraId="3464A2AF"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7F3F364" w14:textId="77777777" w:rsidR="00924976" w:rsidRDefault="00924976" w:rsidP="003F1313">
            <w:pPr>
              <w:pStyle w:val="TableCell"/>
            </w:pPr>
            <w:r>
              <w:t>Returns</w:t>
            </w:r>
          </w:p>
        </w:tc>
        <w:tc>
          <w:tcPr>
            <w:tcW w:w="7603" w:type="dxa"/>
          </w:tcPr>
          <w:p w14:paraId="34CCEB1E"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76861EF0" w14:textId="0E20A9C1" w:rsidR="00756ADE" w:rsidRPr="00286C8A" w:rsidRDefault="00756ADE" w:rsidP="00924976">
      <w:pPr>
        <w:spacing w:before="240"/>
      </w:pPr>
      <w:r w:rsidRPr="00286C8A">
        <w:t>The credentials supplied to CreateAccount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420"/>
        <w:gridCol w:w="2552"/>
        <w:gridCol w:w="709"/>
        <w:gridCol w:w="2737"/>
        <w:gridCol w:w="2598"/>
      </w:tblGrid>
      <w:tr w:rsidR="00756ADE" w14:paraId="64050133" w14:textId="77777777" w:rsidTr="00862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93"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518" w:type="pct"/>
          </w:tcPr>
          <w:p w14:paraId="1310B8C7" w14:textId="60C3C625" w:rsidR="00756ADE" w:rsidRDefault="00BE3FB9" w:rsidP="00A22E23">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756ADE">
              <w:t>Data</w:t>
            </w:r>
          </w:p>
        </w:tc>
        <w:tc>
          <w:tcPr>
            <w:tcW w:w="1441" w:type="pct"/>
            <w:vAlign w:val="center"/>
          </w:tcPr>
          <w:p w14:paraId="038D6FC1" w14:textId="6A8F6C14"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r w:rsidR="00BE3FB9">
              <w:t xml:space="preserve"> Output</w:t>
            </w:r>
          </w:p>
        </w:tc>
      </w:tr>
      <w:tr w:rsidR="00756ADE" w14:paraId="3FF1B513"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F0BE34F" w14:textId="4F074166" w:rsidR="00756ADE" w:rsidRDefault="00756ADE" w:rsidP="00A22E23">
            <w:pPr>
              <w:pStyle w:val="TableCell"/>
              <w:jc w:val="center"/>
            </w:pPr>
            <w:r>
              <w:t>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93"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6BC7F35" w14:textId="0A6A0B9D" w:rsidR="00756ADE" w:rsidRDefault="00756ADE" w:rsidP="00A22E23">
            <w:pPr>
              <w:pStyle w:val="TableCell"/>
              <w:jc w:val="center"/>
            </w:pPr>
            <w:r>
              <w:t>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93"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518"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1CFA66F" w14:textId="05527C3D" w:rsidR="00756ADE" w:rsidRDefault="00756ADE" w:rsidP="00A22E23">
            <w:pPr>
              <w:pStyle w:val="TableCell"/>
              <w:jc w:val="center"/>
            </w:pPr>
            <w:r>
              <w:t>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93"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518"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25CF3ACB" w14:textId="474AD604" w:rsidR="00756ADE" w:rsidRDefault="00756ADE" w:rsidP="00A22E23">
            <w:pPr>
              <w:pStyle w:val="TableCell"/>
              <w:jc w:val="center"/>
            </w:pPr>
            <w:r>
              <w:t>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93"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 iel”</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7277E23" w14:textId="5259B595" w:rsidR="00756ADE" w:rsidRDefault="00756ADE" w:rsidP="00A22E23">
            <w:pPr>
              <w:pStyle w:val="TableCell"/>
              <w:jc w:val="center"/>
            </w:pPr>
            <w:r>
              <w:t>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93"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5F500E6" w14:textId="1C222401" w:rsidR="00756ADE" w:rsidRDefault="00756ADE" w:rsidP="00A22E23">
            <w:pPr>
              <w:pStyle w:val="TableCell"/>
              <w:jc w:val="center"/>
            </w:pPr>
            <w:r>
              <w:t>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93"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CDA457" w14:textId="7F3679DA" w:rsidR="00756ADE" w:rsidRDefault="00756ADE" w:rsidP="00A22E23">
            <w:pPr>
              <w:pStyle w:val="TableCell"/>
              <w:jc w:val="center"/>
            </w:pPr>
            <w:r>
              <w:t>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93"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049CD7A2" w14:textId="1FBF76F1" w:rsidR="00756ADE" w:rsidRDefault="00756ADE" w:rsidP="00A22E23">
            <w:pPr>
              <w:pStyle w:val="TableCell"/>
              <w:jc w:val="center"/>
            </w:pPr>
            <w:r>
              <w:t>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93"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1"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E527180" w14:textId="100FE560" w:rsidR="00756ADE" w:rsidRDefault="00756ADE" w:rsidP="00A22E23">
            <w:pPr>
              <w:pStyle w:val="TableCell"/>
              <w:jc w:val="center"/>
            </w:pPr>
            <w:r>
              <w:t>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93"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4E723FF2" w14:textId="300B537A" w:rsidR="00756ADE" w:rsidRDefault="00756ADE" w:rsidP="00A22E23">
            <w:pPr>
              <w:pStyle w:val="TableCell"/>
              <w:jc w:val="center"/>
            </w:pPr>
            <w:r>
              <w:t>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93"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1"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EE3889" w14:textId="13CDBBC6" w:rsidR="00756ADE" w:rsidRDefault="00756ADE" w:rsidP="00A22E23">
            <w:pPr>
              <w:pStyle w:val="TableCell"/>
              <w:jc w:val="center"/>
            </w:pPr>
            <w:r>
              <w:t>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93"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1"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5A3ED11E" w14:textId="77777777" w:rsidR="00F6297B" w:rsidRDefault="00756ADE">
      <w:pPr>
        <w:spacing w:line="259" w:lineRule="auto"/>
        <w:jc w:val="left"/>
      </w:pPr>
      <w:r>
        <w:br w:type="page"/>
      </w:r>
    </w:p>
    <w:p w14:paraId="3AF538EF" w14:textId="68136B0C" w:rsidR="00F6297B" w:rsidRDefault="00225851" w:rsidP="00F6297B">
      <w:pPr>
        <w:pStyle w:val="Heading3"/>
      </w:pPr>
      <w:bookmarkStart w:id="89" w:name="_Toc96856193"/>
      <w:r>
        <w:lastRenderedPageBreak/>
        <w:t>Message Test Data</w:t>
      </w:r>
      <w:bookmarkEnd w:id="89"/>
    </w:p>
    <w:p w14:paraId="2F3928EB" w14:textId="3CF0B3FC" w:rsidR="00F6297B" w:rsidRPr="00146BBE" w:rsidRDefault="00A63169" w:rsidP="00F6297B">
      <w:r>
        <w:t xml:space="preserve">This set of test data will be for when clients are sending </w:t>
      </w:r>
      <w:r w:rsidR="007E3869">
        <w:t xml:space="preserve">a </w:t>
      </w:r>
      <w:r>
        <w:t xml:space="preserve">message to each other using a text-based protocol. This </w:t>
      </w:r>
      <w:r w:rsidR="002A62E2">
        <w:t xml:space="preserve">type of testing will be mainly black-box plus some white-box testing to target specific conditionals that will be in the algorithm to handle messages. This </w:t>
      </w:r>
      <w:r w:rsidR="003A7029">
        <w:t>mix is being used to see how the expected output of the tests compare</w:t>
      </w:r>
      <w:r w:rsidR="00707CFB">
        <w:t>s</w:t>
      </w:r>
      <w:r w:rsidR="003A7029">
        <w:t xml:space="preserve"> with the actual output of the tests. </w:t>
      </w:r>
      <w:r w:rsidR="00134483">
        <w:t>Many of</w:t>
      </w:r>
      <w:r w:rsidR="004B22B3">
        <w:t xml:space="preserve"> these test</w:t>
      </w:r>
      <w:r w:rsidR="00707CFB">
        <w:t>s</w:t>
      </w:r>
      <w:r w:rsidR="004B22B3">
        <w:t xml:space="preserve"> are with erron</w:t>
      </w:r>
      <w:r w:rsidR="00B06102">
        <w:t>eous data (E) as these expose bugs in the code however these are still some normal (N) and boundary (B) data for completeness.</w:t>
      </w:r>
    </w:p>
    <w:tbl>
      <w:tblPr>
        <w:tblStyle w:val="PlainTable1"/>
        <w:tblW w:w="5000" w:type="pct"/>
        <w:tblLook w:val="04A0" w:firstRow="1" w:lastRow="0" w:firstColumn="1" w:lastColumn="0" w:noHBand="0" w:noVBand="1"/>
      </w:tblPr>
      <w:tblGrid>
        <w:gridCol w:w="420"/>
        <w:gridCol w:w="2553"/>
        <w:gridCol w:w="709"/>
        <w:gridCol w:w="2124"/>
        <w:gridCol w:w="3210"/>
      </w:tblGrid>
      <w:tr w:rsidR="00BE3FB9" w14:paraId="103D7689" w14:textId="77777777" w:rsidTr="00037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E38CC6" w14:textId="77777777" w:rsidR="00BE3FB9" w:rsidRDefault="00BE3FB9" w:rsidP="003F1313">
            <w:pPr>
              <w:pStyle w:val="TableCell"/>
              <w:jc w:val="center"/>
            </w:pPr>
            <w:r>
              <w:t>ID</w:t>
            </w:r>
          </w:p>
        </w:tc>
        <w:tc>
          <w:tcPr>
            <w:tcW w:w="1416" w:type="pct"/>
            <w:vAlign w:val="center"/>
          </w:tcPr>
          <w:p w14:paraId="3A9C53C2"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93" w:type="pct"/>
          </w:tcPr>
          <w:p w14:paraId="6C233463" w14:textId="70B4B368"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178" w:type="pct"/>
            <w:vAlign w:val="center"/>
          </w:tcPr>
          <w:p w14:paraId="1A460C6D" w14:textId="0A8A0660"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780" w:type="pct"/>
            <w:vAlign w:val="center"/>
          </w:tcPr>
          <w:p w14:paraId="0C576800"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BE3FB9" w14:paraId="49839D2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0F91188" w14:textId="77777777" w:rsidR="00BE3FB9" w:rsidRDefault="00BE3FB9" w:rsidP="003F1313">
            <w:pPr>
              <w:pStyle w:val="TableCell"/>
              <w:jc w:val="center"/>
            </w:pPr>
            <w:r>
              <w:t>1</w:t>
            </w:r>
          </w:p>
        </w:tc>
        <w:tc>
          <w:tcPr>
            <w:tcW w:w="1416" w:type="pct"/>
            <w:vAlign w:val="center"/>
          </w:tcPr>
          <w:p w14:paraId="0E2244E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393" w:type="pct"/>
            <w:vAlign w:val="center"/>
          </w:tcPr>
          <w:p w14:paraId="2C528A78" w14:textId="23A287C7" w:rsidR="00BE3FB9" w:rsidRDefault="009F6BFD" w:rsidP="009F6B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178" w:type="pct"/>
            <w:vAlign w:val="center"/>
          </w:tcPr>
          <w:p w14:paraId="53B94799" w14:textId="4FF6060A"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05FCACF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Test”</w:t>
            </w:r>
          </w:p>
        </w:tc>
      </w:tr>
      <w:tr w:rsidR="00BE3FB9" w14:paraId="4D42CB7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92FACF7" w14:textId="77777777" w:rsidR="00BE3FB9" w:rsidRDefault="00BE3FB9" w:rsidP="003F1313">
            <w:pPr>
              <w:pStyle w:val="TableCell"/>
              <w:jc w:val="center"/>
            </w:pPr>
            <w:r>
              <w:t>2</w:t>
            </w:r>
          </w:p>
        </w:tc>
        <w:tc>
          <w:tcPr>
            <w:tcW w:w="1416" w:type="pct"/>
            <w:vAlign w:val="center"/>
          </w:tcPr>
          <w:p w14:paraId="150B5F7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393" w:type="pct"/>
            <w:vAlign w:val="center"/>
          </w:tcPr>
          <w:p w14:paraId="10FB1E1E" w14:textId="2D3F9976"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705B1D7E" w14:textId="0647F12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w:t>
            </w:r>
          </w:p>
        </w:tc>
        <w:tc>
          <w:tcPr>
            <w:tcW w:w="1780" w:type="pct"/>
            <w:vAlign w:val="center"/>
          </w:tcPr>
          <w:p w14:paraId="728757D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BE3FB9" w14:paraId="1AD1EA84"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684A31F" w14:textId="77777777" w:rsidR="00BE3FB9" w:rsidRDefault="00BE3FB9" w:rsidP="003F1313">
            <w:pPr>
              <w:pStyle w:val="TableCell"/>
              <w:jc w:val="center"/>
            </w:pPr>
            <w:r>
              <w:t>3</w:t>
            </w:r>
          </w:p>
        </w:tc>
        <w:tc>
          <w:tcPr>
            <w:tcW w:w="1416" w:type="pct"/>
            <w:vAlign w:val="center"/>
          </w:tcPr>
          <w:p w14:paraId="79729EA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393" w:type="pct"/>
            <w:vAlign w:val="center"/>
          </w:tcPr>
          <w:p w14:paraId="473B3A57" w14:textId="47821668"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D3D1D99" w14:textId="53177DA0"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t>
            </w:r>
          </w:p>
        </w:tc>
        <w:tc>
          <w:tcPr>
            <w:tcW w:w="1780" w:type="pct"/>
            <w:vAlign w:val="center"/>
          </w:tcPr>
          <w:p w14:paraId="6CA5419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BE3FB9" w14:paraId="79A25812"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021E8753" w14:textId="77777777" w:rsidR="00BE3FB9" w:rsidRDefault="00BE3FB9" w:rsidP="003F1313">
            <w:pPr>
              <w:pStyle w:val="TableCell"/>
              <w:jc w:val="center"/>
            </w:pPr>
            <w:r>
              <w:t>4</w:t>
            </w:r>
          </w:p>
        </w:tc>
        <w:tc>
          <w:tcPr>
            <w:tcW w:w="1416" w:type="pct"/>
            <w:vAlign w:val="center"/>
          </w:tcPr>
          <w:p w14:paraId="683A258F"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393" w:type="pct"/>
            <w:vAlign w:val="center"/>
          </w:tcPr>
          <w:p w14:paraId="779B036F" w14:textId="7CD9B85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178" w:type="pct"/>
            <w:vAlign w:val="center"/>
          </w:tcPr>
          <w:p w14:paraId="19BFD7D0" w14:textId="621C6D53"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1780" w:type="pct"/>
            <w:vAlign w:val="center"/>
          </w:tcPr>
          <w:p w14:paraId="6FC710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42D17C8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BE3FB9" w14:paraId="192F9161"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9AA5D" w14:textId="77777777" w:rsidR="00BE3FB9" w:rsidRDefault="00BE3FB9" w:rsidP="003F1313">
            <w:pPr>
              <w:pStyle w:val="TableCell"/>
              <w:jc w:val="center"/>
            </w:pPr>
            <w:r>
              <w:t>5</w:t>
            </w:r>
          </w:p>
        </w:tc>
        <w:tc>
          <w:tcPr>
            <w:tcW w:w="1416" w:type="pct"/>
            <w:vAlign w:val="center"/>
          </w:tcPr>
          <w:p w14:paraId="47A9AD7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393" w:type="pct"/>
            <w:vAlign w:val="center"/>
          </w:tcPr>
          <w:p w14:paraId="6A2E82E1" w14:textId="3D659389"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53719057" w14:textId="40FAA23B"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w:t>
            </w:r>
          </w:p>
        </w:tc>
        <w:tc>
          <w:tcPr>
            <w:tcW w:w="1780" w:type="pct"/>
            <w:vAlign w:val="center"/>
          </w:tcPr>
          <w:p w14:paraId="46BB441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BE3FB9" w14:paraId="7C2050AA"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0E8EF1C" w14:textId="77777777" w:rsidR="00BE3FB9" w:rsidRDefault="00BE3FB9" w:rsidP="003F1313">
            <w:pPr>
              <w:pStyle w:val="TableCell"/>
              <w:jc w:val="center"/>
            </w:pPr>
            <w:r>
              <w:t>6</w:t>
            </w:r>
          </w:p>
        </w:tc>
        <w:tc>
          <w:tcPr>
            <w:tcW w:w="1416" w:type="pct"/>
            <w:vAlign w:val="center"/>
          </w:tcPr>
          <w:p w14:paraId="1329D9D8"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393" w:type="pct"/>
            <w:vAlign w:val="center"/>
          </w:tcPr>
          <w:p w14:paraId="3FBEF385" w14:textId="0CF8BC8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4796F0AF" w14:textId="67338D41"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1780" w:type="pct"/>
            <w:vAlign w:val="center"/>
          </w:tcPr>
          <w:p w14:paraId="049C52C7"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BE3FB9" w14:paraId="186AA78F"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EC388AF" w14:textId="77777777" w:rsidR="00BE3FB9" w:rsidRDefault="00BE3FB9" w:rsidP="003F1313">
            <w:pPr>
              <w:pStyle w:val="TableCell"/>
              <w:jc w:val="center"/>
            </w:pPr>
            <w:r>
              <w:t>7</w:t>
            </w:r>
          </w:p>
        </w:tc>
        <w:tc>
          <w:tcPr>
            <w:tcW w:w="1416" w:type="pct"/>
            <w:vAlign w:val="center"/>
          </w:tcPr>
          <w:p w14:paraId="2E5F966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393" w:type="pct"/>
            <w:vAlign w:val="center"/>
          </w:tcPr>
          <w:p w14:paraId="3784E217" w14:textId="49BDAF3E"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241934B3" w14:textId="6EE08CC2"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1780" w:type="pct"/>
            <w:vAlign w:val="center"/>
          </w:tcPr>
          <w:p w14:paraId="76077D9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BE3FB9" w14:paraId="7A667D9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EAAE35A" w14:textId="77777777" w:rsidR="00BE3FB9" w:rsidRDefault="00BE3FB9" w:rsidP="003F1313">
            <w:pPr>
              <w:pStyle w:val="TableCell"/>
              <w:jc w:val="center"/>
            </w:pPr>
            <w:r>
              <w:t>8</w:t>
            </w:r>
          </w:p>
        </w:tc>
        <w:tc>
          <w:tcPr>
            <w:tcW w:w="1416" w:type="pct"/>
            <w:vAlign w:val="center"/>
          </w:tcPr>
          <w:p w14:paraId="0CE0DBB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393" w:type="pct"/>
            <w:vAlign w:val="center"/>
          </w:tcPr>
          <w:p w14:paraId="1667E6B5" w14:textId="3F26ACBD"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29591A00" w14:textId="6BD99CF9"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1780" w:type="pct"/>
            <w:vAlign w:val="center"/>
          </w:tcPr>
          <w:p w14:paraId="5A473FC6"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BE3FB9" w14:paraId="3D0E476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ED3B49" w14:textId="77777777" w:rsidR="00BE3FB9" w:rsidRDefault="00BE3FB9" w:rsidP="003F1313">
            <w:pPr>
              <w:pStyle w:val="TableCell"/>
              <w:jc w:val="center"/>
            </w:pPr>
            <w:r>
              <w:t>9</w:t>
            </w:r>
          </w:p>
        </w:tc>
        <w:tc>
          <w:tcPr>
            <w:tcW w:w="1416" w:type="pct"/>
            <w:vAlign w:val="center"/>
          </w:tcPr>
          <w:p w14:paraId="50083E2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393" w:type="pct"/>
            <w:vAlign w:val="center"/>
          </w:tcPr>
          <w:p w14:paraId="7403B4F5" w14:textId="785DBCF3"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674547D1" w14:textId="45193B46"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1780" w:type="pct"/>
            <w:vAlign w:val="center"/>
          </w:tcPr>
          <w:p w14:paraId="67E0FB1C"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BE3FB9" w14:paraId="5FD4CA37"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67D4FE6C" w14:textId="77777777" w:rsidR="00BE3FB9" w:rsidRDefault="00BE3FB9" w:rsidP="003F1313">
            <w:pPr>
              <w:pStyle w:val="TableCell"/>
              <w:jc w:val="center"/>
            </w:pPr>
            <w:r>
              <w:t>10</w:t>
            </w:r>
          </w:p>
        </w:tc>
        <w:tc>
          <w:tcPr>
            <w:tcW w:w="1416" w:type="pct"/>
            <w:vAlign w:val="center"/>
          </w:tcPr>
          <w:p w14:paraId="71315930"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393" w:type="pct"/>
            <w:vAlign w:val="center"/>
          </w:tcPr>
          <w:p w14:paraId="327303D5" w14:textId="6D2EA00C"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D376C1E" w14:textId="3A2B83F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w:t>
            </w:r>
          </w:p>
        </w:tc>
        <w:tc>
          <w:tcPr>
            <w:tcW w:w="1780" w:type="pct"/>
            <w:vAlign w:val="center"/>
          </w:tcPr>
          <w:p w14:paraId="223B811C"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BE3FB9" w14:paraId="592BB26B"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5E7EEB" w14:textId="77777777" w:rsidR="00BE3FB9" w:rsidRDefault="00BE3FB9" w:rsidP="003F1313">
            <w:pPr>
              <w:pStyle w:val="TableCell"/>
              <w:jc w:val="center"/>
            </w:pPr>
            <w:r>
              <w:t>11</w:t>
            </w:r>
          </w:p>
        </w:tc>
        <w:tc>
          <w:tcPr>
            <w:tcW w:w="1416" w:type="pct"/>
            <w:vAlign w:val="center"/>
          </w:tcPr>
          <w:p w14:paraId="2137B62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393" w:type="pct"/>
            <w:vAlign w:val="center"/>
          </w:tcPr>
          <w:p w14:paraId="6934CCE0" w14:textId="3BADF05D"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71545D52" w14:textId="4BC89624"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1780" w:type="pct"/>
            <w:vAlign w:val="center"/>
          </w:tcPr>
          <w:p w14:paraId="4C8D05F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BE3FB9" w14:paraId="32E79399"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7C68A835" w14:textId="77777777" w:rsidR="00BE3FB9" w:rsidRDefault="00BE3FB9" w:rsidP="003F1313">
            <w:pPr>
              <w:pStyle w:val="TableCell"/>
              <w:jc w:val="center"/>
            </w:pPr>
            <w:r>
              <w:t>12</w:t>
            </w:r>
          </w:p>
        </w:tc>
        <w:tc>
          <w:tcPr>
            <w:tcW w:w="1416" w:type="pct"/>
            <w:vAlign w:val="center"/>
          </w:tcPr>
          <w:p w14:paraId="5609E45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393" w:type="pct"/>
            <w:vAlign w:val="center"/>
          </w:tcPr>
          <w:p w14:paraId="5B184926" w14:textId="1AEAFA00"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548933B8" w14:textId="0FFC3F62"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1780" w:type="pct"/>
            <w:vAlign w:val="center"/>
          </w:tcPr>
          <w:p w14:paraId="2E920571"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est”</w:t>
            </w:r>
          </w:p>
        </w:tc>
      </w:tr>
      <w:tr w:rsidR="00BE3FB9" w14:paraId="156B92BE"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9161C5C" w14:textId="77777777" w:rsidR="00BE3FB9" w:rsidRDefault="00BE3FB9" w:rsidP="003F1313">
            <w:pPr>
              <w:pStyle w:val="TableCell"/>
              <w:jc w:val="center"/>
            </w:pPr>
            <w:r>
              <w:t>13</w:t>
            </w:r>
          </w:p>
        </w:tc>
        <w:tc>
          <w:tcPr>
            <w:tcW w:w="1416" w:type="pct"/>
            <w:vAlign w:val="center"/>
          </w:tcPr>
          <w:p w14:paraId="604AF61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393" w:type="pct"/>
            <w:vAlign w:val="center"/>
          </w:tcPr>
          <w:p w14:paraId="7F9A0F27" w14:textId="4385A026"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6CF0C19" w14:textId="4E1B124E"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1780" w:type="pct"/>
            <w:vAlign w:val="center"/>
          </w:tcPr>
          <w:p w14:paraId="400FE2B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C7952D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BE3FB9" w14:paraId="09F2F474"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AE942F0" w14:textId="77777777" w:rsidR="00BE3FB9" w:rsidRDefault="00BE3FB9" w:rsidP="003F1313">
            <w:pPr>
              <w:pStyle w:val="TableCell"/>
              <w:jc w:val="center"/>
            </w:pPr>
            <w:r>
              <w:t>14</w:t>
            </w:r>
          </w:p>
        </w:tc>
        <w:tc>
          <w:tcPr>
            <w:tcW w:w="1416" w:type="pct"/>
            <w:vAlign w:val="center"/>
          </w:tcPr>
          <w:p w14:paraId="41B9C8B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393" w:type="pct"/>
            <w:vAlign w:val="center"/>
          </w:tcPr>
          <w:p w14:paraId="518AEE9A" w14:textId="1E81A3DE"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F55813A" w14:textId="1413AAC4"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1780" w:type="pct"/>
            <w:vAlign w:val="center"/>
          </w:tcPr>
          <w:p w14:paraId="5E4B4DC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BE3FB9" w14:paraId="02608819"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98CBF9" w14:textId="77777777" w:rsidR="00BE3FB9" w:rsidRDefault="00BE3FB9" w:rsidP="003F1313">
            <w:pPr>
              <w:pStyle w:val="TableCell"/>
              <w:jc w:val="center"/>
            </w:pPr>
            <w:r>
              <w:t>15</w:t>
            </w:r>
          </w:p>
        </w:tc>
        <w:tc>
          <w:tcPr>
            <w:tcW w:w="1416" w:type="pct"/>
            <w:vAlign w:val="center"/>
          </w:tcPr>
          <w:p w14:paraId="28D5F46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393" w:type="pct"/>
            <w:vAlign w:val="center"/>
          </w:tcPr>
          <w:p w14:paraId="40610893" w14:textId="241C4960"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30D4724" w14:textId="4C99B928"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1F6F0D5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BE3FB9" w14:paraId="3CFC73BC"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C51DC5B" w14:textId="77777777" w:rsidR="00BE3FB9" w:rsidRDefault="00BE3FB9" w:rsidP="003F1313">
            <w:pPr>
              <w:pStyle w:val="TableCell"/>
              <w:jc w:val="center"/>
            </w:pPr>
            <w:r>
              <w:t>16</w:t>
            </w:r>
          </w:p>
        </w:tc>
        <w:tc>
          <w:tcPr>
            <w:tcW w:w="1416" w:type="pct"/>
            <w:vAlign w:val="center"/>
          </w:tcPr>
          <w:p w14:paraId="7B7F6E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393" w:type="pct"/>
            <w:vAlign w:val="center"/>
          </w:tcPr>
          <w:p w14:paraId="571B9AA4" w14:textId="310F86AA"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62BFBE87" w14:textId="10BDA97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1780" w:type="pct"/>
            <w:vAlign w:val="center"/>
          </w:tcPr>
          <w:p w14:paraId="70FD358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4D3B40DD" w14:textId="7D1CF062" w:rsidR="00F6297B" w:rsidRDefault="00F6297B">
      <w:pPr>
        <w:spacing w:line="259" w:lineRule="auto"/>
        <w:jc w:val="left"/>
      </w:pPr>
      <w:r>
        <w:br w:type="page"/>
      </w:r>
    </w:p>
    <w:p w14:paraId="72901C17" w14:textId="2903DBCB" w:rsidR="00756ADE" w:rsidRDefault="00756ADE" w:rsidP="00756ADE">
      <w:pPr>
        <w:pStyle w:val="Heading3"/>
      </w:pPr>
      <w:bookmarkStart w:id="90" w:name="_Toc96856194"/>
      <w:r>
        <w:lastRenderedPageBreak/>
        <w:t>Further Data</w:t>
      </w:r>
      <w:bookmarkEnd w:id="90"/>
    </w:p>
    <w:p w14:paraId="0A24C2F4" w14:textId="4712E5CB" w:rsidR="00814A30" w:rsidRDefault="00814A30" w:rsidP="00814A30">
      <w:pPr>
        <w:pStyle w:val="No-NumHeading"/>
      </w:pPr>
      <w:r>
        <w:t>Credentials CSV file</w:t>
      </w:r>
    </w:p>
    <w:p w14:paraId="495F76DF" w14:textId="56AB7142" w:rsidR="00756ADE" w:rsidRDefault="00756ADE" w:rsidP="00814A30">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tbl>
      <w:tblPr>
        <w:tblStyle w:val="PlainTable1"/>
        <w:tblW w:w="5000" w:type="pct"/>
        <w:tblLook w:val="0420" w:firstRow="1" w:lastRow="0" w:firstColumn="0" w:lastColumn="0" w:noHBand="0" w:noVBand="1"/>
      </w:tblPr>
      <w:tblGrid>
        <w:gridCol w:w="2283"/>
        <w:gridCol w:w="2171"/>
        <w:gridCol w:w="2189"/>
        <w:gridCol w:w="2373"/>
      </w:tblGrid>
      <w:tr w:rsidR="004C11CB" w:rsidRPr="00A30E4B" w14:paraId="03ECD44F" w14:textId="77777777" w:rsidTr="00D7236F">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5208F04E" w14:textId="77777777" w:rsidR="00A30E4B" w:rsidRPr="00A30E4B" w:rsidRDefault="00A30E4B" w:rsidP="00D7236F">
            <w:pPr>
              <w:spacing w:line="259" w:lineRule="auto"/>
              <w:jc w:val="center"/>
            </w:pPr>
            <w:r w:rsidRPr="00A30E4B">
              <w:t>Username</w:t>
            </w:r>
          </w:p>
        </w:tc>
        <w:tc>
          <w:tcPr>
            <w:tcW w:w="1204" w:type="pct"/>
            <w:noWrap/>
            <w:vAlign w:val="center"/>
            <w:hideMark/>
          </w:tcPr>
          <w:p w14:paraId="3BF7CB1C" w14:textId="77777777" w:rsidR="00A30E4B" w:rsidRPr="00A30E4B" w:rsidRDefault="00A30E4B" w:rsidP="00D7236F">
            <w:pPr>
              <w:spacing w:line="259" w:lineRule="auto"/>
              <w:jc w:val="center"/>
            </w:pPr>
            <w:r w:rsidRPr="00A30E4B">
              <w:t>Password</w:t>
            </w:r>
          </w:p>
        </w:tc>
        <w:tc>
          <w:tcPr>
            <w:tcW w:w="1214" w:type="pct"/>
            <w:noWrap/>
            <w:vAlign w:val="center"/>
            <w:hideMark/>
          </w:tcPr>
          <w:p w14:paraId="2C37C4CB" w14:textId="2D419756" w:rsidR="00A30E4B" w:rsidRPr="00A30E4B" w:rsidRDefault="00A30E4B" w:rsidP="00D7236F">
            <w:pPr>
              <w:spacing w:line="259" w:lineRule="auto"/>
              <w:jc w:val="center"/>
            </w:pPr>
            <w:r w:rsidRPr="00A30E4B">
              <w:t>Public</w:t>
            </w:r>
            <w:r w:rsidR="006B7772">
              <w:t xml:space="preserve"> </w:t>
            </w:r>
            <w:r w:rsidRPr="00A30E4B">
              <w:t>Key</w:t>
            </w:r>
          </w:p>
        </w:tc>
        <w:tc>
          <w:tcPr>
            <w:tcW w:w="1317" w:type="pct"/>
            <w:noWrap/>
            <w:vAlign w:val="center"/>
            <w:hideMark/>
          </w:tcPr>
          <w:p w14:paraId="72856E7E" w14:textId="48577EAE" w:rsidR="00A30E4B" w:rsidRPr="00A30E4B" w:rsidRDefault="00A30E4B" w:rsidP="00D7236F">
            <w:pPr>
              <w:spacing w:line="259" w:lineRule="auto"/>
              <w:jc w:val="center"/>
            </w:pPr>
            <w:r w:rsidRPr="00A30E4B">
              <w:t>Private</w:t>
            </w:r>
            <w:r w:rsidR="006B7772">
              <w:t xml:space="preserve"> </w:t>
            </w:r>
            <w:r w:rsidRPr="00A30E4B">
              <w:t>Key</w:t>
            </w:r>
          </w:p>
        </w:tc>
      </w:tr>
      <w:tr w:rsidR="004C11CB" w:rsidRPr="00A30E4B" w14:paraId="65D65FC5"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F9989FB" w14:textId="699B554F" w:rsidR="004C11CB" w:rsidRPr="00A30E4B" w:rsidRDefault="00222562" w:rsidP="00D7236F">
            <w:pPr>
              <w:spacing w:line="259" w:lineRule="auto"/>
              <w:jc w:val="left"/>
            </w:pPr>
            <w:r w:rsidRPr="00A30E4B">
              <w:t>A</w:t>
            </w:r>
            <w:r w:rsidR="004C11CB" w:rsidRPr="00A30E4B">
              <w:t>lice</w:t>
            </w:r>
          </w:p>
        </w:tc>
        <w:tc>
          <w:tcPr>
            <w:tcW w:w="1204" w:type="pct"/>
            <w:noWrap/>
            <w:vAlign w:val="center"/>
            <w:hideMark/>
          </w:tcPr>
          <w:p w14:paraId="304F2D43" w14:textId="76D1634C" w:rsidR="004C11CB" w:rsidRPr="00A30E4B" w:rsidRDefault="00222562" w:rsidP="00D7236F">
            <w:pPr>
              <w:spacing w:line="259" w:lineRule="auto"/>
              <w:jc w:val="left"/>
            </w:pPr>
            <w:r w:rsidRPr="00A30E4B">
              <w:t>A</w:t>
            </w:r>
            <w:r w:rsidR="004C11CB" w:rsidRPr="00A30E4B">
              <w:t>lice</w:t>
            </w:r>
            <w:r>
              <w:t>123</w:t>
            </w:r>
          </w:p>
        </w:tc>
        <w:tc>
          <w:tcPr>
            <w:tcW w:w="1214" w:type="pct"/>
            <w:noWrap/>
            <w:vAlign w:val="center"/>
            <w:hideMark/>
          </w:tcPr>
          <w:p w14:paraId="68883D54" w14:textId="6BAC6D10" w:rsidR="004C11CB" w:rsidRPr="00A30E4B" w:rsidRDefault="00003FC9" w:rsidP="004B2AA8">
            <w:pPr>
              <w:spacing w:line="259" w:lineRule="auto"/>
              <w:jc w:val="left"/>
            </w:pPr>
            <w:r>
              <w:t>[binary data]</w:t>
            </w:r>
          </w:p>
        </w:tc>
        <w:tc>
          <w:tcPr>
            <w:tcW w:w="1317" w:type="pct"/>
            <w:noWrap/>
            <w:vAlign w:val="center"/>
            <w:hideMark/>
          </w:tcPr>
          <w:p w14:paraId="4DA59F20" w14:textId="44F9CDF9" w:rsidR="004C11CB" w:rsidRPr="00A30E4B" w:rsidRDefault="007F2EF3" w:rsidP="004B2AA8">
            <w:pPr>
              <w:spacing w:line="259" w:lineRule="auto"/>
              <w:jc w:val="left"/>
            </w:pPr>
            <w:r>
              <w:t>[binary data]</w:t>
            </w:r>
          </w:p>
        </w:tc>
      </w:tr>
      <w:tr w:rsidR="00D7236F" w:rsidRPr="00A30E4B" w14:paraId="716427EA" w14:textId="77777777" w:rsidTr="00D7236F">
        <w:trPr>
          <w:trHeight w:val="300"/>
        </w:trPr>
        <w:tc>
          <w:tcPr>
            <w:tcW w:w="1266" w:type="pct"/>
            <w:noWrap/>
            <w:vAlign w:val="center"/>
            <w:hideMark/>
          </w:tcPr>
          <w:p w14:paraId="6C24FDE7" w14:textId="622FB4B2" w:rsidR="00D7236F" w:rsidRPr="00A30E4B" w:rsidRDefault="00222562" w:rsidP="00D7236F">
            <w:pPr>
              <w:spacing w:line="259" w:lineRule="auto"/>
              <w:jc w:val="left"/>
            </w:pPr>
            <w:r w:rsidRPr="00A30E4B">
              <w:t>B</w:t>
            </w:r>
            <w:r w:rsidR="00D7236F" w:rsidRPr="00A30E4B">
              <w:t>ob</w:t>
            </w:r>
          </w:p>
        </w:tc>
        <w:tc>
          <w:tcPr>
            <w:tcW w:w="1204" w:type="pct"/>
            <w:noWrap/>
            <w:vAlign w:val="center"/>
            <w:hideMark/>
          </w:tcPr>
          <w:p w14:paraId="622D71FD" w14:textId="3FDDCAC4" w:rsidR="00D7236F" w:rsidRPr="00A30E4B" w:rsidRDefault="00222562" w:rsidP="00D7236F">
            <w:pPr>
              <w:spacing w:line="259" w:lineRule="auto"/>
              <w:jc w:val="left"/>
            </w:pPr>
            <w:r w:rsidRPr="00A30E4B">
              <w:t>B</w:t>
            </w:r>
            <w:r w:rsidR="00D7236F" w:rsidRPr="00A30E4B">
              <w:t>ob</w:t>
            </w:r>
            <w:r>
              <w:t>123</w:t>
            </w:r>
          </w:p>
        </w:tc>
        <w:tc>
          <w:tcPr>
            <w:tcW w:w="1214" w:type="pct"/>
            <w:noWrap/>
            <w:vAlign w:val="center"/>
            <w:hideMark/>
          </w:tcPr>
          <w:p w14:paraId="047AE67B" w14:textId="6D287102" w:rsidR="00D7236F" w:rsidRPr="00A30E4B" w:rsidRDefault="007F2EF3" w:rsidP="004B2AA8">
            <w:pPr>
              <w:spacing w:line="259" w:lineRule="auto"/>
              <w:jc w:val="left"/>
            </w:pPr>
            <w:r>
              <w:t>[binary data]</w:t>
            </w:r>
          </w:p>
        </w:tc>
        <w:tc>
          <w:tcPr>
            <w:tcW w:w="1317" w:type="pct"/>
            <w:noWrap/>
            <w:vAlign w:val="center"/>
            <w:hideMark/>
          </w:tcPr>
          <w:p w14:paraId="79E8C1EA" w14:textId="75B51007" w:rsidR="00D7236F" w:rsidRPr="00A30E4B" w:rsidRDefault="007F2EF3" w:rsidP="004B2AA8">
            <w:pPr>
              <w:spacing w:line="259" w:lineRule="auto"/>
              <w:jc w:val="left"/>
            </w:pPr>
            <w:r>
              <w:t>[binary data]</w:t>
            </w:r>
          </w:p>
        </w:tc>
      </w:tr>
      <w:tr w:rsidR="00D7236F" w:rsidRPr="00A30E4B" w14:paraId="501D986D"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A5C2A3B" w14:textId="21E849BA" w:rsidR="00D7236F" w:rsidRPr="00A30E4B" w:rsidRDefault="00222562" w:rsidP="00D7236F">
            <w:pPr>
              <w:spacing w:line="259" w:lineRule="auto"/>
              <w:jc w:val="left"/>
            </w:pPr>
            <w:r>
              <w:t>Charlie</w:t>
            </w:r>
          </w:p>
        </w:tc>
        <w:tc>
          <w:tcPr>
            <w:tcW w:w="1204" w:type="pct"/>
            <w:noWrap/>
            <w:vAlign w:val="center"/>
            <w:hideMark/>
          </w:tcPr>
          <w:p w14:paraId="2CCCD467" w14:textId="5AB12D59" w:rsidR="00D7236F" w:rsidRPr="00A30E4B" w:rsidRDefault="00222562" w:rsidP="00D7236F">
            <w:pPr>
              <w:spacing w:line="259" w:lineRule="auto"/>
              <w:jc w:val="left"/>
            </w:pPr>
            <w:r>
              <w:t>Charlie123</w:t>
            </w:r>
          </w:p>
        </w:tc>
        <w:tc>
          <w:tcPr>
            <w:tcW w:w="1214" w:type="pct"/>
            <w:noWrap/>
            <w:vAlign w:val="center"/>
            <w:hideMark/>
          </w:tcPr>
          <w:p w14:paraId="48FD4B62" w14:textId="43138523" w:rsidR="00D7236F" w:rsidRPr="00A30E4B" w:rsidRDefault="007F2EF3" w:rsidP="004B2AA8">
            <w:pPr>
              <w:spacing w:line="259" w:lineRule="auto"/>
              <w:jc w:val="left"/>
            </w:pPr>
            <w:r>
              <w:t>[binary data]</w:t>
            </w:r>
          </w:p>
        </w:tc>
        <w:tc>
          <w:tcPr>
            <w:tcW w:w="1317" w:type="pct"/>
            <w:noWrap/>
            <w:vAlign w:val="center"/>
            <w:hideMark/>
          </w:tcPr>
          <w:p w14:paraId="3841D1E2" w14:textId="0D9DB635" w:rsidR="00D7236F" w:rsidRPr="00A30E4B" w:rsidRDefault="007F2EF3" w:rsidP="004B2AA8">
            <w:pPr>
              <w:spacing w:line="259" w:lineRule="auto"/>
              <w:jc w:val="left"/>
            </w:pPr>
            <w:r>
              <w:t>[binary data]</w:t>
            </w:r>
          </w:p>
        </w:tc>
      </w:tr>
      <w:tr w:rsidR="00D7236F" w:rsidRPr="00A30E4B" w14:paraId="6009DE9D" w14:textId="77777777" w:rsidTr="00D7236F">
        <w:trPr>
          <w:trHeight w:val="300"/>
        </w:trPr>
        <w:tc>
          <w:tcPr>
            <w:tcW w:w="1266" w:type="pct"/>
            <w:noWrap/>
            <w:vAlign w:val="center"/>
            <w:hideMark/>
          </w:tcPr>
          <w:p w14:paraId="1A6D78D3" w14:textId="326C5C0A" w:rsidR="00D7236F" w:rsidRPr="00A30E4B" w:rsidRDefault="00222562" w:rsidP="00D7236F">
            <w:pPr>
              <w:spacing w:line="259" w:lineRule="auto"/>
              <w:jc w:val="left"/>
            </w:pPr>
            <w:r w:rsidRPr="00A30E4B">
              <w:t>D</w:t>
            </w:r>
            <w:r w:rsidR="00D7236F" w:rsidRPr="00A30E4B">
              <w:t>ave</w:t>
            </w:r>
          </w:p>
        </w:tc>
        <w:tc>
          <w:tcPr>
            <w:tcW w:w="1204" w:type="pct"/>
            <w:noWrap/>
            <w:vAlign w:val="center"/>
            <w:hideMark/>
          </w:tcPr>
          <w:p w14:paraId="74C0E75A" w14:textId="04A60C9D" w:rsidR="00D7236F" w:rsidRPr="00A30E4B" w:rsidRDefault="00222562" w:rsidP="00D7236F">
            <w:pPr>
              <w:spacing w:line="259" w:lineRule="auto"/>
              <w:jc w:val="left"/>
            </w:pPr>
            <w:r w:rsidRPr="00A30E4B">
              <w:t>D</w:t>
            </w:r>
            <w:r w:rsidR="00D7236F" w:rsidRPr="00A30E4B">
              <w:t>ave</w:t>
            </w:r>
            <w:r>
              <w:t>123</w:t>
            </w:r>
          </w:p>
        </w:tc>
        <w:tc>
          <w:tcPr>
            <w:tcW w:w="1214" w:type="pct"/>
            <w:noWrap/>
            <w:vAlign w:val="center"/>
            <w:hideMark/>
          </w:tcPr>
          <w:p w14:paraId="27786A72" w14:textId="6F52A248" w:rsidR="00D7236F" w:rsidRPr="00A30E4B" w:rsidRDefault="007F2EF3" w:rsidP="004B2AA8">
            <w:pPr>
              <w:spacing w:line="259" w:lineRule="auto"/>
              <w:jc w:val="left"/>
            </w:pPr>
            <w:r>
              <w:t>[binary data]</w:t>
            </w:r>
          </w:p>
        </w:tc>
        <w:tc>
          <w:tcPr>
            <w:tcW w:w="1317" w:type="pct"/>
            <w:noWrap/>
            <w:vAlign w:val="center"/>
            <w:hideMark/>
          </w:tcPr>
          <w:p w14:paraId="51986FE7" w14:textId="6DE45E13" w:rsidR="00D7236F" w:rsidRPr="00A30E4B" w:rsidRDefault="007F2EF3" w:rsidP="004B2AA8">
            <w:pPr>
              <w:spacing w:line="259" w:lineRule="auto"/>
              <w:jc w:val="left"/>
            </w:pPr>
            <w:r>
              <w:t>[binary data]</w:t>
            </w:r>
          </w:p>
        </w:tc>
      </w:tr>
      <w:tr w:rsidR="00D7236F" w:rsidRPr="00A30E4B" w14:paraId="579738BE"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75AE03E0" w14:textId="48F5C6F1" w:rsidR="00D7236F" w:rsidRPr="00A30E4B" w:rsidRDefault="00222562" w:rsidP="00D7236F">
            <w:pPr>
              <w:spacing w:line="259" w:lineRule="auto"/>
              <w:jc w:val="left"/>
            </w:pPr>
            <w:r w:rsidRPr="00A30E4B">
              <w:t>E</w:t>
            </w:r>
            <w:r w:rsidR="00D7236F" w:rsidRPr="00A30E4B">
              <w:t>ve</w:t>
            </w:r>
          </w:p>
        </w:tc>
        <w:tc>
          <w:tcPr>
            <w:tcW w:w="1204" w:type="pct"/>
            <w:noWrap/>
            <w:vAlign w:val="center"/>
            <w:hideMark/>
          </w:tcPr>
          <w:p w14:paraId="2FD79639" w14:textId="4A1FC4B0" w:rsidR="00D7236F" w:rsidRPr="00A30E4B" w:rsidRDefault="00222562" w:rsidP="00D7236F">
            <w:pPr>
              <w:spacing w:line="259" w:lineRule="auto"/>
              <w:jc w:val="left"/>
            </w:pPr>
            <w:r w:rsidRPr="00A30E4B">
              <w:t>E</w:t>
            </w:r>
            <w:r w:rsidR="00D7236F" w:rsidRPr="00A30E4B">
              <w:t>ve</w:t>
            </w:r>
            <w:r>
              <w:t>123</w:t>
            </w:r>
          </w:p>
        </w:tc>
        <w:tc>
          <w:tcPr>
            <w:tcW w:w="1214" w:type="pct"/>
            <w:noWrap/>
            <w:vAlign w:val="center"/>
            <w:hideMark/>
          </w:tcPr>
          <w:p w14:paraId="7CAAC745" w14:textId="5828341D" w:rsidR="007F2EF3" w:rsidRPr="00A30E4B" w:rsidRDefault="007F2EF3" w:rsidP="004B2AA8">
            <w:pPr>
              <w:spacing w:line="259" w:lineRule="auto"/>
              <w:jc w:val="left"/>
            </w:pPr>
            <w:r>
              <w:t>[binary data]</w:t>
            </w:r>
          </w:p>
        </w:tc>
        <w:tc>
          <w:tcPr>
            <w:tcW w:w="1317" w:type="pct"/>
            <w:noWrap/>
            <w:vAlign w:val="center"/>
            <w:hideMark/>
          </w:tcPr>
          <w:p w14:paraId="3EAB959B" w14:textId="4C694FD1" w:rsidR="00D7236F" w:rsidRPr="00A30E4B" w:rsidRDefault="007F2EF3" w:rsidP="004B2AA8">
            <w:pPr>
              <w:spacing w:line="259" w:lineRule="auto"/>
              <w:jc w:val="left"/>
            </w:pPr>
            <w:r>
              <w:t>[binary data]</w:t>
            </w:r>
          </w:p>
        </w:tc>
      </w:tr>
      <w:tr w:rsidR="00D7236F" w:rsidRPr="00A30E4B" w14:paraId="58609CB1" w14:textId="77777777" w:rsidTr="00D7236F">
        <w:trPr>
          <w:trHeight w:val="300"/>
        </w:trPr>
        <w:tc>
          <w:tcPr>
            <w:tcW w:w="1266" w:type="pct"/>
            <w:noWrap/>
            <w:vAlign w:val="center"/>
            <w:hideMark/>
          </w:tcPr>
          <w:p w14:paraId="5F68BE44" w14:textId="5383A461" w:rsidR="00D7236F" w:rsidRPr="00A30E4B" w:rsidRDefault="00222562" w:rsidP="00D7236F">
            <w:pPr>
              <w:spacing w:line="259" w:lineRule="auto"/>
              <w:jc w:val="left"/>
            </w:pPr>
            <w:r w:rsidRPr="00A30E4B">
              <w:t>F</w:t>
            </w:r>
            <w:r w:rsidR="00D7236F" w:rsidRPr="00A30E4B">
              <w:t>rank</w:t>
            </w:r>
          </w:p>
        </w:tc>
        <w:tc>
          <w:tcPr>
            <w:tcW w:w="1204" w:type="pct"/>
            <w:noWrap/>
            <w:vAlign w:val="center"/>
            <w:hideMark/>
          </w:tcPr>
          <w:p w14:paraId="50583076" w14:textId="3653E6CB" w:rsidR="00D7236F" w:rsidRPr="00A30E4B" w:rsidRDefault="00222562" w:rsidP="00D7236F">
            <w:pPr>
              <w:spacing w:line="259" w:lineRule="auto"/>
              <w:jc w:val="left"/>
            </w:pPr>
            <w:r w:rsidRPr="00A30E4B">
              <w:t>F</w:t>
            </w:r>
            <w:r w:rsidR="00D7236F" w:rsidRPr="00A30E4B">
              <w:t>rank</w:t>
            </w:r>
            <w:r>
              <w:t>123</w:t>
            </w:r>
          </w:p>
        </w:tc>
        <w:tc>
          <w:tcPr>
            <w:tcW w:w="1214" w:type="pct"/>
            <w:noWrap/>
            <w:vAlign w:val="center"/>
            <w:hideMark/>
          </w:tcPr>
          <w:p w14:paraId="6247FF13" w14:textId="5093E77D" w:rsidR="00D7236F" w:rsidRPr="00A30E4B" w:rsidRDefault="007F2EF3" w:rsidP="004B2AA8">
            <w:pPr>
              <w:spacing w:line="259" w:lineRule="auto"/>
              <w:jc w:val="left"/>
            </w:pPr>
            <w:r>
              <w:t>[binary data]</w:t>
            </w:r>
          </w:p>
        </w:tc>
        <w:tc>
          <w:tcPr>
            <w:tcW w:w="1317" w:type="pct"/>
            <w:noWrap/>
            <w:vAlign w:val="center"/>
            <w:hideMark/>
          </w:tcPr>
          <w:p w14:paraId="7F115E6E" w14:textId="160086D7" w:rsidR="00D7236F" w:rsidRPr="00A30E4B" w:rsidRDefault="007F2EF3" w:rsidP="004B2AA8">
            <w:pPr>
              <w:spacing w:line="259" w:lineRule="auto"/>
              <w:jc w:val="left"/>
            </w:pPr>
            <w:r>
              <w:t>[binary data]</w:t>
            </w:r>
            <w:r w:rsidR="006B7772">
              <w:t xml:space="preserve"> </w:t>
            </w:r>
          </w:p>
        </w:tc>
      </w:tr>
    </w:tbl>
    <w:p w14:paraId="33D72553" w14:textId="6CC6C13B" w:rsidR="006701AB" w:rsidRDefault="007A7118" w:rsidP="007A7118">
      <w:pPr>
        <w:pStyle w:val="No-NumHeading"/>
        <w:spacing w:before="240"/>
      </w:pPr>
      <w:r>
        <w:t>Historic Message CSV file</w:t>
      </w:r>
    </w:p>
    <w:p w14:paraId="6E60191C" w14:textId="77777777" w:rsidR="00756ADE" w:rsidRDefault="00756ADE" w:rsidP="007A7118">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tbl>
      <w:tblPr>
        <w:tblStyle w:val="PlainTable1"/>
        <w:tblW w:w="5000" w:type="pct"/>
        <w:tblLook w:val="0420" w:firstRow="1" w:lastRow="0" w:firstColumn="0" w:lastColumn="0" w:noHBand="0" w:noVBand="1"/>
      </w:tblPr>
      <w:tblGrid>
        <w:gridCol w:w="2283"/>
        <w:gridCol w:w="2171"/>
        <w:gridCol w:w="2189"/>
        <w:gridCol w:w="2373"/>
      </w:tblGrid>
      <w:tr w:rsidR="007A7118" w:rsidRPr="00A30E4B" w14:paraId="07303274" w14:textId="77777777" w:rsidTr="003F1313">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71BCA017" w14:textId="2311B0B9" w:rsidR="007A7118" w:rsidRPr="00A30E4B" w:rsidRDefault="007A7118" w:rsidP="003F1313">
            <w:pPr>
              <w:spacing w:line="259" w:lineRule="auto"/>
              <w:jc w:val="center"/>
            </w:pPr>
            <w:r>
              <w:t>Sender</w:t>
            </w:r>
          </w:p>
        </w:tc>
        <w:tc>
          <w:tcPr>
            <w:tcW w:w="1204" w:type="pct"/>
            <w:noWrap/>
            <w:vAlign w:val="center"/>
            <w:hideMark/>
          </w:tcPr>
          <w:p w14:paraId="6C568FB5" w14:textId="0597785D" w:rsidR="007A7118" w:rsidRPr="00A30E4B" w:rsidRDefault="007A7118" w:rsidP="003F1313">
            <w:pPr>
              <w:spacing w:line="259" w:lineRule="auto"/>
              <w:jc w:val="center"/>
            </w:pPr>
            <w:r>
              <w:t>Recipient</w:t>
            </w:r>
          </w:p>
        </w:tc>
        <w:tc>
          <w:tcPr>
            <w:tcW w:w="1214" w:type="pct"/>
            <w:noWrap/>
            <w:vAlign w:val="center"/>
            <w:hideMark/>
          </w:tcPr>
          <w:p w14:paraId="4FD40E9C" w14:textId="150681FC" w:rsidR="007A7118" w:rsidRPr="00A30E4B" w:rsidRDefault="007A7118" w:rsidP="003F1313">
            <w:pPr>
              <w:spacing w:line="259" w:lineRule="auto"/>
              <w:jc w:val="center"/>
            </w:pPr>
            <w:r>
              <w:t>Message</w:t>
            </w:r>
          </w:p>
        </w:tc>
        <w:tc>
          <w:tcPr>
            <w:tcW w:w="1317" w:type="pct"/>
            <w:noWrap/>
            <w:vAlign w:val="center"/>
            <w:hideMark/>
          </w:tcPr>
          <w:p w14:paraId="15415A41" w14:textId="0B7EC3C3" w:rsidR="007A7118" w:rsidRPr="00A30E4B" w:rsidRDefault="007A7118" w:rsidP="003F1313">
            <w:pPr>
              <w:spacing w:line="259" w:lineRule="auto"/>
              <w:jc w:val="center"/>
            </w:pPr>
            <w:r>
              <w:t>Time</w:t>
            </w:r>
          </w:p>
        </w:tc>
      </w:tr>
      <w:tr w:rsidR="007A7118" w:rsidRPr="00A30E4B" w14:paraId="0939C8FE"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F0C4084" w14:textId="1E859AB3" w:rsidR="007A7118" w:rsidRPr="00A30E4B" w:rsidRDefault="00B07A89" w:rsidP="003F1313">
            <w:pPr>
              <w:spacing w:line="259" w:lineRule="auto"/>
              <w:jc w:val="left"/>
            </w:pPr>
            <w:r w:rsidRPr="00A30E4B">
              <w:t>A</w:t>
            </w:r>
            <w:r w:rsidR="007A7118" w:rsidRPr="00A30E4B">
              <w:t>lice</w:t>
            </w:r>
            <w:r>
              <w:t xml:space="preserve">  </w:t>
            </w:r>
          </w:p>
        </w:tc>
        <w:tc>
          <w:tcPr>
            <w:tcW w:w="1204" w:type="pct"/>
            <w:noWrap/>
            <w:vAlign w:val="center"/>
            <w:hideMark/>
          </w:tcPr>
          <w:p w14:paraId="7413E084" w14:textId="4E43A7BE" w:rsidR="007A7118" w:rsidRPr="00A30E4B" w:rsidRDefault="00222562" w:rsidP="003F1313">
            <w:pPr>
              <w:spacing w:line="259" w:lineRule="auto"/>
              <w:jc w:val="left"/>
            </w:pPr>
            <w:r>
              <w:t>Bob</w:t>
            </w:r>
          </w:p>
        </w:tc>
        <w:tc>
          <w:tcPr>
            <w:tcW w:w="1214" w:type="pct"/>
            <w:noWrap/>
            <w:vAlign w:val="center"/>
            <w:hideMark/>
          </w:tcPr>
          <w:p w14:paraId="39991C9E" w14:textId="4F495C32" w:rsidR="007A7118" w:rsidRPr="00A30E4B" w:rsidRDefault="00D97EC5" w:rsidP="00003FC9">
            <w:pPr>
              <w:spacing w:line="259" w:lineRule="auto"/>
              <w:jc w:val="left"/>
            </w:pPr>
            <w:r>
              <w:t>Hey Bob!</w:t>
            </w:r>
          </w:p>
        </w:tc>
        <w:tc>
          <w:tcPr>
            <w:tcW w:w="1317" w:type="pct"/>
            <w:noWrap/>
            <w:vAlign w:val="center"/>
            <w:hideMark/>
          </w:tcPr>
          <w:p w14:paraId="41EBAC32" w14:textId="7737A3BB" w:rsidR="007A7118" w:rsidRPr="00A30E4B" w:rsidRDefault="00792ADD" w:rsidP="00003FC9">
            <w:pPr>
              <w:spacing w:line="259" w:lineRule="auto"/>
              <w:jc w:val="left"/>
            </w:pPr>
            <w:r>
              <w:t>12:05</w:t>
            </w:r>
          </w:p>
        </w:tc>
      </w:tr>
      <w:tr w:rsidR="007A7118" w:rsidRPr="00A30E4B" w14:paraId="268B8AAF" w14:textId="77777777" w:rsidTr="00003FC9">
        <w:trPr>
          <w:trHeight w:val="300"/>
        </w:trPr>
        <w:tc>
          <w:tcPr>
            <w:tcW w:w="1266" w:type="pct"/>
            <w:noWrap/>
            <w:vAlign w:val="center"/>
            <w:hideMark/>
          </w:tcPr>
          <w:p w14:paraId="08E06F0D" w14:textId="5BEC3416" w:rsidR="007A7118" w:rsidRPr="00A30E4B" w:rsidRDefault="00B07A89" w:rsidP="003F1313">
            <w:pPr>
              <w:spacing w:line="259" w:lineRule="auto"/>
              <w:jc w:val="left"/>
            </w:pPr>
            <w:r>
              <w:t>Charlie</w:t>
            </w:r>
          </w:p>
        </w:tc>
        <w:tc>
          <w:tcPr>
            <w:tcW w:w="1204" w:type="pct"/>
            <w:noWrap/>
            <w:vAlign w:val="center"/>
            <w:hideMark/>
          </w:tcPr>
          <w:p w14:paraId="2510F0BC" w14:textId="336B2FFF" w:rsidR="007A7118" w:rsidRPr="00A30E4B" w:rsidRDefault="00B07A89" w:rsidP="003F1313">
            <w:pPr>
              <w:spacing w:line="259" w:lineRule="auto"/>
              <w:jc w:val="left"/>
            </w:pPr>
            <w:r>
              <w:t>Dave</w:t>
            </w:r>
          </w:p>
        </w:tc>
        <w:tc>
          <w:tcPr>
            <w:tcW w:w="1214" w:type="pct"/>
            <w:noWrap/>
            <w:vAlign w:val="center"/>
            <w:hideMark/>
          </w:tcPr>
          <w:p w14:paraId="15F019D1" w14:textId="60167448" w:rsidR="007A7118" w:rsidRPr="00A30E4B" w:rsidRDefault="00D97EC5" w:rsidP="00003FC9">
            <w:pPr>
              <w:spacing w:line="259" w:lineRule="auto"/>
              <w:jc w:val="left"/>
            </w:pPr>
            <w:r>
              <w:t>Hey Dave!</w:t>
            </w:r>
          </w:p>
        </w:tc>
        <w:tc>
          <w:tcPr>
            <w:tcW w:w="1317" w:type="pct"/>
            <w:noWrap/>
            <w:vAlign w:val="center"/>
            <w:hideMark/>
          </w:tcPr>
          <w:p w14:paraId="371B1F46" w14:textId="141139E9" w:rsidR="007A7118" w:rsidRPr="00A30E4B" w:rsidRDefault="00792ADD" w:rsidP="00003FC9">
            <w:pPr>
              <w:spacing w:line="259" w:lineRule="auto"/>
              <w:jc w:val="left"/>
            </w:pPr>
            <w:r>
              <w:t>14:35</w:t>
            </w:r>
          </w:p>
        </w:tc>
      </w:tr>
      <w:tr w:rsidR="007A7118" w:rsidRPr="00A30E4B" w14:paraId="1EB41659"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25435A3" w14:textId="225ADE38" w:rsidR="007A7118" w:rsidRPr="00A30E4B" w:rsidRDefault="00B07A89" w:rsidP="003F1313">
            <w:pPr>
              <w:spacing w:line="259" w:lineRule="auto"/>
              <w:jc w:val="left"/>
            </w:pPr>
            <w:r>
              <w:t>Eve</w:t>
            </w:r>
          </w:p>
        </w:tc>
        <w:tc>
          <w:tcPr>
            <w:tcW w:w="1204" w:type="pct"/>
            <w:noWrap/>
            <w:vAlign w:val="center"/>
            <w:hideMark/>
          </w:tcPr>
          <w:p w14:paraId="039A94CC" w14:textId="2721FBA8" w:rsidR="007A7118" w:rsidRPr="00A30E4B" w:rsidRDefault="00B07A89" w:rsidP="003F1313">
            <w:pPr>
              <w:spacing w:line="259" w:lineRule="auto"/>
              <w:jc w:val="left"/>
            </w:pPr>
            <w:r>
              <w:t>Frank</w:t>
            </w:r>
          </w:p>
        </w:tc>
        <w:tc>
          <w:tcPr>
            <w:tcW w:w="1214" w:type="pct"/>
            <w:noWrap/>
            <w:vAlign w:val="center"/>
            <w:hideMark/>
          </w:tcPr>
          <w:p w14:paraId="5C4AFCC5" w14:textId="3DF70337" w:rsidR="007A7118" w:rsidRPr="00A30E4B" w:rsidRDefault="00D97EC5" w:rsidP="00003FC9">
            <w:pPr>
              <w:spacing w:line="259" w:lineRule="auto"/>
              <w:jc w:val="left"/>
            </w:pPr>
            <w:r>
              <w:t>Hey Frank!</w:t>
            </w:r>
          </w:p>
        </w:tc>
        <w:tc>
          <w:tcPr>
            <w:tcW w:w="1317" w:type="pct"/>
            <w:noWrap/>
            <w:vAlign w:val="center"/>
            <w:hideMark/>
          </w:tcPr>
          <w:p w14:paraId="43D00747" w14:textId="2EAC0A31" w:rsidR="007A7118" w:rsidRPr="00A30E4B" w:rsidRDefault="00792ADD" w:rsidP="00003FC9">
            <w:pPr>
              <w:spacing w:line="259" w:lineRule="auto"/>
              <w:jc w:val="left"/>
            </w:pPr>
            <w:r>
              <w:t>15:27</w:t>
            </w:r>
          </w:p>
        </w:tc>
      </w:tr>
      <w:tr w:rsidR="007A7118" w:rsidRPr="00A30E4B" w14:paraId="4194BEDC" w14:textId="77777777" w:rsidTr="00003FC9">
        <w:trPr>
          <w:trHeight w:val="300"/>
        </w:trPr>
        <w:tc>
          <w:tcPr>
            <w:tcW w:w="1266" w:type="pct"/>
            <w:noWrap/>
            <w:vAlign w:val="center"/>
            <w:hideMark/>
          </w:tcPr>
          <w:p w14:paraId="7DCA08DA" w14:textId="42FB2A44" w:rsidR="007A7118" w:rsidRPr="00A30E4B" w:rsidRDefault="00B07A89" w:rsidP="003F1313">
            <w:pPr>
              <w:spacing w:line="259" w:lineRule="auto"/>
              <w:jc w:val="left"/>
            </w:pPr>
            <w:r>
              <w:t>Bob</w:t>
            </w:r>
          </w:p>
        </w:tc>
        <w:tc>
          <w:tcPr>
            <w:tcW w:w="1204" w:type="pct"/>
            <w:noWrap/>
            <w:vAlign w:val="center"/>
            <w:hideMark/>
          </w:tcPr>
          <w:p w14:paraId="4AC2A00F" w14:textId="5474AEE0" w:rsidR="007A7118" w:rsidRPr="00A30E4B" w:rsidRDefault="00B07A89" w:rsidP="003F1313">
            <w:pPr>
              <w:spacing w:line="259" w:lineRule="auto"/>
              <w:jc w:val="left"/>
            </w:pPr>
            <w:r>
              <w:t>Alice</w:t>
            </w:r>
          </w:p>
        </w:tc>
        <w:tc>
          <w:tcPr>
            <w:tcW w:w="1214" w:type="pct"/>
            <w:noWrap/>
            <w:vAlign w:val="center"/>
            <w:hideMark/>
          </w:tcPr>
          <w:p w14:paraId="27834BDF" w14:textId="041D7808" w:rsidR="007A7118" w:rsidRPr="00A30E4B" w:rsidRDefault="00D97EC5" w:rsidP="00003FC9">
            <w:pPr>
              <w:spacing w:line="259" w:lineRule="auto"/>
              <w:jc w:val="left"/>
            </w:pPr>
            <w:r>
              <w:t>Hey Alice!</w:t>
            </w:r>
          </w:p>
        </w:tc>
        <w:tc>
          <w:tcPr>
            <w:tcW w:w="1317" w:type="pct"/>
            <w:noWrap/>
            <w:vAlign w:val="center"/>
            <w:hideMark/>
          </w:tcPr>
          <w:p w14:paraId="73027D7B" w14:textId="6FA1A5E9" w:rsidR="007A7118" w:rsidRPr="00A30E4B" w:rsidRDefault="00792ADD" w:rsidP="00003FC9">
            <w:pPr>
              <w:spacing w:line="259" w:lineRule="auto"/>
              <w:jc w:val="left"/>
            </w:pPr>
            <w:r>
              <w:t>19:06</w:t>
            </w:r>
          </w:p>
        </w:tc>
      </w:tr>
      <w:tr w:rsidR="007A7118" w:rsidRPr="00A30E4B" w14:paraId="56A48B12"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026ADC69" w14:textId="6EEDAF90" w:rsidR="007A7118" w:rsidRPr="00A30E4B" w:rsidRDefault="00B07A89" w:rsidP="003F1313">
            <w:pPr>
              <w:spacing w:line="259" w:lineRule="auto"/>
              <w:jc w:val="left"/>
            </w:pPr>
            <w:r>
              <w:t xml:space="preserve">Dave </w:t>
            </w:r>
          </w:p>
        </w:tc>
        <w:tc>
          <w:tcPr>
            <w:tcW w:w="1204" w:type="pct"/>
            <w:noWrap/>
            <w:vAlign w:val="center"/>
            <w:hideMark/>
          </w:tcPr>
          <w:p w14:paraId="58965D7E" w14:textId="71846D8A" w:rsidR="007A7118" w:rsidRPr="00A30E4B" w:rsidRDefault="00B07A89" w:rsidP="003F1313">
            <w:pPr>
              <w:spacing w:line="259" w:lineRule="auto"/>
              <w:jc w:val="left"/>
            </w:pPr>
            <w:r>
              <w:t xml:space="preserve">Charlie </w:t>
            </w:r>
          </w:p>
        </w:tc>
        <w:tc>
          <w:tcPr>
            <w:tcW w:w="1214" w:type="pct"/>
            <w:noWrap/>
            <w:vAlign w:val="center"/>
            <w:hideMark/>
          </w:tcPr>
          <w:p w14:paraId="1B8D9135" w14:textId="32FD7ED6" w:rsidR="007A7118" w:rsidRPr="00A30E4B" w:rsidRDefault="00D97EC5" w:rsidP="00003FC9">
            <w:pPr>
              <w:spacing w:line="259" w:lineRule="auto"/>
              <w:jc w:val="left"/>
            </w:pPr>
            <w:r>
              <w:t>Hey Charlie!</w:t>
            </w:r>
          </w:p>
        </w:tc>
        <w:tc>
          <w:tcPr>
            <w:tcW w:w="1317" w:type="pct"/>
            <w:noWrap/>
            <w:vAlign w:val="center"/>
            <w:hideMark/>
          </w:tcPr>
          <w:p w14:paraId="21084DFC" w14:textId="62D2D765" w:rsidR="007A7118" w:rsidRPr="00A30E4B" w:rsidRDefault="001C74A8" w:rsidP="00003FC9">
            <w:pPr>
              <w:spacing w:line="259" w:lineRule="auto"/>
              <w:jc w:val="left"/>
            </w:pPr>
            <w:r>
              <w:t>20:41</w:t>
            </w:r>
          </w:p>
        </w:tc>
      </w:tr>
      <w:tr w:rsidR="007A7118" w:rsidRPr="00A30E4B" w14:paraId="19E1F7BE" w14:textId="77777777" w:rsidTr="00003FC9">
        <w:trPr>
          <w:trHeight w:val="300"/>
        </w:trPr>
        <w:tc>
          <w:tcPr>
            <w:tcW w:w="1266" w:type="pct"/>
            <w:noWrap/>
            <w:vAlign w:val="center"/>
            <w:hideMark/>
          </w:tcPr>
          <w:p w14:paraId="0178192B" w14:textId="11A7ECD7" w:rsidR="007A7118" w:rsidRPr="00A30E4B" w:rsidRDefault="00B07A89" w:rsidP="003F1313">
            <w:pPr>
              <w:spacing w:line="259" w:lineRule="auto"/>
              <w:jc w:val="left"/>
            </w:pPr>
            <w:r>
              <w:t>Frank</w:t>
            </w:r>
          </w:p>
        </w:tc>
        <w:tc>
          <w:tcPr>
            <w:tcW w:w="1204" w:type="pct"/>
            <w:noWrap/>
            <w:vAlign w:val="center"/>
            <w:hideMark/>
          </w:tcPr>
          <w:p w14:paraId="776A421C" w14:textId="39ABA696" w:rsidR="007A7118" w:rsidRPr="00A30E4B" w:rsidRDefault="00B07A89" w:rsidP="003F1313">
            <w:pPr>
              <w:spacing w:line="259" w:lineRule="auto"/>
              <w:jc w:val="left"/>
            </w:pPr>
            <w:r>
              <w:t>Eve</w:t>
            </w:r>
          </w:p>
        </w:tc>
        <w:tc>
          <w:tcPr>
            <w:tcW w:w="1214" w:type="pct"/>
            <w:noWrap/>
            <w:vAlign w:val="center"/>
            <w:hideMark/>
          </w:tcPr>
          <w:p w14:paraId="427734EB" w14:textId="005F8CF3" w:rsidR="007A7118" w:rsidRPr="00A30E4B" w:rsidRDefault="00D97EC5" w:rsidP="00003FC9">
            <w:pPr>
              <w:spacing w:line="259" w:lineRule="auto"/>
              <w:jc w:val="left"/>
            </w:pPr>
            <w:r>
              <w:t>Hey Eve!</w:t>
            </w:r>
          </w:p>
        </w:tc>
        <w:tc>
          <w:tcPr>
            <w:tcW w:w="1317" w:type="pct"/>
            <w:noWrap/>
            <w:vAlign w:val="center"/>
            <w:hideMark/>
          </w:tcPr>
          <w:p w14:paraId="7235ED6A" w14:textId="3F6E688C" w:rsidR="007A7118" w:rsidRPr="00A30E4B" w:rsidRDefault="001C74A8" w:rsidP="00003FC9">
            <w:pPr>
              <w:spacing w:line="259" w:lineRule="auto"/>
              <w:jc w:val="left"/>
            </w:pPr>
            <w:r>
              <w:t>22:16</w:t>
            </w:r>
          </w:p>
        </w:tc>
      </w:tr>
    </w:tbl>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91" w:name="_Toc96856195"/>
      <w:commentRangeStart w:id="92"/>
      <w:commentRangeEnd w:id="92"/>
      <w:r>
        <w:rPr>
          <w:rStyle w:val="CommentReference"/>
          <w:rFonts w:asciiTheme="minorHAnsi" w:eastAsiaTheme="minorEastAsia" w:hAnsiTheme="minorHAnsi" w:cstheme="minorBidi"/>
          <w:b w:val="0"/>
          <w:bCs w:val="0"/>
          <w:smallCaps w:val="0"/>
          <w:color w:val="auto"/>
        </w:rPr>
        <w:lastRenderedPageBreak/>
        <w:commentReference w:id="92"/>
      </w:r>
      <w:r w:rsidR="00B84FC2">
        <w:t xml:space="preserve">(?) </w:t>
      </w:r>
      <w:r w:rsidR="009A5A36">
        <w:t>Interface</w:t>
      </w:r>
      <w:r w:rsidR="00DA434B">
        <w:t xml:space="preserve"> Design</w:t>
      </w:r>
      <w:bookmarkEnd w:id="91"/>
    </w:p>
    <w:p w14:paraId="57CC37C4" w14:textId="08B6D32D" w:rsidR="00947210" w:rsidRDefault="00947210" w:rsidP="0035700E">
      <w:pPr>
        <w:spacing w:before="240"/>
      </w:pPr>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388BFDA" w14:textId="00E54C34" w:rsidR="00495F1D" w:rsidRDefault="00495F1D" w:rsidP="00495F1D">
      <w:pPr>
        <w:pStyle w:val="Heading1"/>
      </w:pPr>
      <w:bookmarkStart w:id="93" w:name="_Toc96856196"/>
      <w:r>
        <w:lastRenderedPageBreak/>
        <w:t>Development</w:t>
      </w:r>
      <w:bookmarkEnd w:id="93"/>
    </w:p>
    <w:p w14:paraId="189C82AC" w14:textId="17AAE731" w:rsidR="00746E42" w:rsidRDefault="00B015D4" w:rsidP="000D0BA4">
      <w:pPr>
        <w:pStyle w:val="Heading2"/>
      </w:pPr>
      <w:bookmarkStart w:id="94" w:name="_Toc96856197"/>
      <w:r>
        <w:t>Iteration 1</w:t>
      </w:r>
      <w:bookmarkEnd w:id="94"/>
    </w:p>
    <w:p w14:paraId="5A402B89" w14:textId="00558D5C" w:rsidR="00185C20" w:rsidRDefault="00185C20" w:rsidP="00746E42">
      <w:pPr>
        <w:pStyle w:val="Heading3"/>
      </w:pPr>
      <w:bookmarkStart w:id="95" w:name="_Toc96856198"/>
      <w:r>
        <w:t>Plan</w:t>
      </w:r>
      <w:bookmarkEnd w:id="95"/>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790B8DA1" w:rsidR="00185C20" w:rsidRPr="000313D2" w:rsidRDefault="00CF5158" w:rsidP="00B17C11">
            <w:r>
              <w:t xml:space="preserve">Client sockets connect to </w:t>
            </w:r>
            <w:r w:rsidR="005E1C05">
              <w:t xml:space="preserve">the </w:t>
            </w:r>
            <w:r>
              <w:t xml:space="preserve">server at </w:t>
            </w:r>
            <w:r w:rsidR="002B620F">
              <w:t xml:space="preserve">the </w:t>
            </w:r>
            <w:r>
              <w:t>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6" w:name="_Toc96856199"/>
      <w:r>
        <w:lastRenderedPageBreak/>
        <w:t>Shared</w:t>
      </w:r>
      <w:bookmarkEnd w:id="96"/>
    </w:p>
    <w:p w14:paraId="2F723898" w14:textId="3271289F" w:rsidR="007F7AAD" w:rsidRDefault="007F7AAD" w:rsidP="00746E42">
      <w:pPr>
        <w:pStyle w:val="Heading4"/>
      </w:pPr>
      <w:r>
        <w:t>SocketBas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6680B939" w:rsidR="00E81826" w:rsidRDefault="000B5A2E" w:rsidP="000B5A2E">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5</w:t>
      </w:r>
      <w:r w:rsidR="005A396B">
        <w:rPr>
          <w:noProof/>
        </w:rPr>
        <w:fldChar w:fldCharType="end"/>
      </w:r>
      <w:r>
        <w:t>. UML class diagram for SocketBase</w:t>
      </w:r>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r w:rsidR="005F3CC5">
        <w:t>SocketBase</w:t>
      </w:r>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4452AC2F" w:rsidR="00E27654" w:rsidRDefault="00E27654" w:rsidP="00E27654">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6</w:t>
      </w:r>
      <w:r w:rsidR="005A396B">
        <w:rPr>
          <w:noProof/>
        </w:rPr>
        <w:fldChar w:fldCharType="end"/>
      </w:r>
      <w:r>
        <w:t xml:space="preserve">. </w:t>
      </w:r>
      <w:r w:rsidRPr="00155486">
        <w:t>MessengerAppShared.Protocol</w:t>
      </w:r>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46467" cy="1646813"/>
                    </a:xfrm>
                    <a:prstGeom prst="rect">
                      <a:avLst/>
                    </a:prstGeom>
                  </pic:spPr>
                </pic:pic>
              </a:graphicData>
            </a:graphic>
          </wp:inline>
        </w:drawing>
      </w:r>
    </w:p>
    <w:p w14:paraId="0CCB4081" w14:textId="22A8515A" w:rsidR="00247438" w:rsidRDefault="00FA6F12" w:rsidP="00FA6F12">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7</w:t>
      </w:r>
      <w:r w:rsidR="005A396B">
        <w:rPr>
          <w:noProof/>
        </w:rPr>
        <w:fldChar w:fldCharType="end"/>
      </w:r>
      <w:r>
        <w:t>. MessengerAppShared.SocketBase.SocketBase</w:t>
      </w:r>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4685" cy="909071"/>
                    </a:xfrm>
                    <a:prstGeom prst="rect">
                      <a:avLst/>
                    </a:prstGeom>
                  </pic:spPr>
                </pic:pic>
              </a:graphicData>
            </a:graphic>
          </wp:inline>
        </w:drawing>
      </w:r>
    </w:p>
    <w:p w14:paraId="6AD8A44D" w14:textId="1905AA4B" w:rsidR="00B015D4" w:rsidRDefault="00FA6F12" w:rsidP="00AD5B5A">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8</w:t>
      </w:r>
      <w:r w:rsidR="005A396B">
        <w:rPr>
          <w:noProof/>
        </w:rPr>
        <w:fldChar w:fldCharType="end"/>
      </w:r>
      <w:r>
        <w:t>. MessengerAppShared.Receive</w:t>
      </w:r>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39854AF2" w:rsidR="00E27654" w:rsidRDefault="00E27654" w:rsidP="00E27654">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9</w:t>
      </w:r>
      <w:r w:rsidR="005A396B">
        <w:rPr>
          <w:noProof/>
        </w:rPr>
        <w:fldChar w:fldCharType="end"/>
      </w:r>
      <w:r w:rsidRPr="00B44849">
        <w:t>. MessengerAppShared.SocketBase.ReceiveCallback</w:t>
      </w:r>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97" w:name="_Toc96856200"/>
      <w:r>
        <w:lastRenderedPageBreak/>
        <w:t>Server</w:t>
      </w:r>
      <w:bookmarkEnd w:id="97"/>
    </w:p>
    <w:p w14:paraId="28675C4F" w14:textId="5610C295" w:rsidR="00704B26" w:rsidRPr="00704B26" w:rsidRDefault="007855BF" w:rsidP="00704B26">
      <w:pPr>
        <w:pStyle w:val="Heading4"/>
      </w:pPr>
      <w:r>
        <w:t>Starting the server</w:t>
      </w:r>
    </w:p>
    <w:p w14:paraId="4C514A2A" w14:textId="0740B3C6" w:rsidR="00E27654" w:rsidRDefault="00E65719" w:rsidP="00EF1E61">
      <w:r>
        <w:t xml:space="preserve">ServerSocket is a child of SocketBase. </w:t>
      </w:r>
      <w:r w:rsidR="00704B26">
        <w:t xml:space="preserve">Inside the server program’s main function, </w:t>
      </w:r>
      <w:r w:rsidR="008A45EF">
        <w:t>a ServerSocket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24A059E4" w:rsidR="00354C89" w:rsidRDefault="00354C89" w:rsidP="00354C89">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10</w:t>
            </w:r>
            <w:r w:rsidR="005A396B">
              <w:rPr>
                <w:noProof/>
              </w:rPr>
              <w:fldChar w:fldCharType="end"/>
            </w:r>
            <w:r>
              <w:t xml:space="preserve">. </w:t>
            </w:r>
            <w:r w:rsidRPr="000E678A">
              <w:t>MessengerAppServer.Program.Main</w:t>
            </w:r>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67041251" w:rsidR="00354C89" w:rsidRDefault="00354C89" w:rsidP="00354C89">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11</w:t>
            </w:r>
            <w:r w:rsidR="005A396B">
              <w:rPr>
                <w:noProof/>
              </w:rPr>
              <w:fldChar w:fldCharType="end"/>
            </w:r>
            <w:r>
              <w:t xml:space="preserve">. </w:t>
            </w:r>
            <w:r w:rsidRPr="00DC6274">
              <w:t>MessengerAppServer.ServerSocket.Start</w:t>
            </w:r>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8">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356B0D0E" w:rsidR="00354C89" w:rsidRDefault="00354C89" w:rsidP="00354C89">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12</w:t>
            </w:r>
            <w:r w:rsidR="005A396B">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3BC9C822" w:rsidR="00354C89" w:rsidRDefault="00354C89" w:rsidP="00354C89">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13</w:t>
            </w:r>
            <w:r w:rsidR="005A396B">
              <w:rPr>
                <w:noProof/>
              </w:rPr>
              <w:fldChar w:fldCharType="end"/>
            </w:r>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47C7C68A" w:rsidR="009B6DA8" w:rsidRDefault="009B6DA8" w:rsidP="009B6DA8">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4</w:t>
      </w:r>
      <w:r w:rsidR="005A396B">
        <w:rPr>
          <w:noProof/>
        </w:rPr>
        <w:fldChar w:fldCharType="end"/>
      </w:r>
      <w:r>
        <w:t xml:space="preserve">. </w:t>
      </w:r>
      <w:r w:rsidRPr="002B1CF8">
        <w:t>MessengerAppServer.ServerSocket.Stop</w:t>
      </w:r>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24000" cy="470555"/>
                    </a:xfrm>
                    <a:prstGeom prst="rect">
                      <a:avLst/>
                    </a:prstGeom>
                  </pic:spPr>
                </pic:pic>
              </a:graphicData>
            </a:graphic>
          </wp:inline>
        </w:drawing>
      </w:r>
    </w:p>
    <w:p w14:paraId="02E3E8BD" w14:textId="46769581" w:rsidR="009B6DA8" w:rsidRDefault="00833646" w:rsidP="006F1495">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5</w:t>
      </w:r>
      <w:r w:rsidR="005A396B">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4E7065A3" w:rsidR="006F1495" w:rsidRPr="006F1495" w:rsidRDefault="006F1495" w:rsidP="006F1495">
      <w:r>
        <w:t>This method is called at the end of ServerSocket.Start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to finalise the new client connection and will call ServerSocket.Start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85095" cy="2355538"/>
                    </a:xfrm>
                    <a:prstGeom prst="rect">
                      <a:avLst/>
                    </a:prstGeom>
                  </pic:spPr>
                </pic:pic>
              </a:graphicData>
            </a:graphic>
          </wp:inline>
        </w:drawing>
      </w:r>
    </w:p>
    <w:p w14:paraId="0BE3247B" w14:textId="7BC1059D" w:rsidR="0081714F" w:rsidRDefault="00E82955" w:rsidP="00E82955">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6</w:t>
      </w:r>
      <w:r w:rsidR="005A396B">
        <w:rPr>
          <w:noProof/>
        </w:rPr>
        <w:fldChar w:fldCharType="end"/>
      </w:r>
      <w:r>
        <w:t>. MessengerAppServer.ServerSocket.AcceptCallback</w:t>
      </w:r>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3">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028A16E8" w:rsidR="00A71E63" w:rsidRDefault="004A115A" w:rsidP="004A115A">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7</w:t>
      </w:r>
      <w:r w:rsidR="005A396B">
        <w:rPr>
          <w:noProof/>
        </w:rPr>
        <w:fldChar w:fldCharType="end"/>
      </w:r>
      <w:r>
        <w:t>. MessengerAppServer.ServerSocket.ReceiveCallback</w:t>
      </w:r>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3688694F" w:rsidR="00C85329" w:rsidRDefault="008F1D8E" w:rsidP="008F1D8E">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8</w:t>
      </w:r>
      <w:r w:rsidR="005A396B">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0E17B66F" w:rsidR="00671CEE" w:rsidRDefault="004A115A" w:rsidP="004A115A">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19</w:t>
      </w:r>
      <w:r w:rsidR="005A396B">
        <w:rPr>
          <w:noProof/>
        </w:rPr>
        <w:fldChar w:fldCharType="end"/>
      </w:r>
      <w:r>
        <w:t>. MessengerAppServer.ServerSocket.HandleMessages</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98" w:name="_Ref87979275"/>
      <w:bookmarkStart w:id="99" w:name="_Ref87979277"/>
      <w:r>
        <w:lastRenderedPageBreak/>
        <w:t>ECHO command handling</w:t>
      </w:r>
      <w:bookmarkEnd w:id="98"/>
      <w:bookmarkEnd w:id="99"/>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6716" cy="4225590"/>
                    </a:xfrm>
                    <a:prstGeom prst="rect">
                      <a:avLst/>
                    </a:prstGeom>
                  </pic:spPr>
                </pic:pic>
              </a:graphicData>
            </a:graphic>
          </wp:inline>
        </w:drawing>
      </w:r>
    </w:p>
    <w:p w14:paraId="220EE82A" w14:textId="4C117D42" w:rsidR="00F25436" w:rsidRDefault="004A115A" w:rsidP="004A115A">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0</w:t>
      </w:r>
      <w:r w:rsidR="005A396B">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534795"/>
                    </a:xfrm>
                    <a:prstGeom prst="rect">
                      <a:avLst/>
                    </a:prstGeom>
                  </pic:spPr>
                </pic:pic>
              </a:graphicData>
            </a:graphic>
          </wp:inline>
        </w:drawing>
      </w:r>
    </w:p>
    <w:p w14:paraId="0A7D0376" w14:textId="5A2480D5" w:rsidR="00FE583D" w:rsidRDefault="004A115A" w:rsidP="00D6641F">
      <w:pPr>
        <w:pStyle w:val="Caption"/>
        <w:jc w:val="center"/>
      </w:pPr>
      <w:bookmarkStart w:id="100" w:name="_Ref84337001"/>
      <w:bookmarkStart w:id="101" w:name="_Ref84336993"/>
      <w:r>
        <w:t xml:space="preserve">Figure </w:t>
      </w:r>
      <w:r w:rsidR="005A396B">
        <w:fldChar w:fldCharType="begin"/>
      </w:r>
      <w:r w:rsidR="005A396B">
        <w:instrText xml:space="preserve"> SEQ Figure \* ARABIC </w:instrText>
      </w:r>
      <w:r w:rsidR="005A396B">
        <w:fldChar w:fldCharType="separate"/>
      </w:r>
      <w:r w:rsidR="00A32F47">
        <w:rPr>
          <w:noProof/>
        </w:rPr>
        <w:t>21</w:t>
      </w:r>
      <w:r w:rsidR="005A396B">
        <w:rPr>
          <w:noProof/>
        </w:rPr>
        <w:fldChar w:fldCharType="end"/>
      </w:r>
      <w:bookmarkEnd w:id="100"/>
      <w:r>
        <w:t>. ECHO command as seen from client's and server's perspective</w:t>
      </w:r>
      <w:bookmarkEnd w:id="101"/>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2" w:name="_Ref77514729"/>
      <w:bookmarkStart w:id="103" w:name="_Ref77520877"/>
      <w:bookmarkStart w:id="104" w:name="_Ref77520879"/>
      <w:r>
        <w:lastRenderedPageBreak/>
        <w:t>SEND command handling</w:t>
      </w:r>
      <w:bookmarkEnd w:id="102"/>
      <w:bookmarkEnd w:id="103"/>
      <w:bookmarkEnd w:id="104"/>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48307" cy="8365014"/>
                    </a:xfrm>
                    <a:prstGeom prst="rect">
                      <a:avLst/>
                    </a:prstGeom>
                  </pic:spPr>
                </pic:pic>
              </a:graphicData>
            </a:graphic>
          </wp:inline>
        </w:drawing>
      </w:r>
    </w:p>
    <w:p w14:paraId="0B1A029C" w14:textId="2A035287" w:rsidR="00D6641F" w:rsidRDefault="00335AD4" w:rsidP="00E50D3C">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2</w:t>
      </w:r>
      <w:r w:rsidR="005A396B">
        <w:rPr>
          <w:noProof/>
        </w:rPr>
        <w:fldChar w:fldCharType="end"/>
      </w:r>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40815" cy="2602261"/>
                    </a:xfrm>
                    <a:prstGeom prst="rect">
                      <a:avLst/>
                    </a:prstGeom>
                  </pic:spPr>
                </pic:pic>
              </a:graphicData>
            </a:graphic>
          </wp:inline>
        </w:drawing>
      </w:r>
    </w:p>
    <w:p w14:paraId="316CBCF0" w14:textId="6CCBC801" w:rsidR="003C4721" w:rsidRPr="003C4721" w:rsidRDefault="004D3D67" w:rsidP="004D3D67">
      <w:pPr>
        <w:pStyle w:val="Caption"/>
        <w:jc w:val="center"/>
      </w:pPr>
      <w:bookmarkStart w:id="105" w:name="_Ref84337101"/>
      <w:bookmarkStart w:id="106" w:name="_Ref84337149"/>
      <w:r>
        <w:t xml:space="preserve">Figure </w:t>
      </w:r>
      <w:r w:rsidR="005A396B">
        <w:fldChar w:fldCharType="begin"/>
      </w:r>
      <w:r w:rsidR="005A396B">
        <w:instrText xml:space="preserve"> SEQ Figure \* ARABIC </w:instrText>
      </w:r>
      <w:r w:rsidR="005A396B">
        <w:fldChar w:fldCharType="separate"/>
      </w:r>
      <w:r w:rsidR="00A32F47">
        <w:rPr>
          <w:noProof/>
        </w:rPr>
        <w:t>23</w:t>
      </w:r>
      <w:r w:rsidR="005A396B">
        <w:rPr>
          <w:noProof/>
        </w:rPr>
        <w:fldChar w:fldCharType="end"/>
      </w:r>
      <w:bookmarkEnd w:id="105"/>
      <w:r>
        <w:t>. SEND message from left (</w:t>
      </w:r>
      <w:r w:rsidR="00EA0D39">
        <w:t xml:space="preserve">port </w:t>
      </w:r>
      <w:r>
        <w:t>1070) to right (</w:t>
      </w:r>
      <w:r w:rsidR="00EA0D39">
        <w:t xml:space="preserve">port </w:t>
      </w:r>
      <w:r>
        <w:t>1071)</w:t>
      </w:r>
      <w:bookmarkEnd w:id="106"/>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07" w:name="_Toc96856201"/>
      <w:r>
        <w:lastRenderedPageBreak/>
        <w:t>Client</w:t>
      </w:r>
      <w:bookmarkEnd w:id="107"/>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21969F25" w:rsidR="00B8000A" w:rsidRDefault="001F41ED" w:rsidP="001F41ED">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4</w:t>
      </w:r>
      <w:r w:rsidR="005A396B">
        <w:rPr>
          <w:noProof/>
        </w:rPr>
        <w:fldChar w:fldCharType="end"/>
      </w:r>
      <w:r>
        <w:t xml:space="preserve">. </w:t>
      </w:r>
      <w:r w:rsidRPr="00B77090">
        <w:t>MessengerAppClient.ShellViewModel.Connect</w:t>
      </w:r>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3D07E157" w:rsidR="008820E6" w:rsidRDefault="00CE342B" w:rsidP="00CE342B">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5</w:t>
      </w:r>
      <w:r w:rsidR="005A396B">
        <w:rPr>
          <w:noProof/>
        </w:rPr>
        <w:fldChar w:fldCharType="end"/>
      </w:r>
      <w:r>
        <w:t xml:space="preserve">. </w:t>
      </w:r>
      <w:r w:rsidRPr="00181071">
        <w:t>MessengerAppClient.ShellViewModel.SendMessage</w:t>
      </w:r>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20864" cy="2368228"/>
                    </a:xfrm>
                    <a:prstGeom prst="rect">
                      <a:avLst/>
                    </a:prstGeom>
                    <a:ln>
                      <a:solidFill>
                        <a:srgbClr val="7F848E"/>
                      </a:solidFill>
                    </a:ln>
                  </pic:spPr>
                </pic:pic>
              </a:graphicData>
            </a:graphic>
          </wp:inline>
        </w:drawing>
      </w:r>
    </w:p>
    <w:p w14:paraId="57AD0C92" w14:textId="77A80DA3" w:rsidR="00E436BA" w:rsidRDefault="00B7478B" w:rsidP="00B7478B">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6</w:t>
      </w:r>
      <w:r w:rsidR="005A396B">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08" w:name="_Ref92888624"/>
      <w:bookmarkStart w:id="109" w:name="_Ref92888628"/>
      <w:bookmarkStart w:id="110" w:name="_Toc96856202"/>
      <w:commentRangeStart w:id="111"/>
      <w:r>
        <w:lastRenderedPageBreak/>
        <w:t>Test</w:t>
      </w:r>
      <w:r w:rsidR="00A30A07">
        <w:t>ing</w:t>
      </w:r>
      <w:bookmarkEnd w:id="108"/>
      <w:bookmarkEnd w:id="109"/>
      <w:commentRangeEnd w:id="111"/>
      <w:r w:rsidR="005A40F3">
        <w:rPr>
          <w:rStyle w:val="CommentReference"/>
          <w:rFonts w:asciiTheme="minorHAnsi" w:eastAsiaTheme="minorEastAsia" w:hAnsiTheme="minorHAnsi" w:cstheme="minorBidi"/>
          <w:b w:val="0"/>
          <w:bCs w:val="0"/>
          <w:color w:val="auto"/>
        </w:rPr>
        <w:commentReference w:id="111"/>
      </w:r>
      <w:bookmarkEnd w:id="110"/>
    </w:p>
    <w:p w14:paraId="3424B0CC" w14:textId="6147B8C0" w:rsidR="00090CB2" w:rsidRDefault="00C77529" w:rsidP="00BD3EFB">
      <w:pPr>
        <w:pStyle w:val="Heading4"/>
      </w:pPr>
      <w:bookmarkStart w:id="112" w:name="_Ref77283050"/>
      <w:r>
        <w:t>Testing</w:t>
      </w:r>
      <w:bookmarkEnd w:id="112"/>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3" w:name="_Ref87986367"/>
      <w:bookmarkStart w:id="114" w:name="_Ref87986369"/>
      <w:commentRangeStart w:id="115"/>
      <w:r>
        <w:lastRenderedPageBreak/>
        <w:t>Testing results</w:t>
      </w:r>
      <w:bookmarkEnd w:id="113"/>
      <w:bookmarkEnd w:id="114"/>
      <w:commentRangeEnd w:id="115"/>
      <w:r w:rsidR="001B7EF5">
        <w:rPr>
          <w:rStyle w:val="CommentReference"/>
          <w:rFonts w:asciiTheme="minorHAnsi" w:eastAsiaTheme="minorEastAsia" w:hAnsiTheme="minorHAnsi" w:cstheme="minorBidi"/>
          <w:b w:val="0"/>
          <w:bCs w:val="0"/>
          <w:i w:val="0"/>
          <w:iCs w:val="0"/>
          <w:color w:val="auto"/>
        </w:rPr>
        <w:commentReference w:id="115"/>
      </w:r>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4">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5">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6">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7">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0736DE8D" w:rsidR="00E72AA0" w:rsidRDefault="00E72AA0" w:rsidP="00E72AA0">
      <w:pPr>
        <w:pStyle w:val="Heading4"/>
      </w:pPr>
      <w:commentRangeStart w:id="116"/>
      <w:r>
        <w:lastRenderedPageBreak/>
        <w:t xml:space="preserve">Addressing </w:t>
      </w:r>
      <w:r w:rsidR="008A5FD2">
        <w:t>f</w:t>
      </w:r>
      <w:r>
        <w:t xml:space="preserve">ailed </w:t>
      </w:r>
      <w:r w:rsidR="008A5FD2">
        <w:t>t</w:t>
      </w:r>
      <w:r>
        <w:t>ests</w:t>
      </w:r>
      <w:commentRangeEnd w:id="116"/>
      <w:r w:rsidR="00856352">
        <w:rPr>
          <w:rStyle w:val="CommentReference"/>
          <w:rFonts w:asciiTheme="minorHAnsi" w:eastAsiaTheme="minorEastAsia" w:hAnsiTheme="minorHAnsi" w:cstheme="minorBidi"/>
          <w:b w:val="0"/>
          <w:bCs w:val="0"/>
          <w:i w:val="0"/>
          <w:iCs w:val="0"/>
          <w:color w:val="auto"/>
        </w:rPr>
        <w:commentReference w:id="116"/>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7" w:name="_Toc96856203"/>
      <w:r>
        <w:lastRenderedPageBreak/>
        <w:t>Evaluation</w:t>
      </w:r>
      <w:bookmarkEnd w:id="117"/>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45E18DD9" w:rsidR="00647028" w:rsidRPr="000313D2" w:rsidRDefault="00647028" w:rsidP="00DB3F55">
            <w:r>
              <w:t xml:space="preserve">Client sockets connect to </w:t>
            </w:r>
            <w:r w:rsidR="000E314A">
              <w:t xml:space="preserve">the </w:t>
            </w:r>
            <w:r>
              <w:t xml:space="preserve">server at </w:t>
            </w:r>
            <w:r w:rsidR="002B620F">
              <w:t xml:space="preserve">the </w:t>
            </w:r>
            <w:r>
              <w:t>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object-based</w:t>
      </w:r>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8" w:name="_Ref89542066"/>
      <w:bookmarkStart w:id="119" w:name="_Toc96856204"/>
      <w:r>
        <w:lastRenderedPageBreak/>
        <w:t>Iteration 2</w:t>
      </w:r>
      <w:bookmarkEnd w:id="119"/>
    </w:p>
    <w:p w14:paraId="7C13D902" w14:textId="09535409" w:rsidR="002447BA" w:rsidRPr="00B72E41" w:rsidRDefault="005C1740" w:rsidP="00BD3EFB">
      <w:pPr>
        <w:pStyle w:val="Heading3"/>
        <w:rPr>
          <w:rStyle w:val="Strong"/>
          <w:b/>
          <w:bCs/>
          <w:color w:val="538135" w:themeColor="accent6" w:themeShade="BF"/>
        </w:rPr>
      </w:pPr>
      <w:bookmarkStart w:id="120" w:name="_Toc96856205"/>
      <w:r>
        <w:t>Plan</w:t>
      </w:r>
      <w:bookmarkEnd w:id="118"/>
      <w:bookmarkEnd w:id="120"/>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21" w:name="_Toc96856206"/>
      <w:r>
        <w:lastRenderedPageBreak/>
        <w:t>Shared</w:t>
      </w:r>
      <w:bookmarkEnd w:id="121"/>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2" w:name="_Ref87985250"/>
      <w:r>
        <w:lastRenderedPageBreak/>
        <w:t xml:space="preserve">Serialisation and </w:t>
      </w:r>
      <w:r w:rsidR="000B0B0B" w:rsidRPr="000B0B0B">
        <w:t>deseriali</w:t>
      </w:r>
      <w:r w:rsidR="000B0B0B">
        <w:t>s</w:t>
      </w:r>
      <w:r w:rsidR="000B0B0B" w:rsidRPr="000B0B0B">
        <w:t>ation</w:t>
      </w:r>
      <w:bookmarkEnd w:id="122"/>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101"/>
                    <a:stretch>
                      <a:fillRect/>
                    </a:stretch>
                  </pic:blipFill>
                  <pic:spPr>
                    <a:xfrm>
                      <a:off x="0" y="0"/>
                      <a:ext cx="4637843" cy="3656110"/>
                    </a:xfrm>
                    <a:prstGeom prst="rect">
                      <a:avLst/>
                    </a:prstGeom>
                  </pic:spPr>
                </pic:pic>
              </a:graphicData>
            </a:graphic>
          </wp:inline>
        </w:drawing>
      </w:r>
    </w:p>
    <w:p w14:paraId="729EC377" w14:textId="05361AC8" w:rsidR="00A5773E" w:rsidRDefault="00AE535B" w:rsidP="00AE535B">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7</w:t>
      </w:r>
      <w:r w:rsidR="005A396B">
        <w:rPr>
          <w:noProof/>
        </w:rPr>
        <w:fldChar w:fldCharType="end"/>
      </w:r>
      <w:r>
        <w:t>. MessengerAppShared.MesssageBase.Serialis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3" w:name="_Toc96856207"/>
      <w:r>
        <w:lastRenderedPageBreak/>
        <w:t>Server</w:t>
      </w:r>
      <w:bookmarkEnd w:id="123"/>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2"/>
                    <a:stretch>
                      <a:fillRect/>
                    </a:stretch>
                  </pic:blipFill>
                  <pic:spPr>
                    <a:xfrm>
                      <a:off x="0" y="0"/>
                      <a:ext cx="4938972" cy="3560459"/>
                    </a:xfrm>
                    <a:prstGeom prst="rect">
                      <a:avLst/>
                    </a:prstGeom>
                  </pic:spPr>
                </pic:pic>
              </a:graphicData>
            </a:graphic>
          </wp:inline>
        </w:drawing>
      </w:r>
    </w:p>
    <w:p w14:paraId="3E1A3416" w14:textId="3DD45E44" w:rsidR="00EA18A8" w:rsidRDefault="000F56A4" w:rsidP="000F56A4">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8</w:t>
      </w:r>
      <w:r w:rsidR="005A396B">
        <w:rPr>
          <w:noProof/>
        </w:rPr>
        <w:fldChar w:fldCharType="end"/>
      </w:r>
      <w:r>
        <w:t>. MessengerAppServer.ServerSocket.HandleObject</w:t>
      </w:r>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4" w:name="_Ref89610707"/>
      <w:r>
        <w:lastRenderedPageBreak/>
        <w:t>Login procedure</w:t>
      </w:r>
      <w:bookmarkEnd w:id="124"/>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3"/>
                    <a:stretch>
                      <a:fillRect/>
                    </a:stretch>
                  </pic:blipFill>
                  <pic:spPr>
                    <a:xfrm>
                      <a:off x="0" y="0"/>
                      <a:ext cx="5466110" cy="4374825"/>
                    </a:xfrm>
                    <a:prstGeom prst="rect">
                      <a:avLst/>
                    </a:prstGeom>
                  </pic:spPr>
                </pic:pic>
              </a:graphicData>
            </a:graphic>
          </wp:inline>
        </w:drawing>
      </w:r>
    </w:p>
    <w:p w14:paraId="3C006CED" w14:textId="59CEB882" w:rsidR="00A47E9E" w:rsidRDefault="0065372E" w:rsidP="0065372E">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29</w:t>
      </w:r>
      <w:r w:rsidR="005A396B">
        <w:rPr>
          <w:noProof/>
        </w:rPr>
        <w:fldChar w:fldCharType="end"/>
      </w:r>
      <w:r>
        <w:t>. MessengerAppServer.ServerSocket.HandleObjec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60C01250" w:rsidR="00F67A40" w:rsidRDefault="00405F18" w:rsidP="00405F18">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0</w:t>
      </w:r>
      <w:r w:rsidR="005A396B">
        <w:rPr>
          <w:noProof/>
        </w:rPr>
        <w:fldChar w:fldCharType="end"/>
      </w:r>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B353FE">
            <w:pPr>
              <w:jc w:val="center"/>
            </w:pPr>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5" w:name="_Toc96856208"/>
      <w:r>
        <w:lastRenderedPageBreak/>
        <w:t>Client</w:t>
      </w:r>
      <w:bookmarkEnd w:id="125"/>
    </w:p>
    <w:p w14:paraId="4ACD5D9A" w14:textId="306046A0" w:rsidR="007F7C10" w:rsidRDefault="007F7C10" w:rsidP="00BD3EFB">
      <w:pPr>
        <w:pStyle w:val="Heading4"/>
      </w:pPr>
      <w:bookmarkStart w:id="126" w:name="_Ref89613520"/>
      <w:bookmarkStart w:id="127" w:name="_Ref89613523"/>
      <w:r>
        <w:t>Login request</w:t>
      </w:r>
      <w:bookmarkEnd w:id="126"/>
      <w:bookmarkEnd w:id="127"/>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5"/>
                    <a:stretch>
                      <a:fillRect/>
                    </a:stretch>
                  </pic:blipFill>
                  <pic:spPr>
                    <a:xfrm>
                      <a:off x="0" y="0"/>
                      <a:ext cx="4866541" cy="2106287"/>
                    </a:xfrm>
                    <a:prstGeom prst="rect">
                      <a:avLst/>
                    </a:prstGeom>
                  </pic:spPr>
                </pic:pic>
              </a:graphicData>
            </a:graphic>
          </wp:inline>
        </w:drawing>
      </w:r>
    </w:p>
    <w:p w14:paraId="4958B5F2" w14:textId="07A3B3BB" w:rsidR="00146888" w:rsidRDefault="00226E13" w:rsidP="00226E13">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1</w:t>
      </w:r>
      <w:r w:rsidR="005A396B">
        <w:rPr>
          <w:noProof/>
        </w:rPr>
        <w:fldChar w:fldCharType="end"/>
      </w:r>
      <w:r>
        <w:t>. MessengerAppClient.LoginViewModel.LoginButton</w:t>
      </w:r>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6"/>
          <w:footerReference w:type="default" r:id="rId107"/>
          <w:type w:val="continuous"/>
          <w:pgSz w:w="11906" w:h="16838"/>
          <w:pgMar w:top="1440" w:right="1440" w:bottom="1440" w:left="1440" w:header="709" w:footer="709" w:gutter="0"/>
          <w:pgNumType w:start="0"/>
          <w:cols w:space="708"/>
          <w:titlePg/>
          <w:docGrid w:linePitch="360"/>
        </w:sectPr>
      </w:pPr>
      <w:bookmarkStart w:id="128" w:name="_Ref89612065"/>
      <w:bookmarkStart w:id="129" w:name="_Ref89612067"/>
      <w:r>
        <w:lastRenderedPageBreak/>
        <w:t xml:space="preserve">Login </w:t>
      </w:r>
      <w:r w:rsidR="001B5EA7">
        <w:t xml:space="preserve">screen </w:t>
      </w:r>
      <w:bookmarkEnd w:id="128"/>
      <w:bookmarkEnd w:id="129"/>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0DC700C0" w:rsidR="00266DAC" w:rsidRDefault="00266DAC" w:rsidP="00AF3877">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2</w:t>
            </w:r>
            <w:r w:rsidR="005A396B">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9"/>
                          <a:stretch>
                            <a:fillRect/>
                          </a:stretch>
                        </pic:blipFill>
                        <pic:spPr>
                          <a:xfrm>
                            <a:off x="0" y="0"/>
                            <a:ext cx="1489571" cy="1043454"/>
                          </a:xfrm>
                          <a:prstGeom prst="rect">
                            <a:avLst/>
                          </a:prstGeom>
                        </pic:spPr>
                      </pic:pic>
                    </a:graphicData>
                  </a:graphic>
                </wp:inline>
              </w:drawing>
            </w:r>
          </w:p>
          <w:p w14:paraId="32864D27" w14:textId="75D56D03" w:rsidR="00266DAC" w:rsidRDefault="00266DAC" w:rsidP="00AF3877">
            <w:pPr>
              <w:pStyle w:val="Caption"/>
              <w:jc w:val="center"/>
            </w:pPr>
            <w:bookmarkStart w:id="130" w:name="_Ref89613673"/>
            <w:r>
              <w:t xml:space="preserve">Figure </w:t>
            </w:r>
            <w:r w:rsidR="005A396B">
              <w:fldChar w:fldCharType="begin"/>
            </w:r>
            <w:r w:rsidR="005A396B">
              <w:instrText xml:space="preserve"> SEQ Figure \* ARABIC </w:instrText>
            </w:r>
            <w:r w:rsidR="005A396B">
              <w:fldChar w:fldCharType="separate"/>
            </w:r>
            <w:r w:rsidR="00A32F47">
              <w:rPr>
                <w:noProof/>
              </w:rPr>
              <w:t>33</w:t>
            </w:r>
            <w:r w:rsidR="005A396B">
              <w:rPr>
                <w:noProof/>
              </w:rPr>
              <w:fldChar w:fldCharType="end"/>
            </w:r>
            <w:bookmarkEnd w:id="130"/>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10"/>
                          <a:stretch>
                            <a:fillRect/>
                          </a:stretch>
                        </pic:blipFill>
                        <pic:spPr>
                          <a:xfrm>
                            <a:off x="0" y="0"/>
                            <a:ext cx="2623782" cy="1084692"/>
                          </a:xfrm>
                          <a:prstGeom prst="rect">
                            <a:avLst/>
                          </a:prstGeom>
                        </pic:spPr>
                      </pic:pic>
                    </a:graphicData>
                  </a:graphic>
                </wp:inline>
              </w:drawing>
            </w:r>
          </w:p>
          <w:p w14:paraId="127068D8" w14:textId="4CD4F7AD" w:rsidR="00266DAC" w:rsidRDefault="00266DAC" w:rsidP="00AF3877">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4</w:t>
            </w:r>
            <w:r w:rsidR="005A396B">
              <w:rPr>
                <w:noProof/>
              </w:rPr>
              <w:fldChar w:fldCharType="end"/>
            </w:r>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31" w:name="_Toc96856209"/>
      <w:r>
        <w:lastRenderedPageBreak/>
        <w:t>Test</w:t>
      </w:r>
      <w:r w:rsidR="00A30A07">
        <w:t>ing</w:t>
      </w:r>
      <w:bookmarkEnd w:id="131"/>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11">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11">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8">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5AC4B2A9" w:rsidR="00C732F3" w:rsidRDefault="00C732F3" w:rsidP="00C732F3">
      <w:pPr>
        <w:pStyle w:val="Heading4"/>
      </w:pPr>
      <w:commentRangeStart w:id="132"/>
      <w:r>
        <w:lastRenderedPageBreak/>
        <w:t xml:space="preserve">Addressing </w:t>
      </w:r>
      <w:r w:rsidR="008A5FD2">
        <w:t>f</w:t>
      </w:r>
      <w:r>
        <w:t xml:space="preserve">ailed </w:t>
      </w:r>
      <w:r w:rsidR="008A5FD2">
        <w:t>t</w:t>
      </w:r>
      <w:r>
        <w:t>ests</w:t>
      </w:r>
      <w:commentRangeEnd w:id="132"/>
      <w:r w:rsidR="006027E1">
        <w:rPr>
          <w:rStyle w:val="CommentReference"/>
          <w:rFonts w:asciiTheme="minorHAnsi" w:eastAsiaTheme="minorEastAsia" w:hAnsiTheme="minorHAnsi" w:cstheme="minorBidi"/>
          <w:b w:val="0"/>
          <w:bCs w:val="0"/>
          <w:i w:val="0"/>
          <w:iCs w:val="0"/>
          <w:color w:val="auto"/>
        </w:rPr>
        <w:commentReference w:id="132"/>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data validation in the next iteration.</w:t>
      </w:r>
    </w:p>
    <w:p w14:paraId="5A8E73EF" w14:textId="77777777" w:rsidR="00CE3922" w:rsidRDefault="00F769F0">
      <w:r>
        <w:br w:type="page"/>
      </w:r>
    </w:p>
    <w:p w14:paraId="1B8DD5B8" w14:textId="77777777" w:rsidR="00CE3922" w:rsidRDefault="00CE3922" w:rsidP="00CE3922">
      <w:pPr>
        <w:pStyle w:val="Heading3"/>
      </w:pPr>
      <w:bookmarkStart w:id="133" w:name="_Toc96856210"/>
      <w:r>
        <w:lastRenderedPageBreak/>
        <w:t>Evaluation</w:t>
      </w:r>
      <w:bookmarkEnd w:id="133"/>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4" w:name="_Toc92889692"/>
      <w:bookmarkStart w:id="135" w:name="_Toc96856211"/>
      <w:r w:rsidRPr="007045BE">
        <w:lastRenderedPageBreak/>
        <w:t>Iteration 3</w:t>
      </w:r>
      <w:bookmarkEnd w:id="134"/>
      <w:bookmarkEnd w:id="135"/>
    </w:p>
    <w:p w14:paraId="6B0488EC" w14:textId="77777777" w:rsidR="007045BE" w:rsidRDefault="007045BE" w:rsidP="007045BE">
      <w:pPr>
        <w:pStyle w:val="Heading3"/>
      </w:pPr>
      <w:bookmarkStart w:id="136" w:name="_Toc92889693"/>
      <w:bookmarkStart w:id="137" w:name="_Toc96856212"/>
      <w:r w:rsidRPr="007045BE">
        <w:t>Plan</w:t>
      </w:r>
      <w:bookmarkEnd w:id="136"/>
      <w:bookmarkEnd w:id="137"/>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8" w:name="_Ref93495363"/>
      <w:bookmarkStart w:id="139" w:name="_Toc96856213"/>
      <w:r>
        <w:lastRenderedPageBreak/>
        <w:t xml:space="preserve">Conductors and </w:t>
      </w:r>
      <w:r w:rsidR="00BB13AC">
        <w:t>Screens</w:t>
      </w:r>
      <w:bookmarkEnd w:id="138"/>
      <w:bookmarkEnd w:id="139"/>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6F09DC4B" w:rsidR="001528DC" w:rsidRDefault="00AA65E9" w:rsidP="00AA65E9">
      <w:pPr>
        <w:pStyle w:val="Caption"/>
        <w:jc w:val="center"/>
      </w:pPr>
      <w:bookmarkStart w:id="140" w:name="_Ref93598262"/>
      <w:bookmarkStart w:id="141" w:name="_Ref93424840"/>
      <w:r>
        <w:t xml:space="preserve">Figure </w:t>
      </w:r>
      <w:r w:rsidR="005A396B">
        <w:fldChar w:fldCharType="begin"/>
      </w:r>
      <w:r w:rsidR="005A396B">
        <w:instrText xml:space="preserve"> SEQ Figure \* ARABIC </w:instrText>
      </w:r>
      <w:r w:rsidR="005A396B">
        <w:fldChar w:fldCharType="separate"/>
      </w:r>
      <w:r w:rsidR="00A32F47">
        <w:rPr>
          <w:noProof/>
        </w:rPr>
        <w:t>35</w:t>
      </w:r>
      <w:r w:rsidR="005A396B">
        <w:rPr>
          <w:noProof/>
        </w:rPr>
        <w:fldChar w:fldCharType="end"/>
      </w:r>
      <w:bookmarkEnd w:id="140"/>
      <w:r>
        <w:t xml:space="preserve">. Class diagram of Screen and Conductor relationships for all </w:t>
      </w:r>
      <w:r w:rsidR="00142AE5">
        <w:t xml:space="preserve">current </w:t>
      </w:r>
      <w:r>
        <w:t>ViewModels</w:t>
      </w:r>
      <w:bookmarkEnd w:id="141"/>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6B0C25CE" w:rsidR="004C7E3C" w:rsidRDefault="004C7E3C" w:rsidP="004C7E3C">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6</w:t>
      </w:r>
      <w:r w:rsidR="005A396B">
        <w:rPr>
          <w:noProof/>
        </w:rPr>
        <w:fldChar w:fldCharType="end"/>
      </w:r>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2"/>
                    <a:stretch>
                      <a:fillRect/>
                    </a:stretch>
                  </pic:blipFill>
                  <pic:spPr>
                    <a:xfrm>
                      <a:off x="0" y="0"/>
                      <a:ext cx="4015479" cy="2218287"/>
                    </a:xfrm>
                    <a:prstGeom prst="rect">
                      <a:avLst/>
                    </a:prstGeom>
                  </pic:spPr>
                </pic:pic>
              </a:graphicData>
            </a:graphic>
          </wp:inline>
        </w:drawing>
      </w:r>
    </w:p>
    <w:p w14:paraId="2FABCE7C" w14:textId="048A1FC3" w:rsidR="00F268FC" w:rsidRDefault="00695C71" w:rsidP="00695C71">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7</w:t>
      </w:r>
      <w:r w:rsidR="005A396B">
        <w:rPr>
          <w:noProof/>
        </w:rPr>
        <w:fldChar w:fldCharType="end"/>
      </w:r>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B33487">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38428610" w:rsidR="004C2974" w:rsidRDefault="004B6068" w:rsidP="004B6068">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38</w:t>
      </w:r>
      <w:r w:rsidR="005A396B">
        <w:rPr>
          <w:noProof/>
        </w:rPr>
        <w:fldChar w:fldCharType="end"/>
      </w:r>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4"/>
                    <a:stretch>
                      <a:fillRect/>
                    </a:stretch>
                  </pic:blipFill>
                  <pic:spPr>
                    <a:xfrm>
                      <a:off x="0" y="0"/>
                      <a:ext cx="3921324" cy="1943730"/>
                    </a:xfrm>
                    <a:prstGeom prst="rect">
                      <a:avLst/>
                    </a:prstGeom>
                  </pic:spPr>
                </pic:pic>
              </a:graphicData>
            </a:graphic>
          </wp:inline>
        </w:drawing>
      </w:r>
    </w:p>
    <w:p w14:paraId="0683FB7A" w14:textId="529C84C4" w:rsidR="0068303F" w:rsidRDefault="00515224" w:rsidP="00515224">
      <w:pPr>
        <w:pStyle w:val="Caption"/>
        <w:jc w:val="center"/>
      </w:pPr>
      <w:bookmarkStart w:id="142" w:name="_Ref93769558"/>
      <w:bookmarkStart w:id="143" w:name="_Ref93769552"/>
      <w:r>
        <w:t xml:space="preserve">Figure </w:t>
      </w:r>
      <w:r w:rsidR="005A396B">
        <w:fldChar w:fldCharType="begin"/>
      </w:r>
      <w:r w:rsidR="005A396B">
        <w:instrText xml:space="preserve"> SEQ Figure \* ARABIC </w:instrText>
      </w:r>
      <w:r w:rsidR="005A396B">
        <w:fldChar w:fldCharType="separate"/>
      </w:r>
      <w:r w:rsidR="00A32F47">
        <w:rPr>
          <w:noProof/>
        </w:rPr>
        <w:t>39</w:t>
      </w:r>
      <w:r w:rsidR="005A396B">
        <w:rPr>
          <w:noProof/>
        </w:rPr>
        <w:fldChar w:fldCharType="end"/>
      </w:r>
      <w:bookmarkEnd w:id="142"/>
      <w:r>
        <w:t>. SignupViewModel</w:t>
      </w:r>
      <w:bookmarkEnd w:id="143"/>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5"/>
                    <a:stretch>
                      <a:fillRect/>
                    </a:stretch>
                  </pic:blipFill>
                  <pic:spPr>
                    <a:xfrm>
                      <a:off x="0" y="0"/>
                      <a:ext cx="3650458" cy="2067488"/>
                    </a:xfrm>
                    <a:prstGeom prst="rect">
                      <a:avLst/>
                    </a:prstGeom>
                  </pic:spPr>
                </pic:pic>
              </a:graphicData>
            </a:graphic>
          </wp:inline>
        </w:drawing>
      </w:r>
    </w:p>
    <w:p w14:paraId="5AED3975" w14:textId="5B572D88" w:rsidR="00515224" w:rsidRPr="00515224" w:rsidRDefault="00515224" w:rsidP="00515224">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40</w:t>
      </w:r>
      <w:r w:rsidR="005A396B">
        <w:rPr>
          <w:noProof/>
        </w:rPr>
        <w:fldChar w:fldCharType="end"/>
      </w:r>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4" w:name="_Ref93767349"/>
      <w:bookmarkStart w:id="145" w:name="_Toc96856214"/>
      <w:r>
        <w:lastRenderedPageBreak/>
        <w:t>Event Aggregator</w:t>
      </w:r>
      <w:bookmarkEnd w:id="144"/>
      <w:bookmarkEnd w:id="145"/>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67F25000" w:rsidR="00946AAD" w:rsidRDefault="00946AAD" w:rsidP="00946AAD">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41</w:t>
      </w:r>
      <w:r w:rsidR="005A396B">
        <w:rPr>
          <w:noProof/>
        </w:rPr>
        <w:fldChar w:fldCharType="end"/>
      </w:r>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6" w:name="_Toc96856215"/>
      <w:r>
        <w:lastRenderedPageBreak/>
        <w:t>Testing</w:t>
      </w:r>
      <w:bookmarkEnd w:id="146"/>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bookmarkStart w:id="147" w:name="_Hlk95902355"/>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SignupView was disabled </w:t>
            </w:r>
            <w:r w:rsidR="00275A26">
              <w:t>so it could not be pressed to test if the navigation link was working</w:t>
            </w:r>
          </w:p>
        </w:tc>
      </w:tr>
      <w:bookmarkEnd w:id="147"/>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commentRangeStart w:id="148"/>
      <w:r>
        <w:lastRenderedPageBreak/>
        <w:t>Addressing Failed Tests</w:t>
      </w:r>
      <w:commentRangeEnd w:id="148"/>
      <w:r w:rsidR="007C2A9C">
        <w:rPr>
          <w:rStyle w:val="CommentReference"/>
          <w:rFonts w:asciiTheme="minorHAnsi" w:eastAsiaTheme="minorEastAsia" w:hAnsiTheme="minorHAnsi" w:cstheme="minorBidi"/>
          <w:b w:val="0"/>
          <w:bCs w:val="0"/>
          <w:i w:val="0"/>
          <w:iCs w:val="0"/>
          <w:color w:val="auto"/>
        </w:rPr>
        <w:commentReference w:id="148"/>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9" w:name="_Toc96856216"/>
      <w:r>
        <w:lastRenderedPageBreak/>
        <w:t>Evaluation</w:t>
      </w:r>
      <w:bookmarkEnd w:id="149"/>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09857F11" w:rsidR="00682375" w:rsidRPr="007045BE" w:rsidRDefault="00682375" w:rsidP="00682375">
      <w:pPr>
        <w:pStyle w:val="Heading2"/>
      </w:pPr>
      <w:bookmarkStart w:id="150" w:name="_Toc96856217"/>
      <w:r w:rsidRPr="007045BE">
        <w:lastRenderedPageBreak/>
        <w:t xml:space="preserve">Iteration </w:t>
      </w:r>
      <w:r w:rsidR="00D5772B">
        <w:t>4</w:t>
      </w:r>
      <w:bookmarkEnd w:id="150"/>
    </w:p>
    <w:p w14:paraId="23374373" w14:textId="43D78951" w:rsidR="00682375" w:rsidRPr="001F6420" w:rsidRDefault="00682375" w:rsidP="004742E5">
      <w:pPr>
        <w:pStyle w:val="Heading3"/>
      </w:pPr>
      <w:bookmarkStart w:id="151" w:name="_Toc96856218"/>
      <w:r w:rsidRPr="007045BE">
        <w:t>Plan</w:t>
      </w:r>
      <w:bookmarkEnd w:id="151"/>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19D8B677" w14:textId="65FC9905" w:rsidR="0090692B"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1640798F" w14:textId="7C3C8961" w:rsidR="00DB00F4" w:rsidRDefault="00DB00F4" w:rsidP="00F73A37">
      <w:r>
        <w:br w:type="page"/>
      </w:r>
    </w:p>
    <w:p w14:paraId="0C3C5C7F" w14:textId="17AFDF9C" w:rsidR="007A697D" w:rsidRDefault="00F94D27" w:rsidP="007A697D">
      <w:pPr>
        <w:pStyle w:val="Heading3"/>
      </w:pPr>
      <w:bookmarkStart w:id="152" w:name="_Toc96856219"/>
      <w:r>
        <w:lastRenderedPageBreak/>
        <w:t>Encryption</w:t>
      </w:r>
      <w:bookmarkEnd w:id="152"/>
    </w:p>
    <w:p w14:paraId="5E323C80" w14:textId="46D444D4" w:rsidR="003C34ED" w:rsidRDefault="00502783" w:rsidP="00773654">
      <w:r>
        <w:t xml:space="preserve">A </w:t>
      </w:r>
      <w:r w:rsidR="00002046">
        <w:t xml:space="preserve">static </w:t>
      </w:r>
      <w:r>
        <w:t xml:space="preserve">model </w:t>
      </w:r>
      <w:r w:rsidR="00002046">
        <w:t>called Enc</w:t>
      </w:r>
      <w:r w:rsidR="00CF154B">
        <w:t xml:space="preserve">ryptionModel </w:t>
      </w:r>
      <w:r>
        <w:t xml:space="preserve">has been made in the client to house </w:t>
      </w:r>
      <w:r w:rsidR="005D5961">
        <w:t xml:space="preserve">the solution’s </w:t>
      </w:r>
      <w:r>
        <w:t>encryption logi</w:t>
      </w:r>
      <w:r w:rsidR="00CF154B">
        <w:t xml:space="preserve">c. This was chosen because it centralises all the encryption processes for </w:t>
      </w:r>
      <w:r w:rsidR="0084006F">
        <w:t xml:space="preserve">code </w:t>
      </w:r>
      <w:r w:rsidR="00CF154B">
        <w:t xml:space="preserve">consistency and having the model in the client codebase detaches the encryption logic from the server </w:t>
      </w:r>
      <w:r w:rsidR="004671E0">
        <w:t>– an important idea in end-to-end encry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7"/>
      </w:tblGrid>
      <w:tr w:rsidR="00773654" w14:paraId="319D32AA" w14:textId="77777777" w:rsidTr="000452BC">
        <w:trPr>
          <w:trHeight w:val="3118"/>
        </w:trPr>
        <w:tc>
          <w:tcPr>
            <w:tcW w:w="4508" w:type="dxa"/>
          </w:tcPr>
          <w:p w14:paraId="2F86DBD2" w14:textId="77777777" w:rsidR="005048F7" w:rsidRDefault="005048F7" w:rsidP="000452BC">
            <w:pPr>
              <w:keepNext/>
              <w:spacing w:line="259" w:lineRule="auto"/>
              <w:jc w:val="center"/>
            </w:pPr>
            <w:r w:rsidRPr="003C34ED">
              <w:rPr>
                <w:noProof/>
              </w:rPr>
              <w:drawing>
                <wp:inline distT="0" distB="0" distL="0" distR="0" wp14:anchorId="4F9B9231" wp14:editId="1E4440AA">
                  <wp:extent cx="2727595" cy="2808000"/>
                  <wp:effectExtent l="0" t="0" r="0" b="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2727595" cy="2808000"/>
                          </a:xfrm>
                          <a:prstGeom prst="rect">
                            <a:avLst/>
                          </a:prstGeom>
                        </pic:spPr>
                      </pic:pic>
                    </a:graphicData>
                  </a:graphic>
                </wp:inline>
              </w:drawing>
            </w:r>
          </w:p>
          <w:p w14:paraId="2505DE68" w14:textId="1ABBDF96" w:rsidR="00773654" w:rsidRDefault="005048F7" w:rsidP="000452BC">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42</w:t>
            </w:r>
            <w:r w:rsidR="005A396B">
              <w:rPr>
                <w:noProof/>
              </w:rPr>
              <w:fldChar w:fldCharType="end"/>
            </w:r>
            <w:r>
              <w:t>. EncryptionModel.RSAEncrypt</w:t>
            </w:r>
          </w:p>
        </w:tc>
        <w:tc>
          <w:tcPr>
            <w:tcW w:w="4508" w:type="dxa"/>
          </w:tcPr>
          <w:p w14:paraId="2E3ED78C" w14:textId="77777777" w:rsidR="005048F7" w:rsidRDefault="005048F7" w:rsidP="000452BC">
            <w:pPr>
              <w:keepNext/>
              <w:spacing w:line="259" w:lineRule="auto"/>
              <w:jc w:val="center"/>
            </w:pPr>
            <w:r w:rsidRPr="00E13856">
              <w:rPr>
                <w:noProof/>
              </w:rPr>
              <w:drawing>
                <wp:inline distT="0" distB="0" distL="0" distR="0" wp14:anchorId="168E93A3" wp14:editId="76C28F08">
                  <wp:extent cx="2733120" cy="2808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33120" cy="2808000"/>
                          </a:xfrm>
                          <a:prstGeom prst="rect">
                            <a:avLst/>
                          </a:prstGeom>
                        </pic:spPr>
                      </pic:pic>
                    </a:graphicData>
                  </a:graphic>
                </wp:inline>
              </w:drawing>
            </w:r>
          </w:p>
          <w:p w14:paraId="6D31FBFE" w14:textId="67D38C05" w:rsidR="005048F7" w:rsidRPr="005048F7" w:rsidRDefault="005048F7" w:rsidP="000452BC">
            <w:pPr>
              <w:pStyle w:val="Caption"/>
              <w:spacing w:after="0"/>
              <w:jc w:val="center"/>
            </w:pPr>
            <w:r>
              <w:t xml:space="preserve">Figure </w:t>
            </w:r>
            <w:r w:rsidR="005A396B">
              <w:fldChar w:fldCharType="begin"/>
            </w:r>
            <w:r w:rsidR="005A396B">
              <w:instrText xml:space="preserve"> SEQ Figure \* ARABIC </w:instrText>
            </w:r>
            <w:r w:rsidR="005A396B">
              <w:fldChar w:fldCharType="separate"/>
            </w:r>
            <w:r w:rsidR="00A32F47">
              <w:rPr>
                <w:noProof/>
              </w:rPr>
              <w:t>43</w:t>
            </w:r>
            <w:r w:rsidR="005A396B">
              <w:rPr>
                <w:noProof/>
              </w:rPr>
              <w:fldChar w:fldCharType="end"/>
            </w:r>
            <w:r>
              <w:t>. EncryptionModel.RSADecrypt</w:t>
            </w:r>
          </w:p>
        </w:tc>
      </w:tr>
    </w:tbl>
    <w:p w14:paraId="7D593C4D" w14:textId="512B6C05" w:rsidR="00B27AAA" w:rsidRDefault="0084006F" w:rsidP="000452BC">
      <w:pPr>
        <w:spacing w:before="240" w:line="259" w:lineRule="auto"/>
      </w:pPr>
      <w:r>
        <w:t>These method</w:t>
      </w:r>
      <w:r w:rsidR="00BB43D0">
        <w:t>s</w:t>
      </w:r>
      <w:r>
        <w:t xml:space="preserve"> </w:t>
      </w:r>
      <w:r w:rsidR="00BB43D0">
        <w:t xml:space="preserve">handle the encryption and decryption processes for the model. They both have strings for their inputs </w:t>
      </w:r>
      <w:r w:rsidR="001D2B1F">
        <w:t>but immediately convert the inputs to binary arrays. This is because the cryptographic service provider only deals with binary arrays for its encrypt and decrypt methods</w:t>
      </w:r>
      <w:r w:rsidR="00231DCF">
        <w:t xml:space="preserve">. As a result, the returned binary </w:t>
      </w:r>
      <w:r w:rsidR="003735FF">
        <w:t>must</w:t>
      </w:r>
      <w:r w:rsidR="00231DCF">
        <w:t xml:space="preserve"> be converted to a string. The encoding chosen for the encrypted string was base 64, I chose this because it produces </w:t>
      </w:r>
      <w:r w:rsidR="00895CEF">
        <w:t xml:space="preserve">standard characters </w:t>
      </w:r>
      <w:r w:rsidR="00D95D2F">
        <w:t>(A-Z</w:t>
      </w:r>
      <w:r w:rsidR="005B057D">
        <w:t xml:space="preserve">, a-z, </w:t>
      </w:r>
      <w:r w:rsidR="00D95D2F">
        <w:t>0-9</w:t>
      </w:r>
      <w:r w:rsidR="005B057D">
        <w:t>, +/=</w:t>
      </w:r>
      <w:r w:rsidR="00D95D2F">
        <w:t xml:space="preserve">) </w:t>
      </w:r>
      <w:r w:rsidR="00895CEF">
        <w:t>that can be easily printed and stored by most character encoding.</w:t>
      </w:r>
    </w:p>
    <w:p w14:paraId="36E1111D" w14:textId="77777777" w:rsidR="00B13D75" w:rsidRDefault="00B13D75" w:rsidP="00B13D75">
      <w:pPr>
        <w:keepNext/>
        <w:spacing w:before="240" w:line="259" w:lineRule="auto"/>
        <w:jc w:val="center"/>
      </w:pPr>
      <w:r w:rsidRPr="00B13D75">
        <w:rPr>
          <w:noProof/>
        </w:rPr>
        <w:drawing>
          <wp:inline distT="0" distB="0" distL="0" distR="0" wp14:anchorId="5A982EFA" wp14:editId="572A2417">
            <wp:extent cx="3438525" cy="2821518"/>
            <wp:effectExtent l="0" t="0" r="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36"/>
                    <a:stretch>
                      <a:fillRect/>
                    </a:stretch>
                  </pic:blipFill>
                  <pic:spPr>
                    <a:xfrm>
                      <a:off x="0" y="0"/>
                      <a:ext cx="3444443" cy="2826374"/>
                    </a:xfrm>
                    <a:prstGeom prst="rect">
                      <a:avLst/>
                    </a:prstGeom>
                  </pic:spPr>
                </pic:pic>
              </a:graphicData>
            </a:graphic>
          </wp:inline>
        </w:drawing>
      </w:r>
    </w:p>
    <w:p w14:paraId="2C5F482B" w14:textId="5EA5974A" w:rsidR="00B13D75" w:rsidRDefault="00B13D75" w:rsidP="00B13D75">
      <w:pPr>
        <w:pStyle w:val="Caption"/>
        <w:jc w:val="center"/>
      </w:pPr>
      <w:r>
        <w:t xml:space="preserve">Figure </w:t>
      </w:r>
      <w:r w:rsidR="005A396B">
        <w:fldChar w:fldCharType="begin"/>
      </w:r>
      <w:r w:rsidR="005A396B">
        <w:instrText xml:space="preserve"> SEQ Figure \* ARABIC </w:instrText>
      </w:r>
      <w:r w:rsidR="005A396B">
        <w:fldChar w:fldCharType="separate"/>
      </w:r>
      <w:r w:rsidR="00A32F47">
        <w:rPr>
          <w:noProof/>
        </w:rPr>
        <w:t>44</w:t>
      </w:r>
      <w:r w:rsidR="005A396B">
        <w:rPr>
          <w:noProof/>
        </w:rPr>
        <w:fldChar w:fldCharType="end"/>
      </w:r>
      <w:r>
        <w:t>. EncryptionModel.RSAKeyGen</w:t>
      </w:r>
    </w:p>
    <w:p w14:paraId="7FEB4711" w14:textId="4C5C3052" w:rsidR="003C34ED" w:rsidRDefault="0048217B" w:rsidP="00A15F82">
      <w:r>
        <w:t xml:space="preserve">This method initialises a new </w:t>
      </w:r>
      <w:r w:rsidR="00057C86">
        <w:t xml:space="preserve">RSA cryptographic service provider and extracts the generated key. This key is then returned as an XML string to be stored or used. The </w:t>
      </w:r>
      <w:r w:rsidR="00B13D75">
        <w:t xml:space="preserve">method </w:t>
      </w:r>
      <w:r w:rsidR="00A81D4C">
        <w:t xml:space="preserve">was used to generate the encryption keys </w:t>
      </w:r>
      <w:r w:rsidR="008A2D8C">
        <w:t xml:space="preserve">for </w:t>
      </w:r>
      <w:r w:rsidR="00A81D4C">
        <w:t>stor</w:t>
      </w:r>
      <w:r w:rsidR="008A2D8C">
        <w:t xml:space="preserve">age </w:t>
      </w:r>
      <w:r w:rsidR="00A81D4C">
        <w:t>in the user credentials CSV</w:t>
      </w:r>
      <w:r w:rsidR="00B25257">
        <w:t>,</w:t>
      </w:r>
      <w:r w:rsidR="00A81D4C">
        <w:t xml:space="preserve"> and the </w:t>
      </w:r>
      <w:r w:rsidR="00E4022D">
        <w:t xml:space="preserve">encryption/decryption of messages. </w:t>
      </w:r>
      <w:r w:rsidR="008A2D8C">
        <w:t>However, the</w:t>
      </w:r>
      <w:r w:rsidR="00E4022D">
        <w:t xml:space="preserve"> method </w:t>
      </w:r>
      <w:r w:rsidR="008A2D8C">
        <w:t xml:space="preserve">had to be </w:t>
      </w:r>
      <w:r w:rsidR="00E4022D">
        <w:t xml:space="preserve">used in isolation since </w:t>
      </w:r>
      <w:r w:rsidR="000D3277">
        <w:t xml:space="preserve">the rest of the functionality to create a new user does not </w:t>
      </w:r>
      <w:r w:rsidR="00C76F79">
        <w:t xml:space="preserve">yet </w:t>
      </w:r>
      <w:r w:rsidR="000D3277">
        <w:t>exist.</w:t>
      </w:r>
    </w:p>
    <w:p w14:paraId="2D61B3F3" w14:textId="619ADE8C" w:rsidR="00F94D27" w:rsidRDefault="00F94D27" w:rsidP="00F94D27">
      <w:pPr>
        <w:pStyle w:val="Heading3"/>
      </w:pPr>
      <w:bookmarkStart w:id="153" w:name="_Toc96856220"/>
      <w:r>
        <w:lastRenderedPageBreak/>
        <w:t>Client</w:t>
      </w:r>
      <w:bookmarkEnd w:id="153"/>
    </w:p>
    <w:p w14:paraId="0DBFBE79" w14:textId="47699ED5" w:rsidR="00A42567" w:rsidRDefault="00A42567" w:rsidP="00A42567">
      <w:pPr>
        <w:pStyle w:val="Heading4"/>
      </w:pPr>
      <w:r>
        <w:t>Sending a message</w:t>
      </w:r>
    </w:p>
    <w:p w14:paraId="240F942E" w14:textId="452D555B" w:rsidR="00615439" w:rsidRPr="00615439" w:rsidRDefault="00615439" w:rsidP="00615439">
      <w:r>
        <w:t xml:space="preserve">This method is </w:t>
      </w:r>
      <w:r w:rsidR="001324ED">
        <w:t>a modification of the already existing SendMessage method that is triggered when the client presses the “Send” button in the user interface</w:t>
      </w:r>
      <w:r w:rsidR="001E1DF0" w:rsidRPr="001E1DF0">
        <w:t xml:space="preserve"> </w:t>
      </w:r>
      <w:r w:rsidR="001E1DF0">
        <w:t>or presses the “Enter” key to send the specified message to the specified recipient user</w:t>
      </w:r>
      <w:r w:rsidR="001324ED">
        <w:t>.</w:t>
      </w:r>
    </w:p>
    <w:p w14:paraId="4DE6CF8E" w14:textId="77777777" w:rsidR="00A32F47" w:rsidRDefault="00CE584D" w:rsidP="00A32F47">
      <w:pPr>
        <w:keepNext/>
        <w:spacing w:line="259" w:lineRule="auto"/>
        <w:jc w:val="center"/>
      </w:pPr>
      <w:r w:rsidRPr="00CE584D">
        <w:rPr>
          <w:noProof/>
        </w:rPr>
        <w:drawing>
          <wp:inline distT="0" distB="0" distL="0" distR="0" wp14:anchorId="0735BC9E" wp14:editId="22F3882D">
            <wp:extent cx="5595730" cy="4085515"/>
            <wp:effectExtent l="0" t="0" r="5080" b="0"/>
            <wp:docPr id="166" name="Picture 1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pic:cNvPicPr/>
                  </pic:nvPicPr>
                  <pic:blipFill>
                    <a:blip r:embed="rId137"/>
                    <a:stretch>
                      <a:fillRect/>
                    </a:stretch>
                  </pic:blipFill>
                  <pic:spPr>
                    <a:xfrm>
                      <a:off x="0" y="0"/>
                      <a:ext cx="5606291" cy="4093226"/>
                    </a:xfrm>
                    <a:prstGeom prst="rect">
                      <a:avLst/>
                    </a:prstGeom>
                  </pic:spPr>
                </pic:pic>
              </a:graphicData>
            </a:graphic>
          </wp:inline>
        </w:drawing>
      </w:r>
    </w:p>
    <w:p w14:paraId="5FAB0E50" w14:textId="3F4B0258" w:rsidR="00A15F82" w:rsidRDefault="00A32F47" w:rsidP="00A32F47">
      <w:pPr>
        <w:pStyle w:val="Caption"/>
        <w:jc w:val="center"/>
      </w:pPr>
      <w:r>
        <w:t xml:space="preserve">Figure </w:t>
      </w:r>
      <w:r w:rsidR="005A396B">
        <w:fldChar w:fldCharType="begin"/>
      </w:r>
      <w:r w:rsidR="005A396B">
        <w:instrText xml:space="preserve"> SEQ Figure \* ARABIC </w:instrText>
      </w:r>
      <w:r w:rsidR="005A396B">
        <w:fldChar w:fldCharType="separate"/>
      </w:r>
      <w:r>
        <w:rPr>
          <w:noProof/>
        </w:rPr>
        <w:t>45</w:t>
      </w:r>
      <w:r w:rsidR="005A396B">
        <w:rPr>
          <w:noProof/>
        </w:rPr>
        <w:fldChar w:fldCharType="end"/>
      </w:r>
      <w:r>
        <w:t>. HomeViewModel.SendMessage</w:t>
      </w:r>
    </w:p>
    <w:p w14:paraId="59438903" w14:textId="49B82F4C" w:rsidR="00A32F47" w:rsidRDefault="00CE50D6">
      <w:pPr>
        <w:spacing w:line="259" w:lineRule="auto"/>
        <w:jc w:val="left"/>
      </w:pPr>
      <w:r>
        <w:t xml:space="preserve">The </w:t>
      </w:r>
      <w:r w:rsidR="00E10D87">
        <w:t xml:space="preserve">only modification to this method is </w:t>
      </w:r>
      <w:r>
        <w:t xml:space="preserve">that </w:t>
      </w:r>
      <w:r w:rsidR="007517D5">
        <w:t xml:space="preserve">after the normal message object is created and displayed in the conversation for the sender’s UI another message object is created. This object is identical to the original object with the only difference being that the text has been passed through the encryption model’s encryption function. </w:t>
      </w:r>
      <w:r w:rsidR="000A7A35">
        <w:t xml:space="preserve">Because the encryption function returns a </w:t>
      </w:r>
      <w:r w:rsidR="007336E1">
        <w:t>base 64 string there is no need for the data type of the encryption message text to be different than a standard message.</w:t>
      </w:r>
    </w:p>
    <w:p w14:paraId="39336417" w14:textId="450776B4" w:rsidR="00F16D16" w:rsidRDefault="00F16D16">
      <w:pPr>
        <w:spacing w:line="259" w:lineRule="auto"/>
        <w:jc w:val="left"/>
      </w:pPr>
      <w:r>
        <w:t xml:space="preserve">The </w:t>
      </w:r>
      <w:r w:rsidR="004C3759">
        <w:t xml:space="preserve">recipient’s </w:t>
      </w:r>
      <w:r>
        <w:t xml:space="preserve">public key used to encrypt the message is stored in the </w:t>
      </w:r>
      <w:r w:rsidR="00190D29">
        <w:t xml:space="preserve">selected user </w:t>
      </w:r>
      <w:r>
        <w:t xml:space="preserve">property that is bound to the </w:t>
      </w:r>
      <w:r w:rsidR="0086639E">
        <w:t xml:space="preserve">selected </w:t>
      </w:r>
      <w:r w:rsidR="00D165AF">
        <w:t xml:space="preserve">user </w:t>
      </w:r>
      <w:r w:rsidR="00190D29">
        <w:t>of</w:t>
      </w:r>
      <w:r w:rsidR="0086639E">
        <w:t xml:space="preserve"> the combo box that displays all online users to the client.</w:t>
      </w:r>
      <w:r w:rsidR="00190D29">
        <w:t xml:space="preserve"> This property is updated every time a new user is selected from the combo box so is up to date with the user </w:t>
      </w:r>
      <w:r w:rsidR="00D165AF">
        <w:t xml:space="preserve">to </w:t>
      </w:r>
      <w:r w:rsidR="00190D29">
        <w:t>who</w:t>
      </w:r>
      <w:r w:rsidR="00D165AF">
        <w:t>m</w:t>
      </w:r>
      <w:r w:rsidR="00190D29">
        <w:t xml:space="preserve"> the sender wants to send the message.</w:t>
      </w:r>
    </w:p>
    <w:p w14:paraId="4521478E" w14:textId="1830A212" w:rsidR="00A42567" w:rsidRDefault="00A42567">
      <w:pPr>
        <w:spacing w:line="259" w:lineRule="auto"/>
        <w:jc w:val="left"/>
      </w:pPr>
      <w:r>
        <w:br w:type="page"/>
      </w:r>
    </w:p>
    <w:p w14:paraId="3492A534" w14:textId="71089C81" w:rsidR="0022048A" w:rsidRDefault="00A42567" w:rsidP="0022048A">
      <w:pPr>
        <w:pStyle w:val="Heading4"/>
      </w:pPr>
      <w:r>
        <w:lastRenderedPageBreak/>
        <w:t>Receiving a message</w:t>
      </w:r>
    </w:p>
    <w:p w14:paraId="0F5699D8" w14:textId="556D3143" w:rsidR="00FE2DB6" w:rsidRPr="00FE2DB6" w:rsidRDefault="00FE2DB6" w:rsidP="00FE2DB6">
      <w:r>
        <w:t xml:space="preserve">This message is called when the infinite receive thread in the client receives a message. </w:t>
      </w:r>
      <w:r w:rsidR="00A850C1">
        <w:t xml:space="preserve">The thread publishes the </w:t>
      </w:r>
      <w:r w:rsidR="003B53E2">
        <w:t>message,</w:t>
      </w:r>
      <w:r w:rsidR="00A850C1">
        <w:t xml:space="preserve"> </w:t>
      </w:r>
      <w:r w:rsidR="00524293">
        <w:t>and the</w:t>
      </w:r>
      <w:r w:rsidR="00524293" w:rsidRPr="00524293">
        <w:t xml:space="preserve"> </w:t>
      </w:r>
      <w:r w:rsidR="00524293">
        <w:t>content conductor</w:t>
      </w:r>
      <w:r w:rsidR="003B53E2">
        <w:t>’s message</w:t>
      </w:r>
      <w:r w:rsidR="00524293">
        <w:t xml:space="preserve"> handling routine is triggered. Th</w:t>
      </w:r>
      <w:r w:rsidR="003B53E2">
        <w:t>is routine calls the method below.</w:t>
      </w:r>
    </w:p>
    <w:p w14:paraId="33247585" w14:textId="31A96542" w:rsidR="00A32F47" w:rsidRDefault="00A32F47" w:rsidP="00A32F47">
      <w:pPr>
        <w:keepNext/>
        <w:spacing w:line="259" w:lineRule="auto"/>
        <w:jc w:val="center"/>
      </w:pPr>
      <w:r w:rsidRPr="00A32F47">
        <w:rPr>
          <w:noProof/>
        </w:rPr>
        <w:drawing>
          <wp:inline distT="0" distB="0" distL="0" distR="0" wp14:anchorId="1A559E67" wp14:editId="7F15FB9F">
            <wp:extent cx="5022404" cy="2524125"/>
            <wp:effectExtent l="0" t="0" r="6985"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138"/>
                    <a:stretch>
                      <a:fillRect/>
                    </a:stretch>
                  </pic:blipFill>
                  <pic:spPr>
                    <a:xfrm>
                      <a:off x="0" y="0"/>
                      <a:ext cx="5043856" cy="2534906"/>
                    </a:xfrm>
                    <a:prstGeom prst="rect">
                      <a:avLst/>
                    </a:prstGeom>
                  </pic:spPr>
                </pic:pic>
              </a:graphicData>
            </a:graphic>
          </wp:inline>
        </w:drawing>
      </w:r>
    </w:p>
    <w:p w14:paraId="4FC92269" w14:textId="34CEF0BF" w:rsidR="00A32F47" w:rsidRDefault="00A32F47" w:rsidP="00A32F47">
      <w:pPr>
        <w:pStyle w:val="Caption"/>
        <w:jc w:val="center"/>
      </w:pPr>
      <w:r>
        <w:t xml:space="preserve">Figure </w:t>
      </w:r>
      <w:r w:rsidR="005A396B">
        <w:fldChar w:fldCharType="begin"/>
      </w:r>
      <w:r w:rsidR="005A396B">
        <w:instrText xml:space="preserve"> SEQ Figure \* ARABIC </w:instrText>
      </w:r>
      <w:r w:rsidR="005A396B">
        <w:fldChar w:fldCharType="separate"/>
      </w:r>
      <w:r>
        <w:rPr>
          <w:noProof/>
        </w:rPr>
        <w:t>46</w:t>
      </w:r>
      <w:r w:rsidR="005A396B">
        <w:rPr>
          <w:noProof/>
        </w:rPr>
        <w:fldChar w:fldCharType="end"/>
      </w:r>
      <w:r>
        <w:t>. HomeViewModel.ReceiveMessage</w:t>
      </w:r>
    </w:p>
    <w:p w14:paraId="160FBD85" w14:textId="06273EB3" w:rsidR="006330E9" w:rsidRDefault="007E1C81" w:rsidP="006330E9">
      <w:r>
        <w:t>This method takes the received message and finds the sender in the list of online users that the client has. Once the sender is found</w:t>
      </w:r>
      <w:r w:rsidR="003662CB">
        <w:t xml:space="preserve">, the client uses </w:t>
      </w:r>
      <w:r w:rsidR="00AE4197">
        <w:t xml:space="preserve">its </w:t>
      </w:r>
      <w:r w:rsidR="003662CB">
        <w:t xml:space="preserve">private key to decrypt the message and add it to the list of messages from that user. When the message is added to the list </w:t>
      </w:r>
      <w:r w:rsidR="0021415F">
        <w:t>the UI is updated because the list is a bindable collection that updates the UI whenever changes are made.</w:t>
      </w:r>
    </w:p>
    <w:p w14:paraId="69194066" w14:textId="18338C9D" w:rsidR="00D35304" w:rsidRPr="006330E9" w:rsidRDefault="00D35304" w:rsidP="006330E9">
      <w:r>
        <w:t xml:space="preserve">As with the added encryption functionality in the sending routine, </w:t>
      </w:r>
      <w:r w:rsidR="00880B6A">
        <w:t>th</w:t>
      </w:r>
      <w:r w:rsidR="00DC239D">
        <w:t>is</w:t>
      </w:r>
      <w:r w:rsidR="00880B6A">
        <w:t xml:space="preserve"> process has minimal changes from the previous iteration and </w:t>
      </w:r>
      <w:r w:rsidR="00367BD9">
        <w:t xml:space="preserve">still deals with the same data types (MessageModel and </w:t>
      </w:r>
      <w:r w:rsidR="00D36EB2">
        <w:t>string)</w:t>
      </w:r>
      <w:r w:rsidR="00C0503B">
        <w:t>.</w:t>
      </w:r>
    </w:p>
    <w:p w14:paraId="7D43B893" w14:textId="77777777" w:rsidR="00A15F82" w:rsidRDefault="00A15F82">
      <w:pPr>
        <w:spacing w:line="259" w:lineRule="auto"/>
        <w:jc w:val="left"/>
      </w:pPr>
    </w:p>
    <w:p w14:paraId="4F4D4FA8" w14:textId="4050F7EB" w:rsidR="00A15F82" w:rsidRDefault="00A15F82">
      <w:pPr>
        <w:spacing w:line="259" w:lineRule="auto"/>
        <w:jc w:val="left"/>
      </w:pPr>
      <w:r>
        <w:br w:type="page"/>
      </w:r>
    </w:p>
    <w:p w14:paraId="29C9B36E" w14:textId="2D7876C2" w:rsidR="00DF75BB" w:rsidRDefault="007A697D" w:rsidP="007A697D">
      <w:pPr>
        <w:pStyle w:val="Heading3"/>
      </w:pPr>
      <w:bookmarkStart w:id="154" w:name="_Toc96856221"/>
      <w:r>
        <w:lastRenderedPageBreak/>
        <w:t>Testing</w:t>
      </w:r>
      <w:bookmarkEnd w:id="154"/>
    </w:p>
    <w:p w14:paraId="3E738EB8" w14:textId="11033C1B" w:rsidR="007A697D" w:rsidRDefault="007A697D" w:rsidP="007A697D">
      <w:pPr>
        <w:pStyle w:val="Heading4"/>
      </w:pPr>
      <w:r>
        <w:t xml:space="preserve">Testing </w:t>
      </w:r>
      <w:r w:rsidR="008A5FD2">
        <w:t>p</w:t>
      </w:r>
      <w:r>
        <w:t>lan</w:t>
      </w:r>
    </w:p>
    <w:tbl>
      <w:tblPr>
        <w:tblStyle w:val="PlainTable1"/>
        <w:tblW w:w="5000" w:type="pct"/>
        <w:tblLook w:val="04A0" w:firstRow="1" w:lastRow="0" w:firstColumn="1" w:lastColumn="0" w:noHBand="0" w:noVBand="1"/>
      </w:tblPr>
      <w:tblGrid>
        <w:gridCol w:w="473"/>
        <w:gridCol w:w="2388"/>
        <w:gridCol w:w="2395"/>
        <w:gridCol w:w="3760"/>
      </w:tblGrid>
      <w:tr w:rsidR="00957459" w14:paraId="1C088291" w14:textId="77777777" w:rsidTr="00CA37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15CBDF" w14:textId="77777777" w:rsidR="007E37B2" w:rsidRDefault="007E37B2" w:rsidP="00CA37D3">
            <w:pPr>
              <w:pStyle w:val="TableCell"/>
              <w:jc w:val="center"/>
            </w:pPr>
            <w:r>
              <w:t>ID</w:t>
            </w:r>
          </w:p>
        </w:tc>
        <w:tc>
          <w:tcPr>
            <w:tcW w:w="1325" w:type="pct"/>
            <w:vAlign w:val="center"/>
          </w:tcPr>
          <w:p w14:paraId="4C3B16F5"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11EC92E4"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BCBFF28"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957459" w14:paraId="2BBB06F9"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85B0C6" w14:textId="10364540" w:rsidR="007E37B2" w:rsidRDefault="00231BCA" w:rsidP="00CA37D3">
            <w:pPr>
              <w:pStyle w:val="TableCell"/>
              <w:jc w:val="center"/>
            </w:pPr>
            <w:r>
              <w:t>1.0</w:t>
            </w:r>
          </w:p>
        </w:tc>
        <w:tc>
          <w:tcPr>
            <w:tcW w:w="1325" w:type="pct"/>
            <w:vAlign w:val="center"/>
          </w:tcPr>
          <w:p w14:paraId="5CDB42F7" w14:textId="5D825C8C" w:rsidR="007E37B2" w:rsidRDefault="008309F8" w:rsidP="00CA37D3">
            <w:pPr>
              <w:pStyle w:val="TableCell"/>
              <w:cnfStyle w:val="000000100000" w:firstRow="0" w:lastRow="0" w:firstColumn="0" w:lastColumn="0" w:oddVBand="0" w:evenVBand="0" w:oddHBand="1" w:evenHBand="0" w:firstRowFirstColumn="0" w:firstRowLastColumn="0" w:lastRowFirstColumn="0" w:lastRowLastColumn="0"/>
            </w:pPr>
            <w:r>
              <w:t>Send</w:t>
            </w:r>
            <w:r w:rsidR="00F16D11">
              <w:t>ing a</w:t>
            </w:r>
            <w:r w:rsidR="00E76C87">
              <w:t xml:space="preserve"> </w:t>
            </w:r>
            <w:r w:rsidR="00F16D11">
              <w:t>messag</w:t>
            </w:r>
            <w:r w:rsidR="00313A46">
              <w:t>e to another user</w:t>
            </w:r>
          </w:p>
        </w:tc>
        <w:tc>
          <w:tcPr>
            <w:tcW w:w="1328" w:type="pct"/>
            <w:vAlign w:val="center"/>
          </w:tcPr>
          <w:p w14:paraId="62A4EFEB" w14:textId="582463C3" w:rsidR="007E37B2" w:rsidRDefault="000A7275" w:rsidP="00CA37D3">
            <w:pPr>
              <w:pStyle w:val="TableCell"/>
              <w:cnfStyle w:val="000000100000" w:firstRow="0" w:lastRow="0" w:firstColumn="0" w:lastColumn="0" w:oddVBand="0" w:evenVBand="0" w:oddHBand="1" w:evenHBand="0" w:firstRowFirstColumn="0" w:firstRowLastColumn="0" w:lastRowFirstColumn="0" w:lastRowLastColumn="0"/>
            </w:pPr>
            <w:r>
              <w:t>Pressing the “Send</w:t>
            </w:r>
            <w:r w:rsidR="001B31ED">
              <w:t>” button</w:t>
            </w:r>
          </w:p>
        </w:tc>
        <w:tc>
          <w:tcPr>
            <w:tcW w:w="2085" w:type="pct"/>
            <w:vAlign w:val="center"/>
          </w:tcPr>
          <w:p w14:paraId="6C9503AD" w14:textId="2369C2C3" w:rsidR="007E37B2" w:rsidRDefault="00E76C87" w:rsidP="00CA37D3">
            <w:pPr>
              <w:pStyle w:val="TableCell"/>
              <w:cnfStyle w:val="000000100000" w:firstRow="0" w:lastRow="0" w:firstColumn="0" w:lastColumn="0" w:oddVBand="0" w:evenVBand="0" w:oddHBand="1" w:evenHBand="0" w:firstRowFirstColumn="0" w:firstRowLastColumn="0" w:lastRowFirstColumn="0" w:lastRowLastColumn="0"/>
            </w:pPr>
            <w:r>
              <w:t xml:space="preserve">The message is sent </w:t>
            </w:r>
            <w:r w:rsidR="00C44836">
              <w:t>to the recipient user</w:t>
            </w:r>
          </w:p>
        </w:tc>
      </w:tr>
      <w:tr w:rsidR="00957459" w14:paraId="53242121"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1075380" w14:textId="35146758" w:rsidR="007E37B2" w:rsidRDefault="00231BCA" w:rsidP="00CA37D3">
            <w:pPr>
              <w:pStyle w:val="TableCell"/>
              <w:jc w:val="center"/>
            </w:pPr>
            <w:r>
              <w:t>1.1</w:t>
            </w:r>
          </w:p>
        </w:tc>
        <w:tc>
          <w:tcPr>
            <w:tcW w:w="1325" w:type="pct"/>
            <w:vAlign w:val="center"/>
          </w:tcPr>
          <w:p w14:paraId="511B358F" w14:textId="15F8C78A" w:rsidR="007E37B2" w:rsidRDefault="00F16D11"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r w:rsidR="00313A46">
              <w:t xml:space="preserve"> from another user</w:t>
            </w:r>
          </w:p>
        </w:tc>
        <w:tc>
          <w:tcPr>
            <w:tcW w:w="1328" w:type="pct"/>
            <w:vAlign w:val="center"/>
          </w:tcPr>
          <w:p w14:paraId="1BE2838C" w14:textId="5055DD6E" w:rsidR="007E37B2" w:rsidRDefault="00517277"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p>
        </w:tc>
        <w:tc>
          <w:tcPr>
            <w:tcW w:w="2085" w:type="pct"/>
            <w:vAlign w:val="center"/>
          </w:tcPr>
          <w:p w14:paraId="5BDD481B" w14:textId="391FB3E5" w:rsidR="007E37B2" w:rsidRDefault="006545A4" w:rsidP="00CA37D3">
            <w:pPr>
              <w:pStyle w:val="TableCell"/>
              <w:cnfStyle w:val="000000000000" w:firstRow="0" w:lastRow="0" w:firstColumn="0" w:lastColumn="0" w:oddVBand="0" w:evenVBand="0" w:oddHBand="0" w:evenHBand="0" w:firstRowFirstColumn="0" w:firstRowLastColumn="0" w:lastRowFirstColumn="0" w:lastRowLastColumn="0"/>
            </w:pPr>
            <w:r>
              <w:t xml:space="preserve">The message’s text </w:t>
            </w:r>
            <w:r w:rsidR="00C44836">
              <w:t>is displayed in the conversation view</w:t>
            </w:r>
          </w:p>
        </w:tc>
      </w:tr>
      <w:tr w:rsidR="004F30F2" w14:paraId="3E47E63A"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3C0440C" w14:textId="13B9FA9E" w:rsidR="004F30F2" w:rsidRDefault="00231BCA" w:rsidP="004F30F2">
            <w:pPr>
              <w:pStyle w:val="TableCell"/>
              <w:jc w:val="center"/>
            </w:pPr>
            <w:r>
              <w:t>1.2</w:t>
            </w:r>
          </w:p>
        </w:tc>
        <w:tc>
          <w:tcPr>
            <w:tcW w:w="1325" w:type="pct"/>
            <w:vAlign w:val="center"/>
          </w:tcPr>
          <w:p w14:paraId="71FF4E48" w14:textId="4F8C8A66"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rsidRPr="000313D2">
              <w:t xml:space="preserve">Messages are encrypted with </w:t>
            </w:r>
            <w:r>
              <w:t xml:space="preserve">the </w:t>
            </w:r>
            <w:r w:rsidRPr="000313D2">
              <w:t>recipient's public key</w:t>
            </w:r>
          </w:p>
        </w:tc>
        <w:tc>
          <w:tcPr>
            <w:tcW w:w="1328" w:type="pct"/>
            <w:vAlign w:val="center"/>
          </w:tcPr>
          <w:p w14:paraId="6A6B1CC2" w14:textId="5DA64D95"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Send a message</w:t>
            </w:r>
          </w:p>
        </w:tc>
        <w:tc>
          <w:tcPr>
            <w:tcW w:w="2085" w:type="pct"/>
            <w:vAlign w:val="center"/>
          </w:tcPr>
          <w:p w14:paraId="2A3B4161" w14:textId="530BF198"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The send message’s text is encrypted</w:t>
            </w:r>
          </w:p>
        </w:tc>
      </w:tr>
      <w:tr w:rsidR="004F30F2" w14:paraId="798A6884"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5DA8CCC" w14:textId="480525AE" w:rsidR="004F30F2" w:rsidRDefault="00231BCA" w:rsidP="004F30F2">
            <w:pPr>
              <w:pStyle w:val="TableCell"/>
              <w:jc w:val="center"/>
            </w:pPr>
            <w:r>
              <w:t>1.3</w:t>
            </w:r>
          </w:p>
        </w:tc>
        <w:tc>
          <w:tcPr>
            <w:tcW w:w="1325" w:type="pct"/>
            <w:vAlign w:val="center"/>
          </w:tcPr>
          <w:p w14:paraId="5C5854FC" w14:textId="7600B0FD"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rsidRPr="000313D2">
              <w:t xml:space="preserve">Messages are decrypted with </w:t>
            </w:r>
            <w:r>
              <w:t xml:space="preserve">the </w:t>
            </w:r>
            <w:r w:rsidRPr="000313D2">
              <w:t>recipient's private key</w:t>
            </w:r>
          </w:p>
        </w:tc>
        <w:tc>
          <w:tcPr>
            <w:tcW w:w="1328" w:type="pct"/>
            <w:vAlign w:val="center"/>
          </w:tcPr>
          <w:p w14:paraId="43C13086" w14:textId="1392D399"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Receive a message</w:t>
            </w:r>
          </w:p>
        </w:tc>
        <w:tc>
          <w:tcPr>
            <w:tcW w:w="2085" w:type="pct"/>
            <w:vAlign w:val="center"/>
          </w:tcPr>
          <w:p w14:paraId="656F4A83" w14:textId="1F57AA30"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The received message can be decrypted</w:t>
            </w:r>
          </w:p>
        </w:tc>
      </w:tr>
      <w:tr w:rsidR="00C44836" w14:paraId="75C07C9E"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C17C95A" w14:textId="0400B3A5" w:rsidR="00C44836" w:rsidRDefault="00231BCA" w:rsidP="00C44836">
            <w:pPr>
              <w:pStyle w:val="TableCell"/>
              <w:jc w:val="center"/>
            </w:pPr>
            <w:r>
              <w:t>2.0</w:t>
            </w:r>
          </w:p>
        </w:tc>
        <w:tc>
          <w:tcPr>
            <w:tcW w:w="1325" w:type="pct"/>
            <w:vAlign w:val="center"/>
          </w:tcPr>
          <w:p w14:paraId="27945DC9" w14:textId="6951D1AA"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rsidRPr="000313D2">
              <w:t>User</w:t>
            </w:r>
            <w:r>
              <w:t>s</w:t>
            </w:r>
            <w:r w:rsidRPr="000313D2">
              <w:t xml:space="preserve"> can see a list of contacts</w:t>
            </w:r>
          </w:p>
        </w:tc>
        <w:tc>
          <w:tcPr>
            <w:tcW w:w="1328" w:type="pct"/>
            <w:vAlign w:val="center"/>
          </w:tcPr>
          <w:p w14:paraId="555BF929" w14:textId="334A5875"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Messaging screen is open</w:t>
            </w:r>
          </w:p>
        </w:tc>
        <w:tc>
          <w:tcPr>
            <w:tcW w:w="2085" w:type="pct"/>
            <w:vAlign w:val="center"/>
          </w:tcPr>
          <w:p w14:paraId="4472735C" w14:textId="46A81A6C"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Combo box populated with usernames of other users</w:t>
            </w:r>
          </w:p>
        </w:tc>
      </w:tr>
      <w:tr w:rsidR="00C44836" w14:paraId="5DD25017"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4799E53" w14:textId="70F2EE12" w:rsidR="00C44836" w:rsidRDefault="00231BCA" w:rsidP="00C44836">
            <w:pPr>
              <w:pStyle w:val="TableCell"/>
              <w:jc w:val="center"/>
            </w:pPr>
            <w:r>
              <w:t>2.1</w:t>
            </w:r>
          </w:p>
        </w:tc>
        <w:tc>
          <w:tcPr>
            <w:tcW w:w="1325" w:type="pct"/>
            <w:vAlign w:val="center"/>
          </w:tcPr>
          <w:p w14:paraId="78BBC9C3" w14:textId="3E4E8304"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rsidRPr="000313D2">
              <w:t>User</w:t>
            </w:r>
            <w:r>
              <w:t>s</w:t>
            </w:r>
            <w:r w:rsidRPr="000313D2">
              <w:t xml:space="preserve"> can click on a contact to message with them</w:t>
            </w:r>
          </w:p>
        </w:tc>
        <w:tc>
          <w:tcPr>
            <w:tcW w:w="1328" w:type="pct"/>
            <w:vAlign w:val="center"/>
          </w:tcPr>
          <w:p w14:paraId="25436BA4" w14:textId="0C6E9C2C"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Click a user from a list of contacts</w:t>
            </w:r>
          </w:p>
        </w:tc>
        <w:tc>
          <w:tcPr>
            <w:tcW w:w="2085" w:type="pct"/>
            <w:vAlign w:val="center"/>
          </w:tcPr>
          <w:p w14:paraId="26852B13" w14:textId="2032C56D"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User is stored as the selected user</w:t>
            </w:r>
          </w:p>
        </w:tc>
      </w:tr>
    </w:tbl>
    <w:p w14:paraId="0B1AC3FB" w14:textId="77777777" w:rsidR="00ED2AF1" w:rsidRDefault="00ED2AF1">
      <w:pPr>
        <w:spacing w:line="259" w:lineRule="auto"/>
        <w:jc w:val="left"/>
      </w:pPr>
    </w:p>
    <w:p w14:paraId="6C4444AF" w14:textId="77777777" w:rsidR="00ED2AF1" w:rsidRDefault="00ED2AF1">
      <w:pPr>
        <w:spacing w:line="259" w:lineRule="auto"/>
        <w:jc w:val="left"/>
      </w:pPr>
    </w:p>
    <w:p w14:paraId="0A019F9D" w14:textId="1CDD2E41" w:rsidR="00ED2AF1" w:rsidRDefault="00ED2AF1">
      <w:pPr>
        <w:spacing w:line="259" w:lineRule="auto"/>
        <w:jc w:val="left"/>
      </w:pPr>
      <w:r>
        <w:br w:type="page"/>
      </w:r>
    </w:p>
    <w:p w14:paraId="4A801E36" w14:textId="7EC7C843" w:rsidR="007A697D" w:rsidRDefault="007A697D" w:rsidP="007A697D">
      <w:pPr>
        <w:pStyle w:val="Heading4"/>
      </w:pPr>
      <w:r>
        <w:lastRenderedPageBreak/>
        <w:t xml:space="preserve">Testing </w:t>
      </w:r>
      <w:r w:rsidR="008A5FD2">
        <w:t>r</w:t>
      </w:r>
      <w:r>
        <w:t>esults</w:t>
      </w:r>
    </w:p>
    <w:tbl>
      <w:tblPr>
        <w:tblStyle w:val="PlainTable1"/>
        <w:tblW w:w="0" w:type="auto"/>
        <w:tblLayout w:type="fixed"/>
        <w:tblLook w:val="0420" w:firstRow="1" w:lastRow="0" w:firstColumn="0" w:lastColumn="0" w:noHBand="0" w:noVBand="1"/>
      </w:tblPr>
      <w:tblGrid>
        <w:gridCol w:w="562"/>
        <w:gridCol w:w="851"/>
        <w:gridCol w:w="4252"/>
        <w:gridCol w:w="3349"/>
      </w:tblGrid>
      <w:tr w:rsidR="00231BCA" w:rsidRPr="000313D2" w14:paraId="04DEF0D0" w14:textId="77777777" w:rsidTr="003633F1">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03964CEF" w14:textId="77777777" w:rsidR="00231BCA" w:rsidRPr="000313D2" w:rsidRDefault="00231BCA" w:rsidP="00CA37D3">
            <w:pPr>
              <w:pStyle w:val="TableCell"/>
              <w:jc w:val="center"/>
            </w:pPr>
            <w:r w:rsidRPr="000313D2">
              <w:t>ID</w:t>
            </w:r>
          </w:p>
        </w:tc>
        <w:tc>
          <w:tcPr>
            <w:tcW w:w="851" w:type="dxa"/>
            <w:hideMark/>
          </w:tcPr>
          <w:p w14:paraId="381212E3" w14:textId="77777777" w:rsidR="00231BCA" w:rsidRPr="000313D2" w:rsidRDefault="00231BCA" w:rsidP="00CA37D3">
            <w:pPr>
              <w:pStyle w:val="TableCell"/>
              <w:jc w:val="center"/>
            </w:pPr>
            <w:r>
              <w:t>Status</w:t>
            </w:r>
          </w:p>
        </w:tc>
        <w:tc>
          <w:tcPr>
            <w:tcW w:w="4252" w:type="dxa"/>
            <w:hideMark/>
          </w:tcPr>
          <w:p w14:paraId="286B72CC" w14:textId="77777777" w:rsidR="00231BCA" w:rsidRPr="000313D2" w:rsidRDefault="00231BCA" w:rsidP="00CA37D3">
            <w:pPr>
              <w:pStyle w:val="TableCell"/>
              <w:jc w:val="center"/>
            </w:pPr>
            <w:r>
              <w:t>Actual Output</w:t>
            </w:r>
          </w:p>
        </w:tc>
        <w:tc>
          <w:tcPr>
            <w:tcW w:w="3349" w:type="dxa"/>
            <w:hideMark/>
          </w:tcPr>
          <w:p w14:paraId="3D1FB7E7" w14:textId="77777777" w:rsidR="00231BCA" w:rsidRPr="000313D2" w:rsidRDefault="00231BCA" w:rsidP="00CA37D3">
            <w:pPr>
              <w:pStyle w:val="TableCell"/>
              <w:jc w:val="center"/>
            </w:pPr>
            <w:r>
              <w:t>Comments</w:t>
            </w:r>
          </w:p>
        </w:tc>
      </w:tr>
      <w:tr w:rsidR="00231BCA" w:rsidRPr="000313D2" w14:paraId="3048976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54D87405" w14:textId="7C8C423E" w:rsidR="00231BCA" w:rsidRPr="000313D2" w:rsidRDefault="003633F1" w:rsidP="00CA37D3">
            <w:pPr>
              <w:pStyle w:val="TableCell"/>
              <w:jc w:val="center"/>
            </w:pPr>
            <w:r>
              <w:t>1.0</w:t>
            </w:r>
          </w:p>
        </w:tc>
        <w:tc>
          <w:tcPr>
            <w:tcW w:w="851" w:type="dxa"/>
            <w:shd w:val="clear" w:color="auto" w:fill="A8D08D" w:themeFill="accent6" w:themeFillTint="99"/>
            <w:vAlign w:val="center"/>
          </w:tcPr>
          <w:p w14:paraId="0EE7D988" w14:textId="77777777" w:rsidR="00231BCA" w:rsidRPr="000313D2" w:rsidRDefault="00231BCA" w:rsidP="00CA37D3">
            <w:pPr>
              <w:pStyle w:val="TableCell"/>
              <w:jc w:val="center"/>
            </w:pPr>
            <w:r>
              <w:t>Pass</w:t>
            </w:r>
          </w:p>
        </w:tc>
        <w:tc>
          <w:tcPr>
            <w:tcW w:w="4252" w:type="dxa"/>
            <w:vAlign w:val="center"/>
          </w:tcPr>
          <w:p w14:paraId="6F90F797" w14:textId="77777777" w:rsidR="00231BCA" w:rsidRDefault="00231BCA" w:rsidP="00CA37D3">
            <w:pPr>
              <w:pStyle w:val="No-NumHeading"/>
            </w:pPr>
            <w:r>
              <w:t>Alice – Sender</w:t>
            </w:r>
          </w:p>
          <w:p w14:paraId="739091FD" w14:textId="07B2E3AF" w:rsidR="00231BCA" w:rsidRPr="000313D2" w:rsidRDefault="00231BCA" w:rsidP="005714DD">
            <w:pPr>
              <w:pStyle w:val="TableCell"/>
            </w:pPr>
            <w:r w:rsidRPr="008064F9">
              <w:rPr>
                <w:noProof/>
              </w:rPr>
              <w:drawing>
                <wp:inline distT="0" distB="0" distL="0" distR="0" wp14:anchorId="499A509C" wp14:editId="401344AB">
                  <wp:extent cx="2559050" cy="1457325"/>
                  <wp:effectExtent l="0" t="0" r="0" b="9525"/>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9"/>
                          <a:stretch>
                            <a:fillRect/>
                          </a:stretch>
                        </pic:blipFill>
                        <pic:spPr>
                          <a:xfrm>
                            <a:off x="0" y="0"/>
                            <a:ext cx="2559050" cy="1457325"/>
                          </a:xfrm>
                          <a:prstGeom prst="rect">
                            <a:avLst/>
                          </a:prstGeom>
                        </pic:spPr>
                      </pic:pic>
                    </a:graphicData>
                  </a:graphic>
                </wp:inline>
              </w:drawing>
            </w:r>
          </w:p>
        </w:tc>
        <w:tc>
          <w:tcPr>
            <w:tcW w:w="3349" w:type="dxa"/>
            <w:vAlign w:val="center"/>
          </w:tcPr>
          <w:p w14:paraId="76CE3A56" w14:textId="77777777" w:rsidR="00231BCA" w:rsidRDefault="00231BCA" w:rsidP="00CA37D3">
            <w:pPr>
              <w:pStyle w:val="TableCell"/>
            </w:pPr>
            <w:r>
              <w:t>Output as expected</w:t>
            </w:r>
          </w:p>
          <w:p w14:paraId="16D2EC2C" w14:textId="77777777" w:rsidR="00BD6D9F" w:rsidRDefault="00BD6D9F" w:rsidP="00CA37D3">
            <w:pPr>
              <w:pStyle w:val="TableCell"/>
            </w:pPr>
          </w:p>
          <w:p w14:paraId="0C3D8CA0" w14:textId="4746C93E" w:rsidR="00BD6D9F" w:rsidRPr="000313D2" w:rsidRDefault="00BD6D9F" w:rsidP="00CA37D3">
            <w:pPr>
              <w:pStyle w:val="TableCell"/>
            </w:pPr>
            <w:r>
              <w:t>The message was sent from Alice to Bob successfully</w:t>
            </w:r>
          </w:p>
        </w:tc>
      </w:tr>
      <w:tr w:rsidR="00231BCA" w:rsidRPr="000313D2" w14:paraId="35C1F5BF" w14:textId="77777777" w:rsidTr="003633F1">
        <w:trPr>
          <w:trHeight w:val="600"/>
        </w:trPr>
        <w:tc>
          <w:tcPr>
            <w:tcW w:w="562" w:type="dxa"/>
            <w:vAlign w:val="center"/>
            <w:hideMark/>
          </w:tcPr>
          <w:p w14:paraId="6BE492D2" w14:textId="68A0B2C2" w:rsidR="00231BCA" w:rsidRPr="000313D2" w:rsidRDefault="00231BCA" w:rsidP="00CA37D3">
            <w:pPr>
              <w:pStyle w:val="TableCell"/>
              <w:jc w:val="center"/>
            </w:pPr>
            <w:r w:rsidRPr="000313D2">
              <w:t>1</w:t>
            </w:r>
            <w:r w:rsidR="009B5060">
              <w:t>.1</w:t>
            </w:r>
          </w:p>
        </w:tc>
        <w:tc>
          <w:tcPr>
            <w:tcW w:w="851" w:type="dxa"/>
            <w:shd w:val="clear" w:color="auto" w:fill="A8D08D" w:themeFill="accent6" w:themeFillTint="99"/>
            <w:vAlign w:val="center"/>
          </w:tcPr>
          <w:p w14:paraId="3AE164AC" w14:textId="77777777" w:rsidR="00231BCA" w:rsidRPr="000313D2" w:rsidRDefault="00231BCA" w:rsidP="00CA37D3">
            <w:pPr>
              <w:pStyle w:val="TableCell"/>
              <w:jc w:val="center"/>
            </w:pPr>
            <w:r>
              <w:t>Pass</w:t>
            </w:r>
          </w:p>
        </w:tc>
        <w:tc>
          <w:tcPr>
            <w:tcW w:w="4252" w:type="dxa"/>
            <w:vAlign w:val="center"/>
          </w:tcPr>
          <w:p w14:paraId="6E02F140" w14:textId="77777777" w:rsidR="00231BCA" w:rsidRDefault="00231BCA" w:rsidP="00CA37D3">
            <w:pPr>
              <w:pStyle w:val="No-NumHeading"/>
            </w:pPr>
            <w:r>
              <w:t>Bob – Recipient</w:t>
            </w:r>
          </w:p>
          <w:p w14:paraId="01EE04FD" w14:textId="64E18F10" w:rsidR="00231BCA" w:rsidRPr="000313D2" w:rsidRDefault="005714DD" w:rsidP="00CA37D3">
            <w:pPr>
              <w:pStyle w:val="TableCell"/>
            </w:pPr>
            <w:r w:rsidRPr="003252A3">
              <w:rPr>
                <w:noProof/>
              </w:rPr>
              <w:drawing>
                <wp:inline distT="0" distB="0" distL="0" distR="0" wp14:anchorId="3C3A48E8" wp14:editId="230BBBEF">
                  <wp:extent cx="2559050" cy="1454150"/>
                  <wp:effectExtent l="0" t="0" r="0" b="0"/>
                  <wp:docPr id="198" name="Picture 1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40"/>
                          <a:stretch>
                            <a:fillRect/>
                          </a:stretch>
                        </pic:blipFill>
                        <pic:spPr>
                          <a:xfrm>
                            <a:off x="0" y="0"/>
                            <a:ext cx="2559050" cy="1454150"/>
                          </a:xfrm>
                          <a:prstGeom prst="rect">
                            <a:avLst/>
                          </a:prstGeom>
                        </pic:spPr>
                      </pic:pic>
                    </a:graphicData>
                  </a:graphic>
                </wp:inline>
              </w:drawing>
            </w:r>
          </w:p>
        </w:tc>
        <w:tc>
          <w:tcPr>
            <w:tcW w:w="3349" w:type="dxa"/>
            <w:vAlign w:val="center"/>
          </w:tcPr>
          <w:p w14:paraId="694BE3B5" w14:textId="77777777" w:rsidR="00231BCA" w:rsidRDefault="00231BCA" w:rsidP="00CA37D3">
            <w:pPr>
              <w:pStyle w:val="TableCell"/>
            </w:pPr>
            <w:r>
              <w:t>Output as expected</w:t>
            </w:r>
          </w:p>
          <w:p w14:paraId="7D79C773" w14:textId="77777777" w:rsidR="00BD6D9F" w:rsidRDefault="00BD6D9F" w:rsidP="00CA37D3">
            <w:pPr>
              <w:pStyle w:val="TableCell"/>
            </w:pPr>
          </w:p>
          <w:p w14:paraId="2341FE35" w14:textId="43E578E5" w:rsidR="00BD6D9F" w:rsidRPr="000313D2" w:rsidRDefault="00BD6D9F" w:rsidP="00CA37D3">
            <w:pPr>
              <w:pStyle w:val="TableCell"/>
            </w:pPr>
            <w:r>
              <w:t>The message was sent from Alice to Bob successfully</w:t>
            </w:r>
          </w:p>
        </w:tc>
      </w:tr>
      <w:tr w:rsidR="009B5060" w:rsidRPr="000313D2" w14:paraId="63D01268"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7356C53" w14:textId="46E077F8" w:rsidR="009B5060" w:rsidRPr="000313D2" w:rsidRDefault="009B5060" w:rsidP="009B5060">
            <w:pPr>
              <w:pStyle w:val="TableCell"/>
              <w:jc w:val="center"/>
            </w:pPr>
            <w:r w:rsidRPr="000313D2">
              <w:t>1</w:t>
            </w:r>
            <w:r>
              <w:t>.2</w:t>
            </w:r>
          </w:p>
        </w:tc>
        <w:tc>
          <w:tcPr>
            <w:tcW w:w="851" w:type="dxa"/>
            <w:shd w:val="clear" w:color="auto" w:fill="A8D08D" w:themeFill="accent6" w:themeFillTint="99"/>
            <w:vAlign w:val="center"/>
          </w:tcPr>
          <w:p w14:paraId="2789719D" w14:textId="58B45076" w:rsidR="009B5060" w:rsidRDefault="009B5060" w:rsidP="009B5060">
            <w:pPr>
              <w:pStyle w:val="TableCell"/>
              <w:jc w:val="center"/>
            </w:pPr>
            <w:r>
              <w:t>Pass</w:t>
            </w:r>
          </w:p>
        </w:tc>
        <w:tc>
          <w:tcPr>
            <w:tcW w:w="4252" w:type="dxa"/>
            <w:vAlign w:val="center"/>
          </w:tcPr>
          <w:p w14:paraId="5ED8561F" w14:textId="74652EA7" w:rsidR="009B5060" w:rsidRDefault="009B5060" w:rsidP="009B5060">
            <w:pPr>
              <w:pStyle w:val="No-NumHeading"/>
            </w:pPr>
            <w:r w:rsidRPr="003E72AB">
              <w:rPr>
                <w:noProof/>
              </w:rPr>
              <w:drawing>
                <wp:inline distT="0" distB="0" distL="0" distR="0" wp14:anchorId="3C1EF2DA" wp14:editId="0A575A35">
                  <wp:extent cx="2559050" cy="560705"/>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41"/>
                          <a:stretch>
                            <a:fillRect/>
                          </a:stretch>
                        </pic:blipFill>
                        <pic:spPr>
                          <a:xfrm>
                            <a:off x="0" y="0"/>
                            <a:ext cx="2559050" cy="560705"/>
                          </a:xfrm>
                          <a:prstGeom prst="rect">
                            <a:avLst/>
                          </a:prstGeom>
                        </pic:spPr>
                      </pic:pic>
                    </a:graphicData>
                  </a:graphic>
                </wp:inline>
              </w:drawing>
            </w:r>
          </w:p>
        </w:tc>
        <w:tc>
          <w:tcPr>
            <w:tcW w:w="3349" w:type="dxa"/>
            <w:vAlign w:val="center"/>
          </w:tcPr>
          <w:p w14:paraId="3A44F360" w14:textId="77777777" w:rsidR="009B5060" w:rsidRDefault="009B5060" w:rsidP="009B5060">
            <w:pPr>
              <w:pStyle w:val="TableCell"/>
            </w:pPr>
            <w:r>
              <w:t>Output as expected</w:t>
            </w:r>
          </w:p>
          <w:p w14:paraId="7214A572" w14:textId="77777777" w:rsidR="00BD6D9F" w:rsidRDefault="00BD6D9F" w:rsidP="009B5060">
            <w:pPr>
              <w:pStyle w:val="TableCell"/>
            </w:pPr>
          </w:p>
          <w:p w14:paraId="2C6CC50B" w14:textId="4A6B721D" w:rsidR="00BD6D9F" w:rsidRDefault="00BD6D9F" w:rsidP="009B5060">
            <w:pPr>
              <w:pStyle w:val="TableCell"/>
            </w:pPr>
            <w:r>
              <w:t>The message text was encrypted and converted to base 64 successfully</w:t>
            </w:r>
          </w:p>
        </w:tc>
      </w:tr>
      <w:tr w:rsidR="009B5060" w:rsidRPr="000313D2" w14:paraId="043EB38C" w14:textId="77777777" w:rsidTr="003633F1">
        <w:trPr>
          <w:trHeight w:val="600"/>
        </w:trPr>
        <w:tc>
          <w:tcPr>
            <w:tcW w:w="562" w:type="dxa"/>
            <w:vAlign w:val="center"/>
            <w:hideMark/>
          </w:tcPr>
          <w:p w14:paraId="6CFD7D98" w14:textId="43D23BBD" w:rsidR="009B5060" w:rsidRPr="000313D2" w:rsidRDefault="009B5060" w:rsidP="009B5060">
            <w:pPr>
              <w:pStyle w:val="TableCell"/>
              <w:jc w:val="center"/>
            </w:pPr>
            <w:r w:rsidRPr="000313D2">
              <w:t>1</w:t>
            </w:r>
            <w:r w:rsidR="004E6A54">
              <w:t>.3</w:t>
            </w:r>
          </w:p>
        </w:tc>
        <w:tc>
          <w:tcPr>
            <w:tcW w:w="851" w:type="dxa"/>
            <w:shd w:val="clear" w:color="auto" w:fill="A8D08D" w:themeFill="accent6" w:themeFillTint="99"/>
            <w:vAlign w:val="center"/>
          </w:tcPr>
          <w:p w14:paraId="53C82EEC" w14:textId="47E9B459" w:rsidR="009B5060" w:rsidRPr="000313D2" w:rsidRDefault="009B5060" w:rsidP="009B5060">
            <w:pPr>
              <w:pStyle w:val="TableCell"/>
              <w:jc w:val="center"/>
            </w:pPr>
            <w:r>
              <w:t>Pass</w:t>
            </w:r>
          </w:p>
        </w:tc>
        <w:tc>
          <w:tcPr>
            <w:tcW w:w="4252" w:type="dxa"/>
            <w:vAlign w:val="center"/>
          </w:tcPr>
          <w:p w14:paraId="41BCF391" w14:textId="70F6A56F" w:rsidR="009B5060" w:rsidRPr="000313D2" w:rsidRDefault="009B5060" w:rsidP="009B5060">
            <w:pPr>
              <w:pStyle w:val="TableCell"/>
            </w:pPr>
            <w:r w:rsidRPr="00B06FFA">
              <w:rPr>
                <w:noProof/>
              </w:rPr>
              <w:drawing>
                <wp:inline distT="0" distB="0" distL="0" distR="0" wp14:anchorId="7CAF8C98" wp14:editId="75B1A42B">
                  <wp:extent cx="2559050" cy="558800"/>
                  <wp:effectExtent l="0" t="0" r="0" b="0"/>
                  <wp:docPr id="208" name="Picture 2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2"/>
                          <a:stretch>
                            <a:fillRect/>
                          </a:stretch>
                        </pic:blipFill>
                        <pic:spPr>
                          <a:xfrm>
                            <a:off x="0" y="0"/>
                            <a:ext cx="2559050" cy="558800"/>
                          </a:xfrm>
                          <a:prstGeom prst="rect">
                            <a:avLst/>
                          </a:prstGeom>
                        </pic:spPr>
                      </pic:pic>
                    </a:graphicData>
                  </a:graphic>
                </wp:inline>
              </w:drawing>
            </w:r>
          </w:p>
        </w:tc>
        <w:tc>
          <w:tcPr>
            <w:tcW w:w="3349" w:type="dxa"/>
            <w:vAlign w:val="center"/>
          </w:tcPr>
          <w:p w14:paraId="7B201BF4" w14:textId="77777777" w:rsidR="009B5060" w:rsidRDefault="009B5060" w:rsidP="009B5060">
            <w:pPr>
              <w:pStyle w:val="TableCell"/>
            </w:pPr>
            <w:r>
              <w:t>Output as expected</w:t>
            </w:r>
          </w:p>
          <w:p w14:paraId="5AAD4A7E" w14:textId="77777777" w:rsidR="00BD6D9F" w:rsidRDefault="00BD6D9F" w:rsidP="009B5060">
            <w:pPr>
              <w:pStyle w:val="TableCell"/>
            </w:pPr>
          </w:p>
          <w:p w14:paraId="08D8E7BB" w14:textId="11B14F1E" w:rsidR="00BD6D9F" w:rsidRPr="000313D2" w:rsidRDefault="00BD6D9F" w:rsidP="009B5060">
            <w:pPr>
              <w:pStyle w:val="TableCell"/>
            </w:pPr>
            <w:r>
              <w:t>The message text was converted from base 64 and decrypted successfully</w:t>
            </w:r>
          </w:p>
        </w:tc>
      </w:tr>
      <w:tr w:rsidR="008367E3" w:rsidRPr="000313D2" w14:paraId="17E6CE7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731CCCE9" w14:textId="2E9BDB00" w:rsidR="008367E3" w:rsidRPr="000313D2" w:rsidRDefault="008367E3" w:rsidP="008367E3">
            <w:pPr>
              <w:pStyle w:val="TableCell"/>
              <w:jc w:val="center"/>
            </w:pPr>
            <w:r w:rsidRPr="000313D2">
              <w:t>11</w:t>
            </w:r>
          </w:p>
        </w:tc>
        <w:tc>
          <w:tcPr>
            <w:tcW w:w="851" w:type="dxa"/>
            <w:shd w:val="clear" w:color="auto" w:fill="A8D08D" w:themeFill="accent6" w:themeFillTint="99"/>
            <w:vAlign w:val="center"/>
          </w:tcPr>
          <w:p w14:paraId="32EDF83D" w14:textId="2C2D67A4" w:rsidR="008367E3" w:rsidRDefault="008367E3" w:rsidP="008367E3">
            <w:pPr>
              <w:pStyle w:val="TableCell"/>
              <w:jc w:val="center"/>
            </w:pPr>
            <w:r>
              <w:t>Pass</w:t>
            </w:r>
          </w:p>
        </w:tc>
        <w:tc>
          <w:tcPr>
            <w:tcW w:w="4252" w:type="dxa"/>
            <w:vAlign w:val="center"/>
          </w:tcPr>
          <w:p w14:paraId="6E58FDB8" w14:textId="64EDD3D8" w:rsidR="008367E3" w:rsidRPr="00B06FFA" w:rsidRDefault="008367E3" w:rsidP="008367E3">
            <w:pPr>
              <w:pStyle w:val="TableCell"/>
              <w:rPr>
                <w:noProof/>
              </w:rPr>
            </w:pPr>
            <w:r w:rsidRPr="00945D28">
              <w:rPr>
                <w:noProof/>
              </w:rPr>
              <w:drawing>
                <wp:inline distT="0" distB="0" distL="0" distR="0" wp14:anchorId="12E4FA6F" wp14:editId="75683C8D">
                  <wp:extent cx="2559050" cy="1454150"/>
                  <wp:effectExtent l="0" t="0" r="0" b="0"/>
                  <wp:docPr id="209" name="Picture 20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3"/>
                          <a:stretch>
                            <a:fillRect/>
                          </a:stretch>
                        </pic:blipFill>
                        <pic:spPr>
                          <a:xfrm>
                            <a:off x="0" y="0"/>
                            <a:ext cx="2559050" cy="1454150"/>
                          </a:xfrm>
                          <a:prstGeom prst="rect">
                            <a:avLst/>
                          </a:prstGeom>
                        </pic:spPr>
                      </pic:pic>
                    </a:graphicData>
                  </a:graphic>
                </wp:inline>
              </w:drawing>
            </w:r>
          </w:p>
        </w:tc>
        <w:tc>
          <w:tcPr>
            <w:tcW w:w="3349" w:type="dxa"/>
            <w:vAlign w:val="center"/>
          </w:tcPr>
          <w:p w14:paraId="509CDA65" w14:textId="77777777" w:rsidR="008367E3" w:rsidRDefault="008367E3" w:rsidP="008367E3">
            <w:pPr>
              <w:pStyle w:val="TableCell"/>
            </w:pPr>
            <w:r>
              <w:t>Output as expected</w:t>
            </w:r>
          </w:p>
          <w:p w14:paraId="5B84B54A" w14:textId="77777777" w:rsidR="00BD6D9F" w:rsidRDefault="00BD6D9F" w:rsidP="008367E3">
            <w:pPr>
              <w:pStyle w:val="TableCell"/>
            </w:pPr>
          </w:p>
          <w:p w14:paraId="670A7992" w14:textId="079BB5F5" w:rsidR="00BD6D9F" w:rsidRDefault="00BD6D9F" w:rsidP="008367E3">
            <w:pPr>
              <w:pStyle w:val="TableCell"/>
            </w:pPr>
            <w:r>
              <w:t>The combo box was populated with the names of online users successfully</w:t>
            </w:r>
          </w:p>
        </w:tc>
      </w:tr>
      <w:tr w:rsidR="008367E3" w:rsidRPr="000313D2" w14:paraId="436C7B34" w14:textId="77777777" w:rsidTr="003633F1">
        <w:trPr>
          <w:trHeight w:val="600"/>
        </w:trPr>
        <w:tc>
          <w:tcPr>
            <w:tcW w:w="562" w:type="dxa"/>
            <w:vAlign w:val="center"/>
            <w:hideMark/>
          </w:tcPr>
          <w:p w14:paraId="747AC7B1" w14:textId="25E4286C" w:rsidR="008367E3" w:rsidRPr="000313D2" w:rsidRDefault="008367E3" w:rsidP="008367E3">
            <w:pPr>
              <w:pStyle w:val="TableCell"/>
              <w:jc w:val="center"/>
            </w:pPr>
            <w:r>
              <w:t>2.1</w:t>
            </w:r>
          </w:p>
        </w:tc>
        <w:tc>
          <w:tcPr>
            <w:tcW w:w="851" w:type="dxa"/>
            <w:shd w:val="clear" w:color="auto" w:fill="A8D08D" w:themeFill="accent6" w:themeFillTint="99"/>
            <w:vAlign w:val="center"/>
          </w:tcPr>
          <w:p w14:paraId="254BB63B" w14:textId="77777777" w:rsidR="008367E3" w:rsidRPr="000313D2" w:rsidRDefault="008367E3" w:rsidP="008367E3">
            <w:pPr>
              <w:pStyle w:val="TableCell"/>
              <w:jc w:val="center"/>
            </w:pPr>
            <w:r>
              <w:t>Pass</w:t>
            </w:r>
          </w:p>
        </w:tc>
        <w:tc>
          <w:tcPr>
            <w:tcW w:w="4252" w:type="dxa"/>
            <w:vAlign w:val="center"/>
          </w:tcPr>
          <w:p w14:paraId="649AC2AF" w14:textId="77777777" w:rsidR="008367E3" w:rsidRPr="000313D2" w:rsidRDefault="008367E3" w:rsidP="008367E3">
            <w:pPr>
              <w:pStyle w:val="TableCell"/>
            </w:pPr>
            <w:r w:rsidRPr="00313E4A">
              <w:rPr>
                <w:noProof/>
              </w:rPr>
              <w:drawing>
                <wp:inline distT="0" distB="0" distL="0" distR="0" wp14:anchorId="507CB772" wp14:editId="5B967544">
                  <wp:extent cx="2559050" cy="1452245"/>
                  <wp:effectExtent l="0" t="0" r="0" b="0"/>
                  <wp:docPr id="202" name="Picture 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4"/>
                          <a:stretch>
                            <a:fillRect/>
                          </a:stretch>
                        </pic:blipFill>
                        <pic:spPr>
                          <a:xfrm>
                            <a:off x="0" y="0"/>
                            <a:ext cx="2559050" cy="1452245"/>
                          </a:xfrm>
                          <a:prstGeom prst="rect">
                            <a:avLst/>
                          </a:prstGeom>
                        </pic:spPr>
                      </pic:pic>
                    </a:graphicData>
                  </a:graphic>
                </wp:inline>
              </w:drawing>
            </w:r>
          </w:p>
        </w:tc>
        <w:tc>
          <w:tcPr>
            <w:tcW w:w="3349" w:type="dxa"/>
            <w:vAlign w:val="center"/>
          </w:tcPr>
          <w:p w14:paraId="48553A84" w14:textId="77777777" w:rsidR="008367E3" w:rsidRDefault="008367E3" w:rsidP="008367E3">
            <w:pPr>
              <w:pStyle w:val="TableCell"/>
            </w:pPr>
            <w:r>
              <w:t>Output as expected</w:t>
            </w:r>
          </w:p>
          <w:p w14:paraId="480D626C" w14:textId="77777777" w:rsidR="00BD6D9F" w:rsidRDefault="00BD6D9F" w:rsidP="008367E3">
            <w:pPr>
              <w:pStyle w:val="TableCell"/>
            </w:pPr>
          </w:p>
          <w:p w14:paraId="202B97D5" w14:textId="1FB80DCA" w:rsidR="00BD6D9F" w:rsidRPr="000313D2" w:rsidRDefault="00BD6D9F" w:rsidP="008367E3">
            <w:pPr>
              <w:pStyle w:val="TableCell"/>
            </w:pPr>
            <w:r>
              <w:t xml:space="preserve">The selected user </w:t>
            </w:r>
            <w:r w:rsidR="0078712D">
              <w:t>caused the conversation view to show their conversation</w:t>
            </w:r>
            <w:r w:rsidR="00C70E72">
              <w:t xml:space="preserve"> successfully</w:t>
            </w:r>
          </w:p>
        </w:tc>
      </w:tr>
    </w:tbl>
    <w:p w14:paraId="2426C691" w14:textId="7E9C6D4E" w:rsidR="00231BCA" w:rsidRDefault="00231BCA">
      <w:pPr>
        <w:spacing w:line="259" w:lineRule="auto"/>
        <w:jc w:val="left"/>
      </w:pPr>
      <w:r>
        <w:br w:type="page"/>
      </w:r>
    </w:p>
    <w:p w14:paraId="148F0CE0" w14:textId="7ACD8025" w:rsidR="007A697D" w:rsidRDefault="007A697D" w:rsidP="007A697D">
      <w:pPr>
        <w:pStyle w:val="Heading3"/>
      </w:pPr>
      <w:bookmarkStart w:id="155" w:name="_Toc96856222"/>
      <w:r>
        <w:lastRenderedPageBreak/>
        <w:t>Evaluation</w:t>
      </w:r>
      <w:bookmarkEnd w:id="155"/>
    </w:p>
    <w:tbl>
      <w:tblPr>
        <w:tblStyle w:val="PlainTable1"/>
        <w:tblW w:w="5050" w:type="pct"/>
        <w:tblLook w:val="0420" w:firstRow="1" w:lastRow="0" w:firstColumn="0" w:lastColumn="0" w:noHBand="0" w:noVBand="1"/>
      </w:tblPr>
      <w:tblGrid>
        <w:gridCol w:w="794"/>
        <w:gridCol w:w="8312"/>
      </w:tblGrid>
      <w:tr w:rsidR="006C6DD6" w:rsidRPr="000313D2" w14:paraId="5AF0DDEB" w14:textId="77777777" w:rsidTr="00CA37D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AD25BDF" w14:textId="77777777" w:rsidR="006C6DD6" w:rsidRPr="000313D2" w:rsidRDefault="006C6DD6" w:rsidP="00CA37D3">
            <w:pPr>
              <w:jc w:val="center"/>
            </w:pPr>
            <w:r w:rsidRPr="000313D2">
              <w:t>ID</w:t>
            </w:r>
          </w:p>
        </w:tc>
        <w:tc>
          <w:tcPr>
            <w:tcW w:w="4564" w:type="pct"/>
            <w:hideMark/>
          </w:tcPr>
          <w:p w14:paraId="531B574C" w14:textId="77777777" w:rsidR="006C6DD6" w:rsidRPr="000313D2" w:rsidRDefault="006C6DD6" w:rsidP="00CA37D3">
            <w:pPr>
              <w:jc w:val="center"/>
            </w:pPr>
            <w:r w:rsidRPr="000313D2">
              <w:t>Requirement</w:t>
            </w:r>
          </w:p>
        </w:tc>
      </w:tr>
      <w:tr w:rsidR="006C6DD6" w:rsidRPr="000313D2" w14:paraId="01872CA7"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657E5C02" w14:textId="77777777" w:rsidR="006C6DD6" w:rsidRPr="000313D2" w:rsidRDefault="006C6DD6" w:rsidP="00CA37D3">
            <w:pPr>
              <w:jc w:val="center"/>
            </w:pPr>
            <w:r w:rsidRPr="000313D2">
              <w:t>11</w:t>
            </w:r>
          </w:p>
        </w:tc>
        <w:tc>
          <w:tcPr>
            <w:tcW w:w="4564" w:type="pct"/>
            <w:vAlign w:val="center"/>
            <w:hideMark/>
          </w:tcPr>
          <w:p w14:paraId="3B9C9830" w14:textId="77777777" w:rsidR="006C6DD6" w:rsidRPr="000313D2" w:rsidRDefault="006C6DD6" w:rsidP="00CA37D3">
            <w:r w:rsidRPr="000313D2">
              <w:t>User</w:t>
            </w:r>
            <w:r>
              <w:t>s</w:t>
            </w:r>
            <w:r w:rsidRPr="000313D2">
              <w:t xml:space="preserve"> can see a list of contacts</w:t>
            </w:r>
          </w:p>
        </w:tc>
      </w:tr>
      <w:tr w:rsidR="006C6DD6" w:rsidRPr="000313D2" w14:paraId="6DDF7237" w14:textId="77777777" w:rsidTr="006C6DD6">
        <w:trPr>
          <w:trHeight w:val="600"/>
        </w:trPr>
        <w:tc>
          <w:tcPr>
            <w:tcW w:w="436" w:type="pct"/>
            <w:shd w:val="clear" w:color="auto" w:fill="A8D08D" w:themeFill="accent6" w:themeFillTint="99"/>
            <w:vAlign w:val="center"/>
          </w:tcPr>
          <w:p w14:paraId="39C8B386" w14:textId="77777777" w:rsidR="006C6DD6" w:rsidRPr="000313D2" w:rsidRDefault="006C6DD6" w:rsidP="00CA37D3">
            <w:pPr>
              <w:jc w:val="center"/>
            </w:pPr>
            <w:r w:rsidRPr="000313D2">
              <w:t>12</w:t>
            </w:r>
          </w:p>
        </w:tc>
        <w:tc>
          <w:tcPr>
            <w:tcW w:w="4564" w:type="pct"/>
            <w:vAlign w:val="center"/>
          </w:tcPr>
          <w:p w14:paraId="639BDFA4" w14:textId="77777777" w:rsidR="006C6DD6" w:rsidRPr="000313D2" w:rsidRDefault="006C6DD6" w:rsidP="00CA37D3">
            <w:r w:rsidRPr="000313D2">
              <w:t>User</w:t>
            </w:r>
            <w:r>
              <w:t>s</w:t>
            </w:r>
            <w:r w:rsidRPr="000313D2">
              <w:t xml:space="preserve"> can click on a contact to message with them</w:t>
            </w:r>
          </w:p>
        </w:tc>
      </w:tr>
      <w:tr w:rsidR="006C6DD6" w:rsidRPr="000313D2" w14:paraId="06BC4A4D"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302D8771" w14:textId="77777777" w:rsidR="006C6DD6" w:rsidRPr="000313D2" w:rsidRDefault="006C6DD6" w:rsidP="00CA37D3">
            <w:pPr>
              <w:jc w:val="center"/>
            </w:pPr>
            <w:r w:rsidRPr="000313D2">
              <w:t>15</w:t>
            </w:r>
          </w:p>
        </w:tc>
        <w:tc>
          <w:tcPr>
            <w:tcW w:w="4564" w:type="pct"/>
            <w:vAlign w:val="center"/>
          </w:tcPr>
          <w:p w14:paraId="5DB1BD69" w14:textId="77777777" w:rsidR="006C6DD6" w:rsidRPr="000313D2" w:rsidRDefault="006C6DD6" w:rsidP="00CA37D3">
            <w:r w:rsidRPr="000313D2">
              <w:t xml:space="preserve">Messages are encrypted with </w:t>
            </w:r>
            <w:r>
              <w:t xml:space="preserve">the </w:t>
            </w:r>
            <w:r w:rsidRPr="000313D2">
              <w:t>recipient's public key</w:t>
            </w:r>
          </w:p>
        </w:tc>
      </w:tr>
      <w:tr w:rsidR="006C6DD6" w:rsidRPr="000313D2" w14:paraId="34C6A524" w14:textId="77777777" w:rsidTr="006C6DD6">
        <w:trPr>
          <w:trHeight w:val="600"/>
        </w:trPr>
        <w:tc>
          <w:tcPr>
            <w:tcW w:w="436" w:type="pct"/>
            <w:shd w:val="clear" w:color="auto" w:fill="A8D08D" w:themeFill="accent6" w:themeFillTint="99"/>
            <w:vAlign w:val="center"/>
          </w:tcPr>
          <w:p w14:paraId="007B27B2" w14:textId="77777777" w:rsidR="006C6DD6" w:rsidRPr="000313D2" w:rsidRDefault="006C6DD6" w:rsidP="00CA37D3">
            <w:pPr>
              <w:jc w:val="center"/>
            </w:pPr>
            <w:r w:rsidRPr="000313D2">
              <w:t>16</w:t>
            </w:r>
          </w:p>
        </w:tc>
        <w:tc>
          <w:tcPr>
            <w:tcW w:w="4564" w:type="pct"/>
            <w:vAlign w:val="center"/>
          </w:tcPr>
          <w:p w14:paraId="0FAE823A" w14:textId="77777777" w:rsidR="006C6DD6" w:rsidRPr="000313D2" w:rsidRDefault="006C6DD6" w:rsidP="00CA37D3">
            <w:r w:rsidRPr="000313D2">
              <w:t xml:space="preserve">Messages are decrypted with </w:t>
            </w:r>
            <w:r>
              <w:t xml:space="preserve">the </w:t>
            </w:r>
            <w:r w:rsidRPr="000313D2">
              <w:t>recipient's private key</w:t>
            </w:r>
          </w:p>
        </w:tc>
      </w:tr>
      <w:tr w:rsidR="006C6DD6" w:rsidRPr="000313D2" w14:paraId="08C3C470"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43BA32A7" w14:textId="77777777" w:rsidR="006C6DD6" w:rsidRPr="000313D2" w:rsidRDefault="006C6DD6" w:rsidP="00CA37D3">
            <w:pPr>
              <w:jc w:val="center"/>
            </w:pPr>
            <w:r>
              <w:t>17</w:t>
            </w:r>
          </w:p>
        </w:tc>
        <w:tc>
          <w:tcPr>
            <w:tcW w:w="4564" w:type="pct"/>
            <w:vAlign w:val="center"/>
          </w:tcPr>
          <w:p w14:paraId="59360752" w14:textId="77777777" w:rsidR="006C6DD6" w:rsidRPr="000313D2" w:rsidRDefault="006C6DD6" w:rsidP="00CA37D3">
            <w:r>
              <w:t>Messages are signed with the sender’s private key</w:t>
            </w:r>
          </w:p>
        </w:tc>
      </w:tr>
      <w:tr w:rsidR="006C6DD6" w:rsidRPr="000313D2" w14:paraId="1CDF97C1" w14:textId="77777777" w:rsidTr="006C6DD6">
        <w:trPr>
          <w:trHeight w:val="600"/>
        </w:trPr>
        <w:tc>
          <w:tcPr>
            <w:tcW w:w="436" w:type="pct"/>
            <w:shd w:val="clear" w:color="auto" w:fill="F4B083" w:themeFill="accent2" w:themeFillTint="99"/>
            <w:vAlign w:val="center"/>
          </w:tcPr>
          <w:p w14:paraId="5953A286" w14:textId="77777777" w:rsidR="006C6DD6" w:rsidRPr="000313D2" w:rsidRDefault="006C6DD6" w:rsidP="00CA37D3">
            <w:pPr>
              <w:jc w:val="center"/>
            </w:pPr>
            <w:r>
              <w:t>18</w:t>
            </w:r>
          </w:p>
        </w:tc>
        <w:tc>
          <w:tcPr>
            <w:tcW w:w="4564" w:type="pct"/>
            <w:vAlign w:val="center"/>
          </w:tcPr>
          <w:p w14:paraId="788EE477" w14:textId="77777777" w:rsidR="006C6DD6" w:rsidRPr="000313D2" w:rsidRDefault="006C6DD6" w:rsidP="00CA37D3">
            <w:r>
              <w:t>Signatures are checked with the sender’s public key</w:t>
            </w:r>
          </w:p>
        </w:tc>
      </w:tr>
      <w:tr w:rsidR="006C6DD6" w:rsidRPr="000313D2" w14:paraId="6153BCCE"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48CD7797" w14:textId="77777777" w:rsidR="006C6DD6" w:rsidRPr="000313D2" w:rsidRDefault="006C6DD6" w:rsidP="00CA37D3">
            <w:pPr>
              <w:jc w:val="center"/>
            </w:pPr>
            <w:r w:rsidRPr="000313D2">
              <w:t>19</w:t>
            </w:r>
          </w:p>
        </w:tc>
        <w:tc>
          <w:tcPr>
            <w:tcW w:w="4564" w:type="pct"/>
            <w:vAlign w:val="center"/>
          </w:tcPr>
          <w:p w14:paraId="0D71C9B4" w14:textId="77777777" w:rsidR="006C6DD6" w:rsidRPr="000313D2" w:rsidRDefault="006C6DD6" w:rsidP="00CA37D3">
            <w:r w:rsidRPr="000313D2">
              <w:t>Messages cannot be read while in the server</w:t>
            </w:r>
          </w:p>
        </w:tc>
      </w:tr>
      <w:tr w:rsidR="006C6DD6" w:rsidRPr="000313D2" w14:paraId="0344E28B" w14:textId="77777777" w:rsidTr="006C6DD6">
        <w:trPr>
          <w:trHeight w:val="600"/>
        </w:trPr>
        <w:tc>
          <w:tcPr>
            <w:tcW w:w="436" w:type="pct"/>
            <w:shd w:val="clear" w:color="auto" w:fill="A8D08D" w:themeFill="accent6" w:themeFillTint="99"/>
            <w:vAlign w:val="center"/>
          </w:tcPr>
          <w:p w14:paraId="647F1070" w14:textId="77777777" w:rsidR="006C6DD6" w:rsidRPr="000313D2" w:rsidRDefault="006C6DD6" w:rsidP="00CA37D3">
            <w:pPr>
              <w:jc w:val="center"/>
            </w:pPr>
            <w:r w:rsidRPr="000313D2">
              <w:t>20</w:t>
            </w:r>
          </w:p>
        </w:tc>
        <w:tc>
          <w:tcPr>
            <w:tcW w:w="4564" w:type="pct"/>
            <w:vAlign w:val="center"/>
          </w:tcPr>
          <w:p w14:paraId="79A67E36" w14:textId="77777777" w:rsidR="006C6DD6" w:rsidRPr="000313D2" w:rsidRDefault="006C6DD6" w:rsidP="00CA37D3">
            <w:r w:rsidRPr="000313D2">
              <w:t>Key pair</w:t>
            </w:r>
            <w:r>
              <w:t>s</w:t>
            </w:r>
            <w:r w:rsidRPr="000313D2">
              <w:t xml:space="preserve"> can be generated</w:t>
            </w:r>
          </w:p>
        </w:tc>
      </w:tr>
      <w:tr w:rsidR="006C6DD6" w:rsidRPr="000313D2" w14:paraId="0C3C4841"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4B3AAF8" w14:textId="77777777" w:rsidR="006C6DD6" w:rsidRPr="000313D2" w:rsidRDefault="006C6DD6" w:rsidP="00CA37D3">
            <w:pPr>
              <w:jc w:val="center"/>
            </w:pPr>
            <w:r w:rsidRPr="000313D2">
              <w:t>21</w:t>
            </w:r>
          </w:p>
        </w:tc>
        <w:tc>
          <w:tcPr>
            <w:tcW w:w="4564" w:type="pct"/>
            <w:vAlign w:val="center"/>
          </w:tcPr>
          <w:p w14:paraId="7BB28F9C" w14:textId="77777777" w:rsidR="006C6DD6" w:rsidRPr="000313D2" w:rsidRDefault="006C6DD6" w:rsidP="00CA37D3">
            <w:r w:rsidRPr="000313D2">
              <w:t>Public keys can be accessed by anyone</w:t>
            </w:r>
          </w:p>
        </w:tc>
      </w:tr>
    </w:tbl>
    <w:p w14:paraId="37FF82EE" w14:textId="3596EB0C" w:rsidR="006C6DD6" w:rsidRDefault="00E836BD" w:rsidP="002670AB">
      <w:pPr>
        <w:spacing w:before="240"/>
      </w:pPr>
      <w:r>
        <w:t>In the messaging screen interface, there is a combo box with all the online users that the client can select a recipient from. This satisfies criteria 11 and 12.</w:t>
      </w:r>
    </w:p>
    <w:p w14:paraId="6F954C5F" w14:textId="38BA141D" w:rsidR="00E836BD" w:rsidRDefault="00581E45" w:rsidP="002670AB">
      <w:pPr>
        <w:spacing w:before="240"/>
      </w:pPr>
      <w:r>
        <w:t xml:space="preserve">When sending and receiving messages, the text is encrypted and decrypted </w:t>
      </w:r>
      <w:r w:rsidR="00CE4F8B">
        <w:t xml:space="preserve">with </w:t>
      </w:r>
      <w:r w:rsidR="00AC6F09">
        <w:t>the recipient’s public and private keys, respectively. This satisfies criteria 15</w:t>
      </w:r>
      <w:r w:rsidR="008C2815">
        <w:t xml:space="preserve">, </w:t>
      </w:r>
      <w:r w:rsidR="00AC6F09">
        <w:t>16</w:t>
      </w:r>
      <w:r w:rsidR="008C2815">
        <w:t xml:space="preserve"> and 19.</w:t>
      </w:r>
    </w:p>
    <w:p w14:paraId="5906CDB1" w14:textId="50B04012" w:rsidR="00842C77" w:rsidRDefault="00842C77" w:rsidP="002670AB">
      <w:pPr>
        <w:spacing w:before="240"/>
      </w:pPr>
      <w:r>
        <w:t xml:space="preserve">Digital signatures were not implemented in this iteration despite being a target. This was due to time constraints limiting the </w:t>
      </w:r>
      <w:r w:rsidR="00CE4F8B">
        <w:t>number</w:t>
      </w:r>
      <w:r>
        <w:t xml:space="preserve"> of features I </w:t>
      </w:r>
      <w:r w:rsidR="00F36AB2">
        <w:t>could include. Therefore, criteria 17 and 18 were not satisfied.</w:t>
      </w:r>
    </w:p>
    <w:p w14:paraId="0175CB45" w14:textId="44FA7FD4" w:rsidR="008C2815" w:rsidRDefault="008C2815" w:rsidP="002670AB">
      <w:pPr>
        <w:spacing w:before="240"/>
      </w:pPr>
      <w:r>
        <w:t xml:space="preserve">The server </w:t>
      </w:r>
      <w:r w:rsidR="009213B3">
        <w:t xml:space="preserve">can </w:t>
      </w:r>
      <w:r>
        <w:t xml:space="preserve">generate pairs of RSA keys that are stored as XML in </w:t>
      </w:r>
      <w:r w:rsidR="009213B3">
        <w:t xml:space="preserve">AccountCredentials.csv for any user to request access to. This satisfies criteria 20 and 21. However, the generation </w:t>
      </w:r>
      <w:r w:rsidR="00842C77">
        <w:t>function is not used in the current build of the program as the functionality to create an account (where the function would be called) has not been implemented yet.</w:t>
      </w:r>
    </w:p>
    <w:p w14:paraId="1F1E498A" w14:textId="02F92A38" w:rsidR="002670AB" w:rsidRPr="006C6DD6" w:rsidRDefault="00F36AB2" w:rsidP="006C6DD6">
      <w:r>
        <w:t xml:space="preserve">This will be the final iteration of the program </w:t>
      </w:r>
      <w:r w:rsidR="00BD22B5">
        <w:t>because</w:t>
      </w:r>
      <w:r>
        <w:t xml:space="preserve"> I have now satisfied the most important criter</w:t>
      </w:r>
      <w:r w:rsidR="00CE4F8B">
        <w:t>ia and have a working solution.</w:t>
      </w:r>
    </w:p>
    <w:p w14:paraId="770A5E75" w14:textId="2B424E7C" w:rsidR="00DF75BB" w:rsidRDefault="00DF75BB">
      <w:pPr>
        <w:spacing w:line="259" w:lineRule="auto"/>
        <w:jc w:val="left"/>
      </w:pPr>
      <w:r>
        <w:br w:type="page"/>
      </w:r>
    </w:p>
    <w:p w14:paraId="30E618D4" w14:textId="5EAA517D" w:rsidR="00E05CB3" w:rsidRDefault="00394D95" w:rsidP="00E05CB3">
      <w:pPr>
        <w:pStyle w:val="Heading1"/>
      </w:pPr>
      <w:bookmarkStart w:id="156" w:name="_Toc96856223"/>
      <w:commentRangeStart w:id="157"/>
      <w:r>
        <w:lastRenderedPageBreak/>
        <w:t>Evaluation</w:t>
      </w:r>
      <w:commentRangeEnd w:id="157"/>
      <w:r w:rsidR="00191D7C">
        <w:rPr>
          <w:rStyle w:val="CommentReference"/>
          <w:rFonts w:asciiTheme="minorHAnsi" w:eastAsiaTheme="minorEastAsia" w:hAnsiTheme="minorHAnsi" w:cstheme="minorBidi"/>
          <w:b w:val="0"/>
          <w:bCs w:val="0"/>
          <w:smallCaps w:val="0"/>
          <w:color w:val="auto"/>
        </w:rPr>
        <w:commentReference w:id="157"/>
      </w:r>
      <w:bookmarkEnd w:id="156"/>
    </w:p>
    <w:p w14:paraId="32A61FCF" w14:textId="16194298" w:rsidR="0039339E" w:rsidRDefault="00C21FD6" w:rsidP="00772B6C">
      <w:pPr>
        <w:pStyle w:val="Heading2"/>
      </w:pPr>
      <w:bookmarkStart w:id="158" w:name="_Toc96856224"/>
      <w:r>
        <w:t>Post-Development Testing</w:t>
      </w:r>
      <w:bookmarkEnd w:id="158"/>
    </w:p>
    <w:p w14:paraId="7BFA1CB3" w14:textId="389B57DF" w:rsidR="00C21FD6" w:rsidRDefault="00C21FD6" w:rsidP="003C1329">
      <w:pPr>
        <w:pStyle w:val="Heading3"/>
      </w:pPr>
      <w:bookmarkStart w:id="159" w:name="_Toc96856225"/>
      <w:r>
        <w:t>Functionality</w:t>
      </w:r>
      <w:bookmarkEnd w:id="159"/>
    </w:p>
    <w:p w14:paraId="40D73444" w14:textId="6161C5A0" w:rsidR="003C1329" w:rsidRDefault="00C21FD6" w:rsidP="003C1329">
      <w:pPr>
        <w:pStyle w:val="Heading4"/>
      </w:pPr>
      <w:r>
        <w:t>Test</w:t>
      </w:r>
      <w:r w:rsidR="003C1329">
        <w:t>ing plan</w:t>
      </w:r>
    </w:p>
    <w:tbl>
      <w:tblPr>
        <w:tblStyle w:val="PlainTable1"/>
        <w:tblW w:w="5000" w:type="pct"/>
        <w:tblLook w:val="0420" w:firstRow="1" w:lastRow="0" w:firstColumn="0" w:lastColumn="0" w:noHBand="0" w:noVBand="1"/>
      </w:tblPr>
      <w:tblGrid>
        <w:gridCol w:w="420"/>
        <w:gridCol w:w="2836"/>
        <w:gridCol w:w="2835"/>
        <w:gridCol w:w="2925"/>
      </w:tblGrid>
      <w:tr w:rsidR="003C1329" w:rsidRPr="000313D2" w14:paraId="5A7F3190"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1AFCFDE8" w14:textId="77777777" w:rsidR="003C1329" w:rsidRPr="000313D2" w:rsidRDefault="003C1329" w:rsidP="00505BC2">
            <w:pPr>
              <w:pStyle w:val="TableCell"/>
              <w:jc w:val="center"/>
            </w:pPr>
            <w:r w:rsidRPr="000313D2">
              <w:t>ID</w:t>
            </w:r>
          </w:p>
        </w:tc>
        <w:tc>
          <w:tcPr>
            <w:tcW w:w="1573" w:type="pct"/>
            <w:hideMark/>
          </w:tcPr>
          <w:p w14:paraId="76A561A7" w14:textId="77777777" w:rsidR="003C1329" w:rsidRPr="000313D2" w:rsidRDefault="003C1329" w:rsidP="00505BC2">
            <w:pPr>
              <w:pStyle w:val="TableCell"/>
              <w:jc w:val="center"/>
            </w:pPr>
            <w:r>
              <w:t>Criterion</w:t>
            </w:r>
          </w:p>
        </w:tc>
        <w:tc>
          <w:tcPr>
            <w:tcW w:w="1572" w:type="pct"/>
            <w:hideMark/>
          </w:tcPr>
          <w:p w14:paraId="41A04299" w14:textId="77777777" w:rsidR="003C1329" w:rsidRPr="000313D2" w:rsidRDefault="003C1329" w:rsidP="00505BC2">
            <w:pPr>
              <w:pStyle w:val="TableCell"/>
              <w:jc w:val="center"/>
            </w:pPr>
            <w:r>
              <w:t>Input</w:t>
            </w:r>
          </w:p>
        </w:tc>
        <w:tc>
          <w:tcPr>
            <w:tcW w:w="1622" w:type="pct"/>
            <w:hideMark/>
          </w:tcPr>
          <w:p w14:paraId="3C27B608" w14:textId="77777777" w:rsidR="003C1329" w:rsidRPr="000313D2" w:rsidRDefault="003C1329" w:rsidP="00505BC2">
            <w:pPr>
              <w:pStyle w:val="TableCell"/>
              <w:jc w:val="center"/>
            </w:pPr>
            <w:r>
              <w:t>Expected Output</w:t>
            </w:r>
          </w:p>
        </w:tc>
      </w:tr>
      <w:tr w:rsidR="003C1329" w:rsidRPr="000313D2" w14:paraId="51A69450"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C9D474A" w14:textId="77777777" w:rsidR="003C1329" w:rsidRPr="000313D2" w:rsidRDefault="003C1329" w:rsidP="00505BC2">
            <w:pPr>
              <w:pStyle w:val="TableCell"/>
              <w:jc w:val="center"/>
            </w:pPr>
            <w:r w:rsidRPr="000313D2">
              <w:t>1</w:t>
            </w:r>
          </w:p>
        </w:tc>
        <w:tc>
          <w:tcPr>
            <w:tcW w:w="1573" w:type="pct"/>
            <w:vAlign w:val="center"/>
            <w:hideMark/>
          </w:tcPr>
          <w:p w14:paraId="18C4C3E4" w14:textId="77777777" w:rsidR="003C1329" w:rsidRPr="000313D2" w:rsidRDefault="003C1329" w:rsidP="00505BC2">
            <w:pPr>
              <w:pStyle w:val="TableCell"/>
            </w:pPr>
            <w:r w:rsidRPr="000313D2">
              <w:t xml:space="preserve">Client sockets connect to </w:t>
            </w:r>
            <w:r>
              <w:t xml:space="preserve">the </w:t>
            </w:r>
            <w:r w:rsidRPr="000313D2">
              <w:t xml:space="preserve">server at </w:t>
            </w:r>
            <w:r>
              <w:t xml:space="preserve">the </w:t>
            </w:r>
            <w:r w:rsidRPr="000313D2">
              <w:t xml:space="preserve">start-up of </w:t>
            </w:r>
            <w:r>
              <w:t>the program</w:t>
            </w:r>
          </w:p>
        </w:tc>
        <w:tc>
          <w:tcPr>
            <w:tcW w:w="1572" w:type="pct"/>
            <w:vAlign w:val="center"/>
          </w:tcPr>
          <w:p w14:paraId="4F9BCBC8" w14:textId="77777777" w:rsidR="003C1329" w:rsidRPr="000313D2" w:rsidRDefault="003C1329" w:rsidP="00505BC2">
            <w:pPr>
              <w:pStyle w:val="TableCell"/>
            </w:pPr>
            <w:r>
              <w:t>Open client program</w:t>
            </w:r>
          </w:p>
        </w:tc>
        <w:tc>
          <w:tcPr>
            <w:tcW w:w="1622" w:type="pct"/>
            <w:vAlign w:val="center"/>
          </w:tcPr>
          <w:p w14:paraId="26E59C36" w14:textId="77777777" w:rsidR="003C1329" w:rsidRPr="000313D2" w:rsidRDefault="003C1329" w:rsidP="00505BC2">
            <w:pPr>
              <w:pStyle w:val="TableCell"/>
            </w:pPr>
            <w:r>
              <w:t>Connection made with the server program</w:t>
            </w:r>
          </w:p>
        </w:tc>
      </w:tr>
      <w:tr w:rsidR="003C1329" w:rsidRPr="000313D2" w14:paraId="784E2D9F" w14:textId="77777777" w:rsidTr="00505BC2">
        <w:trPr>
          <w:trHeight w:val="600"/>
        </w:trPr>
        <w:tc>
          <w:tcPr>
            <w:tcW w:w="233" w:type="pct"/>
            <w:vAlign w:val="center"/>
            <w:hideMark/>
          </w:tcPr>
          <w:p w14:paraId="7E94B2F3" w14:textId="77777777" w:rsidR="003C1329" w:rsidRPr="000313D2" w:rsidRDefault="003C1329" w:rsidP="00505BC2">
            <w:pPr>
              <w:pStyle w:val="TableCell"/>
              <w:jc w:val="center"/>
            </w:pPr>
            <w:r w:rsidRPr="000313D2">
              <w:t>2</w:t>
            </w:r>
          </w:p>
        </w:tc>
        <w:tc>
          <w:tcPr>
            <w:tcW w:w="1573" w:type="pct"/>
            <w:vAlign w:val="center"/>
            <w:hideMark/>
          </w:tcPr>
          <w:p w14:paraId="29A21814" w14:textId="77777777" w:rsidR="003C1329" w:rsidRPr="000313D2" w:rsidRDefault="003C1329" w:rsidP="00505BC2">
            <w:pPr>
              <w:pStyle w:val="TableCell"/>
            </w:pPr>
            <w:r w:rsidRPr="000313D2">
              <w:t>Client socket tells the server it</w:t>
            </w:r>
            <w:r>
              <w:t xml:space="preserve"> i</w:t>
            </w:r>
            <w:r w:rsidRPr="000313D2">
              <w:t xml:space="preserve">s closing </w:t>
            </w:r>
            <w:r>
              <w:t>before</w:t>
            </w:r>
            <w:r w:rsidRPr="000313D2">
              <w:t xml:space="preserve"> the app is closed</w:t>
            </w:r>
          </w:p>
        </w:tc>
        <w:tc>
          <w:tcPr>
            <w:tcW w:w="1572" w:type="pct"/>
            <w:vAlign w:val="center"/>
          </w:tcPr>
          <w:p w14:paraId="4A827E39" w14:textId="77777777" w:rsidR="003C1329" w:rsidRPr="000313D2" w:rsidRDefault="003C1329" w:rsidP="00505BC2">
            <w:pPr>
              <w:pStyle w:val="TableCell"/>
            </w:pPr>
            <w:r>
              <w:t>Close client program</w:t>
            </w:r>
          </w:p>
        </w:tc>
        <w:tc>
          <w:tcPr>
            <w:tcW w:w="1622" w:type="pct"/>
            <w:vAlign w:val="center"/>
          </w:tcPr>
          <w:p w14:paraId="0B312B13" w14:textId="77777777" w:rsidR="003C1329" w:rsidRPr="000313D2" w:rsidRDefault="003C1329" w:rsidP="00505BC2">
            <w:pPr>
              <w:pStyle w:val="TableCell"/>
            </w:pPr>
            <w:r>
              <w:t>Disconnect message sent to the server</w:t>
            </w:r>
          </w:p>
        </w:tc>
      </w:tr>
      <w:tr w:rsidR="003C1329" w:rsidRPr="000313D2" w14:paraId="3E7F31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393607" w14:textId="77777777" w:rsidR="003C1329" w:rsidRPr="000313D2" w:rsidRDefault="003C1329" w:rsidP="00505BC2">
            <w:pPr>
              <w:pStyle w:val="TableCell"/>
              <w:jc w:val="center"/>
            </w:pPr>
            <w:r w:rsidRPr="000313D2">
              <w:t>3</w:t>
            </w:r>
          </w:p>
        </w:tc>
        <w:tc>
          <w:tcPr>
            <w:tcW w:w="1573" w:type="pct"/>
            <w:vAlign w:val="center"/>
            <w:hideMark/>
          </w:tcPr>
          <w:p w14:paraId="2FDAA1C1" w14:textId="77777777" w:rsidR="003C1329" w:rsidRPr="000313D2" w:rsidRDefault="003C1329" w:rsidP="00505BC2">
            <w:pPr>
              <w:pStyle w:val="TableCell"/>
            </w:pPr>
            <w:r w:rsidRPr="000313D2">
              <w:t>The socket sends heartbeats to the server to show that it</w:t>
            </w:r>
            <w:r>
              <w:t xml:space="preserve"> i</w:t>
            </w:r>
            <w:r w:rsidRPr="000313D2">
              <w:t>s still open</w:t>
            </w:r>
          </w:p>
        </w:tc>
        <w:tc>
          <w:tcPr>
            <w:tcW w:w="1572" w:type="pct"/>
            <w:vAlign w:val="center"/>
          </w:tcPr>
          <w:p w14:paraId="717C4293" w14:textId="77777777" w:rsidR="003C1329" w:rsidRPr="000313D2" w:rsidRDefault="003C1329" w:rsidP="00505BC2">
            <w:pPr>
              <w:pStyle w:val="TableCell"/>
            </w:pPr>
            <w:r>
              <w:t>The client program is open</w:t>
            </w:r>
          </w:p>
        </w:tc>
        <w:tc>
          <w:tcPr>
            <w:tcW w:w="1622" w:type="pct"/>
            <w:vAlign w:val="center"/>
          </w:tcPr>
          <w:p w14:paraId="4712FCF6" w14:textId="77777777" w:rsidR="003C1329" w:rsidRPr="000313D2" w:rsidRDefault="003C1329" w:rsidP="00505BC2">
            <w:pPr>
              <w:pStyle w:val="TableCell"/>
            </w:pPr>
            <w:r>
              <w:t>Heartbeat messages are sent regularly from client to server</w:t>
            </w:r>
          </w:p>
        </w:tc>
      </w:tr>
      <w:tr w:rsidR="003C1329" w:rsidRPr="000313D2" w14:paraId="60E2D9B6" w14:textId="77777777" w:rsidTr="00505BC2">
        <w:trPr>
          <w:trHeight w:val="600"/>
        </w:trPr>
        <w:tc>
          <w:tcPr>
            <w:tcW w:w="233" w:type="pct"/>
            <w:vAlign w:val="center"/>
            <w:hideMark/>
          </w:tcPr>
          <w:p w14:paraId="308A7939" w14:textId="77777777" w:rsidR="003C1329" w:rsidRPr="000313D2" w:rsidRDefault="003C1329" w:rsidP="00505BC2">
            <w:pPr>
              <w:pStyle w:val="TableCell"/>
              <w:jc w:val="center"/>
            </w:pPr>
            <w:r w:rsidRPr="000313D2">
              <w:t>4</w:t>
            </w:r>
          </w:p>
        </w:tc>
        <w:tc>
          <w:tcPr>
            <w:tcW w:w="1573" w:type="pct"/>
            <w:vAlign w:val="center"/>
            <w:hideMark/>
          </w:tcPr>
          <w:p w14:paraId="4B5958F2" w14:textId="77777777" w:rsidR="003C1329" w:rsidRPr="000313D2" w:rsidRDefault="003C1329" w:rsidP="00505BC2">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c>
          <w:tcPr>
            <w:tcW w:w="1572" w:type="pct"/>
            <w:vAlign w:val="center"/>
          </w:tcPr>
          <w:p w14:paraId="3DB62291" w14:textId="77777777" w:rsidR="003C1329" w:rsidRPr="000313D2" w:rsidRDefault="003C1329" w:rsidP="00505BC2">
            <w:pPr>
              <w:pStyle w:val="TableCell"/>
            </w:pPr>
            <w:r>
              <w:t>Open client program</w:t>
            </w:r>
          </w:p>
        </w:tc>
        <w:tc>
          <w:tcPr>
            <w:tcW w:w="1622" w:type="pct"/>
            <w:vAlign w:val="center"/>
          </w:tcPr>
          <w:p w14:paraId="0F58E8AC" w14:textId="77777777" w:rsidR="003C1329" w:rsidRPr="000313D2" w:rsidRDefault="003C1329" w:rsidP="00505BC2">
            <w:pPr>
              <w:pStyle w:val="TableCell"/>
            </w:pPr>
            <w:r>
              <w:t>The user is shown the login screen first</w:t>
            </w:r>
          </w:p>
        </w:tc>
      </w:tr>
      <w:tr w:rsidR="003C1329" w:rsidRPr="000313D2" w14:paraId="641BDADE"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9C7030A" w14:textId="77777777" w:rsidR="003C1329" w:rsidRPr="000313D2" w:rsidRDefault="003C1329" w:rsidP="00505BC2">
            <w:pPr>
              <w:pStyle w:val="TableCell"/>
              <w:jc w:val="center"/>
            </w:pPr>
            <w:r w:rsidRPr="000313D2">
              <w:t>5</w:t>
            </w:r>
          </w:p>
        </w:tc>
        <w:tc>
          <w:tcPr>
            <w:tcW w:w="1573" w:type="pct"/>
            <w:vAlign w:val="center"/>
            <w:hideMark/>
          </w:tcPr>
          <w:p w14:paraId="62CC945C" w14:textId="77777777" w:rsidR="003C1329" w:rsidRPr="000313D2" w:rsidRDefault="003C1329" w:rsidP="00505BC2">
            <w:pPr>
              <w:pStyle w:val="TableCell"/>
            </w:pPr>
            <w:r>
              <w:t>New u</w:t>
            </w:r>
            <w:r w:rsidRPr="000313D2">
              <w:t>sers can create an account</w:t>
            </w:r>
          </w:p>
        </w:tc>
        <w:tc>
          <w:tcPr>
            <w:tcW w:w="1572" w:type="pct"/>
            <w:vAlign w:val="center"/>
          </w:tcPr>
          <w:p w14:paraId="5D6485D5" w14:textId="77777777" w:rsidR="003C1329" w:rsidRPr="000313D2" w:rsidRDefault="003C1329" w:rsidP="00505BC2">
            <w:pPr>
              <w:pStyle w:val="TableCell"/>
            </w:pPr>
            <w:r>
              <w:t>Press the “Sign up” button</w:t>
            </w:r>
          </w:p>
        </w:tc>
        <w:tc>
          <w:tcPr>
            <w:tcW w:w="1622" w:type="pct"/>
            <w:vAlign w:val="center"/>
          </w:tcPr>
          <w:p w14:paraId="746F123E" w14:textId="77777777" w:rsidR="003C1329" w:rsidRPr="000313D2" w:rsidRDefault="003C1329" w:rsidP="00505BC2">
            <w:pPr>
              <w:pStyle w:val="TableCell"/>
            </w:pPr>
            <w:r>
              <w:t>Request sent to the server to create a new account</w:t>
            </w:r>
          </w:p>
        </w:tc>
      </w:tr>
      <w:tr w:rsidR="003C1329" w:rsidRPr="000313D2" w14:paraId="0326C2E7" w14:textId="77777777" w:rsidTr="00505BC2">
        <w:trPr>
          <w:trHeight w:val="600"/>
        </w:trPr>
        <w:tc>
          <w:tcPr>
            <w:tcW w:w="233" w:type="pct"/>
            <w:vAlign w:val="center"/>
            <w:hideMark/>
          </w:tcPr>
          <w:p w14:paraId="1BA86AB7" w14:textId="77777777" w:rsidR="003C1329" w:rsidRPr="000313D2" w:rsidRDefault="003C1329" w:rsidP="00505BC2">
            <w:pPr>
              <w:pStyle w:val="TableCell"/>
              <w:jc w:val="center"/>
            </w:pPr>
            <w:r w:rsidRPr="000313D2">
              <w:t>6</w:t>
            </w:r>
          </w:p>
        </w:tc>
        <w:tc>
          <w:tcPr>
            <w:tcW w:w="1573" w:type="pct"/>
            <w:vAlign w:val="center"/>
            <w:hideMark/>
          </w:tcPr>
          <w:p w14:paraId="2712AFD2" w14:textId="77777777" w:rsidR="003C1329" w:rsidRPr="000313D2" w:rsidRDefault="003C1329" w:rsidP="00505BC2">
            <w:pPr>
              <w:pStyle w:val="TableCell"/>
            </w:pPr>
            <w:r>
              <w:t>U</w:t>
            </w:r>
            <w:r w:rsidRPr="000313D2">
              <w:t>ser</w:t>
            </w:r>
            <w:r>
              <w:t>s</w:t>
            </w:r>
            <w:r w:rsidRPr="000313D2">
              <w:t xml:space="preserve"> </w:t>
            </w:r>
            <w:r>
              <w:t>are</w:t>
            </w:r>
            <w:r w:rsidRPr="000313D2">
              <w:t xml:space="preserve"> not allowed to try to log in </w:t>
            </w:r>
            <w:r>
              <w:t>i</w:t>
            </w:r>
            <w:r w:rsidRPr="000313D2">
              <w:t>f</w:t>
            </w:r>
            <w:r>
              <w:t xml:space="preserve"> the</w:t>
            </w:r>
            <w:r w:rsidRPr="000313D2">
              <w:t xml:space="preserve"> socket cannot connect</w:t>
            </w:r>
          </w:p>
        </w:tc>
        <w:tc>
          <w:tcPr>
            <w:tcW w:w="1572" w:type="pct"/>
            <w:vAlign w:val="center"/>
          </w:tcPr>
          <w:p w14:paraId="12EFCDC1" w14:textId="77777777" w:rsidR="003C1329" w:rsidRPr="000313D2" w:rsidRDefault="003C1329" w:rsidP="00505BC2">
            <w:pPr>
              <w:pStyle w:val="TableCell"/>
            </w:pPr>
            <w:r>
              <w:t>Open client program</w:t>
            </w:r>
          </w:p>
        </w:tc>
        <w:tc>
          <w:tcPr>
            <w:tcW w:w="1622" w:type="pct"/>
            <w:vAlign w:val="center"/>
          </w:tcPr>
          <w:p w14:paraId="14B51D03" w14:textId="77777777" w:rsidR="003C1329" w:rsidRPr="000313D2" w:rsidRDefault="003C1329" w:rsidP="00505BC2">
            <w:pPr>
              <w:pStyle w:val="TableCell"/>
            </w:pPr>
            <w:r>
              <w:t>The user is not shown the login screen</w:t>
            </w:r>
          </w:p>
        </w:tc>
      </w:tr>
      <w:tr w:rsidR="003C1329" w:rsidRPr="000313D2" w14:paraId="038CA7C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0FBDFC" w14:textId="77777777" w:rsidR="003C1329" w:rsidRPr="000313D2" w:rsidRDefault="003C1329" w:rsidP="00505BC2">
            <w:pPr>
              <w:pStyle w:val="TableCell"/>
              <w:jc w:val="center"/>
            </w:pPr>
            <w:r w:rsidRPr="000313D2">
              <w:t>7</w:t>
            </w:r>
          </w:p>
        </w:tc>
        <w:tc>
          <w:tcPr>
            <w:tcW w:w="1573" w:type="pct"/>
            <w:vAlign w:val="center"/>
            <w:hideMark/>
          </w:tcPr>
          <w:p w14:paraId="53F82A84" w14:textId="77777777" w:rsidR="003C1329" w:rsidRPr="000313D2" w:rsidRDefault="003C1329" w:rsidP="00505BC2">
            <w:pPr>
              <w:pStyle w:val="TableCell"/>
            </w:pPr>
            <w:r w:rsidRPr="000313D2">
              <w:t>Usernames must be unique</w:t>
            </w:r>
          </w:p>
        </w:tc>
        <w:tc>
          <w:tcPr>
            <w:tcW w:w="1572" w:type="pct"/>
            <w:vAlign w:val="center"/>
          </w:tcPr>
          <w:p w14:paraId="7283DCBE" w14:textId="77777777" w:rsidR="003C1329" w:rsidRPr="000313D2" w:rsidRDefault="003C1329" w:rsidP="00505BC2">
            <w:pPr>
              <w:pStyle w:val="TableCell"/>
            </w:pPr>
            <w:r>
              <w:t>Enter an already used username on the signup screen</w:t>
            </w:r>
          </w:p>
        </w:tc>
        <w:tc>
          <w:tcPr>
            <w:tcW w:w="1622" w:type="pct"/>
            <w:vAlign w:val="center"/>
          </w:tcPr>
          <w:p w14:paraId="47B8471B" w14:textId="77777777" w:rsidR="003C1329" w:rsidRPr="000313D2" w:rsidRDefault="003C1329" w:rsidP="00505BC2">
            <w:pPr>
              <w:pStyle w:val="TableCell"/>
            </w:pPr>
            <w:r>
              <w:t>The user is told that this username is already in use</w:t>
            </w:r>
          </w:p>
        </w:tc>
      </w:tr>
      <w:tr w:rsidR="003C1329" w:rsidRPr="000313D2" w14:paraId="50068FB9" w14:textId="77777777" w:rsidTr="00505BC2">
        <w:trPr>
          <w:trHeight w:val="600"/>
        </w:trPr>
        <w:tc>
          <w:tcPr>
            <w:tcW w:w="233" w:type="pct"/>
            <w:vAlign w:val="center"/>
            <w:hideMark/>
          </w:tcPr>
          <w:p w14:paraId="460E713D" w14:textId="77777777" w:rsidR="003C1329" w:rsidRPr="000313D2" w:rsidRDefault="003C1329" w:rsidP="00505BC2">
            <w:pPr>
              <w:pStyle w:val="TableCell"/>
              <w:jc w:val="center"/>
            </w:pPr>
            <w:r w:rsidRPr="000313D2">
              <w:t>8</w:t>
            </w:r>
          </w:p>
        </w:tc>
        <w:tc>
          <w:tcPr>
            <w:tcW w:w="1573" w:type="pct"/>
            <w:vAlign w:val="center"/>
            <w:hideMark/>
          </w:tcPr>
          <w:p w14:paraId="331AFE1D" w14:textId="77777777" w:rsidR="003C1329" w:rsidRPr="000313D2" w:rsidRDefault="003C1329" w:rsidP="00505BC2">
            <w:pPr>
              <w:pStyle w:val="TableCell"/>
            </w:pPr>
            <w:r w:rsidRPr="000313D2">
              <w:t xml:space="preserve">Password must be of a </w:t>
            </w:r>
            <w:r>
              <w:t>minimum</w:t>
            </w:r>
            <w:r w:rsidRPr="000313D2">
              <w:t xml:space="preserve"> strength (upper, lower, digits, special characters)</w:t>
            </w:r>
          </w:p>
        </w:tc>
        <w:tc>
          <w:tcPr>
            <w:tcW w:w="1572" w:type="pct"/>
            <w:vAlign w:val="center"/>
          </w:tcPr>
          <w:p w14:paraId="2D9366EB" w14:textId="77777777" w:rsidR="003C1329" w:rsidRPr="000313D2" w:rsidRDefault="003C1329" w:rsidP="00505BC2">
            <w:pPr>
              <w:pStyle w:val="TableCell"/>
            </w:pPr>
            <w:r>
              <w:t>Enter a weak password on the signup screen</w:t>
            </w:r>
          </w:p>
        </w:tc>
        <w:tc>
          <w:tcPr>
            <w:tcW w:w="1622" w:type="pct"/>
            <w:vAlign w:val="center"/>
          </w:tcPr>
          <w:p w14:paraId="0AE00AAF" w14:textId="77777777" w:rsidR="003C1329" w:rsidRPr="000313D2" w:rsidRDefault="003C1329" w:rsidP="00505BC2">
            <w:pPr>
              <w:pStyle w:val="TableCell"/>
            </w:pPr>
            <w:r>
              <w:t>The user is told that this password is too weak</w:t>
            </w:r>
          </w:p>
        </w:tc>
      </w:tr>
      <w:tr w:rsidR="003C1329" w:rsidRPr="000313D2" w14:paraId="57EA4A3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6C4963C" w14:textId="77777777" w:rsidR="003C1329" w:rsidRPr="000313D2" w:rsidRDefault="003C1329" w:rsidP="00505BC2">
            <w:pPr>
              <w:pStyle w:val="TableCell"/>
              <w:jc w:val="center"/>
            </w:pPr>
            <w:r w:rsidRPr="000313D2">
              <w:t>9</w:t>
            </w:r>
          </w:p>
        </w:tc>
        <w:tc>
          <w:tcPr>
            <w:tcW w:w="1573" w:type="pct"/>
            <w:vAlign w:val="center"/>
            <w:hideMark/>
          </w:tcPr>
          <w:p w14:paraId="5EC43018" w14:textId="77777777" w:rsidR="003C1329" w:rsidRPr="000313D2" w:rsidRDefault="003C1329" w:rsidP="00505BC2">
            <w:pPr>
              <w:pStyle w:val="TableCell"/>
            </w:pPr>
            <w:r w:rsidRPr="000313D2">
              <w:t>User</w:t>
            </w:r>
            <w:r>
              <w:t>s</w:t>
            </w:r>
            <w:r w:rsidRPr="000313D2">
              <w:t xml:space="preserve"> can type out a message and send it with </w:t>
            </w:r>
            <w:r>
              <w:t xml:space="preserve">a </w:t>
            </w:r>
            <w:r w:rsidRPr="000313D2">
              <w:t>"Send"</w:t>
            </w:r>
            <w:r>
              <w:t xml:space="preserve"> button</w:t>
            </w:r>
          </w:p>
        </w:tc>
        <w:tc>
          <w:tcPr>
            <w:tcW w:w="1572" w:type="pct"/>
            <w:vAlign w:val="center"/>
          </w:tcPr>
          <w:p w14:paraId="277600AE" w14:textId="77777777" w:rsidR="003C1329" w:rsidRPr="000313D2" w:rsidRDefault="003C1329" w:rsidP="00505BC2">
            <w:pPr>
              <w:pStyle w:val="TableCell"/>
            </w:pPr>
            <w:r>
              <w:t>Press the “Send” button</w:t>
            </w:r>
          </w:p>
        </w:tc>
        <w:tc>
          <w:tcPr>
            <w:tcW w:w="1622" w:type="pct"/>
            <w:vAlign w:val="center"/>
          </w:tcPr>
          <w:p w14:paraId="7504E5A1" w14:textId="77777777" w:rsidR="003C1329" w:rsidRPr="000313D2" w:rsidRDefault="003C1329" w:rsidP="00505BC2">
            <w:pPr>
              <w:pStyle w:val="TableCell"/>
            </w:pPr>
            <w:r>
              <w:t>The message is sent from one user to another</w:t>
            </w:r>
          </w:p>
        </w:tc>
      </w:tr>
      <w:tr w:rsidR="003C1329" w:rsidRPr="000313D2" w14:paraId="0B444699" w14:textId="77777777" w:rsidTr="00505BC2">
        <w:trPr>
          <w:trHeight w:val="600"/>
        </w:trPr>
        <w:tc>
          <w:tcPr>
            <w:tcW w:w="233" w:type="pct"/>
            <w:vAlign w:val="center"/>
            <w:hideMark/>
          </w:tcPr>
          <w:p w14:paraId="522D51FB" w14:textId="77777777" w:rsidR="003C1329" w:rsidRPr="000313D2" w:rsidRDefault="003C1329" w:rsidP="00505BC2">
            <w:pPr>
              <w:pStyle w:val="TableCell"/>
              <w:jc w:val="center"/>
            </w:pPr>
            <w:r w:rsidRPr="000313D2">
              <w:t>10</w:t>
            </w:r>
          </w:p>
        </w:tc>
        <w:tc>
          <w:tcPr>
            <w:tcW w:w="1573" w:type="pct"/>
            <w:vAlign w:val="center"/>
            <w:hideMark/>
          </w:tcPr>
          <w:p w14:paraId="2FAEE0A7" w14:textId="77777777" w:rsidR="003C1329" w:rsidRPr="000313D2" w:rsidRDefault="003C1329" w:rsidP="00505BC2">
            <w:pPr>
              <w:pStyle w:val="TableCell"/>
            </w:pPr>
            <w:r w:rsidRPr="000313D2">
              <w:t>User</w:t>
            </w:r>
            <w:r>
              <w:t>s</w:t>
            </w:r>
            <w:r w:rsidRPr="000313D2">
              <w:t xml:space="preserve"> can type out a message and send it with </w:t>
            </w:r>
            <w:r>
              <w:t xml:space="preserve">the </w:t>
            </w:r>
            <w:r w:rsidRPr="000313D2">
              <w:t>E</w:t>
            </w:r>
            <w:r>
              <w:t>NTER key</w:t>
            </w:r>
          </w:p>
        </w:tc>
        <w:tc>
          <w:tcPr>
            <w:tcW w:w="1572" w:type="pct"/>
            <w:vAlign w:val="center"/>
          </w:tcPr>
          <w:p w14:paraId="62ED31AB" w14:textId="77777777" w:rsidR="003C1329" w:rsidRPr="000313D2" w:rsidRDefault="003C1329" w:rsidP="00505BC2">
            <w:pPr>
              <w:pStyle w:val="TableCell"/>
            </w:pPr>
            <w:r>
              <w:t>Press the “Enter” key</w:t>
            </w:r>
          </w:p>
        </w:tc>
        <w:tc>
          <w:tcPr>
            <w:tcW w:w="1622" w:type="pct"/>
            <w:vAlign w:val="center"/>
          </w:tcPr>
          <w:p w14:paraId="40976681" w14:textId="77777777" w:rsidR="003C1329" w:rsidRPr="000313D2" w:rsidRDefault="003C1329" w:rsidP="00505BC2">
            <w:pPr>
              <w:pStyle w:val="TableCell"/>
            </w:pPr>
            <w:r>
              <w:t>The message is sent from one user to another</w:t>
            </w:r>
          </w:p>
        </w:tc>
      </w:tr>
      <w:tr w:rsidR="003C1329" w:rsidRPr="000313D2" w14:paraId="332ED7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55505FE" w14:textId="77777777" w:rsidR="003C1329" w:rsidRPr="000313D2" w:rsidRDefault="003C1329" w:rsidP="00505BC2">
            <w:pPr>
              <w:pStyle w:val="TableCell"/>
              <w:jc w:val="center"/>
            </w:pPr>
            <w:r w:rsidRPr="000313D2">
              <w:t>11</w:t>
            </w:r>
          </w:p>
        </w:tc>
        <w:tc>
          <w:tcPr>
            <w:tcW w:w="1573" w:type="pct"/>
            <w:vAlign w:val="center"/>
            <w:hideMark/>
          </w:tcPr>
          <w:p w14:paraId="39D3B3C5" w14:textId="77777777" w:rsidR="003C1329" w:rsidRPr="000313D2" w:rsidRDefault="003C1329" w:rsidP="00505BC2">
            <w:pPr>
              <w:pStyle w:val="TableCell"/>
            </w:pPr>
            <w:r w:rsidRPr="000313D2">
              <w:t>User</w:t>
            </w:r>
            <w:r>
              <w:t>s</w:t>
            </w:r>
            <w:r w:rsidRPr="000313D2">
              <w:t xml:space="preserve"> can see a list of contacts</w:t>
            </w:r>
          </w:p>
        </w:tc>
        <w:tc>
          <w:tcPr>
            <w:tcW w:w="1572" w:type="pct"/>
            <w:vAlign w:val="center"/>
          </w:tcPr>
          <w:p w14:paraId="09A465E2" w14:textId="77777777" w:rsidR="003C1329" w:rsidRPr="000313D2" w:rsidRDefault="003C1329" w:rsidP="00505BC2">
            <w:pPr>
              <w:pStyle w:val="TableCell"/>
            </w:pPr>
            <w:r>
              <w:t>Messaging screen is open</w:t>
            </w:r>
          </w:p>
        </w:tc>
        <w:tc>
          <w:tcPr>
            <w:tcW w:w="1622" w:type="pct"/>
            <w:vAlign w:val="center"/>
          </w:tcPr>
          <w:p w14:paraId="02E5565D" w14:textId="77777777" w:rsidR="003C1329" w:rsidRPr="000313D2" w:rsidRDefault="003C1329" w:rsidP="00505BC2">
            <w:pPr>
              <w:pStyle w:val="TableCell"/>
            </w:pPr>
            <w:r>
              <w:t>Combo box populated with usernames of other users</w:t>
            </w:r>
          </w:p>
        </w:tc>
      </w:tr>
      <w:tr w:rsidR="003C1329" w:rsidRPr="000313D2" w14:paraId="231D1FBA" w14:textId="77777777" w:rsidTr="00505BC2">
        <w:trPr>
          <w:trHeight w:val="600"/>
        </w:trPr>
        <w:tc>
          <w:tcPr>
            <w:tcW w:w="233" w:type="pct"/>
            <w:vAlign w:val="center"/>
            <w:hideMark/>
          </w:tcPr>
          <w:p w14:paraId="27064A37" w14:textId="77777777" w:rsidR="003C1329" w:rsidRPr="000313D2" w:rsidRDefault="003C1329" w:rsidP="00505BC2">
            <w:pPr>
              <w:pStyle w:val="TableCell"/>
              <w:jc w:val="center"/>
            </w:pPr>
            <w:r w:rsidRPr="000313D2">
              <w:t>12</w:t>
            </w:r>
          </w:p>
        </w:tc>
        <w:tc>
          <w:tcPr>
            <w:tcW w:w="1573" w:type="pct"/>
            <w:vAlign w:val="center"/>
            <w:hideMark/>
          </w:tcPr>
          <w:p w14:paraId="3759F506" w14:textId="77777777" w:rsidR="003C1329" w:rsidRPr="000313D2" w:rsidRDefault="003C1329" w:rsidP="00505BC2">
            <w:pPr>
              <w:pStyle w:val="TableCell"/>
            </w:pPr>
            <w:r w:rsidRPr="000313D2">
              <w:t>User</w:t>
            </w:r>
            <w:r>
              <w:t>s</w:t>
            </w:r>
            <w:r w:rsidRPr="000313D2">
              <w:t xml:space="preserve"> can click on a contact to message with them</w:t>
            </w:r>
          </w:p>
        </w:tc>
        <w:tc>
          <w:tcPr>
            <w:tcW w:w="1572" w:type="pct"/>
            <w:vAlign w:val="center"/>
          </w:tcPr>
          <w:p w14:paraId="1119C73E" w14:textId="77777777" w:rsidR="003C1329" w:rsidRPr="000313D2" w:rsidRDefault="003C1329" w:rsidP="00505BC2">
            <w:pPr>
              <w:pStyle w:val="TableCell"/>
            </w:pPr>
            <w:r>
              <w:t>Click a user from a list of contacts</w:t>
            </w:r>
          </w:p>
        </w:tc>
        <w:tc>
          <w:tcPr>
            <w:tcW w:w="1622" w:type="pct"/>
            <w:vAlign w:val="center"/>
          </w:tcPr>
          <w:p w14:paraId="24FD43C2" w14:textId="77777777" w:rsidR="003C1329" w:rsidRPr="000313D2" w:rsidRDefault="003C1329" w:rsidP="00505BC2">
            <w:pPr>
              <w:pStyle w:val="TableCell"/>
            </w:pPr>
            <w:r>
              <w:t>User is stored as the selected user</w:t>
            </w:r>
          </w:p>
        </w:tc>
      </w:tr>
      <w:tr w:rsidR="003C1329" w:rsidRPr="000313D2" w14:paraId="59329E6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F56E987" w14:textId="77777777" w:rsidR="003C1329" w:rsidRPr="000313D2" w:rsidRDefault="003C1329" w:rsidP="00505BC2">
            <w:pPr>
              <w:pStyle w:val="TableCell"/>
              <w:jc w:val="center"/>
            </w:pPr>
            <w:r w:rsidRPr="000313D2">
              <w:t>13</w:t>
            </w:r>
          </w:p>
        </w:tc>
        <w:tc>
          <w:tcPr>
            <w:tcW w:w="1573" w:type="pct"/>
            <w:vAlign w:val="center"/>
            <w:hideMark/>
          </w:tcPr>
          <w:p w14:paraId="3449BA68" w14:textId="77777777" w:rsidR="003C1329" w:rsidRPr="000313D2" w:rsidRDefault="003C1329" w:rsidP="00505BC2">
            <w:pPr>
              <w:pStyle w:val="TableCell"/>
            </w:pPr>
            <w:r w:rsidRPr="000313D2">
              <w:t>User</w:t>
            </w:r>
            <w:r>
              <w:t>s</w:t>
            </w:r>
            <w:r w:rsidRPr="000313D2">
              <w:t xml:space="preserve"> can see past conversations with </w:t>
            </w:r>
            <w:r>
              <w:t>a</w:t>
            </w:r>
            <w:r w:rsidRPr="000313D2">
              <w:t xml:space="preserve"> contact</w:t>
            </w:r>
          </w:p>
        </w:tc>
        <w:tc>
          <w:tcPr>
            <w:tcW w:w="1572" w:type="pct"/>
            <w:vAlign w:val="center"/>
          </w:tcPr>
          <w:p w14:paraId="0B8103DF" w14:textId="77777777" w:rsidR="003C1329" w:rsidRPr="000313D2" w:rsidRDefault="003C1329" w:rsidP="00505BC2">
            <w:pPr>
              <w:pStyle w:val="TableCell"/>
            </w:pPr>
            <w:r>
              <w:t>Open a conversation view with another user</w:t>
            </w:r>
          </w:p>
        </w:tc>
        <w:tc>
          <w:tcPr>
            <w:tcW w:w="1622" w:type="pct"/>
            <w:vAlign w:val="center"/>
          </w:tcPr>
          <w:p w14:paraId="6F7E3E8D" w14:textId="77777777" w:rsidR="003C1329" w:rsidRPr="000313D2" w:rsidRDefault="003C1329" w:rsidP="00505BC2">
            <w:pPr>
              <w:pStyle w:val="TableCell"/>
            </w:pPr>
            <w:r>
              <w:t>Historic messages with that user are shown</w:t>
            </w:r>
          </w:p>
        </w:tc>
      </w:tr>
      <w:tr w:rsidR="003C1329" w:rsidRPr="000313D2" w14:paraId="33FC7B83" w14:textId="77777777" w:rsidTr="00505BC2">
        <w:trPr>
          <w:trHeight w:val="600"/>
        </w:trPr>
        <w:tc>
          <w:tcPr>
            <w:tcW w:w="233" w:type="pct"/>
            <w:vAlign w:val="center"/>
            <w:hideMark/>
          </w:tcPr>
          <w:p w14:paraId="05F4E1DE" w14:textId="77777777" w:rsidR="003C1329" w:rsidRPr="000313D2" w:rsidRDefault="003C1329" w:rsidP="00505BC2">
            <w:pPr>
              <w:pStyle w:val="TableCell"/>
              <w:jc w:val="center"/>
            </w:pPr>
            <w:r w:rsidRPr="000313D2">
              <w:t>14</w:t>
            </w:r>
          </w:p>
        </w:tc>
        <w:tc>
          <w:tcPr>
            <w:tcW w:w="1573" w:type="pct"/>
            <w:vAlign w:val="center"/>
            <w:hideMark/>
          </w:tcPr>
          <w:p w14:paraId="1E89B773" w14:textId="77777777" w:rsidR="003C1329" w:rsidRPr="000313D2" w:rsidRDefault="003C1329" w:rsidP="00505BC2">
            <w:pPr>
              <w:pStyle w:val="TableCell"/>
            </w:pPr>
            <w:r w:rsidRPr="000313D2">
              <w:t>Users can be added to contacts by searching their username</w:t>
            </w:r>
          </w:p>
        </w:tc>
        <w:tc>
          <w:tcPr>
            <w:tcW w:w="1572" w:type="pct"/>
            <w:vAlign w:val="center"/>
          </w:tcPr>
          <w:p w14:paraId="244F7A4A" w14:textId="77777777" w:rsidR="003C1329" w:rsidRPr="000313D2" w:rsidRDefault="003C1329" w:rsidP="00505BC2">
            <w:pPr>
              <w:pStyle w:val="TableCell"/>
            </w:pPr>
            <w:r>
              <w:t>Username is entered into the search field</w:t>
            </w:r>
          </w:p>
        </w:tc>
        <w:tc>
          <w:tcPr>
            <w:tcW w:w="1622" w:type="pct"/>
            <w:vAlign w:val="center"/>
          </w:tcPr>
          <w:p w14:paraId="1813359D" w14:textId="77777777" w:rsidR="003C1329" w:rsidRPr="000313D2" w:rsidRDefault="003C1329" w:rsidP="00505BC2">
            <w:pPr>
              <w:pStyle w:val="TableCell"/>
            </w:pPr>
            <w:r>
              <w:t>Specified user is added to contacts list</w:t>
            </w:r>
          </w:p>
        </w:tc>
      </w:tr>
      <w:tr w:rsidR="003C1329" w:rsidRPr="000313D2" w14:paraId="0D1EEB2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81B2242" w14:textId="77777777" w:rsidR="003C1329" w:rsidRPr="000313D2" w:rsidRDefault="003C1329" w:rsidP="00505BC2">
            <w:pPr>
              <w:pStyle w:val="TableCell"/>
              <w:jc w:val="center"/>
            </w:pPr>
            <w:r w:rsidRPr="000313D2">
              <w:t>15</w:t>
            </w:r>
          </w:p>
        </w:tc>
        <w:tc>
          <w:tcPr>
            <w:tcW w:w="1573" w:type="pct"/>
            <w:vAlign w:val="center"/>
            <w:hideMark/>
          </w:tcPr>
          <w:p w14:paraId="43FE3DBB" w14:textId="77777777" w:rsidR="003C1329" w:rsidRPr="000313D2" w:rsidRDefault="003C1329" w:rsidP="00505BC2">
            <w:pPr>
              <w:pStyle w:val="TableCell"/>
            </w:pPr>
            <w:r w:rsidRPr="000313D2">
              <w:t xml:space="preserve">Messages are encrypted with </w:t>
            </w:r>
            <w:r>
              <w:t xml:space="preserve">the </w:t>
            </w:r>
            <w:r w:rsidRPr="000313D2">
              <w:t>recipient's public key</w:t>
            </w:r>
          </w:p>
        </w:tc>
        <w:tc>
          <w:tcPr>
            <w:tcW w:w="1572" w:type="pct"/>
            <w:vAlign w:val="center"/>
          </w:tcPr>
          <w:p w14:paraId="0B92FD3D" w14:textId="77777777" w:rsidR="003C1329" w:rsidRPr="000313D2" w:rsidRDefault="003C1329" w:rsidP="00505BC2">
            <w:pPr>
              <w:pStyle w:val="TableCell"/>
            </w:pPr>
            <w:r>
              <w:t>Send a message</w:t>
            </w:r>
          </w:p>
        </w:tc>
        <w:tc>
          <w:tcPr>
            <w:tcW w:w="1622" w:type="pct"/>
            <w:vAlign w:val="center"/>
          </w:tcPr>
          <w:p w14:paraId="2109B985" w14:textId="4718E90C" w:rsidR="003C1329" w:rsidRPr="000313D2" w:rsidRDefault="004F30F2" w:rsidP="00505BC2">
            <w:pPr>
              <w:pStyle w:val="TableCell"/>
            </w:pPr>
            <w:r>
              <w:t>The send message’s text is encrypted</w:t>
            </w:r>
          </w:p>
        </w:tc>
      </w:tr>
      <w:tr w:rsidR="003C1329" w:rsidRPr="000313D2" w14:paraId="0C8D6362" w14:textId="77777777" w:rsidTr="00505BC2">
        <w:trPr>
          <w:trHeight w:val="600"/>
        </w:trPr>
        <w:tc>
          <w:tcPr>
            <w:tcW w:w="233" w:type="pct"/>
            <w:vAlign w:val="center"/>
            <w:hideMark/>
          </w:tcPr>
          <w:p w14:paraId="7630D83D" w14:textId="77777777" w:rsidR="003C1329" w:rsidRPr="000313D2" w:rsidRDefault="003C1329" w:rsidP="00505BC2">
            <w:pPr>
              <w:pStyle w:val="TableCell"/>
              <w:jc w:val="center"/>
            </w:pPr>
            <w:r w:rsidRPr="000313D2">
              <w:t>16</w:t>
            </w:r>
          </w:p>
        </w:tc>
        <w:tc>
          <w:tcPr>
            <w:tcW w:w="1573" w:type="pct"/>
            <w:vAlign w:val="center"/>
            <w:hideMark/>
          </w:tcPr>
          <w:p w14:paraId="4AE49385" w14:textId="77777777" w:rsidR="003C1329" w:rsidRPr="000313D2" w:rsidRDefault="003C1329" w:rsidP="00505BC2">
            <w:pPr>
              <w:pStyle w:val="TableCell"/>
            </w:pPr>
            <w:r w:rsidRPr="000313D2">
              <w:t xml:space="preserve">Messages are decrypted with </w:t>
            </w:r>
            <w:r>
              <w:t xml:space="preserve">the </w:t>
            </w:r>
            <w:r w:rsidRPr="000313D2">
              <w:t>recipient's private key</w:t>
            </w:r>
          </w:p>
        </w:tc>
        <w:tc>
          <w:tcPr>
            <w:tcW w:w="1572" w:type="pct"/>
            <w:vAlign w:val="center"/>
          </w:tcPr>
          <w:p w14:paraId="3DFC3CCB" w14:textId="77777777" w:rsidR="003C1329" w:rsidRPr="000313D2" w:rsidRDefault="003C1329" w:rsidP="00505BC2">
            <w:pPr>
              <w:pStyle w:val="TableCell"/>
            </w:pPr>
            <w:r>
              <w:t>Receive a message</w:t>
            </w:r>
          </w:p>
        </w:tc>
        <w:tc>
          <w:tcPr>
            <w:tcW w:w="1622" w:type="pct"/>
            <w:vAlign w:val="center"/>
          </w:tcPr>
          <w:p w14:paraId="10B50BAB" w14:textId="77777777" w:rsidR="003C1329" w:rsidRPr="000313D2" w:rsidRDefault="003C1329" w:rsidP="00505BC2">
            <w:pPr>
              <w:pStyle w:val="TableCell"/>
            </w:pPr>
            <w:r>
              <w:t>The received message can be decrypted</w:t>
            </w:r>
          </w:p>
        </w:tc>
      </w:tr>
      <w:tr w:rsidR="003C1329" w:rsidRPr="000313D2" w14:paraId="1B5253B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72A6C49" w14:textId="77777777" w:rsidR="003C1329" w:rsidRPr="000313D2" w:rsidRDefault="003C1329" w:rsidP="00505BC2">
            <w:pPr>
              <w:pStyle w:val="TableCell"/>
              <w:jc w:val="center"/>
            </w:pPr>
            <w:r w:rsidRPr="000313D2">
              <w:t>17</w:t>
            </w:r>
          </w:p>
        </w:tc>
        <w:tc>
          <w:tcPr>
            <w:tcW w:w="1573" w:type="pct"/>
            <w:vAlign w:val="center"/>
            <w:hideMark/>
          </w:tcPr>
          <w:p w14:paraId="21890383" w14:textId="77777777" w:rsidR="003C1329" w:rsidRPr="000313D2" w:rsidRDefault="003C1329" w:rsidP="00505BC2">
            <w:pPr>
              <w:pStyle w:val="TableCell"/>
            </w:pPr>
            <w:r w:rsidRPr="000313D2">
              <w:t xml:space="preserve">Messages are signed with </w:t>
            </w:r>
            <w:r>
              <w:t xml:space="preserve">the </w:t>
            </w:r>
            <w:r w:rsidRPr="000313D2">
              <w:t>sender's private key</w:t>
            </w:r>
          </w:p>
        </w:tc>
        <w:tc>
          <w:tcPr>
            <w:tcW w:w="1572" w:type="pct"/>
            <w:vAlign w:val="center"/>
          </w:tcPr>
          <w:p w14:paraId="20588E03" w14:textId="77777777" w:rsidR="003C1329" w:rsidRPr="000313D2" w:rsidRDefault="003C1329" w:rsidP="00505BC2">
            <w:pPr>
              <w:pStyle w:val="TableCell"/>
            </w:pPr>
            <w:r>
              <w:t>Send a message</w:t>
            </w:r>
          </w:p>
        </w:tc>
        <w:tc>
          <w:tcPr>
            <w:tcW w:w="1622" w:type="pct"/>
            <w:vAlign w:val="center"/>
          </w:tcPr>
          <w:p w14:paraId="004CBF44" w14:textId="77777777" w:rsidR="003C1329" w:rsidRPr="000313D2" w:rsidRDefault="003C1329" w:rsidP="00505BC2">
            <w:pPr>
              <w:pStyle w:val="TableCell"/>
            </w:pPr>
            <w:r>
              <w:t>Send message is signed</w:t>
            </w:r>
          </w:p>
        </w:tc>
      </w:tr>
      <w:tr w:rsidR="003C1329" w:rsidRPr="000313D2" w14:paraId="58064EC4" w14:textId="77777777" w:rsidTr="00505BC2">
        <w:trPr>
          <w:trHeight w:val="600"/>
        </w:trPr>
        <w:tc>
          <w:tcPr>
            <w:tcW w:w="233" w:type="pct"/>
            <w:vAlign w:val="center"/>
            <w:hideMark/>
          </w:tcPr>
          <w:p w14:paraId="40618BCA" w14:textId="77777777" w:rsidR="003C1329" w:rsidRPr="000313D2" w:rsidRDefault="003C1329" w:rsidP="00505BC2">
            <w:pPr>
              <w:pStyle w:val="TableCell"/>
              <w:jc w:val="center"/>
            </w:pPr>
            <w:r w:rsidRPr="000313D2">
              <w:lastRenderedPageBreak/>
              <w:t>18</w:t>
            </w:r>
          </w:p>
        </w:tc>
        <w:tc>
          <w:tcPr>
            <w:tcW w:w="1573" w:type="pct"/>
            <w:vAlign w:val="center"/>
            <w:hideMark/>
          </w:tcPr>
          <w:p w14:paraId="793C881D" w14:textId="77777777" w:rsidR="003C1329" w:rsidRPr="000313D2" w:rsidRDefault="003C1329" w:rsidP="00505BC2">
            <w:pPr>
              <w:pStyle w:val="TableCell"/>
            </w:pPr>
            <w:r w:rsidRPr="000313D2">
              <w:t xml:space="preserve">Signatures are checked with </w:t>
            </w:r>
            <w:r>
              <w:t xml:space="preserve">the </w:t>
            </w:r>
            <w:r w:rsidRPr="000313D2">
              <w:t>sender's public key</w:t>
            </w:r>
          </w:p>
        </w:tc>
        <w:tc>
          <w:tcPr>
            <w:tcW w:w="1572" w:type="pct"/>
            <w:vAlign w:val="center"/>
          </w:tcPr>
          <w:p w14:paraId="223EC888" w14:textId="77777777" w:rsidR="003C1329" w:rsidRPr="000313D2" w:rsidRDefault="003C1329" w:rsidP="00505BC2">
            <w:pPr>
              <w:pStyle w:val="TableCell"/>
            </w:pPr>
            <w:r>
              <w:t>Receive a message</w:t>
            </w:r>
          </w:p>
        </w:tc>
        <w:tc>
          <w:tcPr>
            <w:tcW w:w="1622" w:type="pct"/>
            <w:vAlign w:val="center"/>
          </w:tcPr>
          <w:p w14:paraId="5D9FD6F5" w14:textId="77777777" w:rsidR="003C1329" w:rsidRPr="000313D2" w:rsidRDefault="003C1329" w:rsidP="00505BC2">
            <w:pPr>
              <w:pStyle w:val="TableCell"/>
            </w:pPr>
            <w:r>
              <w:t>The received message can be verified</w:t>
            </w:r>
          </w:p>
        </w:tc>
      </w:tr>
      <w:tr w:rsidR="003C1329" w:rsidRPr="000313D2" w14:paraId="2383501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508A646" w14:textId="77777777" w:rsidR="003C1329" w:rsidRPr="000313D2" w:rsidRDefault="003C1329" w:rsidP="00505BC2">
            <w:pPr>
              <w:pStyle w:val="TableCell"/>
              <w:jc w:val="center"/>
            </w:pPr>
            <w:r w:rsidRPr="000313D2">
              <w:t>19</w:t>
            </w:r>
          </w:p>
        </w:tc>
        <w:tc>
          <w:tcPr>
            <w:tcW w:w="1573" w:type="pct"/>
            <w:vAlign w:val="center"/>
            <w:hideMark/>
          </w:tcPr>
          <w:p w14:paraId="37DF8294" w14:textId="77777777" w:rsidR="003C1329" w:rsidRPr="000313D2" w:rsidRDefault="003C1329" w:rsidP="00505BC2">
            <w:pPr>
              <w:pStyle w:val="TableCell"/>
            </w:pPr>
            <w:r w:rsidRPr="000313D2">
              <w:t>Messages cannot be read while in the server</w:t>
            </w:r>
          </w:p>
        </w:tc>
        <w:tc>
          <w:tcPr>
            <w:tcW w:w="1572" w:type="pct"/>
            <w:vAlign w:val="center"/>
          </w:tcPr>
          <w:p w14:paraId="14A1359E" w14:textId="77777777" w:rsidR="003C1329" w:rsidRPr="000313D2" w:rsidRDefault="003C1329" w:rsidP="00505BC2">
            <w:pPr>
              <w:pStyle w:val="TableCell"/>
            </w:pPr>
            <w:r>
              <w:t>Send a message</w:t>
            </w:r>
          </w:p>
        </w:tc>
        <w:tc>
          <w:tcPr>
            <w:tcW w:w="1622" w:type="pct"/>
            <w:vAlign w:val="center"/>
          </w:tcPr>
          <w:p w14:paraId="0792BDAD" w14:textId="77777777" w:rsidR="003C1329" w:rsidRPr="000313D2" w:rsidRDefault="003C1329" w:rsidP="00505BC2">
            <w:pPr>
              <w:pStyle w:val="TableCell"/>
            </w:pPr>
            <w:r>
              <w:t>The message is encrypted whilst passing through the server</w:t>
            </w:r>
          </w:p>
        </w:tc>
      </w:tr>
      <w:tr w:rsidR="003C1329" w:rsidRPr="000313D2" w14:paraId="7363BA50" w14:textId="77777777" w:rsidTr="00505BC2">
        <w:trPr>
          <w:trHeight w:val="600"/>
        </w:trPr>
        <w:tc>
          <w:tcPr>
            <w:tcW w:w="233" w:type="pct"/>
            <w:vAlign w:val="center"/>
            <w:hideMark/>
          </w:tcPr>
          <w:p w14:paraId="7FA37B2E" w14:textId="77777777" w:rsidR="003C1329" w:rsidRPr="000313D2" w:rsidRDefault="003C1329" w:rsidP="00505BC2">
            <w:pPr>
              <w:pStyle w:val="TableCell"/>
              <w:jc w:val="center"/>
            </w:pPr>
            <w:r w:rsidRPr="000313D2">
              <w:t>20</w:t>
            </w:r>
          </w:p>
        </w:tc>
        <w:tc>
          <w:tcPr>
            <w:tcW w:w="1573" w:type="pct"/>
            <w:vAlign w:val="center"/>
            <w:hideMark/>
          </w:tcPr>
          <w:p w14:paraId="3DB9A034" w14:textId="77777777" w:rsidR="003C1329" w:rsidRPr="000313D2" w:rsidRDefault="003C1329" w:rsidP="00505BC2">
            <w:pPr>
              <w:pStyle w:val="TableCell"/>
            </w:pPr>
            <w:r w:rsidRPr="000313D2">
              <w:t>Key pair</w:t>
            </w:r>
            <w:r>
              <w:t>s</w:t>
            </w:r>
            <w:r w:rsidRPr="000313D2">
              <w:t xml:space="preserve"> can be generated</w:t>
            </w:r>
          </w:p>
        </w:tc>
        <w:tc>
          <w:tcPr>
            <w:tcW w:w="1572" w:type="pct"/>
            <w:vAlign w:val="center"/>
          </w:tcPr>
          <w:p w14:paraId="1543B48C" w14:textId="77777777" w:rsidR="003C1329" w:rsidRPr="000313D2" w:rsidRDefault="003C1329" w:rsidP="00505BC2">
            <w:pPr>
              <w:pStyle w:val="TableCell"/>
            </w:pPr>
            <w:r>
              <w:t>Create a new account</w:t>
            </w:r>
          </w:p>
        </w:tc>
        <w:tc>
          <w:tcPr>
            <w:tcW w:w="1622" w:type="pct"/>
            <w:vAlign w:val="center"/>
          </w:tcPr>
          <w:p w14:paraId="6172278A" w14:textId="77777777" w:rsidR="003C1329" w:rsidRPr="000313D2" w:rsidRDefault="003C1329" w:rsidP="00505BC2">
            <w:pPr>
              <w:pStyle w:val="TableCell"/>
            </w:pPr>
            <w:r>
              <w:t>A pair of encryption keys</w:t>
            </w:r>
          </w:p>
        </w:tc>
      </w:tr>
      <w:tr w:rsidR="003C1329" w:rsidRPr="000313D2" w14:paraId="7D7B1E6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3EF7F74" w14:textId="77777777" w:rsidR="003C1329" w:rsidRPr="000313D2" w:rsidRDefault="003C1329" w:rsidP="00505BC2">
            <w:pPr>
              <w:pStyle w:val="TableCell"/>
              <w:jc w:val="center"/>
            </w:pPr>
            <w:r w:rsidRPr="000313D2">
              <w:t>21</w:t>
            </w:r>
          </w:p>
        </w:tc>
        <w:tc>
          <w:tcPr>
            <w:tcW w:w="1573" w:type="pct"/>
            <w:vAlign w:val="center"/>
            <w:hideMark/>
          </w:tcPr>
          <w:p w14:paraId="25F970AA" w14:textId="77777777" w:rsidR="003C1329" w:rsidRPr="000313D2" w:rsidRDefault="003C1329" w:rsidP="00505BC2">
            <w:pPr>
              <w:pStyle w:val="TableCell"/>
            </w:pPr>
            <w:r w:rsidRPr="000313D2">
              <w:t>Public keys can be accessed by anyone</w:t>
            </w:r>
          </w:p>
        </w:tc>
        <w:tc>
          <w:tcPr>
            <w:tcW w:w="1572" w:type="pct"/>
            <w:vAlign w:val="center"/>
          </w:tcPr>
          <w:p w14:paraId="6D63F655" w14:textId="77777777" w:rsidR="003C1329" w:rsidRPr="000313D2" w:rsidRDefault="003C1329" w:rsidP="00505BC2">
            <w:pPr>
              <w:pStyle w:val="TableCell"/>
            </w:pPr>
            <w:r>
              <w:t>Request a user’s public key</w:t>
            </w:r>
          </w:p>
        </w:tc>
        <w:tc>
          <w:tcPr>
            <w:tcW w:w="1622" w:type="pct"/>
            <w:vAlign w:val="center"/>
          </w:tcPr>
          <w:p w14:paraId="2EEE0D25" w14:textId="77777777" w:rsidR="003C1329" w:rsidRPr="000313D2" w:rsidRDefault="003C1329" w:rsidP="00505BC2">
            <w:pPr>
              <w:pStyle w:val="TableCell"/>
            </w:pPr>
            <w:r>
              <w:t>Their public key is provided</w:t>
            </w:r>
          </w:p>
        </w:tc>
      </w:tr>
      <w:tr w:rsidR="003C1329" w:rsidRPr="000313D2" w14:paraId="4E96CD5D" w14:textId="77777777" w:rsidTr="00505BC2">
        <w:trPr>
          <w:trHeight w:val="600"/>
        </w:trPr>
        <w:tc>
          <w:tcPr>
            <w:tcW w:w="233" w:type="pct"/>
            <w:vAlign w:val="center"/>
            <w:hideMark/>
          </w:tcPr>
          <w:p w14:paraId="774B4191" w14:textId="77777777" w:rsidR="003C1329" w:rsidRPr="000313D2" w:rsidRDefault="003C1329" w:rsidP="00505BC2">
            <w:pPr>
              <w:pStyle w:val="TableCell"/>
              <w:jc w:val="center"/>
            </w:pPr>
            <w:r w:rsidRPr="000313D2">
              <w:t>22</w:t>
            </w:r>
          </w:p>
        </w:tc>
        <w:tc>
          <w:tcPr>
            <w:tcW w:w="1573" w:type="pct"/>
            <w:vAlign w:val="center"/>
            <w:hideMark/>
          </w:tcPr>
          <w:p w14:paraId="1D1F4F30" w14:textId="77777777" w:rsidR="003C1329" w:rsidRPr="000313D2" w:rsidRDefault="003C1329" w:rsidP="00505BC2">
            <w:pPr>
              <w:pStyle w:val="TableCell"/>
            </w:pPr>
            <w:r>
              <w:t>The s</w:t>
            </w:r>
            <w:r w:rsidRPr="000313D2">
              <w:t>erver can accept incoming client connections</w:t>
            </w:r>
          </w:p>
        </w:tc>
        <w:tc>
          <w:tcPr>
            <w:tcW w:w="1572" w:type="pct"/>
            <w:vAlign w:val="center"/>
          </w:tcPr>
          <w:p w14:paraId="552DB37C" w14:textId="77777777" w:rsidR="003C1329" w:rsidRPr="000313D2" w:rsidRDefault="003C1329" w:rsidP="00505BC2">
            <w:pPr>
              <w:pStyle w:val="TableCell"/>
            </w:pPr>
            <w:r>
              <w:t>The client tries to connect to the server</w:t>
            </w:r>
          </w:p>
        </w:tc>
        <w:tc>
          <w:tcPr>
            <w:tcW w:w="1622" w:type="pct"/>
            <w:vAlign w:val="center"/>
          </w:tcPr>
          <w:p w14:paraId="554B8E16" w14:textId="77777777" w:rsidR="003C1329" w:rsidRPr="000313D2" w:rsidRDefault="003C1329" w:rsidP="00505BC2">
            <w:pPr>
              <w:pStyle w:val="TableCell"/>
            </w:pPr>
            <w:r>
              <w:t>The server accepts the connection</w:t>
            </w:r>
          </w:p>
        </w:tc>
      </w:tr>
      <w:tr w:rsidR="003C1329" w:rsidRPr="000313D2" w14:paraId="3E1D2D1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A514DCB" w14:textId="77777777" w:rsidR="003C1329" w:rsidRPr="000313D2" w:rsidRDefault="003C1329" w:rsidP="00505BC2">
            <w:pPr>
              <w:pStyle w:val="TableCell"/>
              <w:jc w:val="center"/>
            </w:pPr>
            <w:r w:rsidRPr="000313D2">
              <w:t>23</w:t>
            </w:r>
          </w:p>
        </w:tc>
        <w:tc>
          <w:tcPr>
            <w:tcW w:w="1573" w:type="pct"/>
            <w:vAlign w:val="center"/>
            <w:hideMark/>
          </w:tcPr>
          <w:p w14:paraId="6C221286" w14:textId="77777777" w:rsidR="003C1329" w:rsidRPr="000313D2" w:rsidRDefault="003C1329" w:rsidP="00505BC2">
            <w:pPr>
              <w:pStyle w:val="TableCell"/>
            </w:pPr>
            <w:r w:rsidRPr="000313D2">
              <w:t xml:space="preserve">Each connected client is handled </w:t>
            </w:r>
            <w:r>
              <w:t xml:space="preserve">by a separate </w:t>
            </w:r>
            <w:r w:rsidRPr="000313D2">
              <w:t>thread</w:t>
            </w:r>
          </w:p>
        </w:tc>
        <w:tc>
          <w:tcPr>
            <w:tcW w:w="1572" w:type="pct"/>
            <w:vAlign w:val="center"/>
          </w:tcPr>
          <w:p w14:paraId="722D9E34" w14:textId="77777777" w:rsidR="003C1329" w:rsidRPr="000313D2" w:rsidRDefault="003C1329" w:rsidP="00505BC2">
            <w:pPr>
              <w:pStyle w:val="TableCell"/>
            </w:pPr>
            <w:r>
              <w:t>The client connects to the server</w:t>
            </w:r>
          </w:p>
        </w:tc>
        <w:tc>
          <w:tcPr>
            <w:tcW w:w="1622" w:type="pct"/>
            <w:vAlign w:val="center"/>
          </w:tcPr>
          <w:p w14:paraId="5B1B3716" w14:textId="77777777" w:rsidR="003C1329" w:rsidRPr="000313D2" w:rsidRDefault="003C1329" w:rsidP="00505BC2">
            <w:pPr>
              <w:pStyle w:val="TableCell"/>
            </w:pPr>
            <w:r>
              <w:t>Connection is handled on a separate thread</w:t>
            </w:r>
          </w:p>
        </w:tc>
      </w:tr>
      <w:tr w:rsidR="003C1329" w:rsidRPr="000313D2" w14:paraId="0BE08A1A" w14:textId="77777777" w:rsidTr="00505BC2">
        <w:trPr>
          <w:trHeight w:val="600"/>
        </w:trPr>
        <w:tc>
          <w:tcPr>
            <w:tcW w:w="233" w:type="pct"/>
            <w:vAlign w:val="center"/>
            <w:hideMark/>
          </w:tcPr>
          <w:p w14:paraId="0058C7D8" w14:textId="77777777" w:rsidR="003C1329" w:rsidRPr="000313D2" w:rsidRDefault="003C1329" w:rsidP="00505BC2">
            <w:pPr>
              <w:pStyle w:val="TableCell"/>
              <w:jc w:val="center"/>
            </w:pPr>
            <w:r w:rsidRPr="000313D2">
              <w:t>24</w:t>
            </w:r>
          </w:p>
        </w:tc>
        <w:tc>
          <w:tcPr>
            <w:tcW w:w="1573" w:type="pct"/>
            <w:vAlign w:val="center"/>
            <w:hideMark/>
          </w:tcPr>
          <w:p w14:paraId="68F76B2E" w14:textId="77777777" w:rsidR="003C1329" w:rsidRPr="000313D2" w:rsidRDefault="003C1329" w:rsidP="00505BC2">
            <w:pPr>
              <w:pStyle w:val="TableCell"/>
            </w:pPr>
            <w:r>
              <w:t>The s</w:t>
            </w:r>
            <w:r w:rsidRPr="000313D2">
              <w:t>erver authorises logins</w:t>
            </w:r>
            <w:r>
              <w:t xml:space="preserve"> against its database</w:t>
            </w:r>
          </w:p>
        </w:tc>
        <w:tc>
          <w:tcPr>
            <w:tcW w:w="1572" w:type="pct"/>
            <w:vAlign w:val="center"/>
          </w:tcPr>
          <w:p w14:paraId="76D7A903" w14:textId="77777777" w:rsidR="003C1329" w:rsidRPr="000313D2" w:rsidRDefault="003C1329" w:rsidP="00505BC2">
            <w:pPr>
              <w:pStyle w:val="TableCell"/>
            </w:pPr>
            <w:r>
              <w:t>The login request is sent to the server</w:t>
            </w:r>
          </w:p>
        </w:tc>
        <w:tc>
          <w:tcPr>
            <w:tcW w:w="1622" w:type="pct"/>
            <w:vAlign w:val="center"/>
          </w:tcPr>
          <w:p w14:paraId="4A7BD67E" w14:textId="77777777" w:rsidR="003C1329" w:rsidRPr="000313D2" w:rsidRDefault="003C1329" w:rsidP="00505BC2">
            <w:pPr>
              <w:pStyle w:val="TableCell"/>
            </w:pPr>
            <w:r>
              <w:t>Server checks credentials against the database</w:t>
            </w:r>
          </w:p>
        </w:tc>
      </w:tr>
      <w:tr w:rsidR="003C1329" w:rsidRPr="000313D2" w14:paraId="731356C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01EB141" w14:textId="77777777" w:rsidR="003C1329" w:rsidRPr="000313D2" w:rsidRDefault="003C1329" w:rsidP="00505BC2">
            <w:pPr>
              <w:pStyle w:val="TableCell"/>
              <w:jc w:val="center"/>
            </w:pPr>
            <w:r w:rsidRPr="000313D2">
              <w:t>25</w:t>
            </w:r>
          </w:p>
        </w:tc>
        <w:tc>
          <w:tcPr>
            <w:tcW w:w="1573" w:type="pct"/>
            <w:vAlign w:val="center"/>
            <w:hideMark/>
          </w:tcPr>
          <w:p w14:paraId="7482F216" w14:textId="77777777" w:rsidR="003C1329" w:rsidRPr="000313D2" w:rsidRDefault="003C1329" w:rsidP="00505BC2">
            <w:pPr>
              <w:pStyle w:val="TableCell"/>
            </w:pPr>
            <w:r>
              <w:t>The s</w:t>
            </w:r>
            <w:r w:rsidRPr="000313D2">
              <w:t>erver can create new accounts</w:t>
            </w:r>
          </w:p>
        </w:tc>
        <w:tc>
          <w:tcPr>
            <w:tcW w:w="1572" w:type="pct"/>
            <w:vAlign w:val="center"/>
          </w:tcPr>
          <w:p w14:paraId="5E8E3046" w14:textId="77777777" w:rsidR="003C1329" w:rsidRPr="000313D2" w:rsidRDefault="003C1329" w:rsidP="00505BC2">
            <w:pPr>
              <w:pStyle w:val="TableCell"/>
            </w:pPr>
            <w:r>
              <w:t>A new account request is sent to the server</w:t>
            </w:r>
          </w:p>
        </w:tc>
        <w:tc>
          <w:tcPr>
            <w:tcW w:w="1622" w:type="pct"/>
            <w:vAlign w:val="center"/>
          </w:tcPr>
          <w:p w14:paraId="0FDED80E" w14:textId="77777777" w:rsidR="003C1329" w:rsidRPr="000313D2" w:rsidRDefault="003C1329" w:rsidP="00505BC2">
            <w:pPr>
              <w:pStyle w:val="TableCell"/>
            </w:pPr>
            <w:r>
              <w:t>The new account is created in the database</w:t>
            </w:r>
          </w:p>
        </w:tc>
      </w:tr>
      <w:tr w:rsidR="003C1329" w:rsidRPr="000313D2" w14:paraId="72CA00C8" w14:textId="77777777" w:rsidTr="00505BC2">
        <w:trPr>
          <w:trHeight w:val="600"/>
        </w:trPr>
        <w:tc>
          <w:tcPr>
            <w:tcW w:w="233" w:type="pct"/>
            <w:vAlign w:val="center"/>
            <w:hideMark/>
          </w:tcPr>
          <w:p w14:paraId="47F49A8F" w14:textId="77777777" w:rsidR="003C1329" w:rsidRPr="000313D2" w:rsidRDefault="003C1329" w:rsidP="00505BC2">
            <w:pPr>
              <w:pStyle w:val="TableCell"/>
              <w:jc w:val="center"/>
            </w:pPr>
            <w:r w:rsidRPr="000313D2">
              <w:t>26</w:t>
            </w:r>
          </w:p>
        </w:tc>
        <w:tc>
          <w:tcPr>
            <w:tcW w:w="1573" w:type="pct"/>
            <w:vAlign w:val="center"/>
            <w:hideMark/>
          </w:tcPr>
          <w:p w14:paraId="0DDA3572" w14:textId="77777777" w:rsidR="003C1329" w:rsidRPr="000313D2" w:rsidRDefault="003C1329" w:rsidP="00505BC2">
            <w:pPr>
              <w:pStyle w:val="TableCell"/>
            </w:pPr>
            <w:r w:rsidRPr="000313D2">
              <w:t xml:space="preserve">Messages are routed to </w:t>
            </w:r>
            <w:r>
              <w:t xml:space="preserve">the </w:t>
            </w:r>
            <w:r w:rsidRPr="000313D2">
              <w:t>intended recipient</w:t>
            </w:r>
          </w:p>
        </w:tc>
        <w:tc>
          <w:tcPr>
            <w:tcW w:w="1572" w:type="pct"/>
            <w:vAlign w:val="center"/>
          </w:tcPr>
          <w:p w14:paraId="0741138F" w14:textId="77777777" w:rsidR="003C1329" w:rsidRPr="000313D2" w:rsidRDefault="003C1329" w:rsidP="00505BC2">
            <w:pPr>
              <w:pStyle w:val="TableCell"/>
            </w:pPr>
            <w:r>
              <w:t>Send a message</w:t>
            </w:r>
          </w:p>
        </w:tc>
        <w:tc>
          <w:tcPr>
            <w:tcW w:w="1622" w:type="pct"/>
            <w:vAlign w:val="center"/>
          </w:tcPr>
          <w:p w14:paraId="669810D1" w14:textId="77777777" w:rsidR="003C1329" w:rsidRPr="000313D2" w:rsidRDefault="003C1329" w:rsidP="00505BC2">
            <w:pPr>
              <w:pStyle w:val="TableCell"/>
            </w:pPr>
            <w:r>
              <w:t>The message is received by the intended client</w:t>
            </w:r>
          </w:p>
        </w:tc>
      </w:tr>
      <w:tr w:rsidR="003C1329" w:rsidRPr="000313D2" w14:paraId="5085CC77"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A8CF736" w14:textId="77777777" w:rsidR="003C1329" w:rsidRPr="000313D2" w:rsidRDefault="003C1329" w:rsidP="00505BC2">
            <w:pPr>
              <w:pStyle w:val="TableCell"/>
              <w:jc w:val="center"/>
            </w:pPr>
            <w:r w:rsidRPr="000313D2">
              <w:t>27</w:t>
            </w:r>
          </w:p>
        </w:tc>
        <w:tc>
          <w:tcPr>
            <w:tcW w:w="1573" w:type="pct"/>
            <w:vAlign w:val="center"/>
            <w:hideMark/>
          </w:tcPr>
          <w:p w14:paraId="1CF4A484" w14:textId="77777777" w:rsidR="003C1329" w:rsidRPr="000313D2" w:rsidRDefault="003C1329" w:rsidP="00505BC2">
            <w:pPr>
              <w:pStyle w:val="TableCell"/>
            </w:pPr>
            <w:r w:rsidRPr="000313D2">
              <w:t xml:space="preserve">Messages are held in the server if the </w:t>
            </w:r>
            <w:r>
              <w:t>recipient</w:t>
            </w:r>
            <w:r w:rsidRPr="000313D2">
              <w:t xml:space="preserve"> is not connected</w:t>
            </w:r>
          </w:p>
        </w:tc>
        <w:tc>
          <w:tcPr>
            <w:tcW w:w="1572" w:type="pct"/>
            <w:vAlign w:val="center"/>
          </w:tcPr>
          <w:p w14:paraId="705823E2" w14:textId="77777777" w:rsidR="003C1329" w:rsidRPr="000313D2" w:rsidRDefault="003C1329" w:rsidP="00505BC2">
            <w:pPr>
              <w:pStyle w:val="TableCell"/>
            </w:pPr>
            <w:r>
              <w:t>Send a message to an offline user</w:t>
            </w:r>
          </w:p>
        </w:tc>
        <w:tc>
          <w:tcPr>
            <w:tcW w:w="1622" w:type="pct"/>
            <w:vAlign w:val="center"/>
          </w:tcPr>
          <w:p w14:paraId="00657D55" w14:textId="77777777" w:rsidR="003C1329" w:rsidRPr="000313D2" w:rsidRDefault="003C1329" w:rsidP="00505BC2">
            <w:pPr>
              <w:pStyle w:val="TableCell"/>
            </w:pPr>
            <w:r>
              <w:t>The message is held on the server</w:t>
            </w:r>
          </w:p>
        </w:tc>
      </w:tr>
      <w:tr w:rsidR="003C1329" w:rsidRPr="000313D2" w14:paraId="60463546" w14:textId="77777777" w:rsidTr="00505BC2">
        <w:trPr>
          <w:trHeight w:val="600"/>
        </w:trPr>
        <w:tc>
          <w:tcPr>
            <w:tcW w:w="233" w:type="pct"/>
            <w:vAlign w:val="center"/>
            <w:hideMark/>
          </w:tcPr>
          <w:p w14:paraId="3801DFFA" w14:textId="77777777" w:rsidR="003C1329" w:rsidRPr="000313D2" w:rsidRDefault="003C1329" w:rsidP="00505BC2">
            <w:pPr>
              <w:pStyle w:val="TableCell"/>
              <w:jc w:val="center"/>
            </w:pPr>
            <w:r w:rsidRPr="000313D2">
              <w:t>28</w:t>
            </w:r>
          </w:p>
        </w:tc>
        <w:tc>
          <w:tcPr>
            <w:tcW w:w="1573" w:type="pct"/>
            <w:vAlign w:val="center"/>
            <w:hideMark/>
          </w:tcPr>
          <w:p w14:paraId="3AFA4D84" w14:textId="77777777" w:rsidR="003C1329" w:rsidRPr="000313D2" w:rsidRDefault="003C1329" w:rsidP="00505BC2">
            <w:pPr>
              <w:pStyle w:val="TableCell"/>
            </w:pPr>
            <w:r w:rsidRPr="000313D2">
              <w:t xml:space="preserve">Undelivered messages are sent the next time the </w:t>
            </w:r>
            <w:r>
              <w:t>recipient</w:t>
            </w:r>
            <w:r w:rsidRPr="000313D2">
              <w:t xml:space="preserve"> connects</w:t>
            </w:r>
          </w:p>
        </w:tc>
        <w:tc>
          <w:tcPr>
            <w:tcW w:w="1572" w:type="pct"/>
            <w:vAlign w:val="center"/>
          </w:tcPr>
          <w:p w14:paraId="2F7C96AC" w14:textId="77777777" w:rsidR="003C1329" w:rsidRPr="000313D2" w:rsidRDefault="003C1329" w:rsidP="00505BC2">
            <w:pPr>
              <w:pStyle w:val="TableCell"/>
            </w:pPr>
            <w:r>
              <w:t>Offline user comes online</w:t>
            </w:r>
          </w:p>
        </w:tc>
        <w:tc>
          <w:tcPr>
            <w:tcW w:w="1622" w:type="pct"/>
            <w:vAlign w:val="center"/>
          </w:tcPr>
          <w:p w14:paraId="59AD1688" w14:textId="77777777" w:rsidR="003C1329" w:rsidRPr="000313D2" w:rsidRDefault="003C1329" w:rsidP="00505BC2">
            <w:pPr>
              <w:pStyle w:val="TableCell"/>
            </w:pPr>
            <w:r>
              <w:t>Messages held in the server are sent to this user</w:t>
            </w:r>
          </w:p>
        </w:tc>
      </w:tr>
    </w:tbl>
    <w:p w14:paraId="4CF72870" w14:textId="77777777" w:rsidR="003C1329" w:rsidRDefault="003C1329">
      <w:pPr>
        <w:spacing w:line="259" w:lineRule="auto"/>
        <w:jc w:val="left"/>
      </w:pPr>
    </w:p>
    <w:p w14:paraId="0EB9E98F" w14:textId="0EB83C8A" w:rsidR="003C1329" w:rsidRDefault="003C1329">
      <w:pPr>
        <w:spacing w:line="259" w:lineRule="auto"/>
        <w:jc w:val="left"/>
      </w:pPr>
      <w:r>
        <w:br w:type="page"/>
      </w:r>
    </w:p>
    <w:p w14:paraId="0193E21E" w14:textId="7BC7B95A" w:rsidR="003C1329" w:rsidRDefault="003C1329" w:rsidP="003C1329">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827F9C" w:rsidRPr="000313D2" w14:paraId="7F130A09"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534D049D" w14:textId="77777777" w:rsidR="00827F9C" w:rsidRPr="000313D2" w:rsidRDefault="00827F9C" w:rsidP="00505BC2">
            <w:pPr>
              <w:pStyle w:val="TableCell"/>
              <w:jc w:val="center"/>
            </w:pPr>
            <w:r w:rsidRPr="000313D2">
              <w:t>ID</w:t>
            </w:r>
          </w:p>
        </w:tc>
        <w:tc>
          <w:tcPr>
            <w:tcW w:w="788" w:type="dxa"/>
            <w:hideMark/>
          </w:tcPr>
          <w:p w14:paraId="4CB6D134" w14:textId="77777777" w:rsidR="00827F9C" w:rsidRPr="000313D2" w:rsidRDefault="00827F9C" w:rsidP="00505BC2">
            <w:pPr>
              <w:pStyle w:val="TableCell"/>
              <w:jc w:val="center"/>
            </w:pPr>
            <w:r>
              <w:t>Status</w:t>
            </w:r>
          </w:p>
        </w:tc>
        <w:tc>
          <w:tcPr>
            <w:tcW w:w="4246" w:type="dxa"/>
            <w:hideMark/>
          </w:tcPr>
          <w:p w14:paraId="1C848D63" w14:textId="77777777" w:rsidR="00827F9C" w:rsidRPr="000313D2" w:rsidRDefault="00827F9C" w:rsidP="00505BC2">
            <w:pPr>
              <w:pStyle w:val="TableCell"/>
              <w:jc w:val="center"/>
            </w:pPr>
            <w:r>
              <w:t>Actual Output</w:t>
            </w:r>
          </w:p>
        </w:tc>
        <w:tc>
          <w:tcPr>
            <w:tcW w:w="3559" w:type="dxa"/>
            <w:hideMark/>
          </w:tcPr>
          <w:p w14:paraId="2430CC1C" w14:textId="77777777" w:rsidR="00827F9C" w:rsidRPr="000313D2" w:rsidRDefault="00827F9C" w:rsidP="00505BC2">
            <w:pPr>
              <w:pStyle w:val="TableCell"/>
              <w:jc w:val="center"/>
            </w:pPr>
            <w:r>
              <w:t>Comments</w:t>
            </w:r>
          </w:p>
        </w:tc>
      </w:tr>
      <w:tr w:rsidR="00827F9C" w:rsidRPr="000313D2" w14:paraId="6F54499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875007F" w14:textId="77777777" w:rsidR="00827F9C" w:rsidRPr="000313D2" w:rsidRDefault="00827F9C" w:rsidP="00505BC2">
            <w:pPr>
              <w:pStyle w:val="TableCell"/>
              <w:jc w:val="center"/>
            </w:pPr>
            <w:r w:rsidRPr="000313D2">
              <w:t>1</w:t>
            </w:r>
          </w:p>
        </w:tc>
        <w:tc>
          <w:tcPr>
            <w:tcW w:w="788" w:type="dxa"/>
            <w:shd w:val="clear" w:color="auto" w:fill="A8D08D" w:themeFill="accent6" w:themeFillTint="99"/>
            <w:vAlign w:val="center"/>
          </w:tcPr>
          <w:p w14:paraId="5BA0BA1D" w14:textId="77777777" w:rsidR="00827F9C" w:rsidRPr="000313D2" w:rsidRDefault="00827F9C" w:rsidP="00505BC2">
            <w:pPr>
              <w:pStyle w:val="TableCell"/>
              <w:jc w:val="center"/>
            </w:pPr>
            <w:r>
              <w:t>Pass</w:t>
            </w:r>
          </w:p>
        </w:tc>
        <w:tc>
          <w:tcPr>
            <w:tcW w:w="4246" w:type="dxa"/>
            <w:vAlign w:val="center"/>
          </w:tcPr>
          <w:p w14:paraId="4010CA4B" w14:textId="77777777" w:rsidR="00827F9C" w:rsidRPr="000313D2" w:rsidRDefault="00827F9C" w:rsidP="00505BC2">
            <w:pPr>
              <w:pStyle w:val="TableCell"/>
            </w:pPr>
            <w:r w:rsidRPr="003A0F22">
              <w:rPr>
                <w:noProof/>
              </w:rPr>
              <w:drawing>
                <wp:inline distT="0" distB="0" distL="0" distR="0" wp14:anchorId="73AD647C" wp14:editId="5DF4DBE9">
                  <wp:extent cx="2559050" cy="1708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59050" cy="170815"/>
                          </a:xfrm>
                          <a:prstGeom prst="rect">
                            <a:avLst/>
                          </a:prstGeom>
                        </pic:spPr>
                      </pic:pic>
                    </a:graphicData>
                  </a:graphic>
                </wp:inline>
              </w:drawing>
            </w:r>
          </w:p>
        </w:tc>
        <w:tc>
          <w:tcPr>
            <w:tcW w:w="3559" w:type="dxa"/>
            <w:vAlign w:val="center"/>
          </w:tcPr>
          <w:p w14:paraId="5F2D7E54" w14:textId="77777777" w:rsidR="00827F9C" w:rsidRPr="000313D2" w:rsidRDefault="00827F9C" w:rsidP="00505BC2">
            <w:pPr>
              <w:pStyle w:val="TableCell"/>
            </w:pPr>
            <w:r>
              <w:t>Output as expected</w:t>
            </w:r>
          </w:p>
        </w:tc>
      </w:tr>
      <w:tr w:rsidR="00827F9C" w:rsidRPr="000313D2" w14:paraId="05125627" w14:textId="77777777" w:rsidTr="00505BC2">
        <w:trPr>
          <w:trHeight w:val="600"/>
        </w:trPr>
        <w:tc>
          <w:tcPr>
            <w:tcW w:w="421" w:type="dxa"/>
            <w:vAlign w:val="center"/>
            <w:hideMark/>
          </w:tcPr>
          <w:p w14:paraId="0F98D17F" w14:textId="77777777" w:rsidR="00827F9C" w:rsidRPr="000313D2" w:rsidRDefault="00827F9C" w:rsidP="00505BC2">
            <w:pPr>
              <w:pStyle w:val="TableCell"/>
              <w:jc w:val="center"/>
            </w:pPr>
            <w:r w:rsidRPr="000313D2">
              <w:t>2</w:t>
            </w:r>
          </w:p>
        </w:tc>
        <w:tc>
          <w:tcPr>
            <w:tcW w:w="788" w:type="dxa"/>
            <w:shd w:val="clear" w:color="auto" w:fill="A8D08D" w:themeFill="accent6" w:themeFillTint="99"/>
            <w:vAlign w:val="center"/>
          </w:tcPr>
          <w:p w14:paraId="74A9B74C" w14:textId="77777777" w:rsidR="00827F9C" w:rsidRPr="000313D2" w:rsidRDefault="00827F9C" w:rsidP="00505BC2">
            <w:pPr>
              <w:pStyle w:val="TableCell"/>
              <w:jc w:val="center"/>
            </w:pPr>
            <w:r>
              <w:t>Pass</w:t>
            </w:r>
          </w:p>
        </w:tc>
        <w:tc>
          <w:tcPr>
            <w:tcW w:w="4246" w:type="dxa"/>
            <w:vAlign w:val="center"/>
          </w:tcPr>
          <w:p w14:paraId="2DE9C75C" w14:textId="77777777" w:rsidR="00827F9C" w:rsidRPr="000313D2" w:rsidRDefault="00827F9C" w:rsidP="00505BC2">
            <w:pPr>
              <w:pStyle w:val="TableCell"/>
            </w:pPr>
            <w:r w:rsidRPr="00D85FBE">
              <w:rPr>
                <w:noProof/>
              </w:rPr>
              <w:drawing>
                <wp:inline distT="0" distB="0" distL="0" distR="0" wp14:anchorId="15A56505" wp14:editId="05212F76">
                  <wp:extent cx="2559050" cy="1314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59050" cy="131445"/>
                          </a:xfrm>
                          <a:prstGeom prst="rect">
                            <a:avLst/>
                          </a:prstGeom>
                        </pic:spPr>
                      </pic:pic>
                    </a:graphicData>
                  </a:graphic>
                </wp:inline>
              </w:drawing>
            </w:r>
          </w:p>
        </w:tc>
        <w:tc>
          <w:tcPr>
            <w:tcW w:w="3559" w:type="dxa"/>
            <w:vAlign w:val="center"/>
          </w:tcPr>
          <w:p w14:paraId="7C91EBDC" w14:textId="77777777" w:rsidR="00827F9C" w:rsidRPr="000313D2" w:rsidRDefault="00827F9C" w:rsidP="00505BC2">
            <w:pPr>
              <w:pStyle w:val="TableCell"/>
            </w:pPr>
            <w:r>
              <w:t>Output as expected</w:t>
            </w:r>
          </w:p>
        </w:tc>
      </w:tr>
      <w:tr w:rsidR="00827F9C" w:rsidRPr="000313D2" w14:paraId="3F226696"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B7FDA21" w14:textId="77777777" w:rsidR="00827F9C" w:rsidRPr="000313D2" w:rsidRDefault="00827F9C" w:rsidP="00505BC2">
            <w:pPr>
              <w:pStyle w:val="TableCell"/>
              <w:jc w:val="center"/>
            </w:pPr>
            <w:r w:rsidRPr="000313D2">
              <w:t>3</w:t>
            </w:r>
          </w:p>
        </w:tc>
        <w:tc>
          <w:tcPr>
            <w:tcW w:w="788" w:type="dxa"/>
            <w:shd w:val="clear" w:color="auto" w:fill="F4B083" w:themeFill="accent2" w:themeFillTint="99"/>
            <w:vAlign w:val="center"/>
          </w:tcPr>
          <w:p w14:paraId="62DFF429" w14:textId="77777777" w:rsidR="00827F9C" w:rsidRPr="000313D2" w:rsidRDefault="00827F9C" w:rsidP="00505BC2">
            <w:pPr>
              <w:pStyle w:val="TableCell"/>
              <w:jc w:val="center"/>
            </w:pPr>
            <w:r>
              <w:t>Fail</w:t>
            </w:r>
          </w:p>
        </w:tc>
        <w:tc>
          <w:tcPr>
            <w:tcW w:w="4246" w:type="dxa"/>
            <w:vAlign w:val="center"/>
          </w:tcPr>
          <w:p w14:paraId="44A6B05F" w14:textId="77777777" w:rsidR="00827F9C" w:rsidRPr="000313D2" w:rsidRDefault="00827F9C" w:rsidP="00505BC2">
            <w:pPr>
              <w:pStyle w:val="TableCell"/>
            </w:pPr>
            <w:r>
              <w:t>Not implemented</w:t>
            </w:r>
          </w:p>
        </w:tc>
        <w:tc>
          <w:tcPr>
            <w:tcW w:w="3559" w:type="dxa"/>
            <w:vAlign w:val="center"/>
          </w:tcPr>
          <w:p w14:paraId="49C9006E" w14:textId="77777777" w:rsidR="00827F9C" w:rsidRPr="000313D2" w:rsidRDefault="00827F9C" w:rsidP="00505BC2">
            <w:pPr>
              <w:pStyle w:val="TableCell"/>
            </w:pPr>
            <w:r>
              <w:t>Client to server heartbeat messages was not implemented in the solution</w:t>
            </w:r>
          </w:p>
        </w:tc>
      </w:tr>
      <w:tr w:rsidR="00827F9C" w:rsidRPr="000313D2" w14:paraId="3EF87AD5" w14:textId="77777777" w:rsidTr="00505BC2">
        <w:trPr>
          <w:trHeight w:val="600"/>
        </w:trPr>
        <w:tc>
          <w:tcPr>
            <w:tcW w:w="421" w:type="dxa"/>
            <w:vAlign w:val="center"/>
            <w:hideMark/>
          </w:tcPr>
          <w:p w14:paraId="25C64E2D" w14:textId="77777777" w:rsidR="00827F9C" w:rsidRPr="000313D2" w:rsidRDefault="00827F9C" w:rsidP="00505BC2">
            <w:pPr>
              <w:pStyle w:val="TableCell"/>
              <w:jc w:val="center"/>
            </w:pPr>
            <w:r w:rsidRPr="000313D2">
              <w:t>4</w:t>
            </w:r>
          </w:p>
        </w:tc>
        <w:tc>
          <w:tcPr>
            <w:tcW w:w="788" w:type="dxa"/>
            <w:shd w:val="clear" w:color="auto" w:fill="A8D08D" w:themeFill="accent6" w:themeFillTint="99"/>
            <w:vAlign w:val="center"/>
          </w:tcPr>
          <w:p w14:paraId="43B1EB57" w14:textId="77777777" w:rsidR="00827F9C" w:rsidRPr="000313D2" w:rsidRDefault="00827F9C" w:rsidP="00505BC2">
            <w:pPr>
              <w:pStyle w:val="TableCell"/>
              <w:jc w:val="center"/>
            </w:pPr>
            <w:r>
              <w:t>Pass</w:t>
            </w:r>
          </w:p>
        </w:tc>
        <w:tc>
          <w:tcPr>
            <w:tcW w:w="4246" w:type="dxa"/>
            <w:vAlign w:val="center"/>
          </w:tcPr>
          <w:p w14:paraId="1B9E3E07" w14:textId="77777777" w:rsidR="00827F9C" w:rsidRPr="000313D2" w:rsidRDefault="00827F9C" w:rsidP="00505BC2">
            <w:pPr>
              <w:pStyle w:val="TableCell"/>
            </w:pPr>
            <w:r w:rsidRPr="003F3BBF">
              <w:rPr>
                <w:noProof/>
              </w:rPr>
              <w:drawing>
                <wp:inline distT="0" distB="0" distL="0" distR="0" wp14:anchorId="65266FA5" wp14:editId="0E960C79">
                  <wp:extent cx="2559050" cy="145161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47"/>
                          <a:stretch>
                            <a:fillRect/>
                          </a:stretch>
                        </pic:blipFill>
                        <pic:spPr>
                          <a:xfrm>
                            <a:off x="0" y="0"/>
                            <a:ext cx="2559050" cy="1451610"/>
                          </a:xfrm>
                          <a:prstGeom prst="rect">
                            <a:avLst/>
                          </a:prstGeom>
                        </pic:spPr>
                      </pic:pic>
                    </a:graphicData>
                  </a:graphic>
                </wp:inline>
              </w:drawing>
            </w:r>
          </w:p>
        </w:tc>
        <w:tc>
          <w:tcPr>
            <w:tcW w:w="3559" w:type="dxa"/>
            <w:vAlign w:val="center"/>
          </w:tcPr>
          <w:p w14:paraId="20BE48B8" w14:textId="77777777" w:rsidR="00827F9C" w:rsidRPr="000313D2" w:rsidRDefault="00827F9C" w:rsidP="00505BC2">
            <w:pPr>
              <w:pStyle w:val="TableCell"/>
            </w:pPr>
            <w:r>
              <w:t>Output as expected</w:t>
            </w:r>
          </w:p>
        </w:tc>
      </w:tr>
      <w:tr w:rsidR="00827F9C" w:rsidRPr="000313D2" w14:paraId="22CFF4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D8D1BDD" w14:textId="77777777" w:rsidR="00827F9C" w:rsidRPr="000313D2" w:rsidRDefault="00827F9C" w:rsidP="00505BC2">
            <w:pPr>
              <w:pStyle w:val="TableCell"/>
              <w:jc w:val="center"/>
            </w:pPr>
            <w:r w:rsidRPr="000313D2">
              <w:t>5</w:t>
            </w:r>
          </w:p>
        </w:tc>
        <w:tc>
          <w:tcPr>
            <w:tcW w:w="788" w:type="dxa"/>
            <w:shd w:val="clear" w:color="auto" w:fill="FFD966" w:themeFill="accent4" w:themeFillTint="99"/>
            <w:vAlign w:val="center"/>
          </w:tcPr>
          <w:p w14:paraId="0972C900" w14:textId="77777777" w:rsidR="00827F9C" w:rsidRPr="000313D2" w:rsidRDefault="00827F9C" w:rsidP="00505BC2">
            <w:pPr>
              <w:pStyle w:val="TableCell"/>
              <w:jc w:val="center"/>
            </w:pPr>
            <w:r>
              <w:t>Partial</w:t>
            </w:r>
          </w:p>
        </w:tc>
        <w:tc>
          <w:tcPr>
            <w:tcW w:w="4246" w:type="dxa"/>
            <w:vAlign w:val="center"/>
          </w:tcPr>
          <w:p w14:paraId="1395C511" w14:textId="77777777" w:rsidR="00827F9C" w:rsidRPr="000313D2" w:rsidRDefault="00827F9C" w:rsidP="00505BC2">
            <w:pPr>
              <w:pStyle w:val="TableCell"/>
            </w:pPr>
            <w:r w:rsidRPr="00D467B3">
              <w:rPr>
                <w:noProof/>
              </w:rPr>
              <w:drawing>
                <wp:inline distT="0" distB="0" distL="0" distR="0" wp14:anchorId="2D693747" wp14:editId="387A76E9">
                  <wp:extent cx="2559050" cy="1449070"/>
                  <wp:effectExtent l="0" t="0" r="0" b="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73B5DC43" w14:textId="77777777" w:rsidR="00827F9C" w:rsidRPr="000313D2" w:rsidRDefault="00827F9C" w:rsidP="00505BC2">
            <w:pPr>
              <w:pStyle w:val="TableCell"/>
            </w:pPr>
            <w:r>
              <w:t>The interface to create an account was implemented but the functionality to request a new account was not, so the test partially failed</w:t>
            </w:r>
          </w:p>
        </w:tc>
      </w:tr>
      <w:tr w:rsidR="00827F9C" w:rsidRPr="000313D2" w14:paraId="391327BC" w14:textId="77777777" w:rsidTr="00505BC2">
        <w:trPr>
          <w:trHeight w:val="600"/>
        </w:trPr>
        <w:tc>
          <w:tcPr>
            <w:tcW w:w="421" w:type="dxa"/>
            <w:vAlign w:val="center"/>
            <w:hideMark/>
          </w:tcPr>
          <w:p w14:paraId="1EDBC820" w14:textId="77777777" w:rsidR="00827F9C" w:rsidRPr="000313D2" w:rsidRDefault="00827F9C" w:rsidP="00505BC2">
            <w:pPr>
              <w:pStyle w:val="TableCell"/>
              <w:jc w:val="center"/>
            </w:pPr>
            <w:r w:rsidRPr="000313D2">
              <w:t>6</w:t>
            </w:r>
          </w:p>
        </w:tc>
        <w:tc>
          <w:tcPr>
            <w:tcW w:w="788" w:type="dxa"/>
            <w:shd w:val="clear" w:color="auto" w:fill="A8D08D" w:themeFill="accent6" w:themeFillTint="99"/>
            <w:vAlign w:val="center"/>
          </w:tcPr>
          <w:p w14:paraId="70993629" w14:textId="77777777" w:rsidR="00827F9C" w:rsidRPr="000313D2" w:rsidRDefault="00827F9C" w:rsidP="00505BC2">
            <w:pPr>
              <w:pStyle w:val="TableCell"/>
              <w:jc w:val="center"/>
            </w:pPr>
            <w:r>
              <w:t>Pass</w:t>
            </w:r>
          </w:p>
        </w:tc>
        <w:tc>
          <w:tcPr>
            <w:tcW w:w="4246" w:type="dxa"/>
            <w:vAlign w:val="center"/>
          </w:tcPr>
          <w:p w14:paraId="40BFA81F" w14:textId="77777777" w:rsidR="00827F9C" w:rsidRPr="000313D2" w:rsidRDefault="00827F9C" w:rsidP="00505BC2">
            <w:pPr>
              <w:pStyle w:val="TableCell"/>
            </w:pPr>
            <w:r w:rsidRPr="006B7B72">
              <w:rPr>
                <w:noProof/>
              </w:rPr>
              <w:drawing>
                <wp:inline distT="0" distB="0" distL="0" distR="0" wp14:anchorId="4D30937F" wp14:editId="5B975A95">
                  <wp:extent cx="2559050" cy="1193800"/>
                  <wp:effectExtent l="0" t="0" r="0" b="635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9"/>
                          <a:stretch>
                            <a:fillRect/>
                          </a:stretch>
                        </pic:blipFill>
                        <pic:spPr>
                          <a:xfrm>
                            <a:off x="0" y="0"/>
                            <a:ext cx="2559050" cy="1193800"/>
                          </a:xfrm>
                          <a:prstGeom prst="rect">
                            <a:avLst/>
                          </a:prstGeom>
                        </pic:spPr>
                      </pic:pic>
                    </a:graphicData>
                  </a:graphic>
                </wp:inline>
              </w:drawing>
            </w:r>
          </w:p>
        </w:tc>
        <w:tc>
          <w:tcPr>
            <w:tcW w:w="3559" w:type="dxa"/>
            <w:vAlign w:val="center"/>
          </w:tcPr>
          <w:p w14:paraId="13A19664" w14:textId="77777777" w:rsidR="00827F9C" w:rsidRPr="000313D2" w:rsidRDefault="00827F9C" w:rsidP="00505BC2">
            <w:pPr>
              <w:pStyle w:val="TableCell"/>
            </w:pPr>
            <w:r>
              <w:t>Output as expected</w:t>
            </w:r>
          </w:p>
        </w:tc>
      </w:tr>
      <w:tr w:rsidR="00827F9C" w:rsidRPr="000313D2" w14:paraId="516979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EE833FC" w14:textId="77777777" w:rsidR="00827F9C" w:rsidRPr="000313D2" w:rsidRDefault="00827F9C" w:rsidP="00505BC2">
            <w:pPr>
              <w:pStyle w:val="TableCell"/>
              <w:jc w:val="center"/>
            </w:pPr>
            <w:r w:rsidRPr="000313D2">
              <w:t>7</w:t>
            </w:r>
          </w:p>
        </w:tc>
        <w:tc>
          <w:tcPr>
            <w:tcW w:w="788" w:type="dxa"/>
            <w:shd w:val="clear" w:color="auto" w:fill="F4B083" w:themeFill="accent2" w:themeFillTint="99"/>
            <w:vAlign w:val="center"/>
          </w:tcPr>
          <w:p w14:paraId="1D1F187A" w14:textId="77777777" w:rsidR="00827F9C" w:rsidRPr="000313D2" w:rsidRDefault="00827F9C" w:rsidP="00505BC2">
            <w:pPr>
              <w:pStyle w:val="TableCell"/>
              <w:jc w:val="center"/>
            </w:pPr>
            <w:r>
              <w:t>Fail</w:t>
            </w:r>
          </w:p>
        </w:tc>
        <w:tc>
          <w:tcPr>
            <w:tcW w:w="4246" w:type="dxa"/>
            <w:vAlign w:val="center"/>
          </w:tcPr>
          <w:p w14:paraId="4CFAB033" w14:textId="77777777" w:rsidR="00827F9C" w:rsidRPr="000313D2" w:rsidRDefault="00827F9C" w:rsidP="00505BC2">
            <w:pPr>
              <w:pStyle w:val="TableCell"/>
            </w:pPr>
            <w:r w:rsidRPr="00D467B3">
              <w:rPr>
                <w:noProof/>
              </w:rPr>
              <w:drawing>
                <wp:inline distT="0" distB="0" distL="0" distR="0" wp14:anchorId="587AF219" wp14:editId="7FA69F77">
                  <wp:extent cx="2559050" cy="1449070"/>
                  <wp:effectExtent l="0" t="0" r="0" b="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484670FD" w14:textId="77777777" w:rsidR="00827F9C" w:rsidRPr="000313D2" w:rsidRDefault="00827F9C" w:rsidP="00505BC2">
            <w:pPr>
              <w:pStyle w:val="TableCell"/>
            </w:pPr>
            <w:r>
              <w:t>There are no checks on the length or availability of the username, so the test failed</w:t>
            </w:r>
          </w:p>
        </w:tc>
      </w:tr>
      <w:tr w:rsidR="00827F9C" w:rsidRPr="000313D2" w14:paraId="070C74D6" w14:textId="77777777" w:rsidTr="00505BC2">
        <w:trPr>
          <w:trHeight w:val="600"/>
        </w:trPr>
        <w:tc>
          <w:tcPr>
            <w:tcW w:w="421" w:type="dxa"/>
            <w:vAlign w:val="center"/>
            <w:hideMark/>
          </w:tcPr>
          <w:p w14:paraId="565F14DA" w14:textId="77777777" w:rsidR="00827F9C" w:rsidRPr="000313D2" w:rsidRDefault="00827F9C" w:rsidP="00505BC2">
            <w:pPr>
              <w:pStyle w:val="TableCell"/>
              <w:jc w:val="center"/>
            </w:pPr>
            <w:r w:rsidRPr="000313D2">
              <w:t>8</w:t>
            </w:r>
          </w:p>
        </w:tc>
        <w:tc>
          <w:tcPr>
            <w:tcW w:w="788" w:type="dxa"/>
            <w:shd w:val="clear" w:color="auto" w:fill="F4B083" w:themeFill="accent2" w:themeFillTint="99"/>
            <w:vAlign w:val="center"/>
          </w:tcPr>
          <w:p w14:paraId="18AFCA89" w14:textId="77777777" w:rsidR="00827F9C" w:rsidRPr="000313D2" w:rsidRDefault="00827F9C" w:rsidP="00505BC2">
            <w:pPr>
              <w:pStyle w:val="TableCell"/>
              <w:jc w:val="center"/>
            </w:pPr>
            <w:r>
              <w:t>Fail</w:t>
            </w:r>
          </w:p>
        </w:tc>
        <w:tc>
          <w:tcPr>
            <w:tcW w:w="4246" w:type="dxa"/>
            <w:vAlign w:val="center"/>
          </w:tcPr>
          <w:p w14:paraId="2AF9AD5B" w14:textId="77777777" w:rsidR="00827F9C" w:rsidRPr="000313D2" w:rsidRDefault="00827F9C" w:rsidP="00505BC2">
            <w:pPr>
              <w:pStyle w:val="TableCell"/>
            </w:pPr>
            <w:r w:rsidRPr="00D467B3">
              <w:rPr>
                <w:noProof/>
              </w:rPr>
              <w:drawing>
                <wp:inline distT="0" distB="0" distL="0" distR="0" wp14:anchorId="36409822" wp14:editId="67192C96">
                  <wp:extent cx="2559050" cy="1449070"/>
                  <wp:effectExtent l="0" t="0" r="0" b="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477C4FC1" w14:textId="77777777" w:rsidR="00827F9C" w:rsidRPr="000313D2" w:rsidRDefault="00827F9C" w:rsidP="00505BC2">
            <w:pPr>
              <w:pStyle w:val="TableCell"/>
            </w:pPr>
            <w:r>
              <w:t>There are no checks on the length or strength of the password, so the test failed</w:t>
            </w:r>
          </w:p>
        </w:tc>
      </w:tr>
      <w:tr w:rsidR="00827F9C" w:rsidRPr="000313D2" w14:paraId="2E15C0E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3EAE16E" w14:textId="77777777" w:rsidR="00827F9C" w:rsidRPr="000313D2" w:rsidRDefault="00827F9C" w:rsidP="00505BC2">
            <w:pPr>
              <w:pStyle w:val="TableCell"/>
              <w:jc w:val="center"/>
            </w:pPr>
            <w:r w:rsidRPr="000313D2">
              <w:lastRenderedPageBreak/>
              <w:t>9</w:t>
            </w:r>
          </w:p>
        </w:tc>
        <w:tc>
          <w:tcPr>
            <w:tcW w:w="788" w:type="dxa"/>
            <w:shd w:val="clear" w:color="auto" w:fill="A8D08D" w:themeFill="accent6" w:themeFillTint="99"/>
            <w:vAlign w:val="center"/>
          </w:tcPr>
          <w:p w14:paraId="64D6E877" w14:textId="77777777" w:rsidR="00827F9C" w:rsidRPr="000313D2" w:rsidRDefault="00827F9C" w:rsidP="00505BC2">
            <w:pPr>
              <w:pStyle w:val="TableCell"/>
              <w:jc w:val="center"/>
            </w:pPr>
            <w:r>
              <w:t>Pass</w:t>
            </w:r>
          </w:p>
        </w:tc>
        <w:tc>
          <w:tcPr>
            <w:tcW w:w="4246" w:type="dxa"/>
            <w:vAlign w:val="center"/>
          </w:tcPr>
          <w:p w14:paraId="23A0FD37" w14:textId="77777777" w:rsidR="00827F9C" w:rsidRDefault="00827F9C" w:rsidP="00505BC2">
            <w:pPr>
              <w:pStyle w:val="No-NumHeading"/>
            </w:pPr>
            <w:r>
              <w:t>Alice – Sender</w:t>
            </w:r>
          </w:p>
          <w:p w14:paraId="721EF49A" w14:textId="77777777" w:rsidR="00827F9C" w:rsidRDefault="00827F9C" w:rsidP="00505BC2">
            <w:pPr>
              <w:pStyle w:val="TableCell"/>
            </w:pPr>
            <w:r w:rsidRPr="008064F9">
              <w:rPr>
                <w:noProof/>
              </w:rPr>
              <w:drawing>
                <wp:inline distT="0" distB="0" distL="0" distR="0" wp14:anchorId="4BD06755" wp14:editId="151916DA">
                  <wp:extent cx="2559050" cy="1457325"/>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9"/>
                          <a:stretch>
                            <a:fillRect/>
                          </a:stretch>
                        </pic:blipFill>
                        <pic:spPr>
                          <a:xfrm>
                            <a:off x="0" y="0"/>
                            <a:ext cx="2559050" cy="1457325"/>
                          </a:xfrm>
                          <a:prstGeom prst="rect">
                            <a:avLst/>
                          </a:prstGeom>
                        </pic:spPr>
                      </pic:pic>
                    </a:graphicData>
                  </a:graphic>
                </wp:inline>
              </w:drawing>
            </w:r>
          </w:p>
          <w:p w14:paraId="289ABF0B" w14:textId="77777777" w:rsidR="00827F9C" w:rsidRDefault="00827F9C" w:rsidP="00505BC2">
            <w:pPr>
              <w:pStyle w:val="No-NumHeading"/>
            </w:pPr>
            <w:r>
              <w:t>Bob – Recipient</w:t>
            </w:r>
          </w:p>
          <w:p w14:paraId="539FCFA7" w14:textId="77777777" w:rsidR="00827F9C" w:rsidRPr="000313D2" w:rsidRDefault="00827F9C" w:rsidP="00505BC2">
            <w:pPr>
              <w:pStyle w:val="TableCell"/>
            </w:pPr>
            <w:r w:rsidRPr="003252A3">
              <w:rPr>
                <w:noProof/>
              </w:rPr>
              <w:drawing>
                <wp:inline distT="0" distB="0" distL="0" distR="0" wp14:anchorId="7E8E5D0B" wp14:editId="36946383">
                  <wp:extent cx="2559050" cy="1454150"/>
                  <wp:effectExtent l="0" t="0" r="0"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40"/>
                          <a:stretch>
                            <a:fillRect/>
                          </a:stretch>
                        </pic:blipFill>
                        <pic:spPr>
                          <a:xfrm>
                            <a:off x="0" y="0"/>
                            <a:ext cx="2559050" cy="1454150"/>
                          </a:xfrm>
                          <a:prstGeom prst="rect">
                            <a:avLst/>
                          </a:prstGeom>
                        </pic:spPr>
                      </pic:pic>
                    </a:graphicData>
                  </a:graphic>
                </wp:inline>
              </w:drawing>
            </w:r>
          </w:p>
        </w:tc>
        <w:tc>
          <w:tcPr>
            <w:tcW w:w="3559" w:type="dxa"/>
            <w:vAlign w:val="center"/>
          </w:tcPr>
          <w:p w14:paraId="34EE1E86" w14:textId="77777777" w:rsidR="00827F9C" w:rsidRPr="000313D2" w:rsidRDefault="00827F9C" w:rsidP="00505BC2">
            <w:pPr>
              <w:pStyle w:val="TableCell"/>
            </w:pPr>
            <w:r>
              <w:t>Output as expected</w:t>
            </w:r>
          </w:p>
        </w:tc>
      </w:tr>
      <w:tr w:rsidR="00827F9C" w:rsidRPr="000313D2" w14:paraId="708123C6" w14:textId="77777777" w:rsidTr="00505BC2">
        <w:trPr>
          <w:trHeight w:val="600"/>
        </w:trPr>
        <w:tc>
          <w:tcPr>
            <w:tcW w:w="421" w:type="dxa"/>
            <w:vAlign w:val="center"/>
            <w:hideMark/>
          </w:tcPr>
          <w:p w14:paraId="1395A5E0" w14:textId="77777777" w:rsidR="00827F9C" w:rsidRPr="000313D2" w:rsidRDefault="00827F9C" w:rsidP="00505BC2">
            <w:pPr>
              <w:pStyle w:val="TableCell"/>
              <w:jc w:val="center"/>
            </w:pPr>
            <w:r w:rsidRPr="000313D2">
              <w:t>10</w:t>
            </w:r>
          </w:p>
        </w:tc>
        <w:tc>
          <w:tcPr>
            <w:tcW w:w="788" w:type="dxa"/>
            <w:shd w:val="clear" w:color="auto" w:fill="A8D08D" w:themeFill="accent6" w:themeFillTint="99"/>
            <w:vAlign w:val="center"/>
          </w:tcPr>
          <w:p w14:paraId="6F093AF1" w14:textId="77777777" w:rsidR="00827F9C" w:rsidRPr="000313D2" w:rsidRDefault="00827F9C" w:rsidP="00505BC2">
            <w:pPr>
              <w:pStyle w:val="TableCell"/>
              <w:jc w:val="center"/>
            </w:pPr>
            <w:r>
              <w:t>Pass</w:t>
            </w:r>
          </w:p>
        </w:tc>
        <w:tc>
          <w:tcPr>
            <w:tcW w:w="4246" w:type="dxa"/>
            <w:vAlign w:val="center"/>
          </w:tcPr>
          <w:p w14:paraId="50273513" w14:textId="77777777" w:rsidR="00827F9C" w:rsidRDefault="00827F9C" w:rsidP="00505BC2">
            <w:pPr>
              <w:pStyle w:val="No-NumHeading"/>
            </w:pPr>
            <w:r>
              <w:t>Alice – Sender</w:t>
            </w:r>
          </w:p>
          <w:p w14:paraId="0B2BE7C2" w14:textId="77777777" w:rsidR="00827F9C" w:rsidRDefault="00827F9C" w:rsidP="00505BC2">
            <w:pPr>
              <w:pStyle w:val="TableCell"/>
            </w:pPr>
            <w:r w:rsidRPr="00492C52">
              <w:rPr>
                <w:noProof/>
              </w:rPr>
              <w:drawing>
                <wp:inline distT="0" distB="0" distL="0" distR="0" wp14:anchorId="75BA5D72" wp14:editId="099FDBD9">
                  <wp:extent cx="2559050" cy="1450340"/>
                  <wp:effectExtent l="0" t="0" r="0" b="0"/>
                  <wp:docPr id="130" name="Picture 1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 email&#10;&#10;Description automatically generated"/>
                          <pic:cNvPicPr/>
                        </pic:nvPicPr>
                        <pic:blipFill>
                          <a:blip r:embed="rId150"/>
                          <a:stretch>
                            <a:fillRect/>
                          </a:stretch>
                        </pic:blipFill>
                        <pic:spPr>
                          <a:xfrm>
                            <a:off x="0" y="0"/>
                            <a:ext cx="2559050" cy="1450340"/>
                          </a:xfrm>
                          <a:prstGeom prst="rect">
                            <a:avLst/>
                          </a:prstGeom>
                        </pic:spPr>
                      </pic:pic>
                    </a:graphicData>
                  </a:graphic>
                </wp:inline>
              </w:drawing>
            </w:r>
          </w:p>
          <w:p w14:paraId="2E66A664" w14:textId="77777777" w:rsidR="00827F9C" w:rsidRDefault="00827F9C" w:rsidP="00505BC2">
            <w:pPr>
              <w:pStyle w:val="No-NumHeading"/>
            </w:pPr>
            <w:r>
              <w:t>Bob – Recipient</w:t>
            </w:r>
          </w:p>
          <w:p w14:paraId="330A048C" w14:textId="77777777" w:rsidR="00827F9C" w:rsidRPr="000313D2" w:rsidRDefault="00827F9C" w:rsidP="00505BC2">
            <w:pPr>
              <w:pStyle w:val="TableCell"/>
            </w:pPr>
            <w:r w:rsidRPr="004717C0">
              <w:rPr>
                <w:noProof/>
              </w:rPr>
              <w:drawing>
                <wp:inline distT="0" distB="0" distL="0" distR="0" wp14:anchorId="54C1CA01" wp14:editId="296F6EB8">
                  <wp:extent cx="2559050" cy="1455420"/>
                  <wp:effectExtent l="0" t="0" r="0" b="0"/>
                  <wp:docPr id="131" name="Picture 1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 email&#10;&#10;Description automatically generated"/>
                          <pic:cNvPicPr/>
                        </pic:nvPicPr>
                        <pic:blipFill>
                          <a:blip r:embed="rId151"/>
                          <a:stretch>
                            <a:fillRect/>
                          </a:stretch>
                        </pic:blipFill>
                        <pic:spPr>
                          <a:xfrm>
                            <a:off x="0" y="0"/>
                            <a:ext cx="2559050" cy="1455420"/>
                          </a:xfrm>
                          <a:prstGeom prst="rect">
                            <a:avLst/>
                          </a:prstGeom>
                        </pic:spPr>
                      </pic:pic>
                    </a:graphicData>
                  </a:graphic>
                </wp:inline>
              </w:drawing>
            </w:r>
          </w:p>
        </w:tc>
        <w:tc>
          <w:tcPr>
            <w:tcW w:w="3559" w:type="dxa"/>
            <w:vAlign w:val="center"/>
          </w:tcPr>
          <w:p w14:paraId="225D4DDF" w14:textId="77777777" w:rsidR="00827F9C" w:rsidRPr="000313D2" w:rsidRDefault="00827F9C" w:rsidP="00505BC2">
            <w:pPr>
              <w:pStyle w:val="TableCell"/>
            </w:pPr>
            <w:r>
              <w:t>Output as expected</w:t>
            </w:r>
          </w:p>
        </w:tc>
      </w:tr>
      <w:tr w:rsidR="00827F9C" w:rsidRPr="000313D2" w14:paraId="6E2FFCC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54652E0" w14:textId="77777777" w:rsidR="00827F9C" w:rsidRPr="000313D2" w:rsidRDefault="00827F9C" w:rsidP="00505BC2">
            <w:pPr>
              <w:pStyle w:val="TableCell"/>
              <w:jc w:val="center"/>
            </w:pPr>
            <w:r w:rsidRPr="000313D2">
              <w:t>11</w:t>
            </w:r>
          </w:p>
        </w:tc>
        <w:tc>
          <w:tcPr>
            <w:tcW w:w="788" w:type="dxa"/>
            <w:shd w:val="clear" w:color="auto" w:fill="A8D08D" w:themeFill="accent6" w:themeFillTint="99"/>
            <w:vAlign w:val="center"/>
          </w:tcPr>
          <w:p w14:paraId="15E61D3D" w14:textId="77777777" w:rsidR="00827F9C" w:rsidRPr="000313D2" w:rsidRDefault="00827F9C" w:rsidP="00505BC2">
            <w:pPr>
              <w:pStyle w:val="TableCell"/>
              <w:jc w:val="center"/>
            </w:pPr>
            <w:r>
              <w:t>Pass</w:t>
            </w:r>
          </w:p>
        </w:tc>
        <w:tc>
          <w:tcPr>
            <w:tcW w:w="4246" w:type="dxa"/>
            <w:vAlign w:val="center"/>
          </w:tcPr>
          <w:p w14:paraId="37FC7A0A" w14:textId="77777777" w:rsidR="00827F9C" w:rsidRPr="000313D2" w:rsidRDefault="00827F9C" w:rsidP="00505BC2">
            <w:pPr>
              <w:pStyle w:val="TableCell"/>
            </w:pPr>
            <w:r w:rsidRPr="00945D28">
              <w:rPr>
                <w:noProof/>
              </w:rPr>
              <w:drawing>
                <wp:inline distT="0" distB="0" distL="0" distR="0" wp14:anchorId="32F740F7" wp14:editId="52841F71">
                  <wp:extent cx="2559050" cy="1454150"/>
                  <wp:effectExtent l="0" t="0" r="0" b="0"/>
                  <wp:docPr id="127" name="Picture 12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3"/>
                          <a:stretch>
                            <a:fillRect/>
                          </a:stretch>
                        </pic:blipFill>
                        <pic:spPr>
                          <a:xfrm>
                            <a:off x="0" y="0"/>
                            <a:ext cx="2559050" cy="1454150"/>
                          </a:xfrm>
                          <a:prstGeom prst="rect">
                            <a:avLst/>
                          </a:prstGeom>
                        </pic:spPr>
                      </pic:pic>
                    </a:graphicData>
                  </a:graphic>
                </wp:inline>
              </w:drawing>
            </w:r>
          </w:p>
        </w:tc>
        <w:tc>
          <w:tcPr>
            <w:tcW w:w="3559" w:type="dxa"/>
            <w:vAlign w:val="center"/>
          </w:tcPr>
          <w:p w14:paraId="6BE2930B" w14:textId="77777777" w:rsidR="00827F9C" w:rsidRPr="000313D2" w:rsidRDefault="00827F9C" w:rsidP="00505BC2">
            <w:pPr>
              <w:pStyle w:val="TableCell"/>
            </w:pPr>
            <w:r>
              <w:t>Output as expected</w:t>
            </w:r>
          </w:p>
        </w:tc>
      </w:tr>
      <w:tr w:rsidR="00827F9C" w:rsidRPr="000313D2" w14:paraId="2904B4FD" w14:textId="77777777" w:rsidTr="00505BC2">
        <w:trPr>
          <w:trHeight w:val="600"/>
        </w:trPr>
        <w:tc>
          <w:tcPr>
            <w:tcW w:w="421" w:type="dxa"/>
            <w:vAlign w:val="center"/>
            <w:hideMark/>
          </w:tcPr>
          <w:p w14:paraId="4201AB86" w14:textId="77777777" w:rsidR="00827F9C" w:rsidRPr="000313D2" w:rsidRDefault="00827F9C" w:rsidP="00505BC2">
            <w:pPr>
              <w:pStyle w:val="TableCell"/>
              <w:jc w:val="center"/>
            </w:pPr>
            <w:r w:rsidRPr="000313D2">
              <w:lastRenderedPageBreak/>
              <w:t>12</w:t>
            </w:r>
          </w:p>
        </w:tc>
        <w:tc>
          <w:tcPr>
            <w:tcW w:w="788" w:type="dxa"/>
            <w:shd w:val="clear" w:color="auto" w:fill="A8D08D" w:themeFill="accent6" w:themeFillTint="99"/>
            <w:vAlign w:val="center"/>
          </w:tcPr>
          <w:p w14:paraId="551DFAEF" w14:textId="77777777" w:rsidR="00827F9C" w:rsidRPr="000313D2" w:rsidRDefault="00827F9C" w:rsidP="00505BC2">
            <w:pPr>
              <w:pStyle w:val="TableCell"/>
              <w:jc w:val="center"/>
            </w:pPr>
            <w:r>
              <w:t>Pass</w:t>
            </w:r>
          </w:p>
        </w:tc>
        <w:tc>
          <w:tcPr>
            <w:tcW w:w="4246" w:type="dxa"/>
            <w:vAlign w:val="center"/>
          </w:tcPr>
          <w:p w14:paraId="7A30990F" w14:textId="77777777" w:rsidR="00827F9C" w:rsidRPr="000313D2" w:rsidRDefault="00827F9C" w:rsidP="00505BC2">
            <w:pPr>
              <w:pStyle w:val="TableCell"/>
            </w:pPr>
            <w:r w:rsidRPr="00313E4A">
              <w:rPr>
                <w:noProof/>
              </w:rPr>
              <w:drawing>
                <wp:inline distT="0" distB="0" distL="0" distR="0" wp14:anchorId="31B7187B" wp14:editId="5832E5C6">
                  <wp:extent cx="2559050" cy="1452245"/>
                  <wp:effectExtent l="0" t="0" r="0" b="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4"/>
                          <a:stretch>
                            <a:fillRect/>
                          </a:stretch>
                        </pic:blipFill>
                        <pic:spPr>
                          <a:xfrm>
                            <a:off x="0" y="0"/>
                            <a:ext cx="2559050" cy="1452245"/>
                          </a:xfrm>
                          <a:prstGeom prst="rect">
                            <a:avLst/>
                          </a:prstGeom>
                        </pic:spPr>
                      </pic:pic>
                    </a:graphicData>
                  </a:graphic>
                </wp:inline>
              </w:drawing>
            </w:r>
          </w:p>
        </w:tc>
        <w:tc>
          <w:tcPr>
            <w:tcW w:w="3559" w:type="dxa"/>
            <w:vAlign w:val="center"/>
          </w:tcPr>
          <w:p w14:paraId="356CC66B" w14:textId="77777777" w:rsidR="00827F9C" w:rsidRPr="000313D2" w:rsidRDefault="00827F9C" w:rsidP="00505BC2">
            <w:pPr>
              <w:pStyle w:val="TableCell"/>
            </w:pPr>
            <w:r>
              <w:t>Output as expected</w:t>
            </w:r>
          </w:p>
        </w:tc>
      </w:tr>
      <w:tr w:rsidR="00827F9C" w:rsidRPr="000313D2" w14:paraId="476612C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34A017A4" w14:textId="77777777" w:rsidR="00827F9C" w:rsidRPr="000313D2" w:rsidRDefault="00827F9C" w:rsidP="00505BC2">
            <w:pPr>
              <w:pStyle w:val="TableCell"/>
              <w:jc w:val="center"/>
            </w:pPr>
            <w:r w:rsidRPr="000313D2">
              <w:t>13</w:t>
            </w:r>
          </w:p>
        </w:tc>
        <w:tc>
          <w:tcPr>
            <w:tcW w:w="788" w:type="dxa"/>
            <w:shd w:val="clear" w:color="auto" w:fill="F4B083" w:themeFill="accent2" w:themeFillTint="99"/>
            <w:vAlign w:val="center"/>
          </w:tcPr>
          <w:p w14:paraId="7CB7BE39" w14:textId="77777777" w:rsidR="00827F9C" w:rsidRPr="000313D2" w:rsidRDefault="00827F9C" w:rsidP="00505BC2">
            <w:pPr>
              <w:pStyle w:val="TableCell"/>
              <w:jc w:val="center"/>
            </w:pPr>
            <w:r>
              <w:t>Fail</w:t>
            </w:r>
          </w:p>
        </w:tc>
        <w:tc>
          <w:tcPr>
            <w:tcW w:w="4246" w:type="dxa"/>
            <w:vAlign w:val="center"/>
          </w:tcPr>
          <w:p w14:paraId="30099422" w14:textId="77777777" w:rsidR="00827F9C" w:rsidRDefault="00827F9C" w:rsidP="00505BC2">
            <w:pPr>
              <w:pStyle w:val="No-NumHeading"/>
            </w:pPr>
            <w:r>
              <w:t>Alice</w:t>
            </w:r>
          </w:p>
          <w:p w14:paraId="7A84A6E7" w14:textId="77777777" w:rsidR="00827F9C" w:rsidRDefault="00827F9C" w:rsidP="00505BC2">
            <w:pPr>
              <w:pStyle w:val="TableCell"/>
            </w:pPr>
            <w:r w:rsidRPr="009D7A28">
              <w:rPr>
                <w:noProof/>
              </w:rPr>
              <w:drawing>
                <wp:inline distT="0" distB="0" distL="0" distR="0" wp14:anchorId="33A5B486" wp14:editId="770B391D">
                  <wp:extent cx="2559050" cy="1453515"/>
                  <wp:effectExtent l="0" t="0" r="0" b="0"/>
                  <wp:docPr id="133" name="Picture 1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10;&#10;Description automatically generated"/>
                          <pic:cNvPicPr/>
                        </pic:nvPicPr>
                        <pic:blipFill>
                          <a:blip r:embed="rId152"/>
                          <a:stretch>
                            <a:fillRect/>
                          </a:stretch>
                        </pic:blipFill>
                        <pic:spPr>
                          <a:xfrm>
                            <a:off x="0" y="0"/>
                            <a:ext cx="2559050" cy="1453515"/>
                          </a:xfrm>
                          <a:prstGeom prst="rect">
                            <a:avLst/>
                          </a:prstGeom>
                        </pic:spPr>
                      </pic:pic>
                    </a:graphicData>
                  </a:graphic>
                </wp:inline>
              </w:drawing>
            </w:r>
          </w:p>
          <w:p w14:paraId="4E03E1DB" w14:textId="77777777" w:rsidR="00827F9C" w:rsidRDefault="00827F9C" w:rsidP="00505BC2">
            <w:pPr>
              <w:pStyle w:val="No-NumHeading"/>
            </w:pPr>
            <w:r>
              <w:t>Bob</w:t>
            </w:r>
          </w:p>
          <w:p w14:paraId="05FC64CE" w14:textId="77777777" w:rsidR="00827F9C" w:rsidRPr="000313D2" w:rsidRDefault="00827F9C" w:rsidP="00505BC2">
            <w:pPr>
              <w:pStyle w:val="TableCell"/>
            </w:pPr>
            <w:r w:rsidRPr="00E23FB4">
              <w:rPr>
                <w:noProof/>
              </w:rPr>
              <w:drawing>
                <wp:inline distT="0" distB="0" distL="0" distR="0" wp14:anchorId="049B15D5" wp14:editId="4CA14F70">
                  <wp:extent cx="2559050" cy="1455420"/>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53"/>
                          <a:stretch>
                            <a:fillRect/>
                          </a:stretch>
                        </pic:blipFill>
                        <pic:spPr>
                          <a:xfrm>
                            <a:off x="0" y="0"/>
                            <a:ext cx="2559050" cy="1455420"/>
                          </a:xfrm>
                          <a:prstGeom prst="rect">
                            <a:avLst/>
                          </a:prstGeom>
                        </pic:spPr>
                      </pic:pic>
                    </a:graphicData>
                  </a:graphic>
                </wp:inline>
              </w:drawing>
            </w:r>
          </w:p>
        </w:tc>
        <w:tc>
          <w:tcPr>
            <w:tcW w:w="3559" w:type="dxa"/>
            <w:vAlign w:val="center"/>
          </w:tcPr>
          <w:p w14:paraId="3EB3E8EF" w14:textId="77777777" w:rsidR="00827F9C" w:rsidRDefault="00827F9C" w:rsidP="00505BC2">
            <w:pPr>
              <w:pStyle w:val="TableCell"/>
            </w:pPr>
            <w:r>
              <w:t>Alice and Bob had two messaging sessions between which Bob closed his client, but Alice did not.</w:t>
            </w:r>
          </w:p>
          <w:p w14:paraId="16FBF836" w14:textId="77777777" w:rsidR="00827F9C" w:rsidRDefault="00827F9C" w:rsidP="00505BC2">
            <w:pPr>
              <w:pStyle w:val="TableCell"/>
            </w:pPr>
          </w:p>
          <w:p w14:paraId="5B6DEBDC" w14:textId="77777777" w:rsidR="00827F9C" w:rsidRDefault="00827F9C" w:rsidP="00505BC2">
            <w:pPr>
              <w:pStyle w:val="TableCell"/>
            </w:pPr>
            <w:r>
              <w:t>Alice can still see the old messages as well as new ones, but Bob can only see the new messages.</w:t>
            </w:r>
          </w:p>
          <w:p w14:paraId="22FE3243" w14:textId="77777777" w:rsidR="00827F9C" w:rsidRDefault="00827F9C" w:rsidP="00505BC2">
            <w:pPr>
              <w:pStyle w:val="TableCell"/>
            </w:pPr>
          </w:p>
          <w:p w14:paraId="0CDAF7EE" w14:textId="77777777" w:rsidR="00827F9C" w:rsidRPr="000313D2" w:rsidRDefault="00827F9C" w:rsidP="00505BC2">
            <w:pPr>
              <w:pStyle w:val="TableCell"/>
            </w:pPr>
            <w:r>
              <w:t>This fails the test as Bob should be able to see both sets of messages.</w:t>
            </w:r>
          </w:p>
        </w:tc>
      </w:tr>
      <w:tr w:rsidR="00827F9C" w:rsidRPr="000313D2" w14:paraId="63AF82E1" w14:textId="77777777" w:rsidTr="00505BC2">
        <w:trPr>
          <w:trHeight w:val="600"/>
        </w:trPr>
        <w:tc>
          <w:tcPr>
            <w:tcW w:w="421" w:type="dxa"/>
            <w:vAlign w:val="center"/>
            <w:hideMark/>
          </w:tcPr>
          <w:p w14:paraId="31EBCB77" w14:textId="77777777" w:rsidR="00827F9C" w:rsidRPr="000313D2" w:rsidRDefault="00827F9C" w:rsidP="00505BC2">
            <w:pPr>
              <w:pStyle w:val="TableCell"/>
              <w:jc w:val="center"/>
            </w:pPr>
            <w:r w:rsidRPr="000313D2">
              <w:t>14</w:t>
            </w:r>
          </w:p>
        </w:tc>
        <w:tc>
          <w:tcPr>
            <w:tcW w:w="788" w:type="dxa"/>
            <w:shd w:val="clear" w:color="auto" w:fill="FFD966" w:themeFill="accent4" w:themeFillTint="99"/>
            <w:vAlign w:val="center"/>
          </w:tcPr>
          <w:p w14:paraId="3DE96647" w14:textId="77777777" w:rsidR="00827F9C" w:rsidRPr="000313D2" w:rsidRDefault="00827F9C" w:rsidP="00505BC2">
            <w:pPr>
              <w:pStyle w:val="TableCell"/>
              <w:jc w:val="center"/>
            </w:pPr>
            <w:r>
              <w:t>Partial</w:t>
            </w:r>
          </w:p>
        </w:tc>
        <w:tc>
          <w:tcPr>
            <w:tcW w:w="4246" w:type="dxa"/>
            <w:vAlign w:val="center"/>
          </w:tcPr>
          <w:p w14:paraId="3E0587A9" w14:textId="77777777" w:rsidR="00827F9C" w:rsidRPr="000313D2" w:rsidRDefault="00827F9C" w:rsidP="00505BC2">
            <w:pPr>
              <w:pStyle w:val="TableCell"/>
            </w:pPr>
            <w:r>
              <w:t>Not implemented</w:t>
            </w:r>
          </w:p>
        </w:tc>
        <w:tc>
          <w:tcPr>
            <w:tcW w:w="3559" w:type="dxa"/>
            <w:vAlign w:val="center"/>
          </w:tcPr>
          <w:p w14:paraId="75323E60" w14:textId="77777777" w:rsidR="00827F9C" w:rsidRDefault="00827F9C" w:rsidP="00505BC2">
            <w:pPr>
              <w:pStyle w:val="TableCell"/>
            </w:pPr>
            <w:r>
              <w:t xml:space="preserve">Users cannot be added to a contacts list via a username search as the criterion wanted. </w:t>
            </w:r>
          </w:p>
          <w:p w14:paraId="238FDCDE" w14:textId="77777777" w:rsidR="00827F9C" w:rsidRDefault="00827F9C" w:rsidP="00505BC2">
            <w:pPr>
              <w:pStyle w:val="TableCell"/>
            </w:pPr>
          </w:p>
          <w:p w14:paraId="6118EB04" w14:textId="77777777" w:rsidR="00827F9C" w:rsidRDefault="00827F9C" w:rsidP="00505BC2">
            <w:pPr>
              <w:pStyle w:val="TableCell"/>
            </w:pPr>
            <w:r>
              <w:t>Instead, all users have a shared contacts list that contains all online users and dynamically updates.</w:t>
            </w:r>
          </w:p>
          <w:p w14:paraId="13FCE567" w14:textId="77777777" w:rsidR="00827F9C" w:rsidRDefault="00827F9C" w:rsidP="00505BC2">
            <w:pPr>
              <w:pStyle w:val="TableCell"/>
            </w:pPr>
          </w:p>
          <w:p w14:paraId="67F957F0" w14:textId="77777777" w:rsidR="00827F9C" w:rsidRPr="000313D2" w:rsidRDefault="00827F9C" w:rsidP="00505BC2">
            <w:pPr>
              <w:pStyle w:val="TableCell"/>
            </w:pPr>
            <w:r>
              <w:t>This fails the specified test but the functionality the test is there to prove still exists, just in a different implementation.</w:t>
            </w:r>
          </w:p>
        </w:tc>
      </w:tr>
      <w:tr w:rsidR="00827F9C" w:rsidRPr="000313D2" w14:paraId="4716340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F3CD2C5" w14:textId="77777777" w:rsidR="00827F9C" w:rsidRPr="000313D2" w:rsidRDefault="00827F9C" w:rsidP="00505BC2">
            <w:pPr>
              <w:pStyle w:val="TableCell"/>
              <w:jc w:val="center"/>
            </w:pPr>
            <w:r w:rsidRPr="000313D2">
              <w:lastRenderedPageBreak/>
              <w:t>15</w:t>
            </w:r>
          </w:p>
        </w:tc>
        <w:tc>
          <w:tcPr>
            <w:tcW w:w="788" w:type="dxa"/>
            <w:shd w:val="clear" w:color="auto" w:fill="A8D08D" w:themeFill="accent6" w:themeFillTint="99"/>
            <w:vAlign w:val="center"/>
          </w:tcPr>
          <w:p w14:paraId="3B6EB206" w14:textId="77777777" w:rsidR="00827F9C" w:rsidRPr="000313D2" w:rsidRDefault="00827F9C" w:rsidP="00505BC2">
            <w:pPr>
              <w:pStyle w:val="TableCell"/>
              <w:jc w:val="center"/>
            </w:pPr>
            <w:r>
              <w:t>Pass</w:t>
            </w:r>
          </w:p>
        </w:tc>
        <w:tc>
          <w:tcPr>
            <w:tcW w:w="4246" w:type="dxa"/>
            <w:vAlign w:val="center"/>
          </w:tcPr>
          <w:p w14:paraId="20B05D95" w14:textId="77777777" w:rsidR="00827F9C" w:rsidRDefault="00827F9C" w:rsidP="00505BC2">
            <w:pPr>
              <w:pStyle w:val="TableCell"/>
            </w:pPr>
            <w:r w:rsidRPr="009F6D87">
              <w:rPr>
                <w:noProof/>
              </w:rPr>
              <w:drawing>
                <wp:inline distT="0" distB="0" distL="0" distR="0" wp14:anchorId="63716B54" wp14:editId="112F6816">
                  <wp:extent cx="2559050" cy="2640330"/>
                  <wp:effectExtent l="0" t="0" r="0" b="7620"/>
                  <wp:docPr id="137" name="Picture 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ext&#10;&#10;Description automatically generated"/>
                          <pic:cNvPicPr/>
                        </pic:nvPicPr>
                        <pic:blipFill>
                          <a:blip r:embed="rId154"/>
                          <a:stretch>
                            <a:fillRect/>
                          </a:stretch>
                        </pic:blipFill>
                        <pic:spPr>
                          <a:xfrm>
                            <a:off x="0" y="0"/>
                            <a:ext cx="2559050" cy="2640330"/>
                          </a:xfrm>
                          <a:prstGeom prst="rect">
                            <a:avLst/>
                          </a:prstGeom>
                        </pic:spPr>
                      </pic:pic>
                    </a:graphicData>
                  </a:graphic>
                </wp:inline>
              </w:drawing>
            </w:r>
          </w:p>
          <w:p w14:paraId="2902E8F5" w14:textId="77777777" w:rsidR="00827F9C" w:rsidRPr="000313D2" w:rsidRDefault="00827F9C" w:rsidP="00505BC2">
            <w:pPr>
              <w:pStyle w:val="TableCell"/>
            </w:pPr>
            <w:r w:rsidRPr="003E72AB">
              <w:rPr>
                <w:noProof/>
              </w:rPr>
              <w:drawing>
                <wp:inline distT="0" distB="0" distL="0" distR="0" wp14:anchorId="62B8BD0D" wp14:editId="64398A3D">
                  <wp:extent cx="2559050" cy="560705"/>
                  <wp:effectExtent l="0" t="0" r="0" b="0"/>
                  <wp:docPr id="136" name="Picture 1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41"/>
                          <a:stretch>
                            <a:fillRect/>
                          </a:stretch>
                        </pic:blipFill>
                        <pic:spPr>
                          <a:xfrm>
                            <a:off x="0" y="0"/>
                            <a:ext cx="2559050" cy="560705"/>
                          </a:xfrm>
                          <a:prstGeom prst="rect">
                            <a:avLst/>
                          </a:prstGeom>
                        </pic:spPr>
                      </pic:pic>
                    </a:graphicData>
                  </a:graphic>
                </wp:inline>
              </w:drawing>
            </w:r>
          </w:p>
        </w:tc>
        <w:tc>
          <w:tcPr>
            <w:tcW w:w="3559" w:type="dxa"/>
            <w:vAlign w:val="center"/>
          </w:tcPr>
          <w:p w14:paraId="6FAFD1F2" w14:textId="77777777" w:rsidR="00827F9C" w:rsidRPr="000313D2" w:rsidRDefault="00827F9C" w:rsidP="00505BC2">
            <w:pPr>
              <w:pStyle w:val="TableCell"/>
            </w:pPr>
            <w:r>
              <w:t>Output as expected</w:t>
            </w:r>
          </w:p>
        </w:tc>
      </w:tr>
      <w:tr w:rsidR="00827F9C" w:rsidRPr="000313D2" w14:paraId="62720003" w14:textId="77777777" w:rsidTr="00505BC2">
        <w:trPr>
          <w:trHeight w:val="600"/>
        </w:trPr>
        <w:tc>
          <w:tcPr>
            <w:tcW w:w="421" w:type="dxa"/>
            <w:vAlign w:val="center"/>
            <w:hideMark/>
          </w:tcPr>
          <w:p w14:paraId="39D738AD" w14:textId="77777777" w:rsidR="00827F9C" w:rsidRPr="000313D2" w:rsidRDefault="00827F9C" w:rsidP="00505BC2">
            <w:pPr>
              <w:pStyle w:val="TableCell"/>
              <w:jc w:val="center"/>
            </w:pPr>
            <w:r w:rsidRPr="000313D2">
              <w:t>16</w:t>
            </w:r>
          </w:p>
        </w:tc>
        <w:tc>
          <w:tcPr>
            <w:tcW w:w="788" w:type="dxa"/>
            <w:shd w:val="clear" w:color="auto" w:fill="A8D08D" w:themeFill="accent6" w:themeFillTint="99"/>
            <w:vAlign w:val="center"/>
          </w:tcPr>
          <w:p w14:paraId="10A624E9" w14:textId="77777777" w:rsidR="00827F9C" w:rsidRPr="000313D2" w:rsidRDefault="00827F9C" w:rsidP="00505BC2">
            <w:pPr>
              <w:pStyle w:val="TableCell"/>
              <w:jc w:val="center"/>
            </w:pPr>
            <w:r>
              <w:t>Pass</w:t>
            </w:r>
          </w:p>
        </w:tc>
        <w:tc>
          <w:tcPr>
            <w:tcW w:w="4246" w:type="dxa"/>
            <w:vAlign w:val="center"/>
          </w:tcPr>
          <w:p w14:paraId="50E2ACE0" w14:textId="77777777" w:rsidR="00827F9C" w:rsidRDefault="00827F9C" w:rsidP="00505BC2">
            <w:pPr>
              <w:pStyle w:val="TableCell"/>
            </w:pPr>
            <w:r w:rsidRPr="005E5C31">
              <w:rPr>
                <w:noProof/>
              </w:rPr>
              <w:drawing>
                <wp:inline distT="0" distB="0" distL="0" distR="0" wp14:anchorId="0E79434B" wp14:editId="5D1754C2">
                  <wp:extent cx="2559050" cy="2605405"/>
                  <wp:effectExtent l="0" t="0" r="0" b="4445"/>
                  <wp:docPr id="138" name="Picture 1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155"/>
                          <a:stretch>
                            <a:fillRect/>
                          </a:stretch>
                        </pic:blipFill>
                        <pic:spPr>
                          <a:xfrm>
                            <a:off x="0" y="0"/>
                            <a:ext cx="2559050" cy="2605405"/>
                          </a:xfrm>
                          <a:prstGeom prst="rect">
                            <a:avLst/>
                          </a:prstGeom>
                        </pic:spPr>
                      </pic:pic>
                    </a:graphicData>
                  </a:graphic>
                </wp:inline>
              </w:drawing>
            </w:r>
          </w:p>
          <w:p w14:paraId="230EE9FD" w14:textId="77777777" w:rsidR="00827F9C" w:rsidRPr="000313D2" w:rsidRDefault="00827F9C" w:rsidP="00505BC2">
            <w:pPr>
              <w:pStyle w:val="TableCell"/>
            </w:pPr>
            <w:r w:rsidRPr="00B06FFA">
              <w:rPr>
                <w:noProof/>
              </w:rPr>
              <w:drawing>
                <wp:inline distT="0" distB="0" distL="0" distR="0" wp14:anchorId="631B7F60" wp14:editId="30F26B1B">
                  <wp:extent cx="2559050" cy="558800"/>
                  <wp:effectExtent l="0" t="0" r="0" b="0"/>
                  <wp:docPr id="139" name="Picture 1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2"/>
                          <a:stretch>
                            <a:fillRect/>
                          </a:stretch>
                        </pic:blipFill>
                        <pic:spPr>
                          <a:xfrm>
                            <a:off x="0" y="0"/>
                            <a:ext cx="2559050" cy="558800"/>
                          </a:xfrm>
                          <a:prstGeom prst="rect">
                            <a:avLst/>
                          </a:prstGeom>
                        </pic:spPr>
                      </pic:pic>
                    </a:graphicData>
                  </a:graphic>
                </wp:inline>
              </w:drawing>
            </w:r>
          </w:p>
        </w:tc>
        <w:tc>
          <w:tcPr>
            <w:tcW w:w="3559" w:type="dxa"/>
            <w:vAlign w:val="center"/>
          </w:tcPr>
          <w:p w14:paraId="0E3355DF" w14:textId="77777777" w:rsidR="00827F9C" w:rsidRPr="000313D2" w:rsidRDefault="00827F9C" w:rsidP="00505BC2">
            <w:pPr>
              <w:pStyle w:val="TableCell"/>
            </w:pPr>
            <w:r>
              <w:t>Output as expected</w:t>
            </w:r>
          </w:p>
        </w:tc>
      </w:tr>
      <w:tr w:rsidR="00827F9C" w:rsidRPr="000313D2" w14:paraId="17471C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A774F2D" w14:textId="77777777" w:rsidR="00827F9C" w:rsidRPr="000313D2" w:rsidRDefault="00827F9C" w:rsidP="00505BC2">
            <w:pPr>
              <w:pStyle w:val="TableCell"/>
              <w:jc w:val="center"/>
            </w:pPr>
            <w:r w:rsidRPr="000313D2">
              <w:t>17</w:t>
            </w:r>
          </w:p>
        </w:tc>
        <w:tc>
          <w:tcPr>
            <w:tcW w:w="788" w:type="dxa"/>
            <w:shd w:val="clear" w:color="auto" w:fill="F4B083" w:themeFill="accent2" w:themeFillTint="99"/>
            <w:vAlign w:val="center"/>
          </w:tcPr>
          <w:p w14:paraId="5E255440" w14:textId="77777777" w:rsidR="00827F9C" w:rsidRPr="000313D2" w:rsidRDefault="00827F9C" w:rsidP="00505BC2">
            <w:pPr>
              <w:pStyle w:val="TableCell"/>
              <w:jc w:val="center"/>
            </w:pPr>
            <w:r>
              <w:t>Fail</w:t>
            </w:r>
          </w:p>
        </w:tc>
        <w:tc>
          <w:tcPr>
            <w:tcW w:w="4246" w:type="dxa"/>
            <w:vAlign w:val="center"/>
          </w:tcPr>
          <w:p w14:paraId="591E1276" w14:textId="77777777" w:rsidR="00827F9C" w:rsidRPr="000313D2" w:rsidRDefault="00827F9C" w:rsidP="00505BC2">
            <w:pPr>
              <w:pStyle w:val="TableCell"/>
            </w:pPr>
            <w:r>
              <w:t>Not implemented</w:t>
            </w:r>
          </w:p>
        </w:tc>
        <w:tc>
          <w:tcPr>
            <w:tcW w:w="3559" w:type="dxa"/>
            <w:vAlign w:val="center"/>
          </w:tcPr>
          <w:p w14:paraId="71B71254" w14:textId="77777777" w:rsidR="00827F9C" w:rsidRPr="000313D2" w:rsidRDefault="00827F9C" w:rsidP="00505BC2">
            <w:pPr>
              <w:pStyle w:val="TableCell"/>
            </w:pPr>
            <w:r>
              <w:t>Signatures were not implemented so clients cannot sign outbound messages</w:t>
            </w:r>
          </w:p>
        </w:tc>
      </w:tr>
      <w:tr w:rsidR="00827F9C" w:rsidRPr="000313D2" w14:paraId="192BE264" w14:textId="77777777" w:rsidTr="00505BC2">
        <w:trPr>
          <w:trHeight w:val="600"/>
        </w:trPr>
        <w:tc>
          <w:tcPr>
            <w:tcW w:w="421" w:type="dxa"/>
            <w:vAlign w:val="center"/>
            <w:hideMark/>
          </w:tcPr>
          <w:p w14:paraId="1E0CCC9C" w14:textId="77777777" w:rsidR="00827F9C" w:rsidRPr="000313D2" w:rsidRDefault="00827F9C" w:rsidP="00505BC2">
            <w:pPr>
              <w:pStyle w:val="TableCell"/>
              <w:jc w:val="center"/>
            </w:pPr>
            <w:r w:rsidRPr="000313D2">
              <w:t>18</w:t>
            </w:r>
          </w:p>
        </w:tc>
        <w:tc>
          <w:tcPr>
            <w:tcW w:w="788" w:type="dxa"/>
            <w:shd w:val="clear" w:color="auto" w:fill="F4B083" w:themeFill="accent2" w:themeFillTint="99"/>
            <w:vAlign w:val="center"/>
          </w:tcPr>
          <w:p w14:paraId="6C124FFD" w14:textId="77777777" w:rsidR="00827F9C" w:rsidRPr="000313D2" w:rsidRDefault="00827F9C" w:rsidP="00505BC2">
            <w:pPr>
              <w:pStyle w:val="TableCell"/>
              <w:jc w:val="center"/>
            </w:pPr>
            <w:r>
              <w:t>Fail</w:t>
            </w:r>
          </w:p>
        </w:tc>
        <w:tc>
          <w:tcPr>
            <w:tcW w:w="4246" w:type="dxa"/>
            <w:vAlign w:val="center"/>
          </w:tcPr>
          <w:p w14:paraId="15939C84" w14:textId="77777777" w:rsidR="00827F9C" w:rsidRPr="000313D2" w:rsidRDefault="00827F9C" w:rsidP="00505BC2">
            <w:pPr>
              <w:pStyle w:val="TableCell"/>
            </w:pPr>
            <w:r>
              <w:t>Not implemented</w:t>
            </w:r>
          </w:p>
        </w:tc>
        <w:tc>
          <w:tcPr>
            <w:tcW w:w="3559" w:type="dxa"/>
            <w:vAlign w:val="center"/>
          </w:tcPr>
          <w:p w14:paraId="5AE83451" w14:textId="77777777" w:rsidR="00827F9C" w:rsidRPr="000313D2" w:rsidRDefault="00827F9C" w:rsidP="00505BC2">
            <w:pPr>
              <w:pStyle w:val="TableCell"/>
            </w:pPr>
            <w:r>
              <w:t>Signatures were not implemented so clients cannot verify inbound messages</w:t>
            </w:r>
          </w:p>
        </w:tc>
      </w:tr>
      <w:tr w:rsidR="00827F9C" w:rsidRPr="000313D2" w14:paraId="029F5C8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398DD6F" w14:textId="77777777" w:rsidR="00827F9C" w:rsidRPr="000313D2" w:rsidRDefault="00827F9C" w:rsidP="00505BC2">
            <w:pPr>
              <w:pStyle w:val="TableCell"/>
              <w:jc w:val="center"/>
            </w:pPr>
            <w:r w:rsidRPr="000313D2">
              <w:t>19</w:t>
            </w:r>
          </w:p>
        </w:tc>
        <w:tc>
          <w:tcPr>
            <w:tcW w:w="788" w:type="dxa"/>
            <w:shd w:val="clear" w:color="auto" w:fill="A8D08D" w:themeFill="accent6" w:themeFillTint="99"/>
            <w:vAlign w:val="center"/>
          </w:tcPr>
          <w:p w14:paraId="5A73D3A0" w14:textId="77777777" w:rsidR="00827F9C" w:rsidRPr="000313D2" w:rsidRDefault="00827F9C" w:rsidP="00505BC2">
            <w:pPr>
              <w:pStyle w:val="TableCell"/>
              <w:jc w:val="center"/>
            </w:pPr>
            <w:r>
              <w:t>Pass</w:t>
            </w:r>
          </w:p>
        </w:tc>
        <w:tc>
          <w:tcPr>
            <w:tcW w:w="4246" w:type="dxa"/>
            <w:vAlign w:val="center"/>
          </w:tcPr>
          <w:p w14:paraId="288A74F9" w14:textId="77777777" w:rsidR="00827F9C" w:rsidRPr="000313D2" w:rsidRDefault="00827F9C" w:rsidP="00505BC2">
            <w:pPr>
              <w:pStyle w:val="TableCell"/>
            </w:pPr>
            <w:r w:rsidRPr="00603816">
              <w:rPr>
                <w:noProof/>
              </w:rPr>
              <w:drawing>
                <wp:inline distT="0" distB="0" distL="0" distR="0" wp14:anchorId="5F03AD7E" wp14:editId="2B23ADF1">
                  <wp:extent cx="2559050" cy="529590"/>
                  <wp:effectExtent l="0" t="0" r="0" b="3810"/>
                  <wp:docPr id="140" name="Picture 1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pic:cNvPicPr/>
                        </pic:nvPicPr>
                        <pic:blipFill>
                          <a:blip r:embed="rId156"/>
                          <a:stretch>
                            <a:fillRect/>
                          </a:stretch>
                        </pic:blipFill>
                        <pic:spPr>
                          <a:xfrm>
                            <a:off x="0" y="0"/>
                            <a:ext cx="2559050" cy="529590"/>
                          </a:xfrm>
                          <a:prstGeom prst="rect">
                            <a:avLst/>
                          </a:prstGeom>
                        </pic:spPr>
                      </pic:pic>
                    </a:graphicData>
                  </a:graphic>
                </wp:inline>
              </w:drawing>
            </w:r>
          </w:p>
        </w:tc>
        <w:tc>
          <w:tcPr>
            <w:tcW w:w="3559" w:type="dxa"/>
            <w:vAlign w:val="center"/>
          </w:tcPr>
          <w:p w14:paraId="62B631BF" w14:textId="77777777" w:rsidR="00827F9C" w:rsidRPr="000313D2" w:rsidRDefault="00827F9C" w:rsidP="00505BC2">
            <w:pPr>
              <w:pStyle w:val="TableCell"/>
            </w:pPr>
            <w:r>
              <w:t>Output as expected</w:t>
            </w:r>
          </w:p>
        </w:tc>
      </w:tr>
      <w:tr w:rsidR="00827F9C" w:rsidRPr="000313D2" w14:paraId="6DA221D9" w14:textId="77777777" w:rsidTr="00505BC2">
        <w:trPr>
          <w:trHeight w:val="600"/>
        </w:trPr>
        <w:tc>
          <w:tcPr>
            <w:tcW w:w="421" w:type="dxa"/>
            <w:vAlign w:val="center"/>
            <w:hideMark/>
          </w:tcPr>
          <w:p w14:paraId="36AE8A34" w14:textId="77777777" w:rsidR="00827F9C" w:rsidRPr="000313D2" w:rsidRDefault="00827F9C" w:rsidP="00505BC2">
            <w:pPr>
              <w:pStyle w:val="TableCell"/>
              <w:jc w:val="center"/>
            </w:pPr>
            <w:r w:rsidRPr="000313D2">
              <w:lastRenderedPageBreak/>
              <w:t>20</w:t>
            </w:r>
          </w:p>
        </w:tc>
        <w:tc>
          <w:tcPr>
            <w:tcW w:w="788" w:type="dxa"/>
            <w:shd w:val="clear" w:color="auto" w:fill="FFD966" w:themeFill="accent4" w:themeFillTint="99"/>
            <w:vAlign w:val="center"/>
          </w:tcPr>
          <w:p w14:paraId="60F8C5D5" w14:textId="77777777" w:rsidR="00827F9C" w:rsidRPr="000313D2" w:rsidRDefault="00827F9C" w:rsidP="00505BC2">
            <w:pPr>
              <w:pStyle w:val="TableCell"/>
              <w:jc w:val="center"/>
            </w:pPr>
            <w:r>
              <w:t>Partial</w:t>
            </w:r>
          </w:p>
        </w:tc>
        <w:tc>
          <w:tcPr>
            <w:tcW w:w="4246" w:type="dxa"/>
            <w:vAlign w:val="center"/>
          </w:tcPr>
          <w:p w14:paraId="42CA5E29" w14:textId="77777777" w:rsidR="00827F9C" w:rsidRDefault="00827F9C" w:rsidP="00505BC2">
            <w:pPr>
              <w:pStyle w:val="TableCell"/>
            </w:pPr>
            <w:r w:rsidRPr="008D7EA3">
              <w:rPr>
                <w:noProof/>
              </w:rPr>
              <w:drawing>
                <wp:inline distT="0" distB="0" distL="0" distR="0" wp14:anchorId="12D4B0FF" wp14:editId="0496F431">
                  <wp:extent cx="2559050" cy="2078355"/>
                  <wp:effectExtent l="0" t="0" r="0" b="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157"/>
                          <a:stretch>
                            <a:fillRect/>
                          </a:stretch>
                        </pic:blipFill>
                        <pic:spPr>
                          <a:xfrm>
                            <a:off x="0" y="0"/>
                            <a:ext cx="2559050" cy="2078355"/>
                          </a:xfrm>
                          <a:prstGeom prst="rect">
                            <a:avLst/>
                          </a:prstGeom>
                        </pic:spPr>
                      </pic:pic>
                    </a:graphicData>
                  </a:graphic>
                </wp:inline>
              </w:drawing>
            </w:r>
          </w:p>
          <w:p w14:paraId="688B264E" w14:textId="77777777" w:rsidR="00827F9C" w:rsidRPr="000313D2" w:rsidRDefault="00827F9C" w:rsidP="00505BC2">
            <w:pPr>
              <w:pStyle w:val="TableCell"/>
            </w:pPr>
            <w:r w:rsidRPr="003C044A">
              <w:rPr>
                <w:noProof/>
              </w:rPr>
              <w:drawing>
                <wp:inline distT="0" distB="0" distL="0" distR="0" wp14:anchorId="2E22AF34" wp14:editId="03A82899">
                  <wp:extent cx="2559050" cy="784225"/>
                  <wp:effectExtent l="0" t="0" r="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158"/>
                          <a:stretch>
                            <a:fillRect/>
                          </a:stretch>
                        </pic:blipFill>
                        <pic:spPr>
                          <a:xfrm>
                            <a:off x="0" y="0"/>
                            <a:ext cx="2559050" cy="784225"/>
                          </a:xfrm>
                          <a:prstGeom prst="rect">
                            <a:avLst/>
                          </a:prstGeom>
                        </pic:spPr>
                      </pic:pic>
                    </a:graphicData>
                  </a:graphic>
                </wp:inline>
              </w:drawing>
            </w:r>
          </w:p>
        </w:tc>
        <w:tc>
          <w:tcPr>
            <w:tcW w:w="3559" w:type="dxa"/>
            <w:vAlign w:val="center"/>
          </w:tcPr>
          <w:p w14:paraId="3D496F41" w14:textId="77777777" w:rsidR="00827F9C" w:rsidRDefault="00827F9C" w:rsidP="00505BC2">
            <w:pPr>
              <w:pStyle w:val="TableCell"/>
            </w:pPr>
            <w:r>
              <w:t>The encryption model class has the functionality to generate key pairs.</w:t>
            </w:r>
          </w:p>
          <w:p w14:paraId="453DE030" w14:textId="77777777" w:rsidR="00827F9C" w:rsidRDefault="00827F9C" w:rsidP="00505BC2">
            <w:pPr>
              <w:pStyle w:val="TableCell"/>
            </w:pPr>
          </w:p>
          <w:p w14:paraId="71CE6787" w14:textId="77777777" w:rsidR="00827F9C" w:rsidRDefault="00827F9C" w:rsidP="00505BC2">
            <w:pPr>
              <w:pStyle w:val="TableCell"/>
            </w:pPr>
            <w:r>
              <w:t>This method was used in isolation to populate the PublicKey and PrivateKey fields of the manually added users’ credentials.</w:t>
            </w:r>
          </w:p>
          <w:p w14:paraId="16669AEF" w14:textId="77777777" w:rsidR="00827F9C" w:rsidRDefault="00827F9C" w:rsidP="00505BC2">
            <w:pPr>
              <w:pStyle w:val="TableCell"/>
            </w:pPr>
          </w:p>
          <w:p w14:paraId="79528415" w14:textId="0C9C9592" w:rsidR="00827F9C" w:rsidRPr="000313D2" w:rsidRDefault="00827F9C" w:rsidP="00505BC2">
            <w:pPr>
              <w:pStyle w:val="TableCell"/>
            </w:pPr>
            <w:r>
              <w:t>Although, the rest of the program is yet to use this method as creating user accounts was not implemented.</w:t>
            </w:r>
          </w:p>
        </w:tc>
      </w:tr>
      <w:tr w:rsidR="00827F9C" w:rsidRPr="000313D2" w14:paraId="4CBEAB0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FF9645C" w14:textId="77777777" w:rsidR="00827F9C" w:rsidRPr="000313D2" w:rsidRDefault="00827F9C" w:rsidP="00505BC2">
            <w:pPr>
              <w:pStyle w:val="TableCell"/>
              <w:jc w:val="center"/>
            </w:pPr>
            <w:r w:rsidRPr="000313D2">
              <w:t>21</w:t>
            </w:r>
          </w:p>
        </w:tc>
        <w:tc>
          <w:tcPr>
            <w:tcW w:w="788" w:type="dxa"/>
            <w:shd w:val="clear" w:color="auto" w:fill="A8D08D" w:themeFill="accent6" w:themeFillTint="99"/>
            <w:vAlign w:val="center"/>
          </w:tcPr>
          <w:p w14:paraId="1D8C183B" w14:textId="77777777" w:rsidR="00827F9C" w:rsidRPr="000313D2" w:rsidRDefault="00827F9C" w:rsidP="00505BC2">
            <w:pPr>
              <w:pStyle w:val="TableCell"/>
              <w:jc w:val="center"/>
            </w:pPr>
            <w:r>
              <w:t>Pass</w:t>
            </w:r>
          </w:p>
        </w:tc>
        <w:tc>
          <w:tcPr>
            <w:tcW w:w="4246" w:type="dxa"/>
            <w:vAlign w:val="center"/>
          </w:tcPr>
          <w:p w14:paraId="228A5E2F" w14:textId="77777777" w:rsidR="00827F9C" w:rsidRPr="000313D2" w:rsidRDefault="00827F9C" w:rsidP="00505BC2">
            <w:pPr>
              <w:pStyle w:val="TableCell"/>
            </w:pPr>
            <w:r w:rsidRPr="002342D9">
              <w:rPr>
                <w:noProof/>
              </w:rPr>
              <w:drawing>
                <wp:inline distT="0" distB="0" distL="0" distR="0" wp14:anchorId="652A2CBA" wp14:editId="1E02CFC9">
                  <wp:extent cx="2559050" cy="316230"/>
                  <wp:effectExtent l="0" t="0" r="0" b="7620"/>
                  <wp:docPr id="143" name="Picture 1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pic:cNvPicPr/>
                        </pic:nvPicPr>
                        <pic:blipFill>
                          <a:blip r:embed="rId159"/>
                          <a:stretch>
                            <a:fillRect/>
                          </a:stretch>
                        </pic:blipFill>
                        <pic:spPr>
                          <a:xfrm>
                            <a:off x="0" y="0"/>
                            <a:ext cx="2559050" cy="316230"/>
                          </a:xfrm>
                          <a:prstGeom prst="rect">
                            <a:avLst/>
                          </a:prstGeom>
                        </pic:spPr>
                      </pic:pic>
                    </a:graphicData>
                  </a:graphic>
                </wp:inline>
              </w:drawing>
            </w:r>
          </w:p>
        </w:tc>
        <w:tc>
          <w:tcPr>
            <w:tcW w:w="3559" w:type="dxa"/>
            <w:vAlign w:val="center"/>
          </w:tcPr>
          <w:p w14:paraId="314C073E" w14:textId="77777777" w:rsidR="00827F9C" w:rsidRPr="000313D2" w:rsidRDefault="00827F9C" w:rsidP="00505BC2">
            <w:pPr>
              <w:pStyle w:val="TableCell"/>
            </w:pPr>
            <w:r>
              <w:t>Output as expected</w:t>
            </w:r>
          </w:p>
        </w:tc>
      </w:tr>
      <w:tr w:rsidR="00827F9C" w:rsidRPr="000313D2" w14:paraId="59B7719A" w14:textId="77777777" w:rsidTr="00505BC2">
        <w:trPr>
          <w:trHeight w:val="600"/>
        </w:trPr>
        <w:tc>
          <w:tcPr>
            <w:tcW w:w="421" w:type="dxa"/>
            <w:vAlign w:val="center"/>
            <w:hideMark/>
          </w:tcPr>
          <w:p w14:paraId="49B39BF5" w14:textId="77777777" w:rsidR="00827F9C" w:rsidRPr="000313D2" w:rsidRDefault="00827F9C" w:rsidP="00505BC2">
            <w:pPr>
              <w:pStyle w:val="TableCell"/>
              <w:jc w:val="center"/>
            </w:pPr>
            <w:r w:rsidRPr="000313D2">
              <w:t>22</w:t>
            </w:r>
          </w:p>
        </w:tc>
        <w:tc>
          <w:tcPr>
            <w:tcW w:w="788" w:type="dxa"/>
            <w:shd w:val="clear" w:color="auto" w:fill="A8D08D" w:themeFill="accent6" w:themeFillTint="99"/>
            <w:vAlign w:val="center"/>
          </w:tcPr>
          <w:p w14:paraId="0A72E83D" w14:textId="77777777" w:rsidR="00827F9C" w:rsidRPr="000313D2" w:rsidRDefault="00827F9C" w:rsidP="00505BC2">
            <w:pPr>
              <w:pStyle w:val="TableCell"/>
              <w:jc w:val="center"/>
            </w:pPr>
            <w:r>
              <w:t>Pass</w:t>
            </w:r>
          </w:p>
        </w:tc>
        <w:tc>
          <w:tcPr>
            <w:tcW w:w="4246" w:type="dxa"/>
            <w:vAlign w:val="center"/>
          </w:tcPr>
          <w:p w14:paraId="754424A7" w14:textId="77777777" w:rsidR="00827F9C" w:rsidRPr="000313D2" w:rsidRDefault="00827F9C" w:rsidP="00505BC2">
            <w:pPr>
              <w:pStyle w:val="TableCell"/>
            </w:pPr>
            <w:r w:rsidRPr="00381EDD">
              <w:rPr>
                <w:noProof/>
              </w:rPr>
              <w:drawing>
                <wp:inline distT="0" distB="0" distL="0" distR="0" wp14:anchorId="6CEA214B" wp14:editId="6D0C1AD4">
                  <wp:extent cx="2559050" cy="16827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59050" cy="168275"/>
                          </a:xfrm>
                          <a:prstGeom prst="rect">
                            <a:avLst/>
                          </a:prstGeom>
                        </pic:spPr>
                      </pic:pic>
                    </a:graphicData>
                  </a:graphic>
                </wp:inline>
              </w:drawing>
            </w:r>
          </w:p>
        </w:tc>
        <w:tc>
          <w:tcPr>
            <w:tcW w:w="3559" w:type="dxa"/>
            <w:vAlign w:val="center"/>
          </w:tcPr>
          <w:p w14:paraId="523F1939" w14:textId="77777777" w:rsidR="00827F9C" w:rsidRPr="000313D2" w:rsidRDefault="00827F9C" w:rsidP="00505BC2">
            <w:pPr>
              <w:pStyle w:val="TableCell"/>
            </w:pPr>
            <w:r>
              <w:t>Output as expected</w:t>
            </w:r>
          </w:p>
        </w:tc>
      </w:tr>
      <w:tr w:rsidR="00827F9C" w:rsidRPr="000313D2" w14:paraId="4693E1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D8E0F3D" w14:textId="77777777" w:rsidR="00827F9C" w:rsidRPr="000313D2" w:rsidRDefault="00827F9C" w:rsidP="00505BC2">
            <w:pPr>
              <w:pStyle w:val="TableCell"/>
              <w:jc w:val="center"/>
            </w:pPr>
            <w:r w:rsidRPr="000313D2">
              <w:t>23</w:t>
            </w:r>
          </w:p>
        </w:tc>
        <w:tc>
          <w:tcPr>
            <w:tcW w:w="788" w:type="dxa"/>
            <w:shd w:val="clear" w:color="auto" w:fill="A8D08D" w:themeFill="accent6" w:themeFillTint="99"/>
            <w:vAlign w:val="center"/>
          </w:tcPr>
          <w:p w14:paraId="7DEB7F62" w14:textId="77777777" w:rsidR="00827F9C" w:rsidRPr="000313D2" w:rsidRDefault="00827F9C" w:rsidP="00505BC2">
            <w:pPr>
              <w:pStyle w:val="TableCell"/>
              <w:jc w:val="center"/>
            </w:pPr>
            <w:r>
              <w:t>Pass</w:t>
            </w:r>
          </w:p>
        </w:tc>
        <w:tc>
          <w:tcPr>
            <w:tcW w:w="4246" w:type="dxa"/>
            <w:vAlign w:val="center"/>
          </w:tcPr>
          <w:p w14:paraId="4E82C5EA" w14:textId="77777777" w:rsidR="00827F9C" w:rsidRPr="000313D2" w:rsidRDefault="00827F9C" w:rsidP="00505BC2">
            <w:pPr>
              <w:pStyle w:val="TableCell"/>
            </w:pPr>
            <w:r w:rsidRPr="00EA51E3">
              <w:rPr>
                <w:noProof/>
              </w:rPr>
              <w:drawing>
                <wp:inline distT="0" distB="0" distL="0" distR="0" wp14:anchorId="046E161B" wp14:editId="0E52AA42">
                  <wp:extent cx="2559050" cy="1096010"/>
                  <wp:effectExtent l="0" t="0" r="0" b="8890"/>
                  <wp:docPr id="145" name="Picture 1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computer&#10;&#10;Description automatically generated with medium confidence"/>
                          <pic:cNvPicPr/>
                        </pic:nvPicPr>
                        <pic:blipFill>
                          <a:blip r:embed="rId161"/>
                          <a:stretch>
                            <a:fillRect/>
                          </a:stretch>
                        </pic:blipFill>
                        <pic:spPr>
                          <a:xfrm>
                            <a:off x="0" y="0"/>
                            <a:ext cx="2559050" cy="1096010"/>
                          </a:xfrm>
                          <a:prstGeom prst="rect">
                            <a:avLst/>
                          </a:prstGeom>
                        </pic:spPr>
                      </pic:pic>
                    </a:graphicData>
                  </a:graphic>
                </wp:inline>
              </w:drawing>
            </w:r>
          </w:p>
        </w:tc>
        <w:tc>
          <w:tcPr>
            <w:tcW w:w="3559" w:type="dxa"/>
            <w:vAlign w:val="center"/>
          </w:tcPr>
          <w:p w14:paraId="09EF90D5" w14:textId="77777777" w:rsidR="00827F9C" w:rsidRPr="000313D2" w:rsidRDefault="00827F9C" w:rsidP="00505BC2">
            <w:pPr>
              <w:pStyle w:val="TableCell"/>
            </w:pPr>
            <w:r>
              <w:t>Output as expected</w:t>
            </w:r>
          </w:p>
        </w:tc>
      </w:tr>
      <w:tr w:rsidR="00827F9C" w:rsidRPr="000313D2" w14:paraId="1B487B8F" w14:textId="77777777" w:rsidTr="00505BC2">
        <w:trPr>
          <w:trHeight w:val="600"/>
        </w:trPr>
        <w:tc>
          <w:tcPr>
            <w:tcW w:w="421" w:type="dxa"/>
            <w:vAlign w:val="center"/>
            <w:hideMark/>
          </w:tcPr>
          <w:p w14:paraId="3236D0A4" w14:textId="77777777" w:rsidR="00827F9C" w:rsidRPr="000313D2" w:rsidRDefault="00827F9C" w:rsidP="00505BC2">
            <w:pPr>
              <w:pStyle w:val="TableCell"/>
              <w:jc w:val="center"/>
            </w:pPr>
            <w:r w:rsidRPr="000313D2">
              <w:t>24</w:t>
            </w:r>
          </w:p>
        </w:tc>
        <w:tc>
          <w:tcPr>
            <w:tcW w:w="788" w:type="dxa"/>
            <w:shd w:val="clear" w:color="auto" w:fill="A8D08D" w:themeFill="accent6" w:themeFillTint="99"/>
            <w:vAlign w:val="center"/>
          </w:tcPr>
          <w:p w14:paraId="7BEEE79C" w14:textId="77777777" w:rsidR="00827F9C" w:rsidRPr="000313D2" w:rsidRDefault="00827F9C" w:rsidP="00505BC2">
            <w:pPr>
              <w:pStyle w:val="TableCell"/>
              <w:jc w:val="center"/>
            </w:pPr>
            <w:r>
              <w:t>Pass</w:t>
            </w:r>
          </w:p>
        </w:tc>
        <w:tc>
          <w:tcPr>
            <w:tcW w:w="4246" w:type="dxa"/>
            <w:vAlign w:val="center"/>
          </w:tcPr>
          <w:p w14:paraId="1738492E" w14:textId="77777777" w:rsidR="00827F9C" w:rsidRPr="000313D2" w:rsidRDefault="00827F9C" w:rsidP="00505BC2">
            <w:pPr>
              <w:pStyle w:val="TableCell"/>
            </w:pPr>
            <w:r w:rsidRPr="00F530EE">
              <w:rPr>
                <w:noProof/>
              </w:rPr>
              <w:drawing>
                <wp:inline distT="0" distB="0" distL="0" distR="0" wp14:anchorId="145A4C0B" wp14:editId="6723FFF6">
                  <wp:extent cx="2559050" cy="1640205"/>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162"/>
                          <a:stretch>
                            <a:fillRect/>
                          </a:stretch>
                        </pic:blipFill>
                        <pic:spPr>
                          <a:xfrm>
                            <a:off x="0" y="0"/>
                            <a:ext cx="2559050" cy="1640205"/>
                          </a:xfrm>
                          <a:prstGeom prst="rect">
                            <a:avLst/>
                          </a:prstGeom>
                        </pic:spPr>
                      </pic:pic>
                    </a:graphicData>
                  </a:graphic>
                </wp:inline>
              </w:drawing>
            </w:r>
          </w:p>
        </w:tc>
        <w:tc>
          <w:tcPr>
            <w:tcW w:w="3559" w:type="dxa"/>
            <w:vAlign w:val="center"/>
          </w:tcPr>
          <w:p w14:paraId="655C26C7" w14:textId="77777777" w:rsidR="00827F9C" w:rsidRPr="000313D2" w:rsidRDefault="00827F9C" w:rsidP="00505BC2">
            <w:pPr>
              <w:pStyle w:val="TableCell"/>
            </w:pPr>
            <w:r>
              <w:t>Output as expected</w:t>
            </w:r>
          </w:p>
        </w:tc>
      </w:tr>
      <w:tr w:rsidR="00827F9C" w:rsidRPr="000313D2" w14:paraId="5DD8F5D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6B8D991" w14:textId="77777777" w:rsidR="00827F9C" w:rsidRPr="000313D2" w:rsidRDefault="00827F9C" w:rsidP="00505BC2">
            <w:pPr>
              <w:pStyle w:val="TableCell"/>
              <w:jc w:val="center"/>
            </w:pPr>
            <w:r w:rsidRPr="000313D2">
              <w:t>25</w:t>
            </w:r>
          </w:p>
        </w:tc>
        <w:tc>
          <w:tcPr>
            <w:tcW w:w="788" w:type="dxa"/>
            <w:shd w:val="clear" w:color="auto" w:fill="F4B083" w:themeFill="accent2" w:themeFillTint="99"/>
            <w:vAlign w:val="center"/>
          </w:tcPr>
          <w:p w14:paraId="3C7F677E" w14:textId="77777777" w:rsidR="00827F9C" w:rsidRPr="000313D2" w:rsidRDefault="00827F9C" w:rsidP="00505BC2">
            <w:pPr>
              <w:pStyle w:val="TableCell"/>
              <w:jc w:val="center"/>
            </w:pPr>
            <w:r>
              <w:t>Fail</w:t>
            </w:r>
          </w:p>
        </w:tc>
        <w:tc>
          <w:tcPr>
            <w:tcW w:w="4246" w:type="dxa"/>
            <w:vAlign w:val="center"/>
          </w:tcPr>
          <w:p w14:paraId="7EB2221D" w14:textId="77777777" w:rsidR="00827F9C" w:rsidRPr="000313D2" w:rsidRDefault="00827F9C" w:rsidP="00505BC2">
            <w:pPr>
              <w:pStyle w:val="TableCell"/>
            </w:pPr>
            <w:r>
              <w:t>Not implemented</w:t>
            </w:r>
          </w:p>
        </w:tc>
        <w:tc>
          <w:tcPr>
            <w:tcW w:w="3559" w:type="dxa"/>
            <w:vAlign w:val="center"/>
          </w:tcPr>
          <w:p w14:paraId="12D3AE78" w14:textId="77777777" w:rsidR="00827F9C" w:rsidRPr="000313D2" w:rsidRDefault="00827F9C" w:rsidP="00505BC2">
            <w:pPr>
              <w:pStyle w:val="TableCell"/>
            </w:pPr>
            <w:r>
              <w:t>Creating new user accounts was not implemented</w:t>
            </w:r>
          </w:p>
        </w:tc>
      </w:tr>
      <w:tr w:rsidR="00827F9C" w:rsidRPr="000313D2" w14:paraId="2517C9B7" w14:textId="77777777" w:rsidTr="00505BC2">
        <w:trPr>
          <w:trHeight w:val="600"/>
        </w:trPr>
        <w:tc>
          <w:tcPr>
            <w:tcW w:w="421" w:type="dxa"/>
            <w:vAlign w:val="center"/>
            <w:hideMark/>
          </w:tcPr>
          <w:p w14:paraId="675C983D" w14:textId="77777777" w:rsidR="00827F9C" w:rsidRPr="000313D2" w:rsidRDefault="00827F9C" w:rsidP="00505BC2">
            <w:pPr>
              <w:pStyle w:val="TableCell"/>
              <w:jc w:val="center"/>
            </w:pPr>
            <w:r w:rsidRPr="000313D2">
              <w:t>26</w:t>
            </w:r>
          </w:p>
        </w:tc>
        <w:tc>
          <w:tcPr>
            <w:tcW w:w="788" w:type="dxa"/>
            <w:shd w:val="clear" w:color="auto" w:fill="A8D08D" w:themeFill="accent6" w:themeFillTint="99"/>
            <w:vAlign w:val="center"/>
          </w:tcPr>
          <w:p w14:paraId="66495983" w14:textId="77777777" w:rsidR="00827F9C" w:rsidRPr="000313D2" w:rsidRDefault="00827F9C" w:rsidP="00505BC2">
            <w:pPr>
              <w:pStyle w:val="TableCell"/>
              <w:jc w:val="center"/>
            </w:pPr>
            <w:r>
              <w:t>Pass</w:t>
            </w:r>
          </w:p>
        </w:tc>
        <w:tc>
          <w:tcPr>
            <w:tcW w:w="4246" w:type="dxa"/>
            <w:vAlign w:val="center"/>
          </w:tcPr>
          <w:p w14:paraId="26FBF260" w14:textId="77777777" w:rsidR="00827F9C" w:rsidRPr="000313D2" w:rsidRDefault="00827F9C" w:rsidP="00505BC2">
            <w:pPr>
              <w:pStyle w:val="TableCell"/>
            </w:pPr>
            <w:r w:rsidRPr="00333D97">
              <w:rPr>
                <w:noProof/>
              </w:rPr>
              <w:drawing>
                <wp:inline distT="0" distB="0" distL="0" distR="0" wp14:anchorId="6B1F6285" wp14:editId="2E138692">
                  <wp:extent cx="2559050" cy="18034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59050" cy="180340"/>
                          </a:xfrm>
                          <a:prstGeom prst="rect">
                            <a:avLst/>
                          </a:prstGeom>
                        </pic:spPr>
                      </pic:pic>
                    </a:graphicData>
                  </a:graphic>
                </wp:inline>
              </w:drawing>
            </w:r>
          </w:p>
        </w:tc>
        <w:tc>
          <w:tcPr>
            <w:tcW w:w="3559" w:type="dxa"/>
            <w:vAlign w:val="center"/>
          </w:tcPr>
          <w:p w14:paraId="2A8E030D" w14:textId="77777777" w:rsidR="00827F9C" w:rsidRPr="000313D2" w:rsidRDefault="00827F9C" w:rsidP="00505BC2">
            <w:pPr>
              <w:pStyle w:val="TableCell"/>
            </w:pPr>
            <w:r>
              <w:t>Output as expected</w:t>
            </w:r>
          </w:p>
        </w:tc>
      </w:tr>
      <w:tr w:rsidR="00827F9C" w:rsidRPr="000313D2" w14:paraId="69A7369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CA2299B" w14:textId="77777777" w:rsidR="00827F9C" w:rsidRPr="000313D2" w:rsidRDefault="00827F9C" w:rsidP="00505BC2">
            <w:pPr>
              <w:pStyle w:val="TableCell"/>
              <w:jc w:val="center"/>
            </w:pPr>
            <w:r w:rsidRPr="000313D2">
              <w:t>27</w:t>
            </w:r>
          </w:p>
        </w:tc>
        <w:tc>
          <w:tcPr>
            <w:tcW w:w="788" w:type="dxa"/>
            <w:shd w:val="clear" w:color="auto" w:fill="F4B083" w:themeFill="accent2" w:themeFillTint="99"/>
            <w:vAlign w:val="center"/>
          </w:tcPr>
          <w:p w14:paraId="1422D4A9" w14:textId="77777777" w:rsidR="00827F9C" w:rsidRPr="000313D2" w:rsidRDefault="00827F9C" w:rsidP="00505BC2">
            <w:pPr>
              <w:pStyle w:val="TableCell"/>
              <w:jc w:val="center"/>
            </w:pPr>
            <w:r>
              <w:t>Fail</w:t>
            </w:r>
          </w:p>
        </w:tc>
        <w:tc>
          <w:tcPr>
            <w:tcW w:w="4246" w:type="dxa"/>
            <w:vAlign w:val="center"/>
          </w:tcPr>
          <w:p w14:paraId="17451776" w14:textId="77777777" w:rsidR="00827F9C" w:rsidRPr="000313D2" w:rsidRDefault="00827F9C" w:rsidP="00505BC2">
            <w:pPr>
              <w:pStyle w:val="TableCell"/>
            </w:pPr>
            <w:r>
              <w:t>Not implemented</w:t>
            </w:r>
          </w:p>
        </w:tc>
        <w:tc>
          <w:tcPr>
            <w:tcW w:w="3559" w:type="dxa"/>
            <w:vAlign w:val="center"/>
          </w:tcPr>
          <w:p w14:paraId="50A1C8F5" w14:textId="77777777" w:rsidR="00827F9C" w:rsidRPr="000313D2" w:rsidRDefault="00827F9C" w:rsidP="00505BC2">
            <w:pPr>
              <w:pStyle w:val="TableCell"/>
            </w:pPr>
            <w:r>
              <w:t>Historic messages were not implemented</w:t>
            </w:r>
          </w:p>
        </w:tc>
      </w:tr>
      <w:tr w:rsidR="00827F9C" w:rsidRPr="000313D2" w14:paraId="79C41D85" w14:textId="77777777" w:rsidTr="00505BC2">
        <w:trPr>
          <w:trHeight w:val="600"/>
        </w:trPr>
        <w:tc>
          <w:tcPr>
            <w:tcW w:w="421" w:type="dxa"/>
            <w:vAlign w:val="center"/>
            <w:hideMark/>
          </w:tcPr>
          <w:p w14:paraId="4EE64C05" w14:textId="77777777" w:rsidR="00827F9C" w:rsidRPr="000313D2" w:rsidRDefault="00827F9C" w:rsidP="00505BC2">
            <w:pPr>
              <w:pStyle w:val="TableCell"/>
              <w:jc w:val="center"/>
            </w:pPr>
            <w:r w:rsidRPr="000313D2">
              <w:t>28</w:t>
            </w:r>
          </w:p>
        </w:tc>
        <w:tc>
          <w:tcPr>
            <w:tcW w:w="788" w:type="dxa"/>
            <w:shd w:val="clear" w:color="auto" w:fill="F4B083" w:themeFill="accent2" w:themeFillTint="99"/>
            <w:vAlign w:val="center"/>
          </w:tcPr>
          <w:p w14:paraId="73FF3DBF" w14:textId="77777777" w:rsidR="00827F9C" w:rsidRPr="000313D2" w:rsidRDefault="00827F9C" w:rsidP="00505BC2">
            <w:pPr>
              <w:pStyle w:val="TableCell"/>
              <w:jc w:val="center"/>
            </w:pPr>
            <w:r>
              <w:t>Fail</w:t>
            </w:r>
          </w:p>
        </w:tc>
        <w:tc>
          <w:tcPr>
            <w:tcW w:w="4246" w:type="dxa"/>
            <w:vAlign w:val="center"/>
          </w:tcPr>
          <w:p w14:paraId="21F0B1BD" w14:textId="77777777" w:rsidR="00827F9C" w:rsidRPr="000313D2" w:rsidRDefault="00827F9C" w:rsidP="00505BC2">
            <w:pPr>
              <w:pStyle w:val="TableCell"/>
            </w:pPr>
            <w:r>
              <w:t>Not implemented</w:t>
            </w:r>
          </w:p>
        </w:tc>
        <w:tc>
          <w:tcPr>
            <w:tcW w:w="3559" w:type="dxa"/>
            <w:vAlign w:val="center"/>
          </w:tcPr>
          <w:p w14:paraId="29DF6220" w14:textId="77777777" w:rsidR="00827F9C" w:rsidRPr="000313D2" w:rsidRDefault="00827F9C" w:rsidP="00505BC2">
            <w:pPr>
              <w:pStyle w:val="TableCell"/>
            </w:pPr>
            <w:r>
              <w:t>Historic messages were not implemented</w:t>
            </w:r>
          </w:p>
        </w:tc>
      </w:tr>
    </w:tbl>
    <w:p w14:paraId="06691E55" w14:textId="77777777" w:rsidR="00827F9C" w:rsidRPr="00827F9C" w:rsidRDefault="00827F9C" w:rsidP="00827F9C"/>
    <w:p w14:paraId="61E0D87D" w14:textId="09DE2514" w:rsidR="00827F9C" w:rsidRDefault="00827F9C">
      <w:pPr>
        <w:spacing w:line="259" w:lineRule="auto"/>
        <w:jc w:val="left"/>
      </w:pPr>
      <w:r>
        <w:br w:type="page"/>
      </w:r>
    </w:p>
    <w:p w14:paraId="64BF0EEC" w14:textId="13DA68A0" w:rsidR="00C21FD6" w:rsidRDefault="00C21FD6" w:rsidP="003C1329">
      <w:pPr>
        <w:pStyle w:val="Heading3"/>
      </w:pPr>
      <w:bookmarkStart w:id="160" w:name="_Toc96856226"/>
      <w:r>
        <w:lastRenderedPageBreak/>
        <w:t>Robustness</w:t>
      </w:r>
      <w:bookmarkEnd w:id="160"/>
    </w:p>
    <w:p w14:paraId="0B59A4CA" w14:textId="2F286E3A" w:rsidR="003C1329" w:rsidRDefault="003C1329" w:rsidP="003C1329">
      <w:pPr>
        <w:pStyle w:val="Heading4"/>
      </w:pPr>
      <w:r>
        <w:t>Testing plan</w:t>
      </w:r>
    </w:p>
    <w:tbl>
      <w:tblPr>
        <w:tblStyle w:val="PlainTable1"/>
        <w:tblW w:w="5000" w:type="pct"/>
        <w:tblLook w:val="0420" w:firstRow="1" w:lastRow="0" w:firstColumn="0" w:lastColumn="0" w:noHBand="0" w:noVBand="1"/>
      </w:tblPr>
      <w:tblGrid>
        <w:gridCol w:w="420"/>
        <w:gridCol w:w="2836"/>
        <w:gridCol w:w="2835"/>
        <w:gridCol w:w="2925"/>
      </w:tblGrid>
      <w:tr w:rsidR="00F26D08" w:rsidRPr="000313D2" w14:paraId="0A1570D9"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23A3AAF8" w14:textId="77777777" w:rsidR="00F26D08" w:rsidRPr="000313D2" w:rsidRDefault="00F26D08" w:rsidP="00691C1E">
            <w:pPr>
              <w:pStyle w:val="TableCell"/>
              <w:jc w:val="center"/>
            </w:pPr>
            <w:r w:rsidRPr="000313D2">
              <w:t>ID</w:t>
            </w:r>
          </w:p>
        </w:tc>
        <w:tc>
          <w:tcPr>
            <w:tcW w:w="1573" w:type="pct"/>
            <w:hideMark/>
          </w:tcPr>
          <w:p w14:paraId="58E2BFDD" w14:textId="0D605BF0" w:rsidR="00F26D08" w:rsidRPr="000313D2" w:rsidRDefault="009F4278" w:rsidP="00691C1E">
            <w:pPr>
              <w:pStyle w:val="TableCell"/>
              <w:jc w:val="center"/>
            </w:pPr>
            <w:r>
              <w:t>Testing</w:t>
            </w:r>
          </w:p>
        </w:tc>
        <w:tc>
          <w:tcPr>
            <w:tcW w:w="1572" w:type="pct"/>
            <w:hideMark/>
          </w:tcPr>
          <w:p w14:paraId="0DE75DFA" w14:textId="77777777" w:rsidR="00F26D08" w:rsidRPr="000313D2" w:rsidRDefault="00F26D08" w:rsidP="00691C1E">
            <w:pPr>
              <w:pStyle w:val="TableCell"/>
              <w:jc w:val="center"/>
            </w:pPr>
            <w:r>
              <w:t>Input</w:t>
            </w:r>
          </w:p>
        </w:tc>
        <w:tc>
          <w:tcPr>
            <w:tcW w:w="1622" w:type="pct"/>
            <w:hideMark/>
          </w:tcPr>
          <w:p w14:paraId="000CE763" w14:textId="77777777" w:rsidR="00F26D08" w:rsidRPr="000313D2" w:rsidRDefault="00F26D08" w:rsidP="00691C1E">
            <w:pPr>
              <w:pStyle w:val="TableCell"/>
              <w:jc w:val="center"/>
            </w:pPr>
            <w:r>
              <w:t>Expected Output</w:t>
            </w:r>
          </w:p>
        </w:tc>
      </w:tr>
      <w:tr w:rsidR="00F26D08" w:rsidRPr="000313D2" w14:paraId="716F645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396EAEE" w14:textId="028AA412" w:rsidR="00F26D08" w:rsidRPr="000313D2" w:rsidRDefault="006C1BDC" w:rsidP="00691C1E">
            <w:pPr>
              <w:pStyle w:val="TableCell"/>
              <w:jc w:val="center"/>
            </w:pPr>
            <w:r>
              <w:t>1</w:t>
            </w:r>
          </w:p>
        </w:tc>
        <w:tc>
          <w:tcPr>
            <w:tcW w:w="1573" w:type="pct"/>
            <w:vAlign w:val="center"/>
          </w:tcPr>
          <w:p w14:paraId="7FBF997F" w14:textId="4EE8F0A1" w:rsidR="00F26D08" w:rsidRPr="000313D2" w:rsidRDefault="00FF2DBD" w:rsidP="00691C1E">
            <w:pPr>
              <w:pStyle w:val="TableCell"/>
            </w:pPr>
            <w:r>
              <w:t xml:space="preserve">Opening the client when </w:t>
            </w:r>
            <w:r w:rsidR="00C94981">
              <w:t xml:space="preserve">the </w:t>
            </w:r>
            <w:r>
              <w:t>server is offline</w:t>
            </w:r>
          </w:p>
        </w:tc>
        <w:tc>
          <w:tcPr>
            <w:tcW w:w="1572" w:type="pct"/>
            <w:vAlign w:val="center"/>
          </w:tcPr>
          <w:p w14:paraId="7470A0A2" w14:textId="27E61578" w:rsidR="00F26D08" w:rsidRPr="000313D2" w:rsidRDefault="00C94981" w:rsidP="00691C1E">
            <w:pPr>
              <w:pStyle w:val="TableCell"/>
            </w:pPr>
            <w:r>
              <w:t>Open the client program</w:t>
            </w:r>
          </w:p>
        </w:tc>
        <w:tc>
          <w:tcPr>
            <w:tcW w:w="1622" w:type="pct"/>
            <w:vAlign w:val="center"/>
          </w:tcPr>
          <w:p w14:paraId="1FCF5EAA" w14:textId="010064BF" w:rsidR="00F26D08" w:rsidRPr="000313D2" w:rsidRDefault="00C94981" w:rsidP="00691C1E">
            <w:pPr>
              <w:pStyle w:val="TableCell"/>
            </w:pPr>
            <w:r>
              <w:t>The client is not allowed to open</w:t>
            </w:r>
          </w:p>
        </w:tc>
      </w:tr>
      <w:tr w:rsidR="00F26D08" w:rsidRPr="000313D2" w14:paraId="73004A9F" w14:textId="77777777" w:rsidTr="00F26D08">
        <w:trPr>
          <w:trHeight w:val="600"/>
        </w:trPr>
        <w:tc>
          <w:tcPr>
            <w:tcW w:w="233" w:type="pct"/>
            <w:vAlign w:val="center"/>
            <w:hideMark/>
          </w:tcPr>
          <w:p w14:paraId="596858FB" w14:textId="1BC4F945" w:rsidR="00F26D08" w:rsidRPr="000313D2" w:rsidRDefault="006C1BDC" w:rsidP="00691C1E">
            <w:pPr>
              <w:pStyle w:val="TableCell"/>
              <w:jc w:val="center"/>
            </w:pPr>
            <w:r>
              <w:t>2</w:t>
            </w:r>
          </w:p>
        </w:tc>
        <w:tc>
          <w:tcPr>
            <w:tcW w:w="1573" w:type="pct"/>
            <w:vAlign w:val="center"/>
          </w:tcPr>
          <w:p w14:paraId="132A8235" w14:textId="06006813" w:rsidR="00F26D08" w:rsidRPr="000313D2" w:rsidRDefault="00FF2DBD" w:rsidP="00691C1E">
            <w:pPr>
              <w:pStyle w:val="TableCell"/>
            </w:pPr>
            <w:r>
              <w:t>Closing the server when clients are online</w:t>
            </w:r>
          </w:p>
        </w:tc>
        <w:tc>
          <w:tcPr>
            <w:tcW w:w="1572" w:type="pct"/>
            <w:vAlign w:val="center"/>
          </w:tcPr>
          <w:p w14:paraId="60D1E9BE" w14:textId="5047E3A5" w:rsidR="00F26D08" w:rsidRPr="000313D2" w:rsidRDefault="00C94981" w:rsidP="00691C1E">
            <w:pPr>
              <w:pStyle w:val="TableCell"/>
            </w:pPr>
            <w:r>
              <w:t>Close the client program</w:t>
            </w:r>
          </w:p>
        </w:tc>
        <w:tc>
          <w:tcPr>
            <w:tcW w:w="1622" w:type="pct"/>
            <w:vAlign w:val="center"/>
          </w:tcPr>
          <w:p w14:paraId="70010A98" w14:textId="74986CD7" w:rsidR="00F26D08" w:rsidRPr="000313D2" w:rsidRDefault="00C94981" w:rsidP="00691C1E">
            <w:pPr>
              <w:pStyle w:val="TableCell"/>
            </w:pPr>
            <w:r>
              <w:t>The clients are closed</w:t>
            </w:r>
          </w:p>
        </w:tc>
      </w:tr>
      <w:tr w:rsidR="00F26D08" w:rsidRPr="000313D2" w14:paraId="6AF62D88"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D3BBB0F" w14:textId="6E9B7E6B" w:rsidR="00F26D08" w:rsidRPr="000313D2" w:rsidRDefault="006C1BDC" w:rsidP="00691C1E">
            <w:pPr>
              <w:pStyle w:val="TableCell"/>
              <w:jc w:val="center"/>
            </w:pPr>
            <w:r>
              <w:t>3</w:t>
            </w:r>
          </w:p>
        </w:tc>
        <w:tc>
          <w:tcPr>
            <w:tcW w:w="1573" w:type="pct"/>
            <w:vAlign w:val="center"/>
          </w:tcPr>
          <w:p w14:paraId="27840DAF" w14:textId="026A1611" w:rsidR="00F26D08" w:rsidRPr="000313D2" w:rsidRDefault="00416DD4" w:rsidP="00691C1E">
            <w:pPr>
              <w:pStyle w:val="TableCell"/>
            </w:pPr>
            <w:r>
              <w:t>Empty username field</w:t>
            </w:r>
          </w:p>
        </w:tc>
        <w:tc>
          <w:tcPr>
            <w:tcW w:w="1572" w:type="pct"/>
            <w:vAlign w:val="center"/>
          </w:tcPr>
          <w:p w14:paraId="100DC752" w14:textId="32017042" w:rsidR="00F26D08" w:rsidRPr="000313D2" w:rsidRDefault="00044417" w:rsidP="00691C1E">
            <w:pPr>
              <w:pStyle w:val="TableCell"/>
            </w:pPr>
            <w:r>
              <w:t xml:space="preserve">Login request with </w:t>
            </w:r>
            <w:r w:rsidR="0081197B">
              <w:t xml:space="preserve">a </w:t>
            </w:r>
            <w:r>
              <w:t>blank username</w:t>
            </w:r>
          </w:p>
        </w:tc>
        <w:tc>
          <w:tcPr>
            <w:tcW w:w="1622" w:type="pct"/>
            <w:vAlign w:val="center"/>
          </w:tcPr>
          <w:p w14:paraId="7BA458F8" w14:textId="74B57F30" w:rsidR="00F26D08" w:rsidRPr="000313D2" w:rsidRDefault="007D1607" w:rsidP="00691C1E">
            <w:pPr>
              <w:pStyle w:val="TableCell"/>
            </w:pPr>
            <w:r>
              <w:t>The l</w:t>
            </w:r>
            <w:r w:rsidR="00D439C9">
              <w:t>ogin response is “unsuccessful”</w:t>
            </w:r>
          </w:p>
        </w:tc>
      </w:tr>
      <w:tr w:rsidR="00F26D08" w:rsidRPr="000313D2" w14:paraId="37A1AD1E" w14:textId="77777777" w:rsidTr="00F26D08">
        <w:trPr>
          <w:trHeight w:val="600"/>
        </w:trPr>
        <w:tc>
          <w:tcPr>
            <w:tcW w:w="233" w:type="pct"/>
            <w:vAlign w:val="center"/>
            <w:hideMark/>
          </w:tcPr>
          <w:p w14:paraId="013DBBF6" w14:textId="5E4DC21C" w:rsidR="00F26D08" w:rsidRPr="000313D2" w:rsidRDefault="006C1BDC" w:rsidP="00691C1E">
            <w:pPr>
              <w:pStyle w:val="TableCell"/>
              <w:jc w:val="center"/>
            </w:pPr>
            <w:r>
              <w:t>4</w:t>
            </w:r>
          </w:p>
        </w:tc>
        <w:tc>
          <w:tcPr>
            <w:tcW w:w="1573" w:type="pct"/>
            <w:vAlign w:val="center"/>
          </w:tcPr>
          <w:p w14:paraId="38608217" w14:textId="4BD41BC1" w:rsidR="00F26D08" w:rsidRPr="000313D2" w:rsidRDefault="00416DD4" w:rsidP="00691C1E">
            <w:pPr>
              <w:pStyle w:val="TableCell"/>
            </w:pPr>
            <w:r>
              <w:t>Empty password field</w:t>
            </w:r>
          </w:p>
        </w:tc>
        <w:tc>
          <w:tcPr>
            <w:tcW w:w="1572" w:type="pct"/>
            <w:vAlign w:val="center"/>
          </w:tcPr>
          <w:p w14:paraId="696B8F43" w14:textId="340BCB15" w:rsidR="00F26D08" w:rsidRPr="000313D2" w:rsidRDefault="00044417" w:rsidP="00691C1E">
            <w:pPr>
              <w:pStyle w:val="TableCell"/>
            </w:pPr>
            <w:r>
              <w:t>Login request with</w:t>
            </w:r>
            <w:r w:rsidR="0081197B">
              <w:t xml:space="preserve"> a</w:t>
            </w:r>
            <w:r>
              <w:t xml:space="preserve"> blank password</w:t>
            </w:r>
          </w:p>
        </w:tc>
        <w:tc>
          <w:tcPr>
            <w:tcW w:w="1622" w:type="pct"/>
            <w:vAlign w:val="center"/>
          </w:tcPr>
          <w:p w14:paraId="5E63D9A6" w14:textId="5418DCE9" w:rsidR="00F26D08" w:rsidRPr="000313D2" w:rsidRDefault="007D1607" w:rsidP="00691C1E">
            <w:pPr>
              <w:pStyle w:val="TableCell"/>
            </w:pPr>
            <w:r>
              <w:t>The l</w:t>
            </w:r>
            <w:r w:rsidR="00D439C9">
              <w:t>ogin response is “unsuccessful”</w:t>
            </w:r>
          </w:p>
        </w:tc>
      </w:tr>
      <w:tr w:rsidR="00416DD4" w:rsidRPr="000313D2" w14:paraId="7D10CD8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752100F7" w14:textId="681C9418" w:rsidR="00416DD4" w:rsidRPr="000313D2" w:rsidRDefault="006C1BDC" w:rsidP="00691C1E">
            <w:pPr>
              <w:pStyle w:val="TableCell"/>
              <w:jc w:val="center"/>
            </w:pPr>
            <w:r>
              <w:t>5</w:t>
            </w:r>
          </w:p>
        </w:tc>
        <w:tc>
          <w:tcPr>
            <w:tcW w:w="1573" w:type="pct"/>
            <w:vAlign w:val="center"/>
          </w:tcPr>
          <w:p w14:paraId="0E2F0296" w14:textId="6090D5FF" w:rsidR="00416DD4" w:rsidRDefault="00416DD4" w:rsidP="00691C1E">
            <w:pPr>
              <w:pStyle w:val="TableCell"/>
            </w:pPr>
            <w:r>
              <w:t>A</w:t>
            </w:r>
            <w:r w:rsidR="00044417">
              <w:t xml:space="preserve"> </w:t>
            </w:r>
            <w:r w:rsidR="00FA7316">
              <w:t xml:space="preserve">login input </w:t>
            </w:r>
            <w:r w:rsidR="00044417">
              <w:t xml:space="preserve">field </w:t>
            </w:r>
            <w:r w:rsidR="00EC5E43">
              <w:t xml:space="preserve">longer </w:t>
            </w:r>
            <w:r w:rsidR="00044417">
              <w:t>than the buffer</w:t>
            </w:r>
          </w:p>
        </w:tc>
        <w:tc>
          <w:tcPr>
            <w:tcW w:w="1572" w:type="pct"/>
            <w:vAlign w:val="center"/>
          </w:tcPr>
          <w:p w14:paraId="3C82FBE6" w14:textId="41EB283E" w:rsidR="00416DD4" w:rsidRPr="000313D2" w:rsidRDefault="00044417" w:rsidP="00691C1E">
            <w:pPr>
              <w:pStyle w:val="TableCell"/>
            </w:pPr>
            <w:r>
              <w:t xml:space="preserve">Login request with </w:t>
            </w:r>
            <w:r w:rsidR="00CE29F8">
              <w:t>field bigger than 2048 bytes</w:t>
            </w:r>
          </w:p>
        </w:tc>
        <w:tc>
          <w:tcPr>
            <w:tcW w:w="1622" w:type="pct"/>
            <w:vAlign w:val="center"/>
          </w:tcPr>
          <w:p w14:paraId="0806845E" w14:textId="17B36008" w:rsidR="00416DD4" w:rsidRPr="000313D2" w:rsidRDefault="007D1607" w:rsidP="00691C1E">
            <w:pPr>
              <w:pStyle w:val="TableCell"/>
            </w:pPr>
            <w:r>
              <w:t>The l</w:t>
            </w:r>
            <w:r w:rsidR="00D439C9">
              <w:t>ogin response is “unsuccessful”</w:t>
            </w:r>
          </w:p>
        </w:tc>
      </w:tr>
      <w:tr w:rsidR="00416DD4" w:rsidRPr="000313D2" w14:paraId="642FE445" w14:textId="77777777" w:rsidTr="00F26D08">
        <w:trPr>
          <w:trHeight w:val="600"/>
        </w:trPr>
        <w:tc>
          <w:tcPr>
            <w:tcW w:w="233" w:type="pct"/>
            <w:vAlign w:val="center"/>
          </w:tcPr>
          <w:p w14:paraId="6F250AB3" w14:textId="2B6A5A73" w:rsidR="00416DD4" w:rsidRPr="000313D2" w:rsidRDefault="006C1BDC" w:rsidP="00691C1E">
            <w:pPr>
              <w:pStyle w:val="TableCell"/>
              <w:jc w:val="center"/>
            </w:pPr>
            <w:r>
              <w:t>6</w:t>
            </w:r>
          </w:p>
        </w:tc>
        <w:tc>
          <w:tcPr>
            <w:tcW w:w="1573" w:type="pct"/>
            <w:vAlign w:val="center"/>
          </w:tcPr>
          <w:p w14:paraId="7B185C5A" w14:textId="73F80F75" w:rsidR="00416DD4" w:rsidRDefault="008760B4" w:rsidP="00691C1E">
            <w:pPr>
              <w:pStyle w:val="TableCell"/>
            </w:pPr>
            <w:r>
              <w:t>Foreign characters in the input fields</w:t>
            </w:r>
          </w:p>
        </w:tc>
        <w:tc>
          <w:tcPr>
            <w:tcW w:w="1572" w:type="pct"/>
            <w:vAlign w:val="center"/>
          </w:tcPr>
          <w:p w14:paraId="709BD51D" w14:textId="50DC7660" w:rsidR="00416DD4" w:rsidRPr="000313D2" w:rsidRDefault="0081197B" w:rsidP="00691C1E">
            <w:pPr>
              <w:pStyle w:val="TableCell"/>
            </w:pPr>
            <w:r>
              <w:t>A s</w:t>
            </w:r>
            <w:r w:rsidR="00B01742">
              <w:t>tring of non-Latin characters</w:t>
            </w:r>
          </w:p>
        </w:tc>
        <w:tc>
          <w:tcPr>
            <w:tcW w:w="1622" w:type="pct"/>
            <w:vAlign w:val="center"/>
          </w:tcPr>
          <w:p w14:paraId="254BB372" w14:textId="2D29FF6D" w:rsidR="00416DD4" w:rsidRPr="000313D2" w:rsidRDefault="007D1607" w:rsidP="00691C1E">
            <w:pPr>
              <w:pStyle w:val="TableCell"/>
            </w:pPr>
            <w:r>
              <w:t>The l</w:t>
            </w:r>
            <w:r w:rsidR="00B01742">
              <w:t>ogin response is “unsuccessful”</w:t>
            </w:r>
          </w:p>
        </w:tc>
      </w:tr>
      <w:tr w:rsidR="00416DD4" w:rsidRPr="000313D2" w14:paraId="1C50C197"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57E9F1A2" w14:textId="01871586" w:rsidR="00416DD4" w:rsidRPr="000313D2" w:rsidRDefault="006C1BDC" w:rsidP="00691C1E">
            <w:pPr>
              <w:pStyle w:val="TableCell"/>
              <w:jc w:val="center"/>
            </w:pPr>
            <w:r>
              <w:t>7</w:t>
            </w:r>
          </w:p>
        </w:tc>
        <w:tc>
          <w:tcPr>
            <w:tcW w:w="1573" w:type="pct"/>
            <w:vAlign w:val="center"/>
          </w:tcPr>
          <w:p w14:paraId="44E7BF86" w14:textId="5DFA55FC" w:rsidR="00416DD4" w:rsidRDefault="00EC5E43" w:rsidP="00691C1E">
            <w:pPr>
              <w:pStyle w:val="TableCell"/>
            </w:pPr>
            <w:r>
              <w:t>Sending a message longer than the buffer</w:t>
            </w:r>
          </w:p>
        </w:tc>
        <w:tc>
          <w:tcPr>
            <w:tcW w:w="1572" w:type="pct"/>
            <w:vAlign w:val="center"/>
          </w:tcPr>
          <w:p w14:paraId="09AB5DA9" w14:textId="3A901511" w:rsidR="00416DD4" w:rsidRPr="000313D2" w:rsidRDefault="0081197B" w:rsidP="00691C1E">
            <w:pPr>
              <w:pStyle w:val="TableCell"/>
            </w:pPr>
            <w:r>
              <w:t>A m</w:t>
            </w:r>
            <w:r w:rsidR="00EC5E43">
              <w:t>essage with text bigger than 2048 bytes</w:t>
            </w:r>
          </w:p>
        </w:tc>
        <w:tc>
          <w:tcPr>
            <w:tcW w:w="1622" w:type="pct"/>
            <w:vAlign w:val="center"/>
          </w:tcPr>
          <w:p w14:paraId="0E34D80A" w14:textId="364235EA" w:rsidR="00416DD4" w:rsidRPr="000313D2" w:rsidRDefault="007D1607" w:rsidP="00691C1E">
            <w:pPr>
              <w:pStyle w:val="TableCell"/>
            </w:pPr>
            <w:r>
              <w:t>The m</w:t>
            </w:r>
            <w:r w:rsidR="00EC5E43">
              <w:t xml:space="preserve">essage sent to </w:t>
            </w:r>
            <w:r w:rsidR="0081197B">
              <w:t xml:space="preserve">the </w:t>
            </w:r>
            <w:r w:rsidR="00EC5E43">
              <w:t>recipient</w:t>
            </w:r>
          </w:p>
        </w:tc>
      </w:tr>
      <w:tr w:rsidR="00416DD4" w:rsidRPr="000313D2" w14:paraId="57E21FF8" w14:textId="77777777" w:rsidTr="00F26D08">
        <w:trPr>
          <w:trHeight w:val="600"/>
        </w:trPr>
        <w:tc>
          <w:tcPr>
            <w:tcW w:w="233" w:type="pct"/>
            <w:vAlign w:val="center"/>
          </w:tcPr>
          <w:p w14:paraId="129155DD" w14:textId="36515C32" w:rsidR="00416DD4" w:rsidRPr="000313D2" w:rsidRDefault="006C1BDC" w:rsidP="00691C1E">
            <w:pPr>
              <w:pStyle w:val="TableCell"/>
              <w:jc w:val="center"/>
            </w:pPr>
            <w:r>
              <w:t>8</w:t>
            </w:r>
          </w:p>
        </w:tc>
        <w:tc>
          <w:tcPr>
            <w:tcW w:w="1573" w:type="pct"/>
            <w:vAlign w:val="center"/>
          </w:tcPr>
          <w:p w14:paraId="6C97AC51" w14:textId="64688926" w:rsidR="00416DD4" w:rsidRDefault="00890830" w:rsidP="00691C1E">
            <w:pPr>
              <w:pStyle w:val="TableCell"/>
            </w:pPr>
            <w:r>
              <w:t>Sending an empty message</w:t>
            </w:r>
          </w:p>
        </w:tc>
        <w:tc>
          <w:tcPr>
            <w:tcW w:w="1572" w:type="pct"/>
            <w:vAlign w:val="center"/>
          </w:tcPr>
          <w:p w14:paraId="11BA7FA3" w14:textId="0D40AC54" w:rsidR="00416DD4" w:rsidRPr="000313D2" w:rsidRDefault="0081197B" w:rsidP="00691C1E">
            <w:pPr>
              <w:pStyle w:val="TableCell"/>
            </w:pPr>
            <w:r>
              <w:t>A m</w:t>
            </w:r>
            <w:r w:rsidR="00890830">
              <w:t xml:space="preserve">essage with </w:t>
            </w:r>
            <w:r>
              <w:t xml:space="preserve">its </w:t>
            </w:r>
            <w:r w:rsidR="00890830">
              <w:t>text of length zero</w:t>
            </w:r>
          </w:p>
        </w:tc>
        <w:tc>
          <w:tcPr>
            <w:tcW w:w="1622" w:type="pct"/>
            <w:vAlign w:val="center"/>
          </w:tcPr>
          <w:p w14:paraId="3ABF4C62" w14:textId="706359BE" w:rsidR="00416DD4" w:rsidRPr="000313D2" w:rsidRDefault="007D1607" w:rsidP="00691C1E">
            <w:pPr>
              <w:pStyle w:val="TableCell"/>
            </w:pPr>
            <w:r>
              <w:t>The m</w:t>
            </w:r>
            <w:r w:rsidR="00890830">
              <w:t xml:space="preserve">essage sent to </w:t>
            </w:r>
            <w:r w:rsidR="0081197B">
              <w:t xml:space="preserve">the </w:t>
            </w:r>
            <w:r w:rsidR="00890830">
              <w:t>recipient</w:t>
            </w:r>
          </w:p>
        </w:tc>
      </w:tr>
      <w:tr w:rsidR="002F7888" w:rsidRPr="000313D2" w14:paraId="5006D0A0"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4BDF6665" w14:textId="6A4AAB93" w:rsidR="002F7888" w:rsidRPr="000313D2" w:rsidRDefault="006C1BDC" w:rsidP="002F7888">
            <w:pPr>
              <w:pStyle w:val="TableCell"/>
              <w:jc w:val="center"/>
            </w:pPr>
            <w:r>
              <w:t>9</w:t>
            </w:r>
          </w:p>
        </w:tc>
        <w:tc>
          <w:tcPr>
            <w:tcW w:w="1573" w:type="pct"/>
            <w:vAlign w:val="center"/>
          </w:tcPr>
          <w:p w14:paraId="5467FED7" w14:textId="2CD8C6EC" w:rsidR="002F7888" w:rsidRDefault="002F7888" w:rsidP="002F7888">
            <w:pPr>
              <w:pStyle w:val="TableCell"/>
            </w:pPr>
            <w:r>
              <w:t>Foreign characters in the message field</w:t>
            </w:r>
          </w:p>
        </w:tc>
        <w:tc>
          <w:tcPr>
            <w:tcW w:w="1572" w:type="pct"/>
            <w:vAlign w:val="center"/>
          </w:tcPr>
          <w:p w14:paraId="34A86941" w14:textId="13541099" w:rsidR="002F7888" w:rsidRPr="000313D2" w:rsidRDefault="002F7888" w:rsidP="002F7888">
            <w:pPr>
              <w:pStyle w:val="TableCell"/>
            </w:pPr>
            <w:r>
              <w:t>A string of non-Latin characters</w:t>
            </w:r>
          </w:p>
        </w:tc>
        <w:tc>
          <w:tcPr>
            <w:tcW w:w="1622" w:type="pct"/>
            <w:vAlign w:val="center"/>
          </w:tcPr>
          <w:p w14:paraId="3BDAB2B6" w14:textId="1B0D6E4A" w:rsidR="002F7888" w:rsidRPr="000313D2" w:rsidRDefault="002F7888" w:rsidP="002F7888">
            <w:pPr>
              <w:pStyle w:val="TableCell"/>
            </w:pPr>
            <w:r>
              <w:t>The message is sent to the recipient</w:t>
            </w:r>
          </w:p>
        </w:tc>
      </w:tr>
      <w:tr w:rsidR="002F7888" w:rsidRPr="000313D2" w14:paraId="3B6FC286" w14:textId="77777777" w:rsidTr="00F26D08">
        <w:trPr>
          <w:trHeight w:val="600"/>
        </w:trPr>
        <w:tc>
          <w:tcPr>
            <w:tcW w:w="233" w:type="pct"/>
            <w:vAlign w:val="center"/>
          </w:tcPr>
          <w:p w14:paraId="150AFB5E" w14:textId="53092284" w:rsidR="002F7888" w:rsidRPr="000313D2" w:rsidRDefault="006C1BDC" w:rsidP="002F7888">
            <w:pPr>
              <w:pStyle w:val="TableCell"/>
              <w:jc w:val="center"/>
            </w:pPr>
            <w:r>
              <w:t>10</w:t>
            </w:r>
          </w:p>
        </w:tc>
        <w:tc>
          <w:tcPr>
            <w:tcW w:w="1573" w:type="pct"/>
            <w:vAlign w:val="center"/>
          </w:tcPr>
          <w:p w14:paraId="615A08CF" w14:textId="6D4CC2E7" w:rsidR="002F7888" w:rsidRDefault="002F7888" w:rsidP="002F7888">
            <w:pPr>
              <w:pStyle w:val="TableCell"/>
            </w:pPr>
            <w:r>
              <w:t>Sending a message to an offline client</w:t>
            </w:r>
          </w:p>
        </w:tc>
        <w:tc>
          <w:tcPr>
            <w:tcW w:w="1572" w:type="pct"/>
            <w:vAlign w:val="center"/>
          </w:tcPr>
          <w:p w14:paraId="5610C7DD" w14:textId="3FB86720" w:rsidR="002F7888" w:rsidRPr="000313D2" w:rsidRDefault="002F7888" w:rsidP="002F7888">
            <w:pPr>
              <w:pStyle w:val="TableCell"/>
            </w:pPr>
            <w:r>
              <w:t>Send a message to a</w:t>
            </w:r>
            <w:r w:rsidR="009E0AC6">
              <w:t>n offline user</w:t>
            </w:r>
          </w:p>
        </w:tc>
        <w:tc>
          <w:tcPr>
            <w:tcW w:w="1622" w:type="pct"/>
            <w:vAlign w:val="center"/>
          </w:tcPr>
          <w:p w14:paraId="5CD03AE1" w14:textId="47199164" w:rsidR="002F7888" w:rsidRPr="000313D2" w:rsidRDefault="002F7888" w:rsidP="002F7888">
            <w:pPr>
              <w:pStyle w:val="TableCell"/>
            </w:pPr>
            <w:r>
              <w:t>The message is not sent</w:t>
            </w:r>
          </w:p>
        </w:tc>
      </w:tr>
      <w:tr w:rsidR="002F7888" w:rsidRPr="000313D2" w14:paraId="5D42C81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6F690561" w14:textId="1CA4673F" w:rsidR="002F7888" w:rsidRPr="000313D2" w:rsidRDefault="006C1BDC" w:rsidP="002F7888">
            <w:pPr>
              <w:pStyle w:val="TableCell"/>
              <w:jc w:val="center"/>
            </w:pPr>
            <w:r>
              <w:t>11</w:t>
            </w:r>
          </w:p>
        </w:tc>
        <w:tc>
          <w:tcPr>
            <w:tcW w:w="1573" w:type="pct"/>
            <w:vAlign w:val="center"/>
          </w:tcPr>
          <w:p w14:paraId="2B00417E" w14:textId="3AEB844B" w:rsidR="002F7888" w:rsidRDefault="002F7888" w:rsidP="002F7888">
            <w:pPr>
              <w:pStyle w:val="TableCell"/>
            </w:pPr>
            <w:r>
              <w:t>Sending a message with no recipient</w:t>
            </w:r>
          </w:p>
        </w:tc>
        <w:tc>
          <w:tcPr>
            <w:tcW w:w="1572" w:type="pct"/>
            <w:vAlign w:val="center"/>
          </w:tcPr>
          <w:p w14:paraId="43DD3DF0" w14:textId="31AD790D" w:rsidR="002F7888" w:rsidRPr="000313D2" w:rsidRDefault="002F7888" w:rsidP="002F7888">
            <w:pPr>
              <w:pStyle w:val="TableCell"/>
            </w:pPr>
            <w:r>
              <w:t>Send a message without a selected recipient</w:t>
            </w:r>
            <w:r w:rsidR="002245FA">
              <w:t xml:space="preserve"> user</w:t>
            </w:r>
          </w:p>
        </w:tc>
        <w:tc>
          <w:tcPr>
            <w:tcW w:w="1622" w:type="pct"/>
            <w:vAlign w:val="center"/>
          </w:tcPr>
          <w:p w14:paraId="199DFEC0" w14:textId="22CA7CFF" w:rsidR="002F7888" w:rsidRPr="000313D2" w:rsidRDefault="002F7888" w:rsidP="002F7888">
            <w:pPr>
              <w:pStyle w:val="TableCell"/>
            </w:pPr>
            <w:r>
              <w:t>The message is not sent</w:t>
            </w:r>
          </w:p>
        </w:tc>
      </w:tr>
    </w:tbl>
    <w:p w14:paraId="2B85A725" w14:textId="6AD26CD5" w:rsidR="009F4278" w:rsidRDefault="009F4278" w:rsidP="00F26D08"/>
    <w:p w14:paraId="25A60E7B" w14:textId="77777777" w:rsidR="009F4278" w:rsidRDefault="009F4278">
      <w:pPr>
        <w:spacing w:line="259" w:lineRule="auto"/>
        <w:jc w:val="left"/>
      </w:pPr>
      <w:r>
        <w:br w:type="page"/>
      </w:r>
    </w:p>
    <w:p w14:paraId="38204350" w14:textId="7A35FFD0" w:rsidR="003C35C0" w:rsidRDefault="003C1329" w:rsidP="003C35C0">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4E61E3" w:rsidRPr="000313D2" w14:paraId="38EFEF35"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4503B8D7" w14:textId="77777777" w:rsidR="004E61E3" w:rsidRPr="000313D2" w:rsidRDefault="004E61E3" w:rsidP="00691C1E">
            <w:pPr>
              <w:pStyle w:val="TableCell"/>
              <w:jc w:val="center"/>
            </w:pPr>
            <w:r w:rsidRPr="000313D2">
              <w:t>ID</w:t>
            </w:r>
          </w:p>
        </w:tc>
        <w:tc>
          <w:tcPr>
            <w:tcW w:w="788" w:type="dxa"/>
            <w:hideMark/>
          </w:tcPr>
          <w:p w14:paraId="3AD6FC61" w14:textId="77777777" w:rsidR="004E61E3" w:rsidRPr="000313D2" w:rsidRDefault="004E61E3" w:rsidP="00691C1E">
            <w:pPr>
              <w:pStyle w:val="TableCell"/>
              <w:jc w:val="center"/>
            </w:pPr>
            <w:r>
              <w:t>Status</w:t>
            </w:r>
          </w:p>
        </w:tc>
        <w:tc>
          <w:tcPr>
            <w:tcW w:w="4246" w:type="dxa"/>
            <w:hideMark/>
          </w:tcPr>
          <w:p w14:paraId="649CDAC5" w14:textId="77777777" w:rsidR="004E61E3" w:rsidRPr="000313D2" w:rsidRDefault="004E61E3" w:rsidP="00691C1E">
            <w:pPr>
              <w:pStyle w:val="TableCell"/>
              <w:jc w:val="center"/>
            </w:pPr>
            <w:r>
              <w:t>Actual Output</w:t>
            </w:r>
          </w:p>
        </w:tc>
        <w:tc>
          <w:tcPr>
            <w:tcW w:w="3559" w:type="dxa"/>
            <w:hideMark/>
          </w:tcPr>
          <w:p w14:paraId="7081A6FB" w14:textId="77777777" w:rsidR="004E61E3" w:rsidRPr="000313D2" w:rsidRDefault="004E61E3" w:rsidP="00691C1E">
            <w:pPr>
              <w:pStyle w:val="TableCell"/>
              <w:jc w:val="center"/>
            </w:pPr>
            <w:r>
              <w:t>Comments</w:t>
            </w:r>
          </w:p>
        </w:tc>
      </w:tr>
      <w:tr w:rsidR="00483D02" w:rsidRPr="000313D2" w14:paraId="5E40969F" w14:textId="77777777" w:rsidTr="0059409F">
        <w:trPr>
          <w:cnfStyle w:val="000000100000" w:firstRow="0" w:lastRow="0" w:firstColumn="0" w:lastColumn="0" w:oddVBand="0" w:evenVBand="0" w:oddHBand="1" w:evenHBand="0" w:firstRowFirstColumn="0" w:firstRowLastColumn="0" w:lastRowFirstColumn="0" w:lastRowLastColumn="0"/>
          <w:trHeight w:val="2098"/>
        </w:trPr>
        <w:tc>
          <w:tcPr>
            <w:tcW w:w="421" w:type="dxa"/>
            <w:vAlign w:val="center"/>
            <w:hideMark/>
          </w:tcPr>
          <w:p w14:paraId="67B8A030" w14:textId="77777777" w:rsidR="00483D02" w:rsidRPr="000313D2" w:rsidRDefault="00483D02" w:rsidP="00483D02">
            <w:pPr>
              <w:pStyle w:val="TableCell"/>
              <w:jc w:val="center"/>
            </w:pPr>
            <w:r w:rsidRPr="000313D2">
              <w:t>1</w:t>
            </w:r>
          </w:p>
        </w:tc>
        <w:tc>
          <w:tcPr>
            <w:tcW w:w="788" w:type="dxa"/>
            <w:shd w:val="clear" w:color="auto" w:fill="A8D08D" w:themeFill="accent6" w:themeFillTint="99"/>
            <w:vAlign w:val="center"/>
          </w:tcPr>
          <w:p w14:paraId="30E64CC5" w14:textId="2D99AB36" w:rsidR="00483D02" w:rsidRPr="00010DED" w:rsidRDefault="00483D02" w:rsidP="00483D02">
            <w:pPr>
              <w:jc w:val="center"/>
            </w:pPr>
            <w:r>
              <w:t>Pass</w:t>
            </w:r>
          </w:p>
        </w:tc>
        <w:tc>
          <w:tcPr>
            <w:tcW w:w="4246" w:type="dxa"/>
            <w:vAlign w:val="center"/>
          </w:tcPr>
          <w:p w14:paraId="0E1BFAA9" w14:textId="7B4A0297" w:rsidR="00483D02" w:rsidRPr="000313D2" w:rsidRDefault="00483D02" w:rsidP="00483D02">
            <w:pPr>
              <w:pStyle w:val="TableCell"/>
            </w:pPr>
            <w:r w:rsidRPr="006B7B72">
              <w:rPr>
                <w:noProof/>
              </w:rPr>
              <w:drawing>
                <wp:inline distT="0" distB="0" distL="0" distR="0" wp14:anchorId="61526219" wp14:editId="308A540A">
                  <wp:extent cx="2559050" cy="1193800"/>
                  <wp:effectExtent l="0" t="0" r="0" b="6350"/>
                  <wp:docPr id="194" name="Picture 1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9"/>
                          <a:stretch>
                            <a:fillRect/>
                          </a:stretch>
                        </pic:blipFill>
                        <pic:spPr>
                          <a:xfrm>
                            <a:off x="0" y="0"/>
                            <a:ext cx="2559050" cy="1193800"/>
                          </a:xfrm>
                          <a:prstGeom prst="rect">
                            <a:avLst/>
                          </a:prstGeom>
                        </pic:spPr>
                      </pic:pic>
                    </a:graphicData>
                  </a:graphic>
                </wp:inline>
              </w:drawing>
            </w:r>
          </w:p>
        </w:tc>
        <w:tc>
          <w:tcPr>
            <w:tcW w:w="3559" w:type="dxa"/>
            <w:vAlign w:val="center"/>
          </w:tcPr>
          <w:p w14:paraId="5DE566A5" w14:textId="77777777" w:rsidR="00483D02" w:rsidRDefault="00483D02" w:rsidP="00483D02">
            <w:pPr>
              <w:pStyle w:val="TableCell"/>
            </w:pPr>
            <w:r>
              <w:t>Output as expected</w:t>
            </w:r>
          </w:p>
          <w:p w14:paraId="3E4D01F4" w14:textId="77777777" w:rsidR="001C612B" w:rsidRDefault="001C612B" w:rsidP="00483D02">
            <w:pPr>
              <w:pStyle w:val="TableCell"/>
            </w:pPr>
          </w:p>
          <w:p w14:paraId="626BD7BF" w14:textId="1B60CC8F" w:rsidR="001C612B" w:rsidRPr="000313D2" w:rsidRDefault="001C612B" w:rsidP="00483D02">
            <w:pPr>
              <w:pStyle w:val="TableCell"/>
            </w:pPr>
            <w:r>
              <w:t xml:space="preserve">The client does not open, instead </w:t>
            </w:r>
            <w:r w:rsidR="00DA0803">
              <w:t xml:space="preserve">a pop-up </w:t>
            </w:r>
            <w:r>
              <w:t xml:space="preserve">is </w:t>
            </w:r>
            <w:r w:rsidR="00DA0803">
              <w:t>shown, and the program closes when OK is clicked</w:t>
            </w:r>
          </w:p>
        </w:tc>
      </w:tr>
      <w:tr w:rsidR="004E61E3" w:rsidRPr="000313D2" w14:paraId="007A8D9A" w14:textId="77777777" w:rsidTr="0059409F">
        <w:trPr>
          <w:trHeight w:val="2381"/>
        </w:trPr>
        <w:tc>
          <w:tcPr>
            <w:tcW w:w="421" w:type="dxa"/>
            <w:vAlign w:val="center"/>
            <w:hideMark/>
          </w:tcPr>
          <w:p w14:paraId="6EDF429A" w14:textId="77777777" w:rsidR="004E61E3" w:rsidRPr="000313D2" w:rsidRDefault="004E61E3" w:rsidP="00691C1E">
            <w:pPr>
              <w:pStyle w:val="TableCell"/>
              <w:jc w:val="center"/>
            </w:pPr>
            <w:r w:rsidRPr="000313D2">
              <w:t>2</w:t>
            </w:r>
          </w:p>
        </w:tc>
        <w:tc>
          <w:tcPr>
            <w:tcW w:w="788" w:type="dxa"/>
            <w:shd w:val="clear" w:color="auto" w:fill="A8D08D" w:themeFill="accent6" w:themeFillTint="99"/>
            <w:vAlign w:val="center"/>
          </w:tcPr>
          <w:p w14:paraId="060AFCEB" w14:textId="13798DF1" w:rsidR="004E61E3" w:rsidRPr="00010DED" w:rsidRDefault="001C612B" w:rsidP="00483D02">
            <w:pPr>
              <w:jc w:val="center"/>
            </w:pPr>
            <w:r>
              <w:t>Pass</w:t>
            </w:r>
          </w:p>
        </w:tc>
        <w:tc>
          <w:tcPr>
            <w:tcW w:w="4246" w:type="dxa"/>
            <w:vAlign w:val="center"/>
          </w:tcPr>
          <w:p w14:paraId="6E95774B" w14:textId="7714DBDD" w:rsidR="004E61E3" w:rsidRPr="000313D2" w:rsidRDefault="001C612B" w:rsidP="00691C1E">
            <w:pPr>
              <w:pStyle w:val="TableCell"/>
            </w:pPr>
            <w:r w:rsidRPr="001C612B">
              <w:rPr>
                <w:noProof/>
              </w:rPr>
              <w:drawing>
                <wp:inline distT="0" distB="0" distL="0" distR="0" wp14:anchorId="76439642" wp14:editId="19E84E40">
                  <wp:extent cx="2559050" cy="1438910"/>
                  <wp:effectExtent l="0" t="0" r="0"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59050" cy="1438910"/>
                          </a:xfrm>
                          <a:prstGeom prst="rect">
                            <a:avLst/>
                          </a:prstGeom>
                        </pic:spPr>
                      </pic:pic>
                    </a:graphicData>
                  </a:graphic>
                </wp:inline>
              </w:drawing>
            </w:r>
          </w:p>
        </w:tc>
        <w:tc>
          <w:tcPr>
            <w:tcW w:w="3559" w:type="dxa"/>
            <w:vAlign w:val="center"/>
          </w:tcPr>
          <w:p w14:paraId="7621685C" w14:textId="77777777" w:rsidR="00DA0803" w:rsidRDefault="00DA0803" w:rsidP="00DA0803">
            <w:pPr>
              <w:pStyle w:val="TableCell"/>
            </w:pPr>
            <w:r>
              <w:t>Output as expected</w:t>
            </w:r>
          </w:p>
          <w:p w14:paraId="7AAD815D" w14:textId="77777777" w:rsidR="00DA0803" w:rsidRDefault="00DA0803" w:rsidP="00DA0803">
            <w:pPr>
              <w:pStyle w:val="TableCell"/>
            </w:pPr>
          </w:p>
          <w:p w14:paraId="770E73BA" w14:textId="782F3A5B" w:rsidR="001C612B" w:rsidRPr="000313D2" w:rsidRDefault="00DA0803" w:rsidP="00DA0803">
            <w:pPr>
              <w:pStyle w:val="TableCell"/>
            </w:pPr>
            <w:r>
              <w:t>A pop-up is triggered on all clients in which the program closes when OK is clicked</w:t>
            </w:r>
          </w:p>
        </w:tc>
      </w:tr>
      <w:tr w:rsidR="004E61E3" w:rsidRPr="000313D2" w14:paraId="58BA7C47" w14:textId="77777777" w:rsidTr="0059409F">
        <w:trPr>
          <w:cnfStyle w:val="000000100000" w:firstRow="0" w:lastRow="0" w:firstColumn="0" w:lastColumn="0" w:oddVBand="0" w:evenVBand="0" w:oddHBand="1" w:evenHBand="0" w:firstRowFirstColumn="0" w:firstRowLastColumn="0" w:lastRowFirstColumn="0" w:lastRowLastColumn="0"/>
          <w:trHeight w:val="2381"/>
        </w:trPr>
        <w:tc>
          <w:tcPr>
            <w:tcW w:w="421" w:type="dxa"/>
            <w:vAlign w:val="center"/>
            <w:hideMark/>
          </w:tcPr>
          <w:p w14:paraId="7896F720" w14:textId="77777777" w:rsidR="004E61E3" w:rsidRPr="000313D2" w:rsidRDefault="004E61E3" w:rsidP="00691C1E">
            <w:pPr>
              <w:pStyle w:val="TableCell"/>
              <w:jc w:val="center"/>
            </w:pPr>
            <w:r w:rsidRPr="000313D2">
              <w:t>3</w:t>
            </w:r>
          </w:p>
        </w:tc>
        <w:tc>
          <w:tcPr>
            <w:tcW w:w="788" w:type="dxa"/>
            <w:shd w:val="clear" w:color="auto" w:fill="A8D08D" w:themeFill="accent6" w:themeFillTint="99"/>
            <w:vAlign w:val="center"/>
          </w:tcPr>
          <w:p w14:paraId="529390F1" w14:textId="69DF8D3A" w:rsidR="004E61E3" w:rsidRPr="00010DED" w:rsidRDefault="0037496D" w:rsidP="00483D02">
            <w:pPr>
              <w:jc w:val="center"/>
            </w:pPr>
            <w:r>
              <w:t>Pass</w:t>
            </w:r>
          </w:p>
        </w:tc>
        <w:tc>
          <w:tcPr>
            <w:tcW w:w="4246" w:type="dxa"/>
            <w:vAlign w:val="center"/>
          </w:tcPr>
          <w:p w14:paraId="022C5EC6" w14:textId="4FB3A54C" w:rsidR="004E61E3" w:rsidRPr="000313D2" w:rsidRDefault="0037496D" w:rsidP="00691C1E">
            <w:pPr>
              <w:pStyle w:val="TableCell"/>
            </w:pPr>
            <w:r w:rsidRPr="0037496D">
              <w:rPr>
                <w:noProof/>
              </w:rPr>
              <w:drawing>
                <wp:inline distT="0" distB="0" distL="0" distR="0" wp14:anchorId="39D94753" wp14:editId="5F921883">
                  <wp:extent cx="2559050" cy="1443355"/>
                  <wp:effectExtent l="0" t="0" r="0" b="444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59050" cy="1443355"/>
                          </a:xfrm>
                          <a:prstGeom prst="rect">
                            <a:avLst/>
                          </a:prstGeom>
                        </pic:spPr>
                      </pic:pic>
                    </a:graphicData>
                  </a:graphic>
                </wp:inline>
              </w:drawing>
            </w:r>
          </w:p>
        </w:tc>
        <w:tc>
          <w:tcPr>
            <w:tcW w:w="3559" w:type="dxa"/>
            <w:vAlign w:val="center"/>
          </w:tcPr>
          <w:p w14:paraId="0B0199B7" w14:textId="77777777" w:rsidR="004E61E3" w:rsidRDefault="0037496D" w:rsidP="00691C1E">
            <w:pPr>
              <w:pStyle w:val="TableCell"/>
            </w:pPr>
            <w:r>
              <w:t>Output as expected</w:t>
            </w:r>
          </w:p>
          <w:p w14:paraId="6971EBB2" w14:textId="77777777" w:rsidR="0098741A" w:rsidRDefault="0098741A" w:rsidP="00691C1E">
            <w:pPr>
              <w:pStyle w:val="TableCell"/>
            </w:pPr>
          </w:p>
          <w:p w14:paraId="7B3C70A6" w14:textId="2C4086FC" w:rsidR="0098741A" w:rsidRPr="000313D2" w:rsidRDefault="0098741A" w:rsidP="00691C1E">
            <w:pPr>
              <w:pStyle w:val="TableCell"/>
            </w:pPr>
            <w:r>
              <w:t>The login is processed normally, and no errors are thrown</w:t>
            </w:r>
          </w:p>
        </w:tc>
      </w:tr>
      <w:tr w:rsidR="004E61E3" w:rsidRPr="000313D2" w14:paraId="5596EAE6" w14:textId="77777777" w:rsidTr="0059409F">
        <w:trPr>
          <w:trHeight w:val="2381"/>
        </w:trPr>
        <w:tc>
          <w:tcPr>
            <w:tcW w:w="421" w:type="dxa"/>
            <w:vAlign w:val="center"/>
            <w:hideMark/>
          </w:tcPr>
          <w:p w14:paraId="053E96D3" w14:textId="77777777" w:rsidR="004E61E3" w:rsidRPr="000313D2" w:rsidRDefault="004E61E3" w:rsidP="00691C1E">
            <w:pPr>
              <w:pStyle w:val="TableCell"/>
              <w:jc w:val="center"/>
            </w:pPr>
            <w:r w:rsidRPr="000313D2">
              <w:t>4</w:t>
            </w:r>
          </w:p>
        </w:tc>
        <w:tc>
          <w:tcPr>
            <w:tcW w:w="788" w:type="dxa"/>
            <w:shd w:val="clear" w:color="auto" w:fill="A8D08D" w:themeFill="accent6" w:themeFillTint="99"/>
            <w:vAlign w:val="center"/>
          </w:tcPr>
          <w:p w14:paraId="4D2CC6C3" w14:textId="2BAFC47A" w:rsidR="004E61E3" w:rsidRPr="00010DED" w:rsidRDefault="0037496D" w:rsidP="00483D02">
            <w:pPr>
              <w:jc w:val="center"/>
            </w:pPr>
            <w:r>
              <w:t>Pass</w:t>
            </w:r>
          </w:p>
        </w:tc>
        <w:tc>
          <w:tcPr>
            <w:tcW w:w="4246" w:type="dxa"/>
            <w:vAlign w:val="center"/>
          </w:tcPr>
          <w:p w14:paraId="49D203D3" w14:textId="11C73CD9" w:rsidR="004E61E3" w:rsidRPr="000313D2" w:rsidRDefault="0087784D" w:rsidP="00691C1E">
            <w:pPr>
              <w:pStyle w:val="TableCell"/>
            </w:pPr>
            <w:r w:rsidRPr="002F6F81">
              <w:rPr>
                <w:noProof/>
              </w:rPr>
              <w:drawing>
                <wp:inline distT="0" distB="0" distL="0" distR="0" wp14:anchorId="23761CF6" wp14:editId="0541D1D4">
                  <wp:extent cx="2559050" cy="1438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59050" cy="1438275"/>
                          </a:xfrm>
                          <a:prstGeom prst="rect">
                            <a:avLst/>
                          </a:prstGeom>
                        </pic:spPr>
                      </pic:pic>
                    </a:graphicData>
                  </a:graphic>
                </wp:inline>
              </w:drawing>
            </w:r>
          </w:p>
        </w:tc>
        <w:tc>
          <w:tcPr>
            <w:tcW w:w="3559" w:type="dxa"/>
            <w:vAlign w:val="center"/>
          </w:tcPr>
          <w:p w14:paraId="4214B0EB" w14:textId="77777777" w:rsidR="0098741A" w:rsidRDefault="0098741A" w:rsidP="0098741A">
            <w:pPr>
              <w:pStyle w:val="TableCell"/>
            </w:pPr>
            <w:r>
              <w:t>Output as expected</w:t>
            </w:r>
          </w:p>
          <w:p w14:paraId="2ED3EF87" w14:textId="77777777" w:rsidR="0098741A" w:rsidRDefault="0098741A" w:rsidP="0098741A">
            <w:pPr>
              <w:pStyle w:val="TableCell"/>
            </w:pPr>
          </w:p>
          <w:p w14:paraId="18E99F74" w14:textId="42873F19" w:rsidR="004E61E3" w:rsidRPr="000313D2" w:rsidRDefault="0098741A" w:rsidP="0098741A">
            <w:pPr>
              <w:pStyle w:val="TableCell"/>
            </w:pPr>
            <w:r>
              <w:t>The login is processed normally, and no errors are thrown</w:t>
            </w:r>
          </w:p>
        </w:tc>
      </w:tr>
      <w:tr w:rsidR="004E61E3" w:rsidRPr="000313D2" w14:paraId="3BF24C86" w14:textId="77777777" w:rsidTr="007A7749">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9BE5784" w14:textId="77777777" w:rsidR="004E61E3" w:rsidRPr="000313D2" w:rsidRDefault="004E61E3" w:rsidP="00691C1E">
            <w:pPr>
              <w:pStyle w:val="TableCell"/>
              <w:jc w:val="center"/>
            </w:pPr>
            <w:r w:rsidRPr="000313D2">
              <w:t>5</w:t>
            </w:r>
          </w:p>
        </w:tc>
        <w:tc>
          <w:tcPr>
            <w:tcW w:w="788" w:type="dxa"/>
            <w:shd w:val="clear" w:color="auto" w:fill="F4B083" w:themeFill="accent2" w:themeFillTint="99"/>
            <w:vAlign w:val="center"/>
          </w:tcPr>
          <w:p w14:paraId="36303440" w14:textId="13EBAD5E" w:rsidR="004E61E3" w:rsidRPr="00010DED" w:rsidRDefault="007A7749" w:rsidP="00483D02">
            <w:pPr>
              <w:jc w:val="center"/>
            </w:pPr>
            <w:r>
              <w:t>Fail</w:t>
            </w:r>
          </w:p>
        </w:tc>
        <w:tc>
          <w:tcPr>
            <w:tcW w:w="4246" w:type="dxa"/>
            <w:vAlign w:val="center"/>
          </w:tcPr>
          <w:p w14:paraId="72515829" w14:textId="4219A4F9" w:rsidR="004E61E3" w:rsidRPr="000313D2" w:rsidRDefault="007A4B2A" w:rsidP="00691C1E">
            <w:pPr>
              <w:pStyle w:val="TableCell"/>
            </w:pPr>
            <w:r w:rsidRPr="007A4B2A">
              <w:rPr>
                <w:noProof/>
              </w:rPr>
              <w:drawing>
                <wp:inline distT="0" distB="0" distL="0" distR="0" wp14:anchorId="6CDAAE69" wp14:editId="1C61D6B3">
                  <wp:extent cx="2559050" cy="221615"/>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59050" cy="221615"/>
                          </a:xfrm>
                          <a:prstGeom prst="rect">
                            <a:avLst/>
                          </a:prstGeom>
                        </pic:spPr>
                      </pic:pic>
                    </a:graphicData>
                  </a:graphic>
                </wp:inline>
              </w:drawing>
            </w:r>
          </w:p>
        </w:tc>
        <w:tc>
          <w:tcPr>
            <w:tcW w:w="3559" w:type="dxa"/>
            <w:vAlign w:val="center"/>
          </w:tcPr>
          <w:p w14:paraId="3567C803" w14:textId="62F1E33F" w:rsidR="007A7749" w:rsidRDefault="00774D2B" w:rsidP="00691C1E">
            <w:pPr>
              <w:pStyle w:val="TableCell"/>
            </w:pPr>
            <w:r>
              <w:t>Since the stream only accepts the first 2048 bytes, not all th</w:t>
            </w:r>
            <w:r w:rsidR="00785FFA">
              <w:t>at message’s</w:t>
            </w:r>
            <w:r>
              <w:t xml:space="preserve"> data is transmitted in one.</w:t>
            </w:r>
          </w:p>
          <w:p w14:paraId="2A85C1C2" w14:textId="77777777" w:rsidR="007A7749" w:rsidRDefault="007A7749" w:rsidP="00691C1E">
            <w:pPr>
              <w:pStyle w:val="TableCell"/>
            </w:pPr>
          </w:p>
          <w:p w14:paraId="35AFFFBA" w14:textId="32B98E0A" w:rsidR="004E61E3" w:rsidRPr="000313D2" w:rsidRDefault="00774D2B" w:rsidP="00691C1E">
            <w:pPr>
              <w:pStyle w:val="TableCell"/>
            </w:pPr>
            <w:r>
              <w:t xml:space="preserve">This </w:t>
            </w:r>
            <w:r w:rsidR="007A7749">
              <w:t xml:space="preserve">incomplete transmission causes an error that forces the server to </w:t>
            </w:r>
            <w:r w:rsidR="00785FFA">
              <w:t>end</w:t>
            </w:r>
            <w:r w:rsidR="007A7749">
              <w:t xml:space="preserve"> its connection with that client</w:t>
            </w:r>
          </w:p>
        </w:tc>
      </w:tr>
      <w:tr w:rsidR="004E61E3" w:rsidRPr="000313D2" w14:paraId="5C474D0C" w14:textId="77777777" w:rsidTr="00513A3A">
        <w:trPr>
          <w:cantSplit/>
          <w:trHeight w:val="600"/>
        </w:trPr>
        <w:tc>
          <w:tcPr>
            <w:tcW w:w="421" w:type="dxa"/>
            <w:vAlign w:val="center"/>
            <w:hideMark/>
          </w:tcPr>
          <w:p w14:paraId="596E953B" w14:textId="77777777" w:rsidR="004E61E3" w:rsidRPr="000313D2" w:rsidRDefault="004E61E3" w:rsidP="00691C1E">
            <w:pPr>
              <w:pStyle w:val="TableCell"/>
              <w:jc w:val="center"/>
            </w:pPr>
            <w:r w:rsidRPr="000313D2">
              <w:lastRenderedPageBreak/>
              <w:t>6</w:t>
            </w:r>
          </w:p>
        </w:tc>
        <w:tc>
          <w:tcPr>
            <w:tcW w:w="788" w:type="dxa"/>
            <w:shd w:val="clear" w:color="auto" w:fill="A8D08D" w:themeFill="accent6" w:themeFillTint="99"/>
            <w:vAlign w:val="center"/>
          </w:tcPr>
          <w:p w14:paraId="025FEF80" w14:textId="50E014DD" w:rsidR="004E61E3" w:rsidRPr="00010DED" w:rsidRDefault="00D444E2" w:rsidP="00483D02">
            <w:pPr>
              <w:jc w:val="center"/>
            </w:pPr>
            <w:r>
              <w:t>Pass</w:t>
            </w:r>
          </w:p>
        </w:tc>
        <w:tc>
          <w:tcPr>
            <w:tcW w:w="4246" w:type="dxa"/>
            <w:vAlign w:val="center"/>
          </w:tcPr>
          <w:p w14:paraId="3E385F15" w14:textId="77777777" w:rsidR="003B52B0" w:rsidRDefault="003167D6" w:rsidP="003167D6">
            <w:pPr>
              <w:pStyle w:val="No-NumHeading"/>
            </w:pPr>
            <w:r>
              <w:t>Client View</w:t>
            </w:r>
            <w:r w:rsidR="0086532F" w:rsidRPr="0086532F">
              <w:rPr>
                <w:noProof/>
              </w:rPr>
              <w:drawing>
                <wp:inline distT="0" distB="0" distL="0" distR="0" wp14:anchorId="7743E404" wp14:editId="028F71C8">
                  <wp:extent cx="2559050" cy="1445260"/>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59050" cy="1445260"/>
                          </a:xfrm>
                          <a:prstGeom prst="rect">
                            <a:avLst/>
                          </a:prstGeom>
                        </pic:spPr>
                      </pic:pic>
                    </a:graphicData>
                  </a:graphic>
                </wp:inline>
              </w:drawing>
            </w:r>
          </w:p>
          <w:p w14:paraId="2700605B" w14:textId="77777777" w:rsidR="003B52B0" w:rsidRDefault="003B52B0" w:rsidP="003167D6">
            <w:pPr>
              <w:pStyle w:val="No-NumHeading"/>
            </w:pPr>
          </w:p>
          <w:p w14:paraId="3573A6AA" w14:textId="13A473EF" w:rsidR="004E61E3" w:rsidRPr="000313D2" w:rsidRDefault="003167D6" w:rsidP="003167D6">
            <w:pPr>
              <w:pStyle w:val="No-NumHeading"/>
            </w:pPr>
            <w:r>
              <w:t>Server View</w:t>
            </w:r>
            <w:r w:rsidRPr="003167D6">
              <w:rPr>
                <w:noProof/>
              </w:rPr>
              <w:drawing>
                <wp:inline distT="0" distB="0" distL="0" distR="0" wp14:anchorId="1518B4D3" wp14:editId="6FDDC8C8">
                  <wp:extent cx="2559050" cy="14478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559050" cy="144780"/>
                          </a:xfrm>
                          <a:prstGeom prst="rect">
                            <a:avLst/>
                          </a:prstGeom>
                        </pic:spPr>
                      </pic:pic>
                    </a:graphicData>
                  </a:graphic>
                </wp:inline>
              </w:drawing>
            </w:r>
          </w:p>
        </w:tc>
        <w:tc>
          <w:tcPr>
            <w:tcW w:w="3559" w:type="dxa"/>
            <w:vAlign w:val="center"/>
          </w:tcPr>
          <w:p w14:paraId="1F94E6D0" w14:textId="51DE219D" w:rsidR="00B92961" w:rsidRDefault="00D444E2" w:rsidP="00D444E2">
            <w:pPr>
              <w:pStyle w:val="TableCell"/>
            </w:pPr>
            <w:r>
              <w:t>The login is processed normally, and no errors are thrown</w:t>
            </w:r>
            <w:r w:rsidR="00B92961">
              <w:t>.</w:t>
            </w:r>
          </w:p>
          <w:p w14:paraId="44EE0F14" w14:textId="77777777" w:rsidR="00B92961" w:rsidRDefault="00B92961" w:rsidP="00D444E2">
            <w:pPr>
              <w:pStyle w:val="TableCell"/>
            </w:pPr>
          </w:p>
          <w:p w14:paraId="30CDA532" w14:textId="201C1338" w:rsidR="00B92961" w:rsidRPr="000313D2" w:rsidRDefault="00B92961" w:rsidP="00D444E2">
            <w:pPr>
              <w:pStyle w:val="TableCell"/>
            </w:pPr>
            <w:r>
              <w:t>However, the output to the server console does not support the foreign script.</w:t>
            </w:r>
          </w:p>
        </w:tc>
      </w:tr>
      <w:tr w:rsidR="00785FFA" w:rsidRPr="000313D2" w14:paraId="4A3763E1" w14:textId="77777777" w:rsidTr="00A77B8B">
        <w:trPr>
          <w:cnfStyle w:val="000000100000" w:firstRow="0" w:lastRow="0" w:firstColumn="0" w:lastColumn="0" w:oddVBand="0" w:evenVBand="0" w:oddHBand="1" w:evenHBand="0" w:firstRowFirstColumn="0" w:firstRowLastColumn="0" w:lastRowFirstColumn="0" w:lastRowLastColumn="0"/>
          <w:trHeight w:val="1814"/>
        </w:trPr>
        <w:tc>
          <w:tcPr>
            <w:tcW w:w="421" w:type="dxa"/>
            <w:vAlign w:val="center"/>
            <w:hideMark/>
          </w:tcPr>
          <w:p w14:paraId="3663B60D" w14:textId="77777777" w:rsidR="00785FFA" w:rsidRPr="000313D2" w:rsidRDefault="00785FFA" w:rsidP="00785FFA">
            <w:pPr>
              <w:pStyle w:val="TableCell"/>
              <w:jc w:val="center"/>
            </w:pPr>
            <w:r w:rsidRPr="000313D2">
              <w:t>7</w:t>
            </w:r>
          </w:p>
        </w:tc>
        <w:tc>
          <w:tcPr>
            <w:tcW w:w="788" w:type="dxa"/>
            <w:shd w:val="clear" w:color="auto" w:fill="F4B083" w:themeFill="accent2" w:themeFillTint="99"/>
            <w:vAlign w:val="center"/>
          </w:tcPr>
          <w:p w14:paraId="2A4BF1C2" w14:textId="705CF21A" w:rsidR="00785FFA" w:rsidRPr="00010DED" w:rsidRDefault="00785FFA" w:rsidP="00785FFA">
            <w:pPr>
              <w:jc w:val="center"/>
            </w:pPr>
            <w:r>
              <w:t>Fail</w:t>
            </w:r>
          </w:p>
        </w:tc>
        <w:tc>
          <w:tcPr>
            <w:tcW w:w="4246" w:type="dxa"/>
            <w:vAlign w:val="center"/>
          </w:tcPr>
          <w:p w14:paraId="3E865B92" w14:textId="38C0CF93" w:rsidR="00785FFA" w:rsidRPr="000313D2" w:rsidRDefault="00785FFA" w:rsidP="00785FFA">
            <w:pPr>
              <w:pStyle w:val="TableCell"/>
            </w:pPr>
            <w:r w:rsidRPr="007A4B2A">
              <w:rPr>
                <w:noProof/>
              </w:rPr>
              <w:drawing>
                <wp:inline distT="0" distB="0" distL="0" distR="0" wp14:anchorId="57E812E4" wp14:editId="7D29A285">
                  <wp:extent cx="2559050" cy="221615"/>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59050" cy="221615"/>
                          </a:xfrm>
                          <a:prstGeom prst="rect">
                            <a:avLst/>
                          </a:prstGeom>
                        </pic:spPr>
                      </pic:pic>
                    </a:graphicData>
                  </a:graphic>
                </wp:inline>
              </w:drawing>
            </w:r>
          </w:p>
        </w:tc>
        <w:tc>
          <w:tcPr>
            <w:tcW w:w="3559" w:type="dxa"/>
            <w:vAlign w:val="center"/>
          </w:tcPr>
          <w:p w14:paraId="68A6B9AD" w14:textId="77777777" w:rsidR="00BA20C0" w:rsidRDefault="00785FFA" w:rsidP="003B52B0">
            <w:pPr>
              <w:pStyle w:val="TableCell"/>
            </w:pPr>
            <w:r>
              <w:t>Since the stream only accepts the first 2048 bytes, not all that message’s data is transmitted in one.</w:t>
            </w:r>
          </w:p>
          <w:p w14:paraId="0813BBF1" w14:textId="77777777" w:rsidR="00BA20C0" w:rsidRDefault="00BA20C0" w:rsidP="003B52B0">
            <w:pPr>
              <w:pStyle w:val="TableCell"/>
            </w:pPr>
          </w:p>
          <w:p w14:paraId="4373BD71" w14:textId="5F2E2379" w:rsidR="00785FFA" w:rsidRPr="000313D2" w:rsidRDefault="00785FFA" w:rsidP="003B52B0">
            <w:pPr>
              <w:pStyle w:val="TableCell"/>
            </w:pPr>
            <w:r>
              <w:t>This incomplete transmission causes an error that forces the server to end its connection with that client</w:t>
            </w:r>
          </w:p>
        </w:tc>
      </w:tr>
      <w:tr w:rsidR="004E61E3" w:rsidRPr="000313D2" w14:paraId="3498F594" w14:textId="77777777" w:rsidTr="00BA20C0">
        <w:trPr>
          <w:trHeight w:val="1644"/>
        </w:trPr>
        <w:tc>
          <w:tcPr>
            <w:tcW w:w="421" w:type="dxa"/>
            <w:vAlign w:val="center"/>
            <w:hideMark/>
          </w:tcPr>
          <w:p w14:paraId="49FF81AF" w14:textId="77777777" w:rsidR="004E61E3" w:rsidRPr="000313D2" w:rsidRDefault="004E61E3" w:rsidP="00691C1E">
            <w:pPr>
              <w:pStyle w:val="TableCell"/>
              <w:jc w:val="center"/>
            </w:pPr>
            <w:r w:rsidRPr="000313D2">
              <w:t>8</w:t>
            </w:r>
          </w:p>
        </w:tc>
        <w:tc>
          <w:tcPr>
            <w:tcW w:w="788" w:type="dxa"/>
            <w:shd w:val="clear" w:color="auto" w:fill="F4B083" w:themeFill="accent2" w:themeFillTint="99"/>
            <w:vAlign w:val="center"/>
          </w:tcPr>
          <w:p w14:paraId="6A1EF355" w14:textId="62E1C3BE" w:rsidR="004E61E3" w:rsidRPr="00010DED" w:rsidRDefault="00D53247" w:rsidP="00483D02">
            <w:pPr>
              <w:jc w:val="center"/>
            </w:pPr>
            <w:r>
              <w:t>Fail</w:t>
            </w:r>
          </w:p>
        </w:tc>
        <w:tc>
          <w:tcPr>
            <w:tcW w:w="4246" w:type="dxa"/>
            <w:vAlign w:val="center"/>
          </w:tcPr>
          <w:p w14:paraId="4069FF23" w14:textId="547F7003" w:rsidR="004E61E3" w:rsidRPr="000313D2" w:rsidRDefault="008023DE" w:rsidP="00691C1E">
            <w:pPr>
              <w:pStyle w:val="TableCell"/>
            </w:pPr>
            <w:r w:rsidRPr="008023DE">
              <w:rPr>
                <w:noProof/>
              </w:rPr>
              <w:drawing>
                <wp:inline distT="0" distB="0" distL="0" distR="0" wp14:anchorId="37F90FBD" wp14:editId="68DD87AB">
                  <wp:extent cx="2559050" cy="1739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3AD87B1F" w14:textId="77777777" w:rsidR="00BA20C0" w:rsidRDefault="002245FA" w:rsidP="003B52B0">
            <w:pPr>
              <w:pStyle w:val="TableCell"/>
            </w:pPr>
            <w:r>
              <w:t>The c</w:t>
            </w:r>
            <w:r w:rsidR="00D53247">
              <w:t>lient program crashed while trying to encrypt a string of length zero</w:t>
            </w:r>
            <w:r w:rsidR="00516FCC">
              <w:t>.</w:t>
            </w:r>
          </w:p>
          <w:p w14:paraId="5671DD14" w14:textId="77777777" w:rsidR="00BA20C0" w:rsidRDefault="00BA20C0" w:rsidP="003B52B0">
            <w:pPr>
              <w:pStyle w:val="TableCell"/>
            </w:pPr>
          </w:p>
          <w:p w14:paraId="3D6DB3D6" w14:textId="1DF83765" w:rsidR="00516FCC" w:rsidRPr="000313D2" w:rsidRDefault="00516FCC" w:rsidP="003B52B0">
            <w:pPr>
              <w:pStyle w:val="TableCell"/>
            </w:pPr>
            <w:r>
              <w:t>Validation to ensure that the input length is not zero would prevent this error.</w:t>
            </w:r>
          </w:p>
        </w:tc>
      </w:tr>
      <w:tr w:rsidR="004E61E3" w:rsidRPr="000313D2" w14:paraId="06A036F4" w14:textId="77777777" w:rsidTr="003B52B0">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B120AA0" w14:textId="77777777" w:rsidR="004E61E3" w:rsidRPr="000313D2" w:rsidRDefault="004E61E3" w:rsidP="00691C1E">
            <w:pPr>
              <w:pStyle w:val="TableCell"/>
              <w:jc w:val="center"/>
            </w:pPr>
            <w:r w:rsidRPr="000313D2">
              <w:t>9</w:t>
            </w:r>
          </w:p>
        </w:tc>
        <w:tc>
          <w:tcPr>
            <w:tcW w:w="788" w:type="dxa"/>
            <w:shd w:val="clear" w:color="auto" w:fill="A8D08D" w:themeFill="accent6" w:themeFillTint="99"/>
            <w:vAlign w:val="center"/>
          </w:tcPr>
          <w:p w14:paraId="2E2E907D" w14:textId="6208D338" w:rsidR="004E61E3" w:rsidRPr="00010DED" w:rsidRDefault="004506B8" w:rsidP="00483D02">
            <w:pPr>
              <w:jc w:val="center"/>
            </w:pPr>
            <w:r>
              <w:t>Pass</w:t>
            </w:r>
          </w:p>
        </w:tc>
        <w:tc>
          <w:tcPr>
            <w:tcW w:w="4246" w:type="dxa"/>
            <w:vAlign w:val="center"/>
          </w:tcPr>
          <w:p w14:paraId="6060581C" w14:textId="755B20F0" w:rsidR="004506B8" w:rsidRDefault="004506B8" w:rsidP="004506B8">
            <w:pPr>
              <w:pStyle w:val="No-NumHeading"/>
              <w:rPr>
                <w:noProof/>
              </w:rPr>
            </w:pPr>
            <w:r>
              <w:rPr>
                <w:noProof/>
              </w:rPr>
              <w:t>Alice - Sender</w:t>
            </w:r>
          </w:p>
          <w:p w14:paraId="4FCABD6E" w14:textId="6F3BB374" w:rsidR="004506B8" w:rsidRDefault="00804FEF" w:rsidP="00691C1E">
            <w:pPr>
              <w:pStyle w:val="TableCell"/>
              <w:rPr>
                <w:noProof/>
              </w:rPr>
            </w:pPr>
            <w:r w:rsidRPr="00804FEF">
              <w:rPr>
                <w:noProof/>
              </w:rPr>
              <w:drawing>
                <wp:inline distT="0" distB="0" distL="0" distR="0" wp14:anchorId="65974213" wp14:editId="76CEBEA5">
                  <wp:extent cx="2559050" cy="1445260"/>
                  <wp:effectExtent l="0" t="0" r="0" b="25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559050" cy="1445260"/>
                          </a:xfrm>
                          <a:prstGeom prst="rect">
                            <a:avLst/>
                          </a:prstGeom>
                        </pic:spPr>
                      </pic:pic>
                    </a:graphicData>
                  </a:graphic>
                </wp:inline>
              </w:drawing>
            </w:r>
          </w:p>
          <w:p w14:paraId="322EAA0A" w14:textId="77777777" w:rsidR="003B52B0" w:rsidRDefault="003B52B0" w:rsidP="004506B8">
            <w:pPr>
              <w:pStyle w:val="No-NumHeading"/>
              <w:rPr>
                <w:noProof/>
              </w:rPr>
            </w:pPr>
          </w:p>
          <w:p w14:paraId="15CF1F2E" w14:textId="1ABBD031" w:rsidR="004E61E3" w:rsidRPr="000313D2" w:rsidRDefault="004506B8" w:rsidP="004506B8">
            <w:pPr>
              <w:pStyle w:val="No-NumHeading"/>
            </w:pPr>
            <w:r>
              <w:rPr>
                <w:noProof/>
              </w:rPr>
              <w:t>Bob - Recipient</w:t>
            </w:r>
            <w:r w:rsidRPr="004506B8">
              <w:rPr>
                <w:noProof/>
              </w:rPr>
              <w:drawing>
                <wp:inline distT="0" distB="0" distL="0" distR="0" wp14:anchorId="5900ACFF" wp14:editId="09F99F24">
                  <wp:extent cx="2559050" cy="143573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559050" cy="1435735"/>
                          </a:xfrm>
                          <a:prstGeom prst="rect">
                            <a:avLst/>
                          </a:prstGeom>
                        </pic:spPr>
                      </pic:pic>
                    </a:graphicData>
                  </a:graphic>
                </wp:inline>
              </w:drawing>
            </w:r>
          </w:p>
        </w:tc>
        <w:tc>
          <w:tcPr>
            <w:tcW w:w="3559" w:type="dxa"/>
            <w:vAlign w:val="center"/>
          </w:tcPr>
          <w:p w14:paraId="67380DEB" w14:textId="77777777" w:rsidR="004E61E3" w:rsidRDefault="004506B8" w:rsidP="00691C1E">
            <w:pPr>
              <w:pStyle w:val="TableCell"/>
            </w:pPr>
            <w:r>
              <w:t>Output as expected</w:t>
            </w:r>
          </w:p>
          <w:p w14:paraId="3E41C491" w14:textId="77777777" w:rsidR="004506B8" w:rsidRDefault="004506B8" w:rsidP="00691C1E">
            <w:pPr>
              <w:pStyle w:val="TableCell"/>
            </w:pPr>
          </w:p>
          <w:p w14:paraId="45EBEAEC" w14:textId="6F6BF405" w:rsidR="004506B8" w:rsidRPr="000313D2" w:rsidRDefault="004506B8" w:rsidP="00691C1E">
            <w:pPr>
              <w:pStyle w:val="TableCell"/>
            </w:pPr>
            <w:r>
              <w:t xml:space="preserve">The script is </w:t>
            </w:r>
            <w:r w:rsidR="00FE5504">
              <w:t>encrypted and decrypted without issue and displayed properly on both sender and recipient</w:t>
            </w:r>
            <w:r w:rsidR="004E23CC">
              <w:t xml:space="preserve"> programs</w:t>
            </w:r>
            <w:r w:rsidR="003B52B0">
              <w:t>.</w:t>
            </w:r>
          </w:p>
        </w:tc>
      </w:tr>
      <w:tr w:rsidR="004E61E3" w:rsidRPr="000313D2" w14:paraId="45CA96F3" w14:textId="77777777" w:rsidTr="003B52B0">
        <w:trPr>
          <w:cantSplit/>
          <w:trHeight w:val="600"/>
        </w:trPr>
        <w:tc>
          <w:tcPr>
            <w:tcW w:w="421" w:type="dxa"/>
            <w:vAlign w:val="center"/>
            <w:hideMark/>
          </w:tcPr>
          <w:p w14:paraId="4B68F29A" w14:textId="77777777" w:rsidR="004E61E3" w:rsidRPr="000313D2" w:rsidRDefault="004E61E3" w:rsidP="00691C1E">
            <w:pPr>
              <w:pStyle w:val="TableCell"/>
              <w:jc w:val="center"/>
            </w:pPr>
            <w:r w:rsidRPr="000313D2">
              <w:lastRenderedPageBreak/>
              <w:t>10</w:t>
            </w:r>
          </w:p>
        </w:tc>
        <w:tc>
          <w:tcPr>
            <w:tcW w:w="788" w:type="dxa"/>
            <w:shd w:val="clear" w:color="auto" w:fill="F4B083" w:themeFill="accent2" w:themeFillTint="99"/>
            <w:vAlign w:val="center"/>
          </w:tcPr>
          <w:p w14:paraId="142FCE1F" w14:textId="5400862D" w:rsidR="004E61E3" w:rsidRPr="00010DED" w:rsidRDefault="000973F6" w:rsidP="00483D02">
            <w:pPr>
              <w:jc w:val="center"/>
            </w:pPr>
            <w:r>
              <w:t>Fail</w:t>
            </w:r>
          </w:p>
        </w:tc>
        <w:tc>
          <w:tcPr>
            <w:tcW w:w="4246" w:type="dxa"/>
            <w:vAlign w:val="center"/>
          </w:tcPr>
          <w:p w14:paraId="1E57C1D1" w14:textId="7DF1FD01" w:rsidR="004E61E3" w:rsidRDefault="00384488" w:rsidP="005F6DD4">
            <w:pPr>
              <w:pStyle w:val="No-NumHeading"/>
            </w:pPr>
            <w:r>
              <w:t>Sender Client</w:t>
            </w:r>
            <w:r w:rsidR="00BD3E08" w:rsidRPr="00BD3E08">
              <w:rPr>
                <w:noProof/>
              </w:rPr>
              <w:drawing>
                <wp:inline distT="0" distB="0" distL="0" distR="0" wp14:anchorId="641C1808" wp14:editId="24D2DD8C">
                  <wp:extent cx="2559050" cy="1442085"/>
                  <wp:effectExtent l="0" t="0" r="0" b="57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559050" cy="1442085"/>
                          </a:xfrm>
                          <a:prstGeom prst="rect">
                            <a:avLst/>
                          </a:prstGeom>
                        </pic:spPr>
                      </pic:pic>
                    </a:graphicData>
                  </a:graphic>
                </wp:inline>
              </w:drawing>
            </w:r>
          </w:p>
          <w:p w14:paraId="6764C09B" w14:textId="77777777" w:rsidR="003B52B0" w:rsidRDefault="003B52B0" w:rsidP="005F6DD4">
            <w:pPr>
              <w:pStyle w:val="No-NumHeading"/>
            </w:pPr>
          </w:p>
          <w:p w14:paraId="39C8D232" w14:textId="547D564E" w:rsidR="00C631B4" w:rsidRPr="000313D2" w:rsidRDefault="00384488" w:rsidP="005F6DD4">
            <w:pPr>
              <w:pStyle w:val="No-NumHeading"/>
            </w:pPr>
            <w:r>
              <w:t>Server</w:t>
            </w:r>
            <w:r w:rsidR="00C631B4" w:rsidRPr="008023DE">
              <w:rPr>
                <w:noProof/>
              </w:rPr>
              <w:drawing>
                <wp:inline distT="0" distB="0" distL="0" distR="0" wp14:anchorId="1FD6A899" wp14:editId="090EC11D">
                  <wp:extent cx="2559050" cy="1739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310B8008" w14:textId="42116E0C" w:rsidR="004E61E3" w:rsidRDefault="00C73BFC" w:rsidP="00691C1E">
            <w:pPr>
              <w:pStyle w:val="TableCell"/>
            </w:pPr>
            <w:r>
              <w:t xml:space="preserve">The </w:t>
            </w:r>
            <w:r w:rsidR="00B63728">
              <w:t xml:space="preserve">sender </w:t>
            </w:r>
            <w:r>
              <w:t>c</w:t>
            </w:r>
            <w:r w:rsidR="00CE1DAF">
              <w:t>lient sends the message to the serve</w:t>
            </w:r>
            <w:r w:rsidR="00F642CA">
              <w:t>r</w:t>
            </w:r>
            <w:r>
              <w:t>. T</w:t>
            </w:r>
            <w:r w:rsidR="00CE1DAF">
              <w:t xml:space="preserve">he server </w:t>
            </w:r>
            <w:r>
              <w:t xml:space="preserve">then </w:t>
            </w:r>
            <w:r w:rsidR="00CE1DAF">
              <w:t>tries and fails to sen</w:t>
            </w:r>
            <w:r w:rsidR="003D599A">
              <w:t>d</w:t>
            </w:r>
            <w:r w:rsidR="00CE1DAF">
              <w:t xml:space="preserve"> the message to the offline </w:t>
            </w:r>
            <w:r w:rsidR="00B63728">
              <w:t xml:space="preserve">recipient </w:t>
            </w:r>
            <w:r w:rsidR="00CE1DAF">
              <w:t>client.</w:t>
            </w:r>
          </w:p>
          <w:p w14:paraId="056243C0" w14:textId="77777777" w:rsidR="00CE1DAF" w:rsidRDefault="00CE1DAF" w:rsidP="00691C1E">
            <w:pPr>
              <w:pStyle w:val="TableCell"/>
            </w:pPr>
          </w:p>
          <w:p w14:paraId="68349F27" w14:textId="48F89F5D" w:rsidR="00CE1DAF" w:rsidRPr="000313D2" w:rsidRDefault="00CE1DAF" w:rsidP="00691C1E">
            <w:pPr>
              <w:pStyle w:val="TableCell"/>
            </w:pPr>
            <w:r>
              <w:t xml:space="preserve">This causes </w:t>
            </w:r>
            <w:r w:rsidR="008262BD">
              <w:t xml:space="preserve">an error in the server that </w:t>
            </w:r>
            <w:r w:rsidR="00B87625">
              <w:t>close</w:t>
            </w:r>
            <w:r w:rsidR="008262BD">
              <w:t xml:space="preserve">s the connection with the </w:t>
            </w:r>
            <w:r w:rsidR="00B63728">
              <w:t xml:space="preserve">sender </w:t>
            </w:r>
            <w:r w:rsidR="008262BD">
              <w:t>client.</w:t>
            </w:r>
          </w:p>
        </w:tc>
      </w:tr>
      <w:tr w:rsidR="004E61E3" w:rsidRPr="000313D2" w14:paraId="4E082479" w14:textId="77777777" w:rsidTr="00CC145A">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80DC4D1" w14:textId="77777777" w:rsidR="004E61E3" w:rsidRPr="000313D2" w:rsidRDefault="004E61E3" w:rsidP="00691C1E">
            <w:pPr>
              <w:pStyle w:val="TableCell"/>
              <w:jc w:val="center"/>
            </w:pPr>
            <w:r w:rsidRPr="000313D2">
              <w:t>11</w:t>
            </w:r>
          </w:p>
        </w:tc>
        <w:tc>
          <w:tcPr>
            <w:tcW w:w="788" w:type="dxa"/>
            <w:shd w:val="clear" w:color="auto" w:fill="F4B083" w:themeFill="accent2" w:themeFillTint="99"/>
            <w:vAlign w:val="center"/>
          </w:tcPr>
          <w:p w14:paraId="134445EB" w14:textId="76D6887E" w:rsidR="004E61E3" w:rsidRPr="00010DED" w:rsidRDefault="00BA3EB6" w:rsidP="00483D02">
            <w:pPr>
              <w:jc w:val="center"/>
            </w:pPr>
            <w:r>
              <w:t>Fail</w:t>
            </w:r>
          </w:p>
        </w:tc>
        <w:tc>
          <w:tcPr>
            <w:tcW w:w="4246" w:type="dxa"/>
            <w:vAlign w:val="center"/>
          </w:tcPr>
          <w:p w14:paraId="3D3B007E" w14:textId="7237F5F7" w:rsidR="004E61E3" w:rsidRPr="000313D2" w:rsidRDefault="00BA3EB6" w:rsidP="00691C1E">
            <w:pPr>
              <w:pStyle w:val="TableCell"/>
            </w:pPr>
            <w:r w:rsidRPr="008023DE">
              <w:rPr>
                <w:noProof/>
              </w:rPr>
              <w:drawing>
                <wp:inline distT="0" distB="0" distL="0" distR="0" wp14:anchorId="67E3F8CB" wp14:editId="2FCC6B86">
                  <wp:extent cx="2559050" cy="1739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1B8EBD7D" w14:textId="6B0F82E1" w:rsidR="004E61E3" w:rsidRPr="000313D2" w:rsidRDefault="00BA3EB6" w:rsidP="00691C1E">
            <w:pPr>
              <w:pStyle w:val="TableCell"/>
            </w:pPr>
            <w:r>
              <w:t xml:space="preserve">The client crashes when it tries to fetch the encryption key of </w:t>
            </w:r>
            <w:r w:rsidR="00BA0327">
              <w:t>a recipient that does not exist</w:t>
            </w:r>
          </w:p>
        </w:tc>
      </w:tr>
    </w:tbl>
    <w:p w14:paraId="044D3309" w14:textId="77777777" w:rsidR="003C35C0" w:rsidRDefault="003C35C0">
      <w:pPr>
        <w:spacing w:line="259" w:lineRule="auto"/>
        <w:jc w:val="left"/>
      </w:pPr>
    </w:p>
    <w:p w14:paraId="515F2C08" w14:textId="660FB986" w:rsidR="000F7B4F" w:rsidRDefault="000F7B4F">
      <w:pPr>
        <w:spacing w:line="259" w:lineRule="auto"/>
        <w:jc w:val="left"/>
      </w:pPr>
      <w:r>
        <w:br w:type="page"/>
      </w:r>
    </w:p>
    <w:p w14:paraId="59D23F4D" w14:textId="741977C3" w:rsidR="00C21FD6" w:rsidRDefault="00C21FD6" w:rsidP="003C1329">
      <w:pPr>
        <w:pStyle w:val="Heading3"/>
      </w:pPr>
      <w:bookmarkStart w:id="161" w:name="_Toc96856227"/>
      <w:r>
        <w:lastRenderedPageBreak/>
        <w:t>Usability Features</w:t>
      </w:r>
      <w:bookmarkEnd w:id="161"/>
    </w:p>
    <w:p w14:paraId="18A581A7" w14:textId="77777777" w:rsidR="000F7B4F" w:rsidRDefault="000F7B4F" w:rsidP="000F7B4F">
      <w:pPr>
        <w:pStyle w:val="Heading4"/>
      </w:pPr>
      <w:r>
        <w:t>Testing Plan</w:t>
      </w:r>
    </w:p>
    <w:tbl>
      <w:tblPr>
        <w:tblStyle w:val="PlainTable1"/>
        <w:tblW w:w="5000" w:type="pct"/>
        <w:tblLook w:val="0420" w:firstRow="1" w:lastRow="0" w:firstColumn="0" w:lastColumn="0" w:noHBand="0" w:noVBand="1"/>
      </w:tblPr>
      <w:tblGrid>
        <w:gridCol w:w="471"/>
        <w:gridCol w:w="2818"/>
        <w:gridCol w:w="2818"/>
        <w:gridCol w:w="2909"/>
      </w:tblGrid>
      <w:tr w:rsidR="000F7B4F" w:rsidRPr="000313D2" w14:paraId="0DA3C008"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61" w:type="pct"/>
            <w:hideMark/>
          </w:tcPr>
          <w:p w14:paraId="206BA083" w14:textId="77777777" w:rsidR="000F7B4F" w:rsidRPr="000313D2" w:rsidRDefault="000F7B4F" w:rsidP="00505BC2">
            <w:pPr>
              <w:pStyle w:val="TableCell"/>
              <w:jc w:val="center"/>
            </w:pPr>
            <w:r w:rsidRPr="000313D2">
              <w:t>ID</w:t>
            </w:r>
          </w:p>
        </w:tc>
        <w:tc>
          <w:tcPr>
            <w:tcW w:w="1563" w:type="pct"/>
            <w:hideMark/>
          </w:tcPr>
          <w:p w14:paraId="5BF987F2" w14:textId="77777777" w:rsidR="000F7B4F" w:rsidRPr="000313D2" w:rsidRDefault="000F7B4F" w:rsidP="00505BC2">
            <w:pPr>
              <w:pStyle w:val="TableCell"/>
              <w:jc w:val="center"/>
            </w:pPr>
            <w:r>
              <w:t>Feature</w:t>
            </w:r>
          </w:p>
        </w:tc>
        <w:tc>
          <w:tcPr>
            <w:tcW w:w="1563" w:type="pct"/>
            <w:hideMark/>
          </w:tcPr>
          <w:p w14:paraId="0EE13E43" w14:textId="77777777" w:rsidR="000F7B4F" w:rsidRPr="000313D2" w:rsidRDefault="000F7B4F" w:rsidP="00505BC2">
            <w:pPr>
              <w:pStyle w:val="TableCell"/>
              <w:jc w:val="center"/>
            </w:pPr>
            <w:r>
              <w:t>Input</w:t>
            </w:r>
          </w:p>
        </w:tc>
        <w:tc>
          <w:tcPr>
            <w:tcW w:w="1613" w:type="pct"/>
            <w:hideMark/>
          </w:tcPr>
          <w:p w14:paraId="721E40AA" w14:textId="77777777" w:rsidR="000F7B4F" w:rsidRPr="000313D2" w:rsidRDefault="000F7B4F" w:rsidP="00505BC2">
            <w:pPr>
              <w:pStyle w:val="TableCell"/>
              <w:jc w:val="center"/>
            </w:pPr>
            <w:r>
              <w:t>Expected Output</w:t>
            </w:r>
          </w:p>
        </w:tc>
      </w:tr>
      <w:tr w:rsidR="000F7B4F" w:rsidRPr="000313D2" w14:paraId="7E0EF12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5E0AB990" w14:textId="77777777" w:rsidR="000F7B4F" w:rsidRPr="000313D2" w:rsidRDefault="000F7B4F" w:rsidP="00505BC2">
            <w:pPr>
              <w:pStyle w:val="TableCell"/>
              <w:jc w:val="center"/>
            </w:pPr>
            <w:r w:rsidRPr="000313D2">
              <w:t>1</w:t>
            </w:r>
          </w:p>
        </w:tc>
        <w:tc>
          <w:tcPr>
            <w:tcW w:w="1563" w:type="pct"/>
            <w:vAlign w:val="center"/>
          </w:tcPr>
          <w:p w14:paraId="5C7DAE2A" w14:textId="77777777" w:rsidR="000F7B4F" w:rsidRPr="000313D2" w:rsidRDefault="000F7B4F" w:rsidP="00505BC2">
            <w:pPr>
              <w:pStyle w:val="TableCell"/>
            </w:pPr>
            <w:r>
              <w:t>Send button mapped to “Enter” key</w:t>
            </w:r>
          </w:p>
        </w:tc>
        <w:tc>
          <w:tcPr>
            <w:tcW w:w="1563" w:type="pct"/>
            <w:vAlign w:val="center"/>
          </w:tcPr>
          <w:p w14:paraId="5C8F6DD4" w14:textId="77777777" w:rsidR="000F7B4F" w:rsidRPr="000313D2" w:rsidRDefault="000F7B4F" w:rsidP="00505BC2">
            <w:pPr>
              <w:pStyle w:val="TableCell"/>
            </w:pPr>
            <w:r>
              <w:t>Press the enter key while on the messaging screen</w:t>
            </w:r>
          </w:p>
        </w:tc>
        <w:tc>
          <w:tcPr>
            <w:tcW w:w="1613" w:type="pct"/>
            <w:vAlign w:val="center"/>
          </w:tcPr>
          <w:p w14:paraId="05753F6D" w14:textId="77777777" w:rsidR="000F7B4F" w:rsidRPr="000313D2" w:rsidRDefault="000F7B4F" w:rsidP="00505BC2">
            <w:pPr>
              <w:pStyle w:val="TableCell"/>
            </w:pPr>
            <w:r>
              <w:t>The text in the message field is sent to the selected recipient</w:t>
            </w:r>
          </w:p>
        </w:tc>
      </w:tr>
      <w:tr w:rsidR="000F7B4F" w:rsidRPr="000313D2" w14:paraId="1036DCA4" w14:textId="77777777" w:rsidTr="00505BC2">
        <w:trPr>
          <w:trHeight w:val="600"/>
        </w:trPr>
        <w:tc>
          <w:tcPr>
            <w:tcW w:w="261" w:type="pct"/>
            <w:vAlign w:val="center"/>
            <w:hideMark/>
          </w:tcPr>
          <w:p w14:paraId="1E46DDC8" w14:textId="77777777" w:rsidR="000F7B4F" w:rsidRPr="000313D2" w:rsidRDefault="000F7B4F" w:rsidP="00505BC2">
            <w:pPr>
              <w:pStyle w:val="TableCell"/>
              <w:jc w:val="center"/>
            </w:pPr>
            <w:r w:rsidRPr="000313D2">
              <w:t>2</w:t>
            </w:r>
            <w:r>
              <w:t>.0</w:t>
            </w:r>
          </w:p>
        </w:tc>
        <w:tc>
          <w:tcPr>
            <w:tcW w:w="1563" w:type="pct"/>
            <w:vAlign w:val="center"/>
          </w:tcPr>
          <w:p w14:paraId="1FB70F82" w14:textId="77777777" w:rsidR="000F7B4F" w:rsidRPr="000313D2" w:rsidRDefault="000F7B4F" w:rsidP="00505BC2">
            <w:pPr>
              <w:pStyle w:val="TableCell"/>
            </w:pPr>
            <w:r>
              <w:t>Descriptive input fields</w:t>
            </w:r>
          </w:p>
        </w:tc>
        <w:tc>
          <w:tcPr>
            <w:tcW w:w="1563" w:type="pct"/>
            <w:vAlign w:val="center"/>
          </w:tcPr>
          <w:p w14:paraId="4CDABD80" w14:textId="77777777" w:rsidR="000F7B4F" w:rsidRPr="000313D2" w:rsidRDefault="000F7B4F" w:rsidP="00505BC2">
            <w:pPr>
              <w:pStyle w:val="TableCell"/>
            </w:pPr>
            <w:r>
              <w:t>The login/signup screen is open</w:t>
            </w:r>
          </w:p>
        </w:tc>
        <w:tc>
          <w:tcPr>
            <w:tcW w:w="1613" w:type="pct"/>
            <w:vAlign w:val="center"/>
          </w:tcPr>
          <w:p w14:paraId="7EA4B814" w14:textId="77777777" w:rsidR="000F7B4F" w:rsidRPr="000313D2" w:rsidRDefault="000F7B4F" w:rsidP="00505BC2">
            <w:pPr>
              <w:pStyle w:val="TableCell"/>
            </w:pPr>
            <w:r>
              <w:t>Fields are descriptively labelled to tell the user what their purpose is</w:t>
            </w:r>
          </w:p>
        </w:tc>
      </w:tr>
      <w:tr w:rsidR="000F7B4F" w:rsidRPr="000313D2" w14:paraId="157D97A5"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3BB3F58" w14:textId="77777777" w:rsidR="000F7B4F" w:rsidRPr="000313D2" w:rsidRDefault="000F7B4F" w:rsidP="00505BC2">
            <w:pPr>
              <w:pStyle w:val="TableCell"/>
              <w:jc w:val="center"/>
            </w:pPr>
            <w:r>
              <w:t>2.1</w:t>
            </w:r>
          </w:p>
        </w:tc>
        <w:tc>
          <w:tcPr>
            <w:tcW w:w="1563" w:type="pct"/>
            <w:vAlign w:val="center"/>
          </w:tcPr>
          <w:p w14:paraId="6179DC8C" w14:textId="77777777" w:rsidR="000F7B4F" w:rsidRDefault="000F7B4F" w:rsidP="00505BC2">
            <w:pPr>
              <w:pStyle w:val="TableCell"/>
            </w:pPr>
            <w:r>
              <w:t>Descriptive input fields</w:t>
            </w:r>
          </w:p>
        </w:tc>
        <w:tc>
          <w:tcPr>
            <w:tcW w:w="1563" w:type="pct"/>
            <w:vAlign w:val="center"/>
          </w:tcPr>
          <w:p w14:paraId="1B0ECEF0" w14:textId="77777777" w:rsidR="000F7B4F" w:rsidRPr="000313D2" w:rsidRDefault="000F7B4F" w:rsidP="00505BC2">
            <w:pPr>
              <w:pStyle w:val="TableCell"/>
            </w:pPr>
            <w:r>
              <w:t>Failed login attempt</w:t>
            </w:r>
          </w:p>
        </w:tc>
        <w:tc>
          <w:tcPr>
            <w:tcW w:w="1613" w:type="pct"/>
            <w:vAlign w:val="center"/>
          </w:tcPr>
          <w:p w14:paraId="22258C21" w14:textId="77777777" w:rsidR="000F7B4F" w:rsidRPr="000313D2" w:rsidRDefault="000F7B4F" w:rsidP="00505BC2">
            <w:pPr>
              <w:pStyle w:val="TableCell"/>
            </w:pPr>
            <w:r>
              <w:t>The username and password fields are cleared then highlighted to tell the user the login failed</w:t>
            </w:r>
          </w:p>
        </w:tc>
      </w:tr>
      <w:tr w:rsidR="000F7B4F" w:rsidRPr="000313D2" w14:paraId="59BF907A" w14:textId="77777777" w:rsidTr="00505BC2">
        <w:trPr>
          <w:trHeight w:val="600"/>
        </w:trPr>
        <w:tc>
          <w:tcPr>
            <w:tcW w:w="261" w:type="pct"/>
            <w:vAlign w:val="center"/>
          </w:tcPr>
          <w:p w14:paraId="0E2F5DA0" w14:textId="77777777" w:rsidR="000F7B4F" w:rsidRDefault="000F7B4F" w:rsidP="00505BC2">
            <w:pPr>
              <w:pStyle w:val="TableCell"/>
              <w:jc w:val="center"/>
            </w:pPr>
            <w:r>
              <w:t>2.2</w:t>
            </w:r>
          </w:p>
        </w:tc>
        <w:tc>
          <w:tcPr>
            <w:tcW w:w="1563" w:type="pct"/>
            <w:vAlign w:val="center"/>
          </w:tcPr>
          <w:p w14:paraId="4A277DF2" w14:textId="77777777" w:rsidR="000F7B4F" w:rsidRDefault="000F7B4F" w:rsidP="00505BC2">
            <w:pPr>
              <w:pStyle w:val="TableCell"/>
            </w:pPr>
            <w:r>
              <w:t>Descriptive input fields</w:t>
            </w:r>
          </w:p>
        </w:tc>
        <w:tc>
          <w:tcPr>
            <w:tcW w:w="1563" w:type="pct"/>
            <w:vAlign w:val="center"/>
          </w:tcPr>
          <w:p w14:paraId="681776F1" w14:textId="77777777" w:rsidR="000F7B4F" w:rsidRDefault="000F7B4F" w:rsidP="00505BC2">
            <w:pPr>
              <w:pStyle w:val="TableCell"/>
            </w:pPr>
            <w:r>
              <w:t>Failed signup attempt</w:t>
            </w:r>
          </w:p>
        </w:tc>
        <w:tc>
          <w:tcPr>
            <w:tcW w:w="1613" w:type="pct"/>
            <w:vAlign w:val="center"/>
          </w:tcPr>
          <w:p w14:paraId="673AE712" w14:textId="77777777" w:rsidR="000F7B4F" w:rsidRDefault="000F7B4F" w:rsidP="00505BC2">
            <w:pPr>
              <w:pStyle w:val="TableCell"/>
            </w:pPr>
            <w:r>
              <w:t>The username or password fields are cleared then labelled with the requirements that are missing</w:t>
            </w:r>
          </w:p>
        </w:tc>
      </w:tr>
      <w:tr w:rsidR="000F7B4F" w:rsidRPr="000313D2" w14:paraId="120B236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5168A97" w14:textId="77777777" w:rsidR="000F7B4F" w:rsidRPr="000313D2" w:rsidRDefault="000F7B4F" w:rsidP="00505BC2">
            <w:pPr>
              <w:pStyle w:val="TableCell"/>
              <w:jc w:val="center"/>
            </w:pPr>
            <w:r w:rsidRPr="000313D2">
              <w:t>3</w:t>
            </w:r>
          </w:p>
        </w:tc>
        <w:tc>
          <w:tcPr>
            <w:tcW w:w="1563" w:type="pct"/>
            <w:vAlign w:val="center"/>
          </w:tcPr>
          <w:p w14:paraId="6CCF7667" w14:textId="77777777" w:rsidR="000F7B4F" w:rsidRPr="000313D2" w:rsidRDefault="000F7B4F" w:rsidP="00505BC2">
            <w:pPr>
              <w:pStyle w:val="TableCell"/>
            </w:pPr>
            <w:r>
              <w:t>Pop-up error dialogues</w:t>
            </w:r>
          </w:p>
        </w:tc>
        <w:tc>
          <w:tcPr>
            <w:tcW w:w="1563" w:type="pct"/>
            <w:vAlign w:val="center"/>
          </w:tcPr>
          <w:p w14:paraId="6DFE4C6B" w14:textId="77777777" w:rsidR="000F7B4F" w:rsidRPr="000313D2" w:rsidRDefault="000F7B4F" w:rsidP="00505BC2">
            <w:pPr>
              <w:pStyle w:val="TableCell"/>
            </w:pPr>
            <w:r>
              <w:t>An error is thrown by the program</w:t>
            </w:r>
          </w:p>
        </w:tc>
        <w:tc>
          <w:tcPr>
            <w:tcW w:w="1613" w:type="pct"/>
            <w:vAlign w:val="center"/>
          </w:tcPr>
          <w:p w14:paraId="4FC6A094" w14:textId="77777777" w:rsidR="000F7B4F" w:rsidRPr="000313D2" w:rsidRDefault="000F7B4F" w:rsidP="00505BC2">
            <w:pPr>
              <w:pStyle w:val="TableCell"/>
            </w:pPr>
            <w:r>
              <w:t>The error does not crash the program and instead shows the user a pop-up with appropriate actions.</w:t>
            </w:r>
          </w:p>
        </w:tc>
      </w:tr>
      <w:tr w:rsidR="000F7B4F" w:rsidRPr="000313D2" w14:paraId="32C0D0BE" w14:textId="77777777" w:rsidTr="00505BC2">
        <w:trPr>
          <w:trHeight w:val="600"/>
        </w:trPr>
        <w:tc>
          <w:tcPr>
            <w:tcW w:w="261" w:type="pct"/>
            <w:vAlign w:val="center"/>
            <w:hideMark/>
          </w:tcPr>
          <w:p w14:paraId="505A3E39" w14:textId="77777777" w:rsidR="000F7B4F" w:rsidRPr="000313D2" w:rsidRDefault="000F7B4F" w:rsidP="00505BC2">
            <w:pPr>
              <w:pStyle w:val="TableCell"/>
              <w:jc w:val="center"/>
            </w:pPr>
            <w:r w:rsidRPr="000313D2">
              <w:t>4</w:t>
            </w:r>
            <w:r>
              <w:t>.0</w:t>
            </w:r>
          </w:p>
        </w:tc>
        <w:tc>
          <w:tcPr>
            <w:tcW w:w="1563" w:type="pct"/>
            <w:vAlign w:val="center"/>
          </w:tcPr>
          <w:p w14:paraId="3111EAB2" w14:textId="77777777" w:rsidR="000F7B4F" w:rsidRPr="000313D2" w:rsidRDefault="000F7B4F" w:rsidP="00505BC2">
            <w:pPr>
              <w:pStyle w:val="TableCell"/>
            </w:pPr>
            <w:r>
              <w:t>Intuitive navigation</w:t>
            </w:r>
          </w:p>
        </w:tc>
        <w:tc>
          <w:tcPr>
            <w:tcW w:w="1563" w:type="pct"/>
            <w:vAlign w:val="center"/>
          </w:tcPr>
          <w:p w14:paraId="17658E46" w14:textId="77777777" w:rsidR="000F7B4F" w:rsidRPr="000313D2" w:rsidRDefault="000F7B4F" w:rsidP="00505BC2">
            <w:pPr>
              <w:pStyle w:val="TableCell"/>
            </w:pPr>
            <w:r>
              <w:t>Click the button for going from the login screen to the signup screen</w:t>
            </w:r>
          </w:p>
        </w:tc>
        <w:tc>
          <w:tcPr>
            <w:tcW w:w="1613" w:type="pct"/>
            <w:vAlign w:val="center"/>
          </w:tcPr>
          <w:p w14:paraId="2E0FE494" w14:textId="77777777" w:rsidR="000F7B4F" w:rsidRPr="000313D2" w:rsidRDefault="000F7B4F" w:rsidP="00505BC2">
            <w:pPr>
              <w:pStyle w:val="TableCell"/>
            </w:pPr>
            <w:r>
              <w:t>The user is shown the signup screen</w:t>
            </w:r>
          </w:p>
        </w:tc>
      </w:tr>
      <w:tr w:rsidR="000F7B4F" w:rsidRPr="000313D2" w14:paraId="179E11F1"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A14CDBC" w14:textId="77777777" w:rsidR="000F7B4F" w:rsidRPr="000313D2" w:rsidRDefault="000F7B4F" w:rsidP="00505BC2">
            <w:pPr>
              <w:pStyle w:val="TableCell"/>
              <w:jc w:val="center"/>
            </w:pPr>
            <w:r>
              <w:t>4.1</w:t>
            </w:r>
          </w:p>
        </w:tc>
        <w:tc>
          <w:tcPr>
            <w:tcW w:w="1563" w:type="pct"/>
            <w:vAlign w:val="center"/>
          </w:tcPr>
          <w:p w14:paraId="7B256E6C" w14:textId="77777777" w:rsidR="000F7B4F" w:rsidRDefault="000F7B4F" w:rsidP="00505BC2">
            <w:pPr>
              <w:pStyle w:val="TableCell"/>
            </w:pPr>
            <w:r>
              <w:t>Intuitive navigation</w:t>
            </w:r>
          </w:p>
        </w:tc>
        <w:tc>
          <w:tcPr>
            <w:tcW w:w="1563" w:type="pct"/>
            <w:vAlign w:val="center"/>
          </w:tcPr>
          <w:p w14:paraId="660A3039" w14:textId="77777777" w:rsidR="000F7B4F" w:rsidRPr="000313D2" w:rsidRDefault="000F7B4F" w:rsidP="00505BC2">
            <w:pPr>
              <w:pStyle w:val="TableCell"/>
            </w:pPr>
            <w:r>
              <w:t>Click the button for going from the login screen to the messaging screen</w:t>
            </w:r>
          </w:p>
        </w:tc>
        <w:tc>
          <w:tcPr>
            <w:tcW w:w="1613" w:type="pct"/>
            <w:vAlign w:val="center"/>
          </w:tcPr>
          <w:p w14:paraId="2FE8F8D0" w14:textId="77777777" w:rsidR="000F7B4F" w:rsidRPr="000313D2" w:rsidRDefault="000F7B4F" w:rsidP="00505BC2">
            <w:pPr>
              <w:pStyle w:val="TableCell"/>
            </w:pPr>
            <w:r>
              <w:t>The user is shown the messaging screen</w:t>
            </w:r>
          </w:p>
        </w:tc>
      </w:tr>
      <w:tr w:rsidR="000F7B4F" w:rsidRPr="000313D2" w14:paraId="3638D4AD" w14:textId="77777777" w:rsidTr="00505BC2">
        <w:trPr>
          <w:trHeight w:val="600"/>
        </w:trPr>
        <w:tc>
          <w:tcPr>
            <w:tcW w:w="261" w:type="pct"/>
            <w:vAlign w:val="center"/>
          </w:tcPr>
          <w:p w14:paraId="2622FDE1" w14:textId="77777777" w:rsidR="000F7B4F" w:rsidRPr="000313D2" w:rsidRDefault="000F7B4F" w:rsidP="00505BC2">
            <w:pPr>
              <w:pStyle w:val="TableCell"/>
              <w:jc w:val="center"/>
            </w:pPr>
            <w:r>
              <w:t>4.2</w:t>
            </w:r>
          </w:p>
        </w:tc>
        <w:tc>
          <w:tcPr>
            <w:tcW w:w="1563" w:type="pct"/>
            <w:vAlign w:val="center"/>
          </w:tcPr>
          <w:p w14:paraId="2772647A" w14:textId="77777777" w:rsidR="000F7B4F" w:rsidRDefault="000F7B4F" w:rsidP="00505BC2">
            <w:pPr>
              <w:pStyle w:val="TableCell"/>
            </w:pPr>
            <w:r>
              <w:t>Intuitive navigation</w:t>
            </w:r>
          </w:p>
        </w:tc>
        <w:tc>
          <w:tcPr>
            <w:tcW w:w="1563" w:type="pct"/>
            <w:vAlign w:val="center"/>
          </w:tcPr>
          <w:p w14:paraId="6A855796" w14:textId="77777777" w:rsidR="000F7B4F" w:rsidRPr="000313D2" w:rsidRDefault="000F7B4F" w:rsidP="00505BC2">
            <w:pPr>
              <w:pStyle w:val="TableCell"/>
            </w:pPr>
            <w:r>
              <w:t>Click the button for going from the messaging screen to the login screen</w:t>
            </w:r>
          </w:p>
        </w:tc>
        <w:tc>
          <w:tcPr>
            <w:tcW w:w="1613" w:type="pct"/>
            <w:vAlign w:val="center"/>
          </w:tcPr>
          <w:p w14:paraId="187E0956" w14:textId="77777777" w:rsidR="000F7B4F" w:rsidRPr="000313D2" w:rsidRDefault="000F7B4F" w:rsidP="00505BC2">
            <w:pPr>
              <w:pStyle w:val="TableCell"/>
            </w:pPr>
            <w:r>
              <w:t>The user is shown the login screen</w:t>
            </w:r>
          </w:p>
        </w:tc>
      </w:tr>
      <w:tr w:rsidR="000F7B4F" w:rsidRPr="000313D2" w14:paraId="4AE3ACE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3D43BFAC" w14:textId="77777777" w:rsidR="000F7B4F" w:rsidRPr="000313D2" w:rsidRDefault="000F7B4F" w:rsidP="00505BC2">
            <w:pPr>
              <w:pStyle w:val="TableCell"/>
              <w:jc w:val="center"/>
            </w:pPr>
            <w:r w:rsidRPr="000313D2">
              <w:t>5</w:t>
            </w:r>
            <w:r>
              <w:t>.0</w:t>
            </w:r>
          </w:p>
        </w:tc>
        <w:tc>
          <w:tcPr>
            <w:tcW w:w="1563" w:type="pct"/>
            <w:vAlign w:val="center"/>
          </w:tcPr>
          <w:p w14:paraId="6B1D069E" w14:textId="77777777" w:rsidR="000F7B4F" w:rsidRPr="000313D2" w:rsidRDefault="000F7B4F" w:rsidP="00505BC2">
            <w:pPr>
              <w:pStyle w:val="TableCell"/>
            </w:pPr>
            <w:r>
              <w:t>Conversation view</w:t>
            </w:r>
          </w:p>
        </w:tc>
        <w:tc>
          <w:tcPr>
            <w:tcW w:w="1563" w:type="pct"/>
            <w:vAlign w:val="center"/>
          </w:tcPr>
          <w:p w14:paraId="5393D322" w14:textId="77777777" w:rsidR="000F7B4F" w:rsidRPr="000313D2" w:rsidRDefault="000F7B4F" w:rsidP="00505BC2">
            <w:pPr>
              <w:pStyle w:val="TableCell"/>
            </w:pPr>
            <w:r>
              <w:t>Send a message</w:t>
            </w:r>
          </w:p>
        </w:tc>
        <w:tc>
          <w:tcPr>
            <w:tcW w:w="1613" w:type="pct"/>
            <w:vAlign w:val="center"/>
          </w:tcPr>
          <w:p w14:paraId="6917A361" w14:textId="77777777" w:rsidR="000F7B4F" w:rsidRPr="000313D2" w:rsidRDefault="000F7B4F" w:rsidP="00505BC2">
            <w:pPr>
              <w:pStyle w:val="TableCell"/>
            </w:pPr>
            <w:r>
              <w:t xml:space="preserve">The message appears on the right-hand side </w:t>
            </w:r>
          </w:p>
        </w:tc>
      </w:tr>
      <w:tr w:rsidR="000F7B4F" w:rsidRPr="000313D2" w14:paraId="2113E30A" w14:textId="77777777" w:rsidTr="00505BC2">
        <w:trPr>
          <w:trHeight w:val="600"/>
        </w:trPr>
        <w:tc>
          <w:tcPr>
            <w:tcW w:w="261" w:type="pct"/>
            <w:vAlign w:val="center"/>
          </w:tcPr>
          <w:p w14:paraId="1B6C427B" w14:textId="77777777" w:rsidR="000F7B4F" w:rsidRPr="000313D2" w:rsidRDefault="000F7B4F" w:rsidP="00505BC2">
            <w:pPr>
              <w:pStyle w:val="TableCell"/>
              <w:jc w:val="center"/>
            </w:pPr>
            <w:r>
              <w:t>5.1</w:t>
            </w:r>
          </w:p>
        </w:tc>
        <w:tc>
          <w:tcPr>
            <w:tcW w:w="1563" w:type="pct"/>
            <w:vAlign w:val="center"/>
          </w:tcPr>
          <w:p w14:paraId="233F1D23" w14:textId="77777777" w:rsidR="000F7B4F" w:rsidRDefault="000F7B4F" w:rsidP="00505BC2">
            <w:pPr>
              <w:pStyle w:val="TableCell"/>
            </w:pPr>
            <w:r>
              <w:t>Conversation view</w:t>
            </w:r>
          </w:p>
        </w:tc>
        <w:tc>
          <w:tcPr>
            <w:tcW w:w="1563" w:type="pct"/>
            <w:vAlign w:val="center"/>
          </w:tcPr>
          <w:p w14:paraId="474D80E3" w14:textId="77777777" w:rsidR="000F7B4F" w:rsidRPr="000313D2" w:rsidRDefault="000F7B4F" w:rsidP="00505BC2">
            <w:pPr>
              <w:pStyle w:val="TableCell"/>
            </w:pPr>
            <w:r>
              <w:t>Receive a message</w:t>
            </w:r>
          </w:p>
        </w:tc>
        <w:tc>
          <w:tcPr>
            <w:tcW w:w="1613" w:type="pct"/>
            <w:vAlign w:val="center"/>
          </w:tcPr>
          <w:p w14:paraId="03564EA6" w14:textId="77777777" w:rsidR="000F7B4F" w:rsidRPr="000313D2" w:rsidRDefault="000F7B4F" w:rsidP="00505BC2">
            <w:pPr>
              <w:pStyle w:val="TableCell"/>
            </w:pPr>
            <w:r>
              <w:t>The message appears on the left-hand side</w:t>
            </w:r>
          </w:p>
        </w:tc>
      </w:tr>
      <w:tr w:rsidR="000F7B4F" w:rsidRPr="000313D2" w14:paraId="5676BDA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12F9BAF8" w14:textId="77777777" w:rsidR="000F7B4F" w:rsidRPr="000313D2" w:rsidRDefault="000F7B4F" w:rsidP="00505BC2">
            <w:pPr>
              <w:pStyle w:val="TableCell"/>
              <w:jc w:val="center"/>
            </w:pPr>
            <w:r w:rsidRPr="000313D2">
              <w:t>6</w:t>
            </w:r>
            <w:r>
              <w:t>.0</w:t>
            </w:r>
          </w:p>
        </w:tc>
        <w:tc>
          <w:tcPr>
            <w:tcW w:w="1563" w:type="pct"/>
            <w:vAlign w:val="center"/>
          </w:tcPr>
          <w:p w14:paraId="118688C0" w14:textId="77777777" w:rsidR="000F7B4F" w:rsidRPr="000313D2" w:rsidRDefault="000F7B4F" w:rsidP="00505BC2">
            <w:pPr>
              <w:pStyle w:val="TableCell"/>
            </w:pPr>
            <w:r>
              <w:t>Window resizing</w:t>
            </w:r>
          </w:p>
        </w:tc>
        <w:tc>
          <w:tcPr>
            <w:tcW w:w="1563" w:type="pct"/>
            <w:vAlign w:val="center"/>
          </w:tcPr>
          <w:p w14:paraId="7138DA41" w14:textId="77777777" w:rsidR="000F7B4F" w:rsidRPr="000313D2" w:rsidRDefault="000F7B4F" w:rsidP="00505BC2">
            <w:pPr>
              <w:pStyle w:val="TableCell"/>
            </w:pPr>
            <w:r>
              <w:t>Resize login screen</w:t>
            </w:r>
          </w:p>
        </w:tc>
        <w:tc>
          <w:tcPr>
            <w:tcW w:w="1613" w:type="pct"/>
            <w:vAlign w:val="center"/>
          </w:tcPr>
          <w:p w14:paraId="2D19EBC5" w14:textId="77777777" w:rsidR="000F7B4F" w:rsidRPr="000313D2" w:rsidRDefault="000F7B4F" w:rsidP="00505BC2">
            <w:pPr>
              <w:pStyle w:val="TableCell"/>
            </w:pPr>
            <w:r>
              <w:t>Controls are preserved and usable</w:t>
            </w:r>
          </w:p>
        </w:tc>
      </w:tr>
      <w:tr w:rsidR="000F7B4F" w:rsidRPr="000313D2" w14:paraId="1BCFFE4D" w14:textId="77777777" w:rsidTr="00505BC2">
        <w:trPr>
          <w:trHeight w:val="600"/>
        </w:trPr>
        <w:tc>
          <w:tcPr>
            <w:tcW w:w="261" w:type="pct"/>
            <w:vAlign w:val="center"/>
          </w:tcPr>
          <w:p w14:paraId="2456AEC0" w14:textId="77777777" w:rsidR="000F7B4F" w:rsidRPr="000313D2" w:rsidRDefault="000F7B4F" w:rsidP="00505BC2">
            <w:pPr>
              <w:pStyle w:val="TableCell"/>
              <w:jc w:val="center"/>
            </w:pPr>
            <w:r>
              <w:t>6.1</w:t>
            </w:r>
          </w:p>
        </w:tc>
        <w:tc>
          <w:tcPr>
            <w:tcW w:w="1563" w:type="pct"/>
            <w:vAlign w:val="center"/>
          </w:tcPr>
          <w:p w14:paraId="2C7AB1A0" w14:textId="77777777" w:rsidR="000F7B4F" w:rsidRDefault="000F7B4F" w:rsidP="00505BC2">
            <w:pPr>
              <w:pStyle w:val="TableCell"/>
            </w:pPr>
            <w:r>
              <w:t>Window resizing</w:t>
            </w:r>
          </w:p>
        </w:tc>
        <w:tc>
          <w:tcPr>
            <w:tcW w:w="1563" w:type="pct"/>
            <w:vAlign w:val="center"/>
          </w:tcPr>
          <w:p w14:paraId="79FD119A" w14:textId="77777777" w:rsidR="000F7B4F" w:rsidRPr="000313D2" w:rsidRDefault="000F7B4F" w:rsidP="00505BC2">
            <w:pPr>
              <w:pStyle w:val="TableCell"/>
            </w:pPr>
            <w:r>
              <w:t>Resize messaging screen</w:t>
            </w:r>
          </w:p>
        </w:tc>
        <w:tc>
          <w:tcPr>
            <w:tcW w:w="1613" w:type="pct"/>
            <w:vAlign w:val="center"/>
          </w:tcPr>
          <w:p w14:paraId="7C992FE9" w14:textId="77777777" w:rsidR="000F7B4F" w:rsidRPr="000313D2" w:rsidRDefault="000F7B4F" w:rsidP="00505BC2">
            <w:pPr>
              <w:pStyle w:val="TableCell"/>
            </w:pPr>
            <w:r>
              <w:t>Controls are preserved and usable</w:t>
            </w:r>
          </w:p>
        </w:tc>
      </w:tr>
    </w:tbl>
    <w:p w14:paraId="155B7ECE" w14:textId="77777777" w:rsidR="000F7B4F" w:rsidRPr="009444BF" w:rsidRDefault="000F7B4F" w:rsidP="000F7B4F"/>
    <w:p w14:paraId="721C6C77" w14:textId="77777777" w:rsidR="000F7B4F" w:rsidRPr="000F7B4F" w:rsidRDefault="000F7B4F" w:rsidP="000F7B4F">
      <w:r>
        <w:br w:type="page"/>
      </w:r>
    </w:p>
    <w:p w14:paraId="477A03F2" w14:textId="77777777" w:rsidR="000F7B4F" w:rsidRDefault="000F7B4F" w:rsidP="000F7B4F">
      <w:pPr>
        <w:pStyle w:val="Heading4"/>
      </w:pPr>
      <w:r>
        <w:lastRenderedPageBreak/>
        <w:t>Testing Results</w:t>
      </w:r>
    </w:p>
    <w:tbl>
      <w:tblPr>
        <w:tblStyle w:val="PlainTable1"/>
        <w:tblW w:w="0" w:type="auto"/>
        <w:tblLayout w:type="fixed"/>
        <w:tblLook w:val="0420" w:firstRow="1" w:lastRow="0" w:firstColumn="0" w:lastColumn="0" w:noHBand="0" w:noVBand="1"/>
      </w:tblPr>
      <w:tblGrid>
        <w:gridCol w:w="562"/>
        <w:gridCol w:w="851"/>
        <w:gridCol w:w="4042"/>
        <w:gridCol w:w="3559"/>
      </w:tblGrid>
      <w:tr w:rsidR="000F7B4F" w:rsidRPr="000313D2" w14:paraId="555768FA"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2EF6385A" w14:textId="77777777" w:rsidR="000F7B4F" w:rsidRPr="000313D2" w:rsidRDefault="000F7B4F" w:rsidP="00505BC2">
            <w:pPr>
              <w:pStyle w:val="TableCell"/>
              <w:jc w:val="center"/>
            </w:pPr>
            <w:r w:rsidRPr="000313D2">
              <w:t>ID</w:t>
            </w:r>
          </w:p>
        </w:tc>
        <w:tc>
          <w:tcPr>
            <w:tcW w:w="851" w:type="dxa"/>
            <w:hideMark/>
          </w:tcPr>
          <w:p w14:paraId="36DC9B94" w14:textId="77777777" w:rsidR="000F7B4F" w:rsidRPr="000313D2" w:rsidRDefault="000F7B4F" w:rsidP="00505BC2">
            <w:pPr>
              <w:pStyle w:val="TableCell"/>
              <w:jc w:val="center"/>
            </w:pPr>
            <w:r>
              <w:t>Status</w:t>
            </w:r>
          </w:p>
        </w:tc>
        <w:tc>
          <w:tcPr>
            <w:tcW w:w="4042" w:type="dxa"/>
            <w:hideMark/>
          </w:tcPr>
          <w:p w14:paraId="48495029" w14:textId="77777777" w:rsidR="000F7B4F" w:rsidRPr="000313D2" w:rsidRDefault="000F7B4F" w:rsidP="00505BC2">
            <w:pPr>
              <w:pStyle w:val="TableCell"/>
              <w:jc w:val="center"/>
            </w:pPr>
            <w:r>
              <w:t>Actual Output</w:t>
            </w:r>
          </w:p>
        </w:tc>
        <w:tc>
          <w:tcPr>
            <w:tcW w:w="3559" w:type="dxa"/>
            <w:hideMark/>
          </w:tcPr>
          <w:p w14:paraId="3F95151A" w14:textId="77777777" w:rsidR="000F7B4F" w:rsidRPr="000313D2" w:rsidRDefault="000F7B4F" w:rsidP="00505BC2">
            <w:pPr>
              <w:pStyle w:val="TableCell"/>
              <w:jc w:val="center"/>
            </w:pPr>
            <w:r>
              <w:t>Comments</w:t>
            </w:r>
          </w:p>
        </w:tc>
      </w:tr>
      <w:tr w:rsidR="000F7B4F" w:rsidRPr="000313D2" w14:paraId="52EA05B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15631331" w14:textId="77777777" w:rsidR="000F7B4F" w:rsidRPr="000313D2" w:rsidRDefault="000F7B4F" w:rsidP="00505BC2">
            <w:pPr>
              <w:pStyle w:val="TableCell"/>
              <w:jc w:val="center"/>
            </w:pPr>
            <w:r w:rsidRPr="000313D2">
              <w:t>1</w:t>
            </w:r>
          </w:p>
        </w:tc>
        <w:tc>
          <w:tcPr>
            <w:tcW w:w="851" w:type="dxa"/>
            <w:shd w:val="clear" w:color="auto" w:fill="C5E0B3" w:themeFill="accent6" w:themeFillTint="66"/>
            <w:vAlign w:val="center"/>
          </w:tcPr>
          <w:p w14:paraId="14E40683" w14:textId="77777777" w:rsidR="000F7B4F" w:rsidRPr="000313D2" w:rsidRDefault="000F7B4F" w:rsidP="00505BC2">
            <w:pPr>
              <w:pStyle w:val="TableCell"/>
              <w:jc w:val="center"/>
            </w:pPr>
            <w:r>
              <w:t>Pass</w:t>
            </w:r>
          </w:p>
        </w:tc>
        <w:tc>
          <w:tcPr>
            <w:tcW w:w="4042" w:type="dxa"/>
            <w:vAlign w:val="center"/>
          </w:tcPr>
          <w:p w14:paraId="0ADA7C8D" w14:textId="77777777" w:rsidR="000F7B4F" w:rsidRPr="000313D2" w:rsidRDefault="000F7B4F" w:rsidP="00505BC2">
            <w:pPr>
              <w:pStyle w:val="TableCell"/>
            </w:pPr>
            <w:r w:rsidRPr="00313E4A">
              <w:rPr>
                <w:noProof/>
              </w:rPr>
              <w:drawing>
                <wp:inline distT="0" distB="0" distL="0" distR="0" wp14:anchorId="666FA463" wp14:editId="640263B9">
                  <wp:extent cx="2422278" cy="1374628"/>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4"/>
                          <a:stretch>
                            <a:fillRect/>
                          </a:stretch>
                        </pic:blipFill>
                        <pic:spPr>
                          <a:xfrm>
                            <a:off x="0" y="0"/>
                            <a:ext cx="2431004" cy="1379580"/>
                          </a:xfrm>
                          <a:prstGeom prst="rect">
                            <a:avLst/>
                          </a:prstGeom>
                        </pic:spPr>
                      </pic:pic>
                    </a:graphicData>
                  </a:graphic>
                </wp:inline>
              </w:drawing>
            </w:r>
          </w:p>
        </w:tc>
        <w:tc>
          <w:tcPr>
            <w:tcW w:w="3559" w:type="dxa"/>
            <w:vAlign w:val="center"/>
          </w:tcPr>
          <w:p w14:paraId="7AE8E018" w14:textId="77777777" w:rsidR="000F7B4F" w:rsidRPr="000313D2" w:rsidRDefault="000F7B4F" w:rsidP="00505BC2">
            <w:pPr>
              <w:pStyle w:val="TableCell"/>
            </w:pPr>
            <w:r>
              <w:t>Output as expected</w:t>
            </w:r>
          </w:p>
        </w:tc>
      </w:tr>
      <w:tr w:rsidR="000F7B4F" w:rsidRPr="000313D2" w14:paraId="5549EB02" w14:textId="77777777" w:rsidTr="00505BC2">
        <w:trPr>
          <w:trHeight w:val="600"/>
        </w:trPr>
        <w:tc>
          <w:tcPr>
            <w:tcW w:w="562" w:type="dxa"/>
            <w:vAlign w:val="center"/>
            <w:hideMark/>
          </w:tcPr>
          <w:p w14:paraId="76EAD170" w14:textId="77777777" w:rsidR="000F7B4F" w:rsidRPr="000313D2" w:rsidRDefault="000F7B4F" w:rsidP="00505BC2">
            <w:pPr>
              <w:pStyle w:val="TableCell"/>
              <w:jc w:val="center"/>
            </w:pPr>
            <w:r w:rsidRPr="000313D2">
              <w:t>2</w:t>
            </w:r>
            <w:r>
              <w:t>.0</w:t>
            </w:r>
          </w:p>
        </w:tc>
        <w:tc>
          <w:tcPr>
            <w:tcW w:w="851" w:type="dxa"/>
            <w:shd w:val="clear" w:color="auto" w:fill="C5E0B3" w:themeFill="accent6" w:themeFillTint="66"/>
            <w:vAlign w:val="center"/>
          </w:tcPr>
          <w:p w14:paraId="2971B538" w14:textId="77777777" w:rsidR="000F7B4F" w:rsidRPr="000313D2" w:rsidRDefault="000F7B4F" w:rsidP="00505BC2">
            <w:pPr>
              <w:pStyle w:val="TableCell"/>
              <w:jc w:val="center"/>
            </w:pPr>
            <w:r>
              <w:t>Pass</w:t>
            </w:r>
          </w:p>
        </w:tc>
        <w:tc>
          <w:tcPr>
            <w:tcW w:w="4042" w:type="dxa"/>
            <w:vAlign w:val="center"/>
          </w:tcPr>
          <w:p w14:paraId="0A41DED1" w14:textId="77777777" w:rsidR="000F7B4F" w:rsidRPr="000313D2" w:rsidRDefault="000F7B4F" w:rsidP="00505BC2">
            <w:pPr>
              <w:pStyle w:val="TableCell"/>
            </w:pPr>
            <w:r w:rsidRPr="003F3BBF">
              <w:rPr>
                <w:noProof/>
              </w:rPr>
              <w:drawing>
                <wp:inline distT="0" distB="0" distL="0" distR="0" wp14:anchorId="4AB8906A" wp14:editId="2589150A">
                  <wp:extent cx="2426970" cy="1376688"/>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47"/>
                          <a:stretch>
                            <a:fillRect/>
                          </a:stretch>
                        </pic:blipFill>
                        <pic:spPr>
                          <a:xfrm>
                            <a:off x="0" y="0"/>
                            <a:ext cx="2430284" cy="1378568"/>
                          </a:xfrm>
                          <a:prstGeom prst="rect">
                            <a:avLst/>
                          </a:prstGeom>
                        </pic:spPr>
                      </pic:pic>
                    </a:graphicData>
                  </a:graphic>
                </wp:inline>
              </w:drawing>
            </w:r>
          </w:p>
        </w:tc>
        <w:tc>
          <w:tcPr>
            <w:tcW w:w="3559" w:type="dxa"/>
            <w:vAlign w:val="center"/>
          </w:tcPr>
          <w:p w14:paraId="1C0DB79E" w14:textId="77777777" w:rsidR="000F7B4F" w:rsidRPr="000313D2" w:rsidRDefault="000F7B4F" w:rsidP="00505BC2">
            <w:pPr>
              <w:pStyle w:val="TableCell"/>
            </w:pPr>
            <w:r>
              <w:t>Output as expected</w:t>
            </w:r>
          </w:p>
        </w:tc>
      </w:tr>
      <w:tr w:rsidR="000F7B4F" w:rsidRPr="000313D2" w14:paraId="0325CE7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FC997ED" w14:textId="77777777" w:rsidR="000F7B4F" w:rsidRPr="000313D2" w:rsidRDefault="000F7B4F" w:rsidP="00505BC2">
            <w:pPr>
              <w:pStyle w:val="TableCell"/>
              <w:jc w:val="center"/>
            </w:pPr>
            <w:r>
              <w:t>2.1</w:t>
            </w:r>
          </w:p>
        </w:tc>
        <w:tc>
          <w:tcPr>
            <w:tcW w:w="851" w:type="dxa"/>
            <w:shd w:val="clear" w:color="auto" w:fill="FFE599" w:themeFill="accent4" w:themeFillTint="66"/>
            <w:vAlign w:val="center"/>
          </w:tcPr>
          <w:p w14:paraId="43D61DAA" w14:textId="77777777" w:rsidR="000F7B4F" w:rsidRPr="000313D2" w:rsidRDefault="000F7B4F" w:rsidP="00505BC2">
            <w:pPr>
              <w:pStyle w:val="TableCell"/>
              <w:jc w:val="center"/>
            </w:pPr>
            <w:r>
              <w:t>Partial</w:t>
            </w:r>
          </w:p>
        </w:tc>
        <w:tc>
          <w:tcPr>
            <w:tcW w:w="4042" w:type="dxa"/>
            <w:vAlign w:val="center"/>
          </w:tcPr>
          <w:p w14:paraId="083CCFF0" w14:textId="77777777" w:rsidR="000F7B4F" w:rsidRPr="000313D2" w:rsidRDefault="000F7B4F" w:rsidP="00505BC2">
            <w:pPr>
              <w:pStyle w:val="TableCell"/>
            </w:pPr>
            <w:r w:rsidRPr="003F3BBF">
              <w:rPr>
                <w:noProof/>
              </w:rPr>
              <w:drawing>
                <wp:inline distT="0" distB="0" distL="0" distR="0" wp14:anchorId="16F8F501" wp14:editId="67DBEF11">
                  <wp:extent cx="2429510" cy="1378129"/>
                  <wp:effectExtent l="0" t="0" r="889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147"/>
                          <a:stretch>
                            <a:fillRect/>
                          </a:stretch>
                        </pic:blipFill>
                        <pic:spPr>
                          <a:xfrm>
                            <a:off x="0" y="0"/>
                            <a:ext cx="2434493" cy="1380955"/>
                          </a:xfrm>
                          <a:prstGeom prst="rect">
                            <a:avLst/>
                          </a:prstGeom>
                        </pic:spPr>
                      </pic:pic>
                    </a:graphicData>
                  </a:graphic>
                </wp:inline>
              </w:drawing>
            </w:r>
          </w:p>
        </w:tc>
        <w:tc>
          <w:tcPr>
            <w:tcW w:w="3559" w:type="dxa"/>
            <w:vAlign w:val="center"/>
          </w:tcPr>
          <w:p w14:paraId="2001E11D" w14:textId="77777777" w:rsidR="000F7B4F" w:rsidRPr="000313D2" w:rsidRDefault="000F7B4F" w:rsidP="00505BC2">
            <w:pPr>
              <w:pStyle w:val="TableCell"/>
            </w:pPr>
            <w:r>
              <w:t>The username and password fields are cleared but no feedback is given to the user to say the login failed.</w:t>
            </w:r>
          </w:p>
        </w:tc>
      </w:tr>
      <w:tr w:rsidR="000F7B4F" w:rsidRPr="000313D2" w14:paraId="4D995163" w14:textId="77777777" w:rsidTr="00505BC2">
        <w:trPr>
          <w:trHeight w:val="600"/>
        </w:trPr>
        <w:tc>
          <w:tcPr>
            <w:tcW w:w="562" w:type="dxa"/>
            <w:vAlign w:val="center"/>
            <w:hideMark/>
          </w:tcPr>
          <w:p w14:paraId="5C6F2052" w14:textId="77777777" w:rsidR="000F7B4F" w:rsidRPr="000313D2" w:rsidRDefault="000F7B4F" w:rsidP="00505BC2">
            <w:pPr>
              <w:pStyle w:val="TableCell"/>
              <w:jc w:val="center"/>
            </w:pPr>
            <w:r>
              <w:t>2.2</w:t>
            </w:r>
          </w:p>
        </w:tc>
        <w:tc>
          <w:tcPr>
            <w:tcW w:w="851" w:type="dxa"/>
            <w:shd w:val="clear" w:color="auto" w:fill="F7CAAC" w:themeFill="accent2" w:themeFillTint="66"/>
            <w:vAlign w:val="center"/>
          </w:tcPr>
          <w:p w14:paraId="2E37C940" w14:textId="77777777" w:rsidR="000F7B4F" w:rsidRPr="000313D2" w:rsidRDefault="000F7B4F" w:rsidP="00505BC2">
            <w:pPr>
              <w:pStyle w:val="TableCell"/>
              <w:jc w:val="center"/>
            </w:pPr>
            <w:r>
              <w:t>Fail</w:t>
            </w:r>
          </w:p>
        </w:tc>
        <w:tc>
          <w:tcPr>
            <w:tcW w:w="4042" w:type="dxa"/>
            <w:vAlign w:val="center"/>
          </w:tcPr>
          <w:p w14:paraId="2D307677" w14:textId="77777777" w:rsidR="000F7B4F" w:rsidRPr="000313D2" w:rsidRDefault="000F7B4F" w:rsidP="00505BC2">
            <w:pPr>
              <w:pStyle w:val="TableCell"/>
            </w:pPr>
            <w:r w:rsidRPr="00D467B3">
              <w:rPr>
                <w:noProof/>
              </w:rPr>
              <w:drawing>
                <wp:inline distT="0" distB="0" distL="0" distR="0" wp14:anchorId="7B6F58DB" wp14:editId="79B0C929">
                  <wp:extent cx="2427586" cy="1374628"/>
                  <wp:effectExtent l="0" t="0" r="0" b="0"/>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148"/>
                          <a:stretch>
                            <a:fillRect/>
                          </a:stretch>
                        </pic:blipFill>
                        <pic:spPr>
                          <a:xfrm>
                            <a:off x="0" y="0"/>
                            <a:ext cx="2438156" cy="1380613"/>
                          </a:xfrm>
                          <a:prstGeom prst="rect">
                            <a:avLst/>
                          </a:prstGeom>
                        </pic:spPr>
                      </pic:pic>
                    </a:graphicData>
                  </a:graphic>
                </wp:inline>
              </w:drawing>
            </w:r>
          </w:p>
        </w:tc>
        <w:tc>
          <w:tcPr>
            <w:tcW w:w="3559" w:type="dxa"/>
            <w:vAlign w:val="center"/>
          </w:tcPr>
          <w:p w14:paraId="373D8162" w14:textId="77777777" w:rsidR="000F7B4F" w:rsidRPr="000313D2" w:rsidRDefault="000F7B4F" w:rsidP="00505BC2">
            <w:pPr>
              <w:pStyle w:val="TableCell"/>
            </w:pPr>
            <w:r>
              <w:t>The user cannot send a sign-up request so text cannot be entered into the GUI fields to test if they are descriptive.</w:t>
            </w:r>
          </w:p>
        </w:tc>
      </w:tr>
      <w:tr w:rsidR="000F7B4F" w:rsidRPr="000313D2" w14:paraId="7B6DA44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DD41311" w14:textId="77777777" w:rsidR="000F7B4F" w:rsidRPr="000313D2" w:rsidRDefault="000F7B4F" w:rsidP="00505BC2">
            <w:pPr>
              <w:pStyle w:val="TableCell"/>
              <w:jc w:val="center"/>
            </w:pPr>
            <w:r>
              <w:t>3</w:t>
            </w:r>
          </w:p>
        </w:tc>
        <w:tc>
          <w:tcPr>
            <w:tcW w:w="851" w:type="dxa"/>
            <w:shd w:val="clear" w:color="auto" w:fill="C5E0B3" w:themeFill="accent6" w:themeFillTint="66"/>
            <w:vAlign w:val="center"/>
          </w:tcPr>
          <w:p w14:paraId="1BEC2D53" w14:textId="77777777" w:rsidR="000F7B4F" w:rsidRPr="000313D2" w:rsidRDefault="000F7B4F" w:rsidP="00505BC2">
            <w:pPr>
              <w:pStyle w:val="TableCell"/>
              <w:jc w:val="center"/>
            </w:pPr>
            <w:r>
              <w:t>Pass</w:t>
            </w:r>
          </w:p>
        </w:tc>
        <w:tc>
          <w:tcPr>
            <w:tcW w:w="4042" w:type="dxa"/>
            <w:vAlign w:val="center"/>
          </w:tcPr>
          <w:p w14:paraId="4E937AD4" w14:textId="77777777" w:rsidR="000F7B4F" w:rsidRPr="000313D2" w:rsidRDefault="000F7B4F" w:rsidP="00505BC2">
            <w:pPr>
              <w:pStyle w:val="TableCell"/>
            </w:pPr>
            <w:r w:rsidRPr="00B57C83">
              <w:rPr>
                <w:noProof/>
              </w:rPr>
              <w:drawing>
                <wp:inline distT="0" distB="0" distL="0" distR="0" wp14:anchorId="0E2210A0" wp14:editId="4BE47ECD">
                  <wp:extent cx="2429510" cy="1377315"/>
                  <wp:effectExtent l="0" t="0" r="8890" b="0"/>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10;&#10;Description automatically generated"/>
                          <pic:cNvPicPr/>
                        </pic:nvPicPr>
                        <pic:blipFill>
                          <a:blip r:embed="rId174"/>
                          <a:stretch>
                            <a:fillRect/>
                          </a:stretch>
                        </pic:blipFill>
                        <pic:spPr>
                          <a:xfrm>
                            <a:off x="0" y="0"/>
                            <a:ext cx="2429510" cy="1377315"/>
                          </a:xfrm>
                          <a:prstGeom prst="rect">
                            <a:avLst/>
                          </a:prstGeom>
                        </pic:spPr>
                      </pic:pic>
                    </a:graphicData>
                  </a:graphic>
                </wp:inline>
              </w:drawing>
            </w:r>
          </w:p>
        </w:tc>
        <w:tc>
          <w:tcPr>
            <w:tcW w:w="3559" w:type="dxa"/>
            <w:vAlign w:val="center"/>
          </w:tcPr>
          <w:p w14:paraId="0ADC0144" w14:textId="77777777" w:rsidR="000F7B4F" w:rsidRDefault="000F7B4F" w:rsidP="00505BC2">
            <w:pPr>
              <w:pStyle w:val="TableCell"/>
            </w:pPr>
            <w:r>
              <w:t>Output as expected.</w:t>
            </w:r>
          </w:p>
          <w:p w14:paraId="352956E9" w14:textId="77777777" w:rsidR="000F7B4F" w:rsidRDefault="000F7B4F" w:rsidP="00505BC2">
            <w:pPr>
              <w:pStyle w:val="TableCell"/>
            </w:pPr>
          </w:p>
          <w:p w14:paraId="0DF7EDE2" w14:textId="77777777" w:rsidR="000F7B4F" w:rsidRPr="000313D2" w:rsidRDefault="000F7B4F" w:rsidP="00505BC2">
            <w:pPr>
              <w:pStyle w:val="TableCell"/>
            </w:pPr>
            <w:r>
              <w:t>Error thrown was caused by server closing while clients are still logged in.</w:t>
            </w:r>
          </w:p>
        </w:tc>
      </w:tr>
      <w:tr w:rsidR="000F7B4F" w:rsidRPr="000313D2" w14:paraId="74CA3C48" w14:textId="77777777" w:rsidTr="00505BC2">
        <w:trPr>
          <w:trHeight w:val="600"/>
        </w:trPr>
        <w:tc>
          <w:tcPr>
            <w:tcW w:w="562" w:type="dxa"/>
            <w:vAlign w:val="center"/>
          </w:tcPr>
          <w:p w14:paraId="38444C4D" w14:textId="77777777" w:rsidR="000F7B4F" w:rsidRDefault="000F7B4F" w:rsidP="00505BC2">
            <w:pPr>
              <w:pStyle w:val="TableCell"/>
              <w:jc w:val="center"/>
            </w:pPr>
            <w:r>
              <w:t>4.0</w:t>
            </w:r>
          </w:p>
        </w:tc>
        <w:tc>
          <w:tcPr>
            <w:tcW w:w="851" w:type="dxa"/>
            <w:shd w:val="clear" w:color="auto" w:fill="C5E0B3" w:themeFill="accent6" w:themeFillTint="66"/>
            <w:vAlign w:val="center"/>
          </w:tcPr>
          <w:p w14:paraId="2F30006A" w14:textId="77777777" w:rsidR="000F7B4F" w:rsidRPr="000313D2" w:rsidRDefault="000F7B4F" w:rsidP="00505BC2">
            <w:pPr>
              <w:pStyle w:val="TableCell"/>
              <w:jc w:val="center"/>
            </w:pPr>
            <w:r>
              <w:t>Pass</w:t>
            </w:r>
          </w:p>
        </w:tc>
        <w:tc>
          <w:tcPr>
            <w:tcW w:w="4042" w:type="dxa"/>
            <w:vAlign w:val="center"/>
          </w:tcPr>
          <w:p w14:paraId="5F8C9F33" w14:textId="77777777" w:rsidR="000F7B4F" w:rsidRPr="000313D2" w:rsidRDefault="000F7B4F" w:rsidP="00505BC2">
            <w:pPr>
              <w:pStyle w:val="TableCell"/>
            </w:pPr>
            <w:r w:rsidRPr="00D467B3">
              <w:rPr>
                <w:noProof/>
              </w:rPr>
              <w:drawing>
                <wp:inline distT="0" distB="0" distL="0" distR="0" wp14:anchorId="17E14C8D" wp14:editId="39427B0A">
                  <wp:extent cx="2427586" cy="1374628"/>
                  <wp:effectExtent l="0" t="0" r="0" b="0"/>
                  <wp:docPr id="135" name="Picture 1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48"/>
                          <a:stretch>
                            <a:fillRect/>
                          </a:stretch>
                        </pic:blipFill>
                        <pic:spPr>
                          <a:xfrm>
                            <a:off x="0" y="0"/>
                            <a:ext cx="2438156" cy="1380613"/>
                          </a:xfrm>
                          <a:prstGeom prst="rect">
                            <a:avLst/>
                          </a:prstGeom>
                        </pic:spPr>
                      </pic:pic>
                    </a:graphicData>
                  </a:graphic>
                </wp:inline>
              </w:drawing>
            </w:r>
          </w:p>
        </w:tc>
        <w:tc>
          <w:tcPr>
            <w:tcW w:w="3559" w:type="dxa"/>
            <w:vAlign w:val="center"/>
          </w:tcPr>
          <w:p w14:paraId="30C44650" w14:textId="77777777" w:rsidR="000F7B4F" w:rsidRPr="000313D2" w:rsidRDefault="000F7B4F" w:rsidP="00505BC2">
            <w:pPr>
              <w:pStyle w:val="TableCell"/>
            </w:pPr>
            <w:r>
              <w:t>Output as expected</w:t>
            </w:r>
          </w:p>
        </w:tc>
      </w:tr>
      <w:tr w:rsidR="000F7B4F" w:rsidRPr="000313D2" w14:paraId="0095A4D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D779277" w14:textId="77777777" w:rsidR="000F7B4F" w:rsidRDefault="000F7B4F" w:rsidP="00505BC2">
            <w:pPr>
              <w:pStyle w:val="TableCell"/>
              <w:jc w:val="center"/>
            </w:pPr>
            <w:r>
              <w:lastRenderedPageBreak/>
              <w:t>4.1</w:t>
            </w:r>
          </w:p>
        </w:tc>
        <w:tc>
          <w:tcPr>
            <w:tcW w:w="851" w:type="dxa"/>
            <w:shd w:val="clear" w:color="auto" w:fill="C5E0B3" w:themeFill="accent6" w:themeFillTint="66"/>
            <w:vAlign w:val="center"/>
          </w:tcPr>
          <w:p w14:paraId="3F3A9FE5" w14:textId="77777777" w:rsidR="000F7B4F" w:rsidRPr="000313D2" w:rsidRDefault="000F7B4F" w:rsidP="00505BC2">
            <w:pPr>
              <w:pStyle w:val="TableCell"/>
              <w:jc w:val="center"/>
            </w:pPr>
            <w:r>
              <w:t>Pass</w:t>
            </w:r>
          </w:p>
        </w:tc>
        <w:tc>
          <w:tcPr>
            <w:tcW w:w="4042" w:type="dxa"/>
            <w:vAlign w:val="center"/>
          </w:tcPr>
          <w:p w14:paraId="4714E4AA" w14:textId="77777777" w:rsidR="000F7B4F" w:rsidRPr="000313D2" w:rsidRDefault="000F7B4F" w:rsidP="00505BC2">
            <w:pPr>
              <w:pStyle w:val="TableCell"/>
            </w:pPr>
            <w:r w:rsidRPr="00542FF8">
              <w:rPr>
                <w:noProof/>
              </w:rPr>
              <w:drawing>
                <wp:inline distT="0" distB="0" distL="0" distR="0" wp14:anchorId="467702DA" wp14:editId="5EB54554">
                  <wp:extent cx="2429510" cy="1371600"/>
                  <wp:effectExtent l="0" t="0" r="8890" b="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 application&#10;&#10;Description automatically generated"/>
                          <pic:cNvPicPr/>
                        </pic:nvPicPr>
                        <pic:blipFill>
                          <a:blip r:embed="rId175"/>
                          <a:stretch>
                            <a:fillRect/>
                          </a:stretch>
                        </pic:blipFill>
                        <pic:spPr>
                          <a:xfrm>
                            <a:off x="0" y="0"/>
                            <a:ext cx="2429510" cy="1371600"/>
                          </a:xfrm>
                          <a:prstGeom prst="rect">
                            <a:avLst/>
                          </a:prstGeom>
                        </pic:spPr>
                      </pic:pic>
                    </a:graphicData>
                  </a:graphic>
                </wp:inline>
              </w:drawing>
            </w:r>
          </w:p>
        </w:tc>
        <w:tc>
          <w:tcPr>
            <w:tcW w:w="3559" w:type="dxa"/>
            <w:vAlign w:val="center"/>
          </w:tcPr>
          <w:p w14:paraId="07952ABF" w14:textId="77777777" w:rsidR="000F7B4F" w:rsidRPr="000313D2" w:rsidRDefault="000F7B4F" w:rsidP="00505BC2">
            <w:pPr>
              <w:pStyle w:val="TableCell"/>
            </w:pPr>
            <w:r>
              <w:t>Output as expected</w:t>
            </w:r>
          </w:p>
        </w:tc>
      </w:tr>
      <w:tr w:rsidR="000F7B4F" w:rsidRPr="000313D2" w14:paraId="68AEAAD4" w14:textId="77777777" w:rsidTr="00505BC2">
        <w:trPr>
          <w:trHeight w:val="600"/>
        </w:trPr>
        <w:tc>
          <w:tcPr>
            <w:tcW w:w="562" w:type="dxa"/>
            <w:vAlign w:val="center"/>
          </w:tcPr>
          <w:p w14:paraId="07E0F86A" w14:textId="77777777" w:rsidR="000F7B4F" w:rsidRDefault="000F7B4F" w:rsidP="00505BC2">
            <w:pPr>
              <w:pStyle w:val="TableCell"/>
              <w:jc w:val="center"/>
            </w:pPr>
            <w:r>
              <w:t>4.2</w:t>
            </w:r>
          </w:p>
        </w:tc>
        <w:tc>
          <w:tcPr>
            <w:tcW w:w="851" w:type="dxa"/>
            <w:shd w:val="clear" w:color="auto" w:fill="C5E0B3" w:themeFill="accent6" w:themeFillTint="66"/>
            <w:vAlign w:val="center"/>
          </w:tcPr>
          <w:p w14:paraId="5CA6B21B" w14:textId="77777777" w:rsidR="000F7B4F" w:rsidRPr="000313D2" w:rsidRDefault="000F7B4F" w:rsidP="00505BC2">
            <w:pPr>
              <w:pStyle w:val="TableCell"/>
              <w:jc w:val="center"/>
            </w:pPr>
            <w:r>
              <w:t>Pass</w:t>
            </w:r>
          </w:p>
        </w:tc>
        <w:tc>
          <w:tcPr>
            <w:tcW w:w="4042" w:type="dxa"/>
            <w:vAlign w:val="center"/>
          </w:tcPr>
          <w:p w14:paraId="020B929D" w14:textId="77777777" w:rsidR="000F7B4F" w:rsidRPr="000313D2" w:rsidRDefault="000F7B4F" w:rsidP="00505BC2">
            <w:pPr>
              <w:pStyle w:val="TableCell"/>
            </w:pPr>
            <w:r w:rsidRPr="003F3BBF">
              <w:rPr>
                <w:noProof/>
              </w:rPr>
              <w:drawing>
                <wp:inline distT="0" distB="0" distL="0" distR="0" wp14:anchorId="6B318313" wp14:editId="657E6EC1">
                  <wp:extent cx="2429510" cy="1378129"/>
                  <wp:effectExtent l="0" t="0" r="8890" b="0"/>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application&#10;&#10;Description automatically generated"/>
                          <pic:cNvPicPr/>
                        </pic:nvPicPr>
                        <pic:blipFill>
                          <a:blip r:embed="rId147"/>
                          <a:stretch>
                            <a:fillRect/>
                          </a:stretch>
                        </pic:blipFill>
                        <pic:spPr>
                          <a:xfrm>
                            <a:off x="0" y="0"/>
                            <a:ext cx="2434493" cy="1380955"/>
                          </a:xfrm>
                          <a:prstGeom prst="rect">
                            <a:avLst/>
                          </a:prstGeom>
                        </pic:spPr>
                      </pic:pic>
                    </a:graphicData>
                  </a:graphic>
                </wp:inline>
              </w:drawing>
            </w:r>
          </w:p>
        </w:tc>
        <w:tc>
          <w:tcPr>
            <w:tcW w:w="3559" w:type="dxa"/>
            <w:vAlign w:val="center"/>
          </w:tcPr>
          <w:p w14:paraId="11042FE9" w14:textId="77777777" w:rsidR="000F7B4F" w:rsidRPr="000313D2" w:rsidRDefault="000F7B4F" w:rsidP="00505BC2">
            <w:pPr>
              <w:pStyle w:val="TableCell"/>
            </w:pPr>
            <w:r>
              <w:t>Output as expected</w:t>
            </w:r>
          </w:p>
        </w:tc>
      </w:tr>
      <w:tr w:rsidR="000F7B4F" w:rsidRPr="000313D2" w14:paraId="048F0500"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FDC65CE" w14:textId="77777777" w:rsidR="000F7B4F" w:rsidRDefault="000F7B4F" w:rsidP="00505BC2">
            <w:pPr>
              <w:pStyle w:val="TableCell"/>
              <w:jc w:val="center"/>
            </w:pPr>
            <w:r>
              <w:t>5.0</w:t>
            </w:r>
          </w:p>
        </w:tc>
        <w:tc>
          <w:tcPr>
            <w:tcW w:w="851" w:type="dxa"/>
            <w:shd w:val="clear" w:color="auto" w:fill="C5E0B3" w:themeFill="accent6" w:themeFillTint="66"/>
            <w:vAlign w:val="center"/>
          </w:tcPr>
          <w:p w14:paraId="153A3AB3" w14:textId="77777777" w:rsidR="000F7B4F" w:rsidRPr="000313D2" w:rsidRDefault="000F7B4F" w:rsidP="00505BC2">
            <w:pPr>
              <w:pStyle w:val="TableCell"/>
              <w:jc w:val="center"/>
            </w:pPr>
            <w:r>
              <w:t>Pass</w:t>
            </w:r>
          </w:p>
        </w:tc>
        <w:tc>
          <w:tcPr>
            <w:tcW w:w="4042" w:type="dxa"/>
            <w:vAlign w:val="center"/>
          </w:tcPr>
          <w:p w14:paraId="75EA949B" w14:textId="77777777" w:rsidR="000F7B4F" w:rsidRPr="000313D2" w:rsidRDefault="000F7B4F" w:rsidP="00505BC2">
            <w:pPr>
              <w:pStyle w:val="TableCell"/>
            </w:pPr>
            <w:r w:rsidRPr="00C73230">
              <w:rPr>
                <w:noProof/>
              </w:rPr>
              <w:drawing>
                <wp:inline distT="0" distB="0" distL="0" distR="0" wp14:anchorId="3E6BCFE2" wp14:editId="4912EEE9">
                  <wp:extent cx="2429510" cy="1372870"/>
                  <wp:effectExtent l="0" t="0" r="889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76"/>
                          <a:stretch>
                            <a:fillRect/>
                          </a:stretch>
                        </pic:blipFill>
                        <pic:spPr>
                          <a:xfrm>
                            <a:off x="0" y="0"/>
                            <a:ext cx="2429510" cy="1372870"/>
                          </a:xfrm>
                          <a:prstGeom prst="rect">
                            <a:avLst/>
                          </a:prstGeom>
                        </pic:spPr>
                      </pic:pic>
                    </a:graphicData>
                  </a:graphic>
                </wp:inline>
              </w:drawing>
            </w:r>
          </w:p>
        </w:tc>
        <w:tc>
          <w:tcPr>
            <w:tcW w:w="3559" w:type="dxa"/>
            <w:vAlign w:val="center"/>
          </w:tcPr>
          <w:p w14:paraId="4353E543" w14:textId="77777777" w:rsidR="000F7B4F" w:rsidRPr="000313D2" w:rsidRDefault="000F7B4F" w:rsidP="00505BC2">
            <w:pPr>
              <w:pStyle w:val="TableCell"/>
            </w:pPr>
            <w:r>
              <w:t>Output as expected</w:t>
            </w:r>
          </w:p>
        </w:tc>
      </w:tr>
      <w:tr w:rsidR="000F7B4F" w:rsidRPr="000313D2" w14:paraId="14A24EB1" w14:textId="77777777" w:rsidTr="00505BC2">
        <w:trPr>
          <w:trHeight w:val="600"/>
        </w:trPr>
        <w:tc>
          <w:tcPr>
            <w:tcW w:w="562" w:type="dxa"/>
            <w:vAlign w:val="center"/>
          </w:tcPr>
          <w:p w14:paraId="7DBF7350" w14:textId="77777777" w:rsidR="000F7B4F" w:rsidRDefault="000F7B4F" w:rsidP="00505BC2">
            <w:pPr>
              <w:pStyle w:val="TableCell"/>
              <w:jc w:val="center"/>
            </w:pPr>
            <w:r>
              <w:t>5.1</w:t>
            </w:r>
          </w:p>
        </w:tc>
        <w:tc>
          <w:tcPr>
            <w:tcW w:w="851" w:type="dxa"/>
            <w:shd w:val="clear" w:color="auto" w:fill="C5E0B3" w:themeFill="accent6" w:themeFillTint="66"/>
            <w:vAlign w:val="center"/>
          </w:tcPr>
          <w:p w14:paraId="34B7CB9C" w14:textId="77777777" w:rsidR="000F7B4F" w:rsidRPr="000313D2" w:rsidRDefault="000F7B4F" w:rsidP="00505BC2">
            <w:pPr>
              <w:pStyle w:val="TableCell"/>
              <w:jc w:val="center"/>
            </w:pPr>
            <w:r>
              <w:t>Pass</w:t>
            </w:r>
          </w:p>
        </w:tc>
        <w:tc>
          <w:tcPr>
            <w:tcW w:w="4042" w:type="dxa"/>
            <w:vAlign w:val="center"/>
          </w:tcPr>
          <w:p w14:paraId="0A0AE9C8" w14:textId="77777777" w:rsidR="000F7B4F" w:rsidRPr="000313D2" w:rsidRDefault="000F7B4F" w:rsidP="00505BC2">
            <w:pPr>
              <w:pStyle w:val="TableCell"/>
            </w:pPr>
            <w:r w:rsidRPr="00714B2B">
              <w:rPr>
                <w:noProof/>
              </w:rPr>
              <w:drawing>
                <wp:inline distT="0" distB="0" distL="0" distR="0" wp14:anchorId="76644A5E" wp14:editId="0085DD4E">
                  <wp:extent cx="2429510" cy="1369695"/>
                  <wp:effectExtent l="0" t="0" r="8890" b="190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7"/>
                          <a:stretch>
                            <a:fillRect/>
                          </a:stretch>
                        </pic:blipFill>
                        <pic:spPr>
                          <a:xfrm>
                            <a:off x="0" y="0"/>
                            <a:ext cx="2429510" cy="1369695"/>
                          </a:xfrm>
                          <a:prstGeom prst="rect">
                            <a:avLst/>
                          </a:prstGeom>
                        </pic:spPr>
                      </pic:pic>
                    </a:graphicData>
                  </a:graphic>
                </wp:inline>
              </w:drawing>
            </w:r>
          </w:p>
        </w:tc>
        <w:tc>
          <w:tcPr>
            <w:tcW w:w="3559" w:type="dxa"/>
            <w:vAlign w:val="center"/>
          </w:tcPr>
          <w:p w14:paraId="5FB7436B" w14:textId="77777777" w:rsidR="000F7B4F" w:rsidRPr="000313D2" w:rsidRDefault="000F7B4F" w:rsidP="00505BC2">
            <w:pPr>
              <w:pStyle w:val="TableCell"/>
            </w:pPr>
            <w:r>
              <w:t>Output as expected</w:t>
            </w:r>
          </w:p>
        </w:tc>
      </w:tr>
      <w:tr w:rsidR="000F7B4F" w:rsidRPr="000313D2" w14:paraId="5C52C92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31B1A894" w14:textId="77777777" w:rsidR="000F7B4F" w:rsidRDefault="000F7B4F" w:rsidP="00505BC2">
            <w:pPr>
              <w:pStyle w:val="TableCell"/>
              <w:jc w:val="center"/>
            </w:pPr>
            <w:r>
              <w:t>6.0</w:t>
            </w:r>
          </w:p>
        </w:tc>
        <w:tc>
          <w:tcPr>
            <w:tcW w:w="851" w:type="dxa"/>
            <w:shd w:val="clear" w:color="auto" w:fill="F7CAAC" w:themeFill="accent2" w:themeFillTint="66"/>
            <w:vAlign w:val="center"/>
          </w:tcPr>
          <w:p w14:paraId="079D0C29" w14:textId="77777777" w:rsidR="000F7B4F" w:rsidRPr="000313D2" w:rsidRDefault="000F7B4F" w:rsidP="00505BC2">
            <w:pPr>
              <w:pStyle w:val="TableCell"/>
              <w:jc w:val="center"/>
            </w:pPr>
            <w:r>
              <w:t>Fail</w:t>
            </w:r>
          </w:p>
        </w:tc>
        <w:tc>
          <w:tcPr>
            <w:tcW w:w="4042" w:type="dxa"/>
            <w:vAlign w:val="center"/>
          </w:tcPr>
          <w:p w14:paraId="2EE844EE" w14:textId="77777777" w:rsidR="000F7B4F" w:rsidRDefault="000F7B4F" w:rsidP="00505BC2">
            <w:pPr>
              <w:pStyle w:val="No-NumHeading"/>
            </w:pPr>
            <w:r>
              <w:t>Horizontal resizing</w:t>
            </w:r>
          </w:p>
          <w:p w14:paraId="1FA9359B" w14:textId="77777777" w:rsidR="000F7B4F" w:rsidRDefault="000F7B4F" w:rsidP="00505BC2">
            <w:pPr>
              <w:pStyle w:val="TableCell"/>
            </w:pPr>
            <w:r w:rsidRPr="00E93A4D">
              <w:rPr>
                <w:noProof/>
              </w:rPr>
              <w:drawing>
                <wp:inline distT="0" distB="0" distL="0" distR="0" wp14:anchorId="2A87B535" wp14:editId="333F6AC1">
                  <wp:extent cx="803365" cy="2008414"/>
                  <wp:effectExtent l="0" t="0" r="0" b="0"/>
                  <wp:docPr id="156" name="Picture 1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Graphical user interface, application&#10;&#10;Description automatically generated"/>
                          <pic:cNvPicPr/>
                        </pic:nvPicPr>
                        <pic:blipFill>
                          <a:blip r:embed="rId178"/>
                          <a:stretch>
                            <a:fillRect/>
                          </a:stretch>
                        </pic:blipFill>
                        <pic:spPr>
                          <a:xfrm>
                            <a:off x="0" y="0"/>
                            <a:ext cx="821427" cy="2053569"/>
                          </a:xfrm>
                          <a:prstGeom prst="rect">
                            <a:avLst/>
                          </a:prstGeom>
                        </pic:spPr>
                      </pic:pic>
                    </a:graphicData>
                  </a:graphic>
                </wp:inline>
              </w:drawing>
            </w:r>
          </w:p>
          <w:p w14:paraId="397A384D" w14:textId="77777777" w:rsidR="000F7B4F" w:rsidRDefault="000F7B4F" w:rsidP="00505BC2">
            <w:pPr>
              <w:pStyle w:val="No-NumHeading"/>
            </w:pPr>
            <w:r>
              <w:t>Vertical resizing</w:t>
            </w:r>
          </w:p>
          <w:p w14:paraId="20CEB645" w14:textId="77777777" w:rsidR="000F7B4F" w:rsidRPr="000313D2" w:rsidRDefault="000F7B4F" w:rsidP="00505BC2">
            <w:pPr>
              <w:pStyle w:val="TableCell"/>
            </w:pPr>
            <w:r w:rsidRPr="00D56685">
              <w:rPr>
                <w:noProof/>
              </w:rPr>
              <w:drawing>
                <wp:inline distT="0" distB="0" distL="0" distR="0" wp14:anchorId="22EF2B72" wp14:editId="4C626E85">
                  <wp:extent cx="2429510" cy="690245"/>
                  <wp:effectExtent l="0" t="0" r="8890" b="0"/>
                  <wp:docPr id="157" name="Picture 1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10;&#10;Description automatically generated"/>
                          <pic:cNvPicPr/>
                        </pic:nvPicPr>
                        <pic:blipFill>
                          <a:blip r:embed="rId179"/>
                          <a:stretch>
                            <a:fillRect/>
                          </a:stretch>
                        </pic:blipFill>
                        <pic:spPr>
                          <a:xfrm>
                            <a:off x="0" y="0"/>
                            <a:ext cx="2429510" cy="690245"/>
                          </a:xfrm>
                          <a:prstGeom prst="rect">
                            <a:avLst/>
                          </a:prstGeom>
                        </pic:spPr>
                      </pic:pic>
                    </a:graphicData>
                  </a:graphic>
                </wp:inline>
              </w:drawing>
            </w:r>
          </w:p>
        </w:tc>
        <w:tc>
          <w:tcPr>
            <w:tcW w:w="3559" w:type="dxa"/>
            <w:vAlign w:val="center"/>
          </w:tcPr>
          <w:p w14:paraId="353335CE" w14:textId="77777777" w:rsidR="000F7B4F" w:rsidRDefault="000F7B4F" w:rsidP="00505BC2">
            <w:pPr>
              <w:pStyle w:val="No-NumHeading"/>
            </w:pPr>
            <w:r>
              <w:t>Horizontal resizing</w:t>
            </w:r>
          </w:p>
          <w:p w14:paraId="08A3F748" w14:textId="77777777" w:rsidR="000F7B4F" w:rsidRDefault="000F7B4F" w:rsidP="00505BC2">
            <w:pPr>
              <w:pStyle w:val="TableCell"/>
            </w:pPr>
            <w:r>
              <w:t>The buttons were lost so the user could not reasonably use the program anymore, meaning the test failed.</w:t>
            </w:r>
          </w:p>
          <w:p w14:paraId="155237A9" w14:textId="77777777" w:rsidR="000F7B4F" w:rsidRDefault="000F7B4F" w:rsidP="00505BC2">
            <w:pPr>
              <w:pStyle w:val="TableCell"/>
            </w:pPr>
          </w:p>
          <w:p w14:paraId="0E2E1235" w14:textId="77777777" w:rsidR="000F7B4F" w:rsidRDefault="000F7B4F" w:rsidP="00505BC2">
            <w:pPr>
              <w:pStyle w:val="No-NumHeading"/>
            </w:pPr>
            <w:r>
              <w:t>Vertical resizing</w:t>
            </w:r>
          </w:p>
          <w:p w14:paraId="187D3D7E" w14:textId="77777777" w:rsidR="000F7B4F" w:rsidRDefault="000F7B4F" w:rsidP="00505BC2">
            <w:pPr>
              <w:pStyle w:val="TableCell"/>
            </w:pPr>
            <w:r>
              <w:t>The buttons and input fields were lost so the user could not reasonably use the program anymore, meaning the test failed.</w:t>
            </w:r>
          </w:p>
          <w:p w14:paraId="17ACD422" w14:textId="77777777" w:rsidR="000F7B4F" w:rsidRPr="000313D2" w:rsidRDefault="000F7B4F" w:rsidP="00505BC2">
            <w:pPr>
              <w:pStyle w:val="TableCell"/>
            </w:pPr>
          </w:p>
        </w:tc>
      </w:tr>
      <w:tr w:rsidR="000F7B4F" w:rsidRPr="000313D2" w14:paraId="3D93ABF7" w14:textId="77777777" w:rsidTr="00505BC2">
        <w:trPr>
          <w:trHeight w:val="600"/>
        </w:trPr>
        <w:tc>
          <w:tcPr>
            <w:tcW w:w="562" w:type="dxa"/>
            <w:vAlign w:val="center"/>
          </w:tcPr>
          <w:p w14:paraId="6EFBF532" w14:textId="77777777" w:rsidR="000F7B4F" w:rsidRDefault="000F7B4F" w:rsidP="00505BC2">
            <w:pPr>
              <w:pStyle w:val="TableCell"/>
              <w:jc w:val="center"/>
            </w:pPr>
            <w:r>
              <w:lastRenderedPageBreak/>
              <w:t>6.1</w:t>
            </w:r>
          </w:p>
        </w:tc>
        <w:tc>
          <w:tcPr>
            <w:tcW w:w="851" w:type="dxa"/>
            <w:shd w:val="clear" w:color="auto" w:fill="FFE599" w:themeFill="accent4" w:themeFillTint="66"/>
            <w:vAlign w:val="center"/>
          </w:tcPr>
          <w:p w14:paraId="52FA6E0F" w14:textId="77777777" w:rsidR="000F7B4F" w:rsidRPr="000313D2" w:rsidRDefault="000F7B4F" w:rsidP="00505BC2">
            <w:pPr>
              <w:pStyle w:val="TableCell"/>
              <w:jc w:val="center"/>
            </w:pPr>
            <w:r>
              <w:t>Partial</w:t>
            </w:r>
          </w:p>
        </w:tc>
        <w:tc>
          <w:tcPr>
            <w:tcW w:w="4042" w:type="dxa"/>
            <w:vAlign w:val="center"/>
          </w:tcPr>
          <w:p w14:paraId="6C5D08B1" w14:textId="77777777" w:rsidR="000F7B4F" w:rsidRDefault="000F7B4F" w:rsidP="00505BC2">
            <w:pPr>
              <w:pStyle w:val="TableCell"/>
            </w:pPr>
            <w:r>
              <w:t>Horizontal resizing</w:t>
            </w:r>
          </w:p>
          <w:p w14:paraId="482366EF" w14:textId="77777777" w:rsidR="000F7B4F" w:rsidRDefault="000F7B4F" w:rsidP="00505BC2">
            <w:pPr>
              <w:pStyle w:val="TableCell"/>
            </w:pPr>
            <w:r w:rsidRPr="00856A64">
              <w:rPr>
                <w:noProof/>
              </w:rPr>
              <w:drawing>
                <wp:inline distT="0" distB="0" distL="0" distR="0" wp14:anchorId="7736CC0D" wp14:editId="0C3F0E41">
                  <wp:extent cx="1632857" cy="2241871"/>
                  <wp:effectExtent l="0" t="0" r="5715" b="6350"/>
                  <wp:docPr id="158" name="Picture 1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10;&#10;Description automatically generated"/>
                          <pic:cNvPicPr/>
                        </pic:nvPicPr>
                        <pic:blipFill>
                          <a:blip r:embed="rId180"/>
                          <a:stretch>
                            <a:fillRect/>
                          </a:stretch>
                        </pic:blipFill>
                        <pic:spPr>
                          <a:xfrm>
                            <a:off x="0" y="0"/>
                            <a:ext cx="1637491" cy="2248233"/>
                          </a:xfrm>
                          <a:prstGeom prst="rect">
                            <a:avLst/>
                          </a:prstGeom>
                        </pic:spPr>
                      </pic:pic>
                    </a:graphicData>
                  </a:graphic>
                </wp:inline>
              </w:drawing>
            </w:r>
          </w:p>
          <w:p w14:paraId="1130C9C0" w14:textId="77777777" w:rsidR="000F7B4F" w:rsidRDefault="000F7B4F" w:rsidP="00505BC2">
            <w:pPr>
              <w:pStyle w:val="TableCell"/>
            </w:pPr>
            <w:r>
              <w:t>Vertical resizing</w:t>
            </w:r>
          </w:p>
          <w:p w14:paraId="17B885F2" w14:textId="77777777" w:rsidR="000F7B4F" w:rsidRPr="000313D2" w:rsidRDefault="000F7B4F" w:rsidP="00505BC2">
            <w:pPr>
              <w:pStyle w:val="TableCell"/>
            </w:pPr>
            <w:r w:rsidRPr="00A960E5">
              <w:rPr>
                <w:noProof/>
              </w:rPr>
              <w:drawing>
                <wp:inline distT="0" distB="0" distL="0" distR="0" wp14:anchorId="6A128D15" wp14:editId="64BB44AE">
                  <wp:extent cx="2429510" cy="597535"/>
                  <wp:effectExtent l="0" t="0" r="8890" b="0"/>
                  <wp:docPr id="159" name="Picture 15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application&#10;&#10;Description automatically generated with medium confidence"/>
                          <pic:cNvPicPr/>
                        </pic:nvPicPr>
                        <pic:blipFill>
                          <a:blip r:embed="rId181"/>
                          <a:stretch>
                            <a:fillRect/>
                          </a:stretch>
                        </pic:blipFill>
                        <pic:spPr>
                          <a:xfrm>
                            <a:off x="0" y="0"/>
                            <a:ext cx="2429510" cy="597535"/>
                          </a:xfrm>
                          <a:prstGeom prst="rect">
                            <a:avLst/>
                          </a:prstGeom>
                        </pic:spPr>
                      </pic:pic>
                    </a:graphicData>
                  </a:graphic>
                </wp:inline>
              </w:drawing>
            </w:r>
          </w:p>
        </w:tc>
        <w:tc>
          <w:tcPr>
            <w:tcW w:w="3559" w:type="dxa"/>
            <w:vAlign w:val="center"/>
          </w:tcPr>
          <w:p w14:paraId="1CF75B6D" w14:textId="77777777" w:rsidR="000F7B4F" w:rsidRDefault="000F7B4F" w:rsidP="00505BC2">
            <w:pPr>
              <w:pStyle w:val="No-NumHeading"/>
            </w:pPr>
            <w:r>
              <w:t>Horizontal resizing</w:t>
            </w:r>
          </w:p>
          <w:p w14:paraId="587B1526" w14:textId="77777777" w:rsidR="000F7B4F" w:rsidRDefault="000F7B4F" w:rsidP="00505BC2">
            <w:pPr>
              <w:pStyle w:val="TableCell"/>
            </w:pPr>
            <w:r>
              <w:t>The buttons and conversation remained visual so the user could still use the program, meaning the test passed.</w:t>
            </w:r>
          </w:p>
          <w:p w14:paraId="04E7479F" w14:textId="77777777" w:rsidR="000F7B4F" w:rsidRDefault="000F7B4F" w:rsidP="00505BC2">
            <w:pPr>
              <w:pStyle w:val="TableCell"/>
            </w:pPr>
          </w:p>
          <w:p w14:paraId="37B3590F" w14:textId="77777777" w:rsidR="000F7B4F" w:rsidRDefault="000F7B4F" w:rsidP="00505BC2">
            <w:pPr>
              <w:pStyle w:val="No-NumHeading"/>
            </w:pPr>
            <w:r>
              <w:t>Vertical resizing</w:t>
            </w:r>
          </w:p>
          <w:p w14:paraId="766C540F" w14:textId="77777777" w:rsidR="000F7B4F" w:rsidRDefault="000F7B4F" w:rsidP="00505BC2">
            <w:pPr>
              <w:pStyle w:val="TableCell"/>
            </w:pPr>
            <w:r>
              <w:t>The buttons and conversation were lost so the user could not reasonably use the program anymore, meaning the test failed.</w:t>
            </w:r>
          </w:p>
          <w:p w14:paraId="34E1CBD2" w14:textId="77777777" w:rsidR="000F7B4F" w:rsidRDefault="000F7B4F" w:rsidP="00505BC2">
            <w:pPr>
              <w:pStyle w:val="TableCell"/>
            </w:pPr>
          </w:p>
          <w:p w14:paraId="5555013E" w14:textId="77777777" w:rsidR="000F7B4F" w:rsidRDefault="000F7B4F" w:rsidP="00505BC2">
            <w:pPr>
              <w:pStyle w:val="TableCell"/>
            </w:pPr>
            <w:r>
              <w:t>Since the horizontal resizing passed and the vertical resizing failed, overall, the test was a partial success.</w:t>
            </w:r>
          </w:p>
          <w:p w14:paraId="391D8C14" w14:textId="77777777" w:rsidR="000F7B4F" w:rsidRPr="000313D2" w:rsidRDefault="000F7B4F" w:rsidP="00505BC2">
            <w:pPr>
              <w:pStyle w:val="TableCell"/>
            </w:pPr>
          </w:p>
        </w:tc>
      </w:tr>
    </w:tbl>
    <w:p w14:paraId="6538EE42" w14:textId="77777777" w:rsidR="000F7B4F" w:rsidRPr="000322CF" w:rsidRDefault="000F7B4F" w:rsidP="000F7B4F"/>
    <w:p w14:paraId="54193769" w14:textId="77777777" w:rsidR="000F7B4F" w:rsidRPr="000F7B4F" w:rsidRDefault="000F7B4F" w:rsidP="000F7B4F">
      <w:r>
        <w:br w:type="page"/>
      </w:r>
    </w:p>
    <w:p w14:paraId="4A39C486" w14:textId="72ECAD01" w:rsidR="002704AD" w:rsidRDefault="00E71761" w:rsidP="00772B6C">
      <w:pPr>
        <w:pStyle w:val="Heading2"/>
      </w:pPr>
      <w:bookmarkStart w:id="162" w:name="_Toc96856228"/>
      <w:r>
        <w:lastRenderedPageBreak/>
        <w:t>Success Criteria</w:t>
      </w:r>
      <w:bookmarkEnd w:id="162"/>
    </w:p>
    <w:p w14:paraId="40F9B427" w14:textId="74947B79" w:rsidR="001A6AE7" w:rsidRDefault="00E71761" w:rsidP="001A6AE7">
      <w:pPr>
        <w:pStyle w:val="Heading3"/>
      </w:pPr>
      <w:bookmarkStart w:id="163" w:name="_Toc96856229"/>
      <w:r>
        <w:t>Evaluation</w:t>
      </w:r>
      <w:bookmarkEnd w:id="163"/>
    </w:p>
    <w:p w14:paraId="4F592911" w14:textId="35C7560C" w:rsidR="00396065" w:rsidRDefault="001A6AE7" w:rsidP="001A6AE7">
      <w:r>
        <w:t xml:space="preserve">The results of the </w:t>
      </w:r>
      <w:r w:rsidR="003D2809">
        <w:t xml:space="preserve">success criteria’s </w:t>
      </w:r>
      <w:r w:rsidR="00F972FF">
        <w:t xml:space="preserve">functionality </w:t>
      </w:r>
      <w:r w:rsidR="00E0034A">
        <w:t xml:space="preserve">tests </w:t>
      </w:r>
      <w:r w:rsidR="003D2809">
        <w:t xml:space="preserve">above </w:t>
      </w:r>
      <w:r w:rsidR="002245FA">
        <w:t xml:space="preserve">have </w:t>
      </w:r>
      <w:r w:rsidR="00E0034A">
        <w:t>identified which tests passed</w:t>
      </w:r>
      <w:r w:rsidR="00B977F0">
        <w:t xml:space="preserve">, </w:t>
      </w:r>
      <w:r w:rsidR="00DB051E">
        <w:t>partially passed</w:t>
      </w:r>
      <w:r w:rsidR="00B977F0">
        <w:t>, or</w:t>
      </w:r>
      <w:r w:rsidR="00DB051E">
        <w:t xml:space="preserve"> failed</w:t>
      </w:r>
      <w:r w:rsidR="00E0034A">
        <w:t>. By extension, this identified which success criteria</w:t>
      </w:r>
      <w:r w:rsidR="00B977F0">
        <w:t xml:space="preserve"> were </w:t>
      </w:r>
      <w:r w:rsidR="009649DA">
        <w:t>fully met</w:t>
      </w:r>
      <w:r w:rsidR="00B977F0">
        <w:t>, partially met</w:t>
      </w:r>
      <w:r w:rsidR="00DB051E">
        <w:t>, or unmet</w:t>
      </w:r>
      <w:r w:rsidR="00B977F0">
        <w:t>, respectively</w:t>
      </w:r>
      <w:r w:rsidR="009649DA">
        <w:t>.</w:t>
      </w:r>
    </w:p>
    <w:p w14:paraId="31B14C95" w14:textId="5352D999" w:rsidR="00396065" w:rsidRDefault="00396065" w:rsidP="00036A99">
      <w:pPr>
        <w:pStyle w:val="No-NumHeading"/>
      </w:pPr>
      <w:r>
        <w:t>Networking (</w:t>
      </w:r>
      <w:r w:rsidR="009F03BA">
        <w:t xml:space="preserve">IDs </w:t>
      </w:r>
      <w:r w:rsidR="00057F4E">
        <w:t>1, 2, 3, 6, 22, 23</w:t>
      </w:r>
      <w:r w:rsidR="0012151E">
        <w:t xml:space="preserve"> &amp;</w:t>
      </w:r>
      <w:r w:rsidR="00057F4E">
        <w:t xml:space="preserve"> 26)</w:t>
      </w:r>
    </w:p>
    <w:p w14:paraId="7AC36C37" w14:textId="1BD9A783" w:rsidR="00E43E80" w:rsidRDefault="00396065" w:rsidP="00F11F82">
      <w:r>
        <w:t>This group</w:t>
      </w:r>
      <w:r w:rsidR="000D0BA2">
        <w:t xml:space="preserve"> </w:t>
      </w:r>
      <w:r w:rsidR="007C46AA">
        <w:t>consists of the criteria that make up the net</w:t>
      </w:r>
      <w:r w:rsidR="003406F8">
        <w:t xml:space="preserve">working of the solution. </w:t>
      </w:r>
      <w:r w:rsidR="00363158">
        <w:t xml:space="preserve">Six of the seven tests passed </w:t>
      </w:r>
      <w:r w:rsidR="00F11F82">
        <w:t>for</w:t>
      </w:r>
      <w:r w:rsidR="00363158">
        <w:t xml:space="preserve"> this </w:t>
      </w:r>
      <w:r w:rsidR="00F11F82">
        <w:t xml:space="preserve">group meaning </w:t>
      </w:r>
      <w:r w:rsidR="00BA27F8">
        <w:t>most of the criteria in th</w:t>
      </w:r>
      <w:r w:rsidR="000E7EF6">
        <w:t>is</w:t>
      </w:r>
      <w:r w:rsidR="00BA27F8">
        <w:t xml:space="preserve"> group were </w:t>
      </w:r>
      <w:r w:rsidR="0094071D">
        <w:t xml:space="preserve">fully </w:t>
      </w:r>
      <w:r w:rsidR="008122F1">
        <w:t>met</w:t>
      </w:r>
      <w:r w:rsidR="00BA27F8">
        <w:t>.</w:t>
      </w:r>
      <w:r w:rsidR="002A0176">
        <w:t xml:space="preserve"> Some of the functionality that this group provided for the solution was </w:t>
      </w:r>
      <w:r w:rsidR="00BA27F8">
        <w:t xml:space="preserve">connecting </w:t>
      </w:r>
      <w:r w:rsidR="00334721">
        <w:t xml:space="preserve">to </w:t>
      </w:r>
      <w:r w:rsidR="00B91D56">
        <w:t>the server and communicating with other clients</w:t>
      </w:r>
      <w:r w:rsidR="00334721">
        <w:t>.</w:t>
      </w:r>
      <w:r w:rsidR="00736915">
        <w:t xml:space="preserve"> </w:t>
      </w:r>
    </w:p>
    <w:p w14:paraId="0C402CD9" w14:textId="0EA80A39" w:rsidR="000805CE" w:rsidRDefault="000E585B" w:rsidP="00FA7861">
      <w:r>
        <w:t>The test that failed in this group was ID 3. The corresponding criterion that was not met was the heartbeat between the server and client</w:t>
      </w:r>
      <w:r w:rsidR="00FA7861">
        <w:t>.</w:t>
      </w:r>
    </w:p>
    <w:p w14:paraId="063CFEA2" w14:textId="03CC5AC0" w:rsidR="00E10D41" w:rsidRDefault="00E10D41" w:rsidP="000805CE">
      <w:pPr>
        <w:pStyle w:val="No-NumHeading"/>
      </w:pPr>
      <w:r>
        <w:t>Login (</w:t>
      </w:r>
      <w:r w:rsidR="009F03BA">
        <w:t xml:space="preserve">IDs </w:t>
      </w:r>
      <w:r>
        <w:t>4</w:t>
      </w:r>
      <w:r w:rsidR="0012151E">
        <w:t xml:space="preserve"> &amp;</w:t>
      </w:r>
      <w:r>
        <w:t xml:space="preserve"> 24)</w:t>
      </w:r>
    </w:p>
    <w:p w14:paraId="5B0DCF26" w14:textId="39B46D69" w:rsidR="000805CE" w:rsidRDefault="00883BB6" w:rsidP="001A6AE7">
      <w:r>
        <w:t xml:space="preserve">This group consists of the criteria that make up the login process of the solution. </w:t>
      </w:r>
      <w:r w:rsidR="000A1FA5">
        <w:t>Both the tests passed for this group meaning that both the success criteria were fully met. The functionality that these criteria implemented into the solution w</w:t>
      </w:r>
      <w:r w:rsidR="00B1410D">
        <w:t>ere</w:t>
      </w:r>
      <w:r w:rsidR="000A1FA5">
        <w:t xml:space="preserve"> </w:t>
      </w:r>
      <w:r w:rsidR="002D0DE9">
        <w:t>making the user log into the program when it starts and checking login requests again the server’s database.</w:t>
      </w:r>
    </w:p>
    <w:p w14:paraId="12692002" w14:textId="2ACD39D2" w:rsidR="0072073F" w:rsidRDefault="002279D0" w:rsidP="000805CE">
      <w:pPr>
        <w:pStyle w:val="No-NumHeading"/>
      </w:pPr>
      <w:r>
        <w:t>User Interaction</w:t>
      </w:r>
      <w:r w:rsidR="0072073F">
        <w:t xml:space="preserve"> (</w:t>
      </w:r>
      <w:r w:rsidR="009F03BA">
        <w:t xml:space="preserve">IDs </w:t>
      </w:r>
      <w:r w:rsidR="0072073F">
        <w:t>9, 10, 11, 12</w:t>
      </w:r>
      <w:r w:rsidR="0012151E">
        <w:t xml:space="preserve"> &amp;</w:t>
      </w:r>
      <w:r w:rsidR="0072073F">
        <w:t xml:space="preserve"> 14)</w:t>
      </w:r>
    </w:p>
    <w:p w14:paraId="071C6AF4" w14:textId="30687D06" w:rsidR="00833161" w:rsidRDefault="002279D0" w:rsidP="001A6AE7">
      <w:r>
        <w:t xml:space="preserve">This group consists of the criteria that make up </w:t>
      </w:r>
      <w:r w:rsidR="00363158">
        <w:t xml:space="preserve">how the </w:t>
      </w:r>
      <w:r>
        <w:t>user interact</w:t>
      </w:r>
      <w:r w:rsidR="00363158">
        <w:t xml:space="preserve">s with the solution. </w:t>
      </w:r>
      <w:r w:rsidR="00A1043D">
        <w:t xml:space="preserve">Four of the five tests passed for this group meaning most of the criteria in this group were fully met. Some of the functionality that this group provided for the solution was </w:t>
      </w:r>
      <w:r w:rsidR="009B1B4E">
        <w:t>having the user choose the recipient from a list of client</w:t>
      </w:r>
      <w:r w:rsidR="00D8798E">
        <w:t>s</w:t>
      </w:r>
      <w:r w:rsidR="009B1B4E">
        <w:t xml:space="preserve"> and being able to send a message with the “Enter” button.</w:t>
      </w:r>
    </w:p>
    <w:p w14:paraId="77E5E26D" w14:textId="58F83C6D" w:rsidR="000805CE" w:rsidRDefault="000E585B" w:rsidP="001A6AE7">
      <w:r>
        <w:t xml:space="preserve">The </w:t>
      </w:r>
      <w:r w:rsidR="00C657FE">
        <w:t xml:space="preserve">test that partially failed in this group was ID 14. The corresponding criterion that was </w:t>
      </w:r>
      <w:r w:rsidR="007B324B">
        <w:t>only partially met was that users can be added to the contacts list by searching their username.</w:t>
      </w:r>
      <w:r w:rsidR="00C657FE">
        <w:t xml:space="preserve"> </w:t>
      </w:r>
    </w:p>
    <w:p w14:paraId="2CCE45FF" w14:textId="6CD5D45F" w:rsidR="001A6AE7" w:rsidRDefault="0072073F" w:rsidP="000805CE">
      <w:pPr>
        <w:pStyle w:val="No-NumHeading"/>
      </w:pPr>
      <w:r>
        <w:t>Encryption (</w:t>
      </w:r>
      <w:r w:rsidR="009F03BA">
        <w:t xml:space="preserve">IDs </w:t>
      </w:r>
      <w:r>
        <w:t>15, 16, 17, 18, 19, 20</w:t>
      </w:r>
      <w:r w:rsidR="0012151E">
        <w:t xml:space="preserve"> &amp;</w:t>
      </w:r>
      <w:r>
        <w:t xml:space="preserve"> 21)</w:t>
      </w:r>
    </w:p>
    <w:p w14:paraId="05495CEA" w14:textId="5FB5F888" w:rsidR="00833161" w:rsidRDefault="00B014BA" w:rsidP="001A6AE7">
      <w:r>
        <w:t xml:space="preserve">This group consists of the criteria that make up the encryption processes in the solution. Four of the </w:t>
      </w:r>
      <w:r w:rsidR="001440FF">
        <w:t>seven tests passed for this group meaning that approximately half</w:t>
      </w:r>
      <w:r w:rsidR="00340F5B">
        <w:t xml:space="preserve"> of the </w:t>
      </w:r>
      <w:r w:rsidR="004C6972">
        <w:t xml:space="preserve">success criteria in this group were fully met. Some of the functionality that these success criteria implemented </w:t>
      </w:r>
      <w:r w:rsidR="005524D5">
        <w:t xml:space="preserve">into the solution were encryption and decryption of </w:t>
      </w:r>
      <w:r w:rsidR="00E93C06">
        <w:t>client-to-client</w:t>
      </w:r>
      <w:r w:rsidR="005524D5">
        <w:t xml:space="preserve"> messages.</w:t>
      </w:r>
    </w:p>
    <w:p w14:paraId="2FD8BD38" w14:textId="587666BE" w:rsidR="000805CE" w:rsidRDefault="00E93C06" w:rsidP="001A6AE7">
      <w:r>
        <w:t xml:space="preserve">The </w:t>
      </w:r>
      <w:r w:rsidR="003A2BF6">
        <w:t>test that partially failed in this group was ID 20. The corresponding criterion that was only partially met was th</w:t>
      </w:r>
      <w:r w:rsidR="00B90DDB">
        <w:t>at keys pairs can be generated.</w:t>
      </w:r>
    </w:p>
    <w:p w14:paraId="7337B6D3" w14:textId="085F7086" w:rsidR="00E0379A" w:rsidRDefault="00E0379A" w:rsidP="001A6AE7">
      <w:r>
        <w:t xml:space="preserve">The two tests that failed in this group were IDs 17 and 18. The corresponding criterion </w:t>
      </w:r>
      <w:r w:rsidR="00E71277">
        <w:t>that w</w:t>
      </w:r>
      <w:r w:rsidR="00B1410D">
        <w:t>as</w:t>
      </w:r>
      <w:r w:rsidR="00E71277">
        <w:t xml:space="preserve"> unmet were messages being signed and message signatures being verified.</w:t>
      </w:r>
    </w:p>
    <w:p w14:paraId="37479CE0" w14:textId="7C376551" w:rsidR="0072073F" w:rsidRDefault="00DB21CC" w:rsidP="000805CE">
      <w:pPr>
        <w:pStyle w:val="No-NumHeading"/>
      </w:pPr>
      <w:r>
        <w:t>Historic messages (</w:t>
      </w:r>
      <w:r w:rsidR="009F03BA">
        <w:t xml:space="preserve">IDs </w:t>
      </w:r>
      <w:r>
        <w:t>13, 27</w:t>
      </w:r>
      <w:r w:rsidR="0012151E">
        <w:t xml:space="preserve"> &amp;</w:t>
      </w:r>
      <w:r>
        <w:t xml:space="preserve"> 28)</w:t>
      </w:r>
    </w:p>
    <w:p w14:paraId="738E2292" w14:textId="2C8AD80F" w:rsidR="00001EA1" w:rsidRDefault="00226554" w:rsidP="001A6AE7">
      <w:r>
        <w:t>This group consists of the criteria that make up the historic message handling and viewing in the solution. None of the tests passed for this group meaning that all the success criteria in this group were unmet.</w:t>
      </w:r>
      <w:r w:rsidR="00001EA1">
        <w:t xml:space="preserve"> The functionality that this group planned to implement was the server holding onto messages for users when they are offline and</w:t>
      </w:r>
      <w:r w:rsidR="0092482A">
        <w:t xml:space="preserve"> </w:t>
      </w:r>
      <w:r w:rsidR="00F10500">
        <w:t>sending held messages to users when they log in.</w:t>
      </w:r>
    </w:p>
    <w:p w14:paraId="5C063821" w14:textId="52AB179E" w:rsidR="00FA7EB7" w:rsidRDefault="00FA7EB7" w:rsidP="001A6AE7">
      <w:r>
        <w:t>The tests that failed</w:t>
      </w:r>
      <w:r w:rsidR="00580074">
        <w:t xml:space="preserve"> in this group were IDs 13, 27 and 28. </w:t>
      </w:r>
      <w:r w:rsidR="000A4BE8">
        <w:t xml:space="preserve">The </w:t>
      </w:r>
      <w:r w:rsidR="00530C83">
        <w:t xml:space="preserve">corresponding criteria that were unmet </w:t>
      </w:r>
      <w:r w:rsidR="00B746A8">
        <w:t xml:space="preserve">were storing messages sent to offline users and sending </w:t>
      </w:r>
      <w:r w:rsidR="00A92D0C">
        <w:t>messages to users when they come online.</w:t>
      </w:r>
    </w:p>
    <w:p w14:paraId="13B1A674" w14:textId="106F39F2" w:rsidR="00DB21CC" w:rsidRDefault="00DB21CC" w:rsidP="000805CE">
      <w:pPr>
        <w:pStyle w:val="No-NumHeading"/>
      </w:pPr>
      <w:r>
        <w:t>Signup (</w:t>
      </w:r>
      <w:r w:rsidR="009F03BA">
        <w:t xml:space="preserve">IDs </w:t>
      </w:r>
      <w:r>
        <w:t>5, 7, 8</w:t>
      </w:r>
      <w:r w:rsidR="0012151E">
        <w:t xml:space="preserve"> &amp;</w:t>
      </w:r>
      <w:r>
        <w:t xml:space="preserve"> 25)</w:t>
      </w:r>
    </w:p>
    <w:p w14:paraId="0D903E4B" w14:textId="586A1B5D" w:rsidR="00CC1A2D" w:rsidRDefault="00CC1A2D" w:rsidP="001A6AE7">
      <w:r>
        <w:t xml:space="preserve">This group consists of the criteria that allow users to create new accounts instead of logging in. </w:t>
      </w:r>
      <w:r w:rsidR="00C811B5">
        <w:t xml:space="preserve">One </w:t>
      </w:r>
      <w:r w:rsidR="00442E0B">
        <w:t xml:space="preserve">test in this group partially passed with the other three failing meaning that most of the success criteria in this group were unmet. Some of the functionality that these success criteria were supposed to implement was </w:t>
      </w:r>
      <w:r w:rsidR="00DA4B48">
        <w:t>the checks on the availability of new usernames and the checks on the strength requirements of new passwords.</w:t>
      </w:r>
    </w:p>
    <w:p w14:paraId="5419621D" w14:textId="0AEFADDE" w:rsidR="00DA4B48" w:rsidRDefault="00DA4B48" w:rsidP="001A6AE7">
      <w:r>
        <w:t xml:space="preserve">The test that partially passed was </w:t>
      </w:r>
      <w:r w:rsidR="00391F98">
        <w:t xml:space="preserve">ID 5, this was because the functionality to pass the test exists in the program, it is just unreachable. </w:t>
      </w:r>
      <w:r w:rsidR="003C12A2">
        <w:t>Therefore,</w:t>
      </w:r>
      <w:r w:rsidR="00391F98">
        <w:t xml:space="preserve"> the corresponding success criterion </w:t>
      </w:r>
      <w:r w:rsidR="00AF07AC">
        <w:t>was only partially met.</w:t>
      </w:r>
    </w:p>
    <w:p w14:paraId="7FD1FAF1" w14:textId="505FA74C" w:rsidR="001A6AE7" w:rsidRDefault="001A6AE7">
      <w:pPr>
        <w:spacing w:line="259" w:lineRule="auto"/>
        <w:jc w:val="left"/>
      </w:pPr>
      <w:r>
        <w:br w:type="page"/>
      </w:r>
    </w:p>
    <w:p w14:paraId="5AC2F475" w14:textId="51CC4DD2" w:rsidR="00CD0C46" w:rsidRDefault="00772B6C" w:rsidP="00772B6C">
      <w:pPr>
        <w:pStyle w:val="Heading3"/>
      </w:pPr>
      <w:bookmarkStart w:id="164" w:name="_Toc96856230"/>
      <w:r>
        <w:lastRenderedPageBreak/>
        <w:t xml:space="preserve">(X) </w:t>
      </w:r>
      <w:r w:rsidR="00681E5A">
        <w:t>Addressing Unmet Criteria</w:t>
      </w:r>
      <w:bookmarkEnd w:id="164"/>
    </w:p>
    <w:p w14:paraId="65A3D593"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11058858" w14:textId="24C0B0DB" w:rsidR="00E71761" w:rsidRDefault="00772B6C" w:rsidP="00772B6C">
      <w:pPr>
        <w:pStyle w:val="Heading2"/>
      </w:pPr>
      <w:bookmarkStart w:id="165" w:name="_Toc96856231"/>
      <w:r>
        <w:lastRenderedPageBreak/>
        <w:t xml:space="preserve">(X) </w:t>
      </w:r>
      <w:r w:rsidR="00E71761">
        <w:t>Usability Features</w:t>
      </w:r>
      <w:bookmarkEnd w:id="165"/>
    </w:p>
    <w:p w14:paraId="443F84E7" w14:textId="2118FC74" w:rsidR="00E71761" w:rsidRDefault="00772B6C" w:rsidP="00772B6C">
      <w:pPr>
        <w:pStyle w:val="Heading3"/>
      </w:pPr>
      <w:bookmarkStart w:id="166" w:name="_Toc96856232"/>
      <w:r>
        <w:t xml:space="preserve">(X) </w:t>
      </w:r>
      <w:r w:rsidR="00E71761">
        <w:t>Evaluation</w:t>
      </w:r>
      <w:bookmarkEnd w:id="166"/>
    </w:p>
    <w:p w14:paraId="209A3526" w14:textId="25D25FA9" w:rsidR="00CD0C46" w:rsidRDefault="00772B6C" w:rsidP="00772B6C">
      <w:pPr>
        <w:pStyle w:val="Heading3"/>
      </w:pPr>
      <w:bookmarkStart w:id="167" w:name="_Toc96856233"/>
      <w:r>
        <w:t xml:space="preserve">(X) </w:t>
      </w:r>
      <w:r w:rsidR="004A261B">
        <w:t>Addressing Unmet Features</w:t>
      </w:r>
      <w:bookmarkEnd w:id="167"/>
    </w:p>
    <w:p w14:paraId="7950F490"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38BC44CD" w14:textId="507B9FDE" w:rsidR="00E71761" w:rsidRDefault="00772B6C" w:rsidP="00772B6C">
      <w:pPr>
        <w:pStyle w:val="Heading2"/>
      </w:pPr>
      <w:bookmarkStart w:id="168" w:name="_Toc96856234"/>
      <w:r>
        <w:lastRenderedPageBreak/>
        <w:t xml:space="preserve">(X) </w:t>
      </w:r>
      <w:r w:rsidR="001B2E5B">
        <w:t xml:space="preserve">Maintenance </w:t>
      </w:r>
      <w:r w:rsidR="00E71761">
        <w:t>Issues and Limitations</w:t>
      </w:r>
      <w:bookmarkEnd w:id="168"/>
    </w:p>
    <w:p w14:paraId="04CA3F5A" w14:textId="7DDA2B98" w:rsidR="002704AD" w:rsidRDefault="00772B6C" w:rsidP="00772B6C">
      <w:pPr>
        <w:pStyle w:val="Heading3"/>
      </w:pPr>
      <w:bookmarkStart w:id="169" w:name="_Toc96856235"/>
      <w:r>
        <w:t xml:space="preserve">(X) </w:t>
      </w:r>
      <w:r w:rsidR="00E71761">
        <w:t>Evaluation</w:t>
      </w:r>
      <w:bookmarkEnd w:id="169"/>
    </w:p>
    <w:p w14:paraId="196102DF" w14:textId="76A082CF" w:rsidR="00E71761" w:rsidRDefault="00772B6C" w:rsidP="00772B6C">
      <w:pPr>
        <w:pStyle w:val="Heading3"/>
      </w:pPr>
      <w:bookmarkStart w:id="170" w:name="_Toc96856236"/>
      <w:r>
        <w:t xml:space="preserve">(X) </w:t>
      </w:r>
      <w:r w:rsidR="004A261B">
        <w:t xml:space="preserve">Addressing </w:t>
      </w:r>
      <w:r w:rsidR="00837DE4">
        <w:t>Limitations</w:t>
      </w:r>
      <w:bookmarkEnd w:id="170"/>
    </w:p>
    <w:p w14:paraId="629CCCDA" w14:textId="6FDB170D" w:rsidR="00B14592" w:rsidRDefault="00B14592">
      <w:r>
        <w:br w:type="page"/>
      </w:r>
    </w:p>
    <w:bookmarkStart w:id="171" w:name="_Toc96856237"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71"/>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38C6B531" w14:textId="77777777" w:rsidR="00891617" w:rsidRDefault="00891617" w:rsidP="00891617">
      <w:pPr>
        <w:pStyle w:val="Heading1"/>
        <w:spacing w:before="0"/>
      </w:pPr>
      <w:bookmarkStart w:id="172" w:name="_Toc96856238"/>
      <w:r>
        <w:lastRenderedPageBreak/>
        <w:t>Appendix</w:t>
      </w:r>
      <w:bookmarkEnd w:id="172"/>
    </w:p>
    <w:p w14:paraId="3A21EC1F" w14:textId="77777777" w:rsidR="00891617" w:rsidRDefault="00891617" w:rsidP="00891617">
      <w:pPr>
        <w:pStyle w:val="Heading2"/>
      </w:pPr>
      <w:bookmarkStart w:id="173" w:name="_Toc96856239"/>
      <w:r>
        <w:t>LaTeX Source Code</w:t>
      </w:r>
      <w:bookmarkEnd w:id="173"/>
    </w:p>
    <w:p w14:paraId="426C3A80" w14:textId="77777777" w:rsidR="00891617" w:rsidRDefault="00891617" w:rsidP="00891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891617" w:rsidSect="00933ADD">
          <w:headerReference w:type="default" r:id="rId182"/>
          <w:footerReference w:type="default" r:id="rId183"/>
          <w:type w:val="continuous"/>
          <w:pgSz w:w="11906" w:h="16838"/>
          <w:pgMar w:top="1440" w:right="1440" w:bottom="1440" w:left="1440" w:header="709" w:footer="709" w:gutter="0"/>
          <w:cols w:space="708"/>
          <w:titlePg/>
          <w:docGrid w:linePitch="360"/>
        </w:sectPr>
      </w:pPr>
    </w:p>
    <w:p w14:paraId="4D0D272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0CA3D72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0482317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11B149F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596FACD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C45EC8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1190A52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751CB164"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68CE3C9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4AF66E9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6AFDE14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28B98BF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Loop until valid</w:t>
      </w:r>
    </w:p>
    <w:p w14:paraId="713B245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Repeat</w:t>
      </w:r>
    </w:p>
    <w:p w14:paraId="04EF3FB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Getting username and password</w:t>
      </w:r>
    </w:p>
    <w:p w14:paraId="696BCB8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true$</w:t>
      </w:r>
    </w:p>
    <w:p w14:paraId="676B226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gets \textbf{input}$</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Comment</w:t>
      </w:r>
      <w:r w:rsidRPr="00C212E2">
        <w:rPr>
          <w:rFonts w:ascii="Courier New" w:eastAsia="Times New Roman" w:hAnsi="Courier New" w:cs="Courier New"/>
          <w:noProof/>
          <w:color w:val="000000"/>
          <w:sz w:val="18"/>
          <w:szCs w:val="18"/>
          <w:lang w:eastAsia="en-GB"/>
        </w:rPr>
        <w:t>{Fetched from UI}</w:t>
      </w:r>
    </w:p>
    <w:p w14:paraId="1412A92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assword \gets \textbf{input}$</w:t>
      </w:r>
    </w:p>
    <w:p w14:paraId="2AEFDC5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EE4BEA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Checking for valid username</w:t>
      </w:r>
    </w:p>
    <w:p w14:paraId="3873370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If</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rm{invalid } username$</w:t>
      </w:r>
      <w:r w:rsidRPr="00C212E2">
        <w:rPr>
          <w:rFonts w:ascii="Courier New" w:eastAsia="Times New Roman" w:hAnsi="Courier New" w:cs="Courier New"/>
          <w:noProof/>
          <w:color w:val="000000"/>
          <w:sz w:val="18"/>
          <w:szCs w:val="18"/>
          <w:lang w:eastAsia="en-GB"/>
        </w:rPr>
        <w:t>}</w:t>
      </w:r>
    </w:p>
    <w:p w14:paraId="3713EFE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output} \textrm{ ``Invalid username``}$</w:t>
      </w:r>
    </w:p>
    <w:p w14:paraId="12E62B6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false$</w:t>
      </w:r>
    </w:p>
    <w:p w14:paraId="231C161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lse</w:t>
      </w:r>
    </w:p>
    <w:p w14:paraId="07892E8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gets username + ``\#`` + discriminator$</w:t>
      </w:r>
    </w:p>
    <w:p w14:paraId="34C9C7C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ndIf</w:t>
      </w:r>
    </w:p>
    <w:p w14:paraId="3C0210FC"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3652586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Checking for valid password</w:t>
      </w:r>
    </w:p>
    <w:p w14:paraId="101664D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If</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rm{invalid } password$</w:t>
      </w:r>
      <w:r w:rsidRPr="00C212E2">
        <w:rPr>
          <w:rFonts w:ascii="Courier New" w:eastAsia="Times New Roman" w:hAnsi="Courier New" w:cs="Courier New"/>
          <w:noProof/>
          <w:color w:val="000000"/>
          <w:sz w:val="18"/>
          <w:szCs w:val="18"/>
          <w:lang w:eastAsia="en-GB"/>
        </w:rPr>
        <w:t>}</w:t>
      </w:r>
    </w:p>
    <w:p w14:paraId="4627B53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output} \textrm{ ``Invalid password``}$</w:t>
      </w:r>
    </w:p>
    <w:p w14:paraId="7C5FFDC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false$</w:t>
      </w:r>
    </w:p>
    <w:p w14:paraId="0996E235"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ndIf</w:t>
      </w:r>
    </w:p>
    <w:p w14:paraId="7C70BFE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Until</w:t>
      </w:r>
      <w:r w:rsidRPr="00C212E2">
        <w:rPr>
          <w:rFonts w:ascii="Courier New" w:eastAsia="Times New Roman" w:hAnsi="Courier New" w:cs="Courier New"/>
          <w:noProof/>
          <w:color w:val="000000"/>
          <w:sz w:val="18"/>
          <w:szCs w:val="18"/>
          <w:lang w:eastAsia="en-GB"/>
        </w:rPr>
        <w:t>{</w:t>
      </w:r>
      <w:r w:rsidRPr="00C212E2">
        <w:rPr>
          <w:rFonts w:ascii="Courier New" w:eastAsia="Times New Roman" w:hAnsi="Courier New" w:cs="Courier New"/>
          <w:noProof/>
          <w:color w:val="008000"/>
          <w:sz w:val="18"/>
          <w:szCs w:val="18"/>
          <w:lang w:eastAsia="en-GB"/>
        </w:rPr>
        <w:t>$valid$</w:t>
      </w:r>
      <w:r w:rsidRPr="00C212E2">
        <w:rPr>
          <w:rFonts w:ascii="Courier New" w:eastAsia="Times New Roman" w:hAnsi="Courier New" w:cs="Courier New"/>
          <w:noProof/>
          <w:color w:val="000000"/>
          <w:sz w:val="18"/>
          <w:szCs w:val="18"/>
          <w:lang w:eastAsia="en-GB"/>
        </w:rPr>
        <w:t>}</w:t>
      </w:r>
    </w:p>
    <w:p w14:paraId="0C7FDB8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2015FB1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Return credentials</w:t>
      </w:r>
    </w:p>
    <w:p w14:paraId="064ED03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return } username \textrm{ and } password$</w:t>
      </w:r>
    </w:p>
    <w:p w14:paraId="18978C0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08E4AB0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478249B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6C52DC53"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41DB5D1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178F9F84"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7BE7421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 password \gets \textsc{GetValidCredentials}$</w:t>
      </w:r>
    </w:p>
    <w:p w14:paraId="71DFAD4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ublic\_key,\,private\_key \gets \textsc{RSA\_KeyGen}$</w:t>
      </w:r>
      <w:r w:rsidRPr="00C212E2">
        <w:rPr>
          <w:rFonts w:ascii="Courier New" w:eastAsia="Times New Roman" w:hAnsi="Courier New" w:cs="Courier New"/>
          <w:noProof/>
          <w:color w:val="000000"/>
          <w:sz w:val="18"/>
          <w:szCs w:val="18"/>
          <w:lang w:eastAsia="en-GB"/>
        </w:rPr>
        <w:t xml:space="preserve"> </w:t>
      </w:r>
    </w:p>
    <w:p w14:paraId="2D080BF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derived\_key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KDF(input=</w:t>
      </w:r>
      <w:r w:rsidRPr="00C212E2">
        <w:rPr>
          <w:rFonts w:ascii="Courier New" w:eastAsia="Times New Roman" w:hAnsi="Courier New" w:cs="Courier New"/>
          <w:noProof/>
          <w:color w:val="008000"/>
          <w:sz w:val="18"/>
          <w:szCs w:val="18"/>
          <w:lang w:eastAsia="en-GB"/>
        </w:rPr>
        <w:t>$password$</w:t>
      </w:r>
      <w:r w:rsidRPr="00C212E2">
        <w:rPr>
          <w:rFonts w:ascii="Courier New" w:eastAsia="Times New Roman" w:hAnsi="Courier New" w:cs="Courier New"/>
          <w:noProof/>
          <w:color w:val="000000"/>
          <w:sz w:val="18"/>
          <w:szCs w:val="18"/>
          <w:lang w:eastAsia="en-GB"/>
        </w:rPr>
        <w:t>)}</w:t>
      </w:r>
    </w:p>
    <w:p w14:paraId="28BF9DA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encrypted\_private\_key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AES(text=</w:t>
      </w:r>
      <w:r w:rsidRPr="00C212E2">
        <w:rPr>
          <w:rFonts w:ascii="Courier New" w:eastAsia="Times New Roman" w:hAnsi="Courier New" w:cs="Courier New"/>
          <w:noProof/>
          <w:color w:val="008000"/>
          <w:sz w:val="18"/>
          <w:szCs w:val="18"/>
          <w:lang w:eastAsia="en-GB"/>
        </w:rPr>
        <w:t>$private\_key$</w:t>
      </w:r>
      <w:r w:rsidRPr="00C212E2">
        <w:rPr>
          <w:rFonts w:ascii="Courier New" w:eastAsia="Times New Roman" w:hAnsi="Courier New" w:cs="Courier New"/>
          <w:noProof/>
          <w:color w:val="000000"/>
          <w:sz w:val="18"/>
          <w:szCs w:val="18"/>
          <w:lang w:eastAsia="en-GB"/>
        </w:rPr>
        <w:t>, key=</w:t>
      </w:r>
      <w:r w:rsidRPr="00C212E2">
        <w:rPr>
          <w:rFonts w:ascii="Courier New" w:eastAsia="Times New Roman" w:hAnsi="Courier New" w:cs="Courier New"/>
          <w:noProof/>
          <w:color w:val="008000"/>
          <w:sz w:val="18"/>
          <w:szCs w:val="18"/>
          <w:lang w:eastAsia="en-GB"/>
        </w:rPr>
        <w:t>$derived\_key$</w:t>
      </w:r>
      <w:r w:rsidRPr="00C212E2">
        <w:rPr>
          <w:rFonts w:ascii="Courier New" w:eastAsia="Times New Roman" w:hAnsi="Courier New" w:cs="Courier New"/>
          <w:noProof/>
          <w:color w:val="000000"/>
          <w:sz w:val="18"/>
          <w:szCs w:val="18"/>
          <w:lang w:eastAsia="en-GB"/>
        </w:rPr>
        <w:t>)}</w:t>
      </w:r>
    </w:p>
    <w:p w14:paraId="5A0F0B5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assword\_hash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MD5(input=</w:t>
      </w:r>
      <w:r w:rsidRPr="00C212E2">
        <w:rPr>
          <w:rFonts w:ascii="Courier New" w:eastAsia="Times New Roman" w:hAnsi="Courier New" w:cs="Courier New"/>
          <w:noProof/>
          <w:color w:val="008000"/>
          <w:sz w:val="18"/>
          <w:szCs w:val="18"/>
          <w:lang w:eastAsia="en-GB"/>
        </w:rPr>
        <w:t>$password$</w:t>
      </w:r>
      <w:r w:rsidRPr="00C212E2">
        <w:rPr>
          <w:rFonts w:ascii="Courier New" w:eastAsia="Times New Roman" w:hAnsi="Courier New" w:cs="Courier New"/>
          <w:noProof/>
          <w:color w:val="000000"/>
          <w:sz w:val="18"/>
          <w:szCs w:val="18"/>
          <w:lang w:eastAsia="en-GB"/>
        </w:rPr>
        <w:t>)}</w:t>
      </w:r>
    </w:p>
    <w:p w14:paraId="0E33115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bf</w:t>
      </w:r>
      <w:r w:rsidRPr="00C212E2">
        <w:rPr>
          <w:rFonts w:ascii="Courier New" w:eastAsia="Times New Roman" w:hAnsi="Courier New" w:cs="Courier New"/>
          <w:noProof/>
          <w:color w:val="000000"/>
          <w:sz w:val="18"/>
          <w:szCs w:val="18"/>
          <w:lang w:eastAsia="en-GB"/>
        </w:rPr>
        <w:t xml:space="preserve">{send} </w:t>
      </w:r>
      <w:r w:rsidRPr="00C212E2">
        <w:rPr>
          <w:rFonts w:ascii="Courier New" w:eastAsia="Times New Roman" w:hAnsi="Courier New" w:cs="Courier New"/>
          <w:noProof/>
          <w:color w:val="008000"/>
          <w:sz w:val="18"/>
          <w:szCs w:val="18"/>
          <w:lang w:eastAsia="en-GB"/>
        </w:rPr>
        <w:t>$username\textrm{ and } password$</w:t>
      </w:r>
      <w:r w:rsidRPr="00C212E2">
        <w:rPr>
          <w:rFonts w:ascii="Courier New" w:eastAsia="Times New Roman" w:hAnsi="Courier New" w:cs="Courier New"/>
          <w:noProof/>
          <w:color w:val="000000"/>
          <w:sz w:val="18"/>
          <w:szCs w:val="18"/>
          <w:lang w:eastAsia="en-GB"/>
        </w:rPr>
        <w:t xml:space="preserve"> to server</w:t>
      </w:r>
    </w:p>
    <w:p w14:paraId="582D702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bf</w:t>
      </w:r>
      <w:r w:rsidRPr="00C212E2">
        <w:rPr>
          <w:rFonts w:ascii="Courier New" w:eastAsia="Times New Roman" w:hAnsi="Courier New" w:cs="Courier New"/>
          <w:noProof/>
          <w:color w:val="000000"/>
          <w:sz w:val="18"/>
          <w:szCs w:val="18"/>
          <w:lang w:eastAsia="en-GB"/>
        </w:rPr>
        <w:t xml:space="preserve">{send} </w:t>
      </w:r>
      <w:r w:rsidRPr="00C212E2">
        <w:rPr>
          <w:rFonts w:ascii="Courier New" w:eastAsia="Times New Roman" w:hAnsi="Courier New" w:cs="Courier New"/>
          <w:noProof/>
          <w:color w:val="008000"/>
          <w:sz w:val="18"/>
          <w:szCs w:val="18"/>
          <w:lang w:eastAsia="en-GB"/>
        </w:rPr>
        <w:t>$public\_key\textrm{ and }encrypted\_private\_key$</w:t>
      </w:r>
      <w:r w:rsidRPr="00C212E2">
        <w:rPr>
          <w:rFonts w:ascii="Courier New" w:eastAsia="Times New Roman" w:hAnsi="Courier New" w:cs="Courier New"/>
          <w:noProof/>
          <w:color w:val="000000"/>
          <w:sz w:val="18"/>
          <w:szCs w:val="18"/>
          <w:lang w:eastAsia="en-GB"/>
        </w:rPr>
        <w:t xml:space="preserve"> to server</w:t>
      </w:r>
    </w:p>
    <w:p w14:paraId="623371E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AA6D6C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1D89B0C3"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464EEBF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5CBFA61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3F52C89F" w14:textId="77777777" w:rsidR="00891617" w:rsidRDefault="00891617" w:rsidP="00891617">
      <w:pPr>
        <w:spacing w:line="259" w:lineRule="auto"/>
        <w:jc w:val="left"/>
        <w:rPr>
          <w:rFonts w:ascii="Courier New" w:eastAsia="Times New Roman" w:hAnsi="Courier New" w:cs="Courier New"/>
          <w:noProof/>
          <w:color w:val="000000"/>
          <w:sz w:val="18"/>
          <w:szCs w:val="18"/>
          <w:lang w:eastAsia="en-GB"/>
        </w:rPr>
      </w:pPr>
      <w:r>
        <w:rPr>
          <w:rFonts w:ascii="Courier New" w:eastAsia="Times New Roman" w:hAnsi="Courier New" w:cs="Courier New"/>
          <w:noProof/>
          <w:color w:val="000000"/>
          <w:sz w:val="18"/>
          <w:szCs w:val="18"/>
          <w:lang w:eastAsia="en-GB"/>
        </w:rPr>
        <w:br w:type="page"/>
      </w:r>
    </w:p>
    <w:p w14:paraId="65E74B8F" w14:textId="77777777" w:rsidR="00891617" w:rsidRDefault="00891617" w:rsidP="00891617">
      <w:pPr>
        <w:pStyle w:val="Heading2"/>
      </w:pPr>
      <w:bookmarkStart w:id="174" w:name="_Toc96856240"/>
      <w:r>
        <w:lastRenderedPageBreak/>
        <w:t>Client Source Code</w:t>
      </w:r>
      <w:bookmarkEnd w:id="174"/>
    </w:p>
    <w:p w14:paraId="49B40770" w14:textId="0FF19269" w:rsidR="00891617" w:rsidRDefault="008E3567" w:rsidP="008E3567">
      <w:pPr>
        <w:pStyle w:val="Heading3"/>
      </w:pPr>
      <w:bookmarkStart w:id="175" w:name="_Toc96856241"/>
      <w:r>
        <w:t>Content/</w:t>
      </w:r>
      <w:r w:rsidR="00891617">
        <w:t>Messages/</w:t>
      </w:r>
      <w:bookmarkEnd w:id="175"/>
    </w:p>
    <w:p w14:paraId="1A8E3C84" w14:textId="77777777" w:rsidR="00891617" w:rsidRPr="00D961EC" w:rsidRDefault="00891617" w:rsidP="008E3567">
      <w:pPr>
        <w:pStyle w:val="Heading4"/>
        <w:spacing w:after="240"/>
      </w:pPr>
      <w:r>
        <w:t>ContentNavMessage.cs</w:t>
      </w:r>
    </w:p>
    <w:p w14:paraId="5DB44B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essages</w:t>
      </w:r>
    </w:p>
    <w:p w14:paraId="68CEB1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C693F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NavMessage</w:t>
      </w:r>
    </w:p>
    <w:p w14:paraId="4CC10C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51184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ContentPage NavigateTo;</w:t>
      </w:r>
    </w:p>
    <w:p w14:paraId="2C0C49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E65AB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NavMessage</w:t>
      </w:r>
      <w:r w:rsidRPr="00A14A2B">
        <w:rPr>
          <w:rFonts w:ascii="Consolas" w:hAnsi="Consolas" w:cs="Consolas"/>
          <w:noProof/>
          <w:color w:val="000000"/>
          <w:sz w:val="16"/>
          <w:szCs w:val="16"/>
        </w:rPr>
        <w:t>(ContentPage navigateTo)</w:t>
      </w:r>
    </w:p>
    <w:p w14:paraId="4D61D5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5776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avigateTo = navigateTo;</w:t>
      </w:r>
    </w:p>
    <w:p w14:paraId="5F7385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CDEE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383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B5EC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Page</w:t>
      </w:r>
    </w:p>
    <w:p w14:paraId="563C3E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4909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Home,</w:t>
      </w:r>
    </w:p>
    <w:p w14:paraId="6CF14B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tings</w:t>
      </w:r>
    </w:p>
    <w:p w14:paraId="7FF9A6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839DA4" w14:textId="77777777" w:rsidR="00891617" w:rsidRPr="00A14A2B" w:rsidRDefault="00891617" w:rsidP="00891617">
      <w:pPr>
        <w:spacing w:line="259" w:lineRule="auto"/>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F437451" w14:textId="77777777" w:rsidR="00891617" w:rsidRDefault="00891617" w:rsidP="00891617">
      <w:pPr>
        <w:spacing w:line="259" w:lineRule="auto"/>
        <w:jc w:val="left"/>
      </w:pPr>
      <w:r>
        <w:br w:type="page"/>
      </w:r>
    </w:p>
    <w:p w14:paraId="59D23C2A" w14:textId="44B11E95" w:rsidR="00891617" w:rsidRDefault="008E3567" w:rsidP="008E3567">
      <w:pPr>
        <w:pStyle w:val="Heading3"/>
      </w:pPr>
      <w:bookmarkStart w:id="176" w:name="_Toc96856242"/>
      <w:r>
        <w:lastRenderedPageBreak/>
        <w:t>Content/</w:t>
      </w:r>
      <w:r w:rsidR="00891617">
        <w:t>Models/</w:t>
      </w:r>
      <w:bookmarkEnd w:id="176"/>
    </w:p>
    <w:p w14:paraId="715AF118" w14:textId="77777777" w:rsidR="00891617" w:rsidRDefault="00891617" w:rsidP="008E3567">
      <w:pPr>
        <w:pStyle w:val="Heading4"/>
        <w:spacing w:after="240"/>
      </w:pPr>
      <w:r>
        <w:t>EncryptionModel.cs</w:t>
      </w:r>
    </w:p>
    <w:p w14:paraId="48E01D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8E24E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CF038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Security.Cryptography;</w:t>
      </w:r>
    </w:p>
    <w:p w14:paraId="26C106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Text;</w:t>
      </w:r>
    </w:p>
    <w:p w14:paraId="563225A1"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5CDA72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odels</w:t>
      </w:r>
    </w:p>
    <w:p w14:paraId="435F9B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5D04D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EncryptionModel</w:t>
      </w:r>
    </w:p>
    <w:p w14:paraId="634017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C2F7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llows encoding scheme to be changed centrally</w:t>
      </w:r>
    </w:p>
    <w:p w14:paraId="4EA150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Encoding _encoding = Encoding.UTF8;</w:t>
      </w:r>
    </w:p>
    <w:p w14:paraId="1D8991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1ABB9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plaintext string and XML key, output Base64 string</w:t>
      </w:r>
    </w:p>
    <w:p w14:paraId="73EA9F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SAEncryp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key_info)</w:t>
      </w:r>
    </w:p>
    <w:p w14:paraId="0AF3E4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A161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string -&gt; binary</w:t>
      </w:r>
    </w:p>
    <w:p w14:paraId="4F36FC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plaintext = _encoding.GetBytes(data);</w:t>
      </w:r>
    </w:p>
    <w:p w14:paraId="0B8FB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encrypted;</w:t>
      </w:r>
    </w:p>
    <w:p w14:paraId="22A602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B73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w:t>
      </w:r>
    </w:p>
    <w:p w14:paraId="716AE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E93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67AC33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45A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mports contents of key information</w:t>
      </w:r>
    </w:p>
    <w:p w14:paraId="101C59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FromXmlString(key_info);</w:t>
      </w:r>
    </w:p>
    <w:p w14:paraId="2A8FBD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762E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crypts the data and pads</w:t>
      </w:r>
    </w:p>
    <w:p w14:paraId="58AB34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crypted = csp.Encrypt(plaintext,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3B0E4F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1304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079D91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D0B1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5B29CEB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DEBDA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39D8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2E38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2453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 Base64 string</w:t>
      </w:r>
    </w:p>
    <w:p w14:paraId="148464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Convert.ToBase64String(encrypted);</w:t>
      </w:r>
    </w:p>
    <w:p w14:paraId="360C8B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5BFC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FD5F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Base64 string and XML key, output plaintext string</w:t>
      </w:r>
    </w:p>
    <w:p w14:paraId="7438DE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SADecryp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key_info)</w:t>
      </w:r>
    </w:p>
    <w:p w14:paraId="44C23A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A4F1E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Base64 -&gt; binary</w:t>
      </w:r>
    </w:p>
    <w:p w14:paraId="7840DF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encrypted = Convert.FromBase64String(data);</w:t>
      </w:r>
    </w:p>
    <w:p w14:paraId="6BC8E2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plaintext;</w:t>
      </w:r>
    </w:p>
    <w:p w14:paraId="14A6D4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33C1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w:t>
      </w:r>
    </w:p>
    <w:p w14:paraId="5F9F3E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1C4B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07843C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0DF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mports contents of key information</w:t>
      </w:r>
    </w:p>
    <w:p w14:paraId="6E5304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FromXmlString(key_info);</w:t>
      </w:r>
    </w:p>
    <w:p w14:paraId="01E7B6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5B6D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crypts the data</w:t>
      </w:r>
    </w:p>
    <w:p w14:paraId="1B856B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laintext = csp.Decrypt(encrypted,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88831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E7FB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1DB92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AC34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6061EC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27CB9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085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7F5B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1D551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 binary to string</w:t>
      </w:r>
    </w:p>
    <w:p w14:paraId="6F960A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encoding.GetString(plaintext);</w:t>
      </w:r>
    </w:p>
    <w:p w14:paraId="6A0D3F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45AA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AFD1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nerates a key pair, returns XML representation of key pair</w:t>
      </w:r>
    </w:p>
    <w:p w14:paraId="14006F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RSAKeyGen(</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bit_length = 1024)</w:t>
      </w:r>
    </w:p>
    <w:p w14:paraId="6FCFAA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BD92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key_pai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5F9F42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B54F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1024 bit key</w:t>
      </w:r>
    </w:p>
    <w:p w14:paraId="75B201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bit_length))</w:t>
      </w:r>
    </w:p>
    <w:p w14:paraId="48F9AB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4709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94E27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5F72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public and private keys as XML</w:t>
      </w:r>
    </w:p>
    <w:p w14:paraId="76AF5E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_key = csp.ToXmlString(</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0BB50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rivate_key = csp.ToXmlString(</w:t>
      </w:r>
      <w:r w:rsidRPr="00A14A2B">
        <w:rPr>
          <w:rFonts w:ascii="Consolas" w:hAnsi="Consolas" w:cs="Consolas"/>
          <w:noProof/>
          <w:color w:val="0000FF"/>
          <w:sz w:val="16"/>
          <w:szCs w:val="16"/>
        </w:rPr>
        <w:t>true</w:t>
      </w:r>
      <w:r w:rsidRPr="00A14A2B">
        <w:rPr>
          <w:rFonts w:ascii="Consolas" w:hAnsi="Consolas" w:cs="Consolas"/>
          <w:noProof/>
          <w:color w:val="000000"/>
          <w:sz w:val="16"/>
          <w:szCs w:val="16"/>
        </w:rPr>
        <w:t>);</w:t>
      </w:r>
    </w:p>
    <w:p w14:paraId="6D18FF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3194D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key_pair.Add(</w:t>
      </w:r>
      <w:r w:rsidRPr="00A14A2B">
        <w:rPr>
          <w:rFonts w:ascii="Consolas" w:hAnsi="Consolas" w:cs="Consolas"/>
          <w:noProof/>
          <w:color w:val="A31515"/>
          <w:sz w:val="16"/>
          <w:szCs w:val="16"/>
        </w:rPr>
        <w:t>"PublicKey"</w:t>
      </w:r>
      <w:r w:rsidRPr="00A14A2B">
        <w:rPr>
          <w:rFonts w:ascii="Consolas" w:hAnsi="Consolas" w:cs="Consolas"/>
          <w:noProof/>
          <w:color w:val="000000"/>
          <w:sz w:val="16"/>
          <w:szCs w:val="16"/>
        </w:rPr>
        <w:t>, public_key);</w:t>
      </w:r>
    </w:p>
    <w:p w14:paraId="2CC13F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key_pair.Add(</w:t>
      </w:r>
      <w:r w:rsidRPr="00A14A2B">
        <w:rPr>
          <w:rFonts w:ascii="Consolas" w:hAnsi="Consolas" w:cs="Consolas"/>
          <w:noProof/>
          <w:color w:val="A31515"/>
          <w:sz w:val="16"/>
          <w:szCs w:val="16"/>
        </w:rPr>
        <w:t>"PrivateKey"</w:t>
      </w:r>
      <w:r w:rsidRPr="00A14A2B">
        <w:rPr>
          <w:rFonts w:ascii="Consolas" w:hAnsi="Consolas" w:cs="Consolas"/>
          <w:noProof/>
          <w:color w:val="000000"/>
          <w:sz w:val="16"/>
          <w:szCs w:val="16"/>
        </w:rPr>
        <w:t>, private_key);</w:t>
      </w:r>
    </w:p>
    <w:p w14:paraId="0CBCD8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176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key_pair;</w:t>
      </w:r>
    </w:p>
    <w:p w14:paraId="55C1F7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2DB1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2CFAFC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3B5BD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5E2179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52DD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3037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CA3C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7017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4BC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15BFAC9" w14:textId="77777777" w:rsidR="00891617" w:rsidRDefault="00891617" w:rsidP="00891617">
      <w:pPr>
        <w:spacing w:line="259" w:lineRule="auto"/>
        <w:jc w:val="left"/>
      </w:pPr>
      <w:r>
        <w:br w:type="page"/>
      </w:r>
    </w:p>
    <w:p w14:paraId="70B0E35C" w14:textId="77777777" w:rsidR="00891617" w:rsidRDefault="00891617" w:rsidP="00F1113E">
      <w:pPr>
        <w:pStyle w:val="Heading4"/>
        <w:spacing w:after="240"/>
      </w:pPr>
      <w:r>
        <w:lastRenderedPageBreak/>
        <w:t>UserModel.cs</w:t>
      </w:r>
    </w:p>
    <w:p w14:paraId="4D0F21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88341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3E7B37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81A94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odels</w:t>
      </w:r>
    </w:p>
    <w:p w14:paraId="4EB6C8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52467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UserModel</w:t>
      </w:r>
    </w:p>
    <w:p w14:paraId="70A05A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BD9A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4EE3AA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0F0362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BindableCollection&lt;BaseMessageViewModel&gt; Messages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0FEE40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248F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A9B0CE" w14:textId="77777777" w:rsidR="00891617" w:rsidRDefault="00891617" w:rsidP="00891617">
      <w:pPr>
        <w:spacing w:line="259" w:lineRule="auto"/>
        <w:jc w:val="left"/>
      </w:pPr>
      <w:r>
        <w:br w:type="page"/>
      </w:r>
    </w:p>
    <w:p w14:paraId="7BF07C17" w14:textId="225D5284" w:rsidR="00891617" w:rsidRDefault="00F1113E" w:rsidP="00F1113E">
      <w:pPr>
        <w:pStyle w:val="Heading3"/>
      </w:pPr>
      <w:bookmarkStart w:id="177" w:name="_Toc96856243"/>
      <w:r>
        <w:lastRenderedPageBreak/>
        <w:t>Content/</w:t>
      </w:r>
      <w:r w:rsidR="00891617">
        <w:t>ViewModels/</w:t>
      </w:r>
      <w:bookmarkEnd w:id="177"/>
    </w:p>
    <w:p w14:paraId="53D57378" w14:textId="77777777" w:rsidR="00891617" w:rsidRPr="00036723" w:rsidRDefault="00891617" w:rsidP="00F1113E">
      <w:pPr>
        <w:pStyle w:val="Heading4"/>
        <w:spacing w:after="240"/>
      </w:pPr>
      <w:r>
        <w:t>BaseMessageViewModel.cs</w:t>
      </w:r>
    </w:p>
    <w:p w14:paraId="3EBB98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3DE32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3D78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273BF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2A74C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aseMessageViewModel</w:t>
      </w:r>
    </w:p>
    <w:p w14:paraId="2732C0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10677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MessageModel _message;</w:t>
      </w:r>
    </w:p>
    <w:p w14:paraId="5029D7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031B7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ender =&gt; _message.Sender;</w:t>
      </w:r>
    </w:p>
    <w:p w14:paraId="3E6A4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ecipient =&gt; _message.Recipient;</w:t>
      </w:r>
    </w:p>
    <w:p w14:paraId="0E5B21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ext =&gt; _message.Text;</w:t>
      </w:r>
    </w:p>
    <w:p w14:paraId="59163C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ime =&gt; _message.Time.ToShortTimeString();</w:t>
      </w:r>
    </w:p>
    <w:p w14:paraId="452B68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D5F3B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aseMessageViewModel</w:t>
      </w:r>
      <w:r w:rsidRPr="00A14A2B">
        <w:rPr>
          <w:rFonts w:ascii="Consolas" w:hAnsi="Consolas" w:cs="Consolas"/>
          <w:noProof/>
          <w:color w:val="000000"/>
          <w:sz w:val="16"/>
          <w:szCs w:val="16"/>
        </w:rPr>
        <w:t>(MessageModel message)</w:t>
      </w:r>
    </w:p>
    <w:p w14:paraId="397150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1DE2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message = message;</w:t>
      </w:r>
    </w:p>
    <w:p w14:paraId="548946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15D43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1EF12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BA54A56" w14:textId="77777777" w:rsidR="00891617" w:rsidRDefault="00891617" w:rsidP="00891617">
      <w:pPr>
        <w:spacing w:line="259" w:lineRule="auto"/>
        <w:jc w:val="left"/>
      </w:pPr>
      <w:r>
        <w:br w:type="page"/>
      </w:r>
    </w:p>
    <w:p w14:paraId="7F21818E" w14:textId="77777777" w:rsidR="00891617" w:rsidRDefault="00891617" w:rsidP="00F1113E">
      <w:pPr>
        <w:pStyle w:val="Heading4"/>
        <w:spacing w:after="240"/>
      </w:pPr>
      <w:r>
        <w:lastRenderedPageBreak/>
        <w:t>ContentConductorViewModel.cs</w:t>
      </w:r>
    </w:p>
    <w:p w14:paraId="43742D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AF8FC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essages;</w:t>
      </w:r>
    </w:p>
    <w:p w14:paraId="1CF94F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35D2A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4832AE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B55E4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ConductorViewModel</w:t>
      </w:r>
      <w:r w:rsidRPr="00A14A2B">
        <w:rPr>
          <w:rFonts w:ascii="Consolas" w:hAnsi="Consolas" w:cs="Consolas"/>
          <w:noProof/>
          <w:color w:val="000000"/>
          <w:sz w:val="16"/>
          <w:szCs w:val="16"/>
        </w:rPr>
        <w:t xml:space="preserve"> : Conductor&lt;Screen&gt;.Collection.OneActive,</w:t>
      </w:r>
    </w:p>
    <w:p w14:paraId="092991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ContentNavMessage&gt;</w:t>
      </w:r>
    </w:p>
    <w:p w14:paraId="1ABCDC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5BC6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0DDF7D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HomeViewModel _homeViewModel;</w:t>
      </w:r>
    </w:p>
    <w:p w14:paraId="51CC69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SettingsViewModel _settingsViewModel;</w:t>
      </w:r>
    </w:p>
    <w:p w14:paraId="29F3A7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69C2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SideBarViewModel SideBar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w:t>
      </w:r>
    </w:p>
    <w:p w14:paraId="0B660E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5578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ConductorViewModel</w:t>
      </w:r>
      <w:r w:rsidRPr="00A14A2B">
        <w:rPr>
          <w:rFonts w:ascii="Consolas" w:hAnsi="Consolas" w:cs="Consolas"/>
          <w:noProof/>
          <w:color w:val="000000"/>
          <w:sz w:val="16"/>
          <w:szCs w:val="16"/>
        </w:rPr>
        <w:t>(</w:t>
      </w:r>
    </w:p>
    <w:p w14:paraId="1B061B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5450DE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deBarViewModel sideBarViewModel,</w:t>
      </w:r>
    </w:p>
    <w:p w14:paraId="3D7152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HomeViewModel homeViewModel,</w:t>
      </w:r>
    </w:p>
    <w:p w14:paraId="3F80DC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tingsViewModel settingsViewModel)</w:t>
      </w:r>
    </w:p>
    <w:p w14:paraId="4DA770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9385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55686B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deBar = sideBarViewModel;</w:t>
      </w:r>
    </w:p>
    <w:p w14:paraId="21F50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homeViewModel = homeViewModel;</w:t>
      </w:r>
    </w:p>
    <w:p w14:paraId="4F2ED2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ettingsViewModel = settingsViewModel;</w:t>
      </w:r>
    </w:p>
    <w:p w14:paraId="525A3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CB0072"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2BDD0F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instantiated, begin listening to EventAggregator and show HomeViewModel</w:t>
      </w:r>
    </w:p>
    <w:p w14:paraId="5A9ECB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18E103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4576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02DE04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1A58C9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homeViewModel);</w:t>
      </w:r>
    </w:p>
    <w:p w14:paraId="5B2CB7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8A61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DAD8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deleted, stop listening to EventAggregator</w:t>
      </w:r>
    </w:p>
    <w:p w14:paraId="06A7CA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6E1DC3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DCD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60AAB4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0FCD66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CEEC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E47AD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which Screen to show using attribute of message</w:t>
      </w:r>
    </w:p>
    <w:p w14:paraId="1ECF4D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ContentNavMessage message)</w:t>
      </w:r>
    </w:p>
    <w:p w14:paraId="11D6E6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C5AC1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NavigateTo)</w:t>
      </w:r>
    </w:p>
    <w:p w14:paraId="40BE0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1935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ontentPage.Home:</w:t>
      </w:r>
    </w:p>
    <w:p w14:paraId="20256F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homeViewModel);</w:t>
      </w:r>
    </w:p>
    <w:p w14:paraId="573FB7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427794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8C25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ontentPage.Settings:</w:t>
      </w:r>
    </w:p>
    <w:p w14:paraId="1B8DEF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settingsViewModel);</w:t>
      </w:r>
    </w:p>
    <w:p w14:paraId="2F2B0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10AEC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B2D5A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05EB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C1F2B21"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12C656E6" w14:textId="77777777" w:rsidR="00891617" w:rsidRDefault="00891617" w:rsidP="00891617">
      <w:pPr>
        <w:spacing w:line="259" w:lineRule="auto"/>
        <w:jc w:val="left"/>
      </w:pPr>
      <w:r>
        <w:br w:type="page"/>
      </w:r>
    </w:p>
    <w:p w14:paraId="5E007B16" w14:textId="77777777" w:rsidR="00891617" w:rsidRDefault="00891617" w:rsidP="00F1113E">
      <w:pPr>
        <w:pStyle w:val="Heading4"/>
        <w:spacing w:after="240"/>
      </w:pPr>
      <w:r>
        <w:lastRenderedPageBreak/>
        <w:t>HomeViewModel.cs</w:t>
      </w:r>
    </w:p>
    <w:p w14:paraId="537EEA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46F39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odels;</w:t>
      </w:r>
    </w:p>
    <w:p w14:paraId="0AAD09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2B5706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44940D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7EE4AF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26240D8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5027E7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5F4BC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8DE2B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3E3737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HomeViewModel</w:t>
      </w:r>
      <w:r w:rsidRPr="00A14A2B">
        <w:rPr>
          <w:rFonts w:ascii="Consolas" w:hAnsi="Consolas" w:cs="Consolas"/>
          <w:noProof/>
          <w:color w:val="000000"/>
          <w:sz w:val="16"/>
          <w:szCs w:val="16"/>
        </w:rPr>
        <w:t xml:space="preserve"> : Screen,</w:t>
      </w:r>
    </w:p>
    <w:p w14:paraId="674C67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InternalClientMessage&gt;</w:t>
      </w:r>
    </w:p>
    <w:p w14:paraId="7939F4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F7378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vent Aggregator instance</w:t>
      </w:r>
    </w:p>
    <w:p w14:paraId="4BEC86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4BED65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5AD2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HomeViewModel</w:t>
      </w:r>
      <w:r w:rsidRPr="00A14A2B">
        <w:rPr>
          <w:rFonts w:ascii="Consolas" w:hAnsi="Consolas" w:cs="Consolas"/>
          <w:noProof/>
          <w:color w:val="000000"/>
          <w:sz w:val="16"/>
          <w:szCs w:val="16"/>
        </w:rPr>
        <w:t>(IEventAggregator eventAggregator)</w:t>
      </w:r>
    </w:p>
    <w:p w14:paraId="5046DE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E07A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43BB4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C7C8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62F0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llection of currently logged in users</w:t>
      </w:r>
    </w:p>
    <w:p w14:paraId="36C075B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BindableCollection&lt;UserModel&gt; _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dableCollection&lt;UserModel&gt;();</w:t>
      </w:r>
    </w:p>
    <w:p w14:paraId="10707C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BindableCollection&lt;UserModel&gt; Users</w:t>
      </w:r>
    </w:p>
    <w:p w14:paraId="4666A7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35C7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s; }</w:t>
      </w:r>
    </w:p>
    <w:p w14:paraId="092E85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8D16C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3D9F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s = value;</w:t>
      </w:r>
    </w:p>
    <w:p w14:paraId="580AD8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s);</w:t>
      </w:r>
    </w:p>
    <w:p w14:paraId="332F54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SelectedUser);</w:t>
      </w:r>
    </w:p>
    <w:p w14:paraId="39C403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C224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610B5DA"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0A1D4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ser that is selected in the combo box</w:t>
      </w:r>
    </w:p>
    <w:p w14:paraId="203157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UserModel _selectedUser;</w:t>
      </w:r>
    </w:p>
    <w:p w14:paraId="1FFC51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UserModel SelectedUser</w:t>
      </w:r>
    </w:p>
    <w:p w14:paraId="2DDCC3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95084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selectedUser; }</w:t>
      </w:r>
    </w:p>
    <w:p w14:paraId="710104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4F12B0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1074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electedUser = value;</w:t>
      </w:r>
    </w:p>
    <w:p w14:paraId="615041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SelectedUser);</w:t>
      </w:r>
    </w:p>
    <w:p w14:paraId="5EFE45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C559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1292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C7F4C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elds to input and display messages</w:t>
      </w:r>
    </w:p>
    <w:p w14:paraId="0AAC5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messageToSend;</w:t>
      </w:r>
    </w:p>
    <w:p w14:paraId="108E59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MessageToSend</w:t>
      </w:r>
    </w:p>
    <w:p w14:paraId="4018A3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51F4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messageToSend; }</w:t>
      </w:r>
    </w:p>
    <w:p w14:paraId="3F17E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144F7E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AE03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messageToSend = value;</w:t>
      </w:r>
    </w:p>
    <w:p w14:paraId="56C56A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MessageToSend);</w:t>
      </w:r>
    </w:p>
    <w:p w14:paraId="6E9A23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5759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41139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C762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re keys for encryption</w:t>
      </w:r>
    </w:p>
    <w:p w14:paraId="2328DE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private_key;</w:t>
      </w:r>
    </w:p>
    <w:p w14:paraId="71E323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E528E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olds user's username</w:t>
      </w:r>
    </w:p>
    <w:p w14:paraId="3F5F64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w:t>
      </w:r>
    </w:p>
    <w:p w14:paraId="499819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6B1AAF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CA3A8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 }</w:t>
      </w:r>
    </w:p>
    <w:p w14:paraId="5E332B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6C15AF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08A5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 = value;</w:t>
      </w:r>
    </w:p>
    <w:p w14:paraId="41B38F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w:t>
      </w:r>
    </w:p>
    <w:p w14:paraId="2097B0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667D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54E451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0EA0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message to server</w:t>
      </w:r>
    </w:p>
    <w:p w14:paraId="0A3F99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Message()</w:t>
      </w:r>
    </w:p>
    <w:p w14:paraId="44FB5B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F819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essage to show on this client's screen</w:t>
      </w:r>
    </w:p>
    <w:p w14:paraId="3DED37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tandard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ssageModel()</w:t>
      </w:r>
    </w:p>
    <w:p w14:paraId="5084F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855D9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er = Username,</w:t>
      </w:r>
    </w:p>
    <w:p w14:paraId="30972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ipient = SelectedUser.Username,</w:t>
      </w:r>
    </w:p>
    <w:p w14:paraId="31F00B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xt = MessageToSend,</w:t>
      </w:r>
    </w:p>
    <w:p w14:paraId="60F3F9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ime = DateTime.Now</w:t>
      </w:r>
    </w:p>
    <w:p w14:paraId="0AB172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74D2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C508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ear message UI field</w:t>
      </w:r>
    </w:p>
    <w:p w14:paraId="41F27B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ToSend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0E73F1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0FE33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to own list of messages</w:t>
      </w:r>
    </w:p>
    <w:p w14:paraId="0308C0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lectedUser.Messages.Ad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OutboundMessageViewModel(standard_message));</w:t>
      </w:r>
    </w:p>
    <w:p w14:paraId="01C84D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C4D78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crypted message, remaking object avoids reference issues after encryption</w:t>
      </w:r>
    </w:p>
    <w:p w14:paraId="431F42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encrypted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ssageModel()</w:t>
      </w:r>
    </w:p>
    <w:p w14:paraId="214353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ED971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er = standard_message.Sender,</w:t>
      </w:r>
    </w:p>
    <w:p w14:paraId="66D9C6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ipient = standard_message.Recipient,</w:t>
      </w:r>
    </w:p>
    <w:p w14:paraId="4BA186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xt = EncryptionModel.RSAEncrypt(standard_message.Text,</w:t>
      </w:r>
      <w:r w:rsidRPr="00A14A2B">
        <w:rPr>
          <w:rFonts w:ascii="Consolas" w:hAnsi="Consolas" w:cs="Consolas"/>
          <w:color w:val="000000"/>
          <w:sz w:val="16"/>
          <w:szCs w:val="16"/>
        </w:rPr>
        <w:t xml:space="preserve"> </w:t>
      </w:r>
      <w:r w:rsidRPr="00A14A2B">
        <w:rPr>
          <w:rFonts w:ascii="Consolas" w:hAnsi="Consolas" w:cs="Consolas"/>
          <w:noProof/>
          <w:color w:val="000000"/>
          <w:sz w:val="16"/>
          <w:szCs w:val="16"/>
        </w:rPr>
        <w:t>SelectedUser.PublicKey),</w:t>
      </w:r>
    </w:p>
    <w:p w14:paraId="0EC01F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ime = standard_message.Time</w:t>
      </w:r>
    </w:p>
    <w:p w14:paraId="7B9119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835A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23143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to recipient</w:t>
      </w:r>
    </w:p>
    <w:p w14:paraId="26FAED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Message, encrypted_message);</w:t>
      </w:r>
    </w:p>
    <w:p w14:paraId="03871A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71138C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5FE80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9549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2636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eiving a message</w:t>
      </w:r>
    </w:p>
    <w:p w14:paraId="3E0186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Message(MessageModel message)</w:t>
      </w:r>
    </w:p>
    <w:p w14:paraId="5B9B47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0AF6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nd recipient's key</w:t>
      </w:r>
    </w:p>
    <w:p w14:paraId="129B34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673E66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F29C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message.Sender)</w:t>
      </w:r>
    </w:p>
    <w:p w14:paraId="797823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F88F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crypt message</w:t>
      </w:r>
    </w:p>
    <w:p w14:paraId="2A9B3D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Text = EncryptionModel.RSADecrypt(message.Text, _private_key);</w:t>
      </w:r>
    </w:p>
    <w:p w14:paraId="209D94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445B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Messages.Ad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boundMessageViewModel(message));</w:t>
      </w:r>
    </w:p>
    <w:p w14:paraId="51738B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BEB5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2734E9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3FA1F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A232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7229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9C70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eive list of clients from server and add to combo box</w:t>
      </w:r>
    </w:p>
    <w:p w14:paraId="2C947D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ClientList(List&lt;AccountModel&gt; credentials_list)</w:t>
      </w:r>
    </w:p>
    <w:p w14:paraId="579799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DC92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Clear();</w:t>
      </w:r>
    </w:p>
    <w:p w14:paraId="41E6ED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32DF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AccountModel credentials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credentials_list)</w:t>
      </w:r>
    </w:p>
    <w:p w14:paraId="61C68F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733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Stops self being in list</w:t>
      </w:r>
    </w:p>
    <w:p w14:paraId="7545DE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redentials.Username != Username)</w:t>
      </w:r>
    </w:p>
    <w:p w14:paraId="1467C2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9B98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Client(credentials);</w:t>
      </w:r>
    </w:p>
    <w:p w14:paraId="4B3A62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E398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6FD1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CEE8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BC3EF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pdate combo box to remove a user</w:t>
      </w:r>
    </w:p>
    <w:p w14:paraId="56C62F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moveClie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0C2A4C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B37E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rror from deleting element in Users while iterating through Users</w:t>
      </w:r>
    </w:p>
    <w:p w14:paraId="7A10E1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74AC01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05B5FD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31CDF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57B3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username)</w:t>
      </w:r>
    </w:p>
    <w:p w14:paraId="508206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3254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Remove(user);</w:t>
      </w:r>
    </w:p>
    <w:p w14:paraId="50DD4F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394E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27781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BEAD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 }</w:t>
      </w:r>
    </w:p>
    <w:p w14:paraId="6721E8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D428B1"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5829BF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pdate combo box to add a user</w:t>
      </w:r>
    </w:p>
    <w:p w14:paraId="54B104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ddClient(AccountModel credentials)</w:t>
      </w:r>
    </w:p>
    <w:p w14:paraId="25FFDB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A657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self being in list</w:t>
      </w:r>
    </w:p>
    <w:p w14:paraId="7F6CB3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redentials.Username != Username)</w:t>
      </w:r>
    </w:p>
    <w:p w14:paraId="0831B2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A020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new_us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UserModel()</w:t>
      </w:r>
    </w:p>
    <w:p w14:paraId="1B11EB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8D33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591016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credentials.PublicKey,</w:t>
      </w:r>
    </w:p>
    <w:p w14:paraId="593174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dableCollection&lt;BaseMessageViewModel&gt;()</w:t>
      </w:r>
    </w:p>
    <w:p w14:paraId="593F08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2D13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646D7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Add(new_user);</w:t>
      </w:r>
    </w:p>
    <w:p w14:paraId="16D0F3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1428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6DEB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500F0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re the credentials received from the server</w:t>
      </w:r>
    </w:p>
    <w:p w14:paraId="30223B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tLoginDetails(AccountModel credentials)</w:t>
      </w:r>
    </w:p>
    <w:p w14:paraId="2C4C51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E538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22B949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private_key = credentials.PrivateKey;</w:t>
      </w:r>
    </w:p>
    <w:p w14:paraId="3957F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F2FE6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6BAD2B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7943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onnections to self from user list</w:t>
      </w:r>
    </w:p>
    <w:p w14:paraId="601DCE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Username)</w:t>
      </w:r>
    </w:p>
    <w:p w14:paraId="729811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E30B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Remove(user);</w:t>
      </w:r>
    </w:p>
    <w:p w14:paraId="77373E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6F61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061B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667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1856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57ADED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468432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8EBC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76EF3D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531CF6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22B3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inDetails:</w:t>
      </w:r>
    </w:p>
    <w:p w14:paraId="633CF9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LoginDetails((AccountModel)message.Data);</w:t>
      </w:r>
    </w:p>
    <w:p w14:paraId="354831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D9151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AF329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lientConnect:</w:t>
      </w:r>
    </w:p>
    <w:p w14:paraId="1D92B1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Client((AccountModel)message.Data);</w:t>
      </w:r>
    </w:p>
    <w:p w14:paraId="1FA8E6E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DAF4F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9795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lientDisconnect:</w:t>
      </w:r>
    </w:p>
    <w:p w14:paraId="074562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Clie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message.Data);</w:t>
      </w:r>
    </w:p>
    <w:p w14:paraId="0BCFC0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3C2918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8B3C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ReceiveClientList:</w:t>
      </w:r>
    </w:p>
    <w:p w14:paraId="6B8C90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ClientList((List&lt;AccountModel&gt;)message.Data);</w:t>
      </w:r>
    </w:p>
    <w:p w14:paraId="0AA191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34ED9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2FD26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ReceiveMessage:</w:t>
      </w:r>
    </w:p>
    <w:p w14:paraId="34B912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Message((MessageModel)message.Data);</w:t>
      </w:r>
    </w:p>
    <w:p w14:paraId="3B02A5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F8F0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DA9C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Out:</w:t>
      </w:r>
    </w:p>
    <w:p w14:paraId="49A7AA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4055CB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7C03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4E8E1B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CBD5C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screen opened, begin listening to EventAggregator</w:t>
      </w:r>
    </w:p>
    <w:p w14:paraId="4797B1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218094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CCC9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374E16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49C674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6B83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B12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screen closed, stop listening to EventAggregator</w:t>
      </w:r>
    </w:p>
    <w:p w14:paraId="265A00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65C556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9358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55A4F4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3449E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445B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712FBD"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00"/>
          <w:sz w:val="16"/>
          <w:szCs w:val="16"/>
        </w:rPr>
        <w:t>}</w:t>
      </w:r>
    </w:p>
    <w:p w14:paraId="3F41274C" w14:textId="77777777" w:rsidR="00891617" w:rsidRDefault="00891617" w:rsidP="00891617">
      <w:pPr>
        <w:spacing w:line="259" w:lineRule="auto"/>
        <w:jc w:val="left"/>
      </w:pPr>
      <w:r>
        <w:br w:type="page"/>
      </w:r>
    </w:p>
    <w:p w14:paraId="418D6CF2" w14:textId="77777777" w:rsidR="00891617" w:rsidRDefault="00891617" w:rsidP="00F1113E">
      <w:pPr>
        <w:pStyle w:val="Heading4"/>
        <w:spacing w:after="240"/>
      </w:pPr>
      <w:r>
        <w:lastRenderedPageBreak/>
        <w:t>InboundMessageViewModel.cs</w:t>
      </w:r>
    </w:p>
    <w:p w14:paraId="69994D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394647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35EA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275F53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1BC9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boundMessageViewModel</w:t>
      </w:r>
      <w:r w:rsidRPr="00A14A2B">
        <w:rPr>
          <w:rFonts w:ascii="Consolas" w:hAnsi="Consolas" w:cs="Consolas"/>
          <w:noProof/>
          <w:color w:val="000000"/>
          <w:sz w:val="16"/>
          <w:szCs w:val="16"/>
        </w:rPr>
        <w:t xml:space="preserve"> : BaseMessageViewModel</w:t>
      </w:r>
    </w:p>
    <w:p w14:paraId="381BB4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F1C3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boundMessageViewModel</w:t>
      </w:r>
      <w:r w:rsidRPr="00A14A2B">
        <w:rPr>
          <w:rFonts w:ascii="Consolas" w:hAnsi="Consolas" w:cs="Consolas"/>
          <w:noProof/>
          <w:color w:val="000000"/>
          <w:sz w:val="16"/>
          <w:szCs w:val="16"/>
        </w:rPr>
        <w:t xml:space="preserve">(MessageModel message) :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message)</w:t>
      </w:r>
    </w:p>
    <w:p w14:paraId="6ADB58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E389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3192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0E13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1B5E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F11579B" w14:textId="77777777" w:rsidR="00891617" w:rsidRDefault="00891617" w:rsidP="00891617">
      <w:pPr>
        <w:spacing w:line="259" w:lineRule="auto"/>
        <w:jc w:val="left"/>
      </w:pPr>
      <w:r>
        <w:br w:type="page"/>
      </w:r>
    </w:p>
    <w:p w14:paraId="575AD3C9" w14:textId="77777777" w:rsidR="00891617" w:rsidRDefault="00891617" w:rsidP="00F1113E">
      <w:pPr>
        <w:pStyle w:val="Heading4"/>
        <w:spacing w:after="240"/>
      </w:pPr>
      <w:r>
        <w:lastRenderedPageBreak/>
        <w:t>OutboundMessageViewModel.cs</w:t>
      </w:r>
    </w:p>
    <w:p w14:paraId="527BB7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6F3164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DF8A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1ED0FA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21CB0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OutboundMessageViewModel</w:t>
      </w:r>
      <w:r w:rsidRPr="00A14A2B">
        <w:rPr>
          <w:rFonts w:ascii="Consolas" w:hAnsi="Consolas" w:cs="Consolas"/>
          <w:noProof/>
          <w:color w:val="000000"/>
          <w:sz w:val="16"/>
          <w:szCs w:val="16"/>
        </w:rPr>
        <w:t xml:space="preserve"> : BaseMessageViewModel</w:t>
      </w:r>
    </w:p>
    <w:p w14:paraId="31A478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AAE5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OutboundMessageViewModel</w:t>
      </w:r>
      <w:r w:rsidRPr="00A14A2B">
        <w:rPr>
          <w:rFonts w:ascii="Consolas" w:hAnsi="Consolas" w:cs="Consolas"/>
          <w:noProof/>
          <w:color w:val="000000"/>
          <w:sz w:val="16"/>
          <w:szCs w:val="16"/>
        </w:rPr>
        <w:t xml:space="preserve">(MessageModel message) :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message)</w:t>
      </w:r>
    </w:p>
    <w:p w14:paraId="7024C5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C641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CFF7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59D6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39682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029DFF1" w14:textId="77777777" w:rsidR="00891617" w:rsidRDefault="00891617" w:rsidP="00891617">
      <w:pPr>
        <w:spacing w:line="259" w:lineRule="auto"/>
        <w:jc w:val="left"/>
      </w:pPr>
      <w:r>
        <w:br w:type="page"/>
      </w:r>
    </w:p>
    <w:p w14:paraId="11810795" w14:textId="77777777" w:rsidR="00891617" w:rsidRDefault="00891617" w:rsidP="00F1113E">
      <w:pPr>
        <w:pStyle w:val="Heading4"/>
        <w:spacing w:after="240"/>
      </w:pPr>
      <w:r>
        <w:lastRenderedPageBreak/>
        <w:t>SettingsViewModel.cs</w:t>
      </w:r>
    </w:p>
    <w:p w14:paraId="1E0C89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61FCA6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79CD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FBF57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A8C0A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ttingsViewModel</w:t>
      </w:r>
      <w:r w:rsidRPr="00A14A2B">
        <w:rPr>
          <w:rFonts w:ascii="Consolas" w:hAnsi="Consolas" w:cs="Consolas"/>
          <w:noProof/>
          <w:color w:val="000000"/>
          <w:sz w:val="16"/>
          <w:szCs w:val="16"/>
        </w:rPr>
        <w:t xml:space="preserve"> : Screen</w:t>
      </w:r>
    </w:p>
    <w:p w14:paraId="597B1A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A536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771E46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8970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ttingsViewModel</w:t>
      </w:r>
      <w:r w:rsidRPr="00A14A2B">
        <w:rPr>
          <w:rFonts w:ascii="Consolas" w:hAnsi="Consolas" w:cs="Consolas"/>
          <w:noProof/>
          <w:color w:val="000000"/>
          <w:sz w:val="16"/>
          <w:szCs w:val="16"/>
        </w:rPr>
        <w:t>(IEventAggregator eventAggregator)</w:t>
      </w:r>
    </w:p>
    <w:p w14:paraId="36BFE7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2050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21BDDB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9302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1E10B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18546CA" w14:textId="77777777" w:rsidR="00891617" w:rsidRDefault="00891617" w:rsidP="00891617">
      <w:pPr>
        <w:spacing w:line="259" w:lineRule="auto"/>
        <w:jc w:val="left"/>
      </w:pPr>
      <w:r>
        <w:br w:type="page"/>
      </w:r>
    </w:p>
    <w:p w14:paraId="00F9850F" w14:textId="77777777" w:rsidR="00891617" w:rsidRDefault="00891617" w:rsidP="00F1113E">
      <w:pPr>
        <w:pStyle w:val="Heading4"/>
        <w:spacing w:after="240"/>
      </w:pPr>
      <w:r>
        <w:lastRenderedPageBreak/>
        <w:t>SideBarViewModel.cs</w:t>
      </w:r>
    </w:p>
    <w:p w14:paraId="7F724379"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8"/>
          <w:szCs w:val="18"/>
        </w:rPr>
        <w:t>using</w:t>
      </w:r>
      <w:r w:rsidRPr="00A14A2B">
        <w:rPr>
          <w:rFonts w:ascii="Consolas" w:hAnsi="Consolas" w:cs="Consolas"/>
          <w:noProof/>
          <w:color w:val="000000"/>
          <w:sz w:val="18"/>
          <w:szCs w:val="18"/>
        </w:rPr>
        <w:t xml:space="preserve"> Caliburn.Micro;</w:t>
      </w:r>
    </w:p>
    <w:p w14:paraId="5D936D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essages;</w:t>
      </w:r>
    </w:p>
    <w:p w14:paraId="7BDE6B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1EC182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00A8C5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9F91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59248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7EC20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deBarViewModel</w:t>
      </w:r>
      <w:r w:rsidRPr="00A14A2B">
        <w:rPr>
          <w:rFonts w:ascii="Consolas" w:hAnsi="Consolas" w:cs="Consolas"/>
          <w:noProof/>
          <w:color w:val="000000"/>
          <w:sz w:val="16"/>
          <w:szCs w:val="16"/>
        </w:rPr>
        <w:t xml:space="preserve"> : Screen, IHandle&lt;InternalClientMessage&gt;</w:t>
      </w:r>
    </w:p>
    <w:p w14:paraId="48A275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89BB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0DFD33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5BCBC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w:t>
      </w:r>
    </w:p>
    <w:p w14:paraId="74935C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45952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AE31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 }</w:t>
      </w:r>
    </w:p>
    <w:p w14:paraId="12B9D8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7EA121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8AE7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 = value;</w:t>
      </w:r>
    </w:p>
    <w:p w14:paraId="19E1C7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w:t>
      </w:r>
    </w:p>
    <w:p w14:paraId="05A37A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A994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B226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476F5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deBarViewModel</w:t>
      </w:r>
      <w:r w:rsidRPr="00A14A2B">
        <w:rPr>
          <w:rFonts w:ascii="Consolas" w:hAnsi="Consolas" w:cs="Consolas"/>
          <w:noProof/>
          <w:color w:val="000000"/>
          <w:sz w:val="16"/>
          <w:szCs w:val="16"/>
        </w:rPr>
        <w:t>(IEventAggregator eventAggregator)</w:t>
      </w:r>
    </w:p>
    <w:p w14:paraId="22BE04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BA40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7A3CB0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05481F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F816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8B78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HomeViewModel</w:t>
      </w:r>
    </w:p>
    <w:p w14:paraId="33A3CE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Home()</w:t>
      </w:r>
    </w:p>
    <w:p w14:paraId="2E42E2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F16A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ontentNavMessage(ContentPage.Home);</w:t>
      </w:r>
    </w:p>
    <w:p w14:paraId="06874E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FCB54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66F099"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3628CE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SettingsViewModel</w:t>
      </w:r>
    </w:p>
    <w:p w14:paraId="567603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Settings()</w:t>
      </w:r>
    </w:p>
    <w:p w14:paraId="086939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7BD80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ontentNavMessage(ContentPage.Settings);</w:t>
      </w:r>
    </w:p>
    <w:p w14:paraId="4C025E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1E40F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389C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7D9EF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LoginViewModel</w:t>
      </w:r>
    </w:p>
    <w:p w14:paraId="1ECDFE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LogOut()</w:t>
      </w:r>
    </w:p>
    <w:p w14:paraId="5FBA5D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B45E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LogOut);</w:t>
      </w:r>
    </w:p>
    <w:p w14:paraId="21A382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8DED6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E19E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97EA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101ACA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6ECBE8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F963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614A21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73F262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4B09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inDetails:</w:t>
      </w:r>
    </w:p>
    <w:p w14:paraId="76E782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AccountModel)message.Data;</w:t>
      </w:r>
    </w:p>
    <w:p w14:paraId="2A90F0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1557C6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3735B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77F5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407C2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BEBD09" w14:textId="77777777" w:rsidR="00891617" w:rsidRDefault="00891617" w:rsidP="00891617">
      <w:pPr>
        <w:autoSpaceDE w:val="0"/>
        <w:autoSpaceDN w:val="0"/>
        <w:adjustRightInd w:val="0"/>
        <w:spacing w:after="0"/>
        <w:jc w:val="left"/>
      </w:pPr>
      <w:r w:rsidRPr="00A14A2B">
        <w:rPr>
          <w:rFonts w:ascii="Consolas" w:hAnsi="Consolas" w:cs="Consolas"/>
          <w:noProof/>
          <w:color w:val="000000"/>
          <w:sz w:val="16"/>
          <w:szCs w:val="16"/>
        </w:rPr>
        <w:t>}</w:t>
      </w:r>
      <w:r>
        <w:br w:type="page"/>
      </w:r>
    </w:p>
    <w:p w14:paraId="2866F61C" w14:textId="695FBA36" w:rsidR="00891617" w:rsidRDefault="00F1113E" w:rsidP="00F1113E">
      <w:pPr>
        <w:pStyle w:val="Heading3"/>
      </w:pPr>
      <w:bookmarkStart w:id="178" w:name="_Toc96856244"/>
      <w:r>
        <w:lastRenderedPageBreak/>
        <w:t>Content/</w:t>
      </w:r>
      <w:r w:rsidR="00891617">
        <w:t>Views/</w:t>
      </w:r>
      <w:bookmarkEnd w:id="178"/>
    </w:p>
    <w:p w14:paraId="10FC62F9" w14:textId="77777777" w:rsidR="00891617" w:rsidRDefault="00891617" w:rsidP="00F1113E">
      <w:pPr>
        <w:pStyle w:val="Heading4"/>
        <w:spacing w:after="240"/>
      </w:pPr>
      <w:r>
        <w:t>BaseMessageView.xaml</w:t>
      </w:r>
    </w:p>
    <w:p w14:paraId="3D6D92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BaseMessageView"</w:t>
      </w:r>
    </w:p>
    <w:p w14:paraId="2FAA1E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2C6132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27DEFB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3061BC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308C44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101A4D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5C2A97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68FBCB73" w14:textId="77777777" w:rsidR="00891617" w:rsidRPr="00A14A2B" w:rsidRDefault="00891617" w:rsidP="00891617">
      <w:pPr>
        <w:spacing w:line="259" w:lineRule="auto"/>
        <w:jc w:val="left"/>
        <w:rPr>
          <w:sz w:val="18"/>
          <w:szCs w:val="20"/>
        </w:rPr>
      </w:pPr>
      <w:r w:rsidRPr="00A14A2B">
        <w:rPr>
          <w:sz w:val="18"/>
          <w:szCs w:val="20"/>
        </w:rPr>
        <w:br w:type="page"/>
      </w:r>
    </w:p>
    <w:p w14:paraId="1EB8F07E" w14:textId="77777777" w:rsidR="00891617" w:rsidRDefault="00891617" w:rsidP="00F1113E">
      <w:pPr>
        <w:pStyle w:val="Heading4"/>
        <w:spacing w:after="240"/>
      </w:pPr>
      <w:r>
        <w:lastRenderedPageBreak/>
        <w:t>ContentConductorView.xaml</w:t>
      </w:r>
    </w:p>
    <w:p w14:paraId="37EED2F6"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ContentConductorView"</w:t>
      </w:r>
    </w:p>
    <w:p w14:paraId="602002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47035E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673E6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609A0C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10DD65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187DA7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2799B8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4F4B16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0EB1CF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568292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Auto"/&gt;</w:t>
      </w:r>
    </w:p>
    <w:p w14:paraId="6A2FF6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D1691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5D6E3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EB7F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deBar"/&gt;</w:t>
      </w:r>
    </w:p>
    <w:p w14:paraId="1896D4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6D66F2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16A9C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120DAE01" w14:textId="77777777" w:rsidR="00891617" w:rsidRPr="00A14A2B" w:rsidRDefault="00891617" w:rsidP="00891617">
      <w:pPr>
        <w:spacing w:line="259" w:lineRule="auto"/>
        <w:jc w:val="left"/>
        <w:rPr>
          <w:sz w:val="18"/>
          <w:szCs w:val="20"/>
        </w:rPr>
      </w:pPr>
      <w:r w:rsidRPr="00A14A2B">
        <w:rPr>
          <w:sz w:val="18"/>
          <w:szCs w:val="20"/>
        </w:rPr>
        <w:br w:type="page"/>
      </w:r>
    </w:p>
    <w:p w14:paraId="31D90DD1" w14:textId="77777777" w:rsidR="00891617" w:rsidRDefault="00891617" w:rsidP="00F1113E">
      <w:pPr>
        <w:pStyle w:val="Heading4"/>
        <w:spacing w:after="240"/>
      </w:pPr>
      <w:r>
        <w:lastRenderedPageBreak/>
        <w:t>HomeView.xaml</w:t>
      </w:r>
    </w:p>
    <w:p w14:paraId="6EF3E0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HomeView"</w:t>
      </w:r>
    </w:p>
    <w:p w14:paraId="1CEF8C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2CF30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0358C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FD748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00FFA0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69BC44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viewmodels</w:t>
      </w:r>
      <w:r w:rsidRPr="00A14A2B">
        <w:rPr>
          <w:rFonts w:ascii="Consolas" w:hAnsi="Consolas" w:cs="Consolas"/>
          <w:noProof/>
          <w:color w:val="0000FF"/>
          <w:sz w:val="16"/>
          <w:szCs w:val="16"/>
        </w:rPr>
        <w:t>="clr-namespace:MessengerAppClient.Content.ViewModels"</w:t>
      </w:r>
    </w:p>
    <w:p w14:paraId="76AA6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02FAB3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66C8A2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9FE23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65A393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4F5AA3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63513A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3E4BD4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E28DB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007ECA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1B1ABD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auto"/&gt;</w:t>
      </w:r>
    </w:p>
    <w:p w14:paraId="6BE5A5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6400AE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60"/&gt;</w:t>
      </w:r>
    </w:p>
    <w:p w14:paraId="093FA3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69723C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5E812F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1256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elect recipient combo box --&gt;</w:t>
      </w:r>
    </w:p>
    <w:p w14:paraId="638BA1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10"</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1"&gt;</w:t>
      </w:r>
    </w:p>
    <w:p w14:paraId="7EC6DF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Select recipient: "</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2E71DC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s"</w:t>
      </w:r>
      <w:r w:rsidRPr="00A14A2B">
        <w:rPr>
          <w:rFonts w:ascii="Consolas" w:hAnsi="Consolas" w:cs="Consolas"/>
          <w:noProof/>
          <w:color w:val="FF0000"/>
          <w:sz w:val="16"/>
          <w:szCs w:val="16"/>
        </w:rPr>
        <w:t xml:space="preserve"> SelectedItem</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lectedUser</w:t>
      </w:r>
      <w:r w:rsidRPr="00A14A2B">
        <w:rPr>
          <w:rFonts w:ascii="Consolas" w:hAnsi="Consolas" w:cs="Consolas"/>
          <w:noProof/>
          <w:color w:val="0000FF"/>
          <w:sz w:val="16"/>
          <w:szCs w:val="16"/>
        </w:rPr>
        <w:t>}"&gt;</w:t>
      </w:r>
    </w:p>
    <w:p w14:paraId="6111C1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ItemTemplate</w:t>
      </w:r>
      <w:r w:rsidRPr="00A14A2B">
        <w:rPr>
          <w:rFonts w:ascii="Consolas" w:hAnsi="Consolas" w:cs="Consolas"/>
          <w:noProof/>
          <w:color w:val="0000FF"/>
          <w:sz w:val="16"/>
          <w:szCs w:val="16"/>
        </w:rPr>
        <w:t>&gt;</w:t>
      </w:r>
    </w:p>
    <w:p w14:paraId="0127A3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68A724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Username</w:t>
      </w:r>
      <w:r w:rsidRPr="00A14A2B">
        <w:rPr>
          <w:rFonts w:ascii="Consolas" w:hAnsi="Consolas" w:cs="Consolas"/>
          <w:noProof/>
          <w:color w:val="0000FF"/>
          <w:sz w:val="16"/>
          <w:szCs w:val="16"/>
        </w:rPr>
        <w:t>}"/&gt;</w:t>
      </w:r>
    </w:p>
    <w:p w14:paraId="6F3703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2C9A88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ItemTemplate</w:t>
      </w:r>
      <w:r w:rsidRPr="00A14A2B">
        <w:rPr>
          <w:rFonts w:ascii="Consolas" w:hAnsi="Consolas" w:cs="Consolas"/>
          <w:noProof/>
          <w:color w:val="0000FF"/>
          <w:sz w:val="16"/>
          <w:szCs w:val="16"/>
        </w:rPr>
        <w:t>&gt;</w:t>
      </w:r>
    </w:p>
    <w:p w14:paraId="3F6313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w:t>
      </w:r>
      <w:r w:rsidRPr="00A14A2B">
        <w:rPr>
          <w:rFonts w:ascii="Consolas" w:hAnsi="Consolas" w:cs="Consolas"/>
          <w:noProof/>
          <w:color w:val="0000FF"/>
          <w:sz w:val="16"/>
          <w:szCs w:val="16"/>
        </w:rPr>
        <w:t>&gt;</w:t>
      </w:r>
    </w:p>
    <w:p w14:paraId="56E649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5BA374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CBDD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output area --&gt;</w:t>
      </w:r>
    </w:p>
    <w:p w14:paraId="2FEB74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Gray"</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gt;</w:t>
      </w:r>
    </w:p>
    <w:p w14:paraId="76F11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crollViewer</w:t>
      </w:r>
      <w:r w:rsidRPr="00A14A2B">
        <w:rPr>
          <w:rFonts w:ascii="Consolas" w:hAnsi="Consolas" w:cs="Consolas"/>
          <w:noProof/>
          <w:color w:val="0000FF"/>
          <w:sz w:val="16"/>
          <w:szCs w:val="16"/>
        </w:rPr>
        <w:t>&gt;</w:t>
      </w:r>
    </w:p>
    <w:p w14:paraId="1AD5F5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w:t>
      </w:r>
      <w:r w:rsidRPr="00A14A2B">
        <w:rPr>
          <w:rFonts w:ascii="Consolas" w:hAnsi="Consolas" w:cs="Consolas"/>
          <w:noProof/>
          <w:color w:val="FF0000"/>
          <w:sz w:val="16"/>
          <w:szCs w:val="16"/>
        </w:rPr>
        <w:t xml:space="preserve"> ItemsSource</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lectedUser</w:t>
      </w:r>
      <w:r w:rsidRPr="00A14A2B">
        <w:rPr>
          <w:rFonts w:ascii="Consolas" w:hAnsi="Consolas" w:cs="Consolas"/>
          <w:noProof/>
          <w:color w:val="0000FF"/>
          <w:sz w:val="16"/>
          <w:szCs w:val="16"/>
        </w:rPr>
        <w:t>.Messages}"&gt;</w:t>
      </w:r>
    </w:p>
    <w:p w14:paraId="1D3274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Resources</w:t>
      </w:r>
      <w:r w:rsidRPr="00A14A2B">
        <w:rPr>
          <w:rFonts w:ascii="Consolas" w:hAnsi="Consolas" w:cs="Consolas"/>
          <w:noProof/>
          <w:color w:val="0000FF"/>
          <w:sz w:val="16"/>
          <w:szCs w:val="16"/>
        </w:rPr>
        <w:t>&gt;</w:t>
      </w:r>
    </w:p>
    <w:p w14:paraId="33B602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77BD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Inbound messages --&gt;</w:t>
      </w:r>
    </w:p>
    <w:p w14:paraId="54B928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InboundMessageViewModel</w:t>
      </w:r>
      <w:r w:rsidRPr="00A14A2B">
        <w:rPr>
          <w:rFonts w:ascii="Consolas" w:hAnsi="Consolas" w:cs="Consolas"/>
          <w:noProof/>
          <w:color w:val="0000FF"/>
          <w:sz w:val="16"/>
          <w:szCs w:val="16"/>
        </w:rPr>
        <w:t>}"&gt;</w:t>
      </w:r>
    </w:p>
    <w:p w14:paraId="5E4DFE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Inbound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712788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14A6A0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7612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Outbound messages --&gt;</w:t>
      </w:r>
    </w:p>
    <w:p w14:paraId="67B95E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OutboundMessageViewModel</w:t>
      </w:r>
      <w:r w:rsidRPr="00A14A2B">
        <w:rPr>
          <w:rFonts w:ascii="Consolas" w:hAnsi="Consolas" w:cs="Consolas"/>
          <w:noProof/>
          <w:color w:val="0000FF"/>
          <w:sz w:val="16"/>
          <w:szCs w:val="16"/>
        </w:rPr>
        <w:t>}"&gt;</w:t>
      </w:r>
    </w:p>
    <w:p w14:paraId="4D6F55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Outbound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433E25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42364E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864F9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nknown/default messages --&gt;</w:t>
      </w:r>
    </w:p>
    <w:p w14:paraId="14BF5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BaseMessageViewModel</w:t>
      </w:r>
      <w:r w:rsidRPr="00A14A2B">
        <w:rPr>
          <w:rFonts w:ascii="Consolas" w:hAnsi="Consolas" w:cs="Consolas"/>
          <w:noProof/>
          <w:color w:val="0000FF"/>
          <w:sz w:val="16"/>
          <w:szCs w:val="16"/>
        </w:rPr>
        <w:t>}"&gt;</w:t>
      </w:r>
    </w:p>
    <w:p w14:paraId="0BA965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Base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7CAA4F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2CA99A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8887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Resources</w:t>
      </w:r>
      <w:r w:rsidRPr="00A14A2B">
        <w:rPr>
          <w:rFonts w:ascii="Consolas" w:hAnsi="Consolas" w:cs="Consolas"/>
          <w:noProof/>
          <w:color w:val="0000FF"/>
          <w:sz w:val="16"/>
          <w:szCs w:val="16"/>
        </w:rPr>
        <w:t>&gt;</w:t>
      </w:r>
    </w:p>
    <w:p w14:paraId="6DC99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ItemsPanel</w:t>
      </w:r>
      <w:r w:rsidRPr="00A14A2B">
        <w:rPr>
          <w:rFonts w:ascii="Consolas" w:hAnsi="Consolas" w:cs="Consolas"/>
          <w:noProof/>
          <w:color w:val="0000FF"/>
          <w:sz w:val="16"/>
          <w:szCs w:val="16"/>
        </w:rPr>
        <w:t>&gt;</w:t>
      </w:r>
    </w:p>
    <w:p w14:paraId="68C7AE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PanelTemplate</w:t>
      </w:r>
      <w:r w:rsidRPr="00A14A2B">
        <w:rPr>
          <w:rFonts w:ascii="Consolas" w:hAnsi="Consolas" w:cs="Consolas"/>
          <w:noProof/>
          <w:color w:val="0000FF"/>
          <w:sz w:val="16"/>
          <w:szCs w:val="16"/>
        </w:rPr>
        <w:t>&gt;</w:t>
      </w:r>
    </w:p>
    <w:p w14:paraId="4F7D60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Bottom"</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10,0"/&gt;</w:t>
      </w:r>
    </w:p>
    <w:p w14:paraId="17E260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PanelTemplate</w:t>
      </w:r>
      <w:r w:rsidRPr="00A14A2B">
        <w:rPr>
          <w:rFonts w:ascii="Consolas" w:hAnsi="Consolas" w:cs="Consolas"/>
          <w:noProof/>
          <w:color w:val="0000FF"/>
          <w:sz w:val="16"/>
          <w:szCs w:val="16"/>
        </w:rPr>
        <w:t>&gt;</w:t>
      </w:r>
    </w:p>
    <w:p w14:paraId="62A0B6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ItemsPanel</w:t>
      </w:r>
      <w:r w:rsidRPr="00A14A2B">
        <w:rPr>
          <w:rFonts w:ascii="Consolas" w:hAnsi="Consolas" w:cs="Consolas"/>
          <w:noProof/>
          <w:color w:val="0000FF"/>
          <w:sz w:val="16"/>
          <w:szCs w:val="16"/>
        </w:rPr>
        <w:t>&gt;</w:t>
      </w:r>
    </w:p>
    <w:p w14:paraId="4A7CD2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w:t>
      </w:r>
      <w:r w:rsidRPr="00A14A2B">
        <w:rPr>
          <w:rFonts w:ascii="Consolas" w:hAnsi="Consolas" w:cs="Consolas"/>
          <w:noProof/>
          <w:color w:val="0000FF"/>
          <w:sz w:val="16"/>
          <w:szCs w:val="16"/>
        </w:rPr>
        <w:t>&gt;</w:t>
      </w:r>
    </w:p>
    <w:p w14:paraId="319CA3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crollViewer</w:t>
      </w:r>
      <w:r w:rsidRPr="00A14A2B">
        <w:rPr>
          <w:rFonts w:ascii="Consolas" w:hAnsi="Consolas" w:cs="Consolas"/>
          <w:noProof/>
          <w:color w:val="0000FF"/>
          <w:sz w:val="16"/>
          <w:szCs w:val="16"/>
        </w:rPr>
        <w:t>&gt;</w:t>
      </w:r>
    </w:p>
    <w:p w14:paraId="6126E8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2CC004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D8A03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input box and send button --&gt;</w:t>
      </w:r>
    </w:p>
    <w:p w14:paraId="12B3C0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gt;</w:t>
      </w:r>
    </w:p>
    <w:p w14:paraId="14E7FC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22BCEB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49C5A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00"/&gt;</w:t>
      </w:r>
    </w:p>
    <w:p w14:paraId="3D4A51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671FAE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MessageToSen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0,0"</w:t>
      </w:r>
    </w:p>
    <w:p w14:paraId="4580F4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7F27A4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Type your message here..."/&gt;</w:t>
      </w:r>
    </w:p>
    <w:p w14:paraId="2EE74D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endMessag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10,10,0,0"</w:t>
      </w:r>
    </w:p>
    <w:p w14:paraId="7A8607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end"</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gt;</w:t>
      </w:r>
    </w:p>
    <w:p w14:paraId="02D71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0FCBEF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BE72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E4A71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78FA427D" w14:textId="77777777" w:rsidR="00891617" w:rsidRPr="00A14A2B" w:rsidRDefault="00891617" w:rsidP="00891617">
      <w:pPr>
        <w:spacing w:line="259" w:lineRule="auto"/>
        <w:jc w:val="left"/>
        <w:rPr>
          <w:sz w:val="18"/>
          <w:szCs w:val="20"/>
        </w:rPr>
      </w:pPr>
      <w:r w:rsidRPr="00A14A2B">
        <w:rPr>
          <w:sz w:val="18"/>
          <w:szCs w:val="20"/>
        </w:rPr>
        <w:br w:type="page"/>
      </w:r>
    </w:p>
    <w:p w14:paraId="33D5A5A7" w14:textId="77777777" w:rsidR="00891617" w:rsidRDefault="00891617" w:rsidP="00F1113E">
      <w:pPr>
        <w:pStyle w:val="Heading4"/>
        <w:spacing w:after="240"/>
      </w:pPr>
      <w:r>
        <w:lastRenderedPageBreak/>
        <w:t>InboundMessageView.xaml</w:t>
      </w:r>
    </w:p>
    <w:p w14:paraId="2640D5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InboundMessageView"</w:t>
      </w:r>
    </w:p>
    <w:p w14:paraId="2047B3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79B18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2AC52D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697667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7E5AF9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032225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50179B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A7C4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232BDA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TextBlock"&gt;</w:t>
      </w:r>
    </w:p>
    <w:p w14:paraId="64747B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VerticalAlignmen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Center"/&gt;</w:t>
      </w:r>
    </w:p>
    <w:p w14:paraId="63C4F9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2.5"/&gt;</w:t>
      </w:r>
    </w:p>
    <w:p w14:paraId="16A232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6783B8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434F41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8033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LastChildFill</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1B330F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AliceBlue"</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Black"</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CornerRadius</w:t>
      </w:r>
      <w:r w:rsidRPr="00A14A2B">
        <w:rPr>
          <w:rFonts w:ascii="Consolas" w:hAnsi="Consolas" w:cs="Consolas"/>
          <w:noProof/>
          <w:color w:val="0000FF"/>
          <w:sz w:val="16"/>
          <w:szCs w:val="16"/>
        </w:rPr>
        <w:t>="8"</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Left"&gt;</w:t>
      </w:r>
    </w:p>
    <w:p w14:paraId="10DC02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gt;</w:t>
      </w:r>
    </w:p>
    <w:p w14:paraId="63693C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48A4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ender name --&gt;</w:t>
      </w:r>
    </w:p>
    <w:p w14:paraId="18DB36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w:t>
      </w:r>
    </w:p>
    <w:p w14:paraId="2CCFB6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nder</w:t>
      </w:r>
      <w:r w:rsidRPr="00A14A2B">
        <w:rPr>
          <w:rFonts w:ascii="Consolas" w:hAnsi="Consolas" w:cs="Consolas"/>
          <w:noProof/>
          <w:color w:val="0000FF"/>
          <w:sz w:val="16"/>
          <w:szCs w:val="16"/>
        </w:rPr>
        <w:t>}" /&gt;</w:t>
      </w:r>
    </w:p>
    <w:p w14:paraId="379EA4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176E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gt;</w:t>
      </w:r>
    </w:p>
    <w:p w14:paraId="09F12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rapping</w:t>
      </w:r>
      <w:r w:rsidRPr="00A14A2B">
        <w:rPr>
          <w:rFonts w:ascii="Consolas" w:hAnsi="Consolas" w:cs="Consolas"/>
          <w:noProof/>
          <w:color w:val="0000FF"/>
          <w:sz w:val="16"/>
          <w:szCs w:val="16"/>
        </w:rPr>
        <w:t>="Wrap"</w:t>
      </w:r>
    </w:p>
    <w:p w14:paraId="03F330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Lorem ipsum dolor sit amet'}"/&gt;</w:t>
      </w:r>
    </w:p>
    <w:p w14:paraId="23952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AAE5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Time --&gt;</w:t>
      </w:r>
    </w:p>
    <w:p w14:paraId="333F49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Right"</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10"</w:t>
      </w:r>
    </w:p>
    <w:p w14:paraId="1DEB3E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ime</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00:0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64C98B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EDB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14872A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2080D2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anvas</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Right"/&gt;</w:t>
      </w:r>
    </w:p>
    <w:p w14:paraId="09232F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25D7A5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F41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1B5354C6" w14:textId="77777777" w:rsidR="00891617" w:rsidRPr="00A14A2B" w:rsidRDefault="00891617" w:rsidP="00891617">
      <w:pPr>
        <w:spacing w:line="259" w:lineRule="auto"/>
        <w:jc w:val="left"/>
        <w:rPr>
          <w:sz w:val="18"/>
          <w:szCs w:val="20"/>
        </w:rPr>
      </w:pPr>
      <w:r w:rsidRPr="00A14A2B">
        <w:rPr>
          <w:sz w:val="18"/>
          <w:szCs w:val="20"/>
        </w:rPr>
        <w:br w:type="page"/>
      </w:r>
    </w:p>
    <w:p w14:paraId="66E7FDA1" w14:textId="77777777" w:rsidR="00891617" w:rsidRDefault="00891617" w:rsidP="00F1113E">
      <w:pPr>
        <w:pStyle w:val="Heading4"/>
        <w:spacing w:after="240"/>
      </w:pPr>
      <w:r>
        <w:lastRenderedPageBreak/>
        <w:t>OutboundMessageView.xaml</w:t>
      </w:r>
    </w:p>
    <w:p w14:paraId="6CF9F1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OutboundMessageView"</w:t>
      </w:r>
    </w:p>
    <w:p w14:paraId="4BA6A7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536B93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610D21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4FCFBF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FEFC3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5C322F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0C50F9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96F4C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5DE50F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TextBlock"&gt;</w:t>
      </w:r>
    </w:p>
    <w:p w14:paraId="378ECC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VerticalAlignmen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Center"/&gt;</w:t>
      </w:r>
    </w:p>
    <w:p w14:paraId="7C4552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2.5"/&gt;</w:t>
      </w:r>
    </w:p>
    <w:p w14:paraId="0A68CD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71B2DE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760886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17D1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LastChildFill</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6CCE6B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LightGray"</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Black"</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CornerRadius</w:t>
      </w:r>
      <w:r w:rsidRPr="00A14A2B">
        <w:rPr>
          <w:rFonts w:ascii="Consolas" w:hAnsi="Consolas" w:cs="Consolas"/>
          <w:noProof/>
          <w:color w:val="0000FF"/>
          <w:sz w:val="16"/>
          <w:szCs w:val="16"/>
        </w:rPr>
        <w:t>="8"</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Right"&gt;</w:t>
      </w:r>
    </w:p>
    <w:p w14:paraId="4605D6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gt;</w:t>
      </w:r>
    </w:p>
    <w:p w14:paraId="68F5E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DE1F3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gt;</w:t>
      </w:r>
    </w:p>
    <w:p w14:paraId="20367F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rapping</w:t>
      </w:r>
      <w:r w:rsidRPr="00A14A2B">
        <w:rPr>
          <w:rFonts w:ascii="Consolas" w:hAnsi="Consolas" w:cs="Consolas"/>
          <w:noProof/>
          <w:color w:val="0000FF"/>
          <w:sz w:val="16"/>
          <w:szCs w:val="16"/>
        </w:rPr>
        <w:t>="Wrap"</w:t>
      </w:r>
    </w:p>
    <w:p w14:paraId="65B353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Lorem ipsum dolor sit amet'}"/&gt;</w:t>
      </w:r>
    </w:p>
    <w:p w14:paraId="2B9860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AD60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Time --&gt;</w:t>
      </w:r>
    </w:p>
    <w:p w14:paraId="094F9E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Right"</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10"</w:t>
      </w:r>
    </w:p>
    <w:p w14:paraId="4E7C9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ime</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00:0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1D0C4E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C37DB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05FDCC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748AC3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anvas</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Left"/&gt;</w:t>
      </w:r>
    </w:p>
    <w:p w14:paraId="0A8673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630CC2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7BF7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5DDAB5F1" w14:textId="77777777" w:rsidR="00891617" w:rsidRPr="00A14A2B" w:rsidRDefault="00891617" w:rsidP="00891617">
      <w:pPr>
        <w:spacing w:line="259" w:lineRule="auto"/>
        <w:jc w:val="left"/>
        <w:rPr>
          <w:sz w:val="18"/>
          <w:szCs w:val="20"/>
        </w:rPr>
      </w:pPr>
      <w:r w:rsidRPr="00A14A2B">
        <w:rPr>
          <w:sz w:val="18"/>
          <w:szCs w:val="20"/>
        </w:rPr>
        <w:br w:type="page"/>
      </w:r>
    </w:p>
    <w:p w14:paraId="2A82BAA4" w14:textId="77777777" w:rsidR="00891617" w:rsidRDefault="00891617" w:rsidP="00F1113E">
      <w:pPr>
        <w:pStyle w:val="Heading4"/>
        <w:spacing w:after="240"/>
      </w:pPr>
      <w:r>
        <w:lastRenderedPageBreak/>
        <w:t>SettingsView.xaml</w:t>
      </w:r>
    </w:p>
    <w:p w14:paraId="743EE2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SettingsView"</w:t>
      </w:r>
    </w:p>
    <w:p w14:paraId="2B7590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58265B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29931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5A045A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74171E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360744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4FE24C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379353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A025C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Settings"</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37B0E3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180DAF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6016BFF2" w14:textId="77777777" w:rsidR="00891617" w:rsidRPr="00A14A2B" w:rsidRDefault="00891617" w:rsidP="00891617">
      <w:pPr>
        <w:spacing w:line="259" w:lineRule="auto"/>
        <w:jc w:val="left"/>
        <w:rPr>
          <w:sz w:val="18"/>
          <w:szCs w:val="20"/>
        </w:rPr>
      </w:pPr>
      <w:r w:rsidRPr="00A14A2B">
        <w:rPr>
          <w:sz w:val="18"/>
          <w:szCs w:val="20"/>
        </w:rPr>
        <w:br w:type="page"/>
      </w:r>
    </w:p>
    <w:p w14:paraId="63CEA3AB" w14:textId="77777777" w:rsidR="00891617" w:rsidRDefault="00891617" w:rsidP="00F1113E">
      <w:pPr>
        <w:pStyle w:val="Heading4"/>
        <w:spacing w:after="240"/>
      </w:pPr>
      <w:r>
        <w:lastRenderedPageBreak/>
        <w:t>SideBarView.xaml</w:t>
      </w:r>
    </w:p>
    <w:p w14:paraId="0969C1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SideBarView"</w:t>
      </w:r>
    </w:p>
    <w:p w14:paraId="3931E2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49C985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3211D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386AAE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FA53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2FA512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6ABFE3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120"&gt;</w:t>
      </w:r>
    </w:p>
    <w:p w14:paraId="5E90C0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22A25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tyle gives all buttons set dimensions --&gt;</w:t>
      </w:r>
    </w:p>
    <w:p w14:paraId="55F2D8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60686A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Button"&gt;</w:t>
      </w:r>
    </w:p>
    <w:p w14:paraId="20D480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Heigh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0"/&gt;</w:t>
      </w:r>
    </w:p>
    <w:p w14:paraId="13536B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10"/&gt;</w:t>
      </w:r>
    </w:p>
    <w:p w14:paraId="02567A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4AB5CC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3B7164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292B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2E6D7B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393A59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0E93CC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Auto"/&gt;</w:t>
      </w:r>
    </w:p>
    <w:p w14:paraId="5718A8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67F325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5FF17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20"/&gt;</w:t>
      </w:r>
    </w:p>
    <w:p w14:paraId="563828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438649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C3C7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ome and Settings buttons --&gt;</w:t>
      </w:r>
    </w:p>
    <w:p w14:paraId="1ECE6E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0"&gt;</w:t>
      </w:r>
    </w:p>
    <w:p w14:paraId="706DB2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Home"</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Home"/&gt;</w:t>
      </w:r>
    </w:p>
    <w:p w14:paraId="3B5EA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Settings"</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ettings"/&gt;</w:t>
      </w:r>
    </w:p>
    <w:p w14:paraId="39F5E5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96F9A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8176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and Log Out button --&gt;</w:t>
      </w:r>
    </w:p>
    <w:p w14:paraId="36A7B2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gt;</w:t>
      </w:r>
    </w:p>
    <w:p w14:paraId="5A6FC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Logged in as:"</w:t>
      </w:r>
      <w:r w:rsidRPr="00A14A2B">
        <w:rPr>
          <w:rFonts w:ascii="Consolas" w:hAnsi="Consolas" w:cs="Consolas"/>
          <w:noProof/>
          <w:color w:val="FF0000"/>
          <w:sz w:val="16"/>
          <w:szCs w:val="16"/>
        </w:rPr>
        <w:t xml:space="preserve"> TextAlignment</w:t>
      </w:r>
      <w:r w:rsidRPr="00A14A2B">
        <w:rPr>
          <w:rFonts w:ascii="Consolas" w:hAnsi="Consolas" w:cs="Consolas"/>
          <w:noProof/>
          <w:color w:val="0000FF"/>
          <w:sz w:val="16"/>
          <w:szCs w:val="16"/>
        </w:rPr>
        <w:t>="Center"/&gt;</w:t>
      </w:r>
    </w:p>
    <w:p w14:paraId="0DB96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TextAlignment</w:t>
      </w:r>
      <w:r w:rsidRPr="00A14A2B">
        <w:rPr>
          <w:rFonts w:ascii="Consolas" w:hAnsi="Consolas" w:cs="Consolas"/>
          <w:noProof/>
          <w:color w:val="0000FF"/>
          <w:sz w:val="16"/>
          <w:szCs w:val="16"/>
        </w:rPr>
        <w:t>="Center"/&gt;</w:t>
      </w:r>
    </w:p>
    <w:p w14:paraId="1D3283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LogOut"</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Log Out"/&gt;</w:t>
      </w:r>
    </w:p>
    <w:p w14:paraId="35E6A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D2ACC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E6CC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A4356DB"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4467EA86" w14:textId="77777777" w:rsidR="00891617" w:rsidRPr="00A14A2B" w:rsidRDefault="00891617" w:rsidP="00891617">
      <w:pPr>
        <w:spacing w:line="259" w:lineRule="auto"/>
        <w:jc w:val="left"/>
        <w:rPr>
          <w:sz w:val="18"/>
          <w:szCs w:val="20"/>
        </w:rPr>
      </w:pPr>
      <w:r w:rsidRPr="00A14A2B">
        <w:rPr>
          <w:sz w:val="18"/>
          <w:szCs w:val="20"/>
        </w:rPr>
        <w:br w:type="page"/>
      </w:r>
    </w:p>
    <w:p w14:paraId="59F55052" w14:textId="1A1B584E" w:rsidR="00891617" w:rsidRDefault="00F1113E" w:rsidP="00F1113E">
      <w:pPr>
        <w:pStyle w:val="Heading3"/>
      </w:pPr>
      <w:bookmarkStart w:id="179" w:name="_Toc96856245"/>
      <w:r>
        <w:lastRenderedPageBreak/>
        <w:t>Login/</w:t>
      </w:r>
      <w:r w:rsidR="00891617">
        <w:t>Messages/</w:t>
      </w:r>
      <w:bookmarkEnd w:id="179"/>
    </w:p>
    <w:p w14:paraId="33172DA3" w14:textId="77777777" w:rsidR="00891617" w:rsidRDefault="00891617" w:rsidP="00F1113E">
      <w:pPr>
        <w:pStyle w:val="Heading4"/>
        <w:spacing w:after="240"/>
      </w:pPr>
      <w:r>
        <w:t>LoginNavMessage.cs</w:t>
      </w:r>
    </w:p>
    <w:p w14:paraId="1B3E83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Messages</w:t>
      </w:r>
    </w:p>
    <w:p w14:paraId="4847DC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7D0F5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NavMessage</w:t>
      </w:r>
    </w:p>
    <w:p w14:paraId="7667EE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3A14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LoginPage NavigateTo;</w:t>
      </w:r>
    </w:p>
    <w:p w14:paraId="2B32D6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65CE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NavMessage</w:t>
      </w:r>
      <w:r w:rsidRPr="00A14A2B">
        <w:rPr>
          <w:rFonts w:ascii="Consolas" w:hAnsi="Consolas" w:cs="Consolas"/>
          <w:noProof/>
          <w:color w:val="000000"/>
          <w:sz w:val="16"/>
          <w:szCs w:val="16"/>
        </w:rPr>
        <w:t>(LoginPage navigateTo)</w:t>
      </w:r>
    </w:p>
    <w:p w14:paraId="54B018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2ADDC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avigateTo = navigateTo;</w:t>
      </w:r>
    </w:p>
    <w:p w14:paraId="62F72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F149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8C70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BD07D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Page</w:t>
      </w:r>
    </w:p>
    <w:p w14:paraId="785A63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A1F7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w:t>
      </w:r>
    </w:p>
    <w:p w14:paraId="66B2A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gnup</w:t>
      </w:r>
    </w:p>
    <w:p w14:paraId="6E9F13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AF699B"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4F734B6E" w14:textId="77777777" w:rsidR="00891617" w:rsidRPr="00A14A2B" w:rsidRDefault="00891617" w:rsidP="00891617">
      <w:pPr>
        <w:spacing w:line="259" w:lineRule="auto"/>
        <w:jc w:val="left"/>
        <w:rPr>
          <w:sz w:val="18"/>
          <w:szCs w:val="20"/>
        </w:rPr>
      </w:pPr>
      <w:r w:rsidRPr="00A14A2B">
        <w:rPr>
          <w:sz w:val="18"/>
          <w:szCs w:val="20"/>
        </w:rPr>
        <w:br w:type="page"/>
      </w:r>
    </w:p>
    <w:p w14:paraId="152198ED" w14:textId="677E9D84" w:rsidR="00891617" w:rsidRDefault="00F1113E" w:rsidP="00F1113E">
      <w:pPr>
        <w:pStyle w:val="Heading3"/>
      </w:pPr>
      <w:bookmarkStart w:id="180" w:name="_Toc96856246"/>
      <w:r>
        <w:lastRenderedPageBreak/>
        <w:t>Login/</w:t>
      </w:r>
      <w:r w:rsidR="00891617">
        <w:t>ViewModels/</w:t>
      </w:r>
      <w:bookmarkEnd w:id="180"/>
    </w:p>
    <w:p w14:paraId="44F46708" w14:textId="77777777" w:rsidR="00891617" w:rsidRDefault="00891617" w:rsidP="00F1113E">
      <w:pPr>
        <w:pStyle w:val="Heading4"/>
        <w:spacing w:after="240"/>
      </w:pPr>
      <w:r>
        <w:t>LoginConductorViewModel.cs</w:t>
      </w:r>
    </w:p>
    <w:p w14:paraId="6F217AD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727186C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084B8A6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50A829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0F40B28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00D861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ConductorViewModel</w:t>
      </w:r>
      <w:r w:rsidRPr="00A14A2B">
        <w:rPr>
          <w:rFonts w:ascii="Consolas" w:hAnsi="Consolas" w:cs="Consolas"/>
          <w:noProof/>
          <w:color w:val="000000"/>
          <w:sz w:val="16"/>
          <w:szCs w:val="16"/>
        </w:rPr>
        <w:t xml:space="preserve"> : Conductor&lt;Screen&gt;.Collection.OneActive,</w:t>
      </w:r>
    </w:p>
    <w:p w14:paraId="61DDD7C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LoginNavMessage&gt;</w:t>
      </w:r>
    </w:p>
    <w:p w14:paraId="16ACBD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E30C5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505C618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LoginViewModel _loginViewModel;</w:t>
      </w:r>
    </w:p>
    <w:p w14:paraId="031589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SignupViewModel _signupViewModel;</w:t>
      </w:r>
    </w:p>
    <w:p w14:paraId="6C3E371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9D4FA2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ConductorViewModel</w:t>
      </w:r>
      <w:r w:rsidRPr="00A14A2B">
        <w:rPr>
          <w:rFonts w:ascii="Consolas" w:hAnsi="Consolas" w:cs="Consolas"/>
          <w:noProof/>
          <w:color w:val="000000"/>
          <w:sz w:val="16"/>
          <w:szCs w:val="16"/>
        </w:rPr>
        <w:t>(</w:t>
      </w:r>
    </w:p>
    <w:p w14:paraId="6A8C7D0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2AA4985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ViewModel loginViewModel,</w:t>
      </w:r>
    </w:p>
    <w:p w14:paraId="0774D03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gnupViewModel signupViewModel)</w:t>
      </w:r>
    </w:p>
    <w:p w14:paraId="2764B7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F0F92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0093494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loginViewModel = loginViewModel;</w:t>
      </w:r>
    </w:p>
    <w:p w14:paraId="2D6DEE4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ignupViewModel = signupViewModel;</w:t>
      </w:r>
    </w:p>
    <w:p w14:paraId="6D5BAF7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167C6C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542A9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instantiated, begin listening to EventAggregator and show LoginViewModel</w:t>
      </w:r>
    </w:p>
    <w:p w14:paraId="5962C83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3DA713D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B1B5C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3596E7B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7943095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ViewModel);</w:t>
      </w:r>
    </w:p>
    <w:p w14:paraId="1BCAA74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0F42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622C14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deleted, stop listening to EventAggregator</w:t>
      </w:r>
    </w:p>
    <w:p w14:paraId="4E5D7D1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73957D7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FB972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76E260F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65AE237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49285E2"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p>
    <w:p w14:paraId="6427152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which Screen to show using attribute of message</w:t>
      </w:r>
    </w:p>
    <w:p w14:paraId="4A63622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LoginNavMessage message)</w:t>
      </w:r>
    </w:p>
    <w:p w14:paraId="61B8EB4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E26C15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NavigateTo)</w:t>
      </w:r>
    </w:p>
    <w:p w14:paraId="7FD4B39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FAD1D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LoginPage.Login:</w:t>
      </w:r>
    </w:p>
    <w:p w14:paraId="3A5211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ViewModel);</w:t>
      </w:r>
    </w:p>
    <w:p w14:paraId="7964428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65876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AD74C1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LoginPage.Signup:</w:t>
      </w:r>
    </w:p>
    <w:p w14:paraId="10901B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signupViewModel);</w:t>
      </w:r>
    </w:p>
    <w:p w14:paraId="038C24B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3268931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70DF85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default</w:t>
      </w:r>
      <w:r w:rsidRPr="00A14A2B">
        <w:rPr>
          <w:rFonts w:ascii="Consolas" w:hAnsi="Consolas" w:cs="Consolas"/>
          <w:noProof/>
          <w:color w:val="000000"/>
          <w:sz w:val="16"/>
          <w:szCs w:val="16"/>
        </w:rPr>
        <w:t>:</w:t>
      </w:r>
    </w:p>
    <w:p w14:paraId="4A0B25F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8BD04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56CF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58AE7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42A4009" w14:textId="77777777" w:rsidR="00891617" w:rsidRPr="00A14A2B" w:rsidRDefault="00891617" w:rsidP="00F1113E">
      <w:pPr>
        <w:spacing w:line="259" w:lineRule="auto"/>
        <w:jc w:val="left"/>
        <w:rPr>
          <w:noProof/>
          <w:sz w:val="16"/>
          <w:szCs w:val="18"/>
        </w:rPr>
      </w:pPr>
      <w:r w:rsidRPr="00A14A2B">
        <w:rPr>
          <w:rFonts w:ascii="Consolas" w:hAnsi="Consolas" w:cs="Consolas"/>
          <w:noProof/>
          <w:color w:val="000000"/>
          <w:sz w:val="16"/>
          <w:szCs w:val="16"/>
        </w:rPr>
        <w:t>}</w:t>
      </w:r>
    </w:p>
    <w:p w14:paraId="33E75849" w14:textId="77777777" w:rsidR="00891617" w:rsidRDefault="00891617" w:rsidP="00F1113E">
      <w:pPr>
        <w:spacing w:line="259" w:lineRule="auto"/>
        <w:jc w:val="left"/>
      </w:pPr>
      <w:r>
        <w:br w:type="page"/>
      </w:r>
    </w:p>
    <w:p w14:paraId="4D32B924" w14:textId="77777777" w:rsidR="00891617" w:rsidRDefault="00891617" w:rsidP="00F1113E">
      <w:pPr>
        <w:pStyle w:val="Heading4"/>
        <w:spacing w:after="240"/>
      </w:pPr>
      <w:r>
        <w:lastRenderedPageBreak/>
        <w:t>LoginViewModel.cs</w:t>
      </w:r>
    </w:p>
    <w:p w14:paraId="2DF58501" w14:textId="77777777" w:rsidR="00891617" w:rsidRPr="00A14A2B" w:rsidRDefault="00891617" w:rsidP="00F1113E">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3EFC328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6C2C5E7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7D30856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497B4E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1A86704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28F4D4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3E94A10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6F2ED5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ViewModel</w:t>
      </w:r>
      <w:r w:rsidRPr="00A14A2B">
        <w:rPr>
          <w:rFonts w:ascii="Consolas" w:hAnsi="Consolas" w:cs="Consolas"/>
          <w:noProof/>
          <w:color w:val="000000"/>
          <w:sz w:val="16"/>
          <w:szCs w:val="16"/>
        </w:rPr>
        <w:t xml:space="preserve"> : Screen</w:t>
      </w:r>
    </w:p>
    <w:p w14:paraId="10876A3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016F8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702081C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A20AE0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UI input fields</w:t>
      </w:r>
    </w:p>
    <w:p w14:paraId="42C1157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Input;</w:t>
      </w:r>
    </w:p>
    <w:p w14:paraId="0462392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passwordInput;</w:t>
      </w:r>
    </w:p>
    <w:p w14:paraId="473821E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4F7886D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Input</w:t>
      </w:r>
    </w:p>
    <w:p w14:paraId="5DDA82C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D7285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Input; }</w:t>
      </w:r>
    </w:p>
    <w:p w14:paraId="33335F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4E79A8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1FB8A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Input = value;</w:t>
      </w:r>
    </w:p>
    <w:p w14:paraId="5FFBE4C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Input);</w:t>
      </w:r>
    </w:p>
    <w:p w14:paraId="5D84F87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13CDA5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6908DF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2A371E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Input</w:t>
      </w:r>
    </w:p>
    <w:p w14:paraId="2355B31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9C348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passwordInput; }</w:t>
      </w:r>
    </w:p>
    <w:p w14:paraId="43B6A3A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0B000B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17A92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passwordInput = value;</w:t>
      </w:r>
    </w:p>
    <w:p w14:paraId="25BFD8C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PasswordInput);</w:t>
      </w:r>
    </w:p>
    <w:p w14:paraId="4BEC7EA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C361C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48BB17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E24F53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programs first starts up, create server connection</w:t>
      </w:r>
    </w:p>
    <w:p w14:paraId="2ADFC23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ViewModel</w:t>
      </w:r>
      <w:r w:rsidRPr="00A14A2B">
        <w:rPr>
          <w:rFonts w:ascii="Consolas" w:hAnsi="Consolas" w:cs="Consolas"/>
          <w:noProof/>
          <w:color w:val="000000"/>
          <w:sz w:val="16"/>
          <w:szCs w:val="16"/>
        </w:rPr>
        <w:t>(IEventAggregator eventAggregator)</w:t>
      </w:r>
    </w:p>
    <w:p w14:paraId="652A177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D2EA2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286D9D4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38899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6403079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login request when "login" button pressed</w:t>
      </w:r>
    </w:p>
    <w:p w14:paraId="634662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inButton()</w:t>
      </w:r>
    </w:p>
    <w:p w14:paraId="1E3229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6FE23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credentials from GUI fields</w:t>
      </w:r>
    </w:p>
    <w:p w14:paraId="3045CDA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00EEE3E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A8ACF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 UsernameInput },</w:t>
      </w:r>
    </w:p>
    <w:p w14:paraId="4CFF65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Password"</w:t>
      </w:r>
      <w:r w:rsidRPr="00A14A2B">
        <w:rPr>
          <w:rFonts w:ascii="Consolas" w:hAnsi="Consolas" w:cs="Consolas"/>
          <w:noProof/>
          <w:color w:val="000000"/>
          <w:sz w:val="16"/>
          <w:szCs w:val="16"/>
        </w:rPr>
        <w:t>, PasswordInput }</w:t>
      </w:r>
    </w:p>
    <w:p w14:paraId="7CE9B84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4EAAB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DF840A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login request to server</w:t>
      </w:r>
    </w:p>
    <w:p w14:paraId="77D5A23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Login, Credentials);</w:t>
      </w:r>
    </w:p>
    <w:p w14:paraId="59BCAD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36470DC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EE79CF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767ED4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ear the two input fields</w:t>
      </w:r>
    </w:p>
    <w:p w14:paraId="7AA93C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Input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986F7D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asswordInput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9DE3A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7E2E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CB8B64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ignupButton()</w:t>
      </w:r>
    </w:p>
    <w:p w14:paraId="4536C0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84CDF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Conductor to navigate to the SignupViewModel</w:t>
      </w:r>
    </w:p>
    <w:p w14:paraId="61DF3FA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oginNavMessage(LoginPage.Signup));</w:t>
      </w:r>
    </w:p>
    <w:p w14:paraId="4C9A7E6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EF215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9DFA342"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5386F6D6" w14:textId="77777777" w:rsidR="00891617" w:rsidRDefault="00891617" w:rsidP="00F1113E">
      <w:pPr>
        <w:spacing w:line="259" w:lineRule="auto"/>
        <w:jc w:val="left"/>
      </w:pPr>
      <w:r>
        <w:br w:type="page"/>
      </w:r>
    </w:p>
    <w:p w14:paraId="7BB8641A" w14:textId="77777777" w:rsidR="00891617" w:rsidRDefault="00891617" w:rsidP="00F1113E">
      <w:pPr>
        <w:pStyle w:val="Heading4"/>
        <w:spacing w:after="240"/>
      </w:pPr>
      <w:r>
        <w:lastRenderedPageBreak/>
        <w:t>SignupViewModel.cs</w:t>
      </w:r>
    </w:p>
    <w:p w14:paraId="6BE53D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462C1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6B98FB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6F004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20F66E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9080E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gnupViewModel</w:t>
      </w:r>
      <w:r w:rsidRPr="00A14A2B">
        <w:rPr>
          <w:rFonts w:ascii="Consolas" w:hAnsi="Consolas" w:cs="Consolas"/>
          <w:noProof/>
          <w:color w:val="000000"/>
          <w:sz w:val="16"/>
          <w:szCs w:val="16"/>
        </w:rPr>
        <w:t xml:space="preserve"> : Screen</w:t>
      </w:r>
    </w:p>
    <w:p w14:paraId="351DFB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486A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2738E9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D672E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gnupViewModel</w:t>
      </w:r>
      <w:r w:rsidRPr="00A14A2B">
        <w:rPr>
          <w:rFonts w:ascii="Consolas" w:hAnsi="Consolas" w:cs="Consolas"/>
          <w:noProof/>
          <w:color w:val="000000"/>
          <w:sz w:val="16"/>
          <w:szCs w:val="16"/>
        </w:rPr>
        <w:t>(IEventAggregator eventAggregator)</w:t>
      </w:r>
    </w:p>
    <w:p w14:paraId="0A7D8D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A2CB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3976B7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7969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ECDDB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BackToLoginButton()</w:t>
      </w:r>
    </w:p>
    <w:p w14:paraId="7A5F2F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0B245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back to LoginViewModel</w:t>
      </w:r>
    </w:p>
    <w:p w14:paraId="422979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oginNavMessage(LoginPage.Login);</w:t>
      </w:r>
    </w:p>
    <w:p w14:paraId="4C31FA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3475EB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EA1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7994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3D3E3CE2" w14:textId="77777777" w:rsidR="00891617" w:rsidRDefault="00891617" w:rsidP="00891617">
      <w:pPr>
        <w:spacing w:line="259" w:lineRule="auto"/>
        <w:jc w:val="left"/>
      </w:pPr>
      <w:r>
        <w:br w:type="page"/>
      </w:r>
    </w:p>
    <w:p w14:paraId="17B27675" w14:textId="60B4526E" w:rsidR="00891617" w:rsidRDefault="00F1113E" w:rsidP="00F1113E">
      <w:pPr>
        <w:pStyle w:val="Heading3"/>
      </w:pPr>
      <w:bookmarkStart w:id="181" w:name="_Toc96856247"/>
      <w:r>
        <w:lastRenderedPageBreak/>
        <w:t>Login/</w:t>
      </w:r>
      <w:r w:rsidR="00891617">
        <w:t>Views/</w:t>
      </w:r>
      <w:bookmarkEnd w:id="181"/>
    </w:p>
    <w:p w14:paraId="34771D81" w14:textId="77777777" w:rsidR="00891617" w:rsidRDefault="00891617" w:rsidP="00F1113E">
      <w:pPr>
        <w:pStyle w:val="Heading4"/>
        <w:spacing w:after="240"/>
      </w:pPr>
      <w:r>
        <w:t>LoginConductorView.xaml</w:t>
      </w:r>
    </w:p>
    <w:p w14:paraId="58B39DC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LoginConductorView"</w:t>
      </w:r>
    </w:p>
    <w:p w14:paraId="7DB8B2C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31B08F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D6C0C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15167ED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1B0D32E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6466D39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57CFEB2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5E7CD97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76B04B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6442E07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74A9FA6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37F79AE8" w14:textId="77777777" w:rsidR="00891617" w:rsidRPr="00A14A2B" w:rsidRDefault="00891617" w:rsidP="00F1113E">
      <w:pPr>
        <w:spacing w:line="259" w:lineRule="auto"/>
        <w:jc w:val="left"/>
        <w:rPr>
          <w:sz w:val="18"/>
          <w:szCs w:val="20"/>
        </w:rPr>
      </w:pPr>
      <w:r w:rsidRPr="00A14A2B">
        <w:rPr>
          <w:sz w:val="18"/>
          <w:szCs w:val="20"/>
        </w:rPr>
        <w:br w:type="page"/>
      </w:r>
    </w:p>
    <w:p w14:paraId="30FE8256" w14:textId="77777777" w:rsidR="00891617" w:rsidRDefault="00891617" w:rsidP="00F1113E">
      <w:pPr>
        <w:pStyle w:val="Heading4"/>
        <w:spacing w:after="240"/>
      </w:pPr>
      <w:r>
        <w:lastRenderedPageBreak/>
        <w:t>LoginView.xaml</w:t>
      </w:r>
    </w:p>
    <w:p w14:paraId="2EDADEB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LoginView"</w:t>
      </w:r>
    </w:p>
    <w:p w14:paraId="1D9F7C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0A719EE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3E9A51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5700EE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6F92ED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0087472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60C244F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17DD8E3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9A6371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689C36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4BD1D8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4C69A42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0BCBF12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3*"/&gt;</w:t>
      </w:r>
    </w:p>
    <w:p w14:paraId="29EEE50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CD4BCB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1858B8C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1EB4C31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17AE2B2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0FBADF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0F1255F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gt;</w:t>
      </w:r>
    </w:p>
    <w:p w14:paraId="4D77B5E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gt;</w:t>
      </w:r>
    </w:p>
    <w:p w14:paraId="048B017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 /&gt;</w:t>
      </w:r>
    </w:p>
    <w:p w14:paraId="63C501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17DE784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4CB9369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eader banner text --&gt;</w:t>
      </w:r>
    </w:p>
    <w:p w14:paraId="7870809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Logging in"</w:t>
      </w:r>
      <w:r w:rsidRPr="00A14A2B">
        <w:rPr>
          <w:rFonts w:ascii="Consolas" w:hAnsi="Consolas" w:cs="Consolas"/>
          <w:noProof/>
          <w:color w:val="000000"/>
          <w:sz w:val="16"/>
          <w:szCs w:val="16"/>
        </w:rPr>
        <w:t xml:space="preserve"> </w:t>
      </w:r>
    </w:p>
    <w:p w14:paraId="0F0322F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p>
    <w:p w14:paraId="0661110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3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54D8302F"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p>
    <w:p w14:paraId="04BD5CB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6F9A59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field --&gt;</w:t>
      </w:r>
    </w:p>
    <w:p w14:paraId="0F5DFF3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5"&gt;</w:t>
      </w:r>
    </w:p>
    <w:p w14:paraId="241549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5FAB25F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Input"</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gt;</w:t>
      </w:r>
    </w:p>
    <w:p w14:paraId="43DD01C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109AD35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EAB71F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Password field --&gt;</w:t>
      </w:r>
    </w:p>
    <w:p w14:paraId="3240397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gt;</w:t>
      </w:r>
    </w:p>
    <w:p w14:paraId="64E98C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Passwor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6EC1125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PasswordInput"</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7FEAC5F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Family</w:t>
      </w:r>
      <w:r w:rsidRPr="00A14A2B">
        <w:rPr>
          <w:rFonts w:ascii="Consolas" w:hAnsi="Consolas" w:cs="Consolas"/>
          <w:noProof/>
          <w:color w:val="0000FF"/>
          <w:sz w:val="16"/>
          <w:szCs w:val="16"/>
        </w:rPr>
        <w:t>="{</w:t>
      </w:r>
      <w:r w:rsidRPr="00A14A2B">
        <w:rPr>
          <w:rFonts w:ascii="Consolas" w:hAnsi="Consolas" w:cs="Consolas"/>
          <w:noProof/>
          <w:color w:val="A31515"/>
          <w:sz w:val="16"/>
          <w:szCs w:val="16"/>
        </w:rPr>
        <w:t>StaticResource</w:t>
      </w:r>
      <w:r w:rsidRPr="00A14A2B">
        <w:rPr>
          <w:rFonts w:ascii="Consolas" w:hAnsi="Consolas" w:cs="Consolas"/>
          <w:noProof/>
          <w:color w:val="FF0000"/>
          <w:sz w:val="16"/>
          <w:szCs w:val="16"/>
        </w:rPr>
        <w:t xml:space="preserve"> PasswordFont</w:t>
      </w:r>
      <w:r w:rsidRPr="00A14A2B">
        <w:rPr>
          <w:rFonts w:ascii="Consolas" w:hAnsi="Consolas" w:cs="Consolas"/>
          <w:noProof/>
          <w:color w:val="0000FF"/>
          <w:sz w:val="16"/>
          <w:szCs w:val="16"/>
        </w:rPr>
        <w:t>}"/&gt;</w:t>
      </w:r>
    </w:p>
    <w:p w14:paraId="6CB96D8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0AB6A9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B253CF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0EA15B6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Coloured background behind buttons --&gt;</w:t>
      </w:r>
    </w:p>
    <w:p w14:paraId="5F3B44D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ectangle</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5"</w:t>
      </w:r>
      <w:r w:rsidRPr="00A14A2B">
        <w:rPr>
          <w:rFonts w:ascii="Consolas" w:hAnsi="Consolas" w:cs="Consolas"/>
          <w:noProof/>
          <w:color w:val="FF0000"/>
          <w:sz w:val="16"/>
          <w:szCs w:val="16"/>
        </w:rPr>
        <w:t xml:space="preserve"> Grid.RowSpan</w:t>
      </w:r>
      <w:r w:rsidRPr="00A14A2B">
        <w:rPr>
          <w:rFonts w:ascii="Consolas" w:hAnsi="Consolas" w:cs="Consolas"/>
          <w:noProof/>
          <w:color w:val="0000FF"/>
          <w:sz w:val="16"/>
          <w:szCs w:val="16"/>
        </w:rPr>
        <w:t>="2"</w:t>
      </w:r>
    </w:p>
    <w:p w14:paraId="7FCC090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Fill</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51840C9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1E4DB9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Login and signup button --&gt;</w:t>
      </w:r>
    </w:p>
    <w:p w14:paraId="53C93A0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gt;</w:t>
      </w:r>
    </w:p>
    <w:p w14:paraId="69C3CFE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0,2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50"</w:t>
      </w:r>
    </w:p>
    <w:p w14:paraId="180C5F1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Login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Log in"</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gt;</w:t>
      </w:r>
    </w:p>
    <w:p w14:paraId="2DA98ED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0"</w:t>
      </w:r>
    </w:p>
    <w:p w14:paraId="5CDA780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gnup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ign up"/&gt;</w:t>
      </w:r>
    </w:p>
    <w:p w14:paraId="443B39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F17BE4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CEA966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0E9908F9" w14:textId="77777777" w:rsidR="00891617" w:rsidRPr="00A14A2B" w:rsidRDefault="00891617" w:rsidP="00F1113E">
      <w:pPr>
        <w:spacing w:line="259" w:lineRule="auto"/>
        <w:jc w:val="left"/>
        <w:rPr>
          <w:sz w:val="18"/>
          <w:szCs w:val="20"/>
        </w:rPr>
      </w:pPr>
      <w:r w:rsidRPr="00A14A2B">
        <w:rPr>
          <w:sz w:val="18"/>
          <w:szCs w:val="20"/>
        </w:rPr>
        <w:br w:type="page"/>
      </w:r>
    </w:p>
    <w:p w14:paraId="1FF9EF3B" w14:textId="77777777" w:rsidR="00891617" w:rsidRDefault="00891617" w:rsidP="00F1113E">
      <w:pPr>
        <w:pStyle w:val="Heading4"/>
        <w:spacing w:after="240"/>
      </w:pPr>
      <w:r>
        <w:lastRenderedPageBreak/>
        <w:t>SignupView.xaml</w:t>
      </w:r>
    </w:p>
    <w:p w14:paraId="525B7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SignupView"</w:t>
      </w:r>
    </w:p>
    <w:p w14:paraId="1AA971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717C58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A501A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E0465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09AC29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2CB76B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13AA5C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09B640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D31C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50F722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33FCD1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04F84C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4ADE0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3*"/&gt;</w:t>
      </w:r>
    </w:p>
    <w:p w14:paraId="5D7CD6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19440E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62F991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1B3E05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355484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065C1A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1682F0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gt;</w:t>
      </w:r>
    </w:p>
    <w:p w14:paraId="38424A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gt;</w:t>
      </w:r>
    </w:p>
    <w:p w14:paraId="622FD7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 /&gt;</w:t>
      </w:r>
    </w:p>
    <w:p w14:paraId="6076B7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455C36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AEE0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eader banner text --&gt;</w:t>
      </w:r>
    </w:p>
    <w:p w14:paraId="38E228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Creating an account"</w:t>
      </w:r>
      <w:r w:rsidRPr="00A14A2B">
        <w:rPr>
          <w:rFonts w:ascii="Consolas" w:hAnsi="Consolas" w:cs="Consolas"/>
          <w:noProof/>
          <w:color w:val="000000"/>
          <w:sz w:val="16"/>
          <w:szCs w:val="16"/>
        </w:rPr>
        <w:t xml:space="preserve"> </w:t>
      </w:r>
    </w:p>
    <w:p w14:paraId="574132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p>
    <w:p w14:paraId="7B3844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3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38AFB3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779E2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29E692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field --&gt;</w:t>
      </w:r>
    </w:p>
    <w:p w14:paraId="0D8EC3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5"&gt;</w:t>
      </w:r>
    </w:p>
    <w:p w14:paraId="38FAEC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0D5BB0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Input"</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gt;</w:t>
      </w:r>
    </w:p>
    <w:p w14:paraId="11993A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3E719E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C7ED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Password field --&gt;</w:t>
      </w:r>
    </w:p>
    <w:p w14:paraId="3BF2E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gt;</w:t>
      </w:r>
    </w:p>
    <w:p w14:paraId="6FA9A0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Passwor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5970F9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PasswordInput"</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5E0DDF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Family</w:t>
      </w:r>
      <w:r w:rsidRPr="00A14A2B">
        <w:rPr>
          <w:rFonts w:ascii="Consolas" w:hAnsi="Consolas" w:cs="Consolas"/>
          <w:noProof/>
          <w:color w:val="0000FF"/>
          <w:sz w:val="16"/>
          <w:szCs w:val="16"/>
        </w:rPr>
        <w:t>="{</w:t>
      </w:r>
      <w:r w:rsidRPr="00A14A2B">
        <w:rPr>
          <w:rFonts w:ascii="Consolas" w:hAnsi="Consolas" w:cs="Consolas"/>
          <w:noProof/>
          <w:color w:val="A31515"/>
          <w:sz w:val="16"/>
          <w:szCs w:val="16"/>
        </w:rPr>
        <w:t>StaticResource</w:t>
      </w:r>
      <w:r w:rsidRPr="00A14A2B">
        <w:rPr>
          <w:rFonts w:ascii="Consolas" w:hAnsi="Consolas" w:cs="Consolas"/>
          <w:noProof/>
          <w:color w:val="FF0000"/>
          <w:sz w:val="16"/>
          <w:szCs w:val="16"/>
        </w:rPr>
        <w:t xml:space="preserve"> PasswordFont</w:t>
      </w:r>
      <w:r w:rsidRPr="00A14A2B">
        <w:rPr>
          <w:rFonts w:ascii="Consolas" w:hAnsi="Consolas" w:cs="Consolas"/>
          <w:noProof/>
          <w:color w:val="0000FF"/>
          <w:sz w:val="16"/>
          <w:szCs w:val="16"/>
        </w:rPr>
        <w:t>}"/&gt;</w:t>
      </w:r>
    </w:p>
    <w:p w14:paraId="5530E6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501904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AC783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1CCF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Coloured background behind buttons --&gt;</w:t>
      </w:r>
    </w:p>
    <w:p w14:paraId="0344AE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ectangle</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5"</w:t>
      </w:r>
      <w:r w:rsidRPr="00A14A2B">
        <w:rPr>
          <w:rFonts w:ascii="Consolas" w:hAnsi="Consolas" w:cs="Consolas"/>
          <w:noProof/>
          <w:color w:val="FF0000"/>
          <w:sz w:val="16"/>
          <w:szCs w:val="16"/>
        </w:rPr>
        <w:t xml:space="preserve"> Grid.RowSpan</w:t>
      </w:r>
      <w:r w:rsidRPr="00A14A2B">
        <w:rPr>
          <w:rFonts w:ascii="Consolas" w:hAnsi="Consolas" w:cs="Consolas"/>
          <w:noProof/>
          <w:color w:val="0000FF"/>
          <w:sz w:val="16"/>
          <w:szCs w:val="16"/>
        </w:rPr>
        <w:t>="2"</w:t>
      </w:r>
    </w:p>
    <w:p w14:paraId="7CD874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Fill</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16F21E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19B6F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Login and signup button --&gt;</w:t>
      </w:r>
    </w:p>
    <w:p w14:paraId="2309E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gt;</w:t>
      </w:r>
    </w:p>
    <w:p w14:paraId="4D14F1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0,2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50"</w:t>
      </w:r>
    </w:p>
    <w:p w14:paraId="37912E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gnup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ign up"</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gt;</w:t>
      </w:r>
    </w:p>
    <w:p w14:paraId="57A5F0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0"</w:t>
      </w:r>
    </w:p>
    <w:p w14:paraId="140D40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BackToLogin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Back"/&gt;</w:t>
      </w:r>
    </w:p>
    <w:p w14:paraId="5B7923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51547A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0DE5B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5D77349B" w14:textId="77777777" w:rsidR="00891617" w:rsidRPr="00A14A2B" w:rsidRDefault="00891617" w:rsidP="00891617">
      <w:pPr>
        <w:spacing w:line="259" w:lineRule="auto"/>
        <w:jc w:val="left"/>
        <w:rPr>
          <w:sz w:val="18"/>
          <w:szCs w:val="20"/>
        </w:rPr>
      </w:pPr>
      <w:r w:rsidRPr="00A14A2B">
        <w:rPr>
          <w:sz w:val="18"/>
          <w:szCs w:val="20"/>
        </w:rPr>
        <w:br w:type="page"/>
      </w:r>
    </w:p>
    <w:p w14:paraId="0260D8A3" w14:textId="51F3CD67" w:rsidR="00891617" w:rsidRDefault="00F1113E" w:rsidP="00F1113E">
      <w:pPr>
        <w:pStyle w:val="Heading3"/>
      </w:pPr>
      <w:bookmarkStart w:id="182" w:name="_Toc96856248"/>
      <w:r>
        <w:lastRenderedPageBreak/>
        <w:t>Shell/</w:t>
      </w:r>
      <w:r w:rsidR="00891617">
        <w:t>Messages/</w:t>
      </w:r>
      <w:bookmarkEnd w:id="182"/>
    </w:p>
    <w:p w14:paraId="58638A4E" w14:textId="77777777" w:rsidR="00891617" w:rsidRDefault="00891617" w:rsidP="00F1113E">
      <w:pPr>
        <w:pStyle w:val="Heading4"/>
        <w:spacing w:after="240"/>
      </w:pPr>
      <w:r>
        <w:t>InternalClientMessage.cs</w:t>
      </w:r>
    </w:p>
    <w:p w14:paraId="7DBDA8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Messages</w:t>
      </w:r>
    </w:p>
    <w:p w14:paraId="7001C8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82D0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Message</w:t>
      </w:r>
    </w:p>
    <w:p w14:paraId="2882A3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D52C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InternalClientCommand Command;</w:t>
      </w:r>
    </w:p>
    <w:p w14:paraId="2B2A54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11E72E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E311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Message</w:t>
      </w:r>
      <w:r w:rsidRPr="00A14A2B">
        <w:rPr>
          <w:rFonts w:ascii="Consolas" w:hAnsi="Consolas" w:cs="Consolas"/>
          <w:noProof/>
          <w:color w:val="000000"/>
          <w:sz w:val="16"/>
          <w:szCs w:val="16"/>
        </w:rPr>
        <w:t xml:space="preserve">(InternalClient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5E1D42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7E81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473A9D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data_in;</w:t>
      </w:r>
    </w:p>
    <w:p w14:paraId="2EBE28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012FF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3ECD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0CA6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Command</w:t>
      </w:r>
    </w:p>
    <w:p w14:paraId="61280D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8AC9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nect,</w:t>
      </w:r>
    </w:p>
    <w:p w14:paraId="5F7167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1C8E5B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w:t>
      </w:r>
    </w:p>
    <w:p w14:paraId="1C5D95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w:t>
      </w:r>
    </w:p>
    <w:p w14:paraId="4D3135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Message,</w:t>
      </w:r>
    </w:p>
    <w:p w14:paraId="73E3C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Connect,</w:t>
      </w:r>
    </w:p>
    <w:p w14:paraId="037B6F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Disconnect,</w:t>
      </w:r>
    </w:p>
    <w:p w14:paraId="3182B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ClientList,</w:t>
      </w:r>
    </w:p>
    <w:p w14:paraId="7F38EE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Details,</w:t>
      </w:r>
    </w:p>
    <w:p w14:paraId="462395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Message</w:t>
      </w:r>
    </w:p>
    <w:p w14:paraId="5E377E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20EB6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971A982" w14:textId="77777777" w:rsidR="00891617" w:rsidRDefault="00891617" w:rsidP="00891617">
      <w:pPr>
        <w:spacing w:line="259" w:lineRule="auto"/>
        <w:jc w:val="left"/>
      </w:pPr>
      <w:r>
        <w:br w:type="page"/>
      </w:r>
    </w:p>
    <w:p w14:paraId="7880C347" w14:textId="55559BF9" w:rsidR="00891617" w:rsidRDefault="00F1113E" w:rsidP="00F1113E">
      <w:pPr>
        <w:pStyle w:val="Heading3"/>
      </w:pPr>
      <w:bookmarkStart w:id="183" w:name="_Toc96856249"/>
      <w:r>
        <w:lastRenderedPageBreak/>
        <w:t>Shell/</w:t>
      </w:r>
      <w:r w:rsidR="00891617">
        <w:t>Models/</w:t>
      </w:r>
      <w:bookmarkEnd w:id="183"/>
    </w:p>
    <w:p w14:paraId="7ED07FF0" w14:textId="77777777" w:rsidR="00891617" w:rsidRDefault="00891617" w:rsidP="00F1113E">
      <w:pPr>
        <w:pStyle w:val="Heading4"/>
        <w:spacing w:after="240"/>
      </w:pPr>
      <w:r>
        <w:t>SocketHandler.cs</w:t>
      </w:r>
    </w:p>
    <w:p w14:paraId="1FC911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7FBE8E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4C79D1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86F92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6B4D7E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6F9DF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Models</w:t>
      </w:r>
    </w:p>
    <w:p w14:paraId="0B0A4D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53DA6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Handler</w:t>
      </w:r>
      <w:r w:rsidRPr="00A14A2B">
        <w:rPr>
          <w:rFonts w:ascii="Consolas" w:hAnsi="Consolas" w:cs="Consolas"/>
          <w:noProof/>
          <w:color w:val="000000"/>
          <w:sz w:val="16"/>
          <w:szCs w:val="16"/>
        </w:rPr>
        <w:t xml:space="preserve"> : SocketBase</w:t>
      </w:r>
    </w:p>
    <w:p w14:paraId="491D1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516E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currently connected users</w:t>
      </w:r>
    </w:p>
    <w:p w14:paraId="37F790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Connect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2F7B35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4D0D8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nect to server</w:t>
      </w:r>
    </w:p>
    <w:p w14:paraId="7B0AEB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nect()</w:t>
      </w:r>
    </w:p>
    <w:p w14:paraId="6CFFC9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E021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nects to the server</w:t>
      </w:r>
    </w:p>
    <w:p w14:paraId="507DE4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Connect(EndPoint);</w:t>
      </w:r>
    </w:p>
    <w:p w14:paraId="08BCAE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77AE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5CAF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object to server</w:t>
      </w:r>
    </w:p>
    <w:p w14:paraId="71BE8F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ToServer(</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message)</w:t>
      </w:r>
    </w:p>
    <w:p w14:paraId="369A53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7EB7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rialises object into binary</w:t>
      </w:r>
    </w:p>
    <w:p w14:paraId="6D4A6B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d = Protocol.Serialise(message);</w:t>
      </w:r>
    </w:p>
    <w:p w14:paraId="5AF98B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data {buffer, offset, size, flags}</w:t>
      </w:r>
    </w:p>
    <w:p w14:paraId="3257FD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Send(serialised, 0, serialised.Length, SocketFlags.None);</w:t>
      </w:r>
    </w:p>
    <w:p w14:paraId="7498E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9AC87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F81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egins a receive loop with a specified callback</w:t>
      </w:r>
    </w:p>
    <w:p w14:paraId="65A3D3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Loop(Action&lt;IAsyncResult&gt; Callback)</w:t>
      </w:r>
    </w:p>
    <w:p w14:paraId="58E8B3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2A97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Receive(</w:t>
      </w:r>
    </w:p>
    <w:p w14:paraId="67141A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ffer,                          </w:t>
      </w:r>
      <w:r w:rsidRPr="00A14A2B">
        <w:rPr>
          <w:rFonts w:ascii="Consolas" w:hAnsi="Consolas" w:cs="Consolas"/>
          <w:noProof/>
          <w:color w:val="008000"/>
          <w:sz w:val="16"/>
          <w:szCs w:val="16"/>
        </w:rPr>
        <w:t>// Buffer</w:t>
      </w:r>
    </w:p>
    <w:p w14:paraId="09371C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0,                               </w:t>
      </w:r>
      <w:r w:rsidRPr="00A14A2B">
        <w:rPr>
          <w:rFonts w:ascii="Consolas" w:hAnsi="Consolas" w:cs="Consolas"/>
          <w:noProof/>
          <w:color w:val="008000"/>
          <w:sz w:val="16"/>
          <w:szCs w:val="16"/>
        </w:rPr>
        <w:t>// Offset</w:t>
      </w:r>
    </w:p>
    <w:p w14:paraId="224AE0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ffer.Length,                   </w:t>
      </w:r>
      <w:r w:rsidRPr="00A14A2B">
        <w:rPr>
          <w:rFonts w:ascii="Consolas" w:hAnsi="Consolas" w:cs="Consolas"/>
          <w:noProof/>
          <w:color w:val="008000"/>
          <w:sz w:val="16"/>
          <w:szCs w:val="16"/>
        </w:rPr>
        <w:t>// Size</w:t>
      </w:r>
    </w:p>
    <w:p w14:paraId="2D9C63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Flags.None,                </w:t>
      </w:r>
      <w:r w:rsidRPr="00A14A2B">
        <w:rPr>
          <w:rFonts w:ascii="Consolas" w:hAnsi="Consolas" w:cs="Consolas"/>
          <w:noProof/>
          <w:color w:val="008000"/>
          <w:sz w:val="16"/>
          <w:szCs w:val="16"/>
        </w:rPr>
        <w:t>// Flags</w:t>
      </w:r>
    </w:p>
    <w:p w14:paraId="6399E3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Callback),     </w:t>
      </w:r>
      <w:r w:rsidRPr="00A14A2B">
        <w:rPr>
          <w:rFonts w:ascii="Consolas" w:hAnsi="Consolas" w:cs="Consolas"/>
          <w:noProof/>
          <w:color w:val="008000"/>
          <w:sz w:val="16"/>
          <w:szCs w:val="16"/>
        </w:rPr>
        <w:t>// Callback</w:t>
      </w:r>
    </w:p>
    <w:p w14:paraId="21B1D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w:t>
      </w:r>
      <w:r w:rsidRPr="00A14A2B">
        <w:rPr>
          <w:rFonts w:ascii="Consolas" w:hAnsi="Consolas" w:cs="Consolas"/>
          <w:noProof/>
          <w:color w:val="008000"/>
          <w:sz w:val="16"/>
          <w:szCs w:val="16"/>
        </w:rPr>
        <w:t>// State</w:t>
      </w:r>
    </w:p>
    <w:p w14:paraId="3F8BA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C1BCE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C448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2FEB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375B033" w14:textId="77777777" w:rsidR="00891617" w:rsidRDefault="00891617" w:rsidP="00891617">
      <w:pPr>
        <w:spacing w:line="259" w:lineRule="auto"/>
        <w:jc w:val="left"/>
      </w:pPr>
      <w:r>
        <w:br w:type="page"/>
      </w:r>
    </w:p>
    <w:p w14:paraId="34F5831F" w14:textId="633D0C95" w:rsidR="00891617" w:rsidRDefault="00F1113E" w:rsidP="00F1113E">
      <w:pPr>
        <w:pStyle w:val="Heading3"/>
      </w:pPr>
      <w:bookmarkStart w:id="184" w:name="_Toc96856250"/>
      <w:r>
        <w:lastRenderedPageBreak/>
        <w:t>Shell/</w:t>
      </w:r>
      <w:r w:rsidR="00891617">
        <w:t>ViewModels/</w:t>
      </w:r>
      <w:bookmarkEnd w:id="184"/>
    </w:p>
    <w:p w14:paraId="49B419FF" w14:textId="77777777" w:rsidR="00891617" w:rsidRDefault="00891617" w:rsidP="00F1113E">
      <w:pPr>
        <w:pStyle w:val="Heading4"/>
        <w:spacing w:after="240"/>
      </w:pPr>
      <w:r>
        <w:t>ShellViewModel.cs</w:t>
      </w:r>
    </w:p>
    <w:p w14:paraId="1D562E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0E3E9B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12E444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ViewModels;</w:t>
      </w:r>
    </w:p>
    <w:p w14:paraId="5A2A8F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2DC11A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odels;</w:t>
      </w:r>
    </w:p>
    <w:p w14:paraId="641758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6EB723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02DB48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17018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Threading;</w:t>
      </w:r>
    </w:p>
    <w:p w14:paraId="345BFD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indows;</w:t>
      </w:r>
    </w:p>
    <w:p w14:paraId="4820588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BF001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ViewModels</w:t>
      </w:r>
    </w:p>
    <w:p w14:paraId="616C59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4BB02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hellViewModel</w:t>
      </w:r>
      <w:r w:rsidRPr="00A14A2B">
        <w:rPr>
          <w:rFonts w:ascii="Consolas" w:hAnsi="Consolas" w:cs="Consolas"/>
          <w:noProof/>
          <w:color w:val="000000"/>
          <w:sz w:val="16"/>
          <w:szCs w:val="16"/>
        </w:rPr>
        <w:t xml:space="preserve"> : Conductor&lt;Screen&gt;.Collection.OneActive,</w:t>
      </w:r>
    </w:p>
    <w:p w14:paraId="6569F7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InternalClientMessage&gt;, IHandle&lt;ServerToClientMessage&gt;</w:t>
      </w:r>
    </w:p>
    <w:p w14:paraId="2D51AF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1B94C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for networking</w:t>
      </w:r>
    </w:p>
    <w:p w14:paraId="2CB5C2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SocketHandler _socketHandler;</w:t>
      </w:r>
    </w:p>
    <w:p w14:paraId="53F728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BDE28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prevents program from closing before necessary routines finish</w:t>
      </w:r>
    </w:p>
    <w:p w14:paraId="24CCBC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AutoResetEvent _shutdownWaitHandl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utoResetEvent(</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5D762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A0CB4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vent Aggregator instance</w:t>
      </w:r>
    </w:p>
    <w:p w14:paraId="747E53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2D67B8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F2449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creen Collection</w:t>
      </w:r>
    </w:p>
    <w:p w14:paraId="2E32AA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LoginConductorViewModel _loginConductorViewModel;</w:t>
      </w:r>
    </w:p>
    <w:p w14:paraId="68B0D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ContentConductorViewModel _contentConductorViewModel;</w:t>
      </w:r>
    </w:p>
    <w:p w14:paraId="6380EF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672A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structor</w:t>
      </w:r>
    </w:p>
    <w:p w14:paraId="64D4E4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hellViewModel</w:t>
      </w:r>
      <w:r w:rsidRPr="00A14A2B">
        <w:rPr>
          <w:rFonts w:ascii="Consolas" w:hAnsi="Consolas" w:cs="Consolas"/>
          <w:noProof/>
          <w:color w:val="000000"/>
          <w:sz w:val="16"/>
          <w:szCs w:val="16"/>
        </w:rPr>
        <w:t>(</w:t>
      </w:r>
    </w:p>
    <w:p w14:paraId="564587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446562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ConductorViewModel loginConductorViewModel,</w:t>
      </w:r>
    </w:p>
    <w:p w14:paraId="00886E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tentConductorViewModel contentConductorViewModel)</w:t>
      </w:r>
    </w:p>
    <w:p w14:paraId="0CFB80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75A9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pendency injection</w:t>
      </w:r>
    </w:p>
    <w:p w14:paraId="67FAE4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1F0D3C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loginConductorViewModel = loginConductorViewModel;</w:t>
      </w:r>
    </w:p>
    <w:p w14:paraId="59CA8F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contentConductorViewModel = contentConductorViewModel;</w:t>
      </w:r>
    </w:p>
    <w:p w14:paraId="4AF2AC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625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ing server connection</w:t>
      </w:r>
    </w:p>
    <w:p w14:paraId="7E9015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ocketHandler();</w:t>
      </w:r>
    </w:p>
    <w:p w14:paraId="78A6848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3748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ry connect to server, if fail close program</w:t>
      </w:r>
    </w:p>
    <w:p w14:paraId="0EE22A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57903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870D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Connect();</w:t>
      </w:r>
    </w:p>
    <w:p w14:paraId="7E2B36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CF9E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Exception exception)</w:t>
      </w:r>
    </w:p>
    <w:p w14:paraId="69F74C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3614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hut down program, report server disabled error to Windows</w:t>
      </w:r>
    </w:p>
    <w:p w14:paraId="68C755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FatalError(exception, 1341);</w:t>
      </w:r>
    </w:p>
    <w:p w14:paraId="423864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67EE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638BA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egin receiving from server</w:t>
      </w:r>
    </w:p>
    <w:p w14:paraId="1969AB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ReceiveLoop(ReceiveLoopCallback);</w:t>
      </w:r>
    </w:p>
    <w:p w14:paraId="05D45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F4E5D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C6D3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ds the receive; publish message; calls ReceiveLoop to start again</w:t>
      </w:r>
    </w:p>
    <w:p w14:paraId="45681D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LoopCallback(IAsyncResult asyncResult)</w:t>
      </w:r>
    </w:p>
    <w:p w14:paraId="464EFA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FB88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72A2B7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5FDA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object that was received</w:t>
      </w:r>
    </w:p>
    <w:p w14:paraId="6356B0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received_object = Protocol.GetObject(asyncResult, _socketHandler.Buffer);</w:t>
      </w:r>
    </w:p>
    <w:p w14:paraId="0FBE92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05C9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ublishes message that a new SocketServerMessage has been received</w:t>
      </w:r>
    </w:p>
    <w:p w14:paraId="02069D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ServerToClientMessage)received_object);</w:t>
      </w:r>
    </w:p>
    <w:p w14:paraId="52CC7E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1994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8000"/>
          <w:sz w:val="16"/>
          <w:szCs w:val="16"/>
        </w:rPr>
        <w:t>// Continues infinite receive loop</w:t>
      </w:r>
    </w:p>
    <w:p w14:paraId="126C73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ReceiveLoop(ReceiveLoopCallback);</w:t>
      </w:r>
    </w:p>
    <w:p w14:paraId="65886E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0DD8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xception)</w:t>
      </w:r>
    </w:p>
    <w:p w14:paraId="3442FF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95183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hut down program, report unknown network error to Windows</w:t>
      </w:r>
    </w:p>
    <w:p w14:paraId="172925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FatalError(exception, 59);</w:t>
      </w:r>
    </w:p>
    <w:p w14:paraId="208DD1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BCC4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3D99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EA3F3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server about disconnect</w:t>
      </w:r>
    </w:p>
    <w:p w14:paraId="12D330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DisconnectRoutine()</w:t>
      </w:r>
    </w:p>
    <w:p w14:paraId="4B035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5F79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rectly sends disconnect notice to server</w:t>
      </w:r>
    </w:p>
    <w:p w14:paraId="3ECC1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Disconnect);</w:t>
      </w:r>
    </w:p>
    <w:p w14:paraId="361509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SendToServer(ServerMessage);</w:t>
      </w:r>
    </w:p>
    <w:p w14:paraId="6008A1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socket</w:t>
      </w:r>
    </w:p>
    <w:p w14:paraId="463893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Disconnect();</w:t>
      </w:r>
    </w:p>
    <w:p w14:paraId="038655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9845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hutdownWaitHandle.Set();</w:t>
      </w:r>
    </w:p>
    <w:p w14:paraId="13A711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558C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0459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server about log out and change screen</w:t>
      </w:r>
    </w:p>
    <w:p w14:paraId="7DDD9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OutRoutine()</w:t>
      </w:r>
    </w:p>
    <w:p w14:paraId="38EED1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CE30B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log out notice to server</w:t>
      </w:r>
    </w:p>
    <w:p w14:paraId="6D3AD7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LogOut);</w:t>
      </w:r>
    </w:p>
    <w:p w14:paraId="05664C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409A72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020FC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C92CB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oes back to login screen</w:t>
      </w:r>
    </w:p>
    <w:p w14:paraId="7686DC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ConductorViewModel);</w:t>
      </w:r>
    </w:p>
    <w:p w14:paraId="2ED613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AC90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29D4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67D5F1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159BAF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A79C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0934A1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432D3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898A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onnect:</w:t>
      </w:r>
    </w:p>
    <w:p w14:paraId="53F071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Connect();</w:t>
      </w:r>
    </w:p>
    <w:p w14:paraId="4A4D94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D455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237B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Disconnect:</w:t>
      </w:r>
    </w:p>
    <w:p w14:paraId="5452A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Routine();</w:t>
      </w:r>
    </w:p>
    <w:p w14:paraId="022EBE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56572B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9326F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Out:</w:t>
      </w:r>
    </w:p>
    <w:p w14:paraId="4EF9C1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Routine();</w:t>
      </w:r>
    </w:p>
    <w:p w14:paraId="5E91A9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510CB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500F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ValidLogin:</w:t>
      </w:r>
    </w:p>
    <w:p w14:paraId="5A811F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Routine(message.Data);</w:t>
      </w:r>
    </w:p>
    <w:p w14:paraId="269677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58403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8968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SendMessage:</w:t>
      </w:r>
    </w:p>
    <w:p w14:paraId="06876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SendToServer(message.Data);</w:t>
      </w:r>
    </w:p>
    <w:p w14:paraId="143F68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5FA04A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5B03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98EA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67641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from server</w:t>
      </w:r>
    </w:p>
    <w:p w14:paraId="01BE8D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ServerToClientMessage message)</w:t>
      </w:r>
    </w:p>
    <w:p w14:paraId="0653C7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117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ClientMessage InternalMessage;</w:t>
      </w:r>
    </w:p>
    <w:p w14:paraId="54A163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856A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6F4DD4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D21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LoginResult:</w:t>
      </w:r>
    </w:p>
    <w:p w14:paraId="7213B7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ResultRoutine(message.Data);</w:t>
      </w:r>
    </w:p>
    <w:p w14:paraId="797E52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E306A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26A9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ClientConnect:</w:t>
      </w:r>
    </w:p>
    <w:p w14:paraId="6F65A8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ClientConnect, message.Data);</w:t>
      </w:r>
    </w:p>
    <w:p w14:paraId="29F9F4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751CE3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04881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8E6A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ClientDisconnect:</w:t>
      </w:r>
    </w:p>
    <w:p w14:paraId="7A8C8A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ClientDisconnect, message.Data);</w:t>
      </w:r>
    </w:p>
    <w:p w14:paraId="7CB8B2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4A8A8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54C2F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6BFFE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SendClientsList:</w:t>
      </w:r>
    </w:p>
    <w:p w14:paraId="7E9391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ReceiveClientList, message.Data);</w:t>
      </w:r>
    </w:p>
    <w:p w14:paraId="7E2F7E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7F086C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01458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ABE3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Message:</w:t>
      </w:r>
    </w:p>
    <w:p w14:paraId="313344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ReceiveMessage, message.Data);</w:t>
      </w:r>
    </w:p>
    <w:p w14:paraId="16C62D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4BD694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021ABC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C80E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DB95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A0405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ss control to content Conductor and publish login details</w:t>
      </w:r>
    </w:p>
    <w:p w14:paraId="775BA3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alidLoginRoutin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tails_object)</w:t>
      </w:r>
    </w:p>
    <w:p w14:paraId="11ACBD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F366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ss control over to content Conductor from login Conductor</w:t>
      </w:r>
    </w:p>
    <w:p w14:paraId="56BB07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contentConductorViewModel);</w:t>
      </w:r>
    </w:p>
    <w:p w14:paraId="602296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9E7E8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LoginDetails, details_object);</w:t>
      </w:r>
    </w:p>
    <w:p w14:paraId="40CBB0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6130AD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77BE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9B5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if login attempt was success</w:t>
      </w:r>
    </w:p>
    <w:p w14:paraId="12120F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inResultRoutin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59ED94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6917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login is invalid, data is false</w:t>
      </w:r>
    </w:p>
    <w:p w14:paraId="7CB0C2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is</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2414A3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6D685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2ED9A3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5AE0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6336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otify of valid login</w:t>
      </w:r>
    </w:p>
    <w:p w14:paraId="0C4058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ValidLogin, data);</w:t>
      </w:r>
    </w:p>
    <w:p w14:paraId="1B901E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2E4C7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CD16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E73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the [X] button is pressed, disconnect socket first</w:t>
      </w:r>
    </w:p>
    <w:p w14:paraId="441759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anClose(Action&lt;</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gt; callback)</w:t>
      </w:r>
    </w:p>
    <w:p w14:paraId="4EE2E9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253A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94DC0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CFD2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log out notice to server</w:t>
      </w:r>
    </w:p>
    <w:p w14:paraId="7DDAD4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Disconnect);</w:t>
      </w:r>
    </w:p>
    <w:p w14:paraId="4F2500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98462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6BF57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use closing until handle is set by completing the send to the server</w:t>
      </w:r>
    </w:p>
    <w:p w14:paraId="359E7D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hutdownWaitHandle.WaitOne();</w:t>
      </w:r>
    </w:p>
    <w:p w14:paraId="1C30C2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5B3D2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 }</w:t>
      </w:r>
    </w:p>
    <w:p w14:paraId="2EB0729E"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4229F6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the window</w:t>
      </w:r>
    </w:p>
    <w:p w14:paraId="5ED07A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CanClose(callback);</w:t>
      </w:r>
    </w:p>
    <w:p w14:paraId="7EFA77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D1A6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AF7A4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a fatal error is thrown, close program</w:t>
      </w:r>
    </w:p>
    <w:p w14:paraId="795FD0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FatalError(Exception exception,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error_code=0)</w:t>
      </w:r>
    </w:p>
    <w:p w14:paraId="6BCE31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3E05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Box.Show(</w:t>
      </w:r>
      <w:r w:rsidRPr="00A14A2B">
        <w:rPr>
          <w:rFonts w:ascii="Consolas" w:hAnsi="Consolas" w:cs="Consolas"/>
          <w:noProof/>
          <w:color w:val="A31515"/>
          <w:sz w:val="16"/>
          <w:szCs w:val="16"/>
        </w:rPr>
        <w:t xml:space="preserve">$"Error: </w:t>
      </w:r>
      <w:r w:rsidRPr="00A14A2B">
        <w:rPr>
          <w:rFonts w:ascii="Consolas" w:hAnsi="Consolas" w:cs="Consolas"/>
          <w:noProof/>
          <w:color w:val="000000"/>
          <w:sz w:val="16"/>
          <w:szCs w:val="16"/>
        </w:rPr>
        <w:t>{exception.Message}</w:t>
      </w:r>
      <w:r w:rsidRPr="00A14A2B">
        <w:rPr>
          <w:rFonts w:ascii="Consolas" w:hAnsi="Consolas" w:cs="Consolas"/>
          <w:noProof/>
          <w:color w:val="A31515"/>
          <w:sz w:val="16"/>
          <w:szCs w:val="16"/>
        </w:rPr>
        <w:t>\n\nPress OK to close the program"</w:t>
      </w: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A fatal error was caught"</w:t>
      </w:r>
      <w:r w:rsidRPr="00A14A2B">
        <w:rPr>
          <w:rFonts w:ascii="Consolas" w:hAnsi="Consolas" w:cs="Consolas"/>
          <w:noProof/>
          <w:color w:val="000000"/>
          <w:sz w:val="16"/>
          <w:szCs w:val="16"/>
        </w:rPr>
        <w:t>);</w:t>
      </w:r>
    </w:p>
    <w:p w14:paraId="466846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2970BF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window</w:t>
      </w:r>
    </w:p>
    <w:p w14:paraId="65751E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ryClose();</w:t>
      </w:r>
    </w:p>
    <w:p w14:paraId="5919E4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14E5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program</w:t>
      </w:r>
    </w:p>
    <w:p w14:paraId="467FB8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vironment.Exit(1341);</w:t>
      </w:r>
    </w:p>
    <w:p w14:paraId="2CD872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B94A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D75F3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window opened, begin listening to EventAggregator and show LoginConductorViewModel</w:t>
      </w:r>
    </w:p>
    <w:p w14:paraId="0104CB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2FF4A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AF4F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5883F9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5A0BC9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ConductorViewModel);</w:t>
      </w:r>
    </w:p>
    <w:p w14:paraId="114FB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6A15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2B998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window closed, stop listening to EventAggregator</w:t>
      </w:r>
    </w:p>
    <w:p w14:paraId="75254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321DE7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03D92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152F51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5364F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4B13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3E331A"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373B5E30" w14:textId="77777777" w:rsidR="00891617" w:rsidRDefault="00891617" w:rsidP="00891617">
      <w:pPr>
        <w:spacing w:line="259" w:lineRule="auto"/>
        <w:jc w:val="left"/>
      </w:pPr>
      <w:r>
        <w:br w:type="page"/>
      </w:r>
    </w:p>
    <w:p w14:paraId="7B9926EF" w14:textId="7AB3E095" w:rsidR="00891617" w:rsidRDefault="00F1113E" w:rsidP="00F1113E">
      <w:pPr>
        <w:pStyle w:val="Heading3"/>
      </w:pPr>
      <w:bookmarkStart w:id="185" w:name="_Toc96856251"/>
      <w:r>
        <w:lastRenderedPageBreak/>
        <w:t>Shell/</w:t>
      </w:r>
      <w:r w:rsidR="00891617">
        <w:t>Views/</w:t>
      </w:r>
      <w:bookmarkEnd w:id="185"/>
    </w:p>
    <w:p w14:paraId="3D779450" w14:textId="77777777" w:rsidR="00891617" w:rsidRDefault="00891617" w:rsidP="00F1113E">
      <w:pPr>
        <w:pStyle w:val="Heading4"/>
        <w:spacing w:after="240"/>
      </w:pPr>
      <w:r>
        <w:t>ShellView.xaml</w:t>
      </w:r>
    </w:p>
    <w:p w14:paraId="2F8193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Shell.Views.ShellView"</w:t>
      </w:r>
    </w:p>
    <w:p w14:paraId="190C6E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0CE501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880A6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p>
    <w:p w14:paraId="0A85F2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p>
    <w:p w14:paraId="4FC2E9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Shell.Views"</w:t>
      </w:r>
    </w:p>
    <w:p w14:paraId="0391C9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FF0000"/>
          <w:sz w:val="16"/>
          <w:szCs w:val="16"/>
        </w:rPr>
        <w:t xml:space="preserve"> WindowStartupLocation</w:t>
      </w:r>
      <w:r w:rsidRPr="00A14A2B">
        <w:rPr>
          <w:rFonts w:ascii="Consolas" w:hAnsi="Consolas" w:cs="Consolas"/>
          <w:noProof/>
          <w:color w:val="0000FF"/>
          <w:sz w:val="16"/>
          <w:szCs w:val="16"/>
        </w:rPr>
        <w:t>="CenterScreen"</w:t>
      </w:r>
    </w:p>
    <w:p w14:paraId="0AFE52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itle</w:t>
      </w:r>
      <w:r w:rsidRPr="00A14A2B">
        <w:rPr>
          <w:rFonts w:ascii="Consolas" w:hAnsi="Consolas" w:cs="Consolas"/>
          <w:noProof/>
          <w:color w:val="0000FF"/>
          <w:sz w:val="16"/>
          <w:szCs w:val="16"/>
        </w:rPr>
        <w:t>="ShellView"</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800"&gt;</w:t>
      </w:r>
    </w:p>
    <w:p w14:paraId="59B8EB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6207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tyle gives all buttons rounded corners --&gt;</w:t>
      </w:r>
    </w:p>
    <w:p w14:paraId="45BBB7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Resources</w:t>
      </w:r>
      <w:r w:rsidRPr="00A14A2B">
        <w:rPr>
          <w:rFonts w:ascii="Consolas" w:hAnsi="Consolas" w:cs="Consolas"/>
          <w:noProof/>
          <w:color w:val="0000FF"/>
          <w:sz w:val="16"/>
          <w:szCs w:val="16"/>
        </w:rPr>
        <w:t>&gt;</w:t>
      </w:r>
    </w:p>
    <w:p w14:paraId="4D8E6D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Button</w:t>
      </w:r>
      <w:r w:rsidRPr="00A14A2B">
        <w:rPr>
          <w:rFonts w:ascii="Consolas" w:hAnsi="Consolas" w:cs="Consolas"/>
          <w:noProof/>
          <w:color w:val="0000FF"/>
          <w:sz w:val="16"/>
          <w:szCs w:val="16"/>
        </w:rPr>
        <w:t>}"&gt;</w:t>
      </w:r>
    </w:p>
    <w:p w14:paraId="6C032D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Resources</w:t>
      </w:r>
      <w:r w:rsidRPr="00A14A2B">
        <w:rPr>
          <w:rFonts w:ascii="Consolas" w:hAnsi="Consolas" w:cs="Consolas"/>
          <w:noProof/>
          <w:color w:val="0000FF"/>
          <w:sz w:val="16"/>
          <w:szCs w:val="16"/>
        </w:rPr>
        <w:t>&gt;</w:t>
      </w:r>
    </w:p>
    <w:p w14:paraId="50E66F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Border"&gt;</w:t>
      </w:r>
    </w:p>
    <w:p w14:paraId="335903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CornerRadius"</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gt;</w:t>
      </w:r>
    </w:p>
    <w:p w14:paraId="78E4F9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033E2D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Resources</w:t>
      </w:r>
      <w:r w:rsidRPr="00A14A2B">
        <w:rPr>
          <w:rFonts w:ascii="Consolas" w:hAnsi="Consolas" w:cs="Consolas"/>
          <w:noProof/>
          <w:color w:val="0000FF"/>
          <w:sz w:val="16"/>
          <w:szCs w:val="16"/>
        </w:rPr>
        <w:t>&gt;</w:t>
      </w:r>
    </w:p>
    <w:p w14:paraId="0361E9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5E439B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olidColorBrush</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Key</w:t>
      </w:r>
      <w:r w:rsidRPr="00A14A2B">
        <w:rPr>
          <w:rFonts w:ascii="Consolas" w:hAnsi="Consolas" w:cs="Consolas"/>
          <w:noProof/>
          <w:color w:val="0000FF"/>
          <w:sz w:val="16"/>
          <w:szCs w:val="16"/>
        </w:rPr>
        <w:t>="AccentColour"&gt;</w:t>
      </w:r>
      <w:r w:rsidRPr="00A14A2B">
        <w:rPr>
          <w:rFonts w:ascii="Consolas" w:hAnsi="Consolas" w:cs="Consolas"/>
          <w:noProof/>
          <w:color w:val="000000"/>
          <w:sz w:val="16"/>
          <w:szCs w:val="16"/>
        </w:rPr>
        <w:t>#FF6495ED</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olidColorBrush</w:t>
      </w:r>
      <w:r w:rsidRPr="00A14A2B">
        <w:rPr>
          <w:rFonts w:ascii="Consolas" w:hAnsi="Consolas" w:cs="Consolas"/>
          <w:noProof/>
          <w:color w:val="0000FF"/>
          <w:sz w:val="16"/>
          <w:szCs w:val="16"/>
        </w:rPr>
        <w:t>&gt;</w:t>
      </w:r>
    </w:p>
    <w:p w14:paraId="629EB2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Resources</w:t>
      </w:r>
      <w:r w:rsidRPr="00A14A2B">
        <w:rPr>
          <w:rFonts w:ascii="Consolas" w:hAnsi="Consolas" w:cs="Consolas"/>
          <w:noProof/>
          <w:color w:val="0000FF"/>
          <w:sz w:val="16"/>
          <w:szCs w:val="16"/>
        </w:rPr>
        <w:t>&gt;</w:t>
      </w:r>
    </w:p>
    <w:p w14:paraId="7D2BE8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8817C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A9FF2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25193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526024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w:t>
      </w:r>
      <w:r w:rsidRPr="00A14A2B">
        <w:rPr>
          <w:rFonts w:ascii="Consolas" w:hAnsi="Consolas" w:cs="Consolas"/>
          <w:noProof/>
          <w:color w:val="0000FF"/>
          <w:sz w:val="16"/>
          <w:szCs w:val="16"/>
        </w:rPr>
        <w:t>&gt;</w:t>
      </w:r>
    </w:p>
    <w:p w14:paraId="4D5B1F90" w14:textId="77777777" w:rsidR="00891617" w:rsidRPr="00A14A2B" w:rsidRDefault="00891617" w:rsidP="00891617">
      <w:pPr>
        <w:spacing w:line="259" w:lineRule="auto"/>
        <w:jc w:val="left"/>
        <w:rPr>
          <w:sz w:val="18"/>
          <w:szCs w:val="20"/>
        </w:rPr>
      </w:pPr>
      <w:r w:rsidRPr="00A14A2B">
        <w:rPr>
          <w:sz w:val="18"/>
          <w:szCs w:val="20"/>
        </w:rPr>
        <w:br w:type="page"/>
      </w:r>
    </w:p>
    <w:p w14:paraId="3BD6A444" w14:textId="77777777" w:rsidR="00891617" w:rsidRDefault="00891617" w:rsidP="00891617">
      <w:pPr>
        <w:pStyle w:val="Heading3"/>
        <w:spacing w:after="240"/>
      </w:pPr>
      <w:bookmarkStart w:id="186" w:name="_Toc96856252"/>
      <w:r>
        <w:lastRenderedPageBreak/>
        <w:t>Bootstrapper.cs</w:t>
      </w:r>
      <w:bookmarkEnd w:id="186"/>
    </w:p>
    <w:p w14:paraId="34688D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Autofac;</w:t>
      </w:r>
    </w:p>
    <w:p w14:paraId="29F94A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Autofac;</w:t>
      </w:r>
    </w:p>
    <w:p w14:paraId="5BA446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4830ED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ViewModels;</w:t>
      </w:r>
    </w:p>
    <w:p w14:paraId="1803A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odels;</w:t>
      </w:r>
    </w:p>
    <w:p w14:paraId="5F0BE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ViewModels;</w:t>
      </w:r>
    </w:p>
    <w:p w14:paraId="672F8F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indows;</w:t>
      </w:r>
    </w:p>
    <w:p w14:paraId="26ADB0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0619A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w:t>
      </w:r>
    </w:p>
    <w:p w14:paraId="6B822B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BD640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ootstrapper</w:t>
      </w:r>
      <w:r w:rsidRPr="00A14A2B">
        <w:rPr>
          <w:rFonts w:ascii="Consolas" w:hAnsi="Consolas" w:cs="Consolas"/>
          <w:noProof/>
          <w:color w:val="000000"/>
          <w:sz w:val="16"/>
          <w:szCs w:val="16"/>
        </w:rPr>
        <w:t xml:space="preserve"> : AutofacBootstrapper&lt;ShellViewModel&gt;</w:t>
      </w:r>
    </w:p>
    <w:p w14:paraId="6574FB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DFC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ootstrapper</w:t>
      </w:r>
      <w:r w:rsidRPr="00A14A2B">
        <w:rPr>
          <w:rFonts w:ascii="Consolas" w:hAnsi="Consolas" w:cs="Consolas"/>
          <w:noProof/>
          <w:color w:val="000000"/>
          <w:sz w:val="16"/>
          <w:szCs w:val="16"/>
        </w:rPr>
        <w:t>()</w:t>
      </w:r>
    </w:p>
    <w:p w14:paraId="4B0A10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1D97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itialize();</w:t>
      </w:r>
    </w:p>
    <w:p w14:paraId="763C8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FA82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77CED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figureContainer(ContainerBuilder builder)</w:t>
      </w:r>
    </w:p>
    <w:p w14:paraId="1EA68A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1AC5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n IoC container is created and used to facilitate the dependency injection</w:t>
      </w:r>
    </w:p>
    <w:p w14:paraId="7C1305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C277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 which is loaded by the bootstrapper</w:t>
      </w:r>
    </w:p>
    <w:p w14:paraId="3F6441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hellViewModel&gt;().SingleInstance();</w:t>
      </w:r>
    </w:p>
    <w:p w14:paraId="0423B2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ocketHandler&gt;().SingleInstance();</w:t>
      </w:r>
    </w:p>
    <w:p w14:paraId="68830B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64AC6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s for the Login</w:t>
      </w:r>
    </w:p>
    <w:p w14:paraId="7D9D28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LoginConductorViewModel&gt;().SingleInstance();</w:t>
      </w:r>
    </w:p>
    <w:p w14:paraId="11211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LoginViewModel&gt;().SingleInstance();</w:t>
      </w:r>
    </w:p>
    <w:p w14:paraId="3E035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ignupViewModel&gt;().SingleInstance();</w:t>
      </w:r>
    </w:p>
    <w:p w14:paraId="206739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30F73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s for the Messaging</w:t>
      </w:r>
    </w:p>
    <w:p w14:paraId="72D79E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ContentConductorViewModel&gt;().SingleInstance();</w:t>
      </w:r>
    </w:p>
    <w:p w14:paraId="54E6B9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HomeViewModel&gt;().SingleInstance();</w:t>
      </w:r>
    </w:p>
    <w:p w14:paraId="3278C2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ettingsViewModel&gt;().SingleInstance();</w:t>
      </w:r>
    </w:p>
    <w:p w14:paraId="5DCC46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ideBarViewModel&gt;().SingleInstance();</w:t>
      </w:r>
    </w:p>
    <w:p w14:paraId="00C628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040F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E2B7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figureBootstrapper()</w:t>
      </w:r>
    </w:p>
    <w:p w14:paraId="27B249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BC9F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ConfigureBootstrapper();</w:t>
      </w:r>
    </w:p>
    <w:p w14:paraId="4849A0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forceNamespaceConvention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BA9E1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33A1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C992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Startup(</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sender, StartupEventArgs e)</w:t>
      </w:r>
    </w:p>
    <w:p w14:paraId="720F21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82E2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ote:</w:t>
      </w:r>
    </w:p>
    <w:p w14:paraId="3D389C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playRootViewFor&lt;T&gt; was changed in CaliburnMicro&gt;=v4.0 so v3.2.0 is used instead</w:t>
      </w:r>
    </w:p>
    <w:p w14:paraId="3FCC22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e caliburnmicro.com/documentation/bootstrapper</w:t>
      </w:r>
    </w:p>
    <w:p w14:paraId="156750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playRootViewFor&lt;ShellViewModel&gt;();</w:t>
      </w:r>
    </w:p>
    <w:p w14:paraId="378449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F14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3299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F348DE4" w14:textId="77777777" w:rsidR="00891617" w:rsidRDefault="00891617" w:rsidP="00891617">
      <w:pPr>
        <w:spacing w:line="259" w:lineRule="auto"/>
        <w:jc w:val="left"/>
      </w:pPr>
      <w:r>
        <w:br w:type="page"/>
      </w:r>
    </w:p>
    <w:p w14:paraId="0E342C83" w14:textId="77777777" w:rsidR="00891617" w:rsidRDefault="00891617" w:rsidP="00891617">
      <w:pPr>
        <w:pStyle w:val="Heading2"/>
      </w:pPr>
      <w:bookmarkStart w:id="187" w:name="_Toc96856253"/>
      <w:r>
        <w:lastRenderedPageBreak/>
        <w:t>Server Source Code</w:t>
      </w:r>
      <w:bookmarkEnd w:id="187"/>
    </w:p>
    <w:p w14:paraId="029C586A" w14:textId="77777777" w:rsidR="00891617" w:rsidRDefault="00891617" w:rsidP="00891617">
      <w:pPr>
        <w:pStyle w:val="Heading3"/>
        <w:spacing w:after="240"/>
      </w:pPr>
      <w:bookmarkStart w:id="188" w:name="_Toc96856254"/>
      <w:r w:rsidRPr="00521A9E">
        <w:t>CSVHelper.cs</w:t>
      </w:r>
      <w:bookmarkEnd w:id="188"/>
    </w:p>
    <w:p w14:paraId="42F87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svHelper;</w:t>
      </w:r>
    </w:p>
    <w:p w14:paraId="520D49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62C9E3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6353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Globalization;</w:t>
      </w:r>
    </w:p>
    <w:p w14:paraId="73C017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IO;</w:t>
      </w:r>
    </w:p>
    <w:p w14:paraId="2B3F80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Linq;</w:t>
      </w:r>
    </w:p>
    <w:p w14:paraId="3E2C6B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2496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1BA872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82D47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hat interfaces with the CSV file</w:t>
      </w:r>
    </w:p>
    <w:p w14:paraId="6C180D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SVHandler</w:t>
      </w:r>
    </w:p>
    <w:p w14:paraId="71BBB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BB7E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objects for all users in CSV</w:t>
      </w:r>
    </w:p>
    <w:p w14:paraId="15FDA8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IEnumerable&lt;AccountModel&gt; GetAllAccounts()</w:t>
      </w:r>
    </w:p>
    <w:p w14:paraId="3F3982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4958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pens the CSV file from resources</w:t>
      </w:r>
    </w:p>
    <w:p w14:paraId="44E78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tringReader stringRead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tringReader(Properties.Resources.AccountCredentials);</w:t>
      </w:r>
    </w:p>
    <w:p w14:paraId="00A048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ads the contents from the stream reader</w:t>
      </w:r>
    </w:p>
    <w:p w14:paraId="1FF96B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vReader csvRead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svReader(stringReader, CultureInfo.CurrentCulture);</w:t>
      </w:r>
    </w:p>
    <w:p w14:paraId="3E915D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all the records from the contents</w:t>
      </w:r>
    </w:p>
    <w:p w14:paraId="69B3B6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numerable&lt;AccountModel&gt; accounts = csvReader.GetRecords&lt;AccountModel&gt;();</w:t>
      </w:r>
    </w:p>
    <w:p w14:paraId="2E67AF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4B7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s;</w:t>
      </w:r>
    </w:p>
    <w:p w14:paraId="47C6B9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C319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0C3A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account with username and public key for specified username</w:t>
      </w:r>
    </w:p>
    <w:p w14:paraId="5D3523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UserPublic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A947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139E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full = GetAccount(username);</w:t>
      </w:r>
    </w:p>
    <w:p w14:paraId="67A619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A2C2D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public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ccountModel()</w:t>
      </w:r>
    </w:p>
    <w:p w14:paraId="3BE2C1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3402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account_full.Username,</w:t>
      </w:r>
    </w:p>
    <w:p w14:paraId="375DDD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account_full.PublicKey</w:t>
      </w:r>
    </w:p>
    <w:p w14:paraId="2714D5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5633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70C27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_public;</w:t>
      </w:r>
    </w:p>
    <w:p w14:paraId="685F3E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8EBF2AF"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7EC9F7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account with username, public key and private key for specified username</w:t>
      </w:r>
    </w:p>
    <w:p w14:paraId="253406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UserPrivate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7F8C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1F5F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full = GetAccount(username);</w:t>
      </w:r>
    </w:p>
    <w:p w14:paraId="379929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9D81E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privat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ccountModel()</w:t>
      </w:r>
    </w:p>
    <w:p w14:paraId="431453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CAB0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account_full.Username,</w:t>
      </w:r>
    </w:p>
    <w:p w14:paraId="63E851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account_full.PublicKey,</w:t>
      </w:r>
    </w:p>
    <w:p w14:paraId="628F9E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vateKey = account_full.PrivateKey</w:t>
      </w:r>
    </w:p>
    <w:p w14:paraId="3AB5AE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EC7F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9DC00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_private;</w:t>
      </w:r>
    </w:p>
    <w:p w14:paraId="27F973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DFD4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0F6C0E3"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255295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 account from CSV with specified name</w:t>
      </w:r>
    </w:p>
    <w:p w14:paraId="6C4556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Accou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3B22DC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3793B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Query to get the account of the user with specified username</w:t>
      </w:r>
    </w:p>
    <w:p w14:paraId="1CFDEE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user_account = (</w:t>
      </w:r>
      <w:r w:rsidRPr="00A14A2B">
        <w:rPr>
          <w:rFonts w:ascii="Consolas" w:hAnsi="Consolas" w:cs="Consolas"/>
          <w:noProof/>
          <w:color w:val="0000FF"/>
          <w:sz w:val="16"/>
          <w:szCs w:val="16"/>
        </w:rPr>
        <w:t>from</w:t>
      </w:r>
      <w:r w:rsidRPr="00A14A2B">
        <w:rPr>
          <w:rFonts w:ascii="Consolas" w:hAnsi="Consolas" w:cs="Consolas"/>
          <w:noProof/>
          <w:color w:val="000000"/>
          <w:sz w:val="16"/>
          <w:szCs w:val="16"/>
        </w:rPr>
        <w:t xml:space="preserve"> accoun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GetAllAccounts()</w:t>
      </w:r>
    </w:p>
    <w:p w14:paraId="54BA90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where</w:t>
      </w:r>
      <w:r w:rsidRPr="00A14A2B">
        <w:rPr>
          <w:rFonts w:ascii="Consolas" w:hAnsi="Consolas" w:cs="Consolas"/>
          <w:noProof/>
          <w:color w:val="000000"/>
          <w:sz w:val="16"/>
          <w:szCs w:val="16"/>
        </w:rPr>
        <w:t xml:space="preserve"> account.Username == username</w:t>
      </w:r>
    </w:p>
    <w:p w14:paraId="14502C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lect</w:t>
      </w:r>
      <w:r w:rsidRPr="00A14A2B">
        <w:rPr>
          <w:rFonts w:ascii="Consolas" w:hAnsi="Consolas" w:cs="Consolas"/>
          <w:noProof/>
          <w:color w:val="000000"/>
          <w:sz w:val="16"/>
          <w:szCs w:val="16"/>
        </w:rPr>
        <w:t xml:space="preserve"> account).FirstOrDefault();</w:t>
      </w:r>
    </w:p>
    <w:p w14:paraId="62C83C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6C16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user_account;</w:t>
      </w:r>
    </w:p>
    <w:p w14:paraId="35BA96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28A0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B422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the public credentials (username, public key) of several users</w:t>
      </w:r>
    </w:p>
    <w:p w14:paraId="48A55B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List&lt;AccountModel&gt; GetMutiPublicCredentials(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users)</w:t>
      </w:r>
    </w:p>
    <w:p w14:paraId="0AB698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1A0263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ll_credential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AccountModel&gt;();</w:t>
      </w:r>
    </w:p>
    <w:p w14:paraId="68BA2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2B2F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var username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18BD66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1F9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ll_credentials.Add(GetUserPublicCredentials(username));</w:t>
      </w:r>
    </w:p>
    <w:p w14:paraId="181929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8515A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40E20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ll_credentials;</w:t>
      </w:r>
    </w:p>
    <w:p w14:paraId="2CFC55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733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7AFE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E8145FF" w14:textId="77777777" w:rsidR="00891617" w:rsidRPr="00A14A2B" w:rsidRDefault="00891617" w:rsidP="00891617">
      <w:pPr>
        <w:spacing w:line="259" w:lineRule="auto"/>
        <w:jc w:val="left"/>
        <w:rPr>
          <w:sz w:val="18"/>
          <w:szCs w:val="20"/>
        </w:rPr>
      </w:pPr>
      <w:r w:rsidRPr="00A14A2B">
        <w:rPr>
          <w:sz w:val="18"/>
          <w:szCs w:val="20"/>
        </w:rPr>
        <w:br w:type="page"/>
      </w:r>
    </w:p>
    <w:p w14:paraId="1066F98B" w14:textId="77777777" w:rsidR="00891617" w:rsidRDefault="00891617" w:rsidP="00891617">
      <w:pPr>
        <w:pStyle w:val="Heading3"/>
        <w:spacing w:after="240"/>
      </w:pPr>
      <w:bookmarkStart w:id="189" w:name="_Toc96856255"/>
      <w:r w:rsidRPr="00521A9E">
        <w:lastRenderedPageBreak/>
        <w:t>Program.cs</w:t>
      </w:r>
      <w:bookmarkEnd w:id="189"/>
    </w:p>
    <w:p w14:paraId="597FFB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1DF06F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C0336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125E5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76E3D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Program</w:t>
      </w:r>
    </w:p>
    <w:p w14:paraId="6B465A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178A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in()</w:t>
      </w:r>
    </w:p>
    <w:p w14:paraId="73254F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7A43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ts the title of the console's window</w:t>
      </w:r>
    </w:p>
    <w:p w14:paraId="6284ED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sole.Title = </w:t>
      </w:r>
      <w:r w:rsidRPr="00A14A2B">
        <w:rPr>
          <w:rFonts w:ascii="Consolas" w:hAnsi="Consolas" w:cs="Consolas"/>
          <w:noProof/>
          <w:color w:val="A31515"/>
          <w:sz w:val="16"/>
          <w:szCs w:val="16"/>
        </w:rPr>
        <w:t>"MessengerApp Server"</w:t>
      </w:r>
      <w:r w:rsidRPr="00A14A2B">
        <w:rPr>
          <w:rFonts w:ascii="Consolas" w:hAnsi="Consolas" w:cs="Consolas"/>
          <w:noProof/>
          <w:color w:val="000000"/>
          <w:sz w:val="16"/>
          <w:szCs w:val="16"/>
        </w:rPr>
        <w:t>;</w:t>
      </w:r>
    </w:p>
    <w:p w14:paraId="209D99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925E6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 new server socket and starts it running</w:t>
      </w:r>
    </w:p>
    <w:p w14:paraId="1E18A1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 serverSocke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Socket();</w:t>
      </w:r>
    </w:p>
    <w:p w14:paraId="31F6E8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Start();</w:t>
      </w:r>
    </w:p>
    <w:p w14:paraId="683ED4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D7DED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ser presses enter to close the server</w:t>
      </w:r>
    </w:p>
    <w:p w14:paraId="731640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 = Console.ReadLine();</w:t>
      </w:r>
    </w:p>
    <w:p w14:paraId="37C2D9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Stop();</w:t>
      </w:r>
    </w:p>
    <w:p w14:paraId="4912F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ED2A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8563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8401861" w14:textId="77777777" w:rsidR="00891617" w:rsidRPr="00A14A2B" w:rsidRDefault="00891617" w:rsidP="00891617">
      <w:pPr>
        <w:spacing w:line="259" w:lineRule="auto"/>
        <w:jc w:val="left"/>
        <w:rPr>
          <w:sz w:val="18"/>
          <w:szCs w:val="20"/>
        </w:rPr>
      </w:pPr>
      <w:r w:rsidRPr="00A14A2B">
        <w:rPr>
          <w:sz w:val="18"/>
          <w:szCs w:val="20"/>
        </w:rPr>
        <w:br w:type="page"/>
      </w:r>
    </w:p>
    <w:p w14:paraId="4DF4280A" w14:textId="77777777" w:rsidR="00891617" w:rsidRDefault="00891617" w:rsidP="00891617">
      <w:pPr>
        <w:pStyle w:val="Heading3"/>
        <w:spacing w:after="240"/>
      </w:pPr>
      <w:bookmarkStart w:id="190" w:name="_Toc96856256"/>
      <w:r w:rsidRPr="00521A9E">
        <w:lastRenderedPageBreak/>
        <w:t>ServerSocket.cs</w:t>
      </w:r>
      <w:bookmarkEnd w:id="190"/>
    </w:p>
    <w:p w14:paraId="2AB0E9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5FFD22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0D2796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42B50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4EEED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4D13C7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Linq;</w:t>
      </w:r>
    </w:p>
    <w:p w14:paraId="0AE96D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3823F7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C89B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690988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DB72D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Socket</w:t>
      </w:r>
      <w:r w:rsidRPr="00A14A2B">
        <w:rPr>
          <w:rFonts w:ascii="Consolas" w:hAnsi="Consolas" w:cs="Consolas"/>
          <w:noProof/>
          <w:color w:val="000000"/>
          <w:sz w:val="16"/>
          <w:szCs w:val="16"/>
        </w:rPr>
        <w:t xml:space="preserve"> : SocketBase</w:t>
      </w:r>
    </w:p>
    <w:p w14:paraId="674B23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E8D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not logged in users</w:t>
      </w:r>
    </w:p>
    <w:p w14:paraId="1FDD77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List&lt;Socket&gt; NotAuth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Socket&gt;();</w:t>
      </w:r>
    </w:p>
    <w:p w14:paraId="0E4B5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C8B52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logged in users &lt;username, socket&gt;</w:t>
      </w:r>
    </w:p>
    <w:p w14:paraId="07E0BA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ocket&gt; Auth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Socket&gt;();</w:t>
      </w:r>
    </w:p>
    <w:p w14:paraId="535C9D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Dictionary&lt;Socket,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AuthedUsersRever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Socket,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2311F5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0192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aximum length of the connection queue for new clients</w:t>
      </w:r>
    </w:p>
    <w:p w14:paraId="6E5621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ons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BACKLOG = 5;</w:t>
      </w:r>
    </w:p>
    <w:p w14:paraId="794E7A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ABED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 socket listening on a port, begins accept client loop</w:t>
      </w:r>
    </w:p>
    <w:p w14:paraId="28C71A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tart()</w:t>
      </w:r>
    </w:p>
    <w:p w14:paraId="794D3C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22A5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tarting server..."</w:t>
      </w:r>
      <w:r w:rsidRPr="00A14A2B">
        <w:rPr>
          <w:rFonts w:ascii="Consolas" w:hAnsi="Consolas" w:cs="Consolas"/>
          <w:noProof/>
          <w:color w:val="000000"/>
          <w:sz w:val="16"/>
          <w:szCs w:val="16"/>
        </w:rPr>
        <w:t>);</w:t>
      </w:r>
    </w:p>
    <w:p w14:paraId="03227A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CB02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binds to a port on the computer</w:t>
      </w:r>
    </w:p>
    <w:p w14:paraId="7325BC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ind(EndPoint);</w:t>
      </w:r>
    </w:p>
    <w:p w14:paraId="09BC11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EFA0C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starts listening for data from the port</w:t>
      </w:r>
    </w:p>
    <w:p w14:paraId="29BDEF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ACKLOG is the maximum length of the connection queue</w:t>
      </w:r>
    </w:p>
    <w:p w14:paraId="76899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Listen(BACKLOG);</w:t>
      </w:r>
    </w:p>
    <w:p w14:paraId="17D939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77DB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erver started"</w:t>
      </w:r>
      <w:r w:rsidRPr="00A14A2B">
        <w:rPr>
          <w:rFonts w:ascii="Consolas" w:hAnsi="Consolas" w:cs="Consolas"/>
          <w:noProof/>
          <w:color w:val="000000"/>
          <w:sz w:val="16"/>
          <w:szCs w:val="16"/>
        </w:rPr>
        <w:t>);</w:t>
      </w:r>
    </w:p>
    <w:p w14:paraId="283E9E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549B8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 of infinite accepting clients loop</w:t>
      </w:r>
    </w:p>
    <w:p w14:paraId="7849D3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Accept(</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AcceptCallback),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433120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C775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F7D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connect socket to end server</w:t>
      </w:r>
    </w:p>
    <w:p w14:paraId="430052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top()</w:t>
      </w:r>
    </w:p>
    <w:p w14:paraId="7E754B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4E237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topping server..."</w:t>
      </w:r>
      <w:r w:rsidRPr="00A14A2B">
        <w:rPr>
          <w:rFonts w:ascii="Consolas" w:hAnsi="Consolas" w:cs="Consolas"/>
          <w:noProof/>
          <w:color w:val="000000"/>
          <w:sz w:val="16"/>
          <w:szCs w:val="16"/>
        </w:rPr>
        <w:t>);</w:t>
      </w:r>
    </w:p>
    <w:p w14:paraId="257ADA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50F8B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ry used in case errors are thrown</w:t>
      </w:r>
    </w:p>
    <w:p w14:paraId="70768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0EAB9D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B991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31FC9C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FB3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w:t>
      </w:r>
    </w:p>
    <w:p w14:paraId="39E735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057F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Error: "</w:t>
      </w:r>
      <w:r w:rsidRPr="00A14A2B">
        <w:rPr>
          <w:rFonts w:ascii="Consolas" w:hAnsi="Consolas" w:cs="Consolas"/>
          <w:noProof/>
          <w:color w:val="000000"/>
          <w:sz w:val="16"/>
          <w:szCs w:val="16"/>
        </w:rPr>
        <w:t xml:space="preserve"> + e.Message);</w:t>
      </w:r>
    </w:p>
    <w:p w14:paraId="4BECFA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58A4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CB40E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erver stopped"</w:t>
      </w:r>
      <w:r w:rsidRPr="00A14A2B">
        <w:rPr>
          <w:rFonts w:ascii="Consolas" w:hAnsi="Consolas" w:cs="Consolas"/>
          <w:noProof/>
          <w:color w:val="000000"/>
          <w:sz w:val="16"/>
          <w:szCs w:val="16"/>
        </w:rPr>
        <w:t>);</w:t>
      </w:r>
    </w:p>
    <w:p w14:paraId="12A49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AAA2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358C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ccepts incoming client connection</w:t>
      </w:r>
    </w:p>
    <w:p w14:paraId="386C98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cceptCallback(IAsyncResult asyncResult)</w:t>
      </w:r>
    </w:p>
    <w:p w14:paraId="3925F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08BD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 socket for the new client to handle the connection</w:t>
      </w:r>
    </w:p>
    <w:p w14:paraId="475005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clientSocket = Socket.EndAccept(asyncResult);</w:t>
      </w:r>
    </w:p>
    <w:p w14:paraId="63F6B3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4228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user to list of not signed in users</w:t>
      </w:r>
    </w:p>
    <w:p w14:paraId="2721C6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User(clientSocket);</w:t>
      </w:r>
    </w:p>
    <w:p w14:paraId="55BFA5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3DC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listening for data from the new client</w:t>
      </w:r>
    </w:p>
    <w:p w14:paraId="420002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Object(clientSocket);</w:t>
      </w:r>
    </w:p>
    <w:p w14:paraId="155F8D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DCA0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accepting the next client (continues infinite loop)</w:t>
      </w:r>
    </w:p>
    <w:p w14:paraId="197B8D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Socket.BeginAccept(</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AcceptCallback),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33EA92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0A0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BBC3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receive of data from client</w:t>
      </w:r>
    </w:p>
    <w:p w14:paraId="5E5539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Object(Socket socket)</w:t>
      </w:r>
    </w:p>
    <w:p w14:paraId="0696F2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D06C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reading data into Buffer array, starting at index 0 for a max of Buffer.Length bytes (2048)</w:t>
      </w:r>
    </w:p>
    <w:p w14:paraId="41EEE3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Receive(Buffer, 0, Buffer.Length, SocketFlags.None,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ReceiveObjectCallback), socket);</w:t>
      </w:r>
    </w:p>
    <w:p w14:paraId="048B99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A8955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1924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nishes receive of data from client, then starts loop again</w:t>
      </w:r>
    </w:p>
    <w:p w14:paraId="64DBCF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ObjectCallback(IAsyncResult asyncResult)</w:t>
      </w:r>
    </w:p>
    <w:p w14:paraId="5FAC04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34A3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2F687D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B41A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reates socket to handle connection</w:t>
      </w:r>
    </w:p>
    <w:p w14:paraId="567A05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socketHandler = (Socket)asyncResult.AsyncState;</w:t>
      </w:r>
    </w:p>
    <w:p w14:paraId="22409E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serialises object from binary</w:t>
      </w:r>
    </w:p>
    <w:p w14:paraId="2416D1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received_object = Protocol.GetObject(asyncResult, Buffer);</w:t>
      </w:r>
    </w:p>
    <w:p w14:paraId="1A735D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s the object, gets exit code</w:t>
      </w:r>
    </w:p>
    <w:p w14:paraId="56CE5B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exit_code = Handle(socketHandler, (ClientToServerMessage)received_object);</w:t>
      </w:r>
    </w:p>
    <w:p w14:paraId="4591E2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B7C5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n exit code of 1 means the client is disconnecting</w:t>
      </w:r>
    </w:p>
    <w:p w14:paraId="0D2FA4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exit_code == 1)</w:t>
      </w:r>
    </w:p>
    <w:p w14:paraId="77CF58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8E73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lient from dictionaries and close socket</w:t>
      </w:r>
    </w:p>
    <w:p w14:paraId="3BE4B8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User(socketHandler);</w:t>
      </w:r>
    </w:p>
    <w:p w14:paraId="509425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5E6474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CE15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17AD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tinues infinite receive loop</w:t>
      </w:r>
    </w:p>
    <w:p w14:paraId="4E7020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Object(socketHandler);</w:t>
      </w:r>
    </w:p>
    <w:p w14:paraId="3E8DFD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313B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w:t>
      </w:r>
    </w:p>
    <w:p w14:paraId="43B35A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A11F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Error: </w:t>
      </w:r>
      <w:r w:rsidRPr="00A14A2B">
        <w:rPr>
          <w:rFonts w:ascii="Consolas" w:hAnsi="Consolas" w:cs="Consolas"/>
          <w:noProof/>
          <w:color w:val="000000"/>
          <w:sz w:val="16"/>
          <w:szCs w:val="16"/>
        </w:rPr>
        <w:t>{e.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0A4A0B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Action: Ending conversation with culprit client"</w:t>
      </w:r>
      <w:r w:rsidRPr="00A14A2B">
        <w:rPr>
          <w:rFonts w:ascii="Consolas" w:hAnsi="Consolas" w:cs="Consolas"/>
          <w:noProof/>
          <w:color w:val="000000"/>
          <w:sz w:val="16"/>
          <w:szCs w:val="16"/>
        </w:rPr>
        <w:t>);</w:t>
      </w:r>
    </w:p>
    <w:p w14:paraId="55B6F8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797B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7B86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EE1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s user from not authorised status to authorised</w:t>
      </w:r>
    </w:p>
    <w:p w14:paraId="5C3FCC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keUserAuthed(</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Socket socket)</w:t>
      </w:r>
    </w:p>
    <w:p w14:paraId="16968E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8ECFD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26D3A7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Remove(socket);</w:t>
      </w:r>
    </w:p>
    <w:p w14:paraId="20CAFD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Add(username, socket);</w:t>
      </w:r>
    </w:p>
    <w:p w14:paraId="267A6F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Add(socket, username);</w:t>
      </w:r>
    </w:p>
    <w:p w14:paraId="4208651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71B2F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logged in as '</w:t>
      </w:r>
      <w:r w:rsidRPr="00A14A2B">
        <w:rPr>
          <w:rFonts w:ascii="Consolas" w:hAnsi="Consolas" w:cs="Consolas"/>
          <w:noProof/>
          <w:color w:val="000000"/>
          <w:sz w:val="16"/>
          <w:szCs w:val="16"/>
        </w:rPr>
        <w:t>{usernam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901A1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A40D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A466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all connected users the new user</w:t>
      </w:r>
    </w:p>
    <w:p w14:paraId="7BF329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TellClientUserConnec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3A813B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CA4A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CSVHandler.GetUserPublicCredentials(username);</w:t>
      </w:r>
    </w:p>
    <w:p w14:paraId="0D8EA6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9D34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each connected and authorised client</w:t>
      </w:r>
    </w:p>
    <w:p w14:paraId="0DF7FE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Socket connectedSocke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uthedUsers.Values)</w:t>
      </w:r>
    </w:p>
    <w:p w14:paraId="7DEBF0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7599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new username</w:t>
      </w:r>
    </w:p>
    <w:p w14:paraId="3D8B65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ClientConnect, credentials);</w:t>
      </w:r>
    </w:p>
    <w:p w14:paraId="27CA71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onnectedSocket);</w:t>
      </w:r>
    </w:p>
    <w:p w14:paraId="1C7DA3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E391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515B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Updated clients' about new user"</w:t>
      </w:r>
      <w:r w:rsidRPr="00A14A2B">
        <w:rPr>
          <w:rFonts w:ascii="Consolas" w:hAnsi="Consolas" w:cs="Consolas"/>
          <w:noProof/>
          <w:color w:val="000000"/>
          <w:sz w:val="16"/>
          <w:szCs w:val="16"/>
        </w:rPr>
        <w:t>);</w:t>
      </w:r>
    </w:p>
    <w:p w14:paraId="7738B6F3" w14:textId="77777777" w:rsidR="00891617" w:rsidRPr="00A14A2B" w:rsidRDefault="00891617" w:rsidP="00891617">
      <w:pPr>
        <w:rPr>
          <w:noProof/>
          <w:sz w:val="16"/>
          <w:szCs w:val="18"/>
        </w:rPr>
      </w:pPr>
      <w:r w:rsidRPr="00A14A2B">
        <w:rPr>
          <w:rFonts w:ascii="Consolas" w:hAnsi="Consolas" w:cs="Consolas"/>
          <w:noProof/>
          <w:color w:val="000000"/>
          <w:sz w:val="16"/>
          <w:szCs w:val="16"/>
        </w:rPr>
        <w:t xml:space="preserve">        }</w:t>
      </w:r>
    </w:p>
    <w:p w14:paraId="55CF73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2A00B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all connected users the disconnected user</w:t>
      </w:r>
    </w:p>
    <w:p w14:paraId="20F40E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TellClientUserDisconnec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4DD49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B205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8000"/>
          <w:sz w:val="16"/>
          <w:szCs w:val="16"/>
        </w:rPr>
        <w:t>// For each connected and authorised client</w:t>
      </w:r>
    </w:p>
    <w:p w14:paraId="3E7EDD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Socket connectedSocke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uthedUsers.Values)</w:t>
      </w:r>
    </w:p>
    <w:p w14:paraId="2412E4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3E4D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disconnected username</w:t>
      </w:r>
    </w:p>
    <w:p w14:paraId="7E6283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ClientDisconnect, username);</w:t>
      </w:r>
    </w:p>
    <w:p w14:paraId="246E5C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onnectedSocket);</w:t>
      </w:r>
    </w:p>
    <w:p w14:paraId="38DE66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712D0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7E309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Updated clients' about disconnected user"</w:t>
      </w:r>
      <w:r w:rsidRPr="00A14A2B">
        <w:rPr>
          <w:rFonts w:ascii="Consolas" w:hAnsi="Consolas" w:cs="Consolas"/>
          <w:noProof/>
          <w:color w:val="000000"/>
          <w:sz w:val="16"/>
          <w:szCs w:val="16"/>
        </w:rPr>
        <w:t>);</w:t>
      </w:r>
    </w:p>
    <w:p w14:paraId="1BFB9F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F1CAA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9BFAE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ClientList(Socket client_socket)</w:t>
      </w:r>
    </w:p>
    <w:p w14:paraId="3990E8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73BD6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online users' usernames</w:t>
      </w:r>
    </w:p>
    <w:p w14:paraId="1D9BCE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online_clients = AuthedUsers.Keys.ToList();</w:t>
      </w:r>
    </w:p>
    <w:p w14:paraId="7D5F5B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4CF1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credentials of online users</w:t>
      </w:r>
    </w:p>
    <w:p w14:paraId="78D622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_credentials = CSVHandler.GetMutiPublicCredentials(online_clients);</w:t>
      </w:r>
    </w:p>
    <w:p w14:paraId="4A032F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413C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SendClientsList, client_credentials);</w:t>
      </w:r>
    </w:p>
    <w:p w14:paraId="1CCC2A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lient_socket);</w:t>
      </w:r>
    </w:p>
    <w:p w14:paraId="5F7893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CCA2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Sent </w:t>
      </w:r>
      <w:r w:rsidRPr="00A14A2B">
        <w:rPr>
          <w:rFonts w:ascii="Consolas" w:hAnsi="Consolas" w:cs="Consolas"/>
          <w:noProof/>
          <w:color w:val="000000"/>
          <w:sz w:val="16"/>
          <w:szCs w:val="16"/>
        </w:rPr>
        <w:t>{AuthedUsersReverse[client_socket]}</w:t>
      </w:r>
      <w:r w:rsidRPr="00A14A2B">
        <w:rPr>
          <w:rFonts w:ascii="Consolas" w:hAnsi="Consolas" w:cs="Consolas"/>
          <w:noProof/>
          <w:color w:val="A31515"/>
          <w:sz w:val="16"/>
          <w:szCs w:val="16"/>
        </w:rPr>
        <w:t xml:space="preserve"> list of clients' credentials"</w:t>
      </w:r>
      <w:r w:rsidRPr="00A14A2B">
        <w:rPr>
          <w:rFonts w:ascii="Consolas" w:hAnsi="Consolas" w:cs="Consolas"/>
          <w:noProof/>
          <w:color w:val="000000"/>
          <w:sz w:val="16"/>
          <w:szCs w:val="16"/>
        </w:rPr>
        <w:t>);</w:t>
      </w:r>
    </w:p>
    <w:p w14:paraId="587886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C616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45F4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s a user who is not logged in</w:t>
      </w:r>
    </w:p>
    <w:p w14:paraId="765BF6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ddUser(Socket socket)</w:t>
      </w:r>
    </w:p>
    <w:p w14:paraId="410FA6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730D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user to list of not signed in users</w:t>
      </w:r>
    </w:p>
    <w:p w14:paraId="28C8D7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Add(socket);</w:t>
      </w:r>
    </w:p>
    <w:p w14:paraId="3C0A09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0C7C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connected"</w:t>
      </w:r>
      <w:r w:rsidRPr="00A14A2B">
        <w:rPr>
          <w:rFonts w:ascii="Consolas" w:hAnsi="Consolas" w:cs="Consolas"/>
          <w:noProof/>
          <w:color w:val="000000"/>
          <w:sz w:val="16"/>
          <w:szCs w:val="16"/>
        </w:rPr>
        <w:t>);</w:t>
      </w:r>
    </w:p>
    <w:p w14:paraId="422405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012D0C"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772A0F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user from authed to not authed</w:t>
      </w:r>
    </w:p>
    <w:p w14:paraId="23A87C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keUserNotAuthed(Socket socket)</w:t>
      </w:r>
    </w:p>
    <w:p w14:paraId="11C972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84645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username</w:t>
      </w:r>
    </w:p>
    <w:p w14:paraId="3AF6FB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AuthedUsersReverse[socket];</w:t>
      </w:r>
    </w:p>
    <w:p w14:paraId="301F52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from dictionaries</w:t>
      </w:r>
    </w:p>
    <w:p w14:paraId="3CA480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move(username);</w:t>
      </w:r>
    </w:p>
    <w:p w14:paraId="0DDCE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Remove(socket);</w:t>
      </w:r>
    </w:p>
    <w:p w14:paraId="6DC884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885B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4A21D2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Add(socket);</w:t>
      </w:r>
    </w:p>
    <w:p w14:paraId="0E8FF6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E45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logged out of '</w:t>
      </w:r>
      <w:r w:rsidRPr="00A14A2B">
        <w:rPr>
          <w:rFonts w:ascii="Consolas" w:hAnsi="Consolas" w:cs="Consolas"/>
          <w:noProof/>
          <w:color w:val="000000"/>
          <w:sz w:val="16"/>
          <w:szCs w:val="16"/>
        </w:rPr>
        <w:t>{usernam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12BB2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472DD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5AD659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a client</w:t>
      </w:r>
    </w:p>
    <w:p w14:paraId="681E64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moveUser(Socket socket)</w:t>
      </w:r>
    </w:p>
    <w:p w14:paraId="70F275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0A058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lient from list (not authed) or dictionaries (authed)</w:t>
      </w:r>
    </w:p>
    <w:p w14:paraId="427F89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NotAuthedUsers.Remove(socket))</w:t>
      </w:r>
    </w:p>
    <w:p w14:paraId="31DD49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684B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username</w:t>
      </w:r>
    </w:p>
    <w:p w14:paraId="6935A1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AuthedUsersReverse[socket];</w:t>
      </w:r>
    </w:p>
    <w:p w14:paraId="497C0D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from dictionaries</w:t>
      </w:r>
    </w:p>
    <w:p w14:paraId="37145C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move(username);</w:t>
      </w:r>
    </w:p>
    <w:p w14:paraId="233B4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Remove(socket);</w:t>
      </w:r>
    </w:p>
    <w:p w14:paraId="344FA1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EFEA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0AA4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connection with socket</w:t>
      </w:r>
    </w:p>
    <w:p w14:paraId="3B60F7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Disconnect(</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1205ED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7295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disconnected"</w:t>
      </w:r>
      <w:r w:rsidRPr="00A14A2B">
        <w:rPr>
          <w:rFonts w:ascii="Consolas" w:hAnsi="Consolas" w:cs="Consolas"/>
          <w:noProof/>
          <w:color w:val="000000"/>
          <w:sz w:val="16"/>
          <w:szCs w:val="16"/>
        </w:rPr>
        <w:t>);</w:t>
      </w:r>
    </w:p>
    <w:p w14:paraId="2EEDFCA3" w14:textId="77777777" w:rsidR="00891617" w:rsidRPr="00A14A2B" w:rsidRDefault="00891617" w:rsidP="00891617">
      <w:pPr>
        <w:rPr>
          <w:noProof/>
          <w:sz w:val="16"/>
          <w:szCs w:val="18"/>
        </w:rPr>
      </w:pPr>
      <w:r w:rsidRPr="00A14A2B">
        <w:rPr>
          <w:rFonts w:ascii="Consolas" w:hAnsi="Consolas" w:cs="Consolas"/>
          <w:noProof/>
          <w:color w:val="000000"/>
          <w:sz w:val="16"/>
          <w:szCs w:val="16"/>
        </w:rPr>
        <w:t xml:space="preserve">        }</w:t>
      </w:r>
    </w:p>
    <w:p w14:paraId="7B01CF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legates received message to relevant routine</w:t>
      </w:r>
    </w:p>
    <w:p w14:paraId="0F8C17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Handle(Socket socket, ClientToServerMessage message)</w:t>
      </w:r>
    </w:p>
    <w:p w14:paraId="0C6C65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8B41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3A640E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2B93C1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Disconnect:</w:t>
      </w:r>
    </w:p>
    <w:p w14:paraId="5E72AC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User(socket);</w:t>
      </w:r>
    </w:p>
    <w:p w14:paraId="70529C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1;</w:t>
      </w:r>
    </w:p>
    <w:p w14:paraId="2C5451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C4E7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LogOut:</w:t>
      </w:r>
    </w:p>
    <w:p w14:paraId="51F284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llClientUserDisconnect(AuthedUsersReverse[socket]);</w:t>
      </w:r>
    </w:p>
    <w:p w14:paraId="5FDC87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akeUserNotAuthed(socket);</w:t>
      </w:r>
    </w:p>
    <w:p w14:paraId="2A3DB4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C540D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A4E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Login:</w:t>
      </w:r>
    </w:p>
    <w:p w14:paraId="548969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erifyLogin(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message.Data);</w:t>
      </w:r>
    </w:p>
    <w:p w14:paraId="36B267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53B18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1F8B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Message:</w:t>
      </w:r>
    </w:p>
    <w:p w14:paraId="104024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ocessMessage((MessageModel)message.Data);</w:t>
      </w:r>
    </w:p>
    <w:p w14:paraId="07D58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5BCB0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D052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0;</w:t>
      </w:r>
    </w:p>
    <w:p w14:paraId="1D062F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602D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CDF5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outes the message to intended recipient</w:t>
      </w:r>
    </w:p>
    <w:p w14:paraId="454655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ProcessMessage(MessageModel data)</w:t>
      </w:r>
    </w:p>
    <w:p w14:paraId="363E1F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5C72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Received message from </w:t>
      </w:r>
      <w:r w:rsidRPr="00A14A2B">
        <w:rPr>
          <w:rFonts w:ascii="Consolas" w:hAnsi="Consolas" w:cs="Consolas"/>
          <w:noProof/>
          <w:color w:val="000000"/>
          <w:sz w:val="16"/>
          <w:szCs w:val="16"/>
        </w:rPr>
        <w:t>{data.Sender}</w:t>
      </w:r>
      <w:r w:rsidRPr="00A14A2B">
        <w:rPr>
          <w:rFonts w:ascii="Consolas" w:hAnsi="Consolas" w:cs="Consolas"/>
          <w:noProof/>
          <w:color w:val="A31515"/>
          <w:sz w:val="16"/>
          <w:szCs w:val="16"/>
        </w:rPr>
        <w:t xml:space="preserve"> to </w:t>
      </w:r>
      <w:r w:rsidRPr="00A14A2B">
        <w:rPr>
          <w:rFonts w:ascii="Consolas" w:hAnsi="Consolas" w:cs="Consolas"/>
          <w:noProof/>
          <w:color w:val="000000"/>
          <w:sz w:val="16"/>
          <w:szCs w:val="16"/>
        </w:rPr>
        <w:t>{data.Recipien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D937F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E99F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 the socket from the dictionary using the username in the Recipient field</w:t>
      </w:r>
    </w:p>
    <w:p w14:paraId="73CD96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cipient_socket = AuthedUsers[data.Recipient];</w:t>
      </w:r>
    </w:p>
    <w:p w14:paraId="31102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C9E6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essage for client telling them of the new message</w:t>
      </w:r>
    </w:p>
    <w:p w14:paraId="268B4E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Message, data);</w:t>
      </w:r>
    </w:p>
    <w:p w14:paraId="495ACC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B5C07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outes message to recipient</w:t>
      </w:r>
    </w:p>
    <w:p w14:paraId="548950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_message, recipient_socket);</w:t>
      </w:r>
    </w:p>
    <w:p w14:paraId="32E519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A0984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Sent message to </w:t>
      </w:r>
      <w:r w:rsidRPr="00A14A2B">
        <w:rPr>
          <w:rFonts w:ascii="Consolas" w:hAnsi="Consolas" w:cs="Consolas"/>
          <w:noProof/>
          <w:color w:val="000000"/>
          <w:sz w:val="16"/>
          <w:szCs w:val="16"/>
        </w:rPr>
        <w:t>{data.Recipien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7A1A0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B3FE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B2F4A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hecks if username and password are in CSV of credentials</w:t>
      </w:r>
    </w:p>
    <w:p w14:paraId="205586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heck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w:t>
      </w:r>
    </w:p>
    <w:p w14:paraId="0C0AF3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38CB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all the credentials from the CSV</w:t>
      </w:r>
    </w:p>
    <w:p w14:paraId="6CE5E1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numerable&lt;AccountModel&gt; accounts = CSVHandler.GetAllAccounts();</w:t>
      </w:r>
    </w:p>
    <w:p w14:paraId="4A0D85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BBD9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mpares the username and password against all of those in the CSV</w:t>
      </w:r>
    </w:p>
    <w:p w14:paraId="58A188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AccountModel accoun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ccounts)</w:t>
      </w:r>
    </w:p>
    <w:p w14:paraId="4806AC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30F94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f there is a match who is not already logged in, set login flag and break loop</w:t>
      </w:r>
    </w:p>
    <w:p w14:paraId="47CD34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account.Username == username &amp;&amp; account.Password == password &amp;&amp; !AuthedUsers.ContainsKey(username))</w:t>
      </w:r>
    </w:p>
    <w:p w14:paraId="26548D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4D5BE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ue</w:t>
      </w:r>
      <w:r w:rsidRPr="00A14A2B">
        <w:rPr>
          <w:rFonts w:ascii="Consolas" w:hAnsi="Consolas" w:cs="Consolas"/>
          <w:noProof/>
          <w:color w:val="000000"/>
          <w:sz w:val="16"/>
          <w:szCs w:val="16"/>
        </w:rPr>
        <w:t>;</w:t>
      </w:r>
    </w:p>
    <w:p w14:paraId="66E8C3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9B2A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B038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663F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f not found</w:t>
      </w:r>
    </w:p>
    <w:p w14:paraId="29955E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25476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4982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287D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rocesses a login request</w:t>
      </w:r>
    </w:p>
    <w:p w14:paraId="74739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erifyLogin(Socket 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attempted_credentials)</w:t>
      </w:r>
    </w:p>
    <w:p w14:paraId="12BE9A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43C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hecks CSV for credentials pair</w:t>
      </w:r>
    </w:p>
    <w:p w14:paraId="042E03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heckCredentials(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 attempted_credentials[</w:t>
      </w:r>
      <w:r w:rsidRPr="00A14A2B">
        <w:rPr>
          <w:rFonts w:ascii="Consolas" w:hAnsi="Consolas" w:cs="Consolas"/>
          <w:noProof/>
          <w:color w:val="A31515"/>
          <w:sz w:val="16"/>
          <w:szCs w:val="16"/>
        </w:rPr>
        <w:t>"Password"</w:t>
      </w:r>
      <w:r w:rsidRPr="00A14A2B">
        <w:rPr>
          <w:rFonts w:ascii="Consolas" w:hAnsi="Consolas" w:cs="Consolas"/>
          <w:noProof/>
          <w:color w:val="000000"/>
          <w:sz w:val="16"/>
          <w:szCs w:val="16"/>
        </w:rPr>
        <w:t>]))</w:t>
      </w:r>
    </w:p>
    <w:p w14:paraId="745105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587B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socket, attempted_credentials);</w:t>
      </w:r>
    </w:p>
    <w:p w14:paraId="54873C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19F1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lse</w:t>
      </w:r>
    </w:p>
    <w:p w14:paraId="7543B1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0FAEF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o be returned to user, false signifies failed attempt</w:t>
      </w:r>
    </w:p>
    <w:p w14:paraId="75C6B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spon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LoginResult,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4B0B2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9C6B1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result to client</w:t>
      </w:r>
    </w:p>
    <w:p w14:paraId="0697C4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SendToClient(response, socket);</w:t>
      </w:r>
    </w:p>
    <w:p w14:paraId="0747EF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C27C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attempted login to '</w:t>
      </w:r>
      <w:r w:rsidRPr="00A14A2B">
        <w:rPr>
          <w:rFonts w:ascii="Consolas" w:hAnsi="Consolas" w:cs="Consolas"/>
          <w:noProof/>
          <w:color w:val="000000"/>
          <w:sz w:val="16"/>
          <w:szCs w:val="16"/>
        </w:rPr>
        <w:t>{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941D8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0DBC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FF29E3F"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19ADC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the user of valid login and sends credentials</w:t>
      </w:r>
    </w:p>
    <w:p w14:paraId="3B4FB4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alidLogin(Socket 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attempted_credentials)</w:t>
      </w:r>
    </w:p>
    <w:p w14:paraId="7BBB46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8D10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o be returned to user</w:t>
      </w:r>
    </w:p>
    <w:p w14:paraId="70AF2F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spon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LoginResult);</w:t>
      </w:r>
    </w:p>
    <w:p w14:paraId="0BD059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0DCD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the user's full credentials from the CSV</w:t>
      </w:r>
    </w:p>
    <w:p w14:paraId="538E4D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al_credentials = CSVHandler.GetUserPrivateCredentials(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w:t>
      </w:r>
    </w:p>
    <w:p w14:paraId="154D5E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3767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ing not false means valid</w:t>
      </w:r>
    </w:p>
    <w:p w14:paraId="6C7740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sponse.Data = real_credentials;</w:t>
      </w:r>
    </w:p>
    <w:p w14:paraId="35F7C5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4E2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result to client</w:t>
      </w:r>
    </w:p>
    <w:p w14:paraId="3AD2C0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response, socket);</w:t>
      </w:r>
    </w:p>
    <w:p w14:paraId="4223BA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FB651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405EEB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akeUserAuthed(real_credentials.Username, socket);</w:t>
      </w:r>
    </w:p>
    <w:p w14:paraId="146E7E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FD41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client list of connected clients</w:t>
      </w:r>
    </w:p>
    <w:p w14:paraId="27D528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ClientList(socket);</w:t>
      </w:r>
    </w:p>
    <w:p w14:paraId="3782BF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E072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other clients about the new login</w:t>
      </w:r>
    </w:p>
    <w:p w14:paraId="64241E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llClientUserConnect(real_credentials.Username);</w:t>
      </w:r>
    </w:p>
    <w:p w14:paraId="58A5E43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30B2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A4B0B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object to client</w:t>
      </w:r>
    </w:p>
    <w:p w14:paraId="6BFB62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ToClient(</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message, Socket client_socket)</w:t>
      </w:r>
    </w:p>
    <w:p w14:paraId="25EB8C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73C6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rialises object into binary</w:t>
      </w:r>
    </w:p>
    <w:p w14:paraId="6C983D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d = Protocol.Serialise(message);</w:t>
      </w:r>
    </w:p>
    <w:p w14:paraId="2782BC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data {buffer, offset, size, flags}</w:t>
      </w:r>
    </w:p>
    <w:p w14:paraId="5D951C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_socket.Send(serialised, 0, serialised.Length, SocketFlags.None);</w:t>
      </w:r>
    </w:p>
    <w:p w14:paraId="3C6E1C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376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FBB9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utput messages to the server console with time-stamp</w:t>
      </w:r>
    </w:p>
    <w:p w14:paraId="7B04BF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PrintMessage(</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message)</w:t>
      </w:r>
    </w:p>
    <w:p w14:paraId="003CCA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35ED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ime = DateTime.Now.ToString(</w:t>
      </w:r>
      <w:r w:rsidRPr="00A14A2B">
        <w:rPr>
          <w:rFonts w:ascii="Consolas" w:hAnsi="Consolas" w:cs="Consolas"/>
          <w:noProof/>
          <w:color w:val="A31515"/>
          <w:sz w:val="16"/>
          <w:szCs w:val="16"/>
        </w:rPr>
        <w:t>"HH:mm ss.fff"</w:t>
      </w:r>
      <w:r w:rsidRPr="00A14A2B">
        <w:rPr>
          <w:rFonts w:ascii="Consolas" w:hAnsi="Consolas" w:cs="Consolas"/>
          <w:noProof/>
          <w:color w:val="000000"/>
          <w:sz w:val="16"/>
          <w:szCs w:val="16"/>
        </w:rPr>
        <w:t>);</w:t>
      </w:r>
    </w:p>
    <w:p w14:paraId="2AD714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sole.WriteLine(</w:t>
      </w:r>
      <w:r w:rsidRPr="00A14A2B">
        <w:rPr>
          <w:rFonts w:ascii="Consolas" w:hAnsi="Consolas" w:cs="Consolas"/>
          <w:noProof/>
          <w:color w:val="A31515"/>
          <w:sz w:val="16"/>
          <w:szCs w:val="16"/>
        </w:rPr>
        <w:t>$"[</w:t>
      </w:r>
      <w:r w:rsidRPr="00A14A2B">
        <w:rPr>
          <w:rFonts w:ascii="Consolas" w:hAnsi="Consolas" w:cs="Consolas"/>
          <w:noProof/>
          <w:color w:val="000000"/>
          <w:sz w:val="16"/>
          <w:szCs w:val="16"/>
        </w:rPr>
        <w:t>{time}</w:t>
      </w:r>
      <w:r w:rsidRPr="00A14A2B">
        <w:rPr>
          <w:rFonts w:ascii="Consolas" w:hAnsi="Consolas" w:cs="Consolas"/>
          <w:noProof/>
          <w:color w:val="A31515"/>
          <w:sz w:val="16"/>
          <w:szCs w:val="16"/>
        </w:rPr>
        <w:t xml:space="preserve">] </w:t>
      </w:r>
      <w:r w:rsidRPr="00A14A2B">
        <w:rPr>
          <w:rFonts w:ascii="Consolas" w:hAnsi="Consolas" w:cs="Consolas"/>
          <w:noProof/>
          <w:color w:val="000000"/>
          <w:sz w:val="16"/>
          <w:szCs w:val="16"/>
        </w:rPr>
        <w: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182B47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61A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CA6EB1" w14:textId="77777777" w:rsidR="00891617" w:rsidRPr="00A14A2B" w:rsidRDefault="00891617" w:rsidP="00891617">
      <w:pPr>
        <w:rPr>
          <w:noProof/>
          <w:sz w:val="16"/>
          <w:szCs w:val="18"/>
        </w:rPr>
      </w:pPr>
      <w:r w:rsidRPr="00A14A2B">
        <w:rPr>
          <w:rFonts w:ascii="Consolas" w:hAnsi="Consolas" w:cs="Consolas"/>
          <w:noProof/>
          <w:color w:val="000000"/>
          <w:sz w:val="16"/>
          <w:szCs w:val="16"/>
        </w:rPr>
        <w:t>}</w:t>
      </w:r>
    </w:p>
    <w:p w14:paraId="44056C8B" w14:textId="77777777" w:rsidR="00891617" w:rsidRPr="00A14A2B" w:rsidRDefault="00891617" w:rsidP="00891617">
      <w:pPr>
        <w:rPr>
          <w:sz w:val="18"/>
          <w:szCs w:val="20"/>
        </w:rPr>
      </w:pPr>
      <w:r w:rsidRPr="00A14A2B">
        <w:rPr>
          <w:sz w:val="18"/>
          <w:szCs w:val="20"/>
        </w:rPr>
        <w:br w:type="page"/>
      </w:r>
    </w:p>
    <w:p w14:paraId="1F21EE3C" w14:textId="77777777" w:rsidR="00891617" w:rsidRDefault="00891617" w:rsidP="00891617">
      <w:pPr>
        <w:pStyle w:val="Heading2"/>
      </w:pPr>
      <w:bookmarkStart w:id="191" w:name="_Toc96856257"/>
      <w:r>
        <w:lastRenderedPageBreak/>
        <w:t>Shared Source Code</w:t>
      </w:r>
      <w:bookmarkEnd w:id="191"/>
    </w:p>
    <w:p w14:paraId="73BD3030" w14:textId="77777777" w:rsidR="00891617" w:rsidRDefault="00891617" w:rsidP="00891617">
      <w:pPr>
        <w:pStyle w:val="Heading3"/>
      </w:pPr>
      <w:bookmarkStart w:id="192" w:name="_Toc96856258"/>
      <w:r>
        <w:t>Messages/</w:t>
      </w:r>
      <w:bookmarkEnd w:id="192"/>
    </w:p>
    <w:p w14:paraId="3BEE8AB6" w14:textId="77777777" w:rsidR="00891617" w:rsidRDefault="00891617" w:rsidP="00891617">
      <w:pPr>
        <w:pStyle w:val="Heading4"/>
        <w:spacing w:after="240"/>
      </w:pPr>
      <w:r>
        <w:t>ClientToServerMessage.cs</w:t>
      </w:r>
    </w:p>
    <w:p w14:paraId="494C49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0EBBD7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7590F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essages</w:t>
      </w:r>
    </w:p>
    <w:p w14:paraId="0EBA22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5D8E7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t; Server) General message to server</w:t>
      </w:r>
    </w:p>
    <w:p w14:paraId="3D42A4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40BD19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ToServerMessage</w:t>
      </w:r>
    </w:p>
    <w:p w14:paraId="3189CB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E4B1E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ClientCommand Command;</w:t>
      </w:r>
    </w:p>
    <w:p w14:paraId="72CDA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5740C1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A5E66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ToServerMessage</w:t>
      </w:r>
      <w:r w:rsidRPr="00A14A2B">
        <w:rPr>
          <w:rFonts w:ascii="Consolas" w:hAnsi="Consolas" w:cs="Consolas"/>
          <w:noProof/>
          <w:color w:val="000000"/>
          <w:sz w:val="16"/>
          <w:szCs w:val="16"/>
        </w:rPr>
        <w:t xml:space="preserve">(Client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object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428DCA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9DB6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415E54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object_in;</w:t>
      </w:r>
    </w:p>
    <w:p w14:paraId="5ADA11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AD47F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29FE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257A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73E206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Command</w:t>
      </w:r>
    </w:p>
    <w:p w14:paraId="4132F4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D89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4378E0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w:t>
      </w:r>
    </w:p>
    <w:p w14:paraId="0F4BA5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w:t>
      </w:r>
    </w:p>
    <w:p w14:paraId="641A85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w:t>
      </w:r>
    </w:p>
    <w:p w14:paraId="689103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E49EC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501538C" w14:textId="77777777" w:rsidR="00891617" w:rsidRPr="00A14A2B" w:rsidRDefault="00891617" w:rsidP="00891617">
      <w:pPr>
        <w:spacing w:line="259" w:lineRule="auto"/>
        <w:jc w:val="left"/>
        <w:rPr>
          <w:sz w:val="18"/>
          <w:szCs w:val="20"/>
        </w:rPr>
      </w:pPr>
      <w:r w:rsidRPr="00A14A2B">
        <w:rPr>
          <w:sz w:val="18"/>
          <w:szCs w:val="20"/>
        </w:rPr>
        <w:br w:type="page"/>
      </w:r>
    </w:p>
    <w:p w14:paraId="6EEECBD1" w14:textId="77777777" w:rsidR="00891617" w:rsidRDefault="00891617" w:rsidP="00891617">
      <w:pPr>
        <w:pStyle w:val="Heading4"/>
        <w:spacing w:after="240"/>
      </w:pPr>
      <w:r>
        <w:lastRenderedPageBreak/>
        <w:t>ServerToClientMessage.cs</w:t>
      </w:r>
    </w:p>
    <w:p w14:paraId="5A0E0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671603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8BAC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essages</w:t>
      </w:r>
    </w:p>
    <w:p w14:paraId="5361A5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427BC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t; Client) General message to client</w:t>
      </w:r>
    </w:p>
    <w:p w14:paraId="637F41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23FCB1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ToClientMessage</w:t>
      </w:r>
    </w:p>
    <w:p w14:paraId="30243F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9ECC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ServerCommand Command;</w:t>
      </w:r>
    </w:p>
    <w:p w14:paraId="5C0D2B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003C60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3D2B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ToClientMessage</w:t>
      </w:r>
      <w:r w:rsidRPr="00A14A2B">
        <w:rPr>
          <w:rFonts w:ascii="Consolas" w:hAnsi="Consolas" w:cs="Consolas"/>
          <w:noProof/>
          <w:color w:val="000000"/>
          <w:sz w:val="16"/>
          <w:szCs w:val="16"/>
        </w:rPr>
        <w:t xml:space="preserve">(Server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object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70B361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9FE2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0CD193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object_in;</w:t>
      </w:r>
    </w:p>
    <w:p w14:paraId="5F2053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39C7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1AC9E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651BE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391577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Command</w:t>
      </w:r>
    </w:p>
    <w:p w14:paraId="0791F8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EF1B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Result,</w:t>
      </w:r>
    </w:p>
    <w:p w14:paraId="40F472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Connect,</w:t>
      </w:r>
    </w:p>
    <w:p w14:paraId="7CEA26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Disconnect,</w:t>
      </w:r>
    </w:p>
    <w:p w14:paraId="3DC55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ClientsList,</w:t>
      </w:r>
    </w:p>
    <w:p w14:paraId="55CCA8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w:t>
      </w:r>
    </w:p>
    <w:p w14:paraId="277A52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AA025B"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072923CB" w14:textId="77777777" w:rsidR="00891617" w:rsidRDefault="00891617" w:rsidP="00891617">
      <w:pPr>
        <w:spacing w:line="259" w:lineRule="auto"/>
        <w:jc w:val="left"/>
      </w:pPr>
      <w:r>
        <w:br w:type="page"/>
      </w:r>
    </w:p>
    <w:p w14:paraId="504EE834" w14:textId="77777777" w:rsidR="00891617" w:rsidRDefault="00891617" w:rsidP="00891617">
      <w:pPr>
        <w:pStyle w:val="Heading3"/>
      </w:pPr>
      <w:bookmarkStart w:id="193" w:name="_Toc96856259"/>
      <w:r>
        <w:lastRenderedPageBreak/>
        <w:t>Models/</w:t>
      </w:r>
      <w:bookmarkEnd w:id="193"/>
    </w:p>
    <w:p w14:paraId="7E2EFB56" w14:textId="77777777" w:rsidR="00891617" w:rsidRDefault="00891617" w:rsidP="00891617">
      <w:pPr>
        <w:pStyle w:val="Heading4"/>
        <w:spacing w:after="240"/>
      </w:pPr>
      <w:r>
        <w:t>Account.cs</w:t>
      </w:r>
    </w:p>
    <w:p w14:paraId="6B6D1A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39A23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B4EEA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odels</w:t>
      </w:r>
    </w:p>
    <w:p w14:paraId="7D9027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E3822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for each record in credentials CSV</w:t>
      </w:r>
    </w:p>
    <w:p w14:paraId="6AA29C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7B51FF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AccountModel</w:t>
      </w:r>
    </w:p>
    <w:p w14:paraId="13D2E5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BD72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2ACCFA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4BA4B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49E835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rivate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6C517A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D19A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01E6612" w14:textId="77777777" w:rsidR="00891617" w:rsidRPr="00A14A2B" w:rsidRDefault="00891617" w:rsidP="00891617">
      <w:pPr>
        <w:spacing w:line="259" w:lineRule="auto"/>
        <w:jc w:val="left"/>
        <w:rPr>
          <w:sz w:val="18"/>
          <w:szCs w:val="20"/>
        </w:rPr>
      </w:pPr>
      <w:r w:rsidRPr="00A14A2B">
        <w:rPr>
          <w:sz w:val="18"/>
          <w:szCs w:val="20"/>
        </w:rPr>
        <w:br w:type="page"/>
      </w:r>
    </w:p>
    <w:p w14:paraId="093EA0E7" w14:textId="77777777" w:rsidR="00891617" w:rsidRDefault="00891617" w:rsidP="00891617">
      <w:pPr>
        <w:pStyle w:val="Heading4"/>
        <w:spacing w:after="240"/>
      </w:pPr>
      <w:r>
        <w:lastRenderedPageBreak/>
        <w:t>MessagesModel.cs</w:t>
      </w:r>
    </w:p>
    <w:p w14:paraId="42AF61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D425C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E449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odels</w:t>
      </w:r>
    </w:p>
    <w:p w14:paraId="31D68F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5ED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for client to client messages</w:t>
      </w:r>
    </w:p>
    <w:p w14:paraId="44D139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298A8A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MessageModel</w:t>
      </w:r>
    </w:p>
    <w:p w14:paraId="42F6CB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F6CB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ender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66E5EF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ecipient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E14A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ext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9A331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DateTime Ti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24A800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39C5F7"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2F6C8473" w14:textId="77777777" w:rsidR="00891617" w:rsidRDefault="00891617" w:rsidP="00891617">
      <w:pPr>
        <w:spacing w:line="259" w:lineRule="auto"/>
        <w:jc w:val="left"/>
      </w:pPr>
      <w:r>
        <w:br w:type="page"/>
      </w:r>
    </w:p>
    <w:p w14:paraId="712202F2" w14:textId="77777777" w:rsidR="00891617" w:rsidRDefault="00891617" w:rsidP="00891617">
      <w:pPr>
        <w:pStyle w:val="Heading3"/>
        <w:spacing w:after="240"/>
      </w:pPr>
      <w:bookmarkStart w:id="194" w:name="_Toc96856260"/>
      <w:r>
        <w:lastRenderedPageBreak/>
        <w:t>Protocol.cs</w:t>
      </w:r>
      <w:bookmarkEnd w:id="194"/>
    </w:p>
    <w:p w14:paraId="40D7E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70EEF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IO;</w:t>
      </w:r>
    </w:p>
    <w:p w14:paraId="530FD9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221844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Runtime.Serialization.Formatters.Binary;</w:t>
      </w:r>
    </w:p>
    <w:p w14:paraId="1811F1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7662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w:t>
      </w:r>
    </w:p>
    <w:p w14:paraId="6FA5DE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946FC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Protocol</w:t>
      </w:r>
    </w:p>
    <w:p w14:paraId="43626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2100A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2C79C2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2071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stream to handle data</w:t>
      </w:r>
    </w:p>
    <w:p w14:paraId="35A927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moryStream memory_stream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moryStream())</w:t>
      </w:r>
    </w:p>
    <w:p w14:paraId="3560B7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7BEF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inary formatter traverses object converting it all to binary</w:t>
      </w:r>
    </w:p>
    <w:p w14:paraId="5FAF93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Formatter binary_formatt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aryFormatter();</w:t>
      </w:r>
    </w:p>
    <w:p w14:paraId="6DA9A9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is serialised into the stream of binary</w:t>
      </w:r>
    </w:p>
    <w:p w14:paraId="20D2A1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_formatter.Serialize(memory_stream, data);</w:t>
      </w:r>
    </w:p>
    <w:p w14:paraId="4B91953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B15FB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memory_stream.ToArray();</w:t>
      </w:r>
    </w:p>
    <w:p w14:paraId="056DAB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49EA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BBB2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C939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serialise(</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data)</w:t>
      </w:r>
    </w:p>
    <w:p w14:paraId="16A24C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5CF7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inary array converted into a Stream</w:t>
      </w:r>
    </w:p>
    <w:p w14:paraId="68837A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moryStream memory_stream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moryStream(data))</w:t>
      </w:r>
    </w:p>
    <w:p w14:paraId="16F1E6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35449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formatter to handle Stream</w:t>
      </w:r>
    </w:p>
    <w:p w14:paraId="6B94AE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Formatter binary_formatt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aryFormatter();</w:t>
      </w:r>
    </w:p>
    <w:p w14:paraId="420550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ream is deserialised into an object</w:t>
      </w:r>
    </w:p>
    <w:p w14:paraId="60FFF7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serialised_object = binary_formatter.Deserialize(memory_stream);</w:t>
      </w:r>
    </w:p>
    <w:p w14:paraId="56B9BB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E4DD0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deserialised_object;</w:t>
      </w:r>
    </w:p>
    <w:p w14:paraId="7A4509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86B0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1F91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14CF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xtracts and deserialises an object from an AsyncResult</w:t>
      </w:r>
    </w:p>
    <w:p w14:paraId="6A5B98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GetObject(IAsyncResult asyncResult,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buffer)</w:t>
      </w:r>
    </w:p>
    <w:p w14:paraId="56F393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7119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reates socket to handle connection</w:t>
      </w:r>
    </w:p>
    <w:p w14:paraId="62E015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socketHandler = (Socket)asyncResult.AsyncState;</w:t>
      </w:r>
    </w:p>
    <w:p w14:paraId="49A248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1B955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ads data to buffer, gets the number of bytes received</w:t>
      </w:r>
    </w:p>
    <w:p w14:paraId="6E10E7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received_binary = socketHandler.EndReceive(asyncResult);</w:t>
      </w:r>
    </w:p>
    <w:p w14:paraId="19913D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rray to hold the data received</w:t>
      </w:r>
    </w:p>
    <w:p w14:paraId="73E6F5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xml:space="preserve">[] dataBuff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received_binary];</w:t>
      </w:r>
    </w:p>
    <w:p w14:paraId="7E5B52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py received bytes to actual binary array</w:t>
      </w:r>
    </w:p>
    <w:p w14:paraId="107A84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rray.Copy(buffer, dataBuffer, received_binary);</w:t>
      </w:r>
    </w:p>
    <w:p w14:paraId="473EB7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C1D3C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serialises object from binary</w:t>
      </w:r>
    </w:p>
    <w:p w14:paraId="18A090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Deserialise(dataBuffer);</w:t>
      </w:r>
    </w:p>
    <w:p w14:paraId="62D16F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B438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EE04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13E1E02" w14:textId="77777777" w:rsidR="00891617" w:rsidRDefault="00891617" w:rsidP="00891617">
      <w:pPr>
        <w:spacing w:line="259" w:lineRule="auto"/>
        <w:jc w:val="left"/>
      </w:pPr>
      <w:r>
        <w:br w:type="page"/>
      </w:r>
    </w:p>
    <w:p w14:paraId="4711E65A" w14:textId="77777777" w:rsidR="00891617" w:rsidRDefault="00891617" w:rsidP="00891617">
      <w:pPr>
        <w:pStyle w:val="Heading3"/>
        <w:spacing w:after="240"/>
      </w:pPr>
      <w:bookmarkStart w:id="195" w:name="_Toc96856261"/>
      <w:r>
        <w:lastRenderedPageBreak/>
        <w:t>SocketBase.cs</w:t>
      </w:r>
      <w:bookmarkEnd w:id="195"/>
    </w:p>
    <w:p w14:paraId="14BEEA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w:t>
      </w:r>
    </w:p>
    <w:p w14:paraId="7B2F8E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6A8BC7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6723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w:t>
      </w:r>
    </w:p>
    <w:p w14:paraId="02BF97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B3164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abstrac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Base</w:t>
      </w:r>
    </w:p>
    <w:p w14:paraId="00FBC2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5DFC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IPEndPoint EndPoint;</w:t>
      </w:r>
    </w:p>
    <w:p w14:paraId="11B4E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Socket Socket;</w:t>
      </w:r>
    </w:p>
    <w:p w14:paraId="650716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BE685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uffer to hold read in data, maximum of 2048 bytes</w:t>
      </w:r>
    </w:p>
    <w:p w14:paraId="359F85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xml:space="preserve">[] Buff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4096];</w:t>
      </w:r>
    </w:p>
    <w:p w14:paraId="43C557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4A8A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structor creates socket</w:t>
      </w:r>
    </w:p>
    <w:p w14:paraId="55A277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Base</w:t>
      </w:r>
      <w:r w:rsidRPr="00A14A2B">
        <w:rPr>
          <w:rFonts w:ascii="Consolas" w:hAnsi="Consolas" w:cs="Consolas"/>
          <w:noProof/>
          <w:color w:val="000000"/>
          <w:sz w:val="16"/>
          <w:szCs w:val="16"/>
        </w:rPr>
        <w:t>(</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port = 31416)</w:t>
      </w:r>
    </w:p>
    <w:p w14:paraId="54C692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FA5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dpoint on local interface (not open Internet)</w:t>
      </w:r>
    </w:p>
    <w:p w14:paraId="7E223B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dPoin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PEndPoint(IPAddress.Loopback, port);</w:t>
      </w:r>
    </w:p>
    <w:p w14:paraId="024930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CD15F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ew TCP socket</w:t>
      </w:r>
    </w:p>
    <w:p w14:paraId="1750BF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ocket(EndPoint.AddressFamily, SocketType.Stream, ProtocolType.Tcp);</w:t>
      </w:r>
    </w:p>
    <w:p w14:paraId="0FC022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09FB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EF01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and dispose of socket</w:t>
      </w:r>
    </w:p>
    <w:p w14:paraId="0B90C0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Disconnect()</w:t>
      </w:r>
    </w:p>
    <w:p w14:paraId="4B433D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A28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ables sending and receiving from the socket</w:t>
      </w:r>
    </w:p>
    <w:p w14:paraId="0F5FDC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Shutdown(SocketShutdown.Both);</w:t>
      </w:r>
    </w:p>
    <w:p w14:paraId="6BA0E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the socket and releases all its resources</w:t>
      </w:r>
    </w:p>
    <w:p w14:paraId="1716B7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Close();</w:t>
      </w:r>
    </w:p>
    <w:p w14:paraId="5D9447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8996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924674" w14:textId="69C8E214" w:rsidR="00A425DE" w:rsidRPr="00891617"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sectPr w:rsidR="00A425DE" w:rsidRPr="00891617" w:rsidSect="000426C1">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2-02-15T15:49:00Z" w:initials="DW">
    <w:p w14:paraId="7943E641" w14:textId="043F92E4" w:rsidR="006F3441" w:rsidRDefault="006F3441">
      <w:pPr>
        <w:pStyle w:val="CommentText"/>
      </w:pPr>
      <w:r>
        <w:rPr>
          <w:rStyle w:val="CommentReference"/>
        </w:rPr>
        <w:annotationRef/>
      </w:r>
      <w:r>
        <w:t>Add diagram</w:t>
      </w:r>
      <w:r w:rsidR="005F5945">
        <w:t>, not needed</w:t>
      </w:r>
    </w:p>
  </w:comment>
  <w:comment w:id="11" w:author="Daniel Wait" w:date="2022-02-15T15:49:00Z" w:initials="DW">
    <w:p w14:paraId="6A897CAD" w14:textId="70EE0F53" w:rsidR="006F3441" w:rsidRDefault="006F3441">
      <w:pPr>
        <w:pStyle w:val="CommentText"/>
      </w:pPr>
      <w:r>
        <w:rPr>
          <w:rStyle w:val="CommentReference"/>
        </w:rPr>
        <w:annotationRef/>
      </w:r>
      <w:r>
        <w:t>Add diagram</w:t>
      </w:r>
      <w:r w:rsidR="005F5945">
        <w:t>, not needed</w:t>
      </w:r>
    </w:p>
  </w:comment>
  <w:comment w:id="73" w:author="Daniel Wait" w:date="2022-02-22T19:25:00Z" w:initials="DW">
    <w:p w14:paraId="221373EC" w14:textId="265854A9" w:rsidR="005A75BC" w:rsidRDefault="005A75BC">
      <w:pPr>
        <w:pStyle w:val="CommentText"/>
      </w:pPr>
      <w:r>
        <w:rPr>
          <w:rStyle w:val="CommentReference"/>
        </w:rPr>
        <w:annotationRef/>
      </w:r>
      <w:r>
        <w:t>+ Pseudocode</w:t>
      </w:r>
    </w:p>
  </w:comment>
  <w:comment w:id="75" w:author="Daniel Wait" w:date="2022-02-22T19:26:00Z" w:initials="DW">
    <w:p w14:paraId="0FC10F7B" w14:textId="66935837" w:rsidR="00A6469F" w:rsidRDefault="00A6469F">
      <w:pPr>
        <w:pStyle w:val="CommentText"/>
      </w:pPr>
      <w:r>
        <w:rPr>
          <w:rStyle w:val="CommentReference"/>
        </w:rPr>
        <w:annotationRef/>
      </w:r>
      <w:r>
        <w:t>+ Pseudocode</w:t>
      </w:r>
    </w:p>
  </w:comment>
  <w:comment w:id="87" w:author="Daniel Wait [2]" w:date="2022-02-23T14:29:00Z" w:initials="DW">
    <w:p w14:paraId="61B48921" w14:textId="421B1CDE" w:rsidR="00690A58" w:rsidRDefault="00690A58">
      <w:pPr>
        <w:pStyle w:val="CommentText"/>
      </w:pPr>
      <w:r>
        <w:rPr>
          <w:rStyle w:val="CommentReference"/>
        </w:rPr>
        <w:annotationRef/>
      </w:r>
      <w:r>
        <w:t>+ Justification of each datum</w:t>
      </w:r>
    </w:p>
  </w:comment>
  <w:comment w:id="92" w:author="Daniel Wait [2]" w:date="2021-06-30T14:15:00Z" w:initials="DW">
    <w:p w14:paraId="165C5D5C" w14:textId="4EEFF3DC" w:rsidR="00947210" w:rsidRPr="00B201D8" w:rsidRDefault="00947210" w:rsidP="008510F4">
      <w:r w:rsidRPr="00B201D8">
        <w:rPr>
          <w:rStyle w:val="CommentReference"/>
          <w:color w:val="FF0000"/>
        </w:rPr>
        <w:annotationRef/>
      </w:r>
      <w:r w:rsidR="00811D83">
        <w:rPr>
          <w:rStyle w:val="CommentReference"/>
          <w:color w:val="FF0000"/>
        </w:rPr>
        <w:t>Is this section needed?</w:t>
      </w:r>
    </w:p>
  </w:comment>
  <w:comment w:id="111" w:author="Daniel Wait" w:date="2022-02-26T19:03:00Z" w:initials="DW">
    <w:p w14:paraId="1EE80831" w14:textId="2206675C" w:rsidR="005A40F3" w:rsidRDefault="005A40F3">
      <w:pPr>
        <w:pStyle w:val="CommentText"/>
      </w:pPr>
      <w:r>
        <w:rPr>
          <w:rStyle w:val="CommentReference"/>
        </w:rPr>
        <w:annotationRef/>
      </w:r>
      <w:r>
        <w:t>+ Remedial action for failed test</w:t>
      </w:r>
      <w:r w:rsidR="00682860">
        <w:t>s</w:t>
      </w:r>
    </w:p>
  </w:comment>
  <w:comment w:id="115" w:author="Daniel Wait [2]" w:date="2022-02-23T14:30:00Z" w:initials="DW">
    <w:p w14:paraId="5AAAC5DB" w14:textId="224B78FE" w:rsidR="001B7EF5" w:rsidRDefault="001B7EF5">
      <w:pPr>
        <w:pStyle w:val="CommentText"/>
      </w:pPr>
      <w:r>
        <w:rPr>
          <w:rStyle w:val="CommentReference"/>
        </w:rPr>
        <w:annotationRef/>
      </w:r>
      <w:r>
        <w:t>Say that even though some tests failed they are still successes despite not producing the expected output</w:t>
      </w:r>
    </w:p>
  </w:comment>
  <w:comment w:id="116" w:author="Daniel Wait" w:date="2022-02-22T19:26:00Z" w:initials="DW">
    <w:p w14:paraId="0E655FEA" w14:textId="28FE6336" w:rsidR="00856352" w:rsidRDefault="00E243E1">
      <w:pPr>
        <w:pStyle w:val="CommentText"/>
      </w:pPr>
      <w:r>
        <w:t xml:space="preserve">+ </w:t>
      </w:r>
      <w:r w:rsidR="00856352">
        <w:rPr>
          <w:rStyle w:val="CommentReference"/>
        </w:rPr>
        <w:annotationRef/>
      </w:r>
      <w:r w:rsidR="00856352">
        <w:t>Remedial action for failed tests</w:t>
      </w:r>
    </w:p>
  </w:comment>
  <w:comment w:id="132" w:author="Daniel Wait" w:date="2022-02-22T19:26:00Z" w:initials="DW">
    <w:p w14:paraId="2F83254F" w14:textId="34EF4E12" w:rsidR="006027E1" w:rsidRDefault="00E243E1">
      <w:pPr>
        <w:pStyle w:val="CommentText"/>
      </w:pPr>
      <w:r>
        <w:t xml:space="preserve">+ </w:t>
      </w:r>
      <w:r w:rsidR="006027E1">
        <w:rPr>
          <w:rStyle w:val="CommentReference"/>
        </w:rPr>
        <w:annotationRef/>
      </w:r>
      <w:r w:rsidR="006027E1">
        <w:t>Remedial action for failed test</w:t>
      </w:r>
      <w:r w:rsidR="00504241">
        <w:t>s</w:t>
      </w:r>
    </w:p>
  </w:comment>
  <w:comment w:id="148" w:author="Daniel Wait" w:date="2022-02-22T19:27:00Z" w:initials="DW">
    <w:p w14:paraId="7015B806" w14:textId="12FDCAC8" w:rsidR="007C2A9C" w:rsidRDefault="007C2A9C">
      <w:pPr>
        <w:pStyle w:val="CommentText"/>
      </w:pPr>
      <w:r>
        <w:rPr>
          <w:rStyle w:val="CommentReference"/>
        </w:rPr>
        <w:annotationRef/>
      </w:r>
      <w:r>
        <w:t>+ Remedial action for failed tests</w:t>
      </w:r>
    </w:p>
  </w:comment>
  <w:comment w:id="157" w:author="Daniel Wait" w:date="2022-02-22T19:28:00Z" w:initials="DW">
    <w:p w14:paraId="745DB8A8" w14:textId="49195212" w:rsidR="00191D7C" w:rsidRDefault="00191D7C">
      <w:pPr>
        <w:pStyle w:val="CommentText"/>
      </w:pPr>
      <w:r>
        <w:rPr>
          <w:rStyle w:val="CommentReference"/>
        </w:rPr>
        <w:annotationRef/>
      </w:r>
      <w:r>
        <w:t>+ Robustness te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3E641" w15:done="0"/>
  <w15:commentEx w15:paraId="6A897CAD" w15:done="0"/>
  <w15:commentEx w15:paraId="221373EC" w15:done="0"/>
  <w15:commentEx w15:paraId="0FC10F7B" w15:done="0"/>
  <w15:commentEx w15:paraId="61B48921" w15:done="0"/>
  <w15:commentEx w15:paraId="165C5D5C" w15:done="0"/>
  <w15:commentEx w15:paraId="1EE80831" w15:done="0"/>
  <w15:commentEx w15:paraId="5AAAC5DB" w15:done="0"/>
  <w15:commentEx w15:paraId="0E655FEA" w15:done="0"/>
  <w15:commentEx w15:paraId="2F83254F" w15:done="0"/>
  <w15:commentEx w15:paraId="7015B806" w15:done="0"/>
  <w15:commentEx w15:paraId="745DB8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49F9" w16cex:dateUtc="2022-02-15T15:49:00Z"/>
  <w16cex:commentExtensible w16cex:durableId="25B64A00" w16cex:dateUtc="2022-02-15T15:49:00Z"/>
  <w16cex:commentExtensible w16cex:durableId="25BFB745" w16cex:dateUtc="2022-02-22T19:25:00Z"/>
  <w16cex:commentExtensible w16cex:durableId="25BFB751" w16cex:dateUtc="2022-02-22T19:26:00Z"/>
  <w16cex:commentExtensible w16cex:durableId="25C0C365" w16cex:dateUtc="2022-02-23T14:29:00Z"/>
  <w16cex:commentExtensible w16cex:durableId="2486FAF7" w16cex:dateUtc="2021-06-30T13:15:00Z"/>
  <w16cex:commentExtensible w16cex:durableId="25C4F7EC" w16cex:dateUtc="2022-02-26T19:03:00Z"/>
  <w16cex:commentExtensible w16cex:durableId="25C0C382" w16cex:dateUtc="2022-02-23T14:30:00Z"/>
  <w16cex:commentExtensible w16cex:durableId="25BFB76D" w16cex:dateUtc="2022-02-22T19:26:00Z"/>
  <w16cex:commentExtensible w16cex:durableId="25BFB77B" w16cex:dateUtc="2022-02-22T19:26:00Z"/>
  <w16cex:commentExtensible w16cex:durableId="25BFB78F" w16cex:dateUtc="2022-02-22T19:27:00Z"/>
  <w16cex:commentExtensible w16cex:durableId="25BFB7CA" w16cex:dateUtc="2022-02-22T1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3E641" w16cid:durableId="25B649F9"/>
  <w16cid:commentId w16cid:paraId="6A897CAD" w16cid:durableId="25B64A00"/>
  <w16cid:commentId w16cid:paraId="221373EC" w16cid:durableId="25BFB745"/>
  <w16cid:commentId w16cid:paraId="0FC10F7B" w16cid:durableId="25BFB751"/>
  <w16cid:commentId w16cid:paraId="61B48921" w16cid:durableId="25C0C365"/>
  <w16cid:commentId w16cid:paraId="165C5D5C" w16cid:durableId="2486FAF7"/>
  <w16cid:commentId w16cid:paraId="1EE80831" w16cid:durableId="25C4F7EC"/>
  <w16cid:commentId w16cid:paraId="5AAAC5DB" w16cid:durableId="25C0C382"/>
  <w16cid:commentId w16cid:paraId="0E655FEA" w16cid:durableId="25BFB76D"/>
  <w16cid:commentId w16cid:paraId="2F83254F" w16cid:durableId="25BFB77B"/>
  <w16cid:commentId w16cid:paraId="7015B806" w16cid:durableId="25BFB78F"/>
  <w16cid:commentId w16cid:paraId="745DB8A8" w16cid:durableId="25BFB7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30DF" w14:textId="77777777" w:rsidR="00B33487" w:rsidRDefault="00B33487" w:rsidP="00E50913">
      <w:pPr>
        <w:spacing w:after="0"/>
      </w:pPr>
      <w:r>
        <w:separator/>
      </w:r>
    </w:p>
    <w:p w14:paraId="100E898C" w14:textId="77777777" w:rsidR="00B33487" w:rsidRDefault="00B33487"/>
  </w:endnote>
  <w:endnote w:type="continuationSeparator" w:id="0">
    <w:p w14:paraId="0290693D" w14:textId="77777777" w:rsidR="00B33487" w:rsidRDefault="00B33487" w:rsidP="00E50913">
      <w:pPr>
        <w:spacing w:after="0"/>
      </w:pPr>
      <w:r>
        <w:continuationSeparator/>
      </w:r>
    </w:p>
    <w:p w14:paraId="7921FEA8" w14:textId="77777777" w:rsidR="00B33487" w:rsidRDefault="00B33487"/>
  </w:endnote>
  <w:endnote w:type="continuationNotice" w:id="1">
    <w:p w14:paraId="571281E7" w14:textId="77777777" w:rsidR="00B33487" w:rsidRDefault="00B33487">
      <w:pPr>
        <w:spacing w:after="0"/>
      </w:pPr>
    </w:p>
    <w:p w14:paraId="7C0E708D" w14:textId="77777777" w:rsidR="00B33487" w:rsidRDefault="00B334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B33487"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B200" w14:textId="77777777" w:rsidR="00891617" w:rsidRDefault="00891617" w:rsidP="00731489">
    <w:r>
      <w:t xml:space="preserve">Candidate No. </w:t>
    </w:r>
    <w:r>
      <w:ptab w:relativeTo="margin" w:alignment="right" w:leader="none"/>
    </w:r>
    <w:sdt>
      <w:sdtPr>
        <w:id w:val="-1197767694"/>
        <w:docPartObj>
          <w:docPartGallery w:val="Page Numbers (Bottom of Page)"/>
          <w:docPartUnique/>
        </w:docPartObj>
      </w:sdtPr>
      <w:sdtContent>
        <w:sdt>
          <w:sdtPr>
            <w:id w:val="1159428298"/>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96776CD" w14:textId="5D8E6ED4" w:rsidR="00891617" w:rsidRDefault="00891617" w:rsidP="00731489">
    <w:sdt>
      <w:sdtPr>
        <w:alias w:val="Company Address"/>
        <w:tag w:val=""/>
        <w:id w:val="728496066"/>
        <w:placeholder>
          <w:docPart w:val="B99125B60A4949E88FDBDADF6816D0AB"/>
        </w:placeholder>
        <w:dataBinding w:prefixMappings="xmlns:ns0='http://schemas.microsoft.com/office/2006/coverPageProps' " w:xpath="/ns0:CoverPageProperties[1]/ns0:CompanyAddress[1]" w:storeItemID="{55AF091B-3C7A-41E3-B477-F2FDAA23CFDA}"/>
        <w:text/>
      </w:sdtPr>
      <w:sdtContent>
        <w:r>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5C29D" w14:textId="77777777" w:rsidR="00B33487" w:rsidRDefault="00B33487" w:rsidP="00E50913">
      <w:pPr>
        <w:spacing w:after="0"/>
      </w:pPr>
      <w:r>
        <w:separator/>
      </w:r>
    </w:p>
    <w:p w14:paraId="13B7FA92" w14:textId="77777777" w:rsidR="00B33487" w:rsidRDefault="00B33487"/>
  </w:footnote>
  <w:footnote w:type="continuationSeparator" w:id="0">
    <w:p w14:paraId="71457E3D" w14:textId="77777777" w:rsidR="00B33487" w:rsidRDefault="00B33487" w:rsidP="00E50913">
      <w:pPr>
        <w:spacing w:after="0"/>
      </w:pPr>
      <w:r>
        <w:continuationSeparator/>
      </w:r>
    </w:p>
    <w:p w14:paraId="1208DB88" w14:textId="77777777" w:rsidR="00B33487" w:rsidRDefault="00B33487"/>
  </w:footnote>
  <w:footnote w:type="continuationNotice" w:id="1">
    <w:p w14:paraId="75CB3269" w14:textId="77777777" w:rsidR="00B33487" w:rsidRDefault="00B33487">
      <w:pPr>
        <w:spacing w:after="0"/>
      </w:pPr>
    </w:p>
    <w:p w14:paraId="0F59D92A" w14:textId="77777777" w:rsidR="00B33487" w:rsidRDefault="00B334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98C5A" w14:textId="30F0102C" w:rsidR="00891617" w:rsidRDefault="00891617" w:rsidP="00F60143">
    <w:r>
      <w:t>Daniel Wait</w:t>
    </w:r>
    <w:r>
      <w:ptab w:relativeTo="margin" w:alignment="center" w:leader="none"/>
    </w:r>
    <w:r>
      <w:t>Messenger App</w:t>
    </w:r>
    <w:r>
      <w:ptab w:relativeTo="margin" w:alignment="right" w:leader="none"/>
    </w:r>
    <w:sdt>
      <w:sdtPr>
        <w:alias w:val="Company"/>
        <w:tag w:val=""/>
        <w:id w:val="810670226"/>
        <w:placeholder>
          <w:docPart w:val="33A0D6BF71104ABBA0A70E3A85B0BB3D"/>
        </w:placeholder>
        <w:dataBinding w:prefixMappings="xmlns:ns0='http://schemas.openxmlformats.org/officeDocument/2006/extended-properties' " w:xpath="/ns0:Properties[1]/ns0:Company[1]" w:storeItemID="{6668398D-A668-4E3E-A5EB-62B293D839F1}"/>
        <w:text/>
      </w:sdt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160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5806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0231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8C3E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80C1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01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C8D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BA4B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56D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1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None" w15:userId="Daniel Wait"/>
  </w15:person>
  <w15:person w15:author="Daniel Wait [2]">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OoBQDsSN8ZLgAAAA=="/>
  </w:docVars>
  <w:rsids>
    <w:rsidRoot w:val="000D608F"/>
    <w:rsid w:val="00000087"/>
    <w:rsid w:val="00000B88"/>
    <w:rsid w:val="00001683"/>
    <w:rsid w:val="00001DB9"/>
    <w:rsid w:val="00001EA1"/>
    <w:rsid w:val="00002034"/>
    <w:rsid w:val="00002046"/>
    <w:rsid w:val="00002B90"/>
    <w:rsid w:val="000032FA"/>
    <w:rsid w:val="00003330"/>
    <w:rsid w:val="00003C94"/>
    <w:rsid w:val="00003D87"/>
    <w:rsid w:val="00003FC9"/>
    <w:rsid w:val="000040D0"/>
    <w:rsid w:val="00004370"/>
    <w:rsid w:val="0000569F"/>
    <w:rsid w:val="00005A7E"/>
    <w:rsid w:val="00005E90"/>
    <w:rsid w:val="000065AD"/>
    <w:rsid w:val="000066C0"/>
    <w:rsid w:val="00006C8C"/>
    <w:rsid w:val="00006D32"/>
    <w:rsid w:val="00007803"/>
    <w:rsid w:val="00010185"/>
    <w:rsid w:val="00010DED"/>
    <w:rsid w:val="00010F3C"/>
    <w:rsid w:val="0001132A"/>
    <w:rsid w:val="00011912"/>
    <w:rsid w:val="00011CBC"/>
    <w:rsid w:val="00011E36"/>
    <w:rsid w:val="00011E7E"/>
    <w:rsid w:val="000120A2"/>
    <w:rsid w:val="00012509"/>
    <w:rsid w:val="00012AB9"/>
    <w:rsid w:val="00012E54"/>
    <w:rsid w:val="00012ED0"/>
    <w:rsid w:val="00013A9A"/>
    <w:rsid w:val="00014565"/>
    <w:rsid w:val="00014BBD"/>
    <w:rsid w:val="0001518D"/>
    <w:rsid w:val="00015791"/>
    <w:rsid w:val="000157AF"/>
    <w:rsid w:val="00015A53"/>
    <w:rsid w:val="00016092"/>
    <w:rsid w:val="000162F7"/>
    <w:rsid w:val="000164D4"/>
    <w:rsid w:val="00016507"/>
    <w:rsid w:val="000171B1"/>
    <w:rsid w:val="00017644"/>
    <w:rsid w:val="00020776"/>
    <w:rsid w:val="00020BEA"/>
    <w:rsid w:val="000213C6"/>
    <w:rsid w:val="00021634"/>
    <w:rsid w:val="00021AD7"/>
    <w:rsid w:val="0002263D"/>
    <w:rsid w:val="00022876"/>
    <w:rsid w:val="00022B3E"/>
    <w:rsid w:val="00022F87"/>
    <w:rsid w:val="000235D7"/>
    <w:rsid w:val="00023B9A"/>
    <w:rsid w:val="00023D20"/>
    <w:rsid w:val="00023FCE"/>
    <w:rsid w:val="0002407F"/>
    <w:rsid w:val="00024C0D"/>
    <w:rsid w:val="00024DA3"/>
    <w:rsid w:val="0002626A"/>
    <w:rsid w:val="000263AE"/>
    <w:rsid w:val="0002682D"/>
    <w:rsid w:val="00026C38"/>
    <w:rsid w:val="00026D7E"/>
    <w:rsid w:val="00026EA7"/>
    <w:rsid w:val="0002772D"/>
    <w:rsid w:val="0002777B"/>
    <w:rsid w:val="00027C90"/>
    <w:rsid w:val="0003035E"/>
    <w:rsid w:val="00030823"/>
    <w:rsid w:val="00030E04"/>
    <w:rsid w:val="00031233"/>
    <w:rsid w:val="000313D2"/>
    <w:rsid w:val="000319FD"/>
    <w:rsid w:val="00031C43"/>
    <w:rsid w:val="000320F4"/>
    <w:rsid w:val="000322CF"/>
    <w:rsid w:val="00032AA7"/>
    <w:rsid w:val="00032BF1"/>
    <w:rsid w:val="00032FCB"/>
    <w:rsid w:val="000335D9"/>
    <w:rsid w:val="0003372A"/>
    <w:rsid w:val="000337C7"/>
    <w:rsid w:val="0003381E"/>
    <w:rsid w:val="000356AF"/>
    <w:rsid w:val="00035CBB"/>
    <w:rsid w:val="00036A99"/>
    <w:rsid w:val="00036ED3"/>
    <w:rsid w:val="0003721A"/>
    <w:rsid w:val="000378C9"/>
    <w:rsid w:val="0003795C"/>
    <w:rsid w:val="00037B2E"/>
    <w:rsid w:val="00037FB2"/>
    <w:rsid w:val="0004040B"/>
    <w:rsid w:val="00040607"/>
    <w:rsid w:val="00040E88"/>
    <w:rsid w:val="00040FF0"/>
    <w:rsid w:val="0004129F"/>
    <w:rsid w:val="0004195F"/>
    <w:rsid w:val="00041D0F"/>
    <w:rsid w:val="00041F94"/>
    <w:rsid w:val="000421EF"/>
    <w:rsid w:val="000422FD"/>
    <w:rsid w:val="00042634"/>
    <w:rsid w:val="000426C1"/>
    <w:rsid w:val="00042B90"/>
    <w:rsid w:val="00042F1B"/>
    <w:rsid w:val="000430B5"/>
    <w:rsid w:val="000434FB"/>
    <w:rsid w:val="000438DF"/>
    <w:rsid w:val="00043B09"/>
    <w:rsid w:val="00044331"/>
    <w:rsid w:val="00044417"/>
    <w:rsid w:val="0004443B"/>
    <w:rsid w:val="00044CD3"/>
    <w:rsid w:val="00045196"/>
    <w:rsid w:val="000452BC"/>
    <w:rsid w:val="000460EE"/>
    <w:rsid w:val="000464FE"/>
    <w:rsid w:val="00046B89"/>
    <w:rsid w:val="000470FB"/>
    <w:rsid w:val="000474B1"/>
    <w:rsid w:val="00047DC4"/>
    <w:rsid w:val="000507A4"/>
    <w:rsid w:val="00050A02"/>
    <w:rsid w:val="000527FD"/>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C86"/>
    <w:rsid w:val="00057DFA"/>
    <w:rsid w:val="00057EE9"/>
    <w:rsid w:val="00057F4E"/>
    <w:rsid w:val="000600CC"/>
    <w:rsid w:val="00060202"/>
    <w:rsid w:val="00060424"/>
    <w:rsid w:val="00060480"/>
    <w:rsid w:val="00060570"/>
    <w:rsid w:val="0006085E"/>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5F26"/>
    <w:rsid w:val="000766DB"/>
    <w:rsid w:val="00076C00"/>
    <w:rsid w:val="00076DC1"/>
    <w:rsid w:val="00077356"/>
    <w:rsid w:val="0007736D"/>
    <w:rsid w:val="00077978"/>
    <w:rsid w:val="000779D1"/>
    <w:rsid w:val="00077A9A"/>
    <w:rsid w:val="00080289"/>
    <w:rsid w:val="000805CE"/>
    <w:rsid w:val="00080C60"/>
    <w:rsid w:val="00080C9E"/>
    <w:rsid w:val="000813AE"/>
    <w:rsid w:val="00081704"/>
    <w:rsid w:val="000817DF"/>
    <w:rsid w:val="00081BBE"/>
    <w:rsid w:val="00082066"/>
    <w:rsid w:val="00082DD2"/>
    <w:rsid w:val="00082F08"/>
    <w:rsid w:val="0008313B"/>
    <w:rsid w:val="000835C7"/>
    <w:rsid w:val="00083C28"/>
    <w:rsid w:val="00083CFF"/>
    <w:rsid w:val="000847DF"/>
    <w:rsid w:val="000849CA"/>
    <w:rsid w:val="00084BCF"/>
    <w:rsid w:val="00084E3B"/>
    <w:rsid w:val="0008522B"/>
    <w:rsid w:val="00085925"/>
    <w:rsid w:val="00085A02"/>
    <w:rsid w:val="00085F9C"/>
    <w:rsid w:val="000862BF"/>
    <w:rsid w:val="00086832"/>
    <w:rsid w:val="0008698F"/>
    <w:rsid w:val="00086BB3"/>
    <w:rsid w:val="0008702C"/>
    <w:rsid w:val="00087EA7"/>
    <w:rsid w:val="0009066F"/>
    <w:rsid w:val="00090AA7"/>
    <w:rsid w:val="00090CB2"/>
    <w:rsid w:val="0009161E"/>
    <w:rsid w:val="00091D67"/>
    <w:rsid w:val="0009300A"/>
    <w:rsid w:val="0009313A"/>
    <w:rsid w:val="00093813"/>
    <w:rsid w:val="00093D2E"/>
    <w:rsid w:val="00094218"/>
    <w:rsid w:val="0009448B"/>
    <w:rsid w:val="000944F3"/>
    <w:rsid w:val="0009481D"/>
    <w:rsid w:val="00094903"/>
    <w:rsid w:val="00094C5C"/>
    <w:rsid w:val="000956B3"/>
    <w:rsid w:val="00095787"/>
    <w:rsid w:val="00095D72"/>
    <w:rsid w:val="00096315"/>
    <w:rsid w:val="0009650A"/>
    <w:rsid w:val="00096D31"/>
    <w:rsid w:val="00096DAE"/>
    <w:rsid w:val="000973F6"/>
    <w:rsid w:val="00097B72"/>
    <w:rsid w:val="000A0009"/>
    <w:rsid w:val="000A01B0"/>
    <w:rsid w:val="000A0431"/>
    <w:rsid w:val="000A0694"/>
    <w:rsid w:val="000A06C3"/>
    <w:rsid w:val="000A0F68"/>
    <w:rsid w:val="000A0FB8"/>
    <w:rsid w:val="000A103C"/>
    <w:rsid w:val="000A1535"/>
    <w:rsid w:val="000A1C5A"/>
    <w:rsid w:val="000A1FA3"/>
    <w:rsid w:val="000A1FA5"/>
    <w:rsid w:val="000A2060"/>
    <w:rsid w:val="000A223D"/>
    <w:rsid w:val="000A2384"/>
    <w:rsid w:val="000A259C"/>
    <w:rsid w:val="000A39D8"/>
    <w:rsid w:val="000A3ECA"/>
    <w:rsid w:val="000A4BE8"/>
    <w:rsid w:val="000A517A"/>
    <w:rsid w:val="000A61CC"/>
    <w:rsid w:val="000A64C4"/>
    <w:rsid w:val="000A65CC"/>
    <w:rsid w:val="000A69DC"/>
    <w:rsid w:val="000A6C1A"/>
    <w:rsid w:val="000A6CF0"/>
    <w:rsid w:val="000A70C7"/>
    <w:rsid w:val="000A70CE"/>
    <w:rsid w:val="000A7275"/>
    <w:rsid w:val="000A73CE"/>
    <w:rsid w:val="000A7848"/>
    <w:rsid w:val="000A79AA"/>
    <w:rsid w:val="000A7A35"/>
    <w:rsid w:val="000A7A39"/>
    <w:rsid w:val="000A7BF2"/>
    <w:rsid w:val="000A7DB9"/>
    <w:rsid w:val="000B00BC"/>
    <w:rsid w:val="000B0ABA"/>
    <w:rsid w:val="000B0B0B"/>
    <w:rsid w:val="000B0B50"/>
    <w:rsid w:val="000B1513"/>
    <w:rsid w:val="000B1671"/>
    <w:rsid w:val="000B18FB"/>
    <w:rsid w:val="000B1A69"/>
    <w:rsid w:val="000B21B3"/>
    <w:rsid w:val="000B292A"/>
    <w:rsid w:val="000B2932"/>
    <w:rsid w:val="000B293A"/>
    <w:rsid w:val="000B2DC4"/>
    <w:rsid w:val="000B35CB"/>
    <w:rsid w:val="000B4740"/>
    <w:rsid w:val="000B58E6"/>
    <w:rsid w:val="000B5A2E"/>
    <w:rsid w:val="000B5D0D"/>
    <w:rsid w:val="000B5E1F"/>
    <w:rsid w:val="000B6723"/>
    <w:rsid w:val="000B7284"/>
    <w:rsid w:val="000B73AD"/>
    <w:rsid w:val="000B74FD"/>
    <w:rsid w:val="000B7C0C"/>
    <w:rsid w:val="000B7DF9"/>
    <w:rsid w:val="000B7E58"/>
    <w:rsid w:val="000C047E"/>
    <w:rsid w:val="000C0D49"/>
    <w:rsid w:val="000C1693"/>
    <w:rsid w:val="000C17D4"/>
    <w:rsid w:val="000C1937"/>
    <w:rsid w:val="000C1989"/>
    <w:rsid w:val="000C1EB2"/>
    <w:rsid w:val="000C1FC0"/>
    <w:rsid w:val="000C20FF"/>
    <w:rsid w:val="000C458F"/>
    <w:rsid w:val="000C464D"/>
    <w:rsid w:val="000C49A5"/>
    <w:rsid w:val="000C4FCC"/>
    <w:rsid w:val="000C5353"/>
    <w:rsid w:val="000C5813"/>
    <w:rsid w:val="000C5F22"/>
    <w:rsid w:val="000C6D09"/>
    <w:rsid w:val="000C6F2A"/>
    <w:rsid w:val="000C7253"/>
    <w:rsid w:val="000C7966"/>
    <w:rsid w:val="000C7BD9"/>
    <w:rsid w:val="000C7FC1"/>
    <w:rsid w:val="000D0BA2"/>
    <w:rsid w:val="000D0BA4"/>
    <w:rsid w:val="000D0D92"/>
    <w:rsid w:val="000D145C"/>
    <w:rsid w:val="000D180A"/>
    <w:rsid w:val="000D1B14"/>
    <w:rsid w:val="000D1C11"/>
    <w:rsid w:val="000D2239"/>
    <w:rsid w:val="000D226E"/>
    <w:rsid w:val="000D2633"/>
    <w:rsid w:val="000D27C5"/>
    <w:rsid w:val="000D3277"/>
    <w:rsid w:val="000D3B02"/>
    <w:rsid w:val="000D3B6E"/>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95"/>
    <w:rsid w:val="000D7BE7"/>
    <w:rsid w:val="000E0041"/>
    <w:rsid w:val="000E01D0"/>
    <w:rsid w:val="000E044C"/>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585B"/>
    <w:rsid w:val="000E663F"/>
    <w:rsid w:val="000E6EDA"/>
    <w:rsid w:val="000E7AA4"/>
    <w:rsid w:val="000E7BD0"/>
    <w:rsid w:val="000E7D8B"/>
    <w:rsid w:val="000E7EF6"/>
    <w:rsid w:val="000F0F72"/>
    <w:rsid w:val="000F1B8C"/>
    <w:rsid w:val="000F291F"/>
    <w:rsid w:val="000F2C8D"/>
    <w:rsid w:val="000F2F51"/>
    <w:rsid w:val="000F3348"/>
    <w:rsid w:val="000F33E2"/>
    <w:rsid w:val="000F3805"/>
    <w:rsid w:val="000F3952"/>
    <w:rsid w:val="000F428F"/>
    <w:rsid w:val="000F4756"/>
    <w:rsid w:val="000F47B5"/>
    <w:rsid w:val="000F4CAB"/>
    <w:rsid w:val="000F4F33"/>
    <w:rsid w:val="000F4F73"/>
    <w:rsid w:val="000F5187"/>
    <w:rsid w:val="000F52B4"/>
    <w:rsid w:val="000F5435"/>
    <w:rsid w:val="000F56A4"/>
    <w:rsid w:val="000F5F87"/>
    <w:rsid w:val="000F5FFA"/>
    <w:rsid w:val="000F69C8"/>
    <w:rsid w:val="000F7241"/>
    <w:rsid w:val="000F77DB"/>
    <w:rsid w:val="000F7895"/>
    <w:rsid w:val="000F7B4F"/>
    <w:rsid w:val="000F7C2F"/>
    <w:rsid w:val="000F7CC0"/>
    <w:rsid w:val="000F7F2E"/>
    <w:rsid w:val="00100A1B"/>
    <w:rsid w:val="00101306"/>
    <w:rsid w:val="00102126"/>
    <w:rsid w:val="00102395"/>
    <w:rsid w:val="00102619"/>
    <w:rsid w:val="00102903"/>
    <w:rsid w:val="00102AF6"/>
    <w:rsid w:val="00102CB2"/>
    <w:rsid w:val="00102F75"/>
    <w:rsid w:val="00104007"/>
    <w:rsid w:val="00104E4B"/>
    <w:rsid w:val="00105FE7"/>
    <w:rsid w:val="001060BA"/>
    <w:rsid w:val="00106CEC"/>
    <w:rsid w:val="00107056"/>
    <w:rsid w:val="00107488"/>
    <w:rsid w:val="001075B2"/>
    <w:rsid w:val="001077CA"/>
    <w:rsid w:val="0010782C"/>
    <w:rsid w:val="001104FA"/>
    <w:rsid w:val="00110BB3"/>
    <w:rsid w:val="00110CD4"/>
    <w:rsid w:val="001110F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3CC"/>
    <w:rsid w:val="00116C74"/>
    <w:rsid w:val="00116F57"/>
    <w:rsid w:val="00117249"/>
    <w:rsid w:val="00117422"/>
    <w:rsid w:val="0011777D"/>
    <w:rsid w:val="0012002F"/>
    <w:rsid w:val="001201AA"/>
    <w:rsid w:val="001203BA"/>
    <w:rsid w:val="001206F7"/>
    <w:rsid w:val="00120948"/>
    <w:rsid w:val="00120C3F"/>
    <w:rsid w:val="00120F70"/>
    <w:rsid w:val="001213C7"/>
    <w:rsid w:val="00121424"/>
    <w:rsid w:val="0012145F"/>
    <w:rsid w:val="0012151E"/>
    <w:rsid w:val="00121F90"/>
    <w:rsid w:val="00122501"/>
    <w:rsid w:val="00122545"/>
    <w:rsid w:val="00122A14"/>
    <w:rsid w:val="00122A50"/>
    <w:rsid w:val="00122C22"/>
    <w:rsid w:val="001234C8"/>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2AF"/>
    <w:rsid w:val="00127419"/>
    <w:rsid w:val="00130AD0"/>
    <w:rsid w:val="00130FF4"/>
    <w:rsid w:val="0013151B"/>
    <w:rsid w:val="00131EA1"/>
    <w:rsid w:val="00131ED5"/>
    <w:rsid w:val="00131F07"/>
    <w:rsid w:val="00132287"/>
    <w:rsid w:val="001324ED"/>
    <w:rsid w:val="00132540"/>
    <w:rsid w:val="0013255B"/>
    <w:rsid w:val="00132639"/>
    <w:rsid w:val="00132A58"/>
    <w:rsid w:val="00132E46"/>
    <w:rsid w:val="00132E65"/>
    <w:rsid w:val="00132FF8"/>
    <w:rsid w:val="001331F1"/>
    <w:rsid w:val="0013368C"/>
    <w:rsid w:val="00133CFB"/>
    <w:rsid w:val="00134123"/>
    <w:rsid w:val="0013448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459"/>
    <w:rsid w:val="0014259E"/>
    <w:rsid w:val="0014299F"/>
    <w:rsid w:val="00142AE5"/>
    <w:rsid w:val="00143B13"/>
    <w:rsid w:val="00143B32"/>
    <w:rsid w:val="001440FF"/>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7A6"/>
    <w:rsid w:val="001528DC"/>
    <w:rsid w:val="0015346C"/>
    <w:rsid w:val="00153738"/>
    <w:rsid w:val="00153E3D"/>
    <w:rsid w:val="00155EA9"/>
    <w:rsid w:val="00156419"/>
    <w:rsid w:val="00156571"/>
    <w:rsid w:val="00156688"/>
    <w:rsid w:val="00156E26"/>
    <w:rsid w:val="00157232"/>
    <w:rsid w:val="001578DC"/>
    <w:rsid w:val="001579AE"/>
    <w:rsid w:val="001579F0"/>
    <w:rsid w:val="001600C4"/>
    <w:rsid w:val="00160A4F"/>
    <w:rsid w:val="00160FB0"/>
    <w:rsid w:val="00161937"/>
    <w:rsid w:val="001619AA"/>
    <w:rsid w:val="001619B9"/>
    <w:rsid w:val="00161B16"/>
    <w:rsid w:val="00161B23"/>
    <w:rsid w:val="00161BCE"/>
    <w:rsid w:val="00161E45"/>
    <w:rsid w:val="00162433"/>
    <w:rsid w:val="001627D2"/>
    <w:rsid w:val="00162A9D"/>
    <w:rsid w:val="00162CD8"/>
    <w:rsid w:val="0016314D"/>
    <w:rsid w:val="00163872"/>
    <w:rsid w:val="00163F31"/>
    <w:rsid w:val="00163F49"/>
    <w:rsid w:val="00164037"/>
    <w:rsid w:val="00164A43"/>
    <w:rsid w:val="00164DE3"/>
    <w:rsid w:val="00165960"/>
    <w:rsid w:val="00165994"/>
    <w:rsid w:val="00165BFE"/>
    <w:rsid w:val="00165F3A"/>
    <w:rsid w:val="001661E4"/>
    <w:rsid w:val="00166957"/>
    <w:rsid w:val="001670B8"/>
    <w:rsid w:val="001674AF"/>
    <w:rsid w:val="001675C7"/>
    <w:rsid w:val="00167964"/>
    <w:rsid w:val="00167D1B"/>
    <w:rsid w:val="0017034C"/>
    <w:rsid w:val="001708E5"/>
    <w:rsid w:val="00170B29"/>
    <w:rsid w:val="00171F0D"/>
    <w:rsid w:val="00172ABD"/>
    <w:rsid w:val="00173664"/>
    <w:rsid w:val="001740D8"/>
    <w:rsid w:val="00174409"/>
    <w:rsid w:val="0017458E"/>
    <w:rsid w:val="00175C06"/>
    <w:rsid w:val="0017605D"/>
    <w:rsid w:val="001765EA"/>
    <w:rsid w:val="00176972"/>
    <w:rsid w:val="00176B95"/>
    <w:rsid w:val="00176D28"/>
    <w:rsid w:val="00176EBD"/>
    <w:rsid w:val="00176F6E"/>
    <w:rsid w:val="001774A7"/>
    <w:rsid w:val="0017760F"/>
    <w:rsid w:val="0017774D"/>
    <w:rsid w:val="00177D73"/>
    <w:rsid w:val="001802B6"/>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D8"/>
    <w:rsid w:val="001878E5"/>
    <w:rsid w:val="001878EC"/>
    <w:rsid w:val="0019008E"/>
    <w:rsid w:val="001904A8"/>
    <w:rsid w:val="0019066A"/>
    <w:rsid w:val="00190C7F"/>
    <w:rsid w:val="00190D29"/>
    <w:rsid w:val="001917A0"/>
    <w:rsid w:val="001918C3"/>
    <w:rsid w:val="00191D7C"/>
    <w:rsid w:val="00191E14"/>
    <w:rsid w:val="0019208A"/>
    <w:rsid w:val="0019253F"/>
    <w:rsid w:val="00192677"/>
    <w:rsid w:val="001927EC"/>
    <w:rsid w:val="00192DB0"/>
    <w:rsid w:val="00193408"/>
    <w:rsid w:val="00193BE0"/>
    <w:rsid w:val="00193D16"/>
    <w:rsid w:val="00194127"/>
    <w:rsid w:val="001947FA"/>
    <w:rsid w:val="00194958"/>
    <w:rsid w:val="00194BC3"/>
    <w:rsid w:val="00195150"/>
    <w:rsid w:val="0019562A"/>
    <w:rsid w:val="00195C9F"/>
    <w:rsid w:val="00195E47"/>
    <w:rsid w:val="001961DA"/>
    <w:rsid w:val="00196656"/>
    <w:rsid w:val="001968E7"/>
    <w:rsid w:val="0019707A"/>
    <w:rsid w:val="0019720C"/>
    <w:rsid w:val="00197289"/>
    <w:rsid w:val="001978F1"/>
    <w:rsid w:val="00197C6E"/>
    <w:rsid w:val="001A0068"/>
    <w:rsid w:val="001A050F"/>
    <w:rsid w:val="001A0961"/>
    <w:rsid w:val="001A0CBF"/>
    <w:rsid w:val="001A139A"/>
    <w:rsid w:val="001A1FE7"/>
    <w:rsid w:val="001A20D5"/>
    <w:rsid w:val="001A2776"/>
    <w:rsid w:val="001A2EA4"/>
    <w:rsid w:val="001A33CE"/>
    <w:rsid w:val="001A3468"/>
    <w:rsid w:val="001A3CC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6AE7"/>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1ED"/>
    <w:rsid w:val="001B3785"/>
    <w:rsid w:val="001B3BB9"/>
    <w:rsid w:val="001B43A8"/>
    <w:rsid w:val="001B4695"/>
    <w:rsid w:val="001B474C"/>
    <w:rsid w:val="001B4E04"/>
    <w:rsid w:val="001B5DE5"/>
    <w:rsid w:val="001B5E46"/>
    <w:rsid w:val="001B5EA7"/>
    <w:rsid w:val="001B61C5"/>
    <w:rsid w:val="001B6624"/>
    <w:rsid w:val="001B705B"/>
    <w:rsid w:val="001B7667"/>
    <w:rsid w:val="001B7CD6"/>
    <w:rsid w:val="001B7D94"/>
    <w:rsid w:val="001B7EF5"/>
    <w:rsid w:val="001C08EB"/>
    <w:rsid w:val="001C1144"/>
    <w:rsid w:val="001C1311"/>
    <w:rsid w:val="001C14C4"/>
    <w:rsid w:val="001C14F1"/>
    <w:rsid w:val="001C16C4"/>
    <w:rsid w:val="001C18A4"/>
    <w:rsid w:val="001C1958"/>
    <w:rsid w:val="001C19E4"/>
    <w:rsid w:val="001C2035"/>
    <w:rsid w:val="001C2243"/>
    <w:rsid w:val="001C2449"/>
    <w:rsid w:val="001C25BF"/>
    <w:rsid w:val="001C2721"/>
    <w:rsid w:val="001C2757"/>
    <w:rsid w:val="001C3083"/>
    <w:rsid w:val="001C30FF"/>
    <w:rsid w:val="001C44AF"/>
    <w:rsid w:val="001C4675"/>
    <w:rsid w:val="001C47AD"/>
    <w:rsid w:val="001C4DDD"/>
    <w:rsid w:val="001C5320"/>
    <w:rsid w:val="001C56B0"/>
    <w:rsid w:val="001C57D7"/>
    <w:rsid w:val="001C5A49"/>
    <w:rsid w:val="001C612B"/>
    <w:rsid w:val="001C74A8"/>
    <w:rsid w:val="001C763B"/>
    <w:rsid w:val="001C7BD2"/>
    <w:rsid w:val="001C7FD2"/>
    <w:rsid w:val="001D0088"/>
    <w:rsid w:val="001D04BD"/>
    <w:rsid w:val="001D099F"/>
    <w:rsid w:val="001D112A"/>
    <w:rsid w:val="001D157A"/>
    <w:rsid w:val="001D177B"/>
    <w:rsid w:val="001D275F"/>
    <w:rsid w:val="001D27F9"/>
    <w:rsid w:val="001D29A5"/>
    <w:rsid w:val="001D2B1F"/>
    <w:rsid w:val="001D2ECC"/>
    <w:rsid w:val="001D300B"/>
    <w:rsid w:val="001D3554"/>
    <w:rsid w:val="001D3804"/>
    <w:rsid w:val="001D4439"/>
    <w:rsid w:val="001D53A1"/>
    <w:rsid w:val="001D5733"/>
    <w:rsid w:val="001D58C2"/>
    <w:rsid w:val="001D6301"/>
    <w:rsid w:val="001D6404"/>
    <w:rsid w:val="001D6437"/>
    <w:rsid w:val="001D736A"/>
    <w:rsid w:val="001D79ED"/>
    <w:rsid w:val="001D7A9C"/>
    <w:rsid w:val="001D7B7F"/>
    <w:rsid w:val="001E03C0"/>
    <w:rsid w:val="001E140C"/>
    <w:rsid w:val="001E18B4"/>
    <w:rsid w:val="001E18ED"/>
    <w:rsid w:val="001E1DF0"/>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7D0"/>
    <w:rsid w:val="001F08DD"/>
    <w:rsid w:val="001F0C38"/>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02A"/>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73"/>
    <w:rsid w:val="0020659B"/>
    <w:rsid w:val="00207755"/>
    <w:rsid w:val="0020777D"/>
    <w:rsid w:val="00207FB2"/>
    <w:rsid w:val="00207FC5"/>
    <w:rsid w:val="00210288"/>
    <w:rsid w:val="00210C3A"/>
    <w:rsid w:val="00210C95"/>
    <w:rsid w:val="00211917"/>
    <w:rsid w:val="0021196C"/>
    <w:rsid w:val="0021204C"/>
    <w:rsid w:val="00212315"/>
    <w:rsid w:val="0021271D"/>
    <w:rsid w:val="00212974"/>
    <w:rsid w:val="00212E3F"/>
    <w:rsid w:val="0021305D"/>
    <w:rsid w:val="002140F6"/>
    <w:rsid w:val="0021415F"/>
    <w:rsid w:val="002144FE"/>
    <w:rsid w:val="00214B4F"/>
    <w:rsid w:val="00215039"/>
    <w:rsid w:val="00215214"/>
    <w:rsid w:val="002156F9"/>
    <w:rsid w:val="002159B2"/>
    <w:rsid w:val="00215A0A"/>
    <w:rsid w:val="00216285"/>
    <w:rsid w:val="0021633C"/>
    <w:rsid w:val="002164DF"/>
    <w:rsid w:val="002168EC"/>
    <w:rsid w:val="002169E1"/>
    <w:rsid w:val="00217524"/>
    <w:rsid w:val="00217685"/>
    <w:rsid w:val="00217C84"/>
    <w:rsid w:val="0022048A"/>
    <w:rsid w:val="0022065C"/>
    <w:rsid w:val="002207BA"/>
    <w:rsid w:val="00221F91"/>
    <w:rsid w:val="002221E9"/>
    <w:rsid w:val="00222562"/>
    <w:rsid w:val="0022278F"/>
    <w:rsid w:val="00222A2A"/>
    <w:rsid w:val="00223469"/>
    <w:rsid w:val="002236D3"/>
    <w:rsid w:val="00223889"/>
    <w:rsid w:val="00223C5B"/>
    <w:rsid w:val="00223F9C"/>
    <w:rsid w:val="0022435C"/>
    <w:rsid w:val="00224448"/>
    <w:rsid w:val="002245FA"/>
    <w:rsid w:val="00225649"/>
    <w:rsid w:val="00225851"/>
    <w:rsid w:val="0022605B"/>
    <w:rsid w:val="00226551"/>
    <w:rsid w:val="00226554"/>
    <w:rsid w:val="002265F3"/>
    <w:rsid w:val="002266AF"/>
    <w:rsid w:val="00226714"/>
    <w:rsid w:val="002269B1"/>
    <w:rsid w:val="00226E13"/>
    <w:rsid w:val="00226E80"/>
    <w:rsid w:val="0022789D"/>
    <w:rsid w:val="002279D0"/>
    <w:rsid w:val="00227AEF"/>
    <w:rsid w:val="00227DED"/>
    <w:rsid w:val="00227FAC"/>
    <w:rsid w:val="002305F9"/>
    <w:rsid w:val="00230B75"/>
    <w:rsid w:val="00230D17"/>
    <w:rsid w:val="00230FA2"/>
    <w:rsid w:val="002313BB"/>
    <w:rsid w:val="00231540"/>
    <w:rsid w:val="0023182C"/>
    <w:rsid w:val="00231B06"/>
    <w:rsid w:val="00231BCA"/>
    <w:rsid w:val="00231DCF"/>
    <w:rsid w:val="00231DE7"/>
    <w:rsid w:val="00232072"/>
    <w:rsid w:val="0023274B"/>
    <w:rsid w:val="00232ACB"/>
    <w:rsid w:val="00232DF0"/>
    <w:rsid w:val="00233520"/>
    <w:rsid w:val="00233DDF"/>
    <w:rsid w:val="00233FD8"/>
    <w:rsid w:val="00234284"/>
    <w:rsid w:val="002342D9"/>
    <w:rsid w:val="002347B3"/>
    <w:rsid w:val="00234B40"/>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A42"/>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05DF"/>
    <w:rsid w:val="0026136E"/>
    <w:rsid w:val="002617A6"/>
    <w:rsid w:val="00261E30"/>
    <w:rsid w:val="00262102"/>
    <w:rsid w:val="00262533"/>
    <w:rsid w:val="0026329A"/>
    <w:rsid w:val="00263A2F"/>
    <w:rsid w:val="00263B9B"/>
    <w:rsid w:val="00263F51"/>
    <w:rsid w:val="002647F8"/>
    <w:rsid w:val="00265235"/>
    <w:rsid w:val="0026545D"/>
    <w:rsid w:val="002654E5"/>
    <w:rsid w:val="00265533"/>
    <w:rsid w:val="00265BFA"/>
    <w:rsid w:val="00265F7B"/>
    <w:rsid w:val="0026683B"/>
    <w:rsid w:val="00266DAC"/>
    <w:rsid w:val="002670AB"/>
    <w:rsid w:val="002674A9"/>
    <w:rsid w:val="00267508"/>
    <w:rsid w:val="00267B15"/>
    <w:rsid w:val="00267EE7"/>
    <w:rsid w:val="00267F57"/>
    <w:rsid w:val="002704AD"/>
    <w:rsid w:val="002707C8"/>
    <w:rsid w:val="0027134A"/>
    <w:rsid w:val="0027166B"/>
    <w:rsid w:val="00271C58"/>
    <w:rsid w:val="00272332"/>
    <w:rsid w:val="0027244B"/>
    <w:rsid w:val="00272785"/>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70E"/>
    <w:rsid w:val="00284831"/>
    <w:rsid w:val="00284850"/>
    <w:rsid w:val="00284AA7"/>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C38"/>
    <w:rsid w:val="00294DA7"/>
    <w:rsid w:val="00295278"/>
    <w:rsid w:val="00296372"/>
    <w:rsid w:val="00296FC3"/>
    <w:rsid w:val="002973DE"/>
    <w:rsid w:val="002977D8"/>
    <w:rsid w:val="002A0176"/>
    <w:rsid w:val="002A0397"/>
    <w:rsid w:val="002A07BB"/>
    <w:rsid w:val="002A0A9A"/>
    <w:rsid w:val="002A0B25"/>
    <w:rsid w:val="002A199E"/>
    <w:rsid w:val="002A1A58"/>
    <w:rsid w:val="002A2B63"/>
    <w:rsid w:val="002A2D42"/>
    <w:rsid w:val="002A38A6"/>
    <w:rsid w:val="002A38D9"/>
    <w:rsid w:val="002A3952"/>
    <w:rsid w:val="002A3F94"/>
    <w:rsid w:val="002A4D81"/>
    <w:rsid w:val="002A5098"/>
    <w:rsid w:val="002A58ED"/>
    <w:rsid w:val="002A5B3D"/>
    <w:rsid w:val="002A62E2"/>
    <w:rsid w:val="002A69DD"/>
    <w:rsid w:val="002A6A48"/>
    <w:rsid w:val="002A714B"/>
    <w:rsid w:val="002A732E"/>
    <w:rsid w:val="002A75AA"/>
    <w:rsid w:val="002A7668"/>
    <w:rsid w:val="002B012D"/>
    <w:rsid w:val="002B014A"/>
    <w:rsid w:val="002B040C"/>
    <w:rsid w:val="002B0639"/>
    <w:rsid w:val="002B15A0"/>
    <w:rsid w:val="002B1B06"/>
    <w:rsid w:val="002B1B15"/>
    <w:rsid w:val="002B2120"/>
    <w:rsid w:val="002B22E6"/>
    <w:rsid w:val="002B26C1"/>
    <w:rsid w:val="002B2C48"/>
    <w:rsid w:val="002B3087"/>
    <w:rsid w:val="002B30FA"/>
    <w:rsid w:val="002B3887"/>
    <w:rsid w:val="002B3CBE"/>
    <w:rsid w:val="002B3D1E"/>
    <w:rsid w:val="002B3DFD"/>
    <w:rsid w:val="002B3E2B"/>
    <w:rsid w:val="002B46D8"/>
    <w:rsid w:val="002B4C73"/>
    <w:rsid w:val="002B4EA7"/>
    <w:rsid w:val="002B5463"/>
    <w:rsid w:val="002B584A"/>
    <w:rsid w:val="002B5857"/>
    <w:rsid w:val="002B5F2E"/>
    <w:rsid w:val="002B620F"/>
    <w:rsid w:val="002B7198"/>
    <w:rsid w:val="002B7291"/>
    <w:rsid w:val="002B7639"/>
    <w:rsid w:val="002B785C"/>
    <w:rsid w:val="002B7C5C"/>
    <w:rsid w:val="002C09D6"/>
    <w:rsid w:val="002C0B5B"/>
    <w:rsid w:val="002C0B75"/>
    <w:rsid w:val="002C133E"/>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DE9"/>
    <w:rsid w:val="002D0EF7"/>
    <w:rsid w:val="002D0F0B"/>
    <w:rsid w:val="002D12CF"/>
    <w:rsid w:val="002D1D8D"/>
    <w:rsid w:val="002D1F9C"/>
    <w:rsid w:val="002D222D"/>
    <w:rsid w:val="002D25C2"/>
    <w:rsid w:val="002D3008"/>
    <w:rsid w:val="002D30B1"/>
    <w:rsid w:val="002D37ED"/>
    <w:rsid w:val="002D3C21"/>
    <w:rsid w:val="002D430A"/>
    <w:rsid w:val="002D43D9"/>
    <w:rsid w:val="002D4796"/>
    <w:rsid w:val="002D481D"/>
    <w:rsid w:val="002D4DCB"/>
    <w:rsid w:val="002D4DCE"/>
    <w:rsid w:val="002D5005"/>
    <w:rsid w:val="002D52A8"/>
    <w:rsid w:val="002D5467"/>
    <w:rsid w:val="002D5799"/>
    <w:rsid w:val="002D5DD6"/>
    <w:rsid w:val="002D63E1"/>
    <w:rsid w:val="002D64DC"/>
    <w:rsid w:val="002D65F6"/>
    <w:rsid w:val="002D70F3"/>
    <w:rsid w:val="002D73AA"/>
    <w:rsid w:val="002D7C51"/>
    <w:rsid w:val="002D7CF5"/>
    <w:rsid w:val="002E0608"/>
    <w:rsid w:val="002E0902"/>
    <w:rsid w:val="002E0BB4"/>
    <w:rsid w:val="002E15D7"/>
    <w:rsid w:val="002E15DD"/>
    <w:rsid w:val="002E184E"/>
    <w:rsid w:val="002E19D6"/>
    <w:rsid w:val="002E1CAD"/>
    <w:rsid w:val="002E1E9F"/>
    <w:rsid w:val="002E20DF"/>
    <w:rsid w:val="002E2494"/>
    <w:rsid w:val="002E302E"/>
    <w:rsid w:val="002E397F"/>
    <w:rsid w:val="002E4189"/>
    <w:rsid w:val="002E59DA"/>
    <w:rsid w:val="002E5C89"/>
    <w:rsid w:val="002E6380"/>
    <w:rsid w:val="002E6675"/>
    <w:rsid w:val="002E684F"/>
    <w:rsid w:val="002E6D69"/>
    <w:rsid w:val="002E7165"/>
    <w:rsid w:val="002E720D"/>
    <w:rsid w:val="002E7C59"/>
    <w:rsid w:val="002E7ECC"/>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4FC8"/>
    <w:rsid w:val="002F50DC"/>
    <w:rsid w:val="002F559B"/>
    <w:rsid w:val="002F5A93"/>
    <w:rsid w:val="002F5E23"/>
    <w:rsid w:val="002F672E"/>
    <w:rsid w:val="002F68A1"/>
    <w:rsid w:val="002F6B5B"/>
    <w:rsid w:val="002F6F81"/>
    <w:rsid w:val="002F71E8"/>
    <w:rsid w:val="002F74EF"/>
    <w:rsid w:val="002F7567"/>
    <w:rsid w:val="002F7803"/>
    <w:rsid w:val="002F7888"/>
    <w:rsid w:val="002F7A29"/>
    <w:rsid w:val="002F7BC0"/>
    <w:rsid w:val="002F7EAB"/>
    <w:rsid w:val="0030013F"/>
    <w:rsid w:val="0030085C"/>
    <w:rsid w:val="00300913"/>
    <w:rsid w:val="00300D99"/>
    <w:rsid w:val="00300E99"/>
    <w:rsid w:val="003011F1"/>
    <w:rsid w:val="00301465"/>
    <w:rsid w:val="00301612"/>
    <w:rsid w:val="003016DF"/>
    <w:rsid w:val="0030182F"/>
    <w:rsid w:val="00301B97"/>
    <w:rsid w:val="003024C5"/>
    <w:rsid w:val="003027DE"/>
    <w:rsid w:val="00302DE6"/>
    <w:rsid w:val="00302E63"/>
    <w:rsid w:val="0030348A"/>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A46"/>
    <w:rsid w:val="00313D39"/>
    <w:rsid w:val="00313E4A"/>
    <w:rsid w:val="0031409E"/>
    <w:rsid w:val="003167D6"/>
    <w:rsid w:val="003171F0"/>
    <w:rsid w:val="00317416"/>
    <w:rsid w:val="00317654"/>
    <w:rsid w:val="00317AF3"/>
    <w:rsid w:val="003209B3"/>
    <w:rsid w:val="00320DA3"/>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5031"/>
    <w:rsid w:val="0032512F"/>
    <w:rsid w:val="003252A3"/>
    <w:rsid w:val="00325A8A"/>
    <w:rsid w:val="00326E17"/>
    <w:rsid w:val="00326F01"/>
    <w:rsid w:val="00327003"/>
    <w:rsid w:val="00327E2D"/>
    <w:rsid w:val="00327F66"/>
    <w:rsid w:val="00330689"/>
    <w:rsid w:val="0033086D"/>
    <w:rsid w:val="00330E72"/>
    <w:rsid w:val="003310AD"/>
    <w:rsid w:val="003311F8"/>
    <w:rsid w:val="003312D7"/>
    <w:rsid w:val="003313BB"/>
    <w:rsid w:val="003320AF"/>
    <w:rsid w:val="0033276D"/>
    <w:rsid w:val="00332C48"/>
    <w:rsid w:val="003339ED"/>
    <w:rsid w:val="00333C4E"/>
    <w:rsid w:val="00333D97"/>
    <w:rsid w:val="00334214"/>
    <w:rsid w:val="0033439B"/>
    <w:rsid w:val="00334721"/>
    <w:rsid w:val="00334895"/>
    <w:rsid w:val="003359B5"/>
    <w:rsid w:val="00335AD4"/>
    <w:rsid w:val="00335B0C"/>
    <w:rsid w:val="00335B2C"/>
    <w:rsid w:val="003363BD"/>
    <w:rsid w:val="00336453"/>
    <w:rsid w:val="00336591"/>
    <w:rsid w:val="00337438"/>
    <w:rsid w:val="00337441"/>
    <w:rsid w:val="003401D9"/>
    <w:rsid w:val="00340447"/>
    <w:rsid w:val="003406F8"/>
    <w:rsid w:val="00340C2F"/>
    <w:rsid w:val="00340D23"/>
    <w:rsid w:val="00340F5B"/>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639"/>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EDB"/>
    <w:rsid w:val="00351144"/>
    <w:rsid w:val="0035119F"/>
    <w:rsid w:val="00351238"/>
    <w:rsid w:val="0035160D"/>
    <w:rsid w:val="00351692"/>
    <w:rsid w:val="00351BF0"/>
    <w:rsid w:val="003522A5"/>
    <w:rsid w:val="00352D4C"/>
    <w:rsid w:val="00353520"/>
    <w:rsid w:val="003537C5"/>
    <w:rsid w:val="00354BA5"/>
    <w:rsid w:val="00354C89"/>
    <w:rsid w:val="00355AA1"/>
    <w:rsid w:val="00355B86"/>
    <w:rsid w:val="00355BA5"/>
    <w:rsid w:val="003560A0"/>
    <w:rsid w:val="003563BD"/>
    <w:rsid w:val="003566E3"/>
    <w:rsid w:val="003567F1"/>
    <w:rsid w:val="00356CC3"/>
    <w:rsid w:val="00356F11"/>
    <w:rsid w:val="00356F20"/>
    <w:rsid w:val="0035700E"/>
    <w:rsid w:val="003572F7"/>
    <w:rsid w:val="003573B3"/>
    <w:rsid w:val="0035771A"/>
    <w:rsid w:val="003578C5"/>
    <w:rsid w:val="003604F6"/>
    <w:rsid w:val="0036125E"/>
    <w:rsid w:val="003612CB"/>
    <w:rsid w:val="0036186C"/>
    <w:rsid w:val="003618CB"/>
    <w:rsid w:val="00361C2E"/>
    <w:rsid w:val="00362931"/>
    <w:rsid w:val="00363158"/>
    <w:rsid w:val="003631FE"/>
    <w:rsid w:val="003633F1"/>
    <w:rsid w:val="00363716"/>
    <w:rsid w:val="00364625"/>
    <w:rsid w:val="003647B5"/>
    <w:rsid w:val="003650EE"/>
    <w:rsid w:val="00365D87"/>
    <w:rsid w:val="003662CB"/>
    <w:rsid w:val="00366342"/>
    <w:rsid w:val="00366A52"/>
    <w:rsid w:val="00366BC0"/>
    <w:rsid w:val="00367374"/>
    <w:rsid w:val="00367549"/>
    <w:rsid w:val="003676F5"/>
    <w:rsid w:val="0036775C"/>
    <w:rsid w:val="003678B3"/>
    <w:rsid w:val="00367A75"/>
    <w:rsid w:val="00367BD9"/>
    <w:rsid w:val="00370433"/>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5FF"/>
    <w:rsid w:val="00373BBC"/>
    <w:rsid w:val="00373E3F"/>
    <w:rsid w:val="0037418D"/>
    <w:rsid w:val="00374964"/>
    <w:rsid w:val="0037496D"/>
    <w:rsid w:val="00374D83"/>
    <w:rsid w:val="0037548B"/>
    <w:rsid w:val="003755CA"/>
    <w:rsid w:val="0037632B"/>
    <w:rsid w:val="00376A5F"/>
    <w:rsid w:val="00377260"/>
    <w:rsid w:val="003778CD"/>
    <w:rsid w:val="00377B37"/>
    <w:rsid w:val="0038024B"/>
    <w:rsid w:val="003802A1"/>
    <w:rsid w:val="00380EFB"/>
    <w:rsid w:val="0038137A"/>
    <w:rsid w:val="00381542"/>
    <w:rsid w:val="003817D0"/>
    <w:rsid w:val="00381EDD"/>
    <w:rsid w:val="0038274D"/>
    <w:rsid w:val="00382E01"/>
    <w:rsid w:val="003839E9"/>
    <w:rsid w:val="00383B0F"/>
    <w:rsid w:val="00384488"/>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4C4"/>
    <w:rsid w:val="00391543"/>
    <w:rsid w:val="00391C37"/>
    <w:rsid w:val="00391F98"/>
    <w:rsid w:val="00392145"/>
    <w:rsid w:val="003924CF"/>
    <w:rsid w:val="0039257A"/>
    <w:rsid w:val="00392A07"/>
    <w:rsid w:val="00392F84"/>
    <w:rsid w:val="0039339E"/>
    <w:rsid w:val="00393541"/>
    <w:rsid w:val="00394118"/>
    <w:rsid w:val="003943B3"/>
    <w:rsid w:val="003947B6"/>
    <w:rsid w:val="00394D95"/>
    <w:rsid w:val="00395DE5"/>
    <w:rsid w:val="00395E89"/>
    <w:rsid w:val="00396065"/>
    <w:rsid w:val="003965F8"/>
    <w:rsid w:val="003970A4"/>
    <w:rsid w:val="003970ED"/>
    <w:rsid w:val="00397948"/>
    <w:rsid w:val="00397A6C"/>
    <w:rsid w:val="00397F0A"/>
    <w:rsid w:val="003A003C"/>
    <w:rsid w:val="003A01D1"/>
    <w:rsid w:val="003A0791"/>
    <w:rsid w:val="003A0F22"/>
    <w:rsid w:val="003A15B1"/>
    <w:rsid w:val="003A1796"/>
    <w:rsid w:val="003A1B4C"/>
    <w:rsid w:val="003A1DEC"/>
    <w:rsid w:val="003A25BD"/>
    <w:rsid w:val="003A2BF6"/>
    <w:rsid w:val="003A2EB9"/>
    <w:rsid w:val="003A3262"/>
    <w:rsid w:val="003A33C1"/>
    <w:rsid w:val="003A34D3"/>
    <w:rsid w:val="003A35CD"/>
    <w:rsid w:val="003A37DB"/>
    <w:rsid w:val="003A3FEA"/>
    <w:rsid w:val="003A485F"/>
    <w:rsid w:val="003A49EB"/>
    <w:rsid w:val="003A4A89"/>
    <w:rsid w:val="003A5AE6"/>
    <w:rsid w:val="003A5FC8"/>
    <w:rsid w:val="003A6132"/>
    <w:rsid w:val="003A6471"/>
    <w:rsid w:val="003A6FF5"/>
    <w:rsid w:val="003A7029"/>
    <w:rsid w:val="003B005C"/>
    <w:rsid w:val="003B0512"/>
    <w:rsid w:val="003B07FF"/>
    <w:rsid w:val="003B0A3C"/>
    <w:rsid w:val="003B126F"/>
    <w:rsid w:val="003B1366"/>
    <w:rsid w:val="003B16A9"/>
    <w:rsid w:val="003B1E03"/>
    <w:rsid w:val="003B24EB"/>
    <w:rsid w:val="003B269D"/>
    <w:rsid w:val="003B2889"/>
    <w:rsid w:val="003B4D56"/>
    <w:rsid w:val="003B4F0A"/>
    <w:rsid w:val="003B52B0"/>
    <w:rsid w:val="003B53E2"/>
    <w:rsid w:val="003B59E5"/>
    <w:rsid w:val="003B5A93"/>
    <w:rsid w:val="003B6568"/>
    <w:rsid w:val="003B66CA"/>
    <w:rsid w:val="003B6729"/>
    <w:rsid w:val="003B68FE"/>
    <w:rsid w:val="003B6979"/>
    <w:rsid w:val="003B79FB"/>
    <w:rsid w:val="003B7EFE"/>
    <w:rsid w:val="003C00D8"/>
    <w:rsid w:val="003C0319"/>
    <w:rsid w:val="003C03DB"/>
    <w:rsid w:val="003C044A"/>
    <w:rsid w:val="003C077F"/>
    <w:rsid w:val="003C0A0E"/>
    <w:rsid w:val="003C0CA0"/>
    <w:rsid w:val="003C12A2"/>
    <w:rsid w:val="003C1329"/>
    <w:rsid w:val="003C13AC"/>
    <w:rsid w:val="003C1467"/>
    <w:rsid w:val="003C1ACB"/>
    <w:rsid w:val="003C1C03"/>
    <w:rsid w:val="003C1C28"/>
    <w:rsid w:val="003C2065"/>
    <w:rsid w:val="003C2242"/>
    <w:rsid w:val="003C293B"/>
    <w:rsid w:val="003C3373"/>
    <w:rsid w:val="003C34ED"/>
    <w:rsid w:val="003C35C0"/>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2DA"/>
    <w:rsid w:val="003D0404"/>
    <w:rsid w:val="003D0433"/>
    <w:rsid w:val="003D0D8D"/>
    <w:rsid w:val="003D0E2E"/>
    <w:rsid w:val="003D17FD"/>
    <w:rsid w:val="003D1BBD"/>
    <w:rsid w:val="003D20D2"/>
    <w:rsid w:val="003D2628"/>
    <w:rsid w:val="003D2809"/>
    <w:rsid w:val="003D441F"/>
    <w:rsid w:val="003D4820"/>
    <w:rsid w:val="003D4856"/>
    <w:rsid w:val="003D4B76"/>
    <w:rsid w:val="003D4D84"/>
    <w:rsid w:val="003D4FBD"/>
    <w:rsid w:val="003D5889"/>
    <w:rsid w:val="003D599A"/>
    <w:rsid w:val="003D59AC"/>
    <w:rsid w:val="003D5C35"/>
    <w:rsid w:val="003D5D3C"/>
    <w:rsid w:val="003D622C"/>
    <w:rsid w:val="003D6243"/>
    <w:rsid w:val="003D675B"/>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4F0C"/>
    <w:rsid w:val="003E5016"/>
    <w:rsid w:val="003E5135"/>
    <w:rsid w:val="003E5B39"/>
    <w:rsid w:val="003E61FA"/>
    <w:rsid w:val="003E72AB"/>
    <w:rsid w:val="003E76A9"/>
    <w:rsid w:val="003E7B3B"/>
    <w:rsid w:val="003E7BAA"/>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BBF"/>
    <w:rsid w:val="003F3DAE"/>
    <w:rsid w:val="003F3EFB"/>
    <w:rsid w:val="003F3F5B"/>
    <w:rsid w:val="003F4294"/>
    <w:rsid w:val="003F4372"/>
    <w:rsid w:val="003F445D"/>
    <w:rsid w:val="003F4759"/>
    <w:rsid w:val="003F4A90"/>
    <w:rsid w:val="003F5959"/>
    <w:rsid w:val="003F5CA5"/>
    <w:rsid w:val="003F6281"/>
    <w:rsid w:val="003F6A11"/>
    <w:rsid w:val="003F6F7D"/>
    <w:rsid w:val="003F7469"/>
    <w:rsid w:val="003F7F7B"/>
    <w:rsid w:val="00400046"/>
    <w:rsid w:val="00400EE0"/>
    <w:rsid w:val="004014E1"/>
    <w:rsid w:val="0040158C"/>
    <w:rsid w:val="004019E6"/>
    <w:rsid w:val="00401D4D"/>
    <w:rsid w:val="004023A3"/>
    <w:rsid w:val="00402FAA"/>
    <w:rsid w:val="0040373A"/>
    <w:rsid w:val="00403EA7"/>
    <w:rsid w:val="004045AC"/>
    <w:rsid w:val="00404D0B"/>
    <w:rsid w:val="004050CE"/>
    <w:rsid w:val="004050D6"/>
    <w:rsid w:val="00405389"/>
    <w:rsid w:val="004054AD"/>
    <w:rsid w:val="004057B0"/>
    <w:rsid w:val="00405F18"/>
    <w:rsid w:val="0040626A"/>
    <w:rsid w:val="004064A0"/>
    <w:rsid w:val="00406895"/>
    <w:rsid w:val="00406AB1"/>
    <w:rsid w:val="004074E2"/>
    <w:rsid w:val="0040786A"/>
    <w:rsid w:val="0041013D"/>
    <w:rsid w:val="00410B2F"/>
    <w:rsid w:val="00410E6B"/>
    <w:rsid w:val="00410F9F"/>
    <w:rsid w:val="0041131E"/>
    <w:rsid w:val="0041147A"/>
    <w:rsid w:val="0041154E"/>
    <w:rsid w:val="00411674"/>
    <w:rsid w:val="00411A72"/>
    <w:rsid w:val="0041235B"/>
    <w:rsid w:val="0041250E"/>
    <w:rsid w:val="004139C2"/>
    <w:rsid w:val="00413A09"/>
    <w:rsid w:val="00414368"/>
    <w:rsid w:val="004144A4"/>
    <w:rsid w:val="00414961"/>
    <w:rsid w:val="00414C64"/>
    <w:rsid w:val="00414ECA"/>
    <w:rsid w:val="004152D3"/>
    <w:rsid w:val="0041541C"/>
    <w:rsid w:val="00415500"/>
    <w:rsid w:val="0041680A"/>
    <w:rsid w:val="00416DD4"/>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9B6"/>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188"/>
    <w:rsid w:val="00433C06"/>
    <w:rsid w:val="00433F34"/>
    <w:rsid w:val="00435413"/>
    <w:rsid w:val="0043626B"/>
    <w:rsid w:val="004362CA"/>
    <w:rsid w:val="0043791A"/>
    <w:rsid w:val="0043796E"/>
    <w:rsid w:val="00437B0C"/>
    <w:rsid w:val="00437BBB"/>
    <w:rsid w:val="00437C90"/>
    <w:rsid w:val="0044006A"/>
    <w:rsid w:val="00440225"/>
    <w:rsid w:val="00440B31"/>
    <w:rsid w:val="00440EDE"/>
    <w:rsid w:val="00441BC3"/>
    <w:rsid w:val="00441C4E"/>
    <w:rsid w:val="00442932"/>
    <w:rsid w:val="00442B85"/>
    <w:rsid w:val="00442C88"/>
    <w:rsid w:val="00442E0B"/>
    <w:rsid w:val="00443125"/>
    <w:rsid w:val="0044321C"/>
    <w:rsid w:val="00443388"/>
    <w:rsid w:val="00443CCD"/>
    <w:rsid w:val="0044401A"/>
    <w:rsid w:val="004441BA"/>
    <w:rsid w:val="0044439A"/>
    <w:rsid w:val="0044454C"/>
    <w:rsid w:val="004445C0"/>
    <w:rsid w:val="00444649"/>
    <w:rsid w:val="0044489A"/>
    <w:rsid w:val="00444E32"/>
    <w:rsid w:val="00445528"/>
    <w:rsid w:val="00445626"/>
    <w:rsid w:val="00445B58"/>
    <w:rsid w:val="00445E94"/>
    <w:rsid w:val="00445FCE"/>
    <w:rsid w:val="004466BB"/>
    <w:rsid w:val="00446C6F"/>
    <w:rsid w:val="00447A98"/>
    <w:rsid w:val="00447F60"/>
    <w:rsid w:val="004506B8"/>
    <w:rsid w:val="00450B23"/>
    <w:rsid w:val="0045102E"/>
    <w:rsid w:val="0045153E"/>
    <w:rsid w:val="004515D8"/>
    <w:rsid w:val="0045190F"/>
    <w:rsid w:val="0045233A"/>
    <w:rsid w:val="004524DB"/>
    <w:rsid w:val="00452C9F"/>
    <w:rsid w:val="00452E85"/>
    <w:rsid w:val="00454194"/>
    <w:rsid w:val="0045437E"/>
    <w:rsid w:val="00454568"/>
    <w:rsid w:val="004547D4"/>
    <w:rsid w:val="00454927"/>
    <w:rsid w:val="00454F45"/>
    <w:rsid w:val="00455B94"/>
    <w:rsid w:val="00456D7F"/>
    <w:rsid w:val="00456E74"/>
    <w:rsid w:val="00456F25"/>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671E0"/>
    <w:rsid w:val="004676DE"/>
    <w:rsid w:val="00470119"/>
    <w:rsid w:val="00470264"/>
    <w:rsid w:val="0047030B"/>
    <w:rsid w:val="0047096D"/>
    <w:rsid w:val="00470AE6"/>
    <w:rsid w:val="00470BD0"/>
    <w:rsid w:val="0047111D"/>
    <w:rsid w:val="004713AF"/>
    <w:rsid w:val="0047149C"/>
    <w:rsid w:val="00471661"/>
    <w:rsid w:val="00471694"/>
    <w:rsid w:val="0047174C"/>
    <w:rsid w:val="004717C0"/>
    <w:rsid w:val="0047196A"/>
    <w:rsid w:val="00471B1C"/>
    <w:rsid w:val="00471BB4"/>
    <w:rsid w:val="004721FD"/>
    <w:rsid w:val="004729E9"/>
    <w:rsid w:val="004729F2"/>
    <w:rsid w:val="00473901"/>
    <w:rsid w:val="00473A76"/>
    <w:rsid w:val="00473D11"/>
    <w:rsid w:val="004742BB"/>
    <w:rsid w:val="004742E5"/>
    <w:rsid w:val="0047468C"/>
    <w:rsid w:val="004748AC"/>
    <w:rsid w:val="0047561C"/>
    <w:rsid w:val="004756AF"/>
    <w:rsid w:val="004761CA"/>
    <w:rsid w:val="00476213"/>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17B"/>
    <w:rsid w:val="004823A7"/>
    <w:rsid w:val="00482698"/>
    <w:rsid w:val="00482B81"/>
    <w:rsid w:val="00482DBE"/>
    <w:rsid w:val="004837D0"/>
    <w:rsid w:val="0048385C"/>
    <w:rsid w:val="00483D02"/>
    <w:rsid w:val="004841C3"/>
    <w:rsid w:val="00484C7F"/>
    <w:rsid w:val="00484FE6"/>
    <w:rsid w:val="0048506F"/>
    <w:rsid w:val="00485A56"/>
    <w:rsid w:val="00485ACE"/>
    <w:rsid w:val="004867F6"/>
    <w:rsid w:val="00486A1B"/>
    <w:rsid w:val="00486AFB"/>
    <w:rsid w:val="00486E91"/>
    <w:rsid w:val="00487388"/>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52"/>
    <w:rsid w:val="00492CF2"/>
    <w:rsid w:val="0049319D"/>
    <w:rsid w:val="004933D8"/>
    <w:rsid w:val="00493743"/>
    <w:rsid w:val="00493C7A"/>
    <w:rsid w:val="004941C6"/>
    <w:rsid w:val="00494375"/>
    <w:rsid w:val="00494607"/>
    <w:rsid w:val="00494C08"/>
    <w:rsid w:val="00495577"/>
    <w:rsid w:val="004956A7"/>
    <w:rsid w:val="004957E5"/>
    <w:rsid w:val="00495F1D"/>
    <w:rsid w:val="0049609B"/>
    <w:rsid w:val="00496ACA"/>
    <w:rsid w:val="00497519"/>
    <w:rsid w:val="00497B5E"/>
    <w:rsid w:val="004A0DCA"/>
    <w:rsid w:val="004A115A"/>
    <w:rsid w:val="004A118E"/>
    <w:rsid w:val="004A16EB"/>
    <w:rsid w:val="004A1B7F"/>
    <w:rsid w:val="004A1FA0"/>
    <w:rsid w:val="004A261B"/>
    <w:rsid w:val="004A2731"/>
    <w:rsid w:val="004A28BB"/>
    <w:rsid w:val="004A2A18"/>
    <w:rsid w:val="004A2D8F"/>
    <w:rsid w:val="004A2F26"/>
    <w:rsid w:val="004A344F"/>
    <w:rsid w:val="004A3869"/>
    <w:rsid w:val="004A3E2D"/>
    <w:rsid w:val="004A3FC8"/>
    <w:rsid w:val="004A53FE"/>
    <w:rsid w:val="004A5652"/>
    <w:rsid w:val="004A57B4"/>
    <w:rsid w:val="004A5BE6"/>
    <w:rsid w:val="004A6288"/>
    <w:rsid w:val="004A6426"/>
    <w:rsid w:val="004A6B6C"/>
    <w:rsid w:val="004A7415"/>
    <w:rsid w:val="004A7849"/>
    <w:rsid w:val="004A7F18"/>
    <w:rsid w:val="004B00B3"/>
    <w:rsid w:val="004B03A0"/>
    <w:rsid w:val="004B0FF1"/>
    <w:rsid w:val="004B19A1"/>
    <w:rsid w:val="004B215C"/>
    <w:rsid w:val="004B22B3"/>
    <w:rsid w:val="004B2749"/>
    <w:rsid w:val="004B28AB"/>
    <w:rsid w:val="004B2AA8"/>
    <w:rsid w:val="004B2AC5"/>
    <w:rsid w:val="004B34C8"/>
    <w:rsid w:val="004B3A9A"/>
    <w:rsid w:val="004B3BB6"/>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1CB"/>
    <w:rsid w:val="004C1CC0"/>
    <w:rsid w:val="004C229F"/>
    <w:rsid w:val="004C28B5"/>
    <w:rsid w:val="004C2974"/>
    <w:rsid w:val="004C30D0"/>
    <w:rsid w:val="004C3360"/>
    <w:rsid w:val="004C34E4"/>
    <w:rsid w:val="004C3759"/>
    <w:rsid w:val="004C3B5A"/>
    <w:rsid w:val="004C450F"/>
    <w:rsid w:val="004C4BAB"/>
    <w:rsid w:val="004C4DF2"/>
    <w:rsid w:val="004C5150"/>
    <w:rsid w:val="004C527F"/>
    <w:rsid w:val="004C5719"/>
    <w:rsid w:val="004C5BBB"/>
    <w:rsid w:val="004C5D63"/>
    <w:rsid w:val="004C5E06"/>
    <w:rsid w:val="004C6887"/>
    <w:rsid w:val="004C68C8"/>
    <w:rsid w:val="004C6972"/>
    <w:rsid w:val="004C746D"/>
    <w:rsid w:val="004C7DA4"/>
    <w:rsid w:val="004C7E3C"/>
    <w:rsid w:val="004D007C"/>
    <w:rsid w:val="004D02DD"/>
    <w:rsid w:val="004D09EB"/>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B5D"/>
    <w:rsid w:val="004D4E38"/>
    <w:rsid w:val="004D5630"/>
    <w:rsid w:val="004D5830"/>
    <w:rsid w:val="004D648C"/>
    <w:rsid w:val="004D65CD"/>
    <w:rsid w:val="004D6A24"/>
    <w:rsid w:val="004D6E28"/>
    <w:rsid w:val="004D6EFC"/>
    <w:rsid w:val="004D732E"/>
    <w:rsid w:val="004D743E"/>
    <w:rsid w:val="004D76A5"/>
    <w:rsid w:val="004E06BB"/>
    <w:rsid w:val="004E1415"/>
    <w:rsid w:val="004E23CC"/>
    <w:rsid w:val="004E2F34"/>
    <w:rsid w:val="004E3933"/>
    <w:rsid w:val="004E3B35"/>
    <w:rsid w:val="004E3E31"/>
    <w:rsid w:val="004E495C"/>
    <w:rsid w:val="004E49B6"/>
    <w:rsid w:val="004E49CC"/>
    <w:rsid w:val="004E4CAC"/>
    <w:rsid w:val="004E53BD"/>
    <w:rsid w:val="004E54BD"/>
    <w:rsid w:val="004E576D"/>
    <w:rsid w:val="004E5815"/>
    <w:rsid w:val="004E6079"/>
    <w:rsid w:val="004E61E3"/>
    <w:rsid w:val="004E6506"/>
    <w:rsid w:val="004E67DA"/>
    <w:rsid w:val="004E6A54"/>
    <w:rsid w:val="004E6C26"/>
    <w:rsid w:val="004F04EB"/>
    <w:rsid w:val="004F1929"/>
    <w:rsid w:val="004F2093"/>
    <w:rsid w:val="004F28AD"/>
    <w:rsid w:val="004F2BBE"/>
    <w:rsid w:val="004F2ECC"/>
    <w:rsid w:val="004F30F2"/>
    <w:rsid w:val="004F3250"/>
    <w:rsid w:val="004F361D"/>
    <w:rsid w:val="004F3868"/>
    <w:rsid w:val="004F3B0E"/>
    <w:rsid w:val="004F4430"/>
    <w:rsid w:val="004F44F2"/>
    <w:rsid w:val="004F456C"/>
    <w:rsid w:val="004F4709"/>
    <w:rsid w:val="004F57AA"/>
    <w:rsid w:val="004F5CF7"/>
    <w:rsid w:val="004F5E02"/>
    <w:rsid w:val="004F61A1"/>
    <w:rsid w:val="004F628B"/>
    <w:rsid w:val="004F6854"/>
    <w:rsid w:val="004F6B15"/>
    <w:rsid w:val="004F7520"/>
    <w:rsid w:val="00500760"/>
    <w:rsid w:val="00500A15"/>
    <w:rsid w:val="00500FE8"/>
    <w:rsid w:val="005011FC"/>
    <w:rsid w:val="0050132C"/>
    <w:rsid w:val="00502174"/>
    <w:rsid w:val="00502783"/>
    <w:rsid w:val="00502E54"/>
    <w:rsid w:val="0050302C"/>
    <w:rsid w:val="005031E1"/>
    <w:rsid w:val="00503358"/>
    <w:rsid w:val="00503873"/>
    <w:rsid w:val="00503DF5"/>
    <w:rsid w:val="00503E4B"/>
    <w:rsid w:val="00504241"/>
    <w:rsid w:val="0050458F"/>
    <w:rsid w:val="00504735"/>
    <w:rsid w:val="005048F7"/>
    <w:rsid w:val="00504A5C"/>
    <w:rsid w:val="00505169"/>
    <w:rsid w:val="005052C9"/>
    <w:rsid w:val="005054CA"/>
    <w:rsid w:val="0050593F"/>
    <w:rsid w:val="00505AB5"/>
    <w:rsid w:val="00505E0C"/>
    <w:rsid w:val="0050646E"/>
    <w:rsid w:val="005065AC"/>
    <w:rsid w:val="00506938"/>
    <w:rsid w:val="005072B2"/>
    <w:rsid w:val="0050785F"/>
    <w:rsid w:val="00507F10"/>
    <w:rsid w:val="00510788"/>
    <w:rsid w:val="00510A5B"/>
    <w:rsid w:val="00510A7F"/>
    <w:rsid w:val="00510DB5"/>
    <w:rsid w:val="005110E7"/>
    <w:rsid w:val="005112D2"/>
    <w:rsid w:val="00511BC9"/>
    <w:rsid w:val="00511E19"/>
    <w:rsid w:val="00511F08"/>
    <w:rsid w:val="005127CC"/>
    <w:rsid w:val="00512F93"/>
    <w:rsid w:val="0051305A"/>
    <w:rsid w:val="00513477"/>
    <w:rsid w:val="00513A3A"/>
    <w:rsid w:val="00514A1D"/>
    <w:rsid w:val="00514EF6"/>
    <w:rsid w:val="00515224"/>
    <w:rsid w:val="00515236"/>
    <w:rsid w:val="005157A1"/>
    <w:rsid w:val="00515834"/>
    <w:rsid w:val="00515ACF"/>
    <w:rsid w:val="00516543"/>
    <w:rsid w:val="00516591"/>
    <w:rsid w:val="00516861"/>
    <w:rsid w:val="00516FCC"/>
    <w:rsid w:val="00517277"/>
    <w:rsid w:val="00517681"/>
    <w:rsid w:val="00517B32"/>
    <w:rsid w:val="00517DCE"/>
    <w:rsid w:val="00520745"/>
    <w:rsid w:val="00521A43"/>
    <w:rsid w:val="00521BBB"/>
    <w:rsid w:val="00521E05"/>
    <w:rsid w:val="00521F31"/>
    <w:rsid w:val="005223F4"/>
    <w:rsid w:val="005227B4"/>
    <w:rsid w:val="00522834"/>
    <w:rsid w:val="00522DFA"/>
    <w:rsid w:val="00522FF3"/>
    <w:rsid w:val="00523274"/>
    <w:rsid w:val="00523F36"/>
    <w:rsid w:val="0052414D"/>
    <w:rsid w:val="00524249"/>
    <w:rsid w:val="00524293"/>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0C83"/>
    <w:rsid w:val="0053116A"/>
    <w:rsid w:val="0053146A"/>
    <w:rsid w:val="005315B5"/>
    <w:rsid w:val="0053163C"/>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748"/>
    <w:rsid w:val="00536B26"/>
    <w:rsid w:val="005370BF"/>
    <w:rsid w:val="005373DB"/>
    <w:rsid w:val="005374D9"/>
    <w:rsid w:val="0053753E"/>
    <w:rsid w:val="00540099"/>
    <w:rsid w:val="005401A5"/>
    <w:rsid w:val="00540757"/>
    <w:rsid w:val="00540CC3"/>
    <w:rsid w:val="00541008"/>
    <w:rsid w:val="00541140"/>
    <w:rsid w:val="00541590"/>
    <w:rsid w:val="005416CF"/>
    <w:rsid w:val="005417F5"/>
    <w:rsid w:val="00541CB4"/>
    <w:rsid w:val="00541D97"/>
    <w:rsid w:val="0054251F"/>
    <w:rsid w:val="0054297E"/>
    <w:rsid w:val="00542B92"/>
    <w:rsid w:val="00542FF8"/>
    <w:rsid w:val="0054432B"/>
    <w:rsid w:val="00544341"/>
    <w:rsid w:val="00544842"/>
    <w:rsid w:val="00544A88"/>
    <w:rsid w:val="00544B20"/>
    <w:rsid w:val="00544B43"/>
    <w:rsid w:val="00544C6F"/>
    <w:rsid w:val="00544DC0"/>
    <w:rsid w:val="00544FE0"/>
    <w:rsid w:val="0054541F"/>
    <w:rsid w:val="00545465"/>
    <w:rsid w:val="0054577B"/>
    <w:rsid w:val="005458D6"/>
    <w:rsid w:val="00545B26"/>
    <w:rsid w:val="00546FEF"/>
    <w:rsid w:val="00547140"/>
    <w:rsid w:val="005472B2"/>
    <w:rsid w:val="00547D25"/>
    <w:rsid w:val="00550696"/>
    <w:rsid w:val="005514F3"/>
    <w:rsid w:val="00551645"/>
    <w:rsid w:val="00551E26"/>
    <w:rsid w:val="00551E2A"/>
    <w:rsid w:val="005524D5"/>
    <w:rsid w:val="005525C4"/>
    <w:rsid w:val="00552644"/>
    <w:rsid w:val="00552963"/>
    <w:rsid w:val="00553B8A"/>
    <w:rsid w:val="00553E2B"/>
    <w:rsid w:val="005543EA"/>
    <w:rsid w:val="0055543D"/>
    <w:rsid w:val="0055586A"/>
    <w:rsid w:val="00555B8E"/>
    <w:rsid w:val="00556497"/>
    <w:rsid w:val="005569C5"/>
    <w:rsid w:val="00556ABC"/>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5E77"/>
    <w:rsid w:val="005666F2"/>
    <w:rsid w:val="00566B89"/>
    <w:rsid w:val="005670AA"/>
    <w:rsid w:val="00567141"/>
    <w:rsid w:val="005672DE"/>
    <w:rsid w:val="00567AB7"/>
    <w:rsid w:val="005714DD"/>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6D00"/>
    <w:rsid w:val="00577326"/>
    <w:rsid w:val="0057759B"/>
    <w:rsid w:val="00577D5F"/>
    <w:rsid w:val="00580074"/>
    <w:rsid w:val="00580CB1"/>
    <w:rsid w:val="0058160C"/>
    <w:rsid w:val="00581842"/>
    <w:rsid w:val="00581953"/>
    <w:rsid w:val="00581A9E"/>
    <w:rsid w:val="00581DC9"/>
    <w:rsid w:val="00581E45"/>
    <w:rsid w:val="00582BAB"/>
    <w:rsid w:val="00582C1A"/>
    <w:rsid w:val="0058314C"/>
    <w:rsid w:val="005835ED"/>
    <w:rsid w:val="00583633"/>
    <w:rsid w:val="00583A24"/>
    <w:rsid w:val="00583CDE"/>
    <w:rsid w:val="00583DC4"/>
    <w:rsid w:val="00583F5D"/>
    <w:rsid w:val="00584167"/>
    <w:rsid w:val="00584368"/>
    <w:rsid w:val="005845AF"/>
    <w:rsid w:val="00584FFA"/>
    <w:rsid w:val="00585352"/>
    <w:rsid w:val="0058555B"/>
    <w:rsid w:val="005856EB"/>
    <w:rsid w:val="0058581E"/>
    <w:rsid w:val="005868FE"/>
    <w:rsid w:val="0058726A"/>
    <w:rsid w:val="00587366"/>
    <w:rsid w:val="005875FD"/>
    <w:rsid w:val="005878B9"/>
    <w:rsid w:val="00590506"/>
    <w:rsid w:val="0059050B"/>
    <w:rsid w:val="00590705"/>
    <w:rsid w:val="00590E6A"/>
    <w:rsid w:val="00590F39"/>
    <w:rsid w:val="00590F87"/>
    <w:rsid w:val="005910E1"/>
    <w:rsid w:val="005911AB"/>
    <w:rsid w:val="00591362"/>
    <w:rsid w:val="005913D0"/>
    <w:rsid w:val="00591753"/>
    <w:rsid w:val="00591C60"/>
    <w:rsid w:val="005920FA"/>
    <w:rsid w:val="00592354"/>
    <w:rsid w:val="00592B26"/>
    <w:rsid w:val="00592BBC"/>
    <w:rsid w:val="00592DBA"/>
    <w:rsid w:val="00592DF2"/>
    <w:rsid w:val="00592F3F"/>
    <w:rsid w:val="00593104"/>
    <w:rsid w:val="00593F6A"/>
    <w:rsid w:val="00594008"/>
    <w:rsid w:val="0059409F"/>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6E39"/>
    <w:rsid w:val="005973F3"/>
    <w:rsid w:val="00597517"/>
    <w:rsid w:val="00597FA9"/>
    <w:rsid w:val="005A06AC"/>
    <w:rsid w:val="005A0D1E"/>
    <w:rsid w:val="005A12B6"/>
    <w:rsid w:val="005A2226"/>
    <w:rsid w:val="005A2DE0"/>
    <w:rsid w:val="005A3091"/>
    <w:rsid w:val="005A33A7"/>
    <w:rsid w:val="005A396B"/>
    <w:rsid w:val="005A3BBD"/>
    <w:rsid w:val="005A3C3F"/>
    <w:rsid w:val="005A3E07"/>
    <w:rsid w:val="005A40F3"/>
    <w:rsid w:val="005A4345"/>
    <w:rsid w:val="005A464C"/>
    <w:rsid w:val="005A47D7"/>
    <w:rsid w:val="005A48CA"/>
    <w:rsid w:val="005A4978"/>
    <w:rsid w:val="005A4FAF"/>
    <w:rsid w:val="005A502E"/>
    <w:rsid w:val="005A5298"/>
    <w:rsid w:val="005A5AEE"/>
    <w:rsid w:val="005A5D33"/>
    <w:rsid w:val="005A643C"/>
    <w:rsid w:val="005A6C01"/>
    <w:rsid w:val="005A6C0F"/>
    <w:rsid w:val="005A6C67"/>
    <w:rsid w:val="005A6EC4"/>
    <w:rsid w:val="005A7277"/>
    <w:rsid w:val="005A75BC"/>
    <w:rsid w:val="005A7898"/>
    <w:rsid w:val="005A7B39"/>
    <w:rsid w:val="005A7BDF"/>
    <w:rsid w:val="005A7EAD"/>
    <w:rsid w:val="005B057D"/>
    <w:rsid w:val="005B08A9"/>
    <w:rsid w:val="005B0E61"/>
    <w:rsid w:val="005B1011"/>
    <w:rsid w:val="005B114D"/>
    <w:rsid w:val="005B128D"/>
    <w:rsid w:val="005B1C8D"/>
    <w:rsid w:val="005B1D40"/>
    <w:rsid w:val="005B1F23"/>
    <w:rsid w:val="005B21D8"/>
    <w:rsid w:val="005B24D5"/>
    <w:rsid w:val="005B24D6"/>
    <w:rsid w:val="005B286D"/>
    <w:rsid w:val="005B369A"/>
    <w:rsid w:val="005B42F8"/>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4EA"/>
    <w:rsid w:val="005C2829"/>
    <w:rsid w:val="005C2C4C"/>
    <w:rsid w:val="005C2D9C"/>
    <w:rsid w:val="005C3016"/>
    <w:rsid w:val="005C308A"/>
    <w:rsid w:val="005C32E8"/>
    <w:rsid w:val="005C3816"/>
    <w:rsid w:val="005C3BFF"/>
    <w:rsid w:val="005C3DA3"/>
    <w:rsid w:val="005C435B"/>
    <w:rsid w:val="005C4476"/>
    <w:rsid w:val="005C5289"/>
    <w:rsid w:val="005C5293"/>
    <w:rsid w:val="005C60CD"/>
    <w:rsid w:val="005C6C1E"/>
    <w:rsid w:val="005C7105"/>
    <w:rsid w:val="005C71E6"/>
    <w:rsid w:val="005C72F6"/>
    <w:rsid w:val="005C7C19"/>
    <w:rsid w:val="005C7CC2"/>
    <w:rsid w:val="005C7E58"/>
    <w:rsid w:val="005C7EB8"/>
    <w:rsid w:val="005D04DD"/>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5961"/>
    <w:rsid w:val="005D64E7"/>
    <w:rsid w:val="005D68A5"/>
    <w:rsid w:val="005D6AF2"/>
    <w:rsid w:val="005D6CFD"/>
    <w:rsid w:val="005D6D4A"/>
    <w:rsid w:val="005D6DB7"/>
    <w:rsid w:val="005D7395"/>
    <w:rsid w:val="005D73D5"/>
    <w:rsid w:val="005D750B"/>
    <w:rsid w:val="005D773C"/>
    <w:rsid w:val="005E02EA"/>
    <w:rsid w:val="005E0A15"/>
    <w:rsid w:val="005E16C3"/>
    <w:rsid w:val="005E1C05"/>
    <w:rsid w:val="005E1C20"/>
    <w:rsid w:val="005E2020"/>
    <w:rsid w:val="005E284D"/>
    <w:rsid w:val="005E2852"/>
    <w:rsid w:val="005E2D9D"/>
    <w:rsid w:val="005E2DB5"/>
    <w:rsid w:val="005E3045"/>
    <w:rsid w:val="005E37E6"/>
    <w:rsid w:val="005E3814"/>
    <w:rsid w:val="005E42EF"/>
    <w:rsid w:val="005E4447"/>
    <w:rsid w:val="005E4CC7"/>
    <w:rsid w:val="005E4D12"/>
    <w:rsid w:val="005E5237"/>
    <w:rsid w:val="005E5557"/>
    <w:rsid w:val="005E5567"/>
    <w:rsid w:val="005E5671"/>
    <w:rsid w:val="005E5C28"/>
    <w:rsid w:val="005E5C31"/>
    <w:rsid w:val="005E5D00"/>
    <w:rsid w:val="005E648E"/>
    <w:rsid w:val="005E653D"/>
    <w:rsid w:val="005E65C1"/>
    <w:rsid w:val="005E6702"/>
    <w:rsid w:val="005E6D01"/>
    <w:rsid w:val="005E7220"/>
    <w:rsid w:val="005E7543"/>
    <w:rsid w:val="005E7F81"/>
    <w:rsid w:val="005F0313"/>
    <w:rsid w:val="005F0348"/>
    <w:rsid w:val="005F0806"/>
    <w:rsid w:val="005F0F5E"/>
    <w:rsid w:val="005F12A0"/>
    <w:rsid w:val="005F1515"/>
    <w:rsid w:val="005F163D"/>
    <w:rsid w:val="005F1710"/>
    <w:rsid w:val="005F1800"/>
    <w:rsid w:val="005F1C80"/>
    <w:rsid w:val="005F229E"/>
    <w:rsid w:val="005F2726"/>
    <w:rsid w:val="005F2E5B"/>
    <w:rsid w:val="005F3B3C"/>
    <w:rsid w:val="005F3CC5"/>
    <w:rsid w:val="005F4420"/>
    <w:rsid w:val="005F47E4"/>
    <w:rsid w:val="005F4ADD"/>
    <w:rsid w:val="005F4D6A"/>
    <w:rsid w:val="005F5918"/>
    <w:rsid w:val="005F5945"/>
    <w:rsid w:val="005F6733"/>
    <w:rsid w:val="005F6756"/>
    <w:rsid w:val="005F6CEE"/>
    <w:rsid w:val="005F6DD4"/>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1F9"/>
    <w:rsid w:val="006026CB"/>
    <w:rsid w:val="006027E1"/>
    <w:rsid w:val="00602A37"/>
    <w:rsid w:val="00602C14"/>
    <w:rsid w:val="00603816"/>
    <w:rsid w:val="00603C31"/>
    <w:rsid w:val="00604383"/>
    <w:rsid w:val="006043F6"/>
    <w:rsid w:val="006049CC"/>
    <w:rsid w:val="00604B2B"/>
    <w:rsid w:val="00604D87"/>
    <w:rsid w:val="00605872"/>
    <w:rsid w:val="0060589B"/>
    <w:rsid w:val="00605FC1"/>
    <w:rsid w:val="0060695F"/>
    <w:rsid w:val="00606FBF"/>
    <w:rsid w:val="00607AEF"/>
    <w:rsid w:val="006106F1"/>
    <w:rsid w:val="006108AD"/>
    <w:rsid w:val="006109C2"/>
    <w:rsid w:val="006118B3"/>
    <w:rsid w:val="00611FB5"/>
    <w:rsid w:val="006120C5"/>
    <w:rsid w:val="006126A0"/>
    <w:rsid w:val="00613033"/>
    <w:rsid w:val="00613F2D"/>
    <w:rsid w:val="00613F6B"/>
    <w:rsid w:val="0061498F"/>
    <w:rsid w:val="00614B23"/>
    <w:rsid w:val="00614E79"/>
    <w:rsid w:val="00614EF9"/>
    <w:rsid w:val="006150FA"/>
    <w:rsid w:val="00615439"/>
    <w:rsid w:val="00615D22"/>
    <w:rsid w:val="00615E68"/>
    <w:rsid w:val="00615F70"/>
    <w:rsid w:val="00616216"/>
    <w:rsid w:val="00616529"/>
    <w:rsid w:val="00616911"/>
    <w:rsid w:val="00616A26"/>
    <w:rsid w:val="006170E9"/>
    <w:rsid w:val="006202A7"/>
    <w:rsid w:val="00620961"/>
    <w:rsid w:val="00620C75"/>
    <w:rsid w:val="00621369"/>
    <w:rsid w:val="00622859"/>
    <w:rsid w:val="00623616"/>
    <w:rsid w:val="00623C29"/>
    <w:rsid w:val="00623F27"/>
    <w:rsid w:val="006241D6"/>
    <w:rsid w:val="00624CEC"/>
    <w:rsid w:val="0062529D"/>
    <w:rsid w:val="006252E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479"/>
    <w:rsid w:val="00632A63"/>
    <w:rsid w:val="006330E9"/>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444"/>
    <w:rsid w:val="00641711"/>
    <w:rsid w:val="006422BA"/>
    <w:rsid w:val="006428CF"/>
    <w:rsid w:val="006432C7"/>
    <w:rsid w:val="006439E9"/>
    <w:rsid w:val="00644454"/>
    <w:rsid w:val="006444F0"/>
    <w:rsid w:val="00644909"/>
    <w:rsid w:val="0064583D"/>
    <w:rsid w:val="00645BFF"/>
    <w:rsid w:val="00646B76"/>
    <w:rsid w:val="00646CB6"/>
    <w:rsid w:val="00646F66"/>
    <w:rsid w:val="00647028"/>
    <w:rsid w:val="0064784F"/>
    <w:rsid w:val="00647A9A"/>
    <w:rsid w:val="00647CAD"/>
    <w:rsid w:val="00647E24"/>
    <w:rsid w:val="006503AF"/>
    <w:rsid w:val="00650586"/>
    <w:rsid w:val="00650AB1"/>
    <w:rsid w:val="00650B94"/>
    <w:rsid w:val="00650D37"/>
    <w:rsid w:val="00651286"/>
    <w:rsid w:val="006518AE"/>
    <w:rsid w:val="006518C3"/>
    <w:rsid w:val="006519D9"/>
    <w:rsid w:val="006519F3"/>
    <w:rsid w:val="00651A12"/>
    <w:rsid w:val="0065243C"/>
    <w:rsid w:val="00652834"/>
    <w:rsid w:val="0065293B"/>
    <w:rsid w:val="00653095"/>
    <w:rsid w:val="0065309D"/>
    <w:rsid w:val="00653318"/>
    <w:rsid w:val="0065372E"/>
    <w:rsid w:val="00654491"/>
    <w:rsid w:val="006545A4"/>
    <w:rsid w:val="00654D16"/>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787"/>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1AB"/>
    <w:rsid w:val="006703B2"/>
    <w:rsid w:val="00670511"/>
    <w:rsid w:val="00670DE3"/>
    <w:rsid w:val="00671B6F"/>
    <w:rsid w:val="00671CEE"/>
    <w:rsid w:val="00672201"/>
    <w:rsid w:val="00672441"/>
    <w:rsid w:val="00672732"/>
    <w:rsid w:val="0067330E"/>
    <w:rsid w:val="00673F65"/>
    <w:rsid w:val="006742F2"/>
    <w:rsid w:val="00674503"/>
    <w:rsid w:val="00674C0B"/>
    <w:rsid w:val="00675108"/>
    <w:rsid w:val="00675599"/>
    <w:rsid w:val="00675CD6"/>
    <w:rsid w:val="00675D12"/>
    <w:rsid w:val="006762FE"/>
    <w:rsid w:val="0067669B"/>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860"/>
    <w:rsid w:val="00682F59"/>
    <w:rsid w:val="00682FF1"/>
    <w:rsid w:val="0068303F"/>
    <w:rsid w:val="0068324E"/>
    <w:rsid w:val="0068400E"/>
    <w:rsid w:val="006845A2"/>
    <w:rsid w:val="00684A5D"/>
    <w:rsid w:val="00684B4C"/>
    <w:rsid w:val="00685084"/>
    <w:rsid w:val="00685238"/>
    <w:rsid w:val="006854B9"/>
    <w:rsid w:val="00685B6D"/>
    <w:rsid w:val="00685CC2"/>
    <w:rsid w:val="00685DB9"/>
    <w:rsid w:val="00685DF0"/>
    <w:rsid w:val="006860D2"/>
    <w:rsid w:val="0068671E"/>
    <w:rsid w:val="0068746F"/>
    <w:rsid w:val="006879CC"/>
    <w:rsid w:val="0069043A"/>
    <w:rsid w:val="00690658"/>
    <w:rsid w:val="00690900"/>
    <w:rsid w:val="00690A58"/>
    <w:rsid w:val="00690B5D"/>
    <w:rsid w:val="00690C16"/>
    <w:rsid w:val="00690C88"/>
    <w:rsid w:val="00690F02"/>
    <w:rsid w:val="0069134D"/>
    <w:rsid w:val="00691654"/>
    <w:rsid w:val="00691C8E"/>
    <w:rsid w:val="00692021"/>
    <w:rsid w:val="00692AFA"/>
    <w:rsid w:val="00692B64"/>
    <w:rsid w:val="00692F71"/>
    <w:rsid w:val="0069305E"/>
    <w:rsid w:val="0069339A"/>
    <w:rsid w:val="0069347E"/>
    <w:rsid w:val="00693B14"/>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5AD"/>
    <w:rsid w:val="006A3A6F"/>
    <w:rsid w:val="006A3DF4"/>
    <w:rsid w:val="006A3F17"/>
    <w:rsid w:val="006A4FE5"/>
    <w:rsid w:val="006A50FC"/>
    <w:rsid w:val="006A57FB"/>
    <w:rsid w:val="006A5F3E"/>
    <w:rsid w:val="006A6230"/>
    <w:rsid w:val="006A62CF"/>
    <w:rsid w:val="006A6B6C"/>
    <w:rsid w:val="006A6C74"/>
    <w:rsid w:val="006A7019"/>
    <w:rsid w:val="006A740A"/>
    <w:rsid w:val="006A7629"/>
    <w:rsid w:val="006A77AC"/>
    <w:rsid w:val="006A7C27"/>
    <w:rsid w:val="006B04C0"/>
    <w:rsid w:val="006B0DC6"/>
    <w:rsid w:val="006B0F11"/>
    <w:rsid w:val="006B1083"/>
    <w:rsid w:val="006B11F8"/>
    <w:rsid w:val="006B1636"/>
    <w:rsid w:val="006B22F4"/>
    <w:rsid w:val="006B2439"/>
    <w:rsid w:val="006B2452"/>
    <w:rsid w:val="006B24EE"/>
    <w:rsid w:val="006B264C"/>
    <w:rsid w:val="006B26CB"/>
    <w:rsid w:val="006B273B"/>
    <w:rsid w:val="006B277D"/>
    <w:rsid w:val="006B2DBE"/>
    <w:rsid w:val="006B2E2D"/>
    <w:rsid w:val="006B3F11"/>
    <w:rsid w:val="006B5029"/>
    <w:rsid w:val="006B54E5"/>
    <w:rsid w:val="006B5506"/>
    <w:rsid w:val="006B550A"/>
    <w:rsid w:val="006B57FD"/>
    <w:rsid w:val="006B5EBB"/>
    <w:rsid w:val="006B6669"/>
    <w:rsid w:val="006B7381"/>
    <w:rsid w:val="006B7656"/>
    <w:rsid w:val="006B7772"/>
    <w:rsid w:val="006B77F1"/>
    <w:rsid w:val="006B78DC"/>
    <w:rsid w:val="006B79D7"/>
    <w:rsid w:val="006B7A84"/>
    <w:rsid w:val="006B7B72"/>
    <w:rsid w:val="006B7BB6"/>
    <w:rsid w:val="006B7BF8"/>
    <w:rsid w:val="006B7E7E"/>
    <w:rsid w:val="006C0104"/>
    <w:rsid w:val="006C04A6"/>
    <w:rsid w:val="006C05DA"/>
    <w:rsid w:val="006C070D"/>
    <w:rsid w:val="006C0A3F"/>
    <w:rsid w:val="006C0EB4"/>
    <w:rsid w:val="006C1BDC"/>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DD6"/>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719"/>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186"/>
    <w:rsid w:val="006F3441"/>
    <w:rsid w:val="006F34A0"/>
    <w:rsid w:val="006F3E19"/>
    <w:rsid w:val="006F42B9"/>
    <w:rsid w:val="006F4AEB"/>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641"/>
    <w:rsid w:val="00707935"/>
    <w:rsid w:val="00707CFB"/>
    <w:rsid w:val="00710200"/>
    <w:rsid w:val="00710459"/>
    <w:rsid w:val="0071069B"/>
    <w:rsid w:val="007111A0"/>
    <w:rsid w:val="007114B9"/>
    <w:rsid w:val="007117C9"/>
    <w:rsid w:val="00711CC9"/>
    <w:rsid w:val="00711ED7"/>
    <w:rsid w:val="00712824"/>
    <w:rsid w:val="00712F05"/>
    <w:rsid w:val="007130CD"/>
    <w:rsid w:val="00713168"/>
    <w:rsid w:val="00713E4B"/>
    <w:rsid w:val="00714030"/>
    <w:rsid w:val="00714844"/>
    <w:rsid w:val="007148B8"/>
    <w:rsid w:val="007149A8"/>
    <w:rsid w:val="00714B2B"/>
    <w:rsid w:val="00715057"/>
    <w:rsid w:val="00715294"/>
    <w:rsid w:val="007157CF"/>
    <w:rsid w:val="00715CD2"/>
    <w:rsid w:val="00715D26"/>
    <w:rsid w:val="0071655C"/>
    <w:rsid w:val="00716657"/>
    <w:rsid w:val="00716C1A"/>
    <w:rsid w:val="00717167"/>
    <w:rsid w:val="007172B5"/>
    <w:rsid w:val="007175F1"/>
    <w:rsid w:val="00717C3F"/>
    <w:rsid w:val="00717D29"/>
    <w:rsid w:val="00720161"/>
    <w:rsid w:val="0072073F"/>
    <w:rsid w:val="0072189D"/>
    <w:rsid w:val="00721C32"/>
    <w:rsid w:val="00721E92"/>
    <w:rsid w:val="007223C6"/>
    <w:rsid w:val="00722F80"/>
    <w:rsid w:val="00723187"/>
    <w:rsid w:val="0072347B"/>
    <w:rsid w:val="00723757"/>
    <w:rsid w:val="007241D1"/>
    <w:rsid w:val="00724615"/>
    <w:rsid w:val="00724688"/>
    <w:rsid w:val="00725247"/>
    <w:rsid w:val="0072555F"/>
    <w:rsid w:val="00725566"/>
    <w:rsid w:val="00725989"/>
    <w:rsid w:val="00725EA0"/>
    <w:rsid w:val="00726176"/>
    <w:rsid w:val="007268F4"/>
    <w:rsid w:val="0072706B"/>
    <w:rsid w:val="00727285"/>
    <w:rsid w:val="007278BF"/>
    <w:rsid w:val="00727CE5"/>
    <w:rsid w:val="00727EAE"/>
    <w:rsid w:val="00727F38"/>
    <w:rsid w:val="007305D7"/>
    <w:rsid w:val="00730621"/>
    <w:rsid w:val="00730831"/>
    <w:rsid w:val="007313C7"/>
    <w:rsid w:val="00731416"/>
    <w:rsid w:val="00731489"/>
    <w:rsid w:val="0073162C"/>
    <w:rsid w:val="00731A23"/>
    <w:rsid w:val="00731FDD"/>
    <w:rsid w:val="007321A7"/>
    <w:rsid w:val="007322F0"/>
    <w:rsid w:val="00732725"/>
    <w:rsid w:val="00732C52"/>
    <w:rsid w:val="00732F87"/>
    <w:rsid w:val="007336E1"/>
    <w:rsid w:val="0073390C"/>
    <w:rsid w:val="00733C21"/>
    <w:rsid w:val="00733E0D"/>
    <w:rsid w:val="00733EBC"/>
    <w:rsid w:val="007340CC"/>
    <w:rsid w:val="007349FD"/>
    <w:rsid w:val="00734A12"/>
    <w:rsid w:val="00734EB5"/>
    <w:rsid w:val="0073540F"/>
    <w:rsid w:val="00735CB3"/>
    <w:rsid w:val="00735D17"/>
    <w:rsid w:val="00735E60"/>
    <w:rsid w:val="00735FE4"/>
    <w:rsid w:val="00736464"/>
    <w:rsid w:val="00736761"/>
    <w:rsid w:val="00736915"/>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153"/>
    <w:rsid w:val="00746E42"/>
    <w:rsid w:val="00747197"/>
    <w:rsid w:val="007472AD"/>
    <w:rsid w:val="00747301"/>
    <w:rsid w:val="007477A5"/>
    <w:rsid w:val="007477FE"/>
    <w:rsid w:val="00747890"/>
    <w:rsid w:val="00747B26"/>
    <w:rsid w:val="00750CFB"/>
    <w:rsid w:val="0075157A"/>
    <w:rsid w:val="007517D5"/>
    <w:rsid w:val="00751A3A"/>
    <w:rsid w:val="00751D70"/>
    <w:rsid w:val="00752141"/>
    <w:rsid w:val="007523D0"/>
    <w:rsid w:val="007524CF"/>
    <w:rsid w:val="0075269B"/>
    <w:rsid w:val="007529F8"/>
    <w:rsid w:val="00752BB1"/>
    <w:rsid w:val="00752E68"/>
    <w:rsid w:val="0075327B"/>
    <w:rsid w:val="00753374"/>
    <w:rsid w:val="007534AA"/>
    <w:rsid w:val="00754C4B"/>
    <w:rsid w:val="00754E17"/>
    <w:rsid w:val="00754E71"/>
    <w:rsid w:val="00754F8B"/>
    <w:rsid w:val="007550F8"/>
    <w:rsid w:val="00755731"/>
    <w:rsid w:val="00756ADE"/>
    <w:rsid w:val="00756D79"/>
    <w:rsid w:val="00757005"/>
    <w:rsid w:val="0075717D"/>
    <w:rsid w:val="007571B4"/>
    <w:rsid w:val="007576B3"/>
    <w:rsid w:val="007577D8"/>
    <w:rsid w:val="0076002C"/>
    <w:rsid w:val="00760E7B"/>
    <w:rsid w:val="00761002"/>
    <w:rsid w:val="007614B5"/>
    <w:rsid w:val="007616DB"/>
    <w:rsid w:val="007619E3"/>
    <w:rsid w:val="00761F35"/>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44F"/>
    <w:rsid w:val="00772501"/>
    <w:rsid w:val="00772779"/>
    <w:rsid w:val="00772921"/>
    <w:rsid w:val="00772B6C"/>
    <w:rsid w:val="00773654"/>
    <w:rsid w:val="0077368C"/>
    <w:rsid w:val="00774226"/>
    <w:rsid w:val="00774D2B"/>
    <w:rsid w:val="00774D75"/>
    <w:rsid w:val="00774EFD"/>
    <w:rsid w:val="00774F2D"/>
    <w:rsid w:val="007752D0"/>
    <w:rsid w:val="0077574A"/>
    <w:rsid w:val="00775CD1"/>
    <w:rsid w:val="00775D38"/>
    <w:rsid w:val="007764D7"/>
    <w:rsid w:val="0077681C"/>
    <w:rsid w:val="00777AB1"/>
    <w:rsid w:val="00780425"/>
    <w:rsid w:val="007808B6"/>
    <w:rsid w:val="007808E3"/>
    <w:rsid w:val="00781005"/>
    <w:rsid w:val="007817FA"/>
    <w:rsid w:val="00781C69"/>
    <w:rsid w:val="007822D5"/>
    <w:rsid w:val="00782928"/>
    <w:rsid w:val="00782A2F"/>
    <w:rsid w:val="00782F37"/>
    <w:rsid w:val="00783092"/>
    <w:rsid w:val="00783472"/>
    <w:rsid w:val="00783804"/>
    <w:rsid w:val="007855BF"/>
    <w:rsid w:val="00785667"/>
    <w:rsid w:val="007856CB"/>
    <w:rsid w:val="007857D5"/>
    <w:rsid w:val="007858E2"/>
    <w:rsid w:val="00785FFA"/>
    <w:rsid w:val="00786519"/>
    <w:rsid w:val="007866A7"/>
    <w:rsid w:val="007869B6"/>
    <w:rsid w:val="0078712D"/>
    <w:rsid w:val="0078777E"/>
    <w:rsid w:val="00787DA8"/>
    <w:rsid w:val="00787DBF"/>
    <w:rsid w:val="007902E5"/>
    <w:rsid w:val="007908BE"/>
    <w:rsid w:val="007917F1"/>
    <w:rsid w:val="007928A4"/>
    <w:rsid w:val="00792ADD"/>
    <w:rsid w:val="00792B1D"/>
    <w:rsid w:val="00792DD4"/>
    <w:rsid w:val="0079302B"/>
    <w:rsid w:val="00793C78"/>
    <w:rsid w:val="00793D1A"/>
    <w:rsid w:val="007947CC"/>
    <w:rsid w:val="00794B23"/>
    <w:rsid w:val="00794BE2"/>
    <w:rsid w:val="00794FEF"/>
    <w:rsid w:val="00795817"/>
    <w:rsid w:val="00795A42"/>
    <w:rsid w:val="00795AB4"/>
    <w:rsid w:val="00795B24"/>
    <w:rsid w:val="00795F71"/>
    <w:rsid w:val="00796185"/>
    <w:rsid w:val="0079635D"/>
    <w:rsid w:val="007966D5"/>
    <w:rsid w:val="00796A5B"/>
    <w:rsid w:val="00796FFB"/>
    <w:rsid w:val="00797460"/>
    <w:rsid w:val="00797625"/>
    <w:rsid w:val="007A0875"/>
    <w:rsid w:val="007A0F29"/>
    <w:rsid w:val="007A1254"/>
    <w:rsid w:val="007A1858"/>
    <w:rsid w:val="007A22DB"/>
    <w:rsid w:val="007A26D7"/>
    <w:rsid w:val="007A292F"/>
    <w:rsid w:val="007A2D0D"/>
    <w:rsid w:val="007A2DFB"/>
    <w:rsid w:val="007A3600"/>
    <w:rsid w:val="007A3641"/>
    <w:rsid w:val="007A37D9"/>
    <w:rsid w:val="007A3885"/>
    <w:rsid w:val="007A3B0E"/>
    <w:rsid w:val="007A3B1C"/>
    <w:rsid w:val="007A3C8B"/>
    <w:rsid w:val="007A3F05"/>
    <w:rsid w:val="007A43ED"/>
    <w:rsid w:val="007A4442"/>
    <w:rsid w:val="007A476B"/>
    <w:rsid w:val="007A4A5D"/>
    <w:rsid w:val="007A4B2A"/>
    <w:rsid w:val="007A5386"/>
    <w:rsid w:val="007A553C"/>
    <w:rsid w:val="007A558C"/>
    <w:rsid w:val="007A58E4"/>
    <w:rsid w:val="007A5CCA"/>
    <w:rsid w:val="007A5D44"/>
    <w:rsid w:val="007A6280"/>
    <w:rsid w:val="007A697D"/>
    <w:rsid w:val="007A6983"/>
    <w:rsid w:val="007A7100"/>
    <w:rsid w:val="007A7118"/>
    <w:rsid w:val="007A72A6"/>
    <w:rsid w:val="007A734F"/>
    <w:rsid w:val="007A7479"/>
    <w:rsid w:val="007A7749"/>
    <w:rsid w:val="007A775E"/>
    <w:rsid w:val="007A7D4D"/>
    <w:rsid w:val="007B0989"/>
    <w:rsid w:val="007B0C95"/>
    <w:rsid w:val="007B112B"/>
    <w:rsid w:val="007B1344"/>
    <w:rsid w:val="007B14FE"/>
    <w:rsid w:val="007B1890"/>
    <w:rsid w:val="007B18B1"/>
    <w:rsid w:val="007B28EF"/>
    <w:rsid w:val="007B2984"/>
    <w:rsid w:val="007B324B"/>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2A9C"/>
    <w:rsid w:val="007C3146"/>
    <w:rsid w:val="007C37E7"/>
    <w:rsid w:val="007C3863"/>
    <w:rsid w:val="007C3F75"/>
    <w:rsid w:val="007C4463"/>
    <w:rsid w:val="007C46AA"/>
    <w:rsid w:val="007C5A34"/>
    <w:rsid w:val="007C5FDB"/>
    <w:rsid w:val="007C6060"/>
    <w:rsid w:val="007C6EC7"/>
    <w:rsid w:val="007C7742"/>
    <w:rsid w:val="007C7949"/>
    <w:rsid w:val="007C7A53"/>
    <w:rsid w:val="007D000C"/>
    <w:rsid w:val="007D0056"/>
    <w:rsid w:val="007D0AB6"/>
    <w:rsid w:val="007D0B2A"/>
    <w:rsid w:val="007D0B76"/>
    <w:rsid w:val="007D1280"/>
    <w:rsid w:val="007D1607"/>
    <w:rsid w:val="007D1B5E"/>
    <w:rsid w:val="007D2158"/>
    <w:rsid w:val="007D28BA"/>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1C81"/>
    <w:rsid w:val="007E1EB1"/>
    <w:rsid w:val="007E246C"/>
    <w:rsid w:val="007E2587"/>
    <w:rsid w:val="007E2BB1"/>
    <w:rsid w:val="007E2CAD"/>
    <w:rsid w:val="007E3376"/>
    <w:rsid w:val="007E342E"/>
    <w:rsid w:val="007E37B2"/>
    <w:rsid w:val="007E3869"/>
    <w:rsid w:val="007E3F5F"/>
    <w:rsid w:val="007E4070"/>
    <w:rsid w:val="007E47B1"/>
    <w:rsid w:val="007E4EEA"/>
    <w:rsid w:val="007E5452"/>
    <w:rsid w:val="007E6576"/>
    <w:rsid w:val="007E6631"/>
    <w:rsid w:val="007E6CC1"/>
    <w:rsid w:val="007E724F"/>
    <w:rsid w:val="007E7308"/>
    <w:rsid w:val="007E797F"/>
    <w:rsid w:val="007E7AB7"/>
    <w:rsid w:val="007E7CBA"/>
    <w:rsid w:val="007E7CC6"/>
    <w:rsid w:val="007F0015"/>
    <w:rsid w:val="007F0345"/>
    <w:rsid w:val="007F051B"/>
    <w:rsid w:val="007F063E"/>
    <w:rsid w:val="007F0AE4"/>
    <w:rsid w:val="007F0D21"/>
    <w:rsid w:val="007F0E49"/>
    <w:rsid w:val="007F1271"/>
    <w:rsid w:val="007F161B"/>
    <w:rsid w:val="007F1B74"/>
    <w:rsid w:val="007F27A1"/>
    <w:rsid w:val="007F2946"/>
    <w:rsid w:val="007F2B28"/>
    <w:rsid w:val="007F2EF3"/>
    <w:rsid w:val="007F3425"/>
    <w:rsid w:val="007F34E1"/>
    <w:rsid w:val="007F3A69"/>
    <w:rsid w:val="007F3B20"/>
    <w:rsid w:val="007F40DA"/>
    <w:rsid w:val="007F43A5"/>
    <w:rsid w:val="007F46AA"/>
    <w:rsid w:val="007F5771"/>
    <w:rsid w:val="007F6239"/>
    <w:rsid w:val="007F7679"/>
    <w:rsid w:val="007F7AAD"/>
    <w:rsid w:val="007F7BA5"/>
    <w:rsid w:val="007F7BE2"/>
    <w:rsid w:val="007F7C10"/>
    <w:rsid w:val="007F7EEA"/>
    <w:rsid w:val="00800404"/>
    <w:rsid w:val="00801044"/>
    <w:rsid w:val="00801933"/>
    <w:rsid w:val="00801BB1"/>
    <w:rsid w:val="00801DFE"/>
    <w:rsid w:val="008023DE"/>
    <w:rsid w:val="00802774"/>
    <w:rsid w:val="00802841"/>
    <w:rsid w:val="00802B49"/>
    <w:rsid w:val="00802BA7"/>
    <w:rsid w:val="008033C4"/>
    <w:rsid w:val="00803751"/>
    <w:rsid w:val="00803A19"/>
    <w:rsid w:val="00803BFE"/>
    <w:rsid w:val="00803D57"/>
    <w:rsid w:val="008042D7"/>
    <w:rsid w:val="0080432F"/>
    <w:rsid w:val="00804759"/>
    <w:rsid w:val="00804776"/>
    <w:rsid w:val="00804A14"/>
    <w:rsid w:val="00804A19"/>
    <w:rsid w:val="00804BA5"/>
    <w:rsid w:val="00804FEF"/>
    <w:rsid w:val="008064F9"/>
    <w:rsid w:val="008075B3"/>
    <w:rsid w:val="008075DF"/>
    <w:rsid w:val="00810092"/>
    <w:rsid w:val="008102C9"/>
    <w:rsid w:val="00810BC0"/>
    <w:rsid w:val="008110C4"/>
    <w:rsid w:val="0081114F"/>
    <w:rsid w:val="008114E2"/>
    <w:rsid w:val="00811676"/>
    <w:rsid w:val="00811915"/>
    <w:rsid w:val="0081197B"/>
    <w:rsid w:val="00811D83"/>
    <w:rsid w:val="00812252"/>
    <w:rsid w:val="008122F1"/>
    <w:rsid w:val="0081240A"/>
    <w:rsid w:val="008124B5"/>
    <w:rsid w:val="008127C5"/>
    <w:rsid w:val="00812FBC"/>
    <w:rsid w:val="0081426D"/>
    <w:rsid w:val="0081456A"/>
    <w:rsid w:val="008149AC"/>
    <w:rsid w:val="00814A30"/>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054"/>
    <w:rsid w:val="00823891"/>
    <w:rsid w:val="00823CB0"/>
    <w:rsid w:val="0082402F"/>
    <w:rsid w:val="00824154"/>
    <w:rsid w:val="008241DF"/>
    <w:rsid w:val="0082420F"/>
    <w:rsid w:val="0082428D"/>
    <w:rsid w:val="008243CE"/>
    <w:rsid w:val="0082463D"/>
    <w:rsid w:val="00824F0A"/>
    <w:rsid w:val="008262BD"/>
    <w:rsid w:val="008279AA"/>
    <w:rsid w:val="00827D1D"/>
    <w:rsid w:val="00827F9C"/>
    <w:rsid w:val="00830093"/>
    <w:rsid w:val="00830238"/>
    <w:rsid w:val="008309F8"/>
    <w:rsid w:val="00830B97"/>
    <w:rsid w:val="00831391"/>
    <w:rsid w:val="00831768"/>
    <w:rsid w:val="00831D5D"/>
    <w:rsid w:val="00831E92"/>
    <w:rsid w:val="0083202C"/>
    <w:rsid w:val="0083270B"/>
    <w:rsid w:val="00833161"/>
    <w:rsid w:val="00833646"/>
    <w:rsid w:val="00833869"/>
    <w:rsid w:val="00833D3F"/>
    <w:rsid w:val="00833F62"/>
    <w:rsid w:val="00834B99"/>
    <w:rsid w:val="00834DD0"/>
    <w:rsid w:val="00834E4B"/>
    <w:rsid w:val="008352C0"/>
    <w:rsid w:val="008357CD"/>
    <w:rsid w:val="00835B6F"/>
    <w:rsid w:val="0083622F"/>
    <w:rsid w:val="00836253"/>
    <w:rsid w:val="00836437"/>
    <w:rsid w:val="00836727"/>
    <w:rsid w:val="008367E3"/>
    <w:rsid w:val="00837D75"/>
    <w:rsid w:val="00837DE4"/>
    <w:rsid w:val="0084006F"/>
    <w:rsid w:val="00840393"/>
    <w:rsid w:val="00840557"/>
    <w:rsid w:val="00840934"/>
    <w:rsid w:val="008409FF"/>
    <w:rsid w:val="008419DF"/>
    <w:rsid w:val="00841DBD"/>
    <w:rsid w:val="00841F65"/>
    <w:rsid w:val="00842263"/>
    <w:rsid w:val="008425BC"/>
    <w:rsid w:val="00842968"/>
    <w:rsid w:val="00842C29"/>
    <w:rsid w:val="00842C77"/>
    <w:rsid w:val="0084339A"/>
    <w:rsid w:val="00843418"/>
    <w:rsid w:val="00843724"/>
    <w:rsid w:val="00843CFF"/>
    <w:rsid w:val="00844296"/>
    <w:rsid w:val="00844827"/>
    <w:rsid w:val="008448BA"/>
    <w:rsid w:val="00844F7A"/>
    <w:rsid w:val="00845890"/>
    <w:rsid w:val="00845AFE"/>
    <w:rsid w:val="00845C4C"/>
    <w:rsid w:val="00845CE0"/>
    <w:rsid w:val="00845EC5"/>
    <w:rsid w:val="0084606F"/>
    <w:rsid w:val="008478AE"/>
    <w:rsid w:val="00847D27"/>
    <w:rsid w:val="00847E82"/>
    <w:rsid w:val="0085098A"/>
    <w:rsid w:val="00850B9F"/>
    <w:rsid w:val="00850CD4"/>
    <w:rsid w:val="00850CFC"/>
    <w:rsid w:val="008510F4"/>
    <w:rsid w:val="00851934"/>
    <w:rsid w:val="0085267F"/>
    <w:rsid w:val="00852F5A"/>
    <w:rsid w:val="00853437"/>
    <w:rsid w:val="008534D0"/>
    <w:rsid w:val="008535FB"/>
    <w:rsid w:val="008536C2"/>
    <w:rsid w:val="00853B3F"/>
    <w:rsid w:val="00853EEB"/>
    <w:rsid w:val="008540C3"/>
    <w:rsid w:val="008541E4"/>
    <w:rsid w:val="008545C0"/>
    <w:rsid w:val="00854FAC"/>
    <w:rsid w:val="00855763"/>
    <w:rsid w:val="00856352"/>
    <w:rsid w:val="00856463"/>
    <w:rsid w:val="00856577"/>
    <w:rsid w:val="008565AB"/>
    <w:rsid w:val="00856A64"/>
    <w:rsid w:val="008573D2"/>
    <w:rsid w:val="00857C31"/>
    <w:rsid w:val="00857CBD"/>
    <w:rsid w:val="008600F6"/>
    <w:rsid w:val="008601BE"/>
    <w:rsid w:val="00860330"/>
    <w:rsid w:val="00860759"/>
    <w:rsid w:val="00860EB1"/>
    <w:rsid w:val="00861F3F"/>
    <w:rsid w:val="0086206A"/>
    <w:rsid w:val="00862236"/>
    <w:rsid w:val="0086232D"/>
    <w:rsid w:val="00862962"/>
    <w:rsid w:val="00862AB1"/>
    <w:rsid w:val="00862BB1"/>
    <w:rsid w:val="00862D45"/>
    <w:rsid w:val="00862E8B"/>
    <w:rsid w:val="0086370F"/>
    <w:rsid w:val="0086386D"/>
    <w:rsid w:val="008638DD"/>
    <w:rsid w:val="008639D2"/>
    <w:rsid w:val="00863BA3"/>
    <w:rsid w:val="00865114"/>
    <w:rsid w:val="0086532F"/>
    <w:rsid w:val="0086536E"/>
    <w:rsid w:val="00865635"/>
    <w:rsid w:val="008656F6"/>
    <w:rsid w:val="008659DD"/>
    <w:rsid w:val="00865BC6"/>
    <w:rsid w:val="0086639E"/>
    <w:rsid w:val="0086732F"/>
    <w:rsid w:val="008673D5"/>
    <w:rsid w:val="00867548"/>
    <w:rsid w:val="008677DC"/>
    <w:rsid w:val="008679B9"/>
    <w:rsid w:val="008706CF"/>
    <w:rsid w:val="00870AFA"/>
    <w:rsid w:val="00870D81"/>
    <w:rsid w:val="008712D7"/>
    <w:rsid w:val="0087132A"/>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0B4"/>
    <w:rsid w:val="00876204"/>
    <w:rsid w:val="00876363"/>
    <w:rsid w:val="0087639C"/>
    <w:rsid w:val="008771E4"/>
    <w:rsid w:val="008772BB"/>
    <w:rsid w:val="0087784D"/>
    <w:rsid w:val="008779E3"/>
    <w:rsid w:val="00877DFA"/>
    <w:rsid w:val="008800A0"/>
    <w:rsid w:val="00880B6A"/>
    <w:rsid w:val="00880D17"/>
    <w:rsid w:val="008811F7"/>
    <w:rsid w:val="008812DF"/>
    <w:rsid w:val="00881752"/>
    <w:rsid w:val="00881F2D"/>
    <w:rsid w:val="008820E6"/>
    <w:rsid w:val="00882524"/>
    <w:rsid w:val="00882DFE"/>
    <w:rsid w:val="00882FA0"/>
    <w:rsid w:val="008831D1"/>
    <w:rsid w:val="00883504"/>
    <w:rsid w:val="00883B5D"/>
    <w:rsid w:val="00883BB6"/>
    <w:rsid w:val="00883E26"/>
    <w:rsid w:val="00884649"/>
    <w:rsid w:val="00884C9F"/>
    <w:rsid w:val="00885077"/>
    <w:rsid w:val="008855A2"/>
    <w:rsid w:val="0088573D"/>
    <w:rsid w:val="00885940"/>
    <w:rsid w:val="00885A45"/>
    <w:rsid w:val="00886065"/>
    <w:rsid w:val="00886330"/>
    <w:rsid w:val="008864BA"/>
    <w:rsid w:val="008868E0"/>
    <w:rsid w:val="00886D57"/>
    <w:rsid w:val="008871FC"/>
    <w:rsid w:val="00887320"/>
    <w:rsid w:val="00887E4E"/>
    <w:rsid w:val="00887E5F"/>
    <w:rsid w:val="0089026D"/>
    <w:rsid w:val="00890435"/>
    <w:rsid w:val="008906D4"/>
    <w:rsid w:val="0089075A"/>
    <w:rsid w:val="008907ED"/>
    <w:rsid w:val="00890830"/>
    <w:rsid w:val="00890893"/>
    <w:rsid w:val="00890E18"/>
    <w:rsid w:val="00890EC1"/>
    <w:rsid w:val="008914B6"/>
    <w:rsid w:val="00891617"/>
    <w:rsid w:val="00891792"/>
    <w:rsid w:val="00891896"/>
    <w:rsid w:val="0089204B"/>
    <w:rsid w:val="00892333"/>
    <w:rsid w:val="00892379"/>
    <w:rsid w:val="00892F11"/>
    <w:rsid w:val="00893094"/>
    <w:rsid w:val="0089321A"/>
    <w:rsid w:val="008933C7"/>
    <w:rsid w:val="00893585"/>
    <w:rsid w:val="008936B1"/>
    <w:rsid w:val="00893B75"/>
    <w:rsid w:val="00894A90"/>
    <w:rsid w:val="00894EAE"/>
    <w:rsid w:val="0089541F"/>
    <w:rsid w:val="00895C11"/>
    <w:rsid w:val="00895CEF"/>
    <w:rsid w:val="0089649F"/>
    <w:rsid w:val="00897D73"/>
    <w:rsid w:val="008A01CE"/>
    <w:rsid w:val="008A04C2"/>
    <w:rsid w:val="008A0F12"/>
    <w:rsid w:val="008A12C1"/>
    <w:rsid w:val="008A153F"/>
    <w:rsid w:val="008A1601"/>
    <w:rsid w:val="008A162C"/>
    <w:rsid w:val="008A1640"/>
    <w:rsid w:val="008A224B"/>
    <w:rsid w:val="008A2257"/>
    <w:rsid w:val="008A23F1"/>
    <w:rsid w:val="008A250E"/>
    <w:rsid w:val="008A2740"/>
    <w:rsid w:val="008A27FB"/>
    <w:rsid w:val="008A2C3A"/>
    <w:rsid w:val="008A2CF5"/>
    <w:rsid w:val="008A2D84"/>
    <w:rsid w:val="008A2D8C"/>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5FD2"/>
    <w:rsid w:val="008A6033"/>
    <w:rsid w:val="008A611B"/>
    <w:rsid w:val="008A618D"/>
    <w:rsid w:val="008A62CA"/>
    <w:rsid w:val="008A6937"/>
    <w:rsid w:val="008A6ABC"/>
    <w:rsid w:val="008A722F"/>
    <w:rsid w:val="008A7DF4"/>
    <w:rsid w:val="008B0A6B"/>
    <w:rsid w:val="008B1809"/>
    <w:rsid w:val="008B18C9"/>
    <w:rsid w:val="008B1CB8"/>
    <w:rsid w:val="008B1D19"/>
    <w:rsid w:val="008B1D61"/>
    <w:rsid w:val="008B2D74"/>
    <w:rsid w:val="008B439E"/>
    <w:rsid w:val="008B4774"/>
    <w:rsid w:val="008B4997"/>
    <w:rsid w:val="008B4BBA"/>
    <w:rsid w:val="008B538F"/>
    <w:rsid w:val="008B5461"/>
    <w:rsid w:val="008B549E"/>
    <w:rsid w:val="008B586A"/>
    <w:rsid w:val="008B5E38"/>
    <w:rsid w:val="008B5E42"/>
    <w:rsid w:val="008B6255"/>
    <w:rsid w:val="008B7368"/>
    <w:rsid w:val="008B74A3"/>
    <w:rsid w:val="008B7646"/>
    <w:rsid w:val="008B7B1E"/>
    <w:rsid w:val="008B7B86"/>
    <w:rsid w:val="008C0350"/>
    <w:rsid w:val="008C0B6C"/>
    <w:rsid w:val="008C0D88"/>
    <w:rsid w:val="008C0ED2"/>
    <w:rsid w:val="008C1659"/>
    <w:rsid w:val="008C25FE"/>
    <w:rsid w:val="008C2815"/>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AB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1E36"/>
    <w:rsid w:val="008D2C83"/>
    <w:rsid w:val="008D336C"/>
    <w:rsid w:val="008D391C"/>
    <w:rsid w:val="008D3C79"/>
    <w:rsid w:val="008D3F94"/>
    <w:rsid w:val="008D4150"/>
    <w:rsid w:val="008D4598"/>
    <w:rsid w:val="008D4EF9"/>
    <w:rsid w:val="008D4F2F"/>
    <w:rsid w:val="008D55CA"/>
    <w:rsid w:val="008D5613"/>
    <w:rsid w:val="008D60D1"/>
    <w:rsid w:val="008D7371"/>
    <w:rsid w:val="008D753B"/>
    <w:rsid w:val="008D7860"/>
    <w:rsid w:val="008D7C0B"/>
    <w:rsid w:val="008D7CAB"/>
    <w:rsid w:val="008D7EA3"/>
    <w:rsid w:val="008E083C"/>
    <w:rsid w:val="008E0B24"/>
    <w:rsid w:val="008E113F"/>
    <w:rsid w:val="008E1220"/>
    <w:rsid w:val="008E138F"/>
    <w:rsid w:val="008E18C5"/>
    <w:rsid w:val="008E3475"/>
    <w:rsid w:val="008E3567"/>
    <w:rsid w:val="008E36E0"/>
    <w:rsid w:val="008E3858"/>
    <w:rsid w:val="008E3E69"/>
    <w:rsid w:val="008E4279"/>
    <w:rsid w:val="008E4AAA"/>
    <w:rsid w:val="008E5427"/>
    <w:rsid w:val="008E560E"/>
    <w:rsid w:val="008E5862"/>
    <w:rsid w:val="008E627B"/>
    <w:rsid w:val="008E6F1C"/>
    <w:rsid w:val="008E7169"/>
    <w:rsid w:val="008E73D3"/>
    <w:rsid w:val="008E777F"/>
    <w:rsid w:val="008E786F"/>
    <w:rsid w:val="008E7A6F"/>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A61"/>
    <w:rsid w:val="00903BA0"/>
    <w:rsid w:val="009043FD"/>
    <w:rsid w:val="00904B53"/>
    <w:rsid w:val="00904CAD"/>
    <w:rsid w:val="0090584E"/>
    <w:rsid w:val="00905D49"/>
    <w:rsid w:val="00905D56"/>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DDF"/>
    <w:rsid w:val="00911ED6"/>
    <w:rsid w:val="0091277B"/>
    <w:rsid w:val="009133C9"/>
    <w:rsid w:val="0091350F"/>
    <w:rsid w:val="009136D3"/>
    <w:rsid w:val="009137D3"/>
    <w:rsid w:val="00913BBF"/>
    <w:rsid w:val="009144AB"/>
    <w:rsid w:val="00914A29"/>
    <w:rsid w:val="00914A66"/>
    <w:rsid w:val="00914EE6"/>
    <w:rsid w:val="00915118"/>
    <w:rsid w:val="00915640"/>
    <w:rsid w:val="00916614"/>
    <w:rsid w:val="0091694C"/>
    <w:rsid w:val="0091732B"/>
    <w:rsid w:val="00917521"/>
    <w:rsid w:val="009177E5"/>
    <w:rsid w:val="0092029A"/>
    <w:rsid w:val="009205EE"/>
    <w:rsid w:val="00920637"/>
    <w:rsid w:val="00920B0E"/>
    <w:rsid w:val="00920C0D"/>
    <w:rsid w:val="009213B3"/>
    <w:rsid w:val="009215B8"/>
    <w:rsid w:val="00921604"/>
    <w:rsid w:val="00921C16"/>
    <w:rsid w:val="00922442"/>
    <w:rsid w:val="00922553"/>
    <w:rsid w:val="00922917"/>
    <w:rsid w:val="00922BD7"/>
    <w:rsid w:val="00922C0B"/>
    <w:rsid w:val="00924021"/>
    <w:rsid w:val="009242F6"/>
    <w:rsid w:val="0092482A"/>
    <w:rsid w:val="00924976"/>
    <w:rsid w:val="00924C6E"/>
    <w:rsid w:val="00924D9B"/>
    <w:rsid w:val="00925B0E"/>
    <w:rsid w:val="00925FA1"/>
    <w:rsid w:val="009261B8"/>
    <w:rsid w:val="00926520"/>
    <w:rsid w:val="00926582"/>
    <w:rsid w:val="00926829"/>
    <w:rsid w:val="0092703D"/>
    <w:rsid w:val="00927054"/>
    <w:rsid w:val="0092748C"/>
    <w:rsid w:val="009276A6"/>
    <w:rsid w:val="009277B2"/>
    <w:rsid w:val="009301BB"/>
    <w:rsid w:val="009303D9"/>
    <w:rsid w:val="009311E5"/>
    <w:rsid w:val="0093126E"/>
    <w:rsid w:val="0093149A"/>
    <w:rsid w:val="009315B3"/>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71D"/>
    <w:rsid w:val="00940D12"/>
    <w:rsid w:val="00941F5D"/>
    <w:rsid w:val="00942D3F"/>
    <w:rsid w:val="00942D9A"/>
    <w:rsid w:val="009431FE"/>
    <w:rsid w:val="00943269"/>
    <w:rsid w:val="009435AF"/>
    <w:rsid w:val="00943C61"/>
    <w:rsid w:val="00943D56"/>
    <w:rsid w:val="009443BC"/>
    <w:rsid w:val="009444BF"/>
    <w:rsid w:val="009444FC"/>
    <w:rsid w:val="009446C1"/>
    <w:rsid w:val="0094489B"/>
    <w:rsid w:val="0094559C"/>
    <w:rsid w:val="009455BC"/>
    <w:rsid w:val="00945D28"/>
    <w:rsid w:val="00945E23"/>
    <w:rsid w:val="0094612B"/>
    <w:rsid w:val="009463B9"/>
    <w:rsid w:val="00946483"/>
    <w:rsid w:val="00946AAD"/>
    <w:rsid w:val="00947210"/>
    <w:rsid w:val="00951032"/>
    <w:rsid w:val="0095119E"/>
    <w:rsid w:val="009512A3"/>
    <w:rsid w:val="00951674"/>
    <w:rsid w:val="009523B4"/>
    <w:rsid w:val="0095241B"/>
    <w:rsid w:val="0095284E"/>
    <w:rsid w:val="00952899"/>
    <w:rsid w:val="00952C93"/>
    <w:rsid w:val="0095302D"/>
    <w:rsid w:val="009530F2"/>
    <w:rsid w:val="009535BB"/>
    <w:rsid w:val="00953BE5"/>
    <w:rsid w:val="009540A8"/>
    <w:rsid w:val="009544BF"/>
    <w:rsid w:val="00954ACA"/>
    <w:rsid w:val="00954C2E"/>
    <w:rsid w:val="00954D8C"/>
    <w:rsid w:val="00955235"/>
    <w:rsid w:val="009552E0"/>
    <w:rsid w:val="009554EC"/>
    <w:rsid w:val="009556D8"/>
    <w:rsid w:val="00955758"/>
    <w:rsid w:val="00956151"/>
    <w:rsid w:val="00956576"/>
    <w:rsid w:val="00956B6E"/>
    <w:rsid w:val="00956D69"/>
    <w:rsid w:val="00956E8E"/>
    <w:rsid w:val="00956EFE"/>
    <w:rsid w:val="00957459"/>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9DA"/>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11A"/>
    <w:rsid w:val="009724E0"/>
    <w:rsid w:val="00972A0D"/>
    <w:rsid w:val="00973376"/>
    <w:rsid w:val="0097344D"/>
    <w:rsid w:val="00973830"/>
    <w:rsid w:val="00973F25"/>
    <w:rsid w:val="0097448D"/>
    <w:rsid w:val="0097499A"/>
    <w:rsid w:val="00974B68"/>
    <w:rsid w:val="00974C41"/>
    <w:rsid w:val="009756C0"/>
    <w:rsid w:val="0097575D"/>
    <w:rsid w:val="00975899"/>
    <w:rsid w:val="00975D80"/>
    <w:rsid w:val="009771E1"/>
    <w:rsid w:val="00977436"/>
    <w:rsid w:val="009776F4"/>
    <w:rsid w:val="00977A00"/>
    <w:rsid w:val="00977BCD"/>
    <w:rsid w:val="009800A0"/>
    <w:rsid w:val="00980124"/>
    <w:rsid w:val="00980621"/>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41A"/>
    <w:rsid w:val="00987734"/>
    <w:rsid w:val="009877B8"/>
    <w:rsid w:val="00987A7D"/>
    <w:rsid w:val="00987FFD"/>
    <w:rsid w:val="00990DF2"/>
    <w:rsid w:val="00991090"/>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3E1"/>
    <w:rsid w:val="009A7523"/>
    <w:rsid w:val="009A784B"/>
    <w:rsid w:val="009A7DF6"/>
    <w:rsid w:val="009B0320"/>
    <w:rsid w:val="009B0656"/>
    <w:rsid w:val="009B0687"/>
    <w:rsid w:val="009B0797"/>
    <w:rsid w:val="009B0BF3"/>
    <w:rsid w:val="009B0CA2"/>
    <w:rsid w:val="009B0D30"/>
    <w:rsid w:val="009B1480"/>
    <w:rsid w:val="009B1588"/>
    <w:rsid w:val="009B1B4E"/>
    <w:rsid w:val="009B29BB"/>
    <w:rsid w:val="009B2A94"/>
    <w:rsid w:val="009B44B9"/>
    <w:rsid w:val="009B4BAB"/>
    <w:rsid w:val="009B4BDD"/>
    <w:rsid w:val="009B4C81"/>
    <w:rsid w:val="009B4E76"/>
    <w:rsid w:val="009B4F23"/>
    <w:rsid w:val="009B5060"/>
    <w:rsid w:val="009B5DA1"/>
    <w:rsid w:val="009B63D1"/>
    <w:rsid w:val="009B6585"/>
    <w:rsid w:val="009B65E6"/>
    <w:rsid w:val="009B6642"/>
    <w:rsid w:val="009B6DA8"/>
    <w:rsid w:val="009B6F09"/>
    <w:rsid w:val="009B7184"/>
    <w:rsid w:val="009B7700"/>
    <w:rsid w:val="009B7CEF"/>
    <w:rsid w:val="009C071A"/>
    <w:rsid w:val="009C0C55"/>
    <w:rsid w:val="009C10A0"/>
    <w:rsid w:val="009C1378"/>
    <w:rsid w:val="009C13C2"/>
    <w:rsid w:val="009C1751"/>
    <w:rsid w:val="009C1969"/>
    <w:rsid w:val="009C210C"/>
    <w:rsid w:val="009C265A"/>
    <w:rsid w:val="009C26B0"/>
    <w:rsid w:val="009C28D1"/>
    <w:rsid w:val="009C2A28"/>
    <w:rsid w:val="009C33F5"/>
    <w:rsid w:val="009C38DE"/>
    <w:rsid w:val="009C3F01"/>
    <w:rsid w:val="009C48C0"/>
    <w:rsid w:val="009C4926"/>
    <w:rsid w:val="009C6159"/>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3030"/>
    <w:rsid w:val="009D312C"/>
    <w:rsid w:val="009D370B"/>
    <w:rsid w:val="009D374D"/>
    <w:rsid w:val="009D3C55"/>
    <w:rsid w:val="009D3DDD"/>
    <w:rsid w:val="009D4FC8"/>
    <w:rsid w:val="009D56DE"/>
    <w:rsid w:val="009D602A"/>
    <w:rsid w:val="009D6255"/>
    <w:rsid w:val="009D66D1"/>
    <w:rsid w:val="009D673D"/>
    <w:rsid w:val="009D6B5E"/>
    <w:rsid w:val="009D72D0"/>
    <w:rsid w:val="009D740C"/>
    <w:rsid w:val="009D77CB"/>
    <w:rsid w:val="009D78AF"/>
    <w:rsid w:val="009D7941"/>
    <w:rsid w:val="009D7A28"/>
    <w:rsid w:val="009D7B36"/>
    <w:rsid w:val="009D7D5E"/>
    <w:rsid w:val="009E0AC6"/>
    <w:rsid w:val="009E12DB"/>
    <w:rsid w:val="009E1CA2"/>
    <w:rsid w:val="009E2E85"/>
    <w:rsid w:val="009E2F70"/>
    <w:rsid w:val="009E2FCD"/>
    <w:rsid w:val="009E2FD3"/>
    <w:rsid w:val="009E32E4"/>
    <w:rsid w:val="009E3419"/>
    <w:rsid w:val="009E48A3"/>
    <w:rsid w:val="009E5084"/>
    <w:rsid w:val="009E515E"/>
    <w:rsid w:val="009E5320"/>
    <w:rsid w:val="009E596A"/>
    <w:rsid w:val="009E698D"/>
    <w:rsid w:val="009E6B18"/>
    <w:rsid w:val="009E6D94"/>
    <w:rsid w:val="009E754A"/>
    <w:rsid w:val="009E77C7"/>
    <w:rsid w:val="009E7C50"/>
    <w:rsid w:val="009F02F1"/>
    <w:rsid w:val="009F03BA"/>
    <w:rsid w:val="009F06DE"/>
    <w:rsid w:val="009F0C29"/>
    <w:rsid w:val="009F143C"/>
    <w:rsid w:val="009F1599"/>
    <w:rsid w:val="009F1787"/>
    <w:rsid w:val="009F1853"/>
    <w:rsid w:val="009F1AEF"/>
    <w:rsid w:val="009F255B"/>
    <w:rsid w:val="009F269C"/>
    <w:rsid w:val="009F2F54"/>
    <w:rsid w:val="009F316F"/>
    <w:rsid w:val="009F365C"/>
    <w:rsid w:val="009F3C59"/>
    <w:rsid w:val="009F4043"/>
    <w:rsid w:val="009F4237"/>
    <w:rsid w:val="009F4278"/>
    <w:rsid w:val="009F54CE"/>
    <w:rsid w:val="009F5554"/>
    <w:rsid w:val="009F5706"/>
    <w:rsid w:val="009F5ADA"/>
    <w:rsid w:val="009F5B63"/>
    <w:rsid w:val="009F669B"/>
    <w:rsid w:val="009F6AC1"/>
    <w:rsid w:val="009F6BFD"/>
    <w:rsid w:val="009F6D75"/>
    <w:rsid w:val="009F6D87"/>
    <w:rsid w:val="009F710C"/>
    <w:rsid w:val="009F74E8"/>
    <w:rsid w:val="009F773A"/>
    <w:rsid w:val="009F7F84"/>
    <w:rsid w:val="00A0066D"/>
    <w:rsid w:val="00A0067C"/>
    <w:rsid w:val="00A00D87"/>
    <w:rsid w:val="00A00FBB"/>
    <w:rsid w:val="00A01702"/>
    <w:rsid w:val="00A01D31"/>
    <w:rsid w:val="00A01ED5"/>
    <w:rsid w:val="00A022BA"/>
    <w:rsid w:val="00A023FA"/>
    <w:rsid w:val="00A02924"/>
    <w:rsid w:val="00A02B5F"/>
    <w:rsid w:val="00A02FF3"/>
    <w:rsid w:val="00A03346"/>
    <w:rsid w:val="00A039A9"/>
    <w:rsid w:val="00A03A9F"/>
    <w:rsid w:val="00A03C49"/>
    <w:rsid w:val="00A046FC"/>
    <w:rsid w:val="00A0476D"/>
    <w:rsid w:val="00A0477D"/>
    <w:rsid w:val="00A0479B"/>
    <w:rsid w:val="00A04B20"/>
    <w:rsid w:val="00A04EAE"/>
    <w:rsid w:val="00A04EEE"/>
    <w:rsid w:val="00A05238"/>
    <w:rsid w:val="00A05A4C"/>
    <w:rsid w:val="00A05D3E"/>
    <w:rsid w:val="00A060A4"/>
    <w:rsid w:val="00A06765"/>
    <w:rsid w:val="00A069A0"/>
    <w:rsid w:val="00A0760D"/>
    <w:rsid w:val="00A079A6"/>
    <w:rsid w:val="00A1043D"/>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5F82"/>
    <w:rsid w:val="00A16025"/>
    <w:rsid w:val="00A1609C"/>
    <w:rsid w:val="00A16285"/>
    <w:rsid w:val="00A163B2"/>
    <w:rsid w:val="00A1651E"/>
    <w:rsid w:val="00A1774F"/>
    <w:rsid w:val="00A17891"/>
    <w:rsid w:val="00A17BD3"/>
    <w:rsid w:val="00A200F0"/>
    <w:rsid w:val="00A21F66"/>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CA"/>
    <w:rsid w:val="00A25C35"/>
    <w:rsid w:val="00A25DE8"/>
    <w:rsid w:val="00A25E66"/>
    <w:rsid w:val="00A262B1"/>
    <w:rsid w:val="00A263FC"/>
    <w:rsid w:val="00A26442"/>
    <w:rsid w:val="00A27396"/>
    <w:rsid w:val="00A27AD8"/>
    <w:rsid w:val="00A302F9"/>
    <w:rsid w:val="00A30A07"/>
    <w:rsid w:val="00A30D19"/>
    <w:rsid w:val="00A30E4B"/>
    <w:rsid w:val="00A310E3"/>
    <w:rsid w:val="00A313C4"/>
    <w:rsid w:val="00A32B57"/>
    <w:rsid w:val="00A32E28"/>
    <w:rsid w:val="00A32F47"/>
    <w:rsid w:val="00A32F92"/>
    <w:rsid w:val="00A33047"/>
    <w:rsid w:val="00A354E0"/>
    <w:rsid w:val="00A355AD"/>
    <w:rsid w:val="00A356FB"/>
    <w:rsid w:val="00A35749"/>
    <w:rsid w:val="00A35820"/>
    <w:rsid w:val="00A35DD1"/>
    <w:rsid w:val="00A360B6"/>
    <w:rsid w:val="00A3626C"/>
    <w:rsid w:val="00A362E1"/>
    <w:rsid w:val="00A36635"/>
    <w:rsid w:val="00A369B0"/>
    <w:rsid w:val="00A36C18"/>
    <w:rsid w:val="00A36EC8"/>
    <w:rsid w:val="00A3727B"/>
    <w:rsid w:val="00A37C10"/>
    <w:rsid w:val="00A37D76"/>
    <w:rsid w:val="00A37F2E"/>
    <w:rsid w:val="00A40238"/>
    <w:rsid w:val="00A40580"/>
    <w:rsid w:val="00A40800"/>
    <w:rsid w:val="00A40F15"/>
    <w:rsid w:val="00A40FEE"/>
    <w:rsid w:val="00A418BC"/>
    <w:rsid w:val="00A4205D"/>
    <w:rsid w:val="00A421A1"/>
    <w:rsid w:val="00A42567"/>
    <w:rsid w:val="00A425DE"/>
    <w:rsid w:val="00A425F1"/>
    <w:rsid w:val="00A4265C"/>
    <w:rsid w:val="00A44154"/>
    <w:rsid w:val="00A449A7"/>
    <w:rsid w:val="00A44AC7"/>
    <w:rsid w:val="00A44B80"/>
    <w:rsid w:val="00A44C03"/>
    <w:rsid w:val="00A44DC3"/>
    <w:rsid w:val="00A44E32"/>
    <w:rsid w:val="00A45C10"/>
    <w:rsid w:val="00A45C67"/>
    <w:rsid w:val="00A461C0"/>
    <w:rsid w:val="00A462D4"/>
    <w:rsid w:val="00A46BA3"/>
    <w:rsid w:val="00A46C3B"/>
    <w:rsid w:val="00A46D05"/>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670"/>
    <w:rsid w:val="00A60AD3"/>
    <w:rsid w:val="00A60FFC"/>
    <w:rsid w:val="00A6128F"/>
    <w:rsid w:val="00A614BE"/>
    <w:rsid w:val="00A61BBB"/>
    <w:rsid w:val="00A62004"/>
    <w:rsid w:val="00A628AB"/>
    <w:rsid w:val="00A63169"/>
    <w:rsid w:val="00A63A62"/>
    <w:rsid w:val="00A63D46"/>
    <w:rsid w:val="00A63D4C"/>
    <w:rsid w:val="00A6469F"/>
    <w:rsid w:val="00A64C3B"/>
    <w:rsid w:val="00A64DF1"/>
    <w:rsid w:val="00A65C77"/>
    <w:rsid w:val="00A65EBC"/>
    <w:rsid w:val="00A660D9"/>
    <w:rsid w:val="00A662B3"/>
    <w:rsid w:val="00A666AB"/>
    <w:rsid w:val="00A668F7"/>
    <w:rsid w:val="00A66AAD"/>
    <w:rsid w:val="00A66EBE"/>
    <w:rsid w:val="00A673DA"/>
    <w:rsid w:val="00A67581"/>
    <w:rsid w:val="00A6771C"/>
    <w:rsid w:val="00A67B43"/>
    <w:rsid w:val="00A67C26"/>
    <w:rsid w:val="00A701E1"/>
    <w:rsid w:val="00A7075C"/>
    <w:rsid w:val="00A716D3"/>
    <w:rsid w:val="00A71A72"/>
    <w:rsid w:val="00A71E63"/>
    <w:rsid w:val="00A72386"/>
    <w:rsid w:val="00A72F18"/>
    <w:rsid w:val="00A73447"/>
    <w:rsid w:val="00A73B7C"/>
    <w:rsid w:val="00A742F2"/>
    <w:rsid w:val="00A74600"/>
    <w:rsid w:val="00A74A53"/>
    <w:rsid w:val="00A74BC2"/>
    <w:rsid w:val="00A74C0D"/>
    <w:rsid w:val="00A74E2E"/>
    <w:rsid w:val="00A754E6"/>
    <w:rsid w:val="00A7590F"/>
    <w:rsid w:val="00A763D7"/>
    <w:rsid w:val="00A76FCD"/>
    <w:rsid w:val="00A77302"/>
    <w:rsid w:val="00A77661"/>
    <w:rsid w:val="00A77AA7"/>
    <w:rsid w:val="00A77B8B"/>
    <w:rsid w:val="00A77D1A"/>
    <w:rsid w:val="00A80FBA"/>
    <w:rsid w:val="00A8124F"/>
    <w:rsid w:val="00A813B5"/>
    <w:rsid w:val="00A819D0"/>
    <w:rsid w:val="00A81D4C"/>
    <w:rsid w:val="00A81F09"/>
    <w:rsid w:val="00A81F55"/>
    <w:rsid w:val="00A820C6"/>
    <w:rsid w:val="00A822F7"/>
    <w:rsid w:val="00A8242F"/>
    <w:rsid w:val="00A83D55"/>
    <w:rsid w:val="00A83DD5"/>
    <w:rsid w:val="00A843B6"/>
    <w:rsid w:val="00A84462"/>
    <w:rsid w:val="00A84761"/>
    <w:rsid w:val="00A84B78"/>
    <w:rsid w:val="00A850C1"/>
    <w:rsid w:val="00A8608E"/>
    <w:rsid w:val="00A866E1"/>
    <w:rsid w:val="00A87272"/>
    <w:rsid w:val="00A87C19"/>
    <w:rsid w:val="00A87E29"/>
    <w:rsid w:val="00A90C98"/>
    <w:rsid w:val="00A91622"/>
    <w:rsid w:val="00A919D7"/>
    <w:rsid w:val="00A91A7F"/>
    <w:rsid w:val="00A921B6"/>
    <w:rsid w:val="00A92299"/>
    <w:rsid w:val="00A9281B"/>
    <w:rsid w:val="00A92A36"/>
    <w:rsid w:val="00A92A7F"/>
    <w:rsid w:val="00A92BAB"/>
    <w:rsid w:val="00A92D0C"/>
    <w:rsid w:val="00A92F43"/>
    <w:rsid w:val="00A93CC4"/>
    <w:rsid w:val="00A951A8"/>
    <w:rsid w:val="00A9536B"/>
    <w:rsid w:val="00A95A52"/>
    <w:rsid w:val="00A960E5"/>
    <w:rsid w:val="00A96194"/>
    <w:rsid w:val="00A96241"/>
    <w:rsid w:val="00A96E76"/>
    <w:rsid w:val="00A9787D"/>
    <w:rsid w:val="00A979B7"/>
    <w:rsid w:val="00A97B93"/>
    <w:rsid w:val="00A97E3E"/>
    <w:rsid w:val="00A97FE8"/>
    <w:rsid w:val="00AA0154"/>
    <w:rsid w:val="00AA01F2"/>
    <w:rsid w:val="00AA0B76"/>
    <w:rsid w:val="00AA0CD9"/>
    <w:rsid w:val="00AA1A59"/>
    <w:rsid w:val="00AA1D4E"/>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2CD"/>
    <w:rsid w:val="00AB68B5"/>
    <w:rsid w:val="00AB6A49"/>
    <w:rsid w:val="00AB716E"/>
    <w:rsid w:val="00AB717A"/>
    <w:rsid w:val="00AB7444"/>
    <w:rsid w:val="00AB749C"/>
    <w:rsid w:val="00AC03CE"/>
    <w:rsid w:val="00AC184C"/>
    <w:rsid w:val="00AC1E92"/>
    <w:rsid w:val="00AC21CB"/>
    <w:rsid w:val="00AC22BC"/>
    <w:rsid w:val="00AC25B4"/>
    <w:rsid w:val="00AC2B4E"/>
    <w:rsid w:val="00AC33CB"/>
    <w:rsid w:val="00AC3D01"/>
    <w:rsid w:val="00AC423A"/>
    <w:rsid w:val="00AC4325"/>
    <w:rsid w:val="00AC43CB"/>
    <w:rsid w:val="00AC444A"/>
    <w:rsid w:val="00AC5172"/>
    <w:rsid w:val="00AC5240"/>
    <w:rsid w:val="00AC52BB"/>
    <w:rsid w:val="00AC5FCE"/>
    <w:rsid w:val="00AC616D"/>
    <w:rsid w:val="00AC63FB"/>
    <w:rsid w:val="00AC646E"/>
    <w:rsid w:val="00AC64B8"/>
    <w:rsid w:val="00AC6F09"/>
    <w:rsid w:val="00AC7081"/>
    <w:rsid w:val="00AC7612"/>
    <w:rsid w:val="00AC7D07"/>
    <w:rsid w:val="00AC7E27"/>
    <w:rsid w:val="00AD0A16"/>
    <w:rsid w:val="00AD1400"/>
    <w:rsid w:val="00AD157F"/>
    <w:rsid w:val="00AD2713"/>
    <w:rsid w:val="00AD2BF1"/>
    <w:rsid w:val="00AD302B"/>
    <w:rsid w:val="00AD3331"/>
    <w:rsid w:val="00AD35D7"/>
    <w:rsid w:val="00AD3B87"/>
    <w:rsid w:val="00AD3C94"/>
    <w:rsid w:val="00AD3DAB"/>
    <w:rsid w:val="00AD3F5C"/>
    <w:rsid w:val="00AD42A6"/>
    <w:rsid w:val="00AD43BF"/>
    <w:rsid w:val="00AD48F4"/>
    <w:rsid w:val="00AD4BD8"/>
    <w:rsid w:val="00AD51C9"/>
    <w:rsid w:val="00AD531F"/>
    <w:rsid w:val="00AD5643"/>
    <w:rsid w:val="00AD597D"/>
    <w:rsid w:val="00AD5B5A"/>
    <w:rsid w:val="00AD6861"/>
    <w:rsid w:val="00AD6C74"/>
    <w:rsid w:val="00AD79F4"/>
    <w:rsid w:val="00AD7DA7"/>
    <w:rsid w:val="00AD7DDC"/>
    <w:rsid w:val="00AD7EA4"/>
    <w:rsid w:val="00AD7F91"/>
    <w:rsid w:val="00AE001D"/>
    <w:rsid w:val="00AE0226"/>
    <w:rsid w:val="00AE0387"/>
    <w:rsid w:val="00AE0B0F"/>
    <w:rsid w:val="00AE0DC8"/>
    <w:rsid w:val="00AE0F51"/>
    <w:rsid w:val="00AE1142"/>
    <w:rsid w:val="00AE11D4"/>
    <w:rsid w:val="00AE151D"/>
    <w:rsid w:val="00AE18C3"/>
    <w:rsid w:val="00AE1D4B"/>
    <w:rsid w:val="00AE1EB0"/>
    <w:rsid w:val="00AE209B"/>
    <w:rsid w:val="00AE22AF"/>
    <w:rsid w:val="00AE23CF"/>
    <w:rsid w:val="00AE32E3"/>
    <w:rsid w:val="00AE3738"/>
    <w:rsid w:val="00AE3B03"/>
    <w:rsid w:val="00AE3F4A"/>
    <w:rsid w:val="00AE4197"/>
    <w:rsid w:val="00AE436D"/>
    <w:rsid w:val="00AE535B"/>
    <w:rsid w:val="00AE57C3"/>
    <w:rsid w:val="00AE627B"/>
    <w:rsid w:val="00AE646E"/>
    <w:rsid w:val="00AE7012"/>
    <w:rsid w:val="00AE77E8"/>
    <w:rsid w:val="00AE7C71"/>
    <w:rsid w:val="00AE7E21"/>
    <w:rsid w:val="00AF008E"/>
    <w:rsid w:val="00AF041D"/>
    <w:rsid w:val="00AF06E2"/>
    <w:rsid w:val="00AF077C"/>
    <w:rsid w:val="00AF07AC"/>
    <w:rsid w:val="00AF089C"/>
    <w:rsid w:val="00AF0D21"/>
    <w:rsid w:val="00AF18FC"/>
    <w:rsid w:val="00AF1FA0"/>
    <w:rsid w:val="00AF24F5"/>
    <w:rsid w:val="00AF2877"/>
    <w:rsid w:val="00AF28A6"/>
    <w:rsid w:val="00AF28DD"/>
    <w:rsid w:val="00AF2A0A"/>
    <w:rsid w:val="00AF2BF9"/>
    <w:rsid w:val="00AF2C10"/>
    <w:rsid w:val="00AF2CB6"/>
    <w:rsid w:val="00AF2E60"/>
    <w:rsid w:val="00AF34B9"/>
    <w:rsid w:val="00AF3877"/>
    <w:rsid w:val="00AF3A80"/>
    <w:rsid w:val="00AF44BC"/>
    <w:rsid w:val="00AF5417"/>
    <w:rsid w:val="00AF5E3C"/>
    <w:rsid w:val="00AF6DA9"/>
    <w:rsid w:val="00AF7590"/>
    <w:rsid w:val="00AF7CA1"/>
    <w:rsid w:val="00AF7CB5"/>
    <w:rsid w:val="00B00ABB"/>
    <w:rsid w:val="00B00F6D"/>
    <w:rsid w:val="00B01193"/>
    <w:rsid w:val="00B014BA"/>
    <w:rsid w:val="00B014CD"/>
    <w:rsid w:val="00B015D4"/>
    <w:rsid w:val="00B01742"/>
    <w:rsid w:val="00B01762"/>
    <w:rsid w:val="00B019B7"/>
    <w:rsid w:val="00B01CB4"/>
    <w:rsid w:val="00B01D9C"/>
    <w:rsid w:val="00B01DCB"/>
    <w:rsid w:val="00B020E7"/>
    <w:rsid w:val="00B022E6"/>
    <w:rsid w:val="00B0233A"/>
    <w:rsid w:val="00B02571"/>
    <w:rsid w:val="00B0278A"/>
    <w:rsid w:val="00B027B7"/>
    <w:rsid w:val="00B02BA9"/>
    <w:rsid w:val="00B02FAB"/>
    <w:rsid w:val="00B03A48"/>
    <w:rsid w:val="00B03A6A"/>
    <w:rsid w:val="00B03E6C"/>
    <w:rsid w:val="00B045EE"/>
    <w:rsid w:val="00B04B65"/>
    <w:rsid w:val="00B06102"/>
    <w:rsid w:val="00B06179"/>
    <w:rsid w:val="00B06509"/>
    <w:rsid w:val="00B065A4"/>
    <w:rsid w:val="00B06721"/>
    <w:rsid w:val="00B0680F"/>
    <w:rsid w:val="00B06D3A"/>
    <w:rsid w:val="00B06FFA"/>
    <w:rsid w:val="00B07143"/>
    <w:rsid w:val="00B07A89"/>
    <w:rsid w:val="00B07F7E"/>
    <w:rsid w:val="00B105CC"/>
    <w:rsid w:val="00B1061C"/>
    <w:rsid w:val="00B10878"/>
    <w:rsid w:val="00B110C4"/>
    <w:rsid w:val="00B115DC"/>
    <w:rsid w:val="00B118E2"/>
    <w:rsid w:val="00B11923"/>
    <w:rsid w:val="00B11AB7"/>
    <w:rsid w:val="00B11F4B"/>
    <w:rsid w:val="00B121CE"/>
    <w:rsid w:val="00B12930"/>
    <w:rsid w:val="00B12B7B"/>
    <w:rsid w:val="00B12F2A"/>
    <w:rsid w:val="00B130E6"/>
    <w:rsid w:val="00B1338F"/>
    <w:rsid w:val="00B1378E"/>
    <w:rsid w:val="00B138BD"/>
    <w:rsid w:val="00B13CC5"/>
    <w:rsid w:val="00B13D75"/>
    <w:rsid w:val="00B1410D"/>
    <w:rsid w:val="00B141C9"/>
    <w:rsid w:val="00B14235"/>
    <w:rsid w:val="00B1436E"/>
    <w:rsid w:val="00B14592"/>
    <w:rsid w:val="00B14DF0"/>
    <w:rsid w:val="00B14F5E"/>
    <w:rsid w:val="00B15F7F"/>
    <w:rsid w:val="00B15FE2"/>
    <w:rsid w:val="00B16B8A"/>
    <w:rsid w:val="00B173DB"/>
    <w:rsid w:val="00B178D3"/>
    <w:rsid w:val="00B17AE9"/>
    <w:rsid w:val="00B17B78"/>
    <w:rsid w:val="00B2016E"/>
    <w:rsid w:val="00B201D8"/>
    <w:rsid w:val="00B203D7"/>
    <w:rsid w:val="00B203E0"/>
    <w:rsid w:val="00B205C0"/>
    <w:rsid w:val="00B20669"/>
    <w:rsid w:val="00B21966"/>
    <w:rsid w:val="00B22BF2"/>
    <w:rsid w:val="00B22D82"/>
    <w:rsid w:val="00B230EA"/>
    <w:rsid w:val="00B2378C"/>
    <w:rsid w:val="00B23E7A"/>
    <w:rsid w:val="00B241A8"/>
    <w:rsid w:val="00B2482B"/>
    <w:rsid w:val="00B24A20"/>
    <w:rsid w:val="00B24ABB"/>
    <w:rsid w:val="00B24C45"/>
    <w:rsid w:val="00B25257"/>
    <w:rsid w:val="00B25BD5"/>
    <w:rsid w:val="00B25CAC"/>
    <w:rsid w:val="00B268B0"/>
    <w:rsid w:val="00B27421"/>
    <w:rsid w:val="00B27AAA"/>
    <w:rsid w:val="00B30A1C"/>
    <w:rsid w:val="00B30A2E"/>
    <w:rsid w:val="00B30EB3"/>
    <w:rsid w:val="00B30F90"/>
    <w:rsid w:val="00B31BAA"/>
    <w:rsid w:val="00B323A6"/>
    <w:rsid w:val="00B328A4"/>
    <w:rsid w:val="00B32C55"/>
    <w:rsid w:val="00B33243"/>
    <w:rsid w:val="00B332CA"/>
    <w:rsid w:val="00B33378"/>
    <w:rsid w:val="00B33487"/>
    <w:rsid w:val="00B335C6"/>
    <w:rsid w:val="00B33651"/>
    <w:rsid w:val="00B33AEA"/>
    <w:rsid w:val="00B33C6D"/>
    <w:rsid w:val="00B33C96"/>
    <w:rsid w:val="00B33CC1"/>
    <w:rsid w:val="00B33F16"/>
    <w:rsid w:val="00B3412E"/>
    <w:rsid w:val="00B34BDB"/>
    <w:rsid w:val="00B3508A"/>
    <w:rsid w:val="00B353FE"/>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7050"/>
    <w:rsid w:val="00B57117"/>
    <w:rsid w:val="00B5724A"/>
    <w:rsid w:val="00B57484"/>
    <w:rsid w:val="00B57604"/>
    <w:rsid w:val="00B57BF7"/>
    <w:rsid w:val="00B57C83"/>
    <w:rsid w:val="00B60ABC"/>
    <w:rsid w:val="00B60CF0"/>
    <w:rsid w:val="00B60DEC"/>
    <w:rsid w:val="00B61468"/>
    <w:rsid w:val="00B620AA"/>
    <w:rsid w:val="00B624CF"/>
    <w:rsid w:val="00B62681"/>
    <w:rsid w:val="00B627DE"/>
    <w:rsid w:val="00B62F52"/>
    <w:rsid w:val="00B630D0"/>
    <w:rsid w:val="00B63447"/>
    <w:rsid w:val="00B63728"/>
    <w:rsid w:val="00B63BA6"/>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41E"/>
    <w:rsid w:val="00B727BE"/>
    <w:rsid w:val="00B72B03"/>
    <w:rsid w:val="00B72E41"/>
    <w:rsid w:val="00B72F4C"/>
    <w:rsid w:val="00B731E7"/>
    <w:rsid w:val="00B7320C"/>
    <w:rsid w:val="00B733FD"/>
    <w:rsid w:val="00B73474"/>
    <w:rsid w:val="00B73496"/>
    <w:rsid w:val="00B737A8"/>
    <w:rsid w:val="00B73800"/>
    <w:rsid w:val="00B7426D"/>
    <w:rsid w:val="00B746A8"/>
    <w:rsid w:val="00B74771"/>
    <w:rsid w:val="00B74781"/>
    <w:rsid w:val="00B7478B"/>
    <w:rsid w:val="00B74BEA"/>
    <w:rsid w:val="00B75069"/>
    <w:rsid w:val="00B752D4"/>
    <w:rsid w:val="00B75969"/>
    <w:rsid w:val="00B75F8A"/>
    <w:rsid w:val="00B765CA"/>
    <w:rsid w:val="00B76A5C"/>
    <w:rsid w:val="00B76A6F"/>
    <w:rsid w:val="00B76AB4"/>
    <w:rsid w:val="00B76D4C"/>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51"/>
    <w:rsid w:val="00B875FA"/>
    <w:rsid w:val="00B87625"/>
    <w:rsid w:val="00B9009A"/>
    <w:rsid w:val="00B90B54"/>
    <w:rsid w:val="00B90DDB"/>
    <w:rsid w:val="00B90F94"/>
    <w:rsid w:val="00B91341"/>
    <w:rsid w:val="00B9154B"/>
    <w:rsid w:val="00B915EB"/>
    <w:rsid w:val="00B9195B"/>
    <w:rsid w:val="00B91C50"/>
    <w:rsid w:val="00B91D56"/>
    <w:rsid w:val="00B9263D"/>
    <w:rsid w:val="00B92789"/>
    <w:rsid w:val="00B92961"/>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7F0"/>
    <w:rsid w:val="00B97DEB"/>
    <w:rsid w:val="00BA00CE"/>
    <w:rsid w:val="00BA0327"/>
    <w:rsid w:val="00BA03F0"/>
    <w:rsid w:val="00BA08B9"/>
    <w:rsid w:val="00BA090D"/>
    <w:rsid w:val="00BA0A97"/>
    <w:rsid w:val="00BA142F"/>
    <w:rsid w:val="00BA17BC"/>
    <w:rsid w:val="00BA1E30"/>
    <w:rsid w:val="00BA1F33"/>
    <w:rsid w:val="00BA1FB5"/>
    <w:rsid w:val="00BA20C0"/>
    <w:rsid w:val="00BA24D5"/>
    <w:rsid w:val="00BA27F8"/>
    <w:rsid w:val="00BA2B5B"/>
    <w:rsid w:val="00BA2D8C"/>
    <w:rsid w:val="00BA2ED3"/>
    <w:rsid w:val="00BA3210"/>
    <w:rsid w:val="00BA32BC"/>
    <w:rsid w:val="00BA33CB"/>
    <w:rsid w:val="00BA364A"/>
    <w:rsid w:val="00BA3A30"/>
    <w:rsid w:val="00BA3D2B"/>
    <w:rsid w:val="00BA3EB6"/>
    <w:rsid w:val="00BA4723"/>
    <w:rsid w:val="00BA47AE"/>
    <w:rsid w:val="00BA4D99"/>
    <w:rsid w:val="00BA51A0"/>
    <w:rsid w:val="00BA5D37"/>
    <w:rsid w:val="00BA5FC6"/>
    <w:rsid w:val="00BA69A6"/>
    <w:rsid w:val="00BA6D07"/>
    <w:rsid w:val="00BA6F7A"/>
    <w:rsid w:val="00BA72B1"/>
    <w:rsid w:val="00BA781D"/>
    <w:rsid w:val="00BA78C9"/>
    <w:rsid w:val="00BA793C"/>
    <w:rsid w:val="00BA7CF7"/>
    <w:rsid w:val="00BB0E10"/>
    <w:rsid w:val="00BB13AC"/>
    <w:rsid w:val="00BB1F36"/>
    <w:rsid w:val="00BB222D"/>
    <w:rsid w:val="00BB29FE"/>
    <w:rsid w:val="00BB2FEA"/>
    <w:rsid w:val="00BB321B"/>
    <w:rsid w:val="00BB3B3A"/>
    <w:rsid w:val="00BB3E31"/>
    <w:rsid w:val="00BB3ECB"/>
    <w:rsid w:val="00BB42ED"/>
    <w:rsid w:val="00BB43D0"/>
    <w:rsid w:val="00BB43DC"/>
    <w:rsid w:val="00BB49F4"/>
    <w:rsid w:val="00BB4BAC"/>
    <w:rsid w:val="00BB4E28"/>
    <w:rsid w:val="00BB50A6"/>
    <w:rsid w:val="00BB5446"/>
    <w:rsid w:val="00BB6031"/>
    <w:rsid w:val="00BB66AE"/>
    <w:rsid w:val="00BB6788"/>
    <w:rsid w:val="00BB6CCE"/>
    <w:rsid w:val="00BB6F96"/>
    <w:rsid w:val="00BB70A1"/>
    <w:rsid w:val="00BB74A0"/>
    <w:rsid w:val="00BB74B5"/>
    <w:rsid w:val="00BB7923"/>
    <w:rsid w:val="00BB7EB2"/>
    <w:rsid w:val="00BC0125"/>
    <w:rsid w:val="00BC0A84"/>
    <w:rsid w:val="00BC1C36"/>
    <w:rsid w:val="00BC1C65"/>
    <w:rsid w:val="00BC25D1"/>
    <w:rsid w:val="00BC2895"/>
    <w:rsid w:val="00BC2C86"/>
    <w:rsid w:val="00BC2CFA"/>
    <w:rsid w:val="00BC32B9"/>
    <w:rsid w:val="00BC3552"/>
    <w:rsid w:val="00BC376F"/>
    <w:rsid w:val="00BC3D90"/>
    <w:rsid w:val="00BC3D9B"/>
    <w:rsid w:val="00BC4408"/>
    <w:rsid w:val="00BC46A9"/>
    <w:rsid w:val="00BC4B55"/>
    <w:rsid w:val="00BC4C83"/>
    <w:rsid w:val="00BC560C"/>
    <w:rsid w:val="00BC5961"/>
    <w:rsid w:val="00BC608B"/>
    <w:rsid w:val="00BC6571"/>
    <w:rsid w:val="00BC682D"/>
    <w:rsid w:val="00BC6865"/>
    <w:rsid w:val="00BC6A30"/>
    <w:rsid w:val="00BC6B90"/>
    <w:rsid w:val="00BC76FD"/>
    <w:rsid w:val="00BC78DE"/>
    <w:rsid w:val="00BC7E17"/>
    <w:rsid w:val="00BD016B"/>
    <w:rsid w:val="00BD048D"/>
    <w:rsid w:val="00BD10AA"/>
    <w:rsid w:val="00BD113A"/>
    <w:rsid w:val="00BD13CA"/>
    <w:rsid w:val="00BD148C"/>
    <w:rsid w:val="00BD1C36"/>
    <w:rsid w:val="00BD1DD7"/>
    <w:rsid w:val="00BD21B9"/>
    <w:rsid w:val="00BD22B5"/>
    <w:rsid w:val="00BD3C69"/>
    <w:rsid w:val="00BD3E08"/>
    <w:rsid w:val="00BD3EFB"/>
    <w:rsid w:val="00BD48C3"/>
    <w:rsid w:val="00BD529D"/>
    <w:rsid w:val="00BD52EF"/>
    <w:rsid w:val="00BD583D"/>
    <w:rsid w:val="00BD5B39"/>
    <w:rsid w:val="00BD5E36"/>
    <w:rsid w:val="00BD646A"/>
    <w:rsid w:val="00BD6714"/>
    <w:rsid w:val="00BD6A9E"/>
    <w:rsid w:val="00BD6D06"/>
    <w:rsid w:val="00BD6D9F"/>
    <w:rsid w:val="00BE04A4"/>
    <w:rsid w:val="00BE0744"/>
    <w:rsid w:val="00BE144B"/>
    <w:rsid w:val="00BE20DB"/>
    <w:rsid w:val="00BE37EE"/>
    <w:rsid w:val="00BE3FB9"/>
    <w:rsid w:val="00BE41F0"/>
    <w:rsid w:val="00BE429B"/>
    <w:rsid w:val="00BE44A5"/>
    <w:rsid w:val="00BE4FCA"/>
    <w:rsid w:val="00BE529F"/>
    <w:rsid w:val="00BE546C"/>
    <w:rsid w:val="00BE56B7"/>
    <w:rsid w:val="00BE5A99"/>
    <w:rsid w:val="00BE5B61"/>
    <w:rsid w:val="00BE6E64"/>
    <w:rsid w:val="00BE6F4B"/>
    <w:rsid w:val="00BE6FA9"/>
    <w:rsid w:val="00BE79B9"/>
    <w:rsid w:val="00BE7B06"/>
    <w:rsid w:val="00BE7C71"/>
    <w:rsid w:val="00BF02A5"/>
    <w:rsid w:val="00BF0384"/>
    <w:rsid w:val="00BF07C2"/>
    <w:rsid w:val="00BF09A7"/>
    <w:rsid w:val="00BF108F"/>
    <w:rsid w:val="00BF13A3"/>
    <w:rsid w:val="00BF156A"/>
    <w:rsid w:val="00BF22C3"/>
    <w:rsid w:val="00BF27EF"/>
    <w:rsid w:val="00BF28C6"/>
    <w:rsid w:val="00BF2BCE"/>
    <w:rsid w:val="00BF3265"/>
    <w:rsid w:val="00BF33F8"/>
    <w:rsid w:val="00BF3BA0"/>
    <w:rsid w:val="00BF3FDA"/>
    <w:rsid w:val="00BF47CE"/>
    <w:rsid w:val="00BF4DD1"/>
    <w:rsid w:val="00BF5114"/>
    <w:rsid w:val="00BF5134"/>
    <w:rsid w:val="00BF58DA"/>
    <w:rsid w:val="00BF5FAC"/>
    <w:rsid w:val="00BF616B"/>
    <w:rsid w:val="00BF61E2"/>
    <w:rsid w:val="00BF65CA"/>
    <w:rsid w:val="00BF6957"/>
    <w:rsid w:val="00BF696A"/>
    <w:rsid w:val="00BF69AC"/>
    <w:rsid w:val="00BF6D09"/>
    <w:rsid w:val="00BF7A6F"/>
    <w:rsid w:val="00BF7AE8"/>
    <w:rsid w:val="00BF7CD5"/>
    <w:rsid w:val="00C002C2"/>
    <w:rsid w:val="00C0032B"/>
    <w:rsid w:val="00C005BE"/>
    <w:rsid w:val="00C006A3"/>
    <w:rsid w:val="00C00B82"/>
    <w:rsid w:val="00C00C17"/>
    <w:rsid w:val="00C00F3E"/>
    <w:rsid w:val="00C00F83"/>
    <w:rsid w:val="00C013F0"/>
    <w:rsid w:val="00C01DA4"/>
    <w:rsid w:val="00C0247C"/>
    <w:rsid w:val="00C02DB1"/>
    <w:rsid w:val="00C0347E"/>
    <w:rsid w:val="00C036EE"/>
    <w:rsid w:val="00C03D18"/>
    <w:rsid w:val="00C03E6B"/>
    <w:rsid w:val="00C04A80"/>
    <w:rsid w:val="00C0503B"/>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3A03"/>
    <w:rsid w:val="00C1503C"/>
    <w:rsid w:val="00C1509C"/>
    <w:rsid w:val="00C151DF"/>
    <w:rsid w:val="00C1599A"/>
    <w:rsid w:val="00C15BF2"/>
    <w:rsid w:val="00C166E9"/>
    <w:rsid w:val="00C16866"/>
    <w:rsid w:val="00C17CB9"/>
    <w:rsid w:val="00C17F24"/>
    <w:rsid w:val="00C2034D"/>
    <w:rsid w:val="00C20990"/>
    <w:rsid w:val="00C20D30"/>
    <w:rsid w:val="00C210B6"/>
    <w:rsid w:val="00C212E2"/>
    <w:rsid w:val="00C21595"/>
    <w:rsid w:val="00C21B76"/>
    <w:rsid w:val="00C21FD6"/>
    <w:rsid w:val="00C220AB"/>
    <w:rsid w:val="00C2260C"/>
    <w:rsid w:val="00C2268E"/>
    <w:rsid w:val="00C22761"/>
    <w:rsid w:val="00C2298F"/>
    <w:rsid w:val="00C22BC2"/>
    <w:rsid w:val="00C22CE2"/>
    <w:rsid w:val="00C22FA0"/>
    <w:rsid w:val="00C23CBD"/>
    <w:rsid w:val="00C23DB8"/>
    <w:rsid w:val="00C24250"/>
    <w:rsid w:val="00C24B46"/>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784"/>
    <w:rsid w:val="00C35A86"/>
    <w:rsid w:val="00C35C4E"/>
    <w:rsid w:val="00C35C93"/>
    <w:rsid w:val="00C365F1"/>
    <w:rsid w:val="00C3691E"/>
    <w:rsid w:val="00C370D5"/>
    <w:rsid w:val="00C371A0"/>
    <w:rsid w:val="00C3741F"/>
    <w:rsid w:val="00C3754A"/>
    <w:rsid w:val="00C3755E"/>
    <w:rsid w:val="00C403A2"/>
    <w:rsid w:val="00C4094C"/>
    <w:rsid w:val="00C40A5B"/>
    <w:rsid w:val="00C41C65"/>
    <w:rsid w:val="00C41F1B"/>
    <w:rsid w:val="00C42224"/>
    <w:rsid w:val="00C4238A"/>
    <w:rsid w:val="00C42A50"/>
    <w:rsid w:val="00C43245"/>
    <w:rsid w:val="00C438D3"/>
    <w:rsid w:val="00C43B6B"/>
    <w:rsid w:val="00C44836"/>
    <w:rsid w:val="00C448FF"/>
    <w:rsid w:val="00C44CA8"/>
    <w:rsid w:val="00C4624B"/>
    <w:rsid w:val="00C46D77"/>
    <w:rsid w:val="00C47B45"/>
    <w:rsid w:val="00C47BBE"/>
    <w:rsid w:val="00C47E67"/>
    <w:rsid w:val="00C50235"/>
    <w:rsid w:val="00C504D9"/>
    <w:rsid w:val="00C50D52"/>
    <w:rsid w:val="00C51638"/>
    <w:rsid w:val="00C51BB6"/>
    <w:rsid w:val="00C51D1D"/>
    <w:rsid w:val="00C51D23"/>
    <w:rsid w:val="00C51DF6"/>
    <w:rsid w:val="00C520CA"/>
    <w:rsid w:val="00C526F4"/>
    <w:rsid w:val="00C52986"/>
    <w:rsid w:val="00C52B5C"/>
    <w:rsid w:val="00C52BFC"/>
    <w:rsid w:val="00C5326A"/>
    <w:rsid w:val="00C534CA"/>
    <w:rsid w:val="00C53804"/>
    <w:rsid w:val="00C5479A"/>
    <w:rsid w:val="00C549AC"/>
    <w:rsid w:val="00C54D28"/>
    <w:rsid w:val="00C54E4E"/>
    <w:rsid w:val="00C55D9A"/>
    <w:rsid w:val="00C5603B"/>
    <w:rsid w:val="00C56B6F"/>
    <w:rsid w:val="00C5764C"/>
    <w:rsid w:val="00C578E1"/>
    <w:rsid w:val="00C57AA9"/>
    <w:rsid w:val="00C57B10"/>
    <w:rsid w:val="00C57EC4"/>
    <w:rsid w:val="00C60526"/>
    <w:rsid w:val="00C60996"/>
    <w:rsid w:val="00C60DB8"/>
    <w:rsid w:val="00C616F9"/>
    <w:rsid w:val="00C61877"/>
    <w:rsid w:val="00C61AF7"/>
    <w:rsid w:val="00C61BF9"/>
    <w:rsid w:val="00C61F80"/>
    <w:rsid w:val="00C631B4"/>
    <w:rsid w:val="00C635F7"/>
    <w:rsid w:val="00C6369C"/>
    <w:rsid w:val="00C64076"/>
    <w:rsid w:val="00C645E6"/>
    <w:rsid w:val="00C64758"/>
    <w:rsid w:val="00C64E8F"/>
    <w:rsid w:val="00C65614"/>
    <w:rsid w:val="00C657FE"/>
    <w:rsid w:val="00C660A4"/>
    <w:rsid w:val="00C66368"/>
    <w:rsid w:val="00C663D6"/>
    <w:rsid w:val="00C664D2"/>
    <w:rsid w:val="00C665BE"/>
    <w:rsid w:val="00C666EC"/>
    <w:rsid w:val="00C66BAB"/>
    <w:rsid w:val="00C66BF4"/>
    <w:rsid w:val="00C671F3"/>
    <w:rsid w:val="00C673E2"/>
    <w:rsid w:val="00C674EA"/>
    <w:rsid w:val="00C67534"/>
    <w:rsid w:val="00C67ACB"/>
    <w:rsid w:val="00C67EFD"/>
    <w:rsid w:val="00C70E72"/>
    <w:rsid w:val="00C711C4"/>
    <w:rsid w:val="00C711DE"/>
    <w:rsid w:val="00C71893"/>
    <w:rsid w:val="00C71B8B"/>
    <w:rsid w:val="00C724C4"/>
    <w:rsid w:val="00C72520"/>
    <w:rsid w:val="00C72DD1"/>
    <w:rsid w:val="00C73096"/>
    <w:rsid w:val="00C73230"/>
    <w:rsid w:val="00C732F3"/>
    <w:rsid w:val="00C739EC"/>
    <w:rsid w:val="00C73BFC"/>
    <w:rsid w:val="00C741D2"/>
    <w:rsid w:val="00C74362"/>
    <w:rsid w:val="00C747B6"/>
    <w:rsid w:val="00C750CE"/>
    <w:rsid w:val="00C754CC"/>
    <w:rsid w:val="00C7554D"/>
    <w:rsid w:val="00C75743"/>
    <w:rsid w:val="00C75EE0"/>
    <w:rsid w:val="00C76436"/>
    <w:rsid w:val="00C76DF7"/>
    <w:rsid w:val="00C76F79"/>
    <w:rsid w:val="00C772DB"/>
    <w:rsid w:val="00C77381"/>
    <w:rsid w:val="00C77529"/>
    <w:rsid w:val="00C77E67"/>
    <w:rsid w:val="00C811B5"/>
    <w:rsid w:val="00C82475"/>
    <w:rsid w:val="00C827C5"/>
    <w:rsid w:val="00C827CC"/>
    <w:rsid w:val="00C827CE"/>
    <w:rsid w:val="00C82839"/>
    <w:rsid w:val="00C82C2B"/>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4981"/>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199"/>
    <w:rsid w:val="00CA1C69"/>
    <w:rsid w:val="00CA1C71"/>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5CE"/>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10B9"/>
    <w:rsid w:val="00CC12E2"/>
    <w:rsid w:val="00CC145A"/>
    <w:rsid w:val="00CC1896"/>
    <w:rsid w:val="00CC1A2D"/>
    <w:rsid w:val="00CC1B15"/>
    <w:rsid w:val="00CC1D25"/>
    <w:rsid w:val="00CC1FA6"/>
    <w:rsid w:val="00CC1FBC"/>
    <w:rsid w:val="00CC25AB"/>
    <w:rsid w:val="00CC2C46"/>
    <w:rsid w:val="00CC38FF"/>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1A5"/>
    <w:rsid w:val="00CD05A0"/>
    <w:rsid w:val="00CD066F"/>
    <w:rsid w:val="00CD0A41"/>
    <w:rsid w:val="00CD0C46"/>
    <w:rsid w:val="00CD0E3B"/>
    <w:rsid w:val="00CD13ED"/>
    <w:rsid w:val="00CD1554"/>
    <w:rsid w:val="00CD16D7"/>
    <w:rsid w:val="00CD18C2"/>
    <w:rsid w:val="00CD22DF"/>
    <w:rsid w:val="00CD2A06"/>
    <w:rsid w:val="00CD2AB0"/>
    <w:rsid w:val="00CD2B0B"/>
    <w:rsid w:val="00CD33C3"/>
    <w:rsid w:val="00CD3463"/>
    <w:rsid w:val="00CD4165"/>
    <w:rsid w:val="00CD4341"/>
    <w:rsid w:val="00CD4885"/>
    <w:rsid w:val="00CD4B59"/>
    <w:rsid w:val="00CD52CB"/>
    <w:rsid w:val="00CD575D"/>
    <w:rsid w:val="00CD57C7"/>
    <w:rsid w:val="00CD58EB"/>
    <w:rsid w:val="00CD5A43"/>
    <w:rsid w:val="00CD5B9B"/>
    <w:rsid w:val="00CD5CEE"/>
    <w:rsid w:val="00CD60E6"/>
    <w:rsid w:val="00CD6890"/>
    <w:rsid w:val="00CD73DA"/>
    <w:rsid w:val="00CD7615"/>
    <w:rsid w:val="00CD7D93"/>
    <w:rsid w:val="00CD7EA4"/>
    <w:rsid w:val="00CE014D"/>
    <w:rsid w:val="00CE0627"/>
    <w:rsid w:val="00CE0BE2"/>
    <w:rsid w:val="00CE0E11"/>
    <w:rsid w:val="00CE0FCF"/>
    <w:rsid w:val="00CE1888"/>
    <w:rsid w:val="00CE1905"/>
    <w:rsid w:val="00CE1A59"/>
    <w:rsid w:val="00CE1DAF"/>
    <w:rsid w:val="00CE1EFB"/>
    <w:rsid w:val="00CE22F2"/>
    <w:rsid w:val="00CE25DC"/>
    <w:rsid w:val="00CE27E2"/>
    <w:rsid w:val="00CE28B0"/>
    <w:rsid w:val="00CE29F8"/>
    <w:rsid w:val="00CE30EE"/>
    <w:rsid w:val="00CE342B"/>
    <w:rsid w:val="00CE34C0"/>
    <w:rsid w:val="00CE3922"/>
    <w:rsid w:val="00CE43B4"/>
    <w:rsid w:val="00CE44F3"/>
    <w:rsid w:val="00CE45B5"/>
    <w:rsid w:val="00CE47F1"/>
    <w:rsid w:val="00CE4C1E"/>
    <w:rsid w:val="00CE4D0A"/>
    <w:rsid w:val="00CE4F8B"/>
    <w:rsid w:val="00CE50D6"/>
    <w:rsid w:val="00CE55C4"/>
    <w:rsid w:val="00CE584D"/>
    <w:rsid w:val="00CE58D3"/>
    <w:rsid w:val="00CE5BD8"/>
    <w:rsid w:val="00CE61FD"/>
    <w:rsid w:val="00CE664D"/>
    <w:rsid w:val="00CE70AE"/>
    <w:rsid w:val="00CE7F4E"/>
    <w:rsid w:val="00CF02F0"/>
    <w:rsid w:val="00CF032D"/>
    <w:rsid w:val="00CF09F5"/>
    <w:rsid w:val="00CF0BC4"/>
    <w:rsid w:val="00CF154B"/>
    <w:rsid w:val="00CF17A7"/>
    <w:rsid w:val="00CF1924"/>
    <w:rsid w:val="00CF1B43"/>
    <w:rsid w:val="00CF1DDB"/>
    <w:rsid w:val="00CF21D9"/>
    <w:rsid w:val="00CF22A0"/>
    <w:rsid w:val="00CF27FC"/>
    <w:rsid w:val="00CF28AF"/>
    <w:rsid w:val="00CF2AA4"/>
    <w:rsid w:val="00CF3A4C"/>
    <w:rsid w:val="00CF3AEA"/>
    <w:rsid w:val="00CF3D22"/>
    <w:rsid w:val="00CF4093"/>
    <w:rsid w:val="00CF457B"/>
    <w:rsid w:val="00CF4788"/>
    <w:rsid w:val="00CF4A28"/>
    <w:rsid w:val="00CF5158"/>
    <w:rsid w:val="00CF553B"/>
    <w:rsid w:val="00CF5698"/>
    <w:rsid w:val="00CF5DC3"/>
    <w:rsid w:val="00CF5EEC"/>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AE7"/>
    <w:rsid w:val="00D12BCE"/>
    <w:rsid w:val="00D12E04"/>
    <w:rsid w:val="00D12F56"/>
    <w:rsid w:val="00D1312F"/>
    <w:rsid w:val="00D1350E"/>
    <w:rsid w:val="00D13F87"/>
    <w:rsid w:val="00D14509"/>
    <w:rsid w:val="00D1455C"/>
    <w:rsid w:val="00D15527"/>
    <w:rsid w:val="00D15786"/>
    <w:rsid w:val="00D15B4B"/>
    <w:rsid w:val="00D165AF"/>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3585"/>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2909"/>
    <w:rsid w:val="00D3389B"/>
    <w:rsid w:val="00D33A20"/>
    <w:rsid w:val="00D33A44"/>
    <w:rsid w:val="00D33B89"/>
    <w:rsid w:val="00D3444F"/>
    <w:rsid w:val="00D35304"/>
    <w:rsid w:val="00D35331"/>
    <w:rsid w:val="00D35A6B"/>
    <w:rsid w:val="00D35AF5"/>
    <w:rsid w:val="00D3601E"/>
    <w:rsid w:val="00D36800"/>
    <w:rsid w:val="00D369D8"/>
    <w:rsid w:val="00D36EB2"/>
    <w:rsid w:val="00D3769C"/>
    <w:rsid w:val="00D37BAD"/>
    <w:rsid w:val="00D37C77"/>
    <w:rsid w:val="00D40289"/>
    <w:rsid w:val="00D407FD"/>
    <w:rsid w:val="00D40BE0"/>
    <w:rsid w:val="00D412C9"/>
    <w:rsid w:val="00D4157F"/>
    <w:rsid w:val="00D419F3"/>
    <w:rsid w:val="00D41FEB"/>
    <w:rsid w:val="00D4241B"/>
    <w:rsid w:val="00D42435"/>
    <w:rsid w:val="00D426A7"/>
    <w:rsid w:val="00D42751"/>
    <w:rsid w:val="00D4288E"/>
    <w:rsid w:val="00D42A97"/>
    <w:rsid w:val="00D4322F"/>
    <w:rsid w:val="00D43268"/>
    <w:rsid w:val="00D439C9"/>
    <w:rsid w:val="00D43D4F"/>
    <w:rsid w:val="00D43DE4"/>
    <w:rsid w:val="00D43FC8"/>
    <w:rsid w:val="00D44218"/>
    <w:rsid w:val="00D444E2"/>
    <w:rsid w:val="00D44B4F"/>
    <w:rsid w:val="00D44C27"/>
    <w:rsid w:val="00D44D93"/>
    <w:rsid w:val="00D45006"/>
    <w:rsid w:val="00D451BF"/>
    <w:rsid w:val="00D456F4"/>
    <w:rsid w:val="00D45EEA"/>
    <w:rsid w:val="00D45F46"/>
    <w:rsid w:val="00D46499"/>
    <w:rsid w:val="00D467B3"/>
    <w:rsid w:val="00D46A35"/>
    <w:rsid w:val="00D4786C"/>
    <w:rsid w:val="00D47DB1"/>
    <w:rsid w:val="00D51360"/>
    <w:rsid w:val="00D51E92"/>
    <w:rsid w:val="00D52206"/>
    <w:rsid w:val="00D52368"/>
    <w:rsid w:val="00D52596"/>
    <w:rsid w:val="00D52F4F"/>
    <w:rsid w:val="00D53247"/>
    <w:rsid w:val="00D5332D"/>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85"/>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3C7C"/>
    <w:rsid w:val="00D657D7"/>
    <w:rsid w:val="00D65E68"/>
    <w:rsid w:val="00D65F1E"/>
    <w:rsid w:val="00D662AD"/>
    <w:rsid w:val="00D6641F"/>
    <w:rsid w:val="00D668C7"/>
    <w:rsid w:val="00D6692F"/>
    <w:rsid w:val="00D67096"/>
    <w:rsid w:val="00D671B2"/>
    <w:rsid w:val="00D67266"/>
    <w:rsid w:val="00D67344"/>
    <w:rsid w:val="00D6766A"/>
    <w:rsid w:val="00D67730"/>
    <w:rsid w:val="00D67ADC"/>
    <w:rsid w:val="00D67C4F"/>
    <w:rsid w:val="00D67D2E"/>
    <w:rsid w:val="00D70493"/>
    <w:rsid w:val="00D705B7"/>
    <w:rsid w:val="00D70B45"/>
    <w:rsid w:val="00D719D0"/>
    <w:rsid w:val="00D71A75"/>
    <w:rsid w:val="00D71C8E"/>
    <w:rsid w:val="00D7236F"/>
    <w:rsid w:val="00D7260C"/>
    <w:rsid w:val="00D72AE2"/>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06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5FBE"/>
    <w:rsid w:val="00D8611F"/>
    <w:rsid w:val="00D86460"/>
    <w:rsid w:val="00D86622"/>
    <w:rsid w:val="00D86CC7"/>
    <w:rsid w:val="00D86EFB"/>
    <w:rsid w:val="00D870E4"/>
    <w:rsid w:val="00D8798E"/>
    <w:rsid w:val="00D87C2A"/>
    <w:rsid w:val="00D900EA"/>
    <w:rsid w:val="00D908B7"/>
    <w:rsid w:val="00D90902"/>
    <w:rsid w:val="00D90E44"/>
    <w:rsid w:val="00D91168"/>
    <w:rsid w:val="00D91790"/>
    <w:rsid w:val="00D928B4"/>
    <w:rsid w:val="00D93192"/>
    <w:rsid w:val="00D93519"/>
    <w:rsid w:val="00D93A5C"/>
    <w:rsid w:val="00D94634"/>
    <w:rsid w:val="00D947A9"/>
    <w:rsid w:val="00D947C2"/>
    <w:rsid w:val="00D94B38"/>
    <w:rsid w:val="00D94CA8"/>
    <w:rsid w:val="00D94D8A"/>
    <w:rsid w:val="00D950E5"/>
    <w:rsid w:val="00D95808"/>
    <w:rsid w:val="00D95892"/>
    <w:rsid w:val="00D95D2F"/>
    <w:rsid w:val="00D960AB"/>
    <w:rsid w:val="00D9707D"/>
    <w:rsid w:val="00D97AAB"/>
    <w:rsid w:val="00D97EC5"/>
    <w:rsid w:val="00DA0803"/>
    <w:rsid w:val="00DA0827"/>
    <w:rsid w:val="00DA0867"/>
    <w:rsid w:val="00DA09E6"/>
    <w:rsid w:val="00DA1018"/>
    <w:rsid w:val="00DA1602"/>
    <w:rsid w:val="00DA17D6"/>
    <w:rsid w:val="00DA1BBF"/>
    <w:rsid w:val="00DA216C"/>
    <w:rsid w:val="00DA217B"/>
    <w:rsid w:val="00DA3EB2"/>
    <w:rsid w:val="00DA3F40"/>
    <w:rsid w:val="00DA41DC"/>
    <w:rsid w:val="00DA434B"/>
    <w:rsid w:val="00DA439B"/>
    <w:rsid w:val="00DA4496"/>
    <w:rsid w:val="00DA44A3"/>
    <w:rsid w:val="00DA455F"/>
    <w:rsid w:val="00DA45DF"/>
    <w:rsid w:val="00DA4B19"/>
    <w:rsid w:val="00DA4B48"/>
    <w:rsid w:val="00DA50E0"/>
    <w:rsid w:val="00DA599C"/>
    <w:rsid w:val="00DA61AB"/>
    <w:rsid w:val="00DA666C"/>
    <w:rsid w:val="00DA6C87"/>
    <w:rsid w:val="00DA6DE4"/>
    <w:rsid w:val="00DA7083"/>
    <w:rsid w:val="00DA745B"/>
    <w:rsid w:val="00DA7655"/>
    <w:rsid w:val="00DA79E9"/>
    <w:rsid w:val="00DA7FF2"/>
    <w:rsid w:val="00DB00F4"/>
    <w:rsid w:val="00DB051E"/>
    <w:rsid w:val="00DB05D4"/>
    <w:rsid w:val="00DB0915"/>
    <w:rsid w:val="00DB0990"/>
    <w:rsid w:val="00DB158F"/>
    <w:rsid w:val="00DB15CD"/>
    <w:rsid w:val="00DB1CC8"/>
    <w:rsid w:val="00DB1E68"/>
    <w:rsid w:val="00DB21CC"/>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1E2"/>
    <w:rsid w:val="00DC0783"/>
    <w:rsid w:val="00DC0EB0"/>
    <w:rsid w:val="00DC12DF"/>
    <w:rsid w:val="00DC2046"/>
    <w:rsid w:val="00DC213F"/>
    <w:rsid w:val="00DC239D"/>
    <w:rsid w:val="00DC24EF"/>
    <w:rsid w:val="00DC2C41"/>
    <w:rsid w:val="00DC2C72"/>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CC"/>
    <w:rsid w:val="00DC75D4"/>
    <w:rsid w:val="00DC76BE"/>
    <w:rsid w:val="00DD0BF3"/>
    <w:rsid w:val="00DD1093"/>
    <w:rsid w:val="00DD11DB"/>
    <w:rsid w:val="00DD1AFA"/>
    <w:rsid w:val="00DD1DE7"/>
    <w:rsid w:val="00DD1E9A"/>
    <w:rsid w:val="00DD1F20"/>
    <w:rsid w:val="00DD204A"/>
    <w:rsid w:val="00DD2413"/>
    <w:rsid w:val="00DD2F10"/>
    <w:rsid w:val="00DD302D"/>
    <w:rsid w:val="00DD306F"/>
    <w:rsid w:val="00DD33FF"/>
    <w:rsid w:val="00DD393F"/>
    <w:rsid w:val="00DD3FBC"/>
    <w:rsid w:val="00DD4515"/>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D73"/>
    <w:rsid w:val="00DE0D8F"/>
    <w:rsid w:val="00DE12F6"/>
    <w:rsid w:val="00DE1324"/>
    <w:rsid w:val="00DE18A0"/>
    <w:rsid w:val="00DE1B69"/>
    <w:rsid w:val="00DE28A2"/>
    <w:rsid w:val="00DE3DE0"/>
    <w:rsid w:val="00DE3E67"/>
    <w:rsid w:val="00DE4A36"/>
    <w:rsid w:val="00DE4E29"/>
    <w:rsid w:val="00DE5585"/>
    <w:rsid w:val="00DE5B5A"/>
    <w:rsid w:val="00DE5C94"/>
    <w:rsid w:val="00DE5FF7"/>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5BB"/>
    <w:rsid w:val="00DF7707"/>
    <w:rsid w:val="00E0034A"/>
    <w:rsid w:val="00E00402"/>
    <w:rsid w:val="00E00490"/>
    <w:rsid w:val="00E009E6"/>
    <w:rsid w:val="00E00B1D"/>
    <w:rsid w:val="00E0165B"/>
    <w:rsid w:val="00E01915"/>
    <w:rsid w:val="00E01A76"/>
    <w:rsid w:val="00E01AD7"/>
    <w:rsid w:val="00E02A65"/>
    <w:rsid w:val="00E035FA"/>
    <w:rsid w:val="00E036D5"/>
    <w:rsid w:val="00E0379A"/>
    <w:rsid w:val="00E03868"/>
    <w:rsid w:val="00E038E6"/>
    <w:rsid w:val="00E045E1"/>
    <w:rsid w:val="00E04871"/>
    <w:rsid w:val="00E05CB3"/>
    <w:rsid w:val="00E06B10"/>
    <w:rsid w:val="00E06BFB"/>
    <w:rsid w:val="00E07296"/>
    <w:rsid w:val="00E07959"/>
    <w:rsid w:val="00E07D33"/>
    <w:rsid w:val="00E10D41"/>
    <w:rsid w:val="00E10D87"/>
    <w:rsid w:val="00E10DD5"/>
    <w:rsid w:val="00E10DEA"/>
    <w:rsid w:val="00E112BF"/>
    <w:rsid w:val="00E11EE5"/>
    <w:rsid w:val="00E12249"/>
    <w:rsid w:val="00E124CF"/>
    <w:rsid w:val="00E130E4"/>
    <w:rsid w:val="00E13856"/>
    <w:rsid w:val="00E1387C"/>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3FB4"/>
    <w:rsid w:val="00E242D5"/>
    <w:rsid w:val="00E243E1"/>
    <w:rsid w:val="00E2456C"/>
    <w:rsid w:val="00E24595"/>
    <w:rsid w:val="00E258D8"/>
    <w:rsid w:val="00E25B65"/>
    <w:rsid w:val="00E25B9C"/>
    <w:rsid w:val="00E25BBF"/>
    <w:rsid w:val="00E25CC6"/>
    <w:rsid w:val="00E26222"/>
    <w:rsid w:val="00E26263"/>
    <w:rsid w:val="00E266EE"/>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108"/>
    <w:rsid w:val="00E37818"/>
    <w:rsid w:val="00E37A3A"/>
    <w:rsid w:val="00E37F10"/>
    <w:rsid w:val="00E40120"/>
    <w:rsid w:val="00E4022D"/>
    <w:rsid w:val="00E4031A"/>
    <w:rsid w:val="00E409EC"/>
    <w:rsid w:val="00E4103E"/>
    <w:rsid w:val="00E41196"/>
    <w:rsid w:val="00E413F6"/>
    <w:rsid w:val="00E41CA1"/>
    <w:rsid w:val="00E42957"/>
    <w:rsid w:val="00E42C6F"/>
    <w:rsid w:val="00E4306C"/>
    <w:rsid w:val="00E436BA"/>
    <w:rsid w:val="00E4388E"/>
    <w:rsid w:val="00E43B03"/>
    <w:rsid w:val="00E43E80"/>
    <w:rsid w:val="00E44728"/>
    <w:rsid w:val="00E4473C"/>
    <w:rsid w:val="00E447E2"/>
    <w:rsid w:val="00E4493B"/>
    <w:rsid w:val="00E44A38"/>
    <w:rsid w:val="00E44A61"/>
    <w:rsid w:val="00E44A96"/>
    <w:rsid w:val="00E44E24"/>
    <w:rsid w:val="00E451A6"/>
    <w:rsid w:val="00E454BD"/>
    <w:rsid w:val="00E45E0E"/>
    <w:rsid w:val="00E4660F"/>
    <w:rsid w:val="00E46B60"/>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2C81"/>
    <w:rsid w:val="00E52FFA"/>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603"/>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584"/>
    <w:rsid w:val="00E64C06"/>
    <w:rsid w:val="00E65126"/>
    <w:rsid w:val="00E652B0"/>
    <w:rsid w:val="00E654DD"/>
    <w:rsid w:val="00E65719"/>
    <w:rsid w:val="00E65BAD"/>
    <w:rsid w:val="00E65BCC"/>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277"/>
    <w:rsid w:val="00E71761"/>
    <w:rsid w:val="00E725F4"/>
    <w:rsid w:val="00E72AA0"/>
    <w:rsid w:val="00E72E14"/>
    <w:rsid w:val="00E72F27"/>
    <w:rsid w:val="00E73197"/>
    <w:rsid w:val="00E73905"/>
    <w:rsid w:val="00E74174"/>
    <w:rsid w:val="00E7456C"/>
    <w:rsid w:val="00E7463D"/>
    <w:rsid w:val="00E7518B"/>
    <w:rsid w:val="00E75A22"/>
    <w:rsid w:val="00E760D9"/>
    <w:rsid w:val="00E762C7"/>
    <w:rsid w:val="00E7656C"/>
    <w:rsid w:val="00E767C0"/>
    <w:rsid w:val="00E76919"/>
    <w:rsid w:val="00E7691E"/>
    <w:rsid w:val="00E76C87"/>
    <w:rsid w:val="00E77A07"/>
    <w:rsid w:val="00E804A8"/>
    <w:rsid w:val="00E817AD"/>
    <w:rsid w:val="00E81826"/>
    <w:rsid w:val="00E81D29"/>
    <w:rsid w:val="00E8212A"/>
    <w:rsid w:val="00E8255D"/>
    <w:rsid w:val="00E82955"/>
    <w:rsid w:val="00E82A89"/>
    <w:rsid w:val="00E82EE5"/>
    <w:rsid w:val="00E82F05"/>
    <w:rsid w:val="00E836BD"/>
    <w:rsid w:val="00E838C4"/>
    <w:rsid w:val="00E8423D"/>
    <w:rsid w:val="00E84960"/>
    <w:rsid w:val="00E84B5A"/>
    <w:rsid w:val="00E8551B"/>
    <w:rsid w:val="00E855C4"/>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1E04"/>
    <w:rsid w:val="00E92130"/>
    <w:rsid w:val="00E9279C"/>
    <w:rsid w:val="00E92A18"/>
    <w:rsid w:val="00E92AA8"/>
    <w:rsid w:val="00E92C38"/>
    <w:rsid w:val="00E92E30"/>
    <w:rsid w:val="00E93224"/>
    <w:rsid w:val="00E93345"/>
    <w:rsid w:val="00E9370E"/>
    <w:rsid w:val="00E93A4D"/>
    <w:rsid w:val="00E93A9F"/>
    <w:rsid w:val="00E93C06"/>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75D"/>
    <w:rsid w:val="00EA0818"/>
    <w:rsid w:val="00EA0D39"/>
    <w:rsid w:val="00EA1282"/>
    <w:rsid w:val="00EA18A8"/>
    <w:rsid w:val="00EA1A61"/>
    <w:rsid w:val="00EA1E56"/>
    <w:rsid w:val="00EA25C0"/>
    <w:rsid w:val="00EA2A7E"/>
    <w:rsid w:val="00EA3371"/>
    <w:rsid w:val="00EA3AC5"/>
    <w:rsid w:val="00EA3F42"/>
    <w:rsid w:val="00EA4C41"/>
    <w:rsid w:val="00EA51E3"/>
    <w:rsid w:val="00EA56C2"/>
    <w:rsid w:val="00EA58BA"/>
    <w:rsid w:val="00EA5A36"/>
    <w:rsid w:val="00EA6607"/>
    <w:rsid w:val="00EA696B"/>
    <w:rsid w:val="00EA744C"/>
    <w:rsid w:val="00EA76C9"/>
    <w:rsid w:val="00EA7723"/>
    <w:rsid w:val="00EA7919"/>
    <w:rsid w:val="00EA7E36"/>
    <w:rsid w:val="00EB08B9"/>
    <w:rsid w:val="00EB0CB4"/>
    <w:rsid w:val="00EB0EB6"/>
    <w:rsid w:val="00EB1126"/>
    <w:rsid w:val="00EB1D21"/>
    <w:rsid w:val="00EB1FE8"/>
    <w:rsid w:val="00EB28A0"/>
    <w:rsid w:val="00EB2A43"/>
    <w:rsid w:val="00EB2CA8"/>
    <w:rsid w:val="00EB2FD7"/>
    <w:rsid w:val="00EB33E5"/>
    <w:rsid w:val="00EB36D4"/>
    <w:rsid w:val="00EB3745"/>
    <w:rsid w:val="00EB39F7"/>
    <w:rsid w:val="00EB3C1F"/>
    <w:rsid w:val="00EB4AFF"/>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B6D"/>
    <w:rsid w:val="00EC1D76"/>
    <w:rsid w:val="00EC1E25"/>
    <w:rsid w:val="00EC1EB1"/>
    <w:rsid w:val="00EC224B"/>
    <w:rsid w:val="00EC23BC"/>
    <w:rsid w:val="00EC26CC"/>
    <w:rsid w:val="00EC2ADD"/>
    <w:rsid w:val="00EC417A"/>
    <w:rsid w:val="00EC45DC"/>
    <w:rsid w:val="00EC5124"/>
    <w:rsid w:val="00EC5CA4"/>
    <w:rsid w:val="00EC5E43"/>
    <w:rsid w:val="00EC5FE1"/>
    <w:rsid w:val="00EC67D4"/>
    <w:rsid w:val="00EC6B93"/>
    <w:rsid w:val="00EC70CA"/>
    <w:rsid w:val="00EC715F"/>
    <w:rsid w:val="00EC7456"/>
    <w:rsid w:val="00ED01AF"/>
    <w:rsid w:val="00ED0518"/>
    <w:rsid w:val="00ED0958"/>
    <w:rsid w:val="00ED1DD4"/>
    <w:rsid w:val="00ED2216"/>
    <w:rsid w:val="00ED2325"/>
    <w:rsid w:val="00ED247D"/>
    <w:rsid w:val="00ED25B0"/>
    <w:rsid w:val="00ED2740"/>
    <w:rsid w:val="00ED2AF1"/>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188"/>
    <w:rsid w:val="00EE655D"/>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6C80"/>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3A3A"/>
    <w:rsid w:val="00F044D0"/>
    <w:rsid w:val="00F048D0"/>
    <w:rsid w:val="00F05137"/>
    <w:rsid w:val="00F0517D"/>
    <w:rsid w:val="00F0557B"/>
    <w:rsid w:val="00F05750"/>
    <w:rsid w:val="00F0667F"/>
    <w:rsid w:val="00F0678F"/>
    <w:rsid w:val="00F06B12"/>
    <w:rsid w:val="00F06D79"/>
    <w:rsid w:val="00F06E52"/>
    <w:rsid w:val="00F07277"/>
    <w:rsid w:val="00F07CD4"/>
    <w:rsid w:val="00F07DC2"/>
    <w:rsid w:val="00F10222"/>
    <w:rsid w:val="00F10446"/>
    <w:rsid w:val="00F10500"/>
    <w:rsid w:val="00F109AD"/>
    <w:rsid w:val="00F10A7D"/>
    <w:rsid w:val="00F1102F"/>
    <w:rsid w:val="00F1113E"/>
    <w:rsid w:val="00F11BC1"/>
    <w:rsid w:val="00F11C79"/>
    <w:rsid w:val="00F11E5B"/>
    <w:rsid w:val="00F11E69"/>
    <w:rsid w:val="00F11F82"/>
    <w:rsid w:val="00F12221"/>
    <w:rsid w:val="00F12388"/>
    <w:rsid w:val="00F12730"/>
    <w:rsid w:val="00F13C8F"/>
    <w:rsid w:val="00F13E77"/>
    <w:rsid w:val="00F13F45"/>
    <w:rsid w:val="00F1436D"/>
    <w:rsid w:val="00F1477D"/>
    <w:rsid w:val="00F1489E"/>
    <w:rsid w:val="00F14A0B"/>
    <w:rsid w:val="00F14BEC"/>
    <w:rsid w:val="00F14C65"/>
    <w:rsid w:val="00F14E62"/>
    <w:rsid w:val="00F14F54"/>
    <w:rsid w:val="00F153C2"/>
    <w:rsid w:val="00F16535"/>
    <w:rsid w:val="00F16D11"/>
    <w:rsid w:val="00F16D16"/>
    <w:rsid w:val="00F16DB6"/>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6D08"/>
    <w:rsid w:val="00F2709B"/>
    <w:rsid w:val="00F273CB"/>
    <w:rsid w:val="00F27680"/>
    <w:rsid w:val="00F27A22"/>
    <w:rsid w:val="00F27AD5"/>
    <w:rsid w:val="00F3053A"/>
    <w:rsid w:val="00F30D0E"/>
    <w:rsid w:val="00F30E51"/>
    <w:rsid w:val="00F3115D"/>
    <w:rsid w:val="00F31362"/>
    <w:rsid w:val="00F317D2"/>
    <w:rsid w:val="00F317FB"/>
    <w:rsid w:val="00F323D6"/>
    <w:rsid w:val="00F3316D"/>
    <w:rsid w:val="00F33378"/>
    <w:rsid w:val="00F33F02"/>
    <w:rsid w:val="00F34B1F"/>
    <w:rsid w:val="00F34E02"/>
    <w:rsid w:val="00F35353"/>
    <w:rsid w:val="00F3537A"/>
    <w:rsid w:val="00F35A67"/>
    <w:rsid w:val="00F368AD"/>
    <w:rsid w:val="00F36AB2"/>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5B13"/>
    <w:rsid w:val="00F463A5"/>
    <w:rsid w:val="00F46554"/>
    <w:rsid w:val="00F465BF"/>
    <w:rsid w:val="00F46A6C"/>
    <w:rsid w:val="00F47A10"/>
    <w:rsid w:val="00F47F4B"/>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30E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97B"/>
    <w:rsid w:val="00F62DC2"/>
    <w:rsid w:val="00F62E5D"/>
    <w:rsid w:val="00F63197"/>
    <w:rsid w:val="00F6323B"/>
    <w:rsid w:val="00F6341F"/>
    <w:rsid w:val="00F63470"/>
    <w:rsid w:val="00F634E4"/>
    <w:rsid w:val="00F6397B"/>
    <w:rsid w:val="00F63C35"/>
    <w:rsid w:val="00F64271"/>
    <w:rsid w:val="00F642CA"/>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42B"/>
    <w:rsid w:val="00F70D47"/>
    <w:rsid w:val="00F70F5D"/>
    <w:rsid w:val="00F70F90"/>
    <w:rsid w:val="00F71634"/>
    <w:rsid w:val="00F720FE"/>
    <w:rsid w:val="00F7247D"/>
    <w:rsid w:val="00F726B5"/>
    <w:rsid w:val="00F73043"/>
    <w:rsid w:val="00F7317C"/>
    <w:rsid w:val="00F738B4"/>
    <w:rsid w:val="00F73A37"/>
    <w:rsid w:val="00F74401"/>
    <w:rsid w:val="00F74658"/>
    <w:rsid w:val="00F74C5B"/>
    <w:rsid w:val="00F751A0"/>
    <w:rsid w:val="00F760D6"/>
    <w:rsid w:val="00F769F0"/>
    <w:rsid w:val="00F76CA9"/>
    <w:rsid w:val="00F76F2C"/>
    <w:rsid w:val="00F7703D"/>
    <w:rsid w:val="00F77133"/>
    <w:rsid w:val="00F776A2"/>
    <w:rsid w:val="00F77828"/>
    <w:rsid w:val="00F805D8"/>
    <w:rsid w:val="00F807EB"/>
    <w:rsid w:val="00F8096D"/>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ED2"/>
    <w:rsid w:val="00F84FB8"/>
    <w:rsid w:val="00F854C0"/>
    <w:rsid w:val="00F85A07"/>
    <w:rsid w:val="00F85F1E"/>
    <w:rsid w:val="00F85F89"/>
    <w:rsid w:val="00F85FBD"/>
    <w:rsid w:val="00F8649B"/>
    <w:rsid w:val="00F86532"/>
    <w:rsid w:val="00F868B1"/>
    <w:rsid w:val="00F86B33"/>
    <w:rsid w:val="00F87A4B"/>
    <w:rsid w:val="00F87AC5"/>
    <w:rsid w:val="00F902E5"/>
    <w:rsid w:val="00F910CA"/>
    <w:rsid w:val="00F923C6"/>
    <w:rsid w:val="00F924C8"/>
    <w:rsid w:val="00F926E0"/>
    <w:rsid w:val="00F928F6"/>
    <w:rsid w:val="00F93D6C"/>
    <w:rsid w:val="00F941DB"/>
    <w:rsid w:val="00F94C23"/>
    <w:rsid w:val="00F94D27"/>
    <w:rsid w:val="00F9567D"/>
    <w:rsid w:val="00F957D0"/>
    <w:rsid w:val="00F9691E"/>
    <w:rsid w:val="00F96D80"/>
    <w:rsid w:val="00F972FF"/>
    <w:rsid w:val="00F97369"/>
    <w:rsid w:val="00F975C4"/>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16"/>
    <w:rsid w:val="00FA73F4"/>
    <w:rsid w:val="00FA75D6"/>
    <w:rsid w:val="00FA761E"/>
    <w:rsid w:val="00FA7861"/>
    <w:rsid w:val="00FA7EB7"/>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273"/>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25B8"/>
    <w:rsid w:val="00FC2BFD"/>
    <w:rsid w:val="00FC2E79"/>
    <w:rsid w:val="00FC3162"/>
    <w:rsid w:val="00FC3894"/>
    <w:rsid w:val="00FC3C0A"/>
    <w:rsid w:val="00FC3FFA"/>
    <w:rsid w:val="00FC45D1"/>
    <w:rsid w:val="00FC465B"/>
    <w:rsid w:val="00FC46B2"/>
    <w:rsid w:val="00FC47D4"/>
    <w:rsid w:val="00FC49F4"/>
    <w:rsid w:val="00FC5E7F"/>
    <w:rsid w:val="00FC6018"/>
    <w:rsid w:val="00FC66AA"/>
    <w:rsid w:val="00FC6892"/>
    <w:rsid w:val="00FC7957"/>
    <w:rsid w:val="00FD0A92"/>
    <w:rsid w:val="00FD0FBF"/>
    <w:rsid w:val="00FD113F"/>
    <w:rsid w:val="00FD140B"/>
    <w:rsid w:val="00FD1438"/>
    <w:rsid w:val="00FD1536"/>
    <w:rsid w:val="00FD15BE"/>
    <w:rsid w:val="00FD1C2B"/>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2DB6"/>
    <w:rsid w:val="00FE3128"/>
    <w:rsid w:val="00FE4AA5"/>
    <w:rsid w:val="00FE5504"/>
    <w:rsid w:val="00FE583D"/>
    <w:rsid w:val="00FE5E4E"/>
    <w:rsid w:val="00FE60E8"/>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DBD"/>
    <w:rsid w:val="00FF2E6C"/>
    <w:rsid w:val="00FF3655"/>
    <w:rsid w:val="00FF37C7"/>
    <w:rsid w:val="00FF3B48"/>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F"/>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53163C"/>
    <w:pPr>
      <w:tabs>
        <w:tab w:val="left" w:pos="440"/>
        <w:tab w:val="right" w:leader="dot" w:pos="9016"/>
      </w:tabs>
      <w:spacing w:after="100"/>
    </w:pPr>
    <w:rPr>
      <w:noProof/>
    </w:r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0012078">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07" Type="http://schemas.openxmlformats.org/officeDocument/2006/relationships/footer" Target="footer1.xml"/><Relationship Id="rId11" Type="http://schemas.microsoft.com/office/2016/09/relationships/commentsIds" Target="commentsId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71" Type="http://schemas.openxmlformats.org/officeDocument/2006/relationships/image" Target="media/image156.png"/><Relationship Id="rId12" Type="http://schemas.microsoft.com/office/2018/08/relationships/commentsExtensible" Target="commentsExtensible.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header" Target="header2.xml"/><Relationship Id="rId6" Type="http://schemas.openxmlformats.org/officeDocument/2006/relationships/webSettings" Target="webSettings.xml"/><Relationship Id="rId23" Type="http://schemas.openxmlformats.org/officeDocument/2006/relationships/image" Target="media/image11.png"/><Relationship Id="rId119" Type="http://schemas.openxmlformats.org/officeDocument/2006/relationships/image" Target="media/image104.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52.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7.png"/><Relationship Id="rId183"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7.png"/><Relationship Id="rId173" Type="http://schemas.openxmlformats.org/officeDocument/2006/relationships/image" Target="media/image15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eader" Target="header1.xml"/><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80" Type="http://schemas.openxmlformats.org/officeDocument/2006/relationships/image" Target="media/image165.png"/><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png"/><Relationship Id="rId186" Type="http://schemas.openxmlformats.org/officeDocument/2006/relationships/glossaryDocument" Target="glossary/document.xml"/><Relationship Id="rId27" Type="http://schemas.openxmlformats.org/officeDocument/2006/relationships/image" Target="media/image15.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png"/><Relationship Id="rId176" Type="http://schemas.openxmlformats.org/officeDocument/2006/relationships/image" Target="media/image161.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9.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94E37"/>
    <w:rsid w:val="001E4C93"/>
    <w:rsid w:val="002260B2"/>
    <w:rsid w:val="00285A17"/>
    <w:rsid w:val="002B3021"/>
    <w:rsid w:val="002D5EBF"/>
    <w:rsid w:val="0035298D"/>
    <w:rsid w:val="003D709A"/>
    <w:rsid w:val="003E734F"/>
    <w:rsid w:val="00422F1F"/>
    <w:rsid w:val="0042647B"/>
    <w:rsid w:val="00441AF4"/>
    <w:rsid w:val="004936D3"/>
    <w:rsid w:val="00497E52"/>
    <w:rsid w:val="004E7562"/>
    <w:rsid w:val="00503AB1"/>
    <w:rsid w:val="0054096A"/>
    <w:rsid w:val="005A0C80"/>
    <w:rsid w:val="005C6F72"/>
    <w:rsid w:val="005F6DDF"/>
    <w:rsid w:val="0060385E"/>
    <w:rsid w:val="00621164"/>
    <w:rsid w:val="006A0864"/>
    <w:rsid w:val="006B73F2"/>
    <w:rsid w:val="00705479"/>
    <w:rsid w:val="007143D3"/>
    <w:rsid w:val="00746C4D"/>
    <w:rsid w:val="00752095"/>
    <w:rsid w:val="007718AE"/>
    <w:rsid w:val="0077297E"/>
    <w:rsid w:val="007B1588"/>
    <w:rsid w:val="007C3EC3"/>
    <w:rsid w:val="007E370E"/>
    <w:rsid w:val="007F4935"/>
    <w:rsid w:val="00823761"/>
    <w:rsid w:val="0082689C"/>
    <w:rsid w:val="00894C90"/>
    <w:rsid w:val="008E059B"/>
    <w:rsid w:val="00933DBA"/>
    <w:rsid w:val="009353F1"/>
    <w:rsid w:val="009B367E"/>
    <w:rsid w:val="00A02338"/>
    <w:rsid w:val="00A0415D"/>
    <w:rsid w:val="00A13702"/>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926B5"/>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9</TotalTime>
  <Pages>178</Pages>
  <Words>40302</Words>
  <Characters>229727</Characters>
  <Application>Microsoft Office Word</Application>
  <DocSecurity>0</DocSecurity>
  <Lines>1914</Lines>
  <Paragraphs>538</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26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8273</cp:revision>
  <dcterms:created xsi:type="dcterms:W3CDTF">2021-02-06T18:32:00Z</dcterms:created>
  <dcterms:modified xsi:type="dcterms:W3CDTF">2022-02-27T12:07:00Z</dcterms:modified>
</cp:coreProperties>
</file>